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E6185" w14:textId="51E22474" w:rsidR="0031415F" w:rsidRPr="003C0CD7" w:rsidRDefault="0031415F" w:rsidP="0031415F">
      <w:pPr>
        <w:spacing w:before="40" w:afterLines="40" w:after="96"/>
        <w:rPr>
          <w:rFonts w:cs="Times New Roman"/>
          <w:color w:val="FF0000"/>
          <w:lang w:val="en-IE"/>
        </w:rPr>
      </w:pPr>
    </w:p>
    <w:tbl>
      <w:tblPr>
        <w:tblStyle w:val="TableGrid"/>
        <w:tblW w:w="0" w:type="auto"/>
        <w:shd w:val="clear" w:color="auto" w:fill="B4C6E7" w:themeFill="accent5" w:themeFillTint="66"/>
        <w:tblLook w:val="04A0" w:firstRow="1" w:lastRow="0" w:firstColumn="1" w:lastColumn="0" w:noHBand="0" w:noVBand="1"/>
      </w:tblPr>
      <w:tblGrid>
        <w:gridCol w:w="15388"/>
      </w:tblGrid>
      <w:tr w:rsidR="003911FE" w:rsidRPr="008704EA" w14:paraId="3AD33EF5" w14:textId="77777777" w:rsidTr="001B2E35">
        <w:trPr>
          <w:trHeight w:val="1461"/>
        </w:trPr>
        <w:tc>
          <w:tcPr>
            <w:tcW w:w="15614" w:type="dxa"/>
            <w:shd w:val="clear" w:color="auto" w:fill="B4C6E7" w:themeFill="accent5" w:themeFillTint="66"/>
          </w:tcPr>
          <w:p w14:paraId="6EBFF09F" w14:textId="77777777" w:rsidR="00391C28" w:rsidRPr="003C0CD7" w:rsidRDefault="00391C28" w:rsidP="00391C28">
            <w:pPr>
              <w:rPr>
                <w:rFonts w:cs="Times New Roman"/>
                <w:i/>
                <w:iCs/>
                <w:color w:val="0D0D0D" w:themeColor="text1" w:themeTint="F2"/>
                <w:lang w:val="en-IE"/>
              </w:rPr>
            </w:pPr>
            <w:r w:rsidRPr="003C0CD7">
              <w:rPr>
                <w:rFonts w:cs="Times New Roman"/>
                <w:i/>
                <w:iCs/>
                <w:color w:val="0D0D0D" w:themeColor="text1" w:themeTint="F2"/>
                <w:lang w:val="en-IE"/>
              </w:rPr>
              <w:t>Please delete this box after filling in the section below</w:t>
            </w:r>
          </w:p>
          <w:p w14:paraId="547F04A3" w14:textId="1D1981D3" w:rsidR="000B45DC" w:rsidRPr="003C0CD7" w:rsidRDefault="006038F4" w:rsidP="002D0776">
            <w:pPr>
              <w:spacing w:before="40" w:afterLines="40" w:after="96"/>
              <w:rPr>
                <w:rFonts w:cs="Times New Roman"/>
                <w:b/>
                <w:color w:val="000000" w:themeColor="text1"/>
                <w:lang w:val="en-IE"/>
              </w:rPr>
            </w:pPr>
            <w:r w:rsidRPr="003C0CD7">
              <w:rPr>
                <w:rFonts w:cs="Times New Roman"/>
                <w:b/>
                <w:color w:val="000000" w:themeColor="text1"/>
                <w:lang w:val="en-IE"/>
              </w:rPr>
              <w:t xml:space="preserve">Purpose and use of </w:t>
            </w:r>
            <w:r w:rsidR="0031415F" w:rsidRPr="003C0CD7">
              <w:rPr>
                <w:rFonts w:cs="Times New Roman"/>
                <w:b/>
                <w:color w:val="000000" w:themeColor="text1"/>
                <w:lang w:val="en-IE"/>
              </w:rPr>
              <w:t>Action Document (AD)</w:t>
            </w:r>
            <w:r w:rsidR="00B14BE2" w:rsidRPr="003C0CD7">
              <w:rPr>
                <w:rFonts w:cs="Times New Roman"/>
                <w:b/>
                <w:color w:val="000000" w:themeColor="text1"/>
                <w:lang w:val="en-IE"/>
              </w:rPr>
              <w:t>:</w:t>
            </w:r>
          </w:p>
          <w:p w14:paraId="27E1CB3D" w14:textId="7C0DA5F9" w:rsidR="000B45DC" w:rsidRPr="003C0CD7" w:rsidRDefault="002E14D3" w:rsidP="009937DF">
            <w:pPr>
              <w:pStyle w:val="ListParagraph"/>
              <w:numPr>
                <w:ilvl w:val="0"/>
                <w:numId w:val="19"/>
              </w:numPr>
              <w:spacing w:before="40" w:afterLines="40" w:after="96"/>
              <w:rPr>
                <w:rFonts w:cs="Times New Roman"/>
                <w:color w:val="000000" w:themeColor="text1"/>
                <w:lang w:val="en-IE"/>
              </w:rPr>
            </w:pPr>
            <w:r w:rsidRPr="003C0CD7">
              <w:rPr>
                <w:rFonts w:cs="Times New Roman"/>
                <w:color w:val="000000" w:themeColor="text1"/>
                <w:lang w:val="en-IE"/>
              </w:rPr>
              <w:t xml:space="preserve">Provides a justification </w:t>
            </w:r>
            <w:r w:rsidR="3673CAE6" w:rsidRPr="003C0CD7">
              <w:rPr>
                <w:rFonts w:cs="Times New Roman"/>
                <w:color w:val="000000" w:themeColor="text1"/>
                <w:lang w:val="en-IE"/>
              </w:rPr>
              <w:t>for the adoption of Commission Decision</w:t>
            </w:r>
            <w:r w:rsidRPr="003C0CD7">
              <w:rPr>
                <w:rFonts w:cs="Times New Roman"/>
                <w:color w:val="000000" w:themeColor="text1"/>
                <w:lang w:val="en-IE"/>
              </w:rPr>
              <w:t>s</w:t>
            </w:r>
            <w:r w:rsidR="0031415F" w:rsidRPr="003C0CD7">
              <w:rPr>
                <w:rFonts w:cs="Times New Roman"/>
                <w:color w:val="000000" w:themeColor="text1"/>
                <w:lang w:val="en-IE"/>
              </w:rPr>
              <w:t xml:space="preserve">: </w:t>
            </w:r>
            <w:r w:rsidR="3673CAE6" w:rsidRPr="003C0CD7">
              <w:rPr>
                <w:rFonts w:cs="Times New Roman"/>
                <w:color w:val="000000" w:themeColor="text1"/>
                <w:lang w:val="en-IE"/>
              </w:rPr>
              <w:t xml:space="preserve">each AD </w:t>
            </w:r>
            <w:r w:rsidR="5E3D0C5A" w:rsidRPr="003C0CD7">
              <w:rPr>
                <w:rFonts w:cs="Times New Roman"/>
                <w:color w:val="000000" w:themeColor="text1"/>
                <w:lang w:val="en-IE"/>
              </w:rPr>
              <w:t xml:space="preserve">approved </w:t>
            </w:r>
            <w:r w:rsidRPr="003C0CD7">
              <w:rPr>
                <w:rFonts w:cs="Times New Roman"/>
                <w:color w:val="000000" w:themeColor="text1"/>
                <w:lang w:val="en-IE"/>
              </w:rPr>
              <w:t xml:space="preserve">by the </w:t>
            </w:r>
            <w:r w:rsidR="008561AE" w:rsidRPr="003C0CD7">
              <w:rPr>
                <w:rFonts w:cs="Times New Roman"/>
                <w:color w:val="000000" w:themeColor="text1"/>
                <w:lang w:val="en-IE"/>
              </w:rPr>
              <w:t xml:space="preserve">quality review process </w:t>
            </w:r>
            <w:r w:rsidRPr="003C0CD7">
              <w:rPr>
                <w:rFonts w:cs="Times New Roman"/>
                <w:color w:val="000000" w:themeColor="text1"/>
                <w:lang w:val="en-IE"/>
              </w:rPr>
              <w:t>is</w:t>
            </w:r>
            <w:r w:rsidR="3673CAE6" w:rsidRPr="003C0CD7">
              <w:rPr>
                <w:rFonts w:cs="Times New Roman"/>
                <w:color w:val="000000" w:themeColor="text1"/>
                <w:lang w:val="en-IE"/>
              </w:rPr>
              <w:t xml:space="preserve"> </w:t>
            </w:r>
            <w:r w:rsidRPr="003C0CD7">
              <w:rPr>
                <w:rFonts w:cs="Times New Roman"/>
                <w:color w:val="000000" w:themeColor="text1"/>
                <w:lang w:val="en-IE"/>
              </w:rPr>
              <w:t xml:space="preserve">included as </w:t>
            </w:r>
            <w:r w:rsidR="3673CAE6" w:rsidRPr="003C0CD7">
              <w:rPr>
                <w:rFonts w:cs="Times New Roman"/>
                <w:color w:val="000000" w:themeColor="text1"/>
                <w:lang w:val="en-IE"/>
              </w:rPr>
              <w:t xml:space="preserve">an annex to the </w:t>
            </w:r>
            <w:r w:rsidRPr="003C0CD7">
              <w:rPr>
                <w:rFonts w:cs="Times New Roman"/>
                <w:color w:val="000000" w:themeColor="text1"/>
                <w:lang w:val="en-IE"/>
              </w:rPr>
              <w:t xml:space="preserve">corresponding </w:t>
            </w:r>
            <w:r w:rsidR="3673CAE6" w:rsidRPr="003C0CD7">
              <w:rPr>
                <w:rFonts w:cs="Times New Roman"/>
                <w:color w:val="000000" w:themeColor="text1"/>
                <w:lang w:val="en-IE"/>
              </w:rPr>
              <w:t>Decision.</w:t>
            </w:r>
          </w:p>
          <w:p w14:paraId="1C3EBDD3" w14:textId="77777777" w:rsidR="000B45DC" w:rsidRPr="003C0CD7" w:rsidRDefault="002E14D3" w:rsidP="009937DF">
            <w:pPr>
              <w:pStyle w:val="ListParagraph"/>
              <w:numPr>
                <w:ilvl w:val="0"/>
                <w:numId w:val="19"/>
              </w:numPr>
              <w:spacing w:before="40" w:afterLines="40" w:after="96"/>
              <w:rPr>
                <w:rFonts w:cs="Times New Roman"/>
                <w:color w:val="000000" w:themeColor="text1"/>
                <w:lang w:val="en-IE"/>
              </w:rPr>
            </w:pPr>
            <w:r w:rsidRPr="003C0CD7">
              <w:rPr>
                <w:rFonts w:cs="Times New Roman"/>
                <w:color w:val="000000" w:themeColor="text1"/>
                <w:lang w:val="en-IE"/>
              </w:rPr>
              <w:t>Serves as the b</w:t>
            </w:r>
            <w:r w:rsidR="160097C2" w:rsidRPr="003C0CD7">
              <w:rPr>
                <w:rFonts w:cs="Times New Roman"/>
                <w:color w:val="000000" w:themeColor="text1"/>
                <w:lang w:val="en-IE"/>
              </w:rPr>
              <w:t>asis for the draft</w:t>
            </w:r>
            <w:r w:rsidR="6B66DD07" w:rsidRPr="003C0CD7">
              <w:rPr>
                <w:rFonts w:cs="Times New Roman"/>
                <w:color w:val="000000" w:themeColor="text1"/>
                <w:lang w:val="en-IE"/>
              </w:rPr>
              <w:t>i</w:t>
            </w:r>
            <w:r w:rsidR="160097C2" w:rsidRPr="003C0CD7">
              <w:rPr>
                <w:rFonts w:cs="Times New Roman"/>
                <w:color w:val="000000" w:themeColor="text1"/>
                <w:lang w:val="en-IE"/>
              </w:rPr>
              <w:t>ng of the</w:t>
            </w:r>
            <w:r w:rsidR="2ECB43AC" w:rsidRPr="003C0CD7">
              <w:rPr>
                <w:rFonts w:cs="Times New Roman"/>
                <w:color w:val="000000" w:themeColor="text1"/>
                <w:lang w:val="en-IE"/>
              </w:rPr>
              <w:t xml:space="preserve"> Technical and Administrative Provisions (TAPs) </w:t>
            </w:r>
            <w:r w:rsidRPr="003C0CD7">
              <w:rPr>
                <w:rFonts w:cs="Times New Roman"/>
                <w:color w:val="000000" w:themeColor="text1"/>
                <w:lang w:val="en-IE"/>
              </w:rPr>
              <w:t xml:space="preserve">attached </w:t>
            </w:r>
            <w:r w:rsidR="2ECB43AC" w:rsidRPr="003C0CD7">
              <w:rPr>
                <w:rFonts w:cs="Times New Roman"/>
                <w:color w:val="000000" w:themeColor="text1"/>
                <w:lang w:val="en-IE"/>
              </w:rPr>
              <w:t xml:space="preserve">as Annex 1 </w:t>
            </w:r>
            <w:r w:rsidR="7C2867DD" w:rsidRPr="003C0CD7">
              <w:rPr>
                <w:rFonts w:cs="Times New Roman"/>
                <w:color w:val="000000" w:themeColor="text1"/>
                <w:lang w:val="en-IE"/>
              </w:rPr>
              <w:t xml:space="preserve">to </w:t>
            </w:r>
            <w:r w:rsidRPr="003C0CD7">
              <w:rPr>
                <w:rFonts w:cs="Times New Roman"/>
                <w:color w:val="000000" w:themeColor="text1"/>
                <w:lang w:val="en-IE"/>
              </w:rPr>
              <w:t xml:space="preserve">the corresponding </w:t>
            </w:r>
            <w:r w:rsidR="2ECB43AC" w:rsidRPr="003C0CD7">
              <w:rPr>
                <w:rFonts w:cs="Times New Roman"/>
                <w:color w:val="000000" w:themeColor="text1"/>
                <w:lang w:val="en-IE"/>
              </w:rPr>
              <w:t>Financing Agreement</w:t>
            </w:r>
            <w:r w:rsidRPr="003C0CD7">
              <w:rPr>
                <w:rFonts w:cs="Times New Roman"/>
                <w:color w:val="000000" w:themeColor="text1"/>
                <w:lang w:val="en-IE"/>
              </w:rPr>
              <w:t>s</w:t>
            </w:r>
            <w:r w:rsidR="2ECB43AC" w:rsidRPr="003C0CD7">
              <w:rPr>
                <w:rFonts w:cs="Times New Roman"/>
                <w:color w:val="000000" w:themeColor="text1"/>
                <w:lang w:val="en-IE"/>
              </w:rPr>
              <w:t>.</w:t>
            </w:r>
          </w:p>
          <w:p w14:paraId="2E051940" w14:textId="2FDCE001" w:rsidR="000B45DC" w:rsidRPr="003C0CD7" w:rsidRDefault="002E14D3" w:rsidP="009937DF">
            <w:pPr>
              <w:pStyle w:val="ListParagraph"/>
              <w:numPr>
                <w:ilvl w:val="0"/>
                <w:numId w:val="19"/>
              </w:numPr>
              <w:spacing w:before="40" w:afterLines="40" w:after="96"/>
              <w:rPr>
                <w:rFonts w:cs="Times New Roman"/>
                <w:color w:val="000000" w:themeColor="text1"/>
                <w:lang w:val="en-IE"/>
              </w:rPr>
            </w:pPr>
            <w:r w:rsidRPr="003C0CD7">
              <w:rPr>
                <w:rFonts w:cs="Times New Roman"/>
                <w:color w:val="000000" w:themeColor="text1"/>
                <w:lang w:val="en-IE"/>
              </w:rPr>
              <w:t>Provides the k</w:t>
            </w:r>
            <w:r w:rsidR="35238EE7" w:rsidRPr="003C0CD7">
              <w:rPr>
                <w:rFonts w:cs="Times New Roman"/>
                <w:color w:val="000000" w:themeColor="text1"/>
                <w:lang w:val="en-IE"/>
              </w:rPr>
              <w:t xml:space="preserve">ey elements </w:t>
            </w:r>
            <w:r w:rsidR="0086058A" w:rsidRPr="003C0CD7">
              <w:rPr>
                <w:rFonts w:cs="Times New Roman"/>
                <w:color w:val="000000" w:themeColor="text1"/>
                <w:lang w:val="en-IE"/>
              </w:rPr>
              <w:t xml:space="preserve">for the </w:t>
            </w:r>
            <w:r w:rsidR="003B4F21" w:rsidRPr="003C0CD7">
              <w:rPr>
                <w:rFonts w:cs="Times New Roman"/>
                <w:color w:val="000000" w:themeColor="text1"/>
                <w:lang w:val="en-IE"/>
              </w:rPr>
              <w:t>next phase (implementation)</w:t>
            </w:r>
            <w:r w:rsidR="2ECB43AC" w:rsidRPr="003C0CD7">
              <w:rPr>
                <w:rFonts w:cs="Times New Roman"/>
                <w:color w:val="000000" w:themeColor="text1"/>
                <w:lang w:val="en-IE"/>
              </w:rPr>
              <w:t xml:space="preserve">, in </w:t>
            </w:r>
            <w:r w:rsidR="0018436A" w:rsidRPr="003C0CD7">
              <w:rPr>
                <w:rFonts w:cs="Times New Roman"/>
                <w:color w:val="000000" w:themeColor="text1"/>
                <w:lang w:val="en-IE"/>
              </w:rPr>
              <w:t>particular the</w:t>
            </w:r>
            <w:r w:rsidR="2ECB43AC" w:rsidRPr="003C0CD7">
              <w:rPr>
                <w:rFonts w:cs="Times New Roman"/>
                <w:color w:val="000000" w:themeColor="text1"/>
                <w:lang w:val="en-IE"/>
              </w:rPr>
              <w:t xml:space="preserve"> </w:t>
            </w:r>
            <w:r w:rsidR="00B84694" w:rsidRPr="003C0CD7">
              <w:rPr>
                <w:rFonts w:cs="Times New Roman"/>
                <w:color w:val="000000" w:themeColor="text1"/>
                <w:lang w:val="en-IE"/>
              </w:rPr>
              <w:t>i</w:t>
            </w:r>
            <w:r w:rsidR="5C374D8C" w:rsidRPr="003C0CD7">
              <w:rPr>
                <w:rFonts w:cs="Times New Roman"/>
                <w:color w:val="000000" w:themeColor="text1"/>
                <w:lang w:val="en-IE"/>
              </w:rPr>
              <w:t>ntervention</w:t>
            </w:r>
            <w:r w:rsidR="0040358D" w:rsidRPr="003C0CD7">
              <w:rPr>
                <w:rStyle w:val="FootnoteReference"/>
                <w:rFonts w:cs="Times New Roman"/>
                <w:color w:val="000000" w:themeColor="text1"/>
                <w:lang w:val="en-IE"/>
              </w:rPr>
              <w:footnoteReference w:id="2"/>
            </w:r>
            <w:r w:rsidR="5C374D8C" w:rsidRPr="003C0CD7">
              <w:rPr>
                <w:rFonts w:cs="Times New Roman"/>
                <w:color w:val="000000" w:themeColor="text1"/>
                <w:lang w:val="en-IE"/>
              </w:rPr>
              <w:t xml:space="preserve"> </w:t>
            </w:r>
            <w:r w:rsidR="2ECB43AC" w:rsidRPr="003C0CD7">
              <w:rPr>
                <w:rFonts w:cs="Times New Roman"/>
                <w:color w:val="000000" w:themeColor="text1"/>
                <w:lang w:val="en-IE"/>
              </w:rPr>
              <w:t>description.</w:t>
            </w:r>
          </w:p>
          <w:p w14:paraId="6FE63314" w14:textId="77777777" w:rsidR="00F57BC9" w:rsidRPr="003C0CD7" w:rsidRDefault="00F57BC9" w:rsidP="00F57BC9">
            <w:pPr>
              <w:pStyle w:val="ListParagraph"/>
              <w:numPr>
                <w:ilvl w:val="0"/>
                <w:numId w:val="19"/>
              </w:numPr>
              <w:spacing w:before="40" w:afterLines="40" w:after="96"/>
              <w:rPr>
                <w:rStyle w:val="Hyperlink"/>
                <w:rFonts w:cs="Times New Roman"/>
                <w:szCs w:val="24"/>
                <w:lang w:val="en-IE"/>
              </w:rPr>
            </w:pPr>
            <w:r w:rsidRPr="003C0CD7">
              <w:rPr>
                <w:rFonts w:cs="Times New Roman"/>
                <w:color w:val="000000" w:themeColor="text1"/>
                <w:szCs w:val="24"/>
                <w:lang w:val="en-IE"/>
              </w:rPr>
              <w:t xml:space="preserve">The process to be followed for the drafting of ADs is explained in the </w:t>
            </w:r>
            <w:r w:rsidRPr="003C0CD7">
              <w:rPr>
                <w:color w:val="000000" w:themeColor="text1"/>
                <w:szCs w:val="24"/>
                <w:lang w:val="en-IE"/>
              </w:rPr>
              <w:t>NEAR MAP,</w:t>
            </w:r>
            <w:r w:rsidRPr="003C0CD7">
              <w:rPr>
                <w:rStyle w:val="Hyperlink"/>
                <w:rFonts w:cs="Times New Roman"/>
                <w:szCs w:val="24"/>
                <w:u w:val="none"/>
                <w:lang w:val="en-IE"/>
              </w:rPr>
              <w:t xml:space="preserve"> </w:t>
            </w:r>
            <w:hyperlink r:id="rId11" w:history="1">
              <w:r w:rsidRPr="003C0CD7">
                <w:rPr>
                  <w:rStyle w:val="Hyperlink"/>
                  <w:rFonts w:cs="Times New Roman"/>
                  <w:szCs w:val="24"/>
                  <w:lang w:val="en-IE"/>
                </w:rPr>
                <w:t>Chapter D.1</w:t>
              </w:r>
            </w:hyperlink>
            <w:r w:rsidRPr="003C0CD7">
              <w:rPr>
                <w:rStyle w:val="Hyperlink"/>
                <w:rFonts w:cs="Times New Roman"/>
                <w:szCs w:val="24"/>
                <w:lang w:val="en-IE"/>
              </w:rPr>
              <w:t>.</w:t>
            </w:r>
          </w:p>
          <w:p w14:paraId="14A67EAD" w14:textId="77777777" w:rsidR="000B2EE3" w:rsidRPr="003C0CD7" w:rsidRDefault="000B2EE3" w:rsidP="001B2E35">
            <w:pPr>
              <w:rPr>
                <w:rFonts w:cs="Times New Roman"/>
                <w:b/>
                <w:color w:val="000000" w:themeColor="text1"/>
                <w:lang w:val="en-IE"/>
              </w:rPr>
            </w:pPr>
            <w:r w:rsidRPr="003C0CD7">
              <w:rPr>
                <w:rFonts w:cs="Times New Roman"/>
                <w:b/>
                <w:color w:val="000000" w:themeColor="text1"/>
                <w:lang w:val="en-IE"/>
              </w:rPr>
              <w:t xml:space="preserve">What happens after </w:t>
            </w:r>
            <w:r w:rsidR="00FC4B0B" w:rsidRPr="003C0CD7">
              <w:rPr>
                <w:rFonts w:cs="Times New Roman"/>
                <w:b/>
                <w:color w:val="000000" w:themeColor="text1"/>
                <w:lang w:val="en-IE"/>
              </w:rPr>
              <w:t>quality review process</w:t>
            </w:r>
            <w:r w:rsidR="00B14BE2" w:rsidRPr="003C0CD7">
              <w:rPr>
                <w:rFonts w:cs="Times New Roman"/>
                <w:b/>
                <w:color w:val="000000" w:themeColor="text1"/>
                <w:lang w:val="en-IE"/>
              </w:rPr>
              <w:t>:</w:t>
            </w:r>
          </w:p>
          <w:p w14:paraId="52565ED4" w14:textId="683A7777" w:rsidR="00062893" w:rsidRPr="003C0CD7" w:rsidRDefault="000B2EE3" w:rsidP="00062893">
            <w:pPr>
              <w:pStyle w:val="ListParagraph"/>
              <w:numPr>
                <w:ilvl w:val="0"/>
                <w:numId w:val="19"/>
              </w:numPr>
              <w:spacing w:before="40" w:afterLines="40" w:after="96"/>
              <w:rPr>
                <w:rFonts w:cs="Times New Roman"/>
                <w:color w:val="000000" w:themeColor="text1"/>
                <w:lang w:val="en-IE"/>
              </w:rPr>
            </w:pPr>
            <w:r w:rsidRPr="003C0CD7">
              <w:rPr>
                <w:rFonts w:cs="Times New Roman"/>
                <w:color w:val="000000" w:themeColor="text1"/>
                <w:lang w:val="en-IE"/>
              </w:rPr>
              <w:t xml:space="preserve">Following the validation of the AD </w:t>
            </w:r>
            <w:r w:rsidR="00B84694" w:rsidRPr="003C0CD7">
              <w:rPr>
                <w:rFonts w:cs="Times New Roman"/>
                <w:color w:val="000000" w:themeColor="text1"/>
                <w:lang w:val="en-IE"/>
              </w:rPr>
              <w:t>after</w:t>
            </w:r>
            <w:r w:rsidR="00FC4B0B" w:rsidRPr="003C0CD7">
              <w:rPr>
                <w:rFonts w:cs="Times New Roman"/>
                <w:color w:val="000000" w:themeColor="text1"/>
                <w:lang w:val="en-IE"/>
              </w:rPr>
              <w:t xml:space="preserve"> the quality review</w:t>
            </w:r>
            <w:r w:rsidRPr="003C0CD7">
              <w:rPr>
                <w:rFonts w:cs="Times New Roman"/>
                <w:color w:val="000000" w:themeColor="text1"/>
                <w:lang w:val="en-IE"/>
              </w:rPr>
              <w:t xml:space="preserve">, the relevant parts of the AD are attached to the draft Commission Decision. See instructions in </w:t>
            </w:r>
            <w:r w:rsidRPr="003C0CD7">
              <w:rPr>
                <w:rFonts w:cs="Times New Roman"/>
                <w:color w:val="000000" w:themeColor="text1"/>
                <w:lang w:val="en-IE"/>
              </w:rPr>
              <w:fldChar w:fldCharType="begin"/>
            </w:r>
            <w:r w:rsidRPr="003C0CD7">
              <w:rPr>
                <w:rFonts w:cs="Times New Roman"/>
                <w:color w:val="000000" w:themeColor="text1"/>
                <w:lang w:val="en-IE"/>
              </w:rPr>
              <w:instrText xml:space="preserve"> REF _Ref58846310 \h  \* MERGEFORMAT </w:instrText>
            </w:r>
            <w:r w:rsidRPr="003C0CD7">
              <w:rPr>
                <w:rFonts w:cs="Times New Roman"/>
                <w:color w:val="000000" w:themeColor="text1"/>
                <w:lang w:val="en-IE"/>
              </w:rPr>
            </w:r>
            <w:r w:rsidRPr="003C0CD7">
              <w:rPr>
                <w:rFonts w:cs="Times New Roman"/>
                <w:color w:val="000000" w:themeColor="text1"/>
                <w:lang w:val="en-IE"/>
              </w:rPr>
              <w:fldChar w:fldCharType="separate"/>
            </w:r>
            <w:r w:rsidRPr="003C0CD7">
              <w:rPr>
                <w:rFonts w:cs="Times New Roman"/>
                <w:color w:val="000000" w:themeColor="text1"/>
                <w:lang w:val="en-IE"/>
              </w:rPr>
              <w:t>Appendix 2</w:t>
            </w:r>
            <w:r w:rsidRPr="003C0CD7">
              <w:rPr>
                <w:rFonts w:cs="Times New Roman"/>
                <w:color w:val="000000" w:themeColor="text1"/>
                <w:lang w:val="en-IE"/>
              </w:rPr>
              <w:fldChar w:fldCharType="end"/>
            </w:r>
            <w:r w:rsidRPr="003C0CD7">
              <w:rPr>
                <w:rFonts w:cs="Times New Roman"/>
                <w:color w:val="000000" w:themeColor="text1"/>
                <w:lang w:val="en-IE"/>
              </w:rPr>
              <w:t xml:space="preserve"> to this AD template.</w:t>
            </w:r>
          </w:p>
          <w:p w14:paraId="7AB267BA" w14:textId="1F1A5694" w:rsidR="00F57BC9" w:rsidRPr="003C0CD7" w:rsidRDefault="00F57BC9" w:rsidP="00062893">
            <w:pPr>
              <w:pStyle w:val="ListParagraph"/>
              <w:numPr>
                <w:ilvl w:val="0"/>
                <w:numId w:val="19"/>
              </w:numPr>
              <w:spacing w:before="40" w:afterLines="40" w:after="96"/>
              <w:rPr>
                <w:rFonts w:cs="Times New Roman"/>
                <w:color w:val="000000" w:themeColor="text1"/>
                <w:lang w:val="en-IE"/>
              </w:rPr>
            </w:pPr>
            <w:r w:rsidRPr="003C0CD7">
              <w:rPr>
                <w:rFonts w:cs="Times New Roman"/>
                <w:color w:val="000000" w:themeColor="text1"/>
                <w:szCs w:val="24"/>
                <w:lang w:val="en-IE"/>
              </w:rPr>
              <w:t>Please refer to t</w:t>
            </w:r>
            <w:r w:rsidRPr="003C0CD7">
              <w:rPr>
                <w:szCs w:val="24"/>
                <w:lang w:val="en-IE"/>
              </w:rPr>
              <w:t xml:space="preserve">he </w:t>
            </w:r>
            <w:r w:rsidRPr="003C0CD7">
              <w:rPr>
                <w:color w:val="000000" w:themeColor="text1"/>
                <w:szCs w:val="24"/>
                <w:lang w:val="en-IE"/>
              </w:rPr>
              <w:t xml:space="preserve">NEAR MAP </w:t>
            </w:r>
            <w:hyperlink r:id="rId12" w:anchor="rfa-1" w:history="1">
              <w:r w:rsidRPr="003C0CD7">
                <w:rPr>
                  <w:rStyle w:val="Hyperlink"/>
                  <w:szCs w:val="24"/>
                  <w:lang w:val="en-IE"/>
                </w:rPr>
                <w:t>Chapter D.2</w:t>
              </w:r>
            </w:hyperlink>
            <w:r w:rsidRPr="003C0CD7">
              <w:rPr>
                <w:szCs w:val="24"/>
                <w:lang w:val="en-IE"/>
              </w:rPr>
              <w:t>.</w:t>
            </w:r>
          </w:p>
          <w:p w14:paraId="5680DCC1" w14:textId="77777777" w:rsidR="000B2EE3" w:rsidRPr="003C0CD7" w:rsidRDefault="000B2EE3" w:rsidP="00062893">
            <w:pPr>
              <w:pStyle w:val="ListParagraph"/>
              <w:numPr>
                <w:ilvl w:val="0"/>
                <w:numId w:val="19"/>
              </w:numPr>
              <w:spacing w:before="40" w:afterLines="40" w:after="96"/>
              <w:rPr>
                <w:lang w:val="en-IE"/>
              </w:rPr>
            </w:pPr>
            <w:r w:rsidRPr="003C0CD7">
              <w:rPr>
                <w:rFonts w:cs="Times New Roman"/>
                <w:color w:val="000000" w:themeColor="text1"/>
                <w:lang w:val="en-IE"/>
              </w:rPr>
              <w:t xml:space="preserve">Once the Commission Decision is adopted, and in those cases where a Financing Agreement is </w:t>
            </w:r>
            <w:r w:rsidR="00C23BE6" w:rsidRPr="003C0CD7">
              <w:rPr>
                <w:rFonts w:cs="Times New Roman"/>
                <w:color w:val="000000" w:themeColor="text1"/>
                <w:lang w:val="en-IE"/>
              </w:rPr>
              <w:t>planned</w:t>
            </w:r>
            <w:r w:rsidRPr="003C0CD7">
              <w:rPr>
                <w:rFonts w:cs="Times New Roman"/>
                <w:color w:val="000000" w:themeColor="text1"/>
                <w:lang w:val="en-IE"/>
              </w:rPr>
              <w:t>, the AD (including the elements that were omitted from the Commission</w:t>
            </w:r>
            <w:r w:rsidRPr="003C0CD7">
              <w:rPr>
                <w:lang w:val="en-IE"/>
              </w:rPr>
              <w:t xml:space="preserve"> Decision) becomes the </w:t>
            </w:r>
            <w:r w:rsidR="00537261" w:rsidRPr="003C0CD7">
              <w:rPr>
                <w:lang w:val="en-IE"/>
              </w:rPr>
              <w:t>‘</w:t>
            </w:r>
            <w:r w:rsidRPr="003C0CD7">
              <w:rPr>
                <w:lang w:val="en-IE"/>
              </w:rPr>
              <w:t>Technical and Administrative Provisions</w:t>
            </w:r>
            <w:r w:rsidR="00537261" w:rsidRPr="003C0CD7">
              <w:rPr>
                <w:lang w:val="en-IE"/>
              </w:rPr>
              <w:t>’</w:t>
            </w:r>
            <w:r w:rsidRPr="003C0CD7">
              <w:rPr>
                <w:lang w:val="en-IE"/>
              </w:rPr>
              <w:t xml:space="preserve"> (Annex I of the Financing Agreement). See instructions in </w:t>
            </w:r>
            <w:r w:rsidRPr="003C0CD7">
              <w:rPr>
                <w:lang w:val="en-IE"/>
              </w:rPr>
              <w:fldChar w:fldCharType="begin"/>
            </w:r>
            <w:r w:rsidRPr="003C0CD7">
              <w:rPr>
                <w:lang w:val="en-IE"/>
              </w:rPr>
              <w:instrText xml:space="preserve"> REF _Ref58846310 \h </w:instrText>
            </w:r>
            <w:r w:rsidR="00391C28" w:rsidRPr="003C0CD7">
              <w:rPr>
                <w:lang w:val="en-IE"/>
              </w:rPr>
              <w:instrText xml:space="preserve"> \* MERGEFORMAT </w:instrText>
            </w:r>
            <w:r w:rsidRPr="003C0CD7">
              <w:rPr>
                <w:lang w:val="en-IE"/>
              </w:rPr>
            </w:r>
            <w:r w:rsidRPr="003C0CD7">
              <w:rPr>
                <w:lang w:val="en-IE"/>
              </w:rPr>
              <w:fldChar w:fldCharType="separate"/>
            </w:r>
            <w:r w:rsidRPr="003C0CD7">
              <w:rPr>
                <w:lang w:val="en-IE"/>
              </w:rPr>
              <w:t>Appendix 2</w:t>
            </w:r>
            <w:r w:rsidRPr="003C0CD7">
              <w:rPr>
                <w:lang w:val="en-IE"/>
              </w:rPr>
              <w:fldChar w:fldCharType="end"/>
            </w:r>
            <w:r w:rsidRPr="003C0CD7">
              <w:rPr>
                <w:lang w:val="en-IE"/>
              </w:rPr>
              <w:t xml:space="preserve"> to this AD template.</w:t>
            </w:r>
          </w:p>
          <w:p w14:paraId="28A1CDFA" w14:textId="77777777" w:rsidR="003F31D4" w:rsidRPr="003C0CD7" w:rsidRDefault="002D0776" w:rsidP="002D0776">
            <w:pPr>
              <w:spacing w:before="40" w:afterLines="40" w:after="96"/>
              <w:rPr>
                <w:rFonts w:cs="Times New Roman"/>
                <w:b/>
                <w:color w:val="000000" w:themeColor="text1"/>
                <w:u w:val="single"/>
                <w:lang w:val="en-IE"/>
              </w:rPr>
            </w:pPr>
            <w:r w:rsidRPr="003C0CD7">
              <w:rPr>
                <w:rFonts w:cs="Times New Roman"/>
                <w:b/>
                <w:noProof/>
                <w:color w:val="000000" w:themeColor="text1"/>
                <w:lang w:eastAsia="en-GB"/>
              </w:rPr>
              <w:drawing>
                <wp:anchor distT="0" distB="0" distL="114300" distR="114300" simplePos="0" relativeHeight="251658240" behindDoc="0" locked="0" layoutInCell="1" allowOverlap="1" wp14:anchorId="666D191D" wp14:editId="02695624">
                  <wp:simplePos x="0" y="0"/>
                  <wp:positionH relativeFrom="column">
                    <wp:posOffset>3293745</wp:posOffset>
                  </wp:positionH>
                  <wp:positionV relativeFrom="paragraph">
                    <wp:posOffset>180340</wp:posOffset>
                  </wp:positionV>
                  <wp:extent cx="800100" cy="190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00100" cy="190500"/>
                          </a:xfrm>
                          <a:prstGeom prst="rect">
                            <a:avLst/>
                          </a:prstGeom>
                        </pic:spPr>
                      </pic:pic>
                    </a:graphicData>
                  </a:graphic>
                </wp:anchor>
              </w:drawing>
            </w:r>
            <w:r w:rsidR="001455C9" w:rsidRPr="003C0CD7">
              <w:rPr>
                <w:rFonts w:cs="Times New Roman"/>
                <w:b/>
                <w:color w:val="000000" w:themeColor="text1"/>
                <w:lang w:val="en-IE"/>
              </w:rPr>
              <w:t>H</w:t>
            </w:r>
            <w:r w:rsidR="10CE8D6B" w:rsidRPr="003C0CD7">
              <w:rPr>
                <w:rFonts w:cs="Times New Roman"/>
                <w:b/>
                <w:color w:val="000000" w:themeColor="text1"/>
                <w:lang w:val="en-IE"/>
              </w:rPr>
              <w:t xml:space="preserve">ow </w:t>
            </w:r>
            <w:r w:rsidR="001455C9" w:rsidRPr="003C0CD7">
              <w:rPr>
                <w:rFonts w:cs="Times New Roman"/>
                <w:b/>
                <w:color w:val="000000" w:themeColor="text1"/>
                <w:lang w:val="en-IE"/>
              </w:rPr>
              <w:t xml:space="preserve">to complete the </w:t>
            </w:r>
            <w:r w:rsidR="00757077" w:rsidRPr="003C0CD7">
              <w:rPr>
                <w:rFonts w:cs="Times New Roman"/>
                <w:b/>
                <w:color w:val="000000" w:themeColor="text1"/>
                <w:lang w:val="en-IE"/>
              </w:rPr>
              <w:t>AD</w:t>
            </w:r>
            <w:r w:rsidR="001455C9" w:rsidRPr="003C0CD7">
              <w:rPr>
                <w:rFonts w:cs="Times New Roman"/>
                <w:b/>
                <w:color w:val="000000" w:themeColor="text1"/>
                <w:lang w:val="en-IE"/>
              </w:rPr>
              <w:t xml:space="preserve"> template</w:t>
            </w:r>
            <w:r w:rsidR="00B14BE2" w:rsidRPr="003C0CD7">
              <w:rPr>
                <w:rFonts w:cs="Times New Roman"/>
                <w:b/>
                <w:color w:val="000000" w:themeColor="text1"/>
                <w:lang w:val="en-IE"/>
              </w:rPr>
              <w:t>:</w:t>
            </w:r>
          </w:p>
          <w:p w14:paraId="6267BEF1" w14:textId="26060F29" w:rsidR="003F31D4" w:rsidRPr="003C0CD7" w:rsidRDefault="784AD138" w:rsidP="009937DF">
            <w:pPr>
              <w:pStyle w:val="ListParagraph"/>
              <w:numPr>
                <w:ilvl w:val="0"/>
                <w:numId w:val="20"/>
              </w:numPr>
              <w:spacing w:before="40" w:afterLines="40" w:after="96"/>
              <w:rPr>
                <w:color w:val="000000" w:themeColor="text1"/>
                <w:lang w:val="en-IE"/>
              </w:rPr>
            </w:pPr>
            <w:r w:rsidRPr="003C0CD7">
              <w:rPr>
                <w:rFonts w:cs="Times New Roman"/>
                <w:color w:val="000000" w:themeColor="text1"/>
                <w:lang w:val="en-IE"/>
              </w:rPr>
              <w:t>Instructions on how to fill in the template are</w:t>
            </w:r>
            <w:r w:rsidR="00A429B4" w:rsidRPr="003C0CD7">
              <w:rPr>
                <w:rFonts w:cs="Times New Roman"/>
                <w:color w:val="000000" w:themeColor="text1"/>
                <w:lang w:val="en-IE"/>
              </w:rPr>
              <w:t xml:space="preserve"> </w:t>
            </w:r>
            <w:r w:rsidRPr="003C0CD7">
              <w:rPr>
                <w:rFonts w:cs="Times New Roman"/>
                <w:color w:val="000000" w:themeColor="text1"/>
                <w:lang w:val="en-IE"/>
              </w:rPr>
              <w:t xml:space="preserve">under each </w:t>
            </w:r>
            <w:r w:rsidR="001455C9" w:rsidRPr="003C0CD7">
              <w:rPr>
                <w:rFonts w:cs="Times New Roman"/>
                <w:color w:val="000000" w:themeColor="text1"/>
                <w:lang w:val="en-IE"/>
              </w:rPr>
              <w:t>heading</w:t>
            </w:r>
            <w:r w:rsidRPr="003C0CD7">
              <w:rPr>
                <w:rFonts w:cs="Times New Roman"/>
                <w:color w:val="000000" w:themeColor="text1"/>
                <w:lang w:val="en-IE"/>
              </w:rPr>
              <w:t xml:space="preserve">. </w:t>
            </w:r>
            <w:r w:rsidRPr="003C0CD7">
              <w:rPr>
                <w:rFonts w:cs="Times New Roman"/>
                <w:lang w:val="en-IE"/>
              </w:rPr>
              <w:t>Once you have completed the corresponding section, please delete the entire</w:t>
            </w:r>
            <w:r w:rsidR="1C02C133" w:rsidRPr="003C0CD7">
              <w:rPr>
                <w:rFonts w:cs="Times New Roman"/>
                <w:lang w:val="en-IE"/>
              </w:rPr>
              <w:t xml:space="preserve"> blue</w:t>
            </w:r>
            <w:r w:rsidRPr="003C0CD7">
              <w:rPr>
                <w:rFonts w:cs="Times New Roman"/>
                <w:lang w:val="en-IE"/>
              </w:rPr>
              <w:t xml:space="preserve"> text box</w:t>
            </w:r>
            <w:r w:rsidR="00EA69F6" w:rsidRPr="003C0CD7">
              <w:rPr>
                <w:rFonts w:cs="Times New Roman"/>
                <w:lang w:val="en-IE"/>
              </w:rPr>
              <w:t>, including blue footnotes</w:t>
            </w:r>
            <w:r w:rsidRPr="003C0CD7">
              <w:rPr>
                <w:rFonts w:cs="Times New Roman"/>
                <w:color w:val="000000" w:themeColor="text1"/>
                <w:lang w:val="en-IE"/>
              </w:rPr>
              <w:t xml:space="preserve">. </w:t>
            </w:r>
          </w:p>
          <w:p w14:paraId="41151C8F" w14:textId="77777777" w:rsidR="00053C4A" w:rsidRPr="003C0CD7" w:rsidRDefault="424D673C" w:rsidP="009937DF">
            <w:pPr>
              <w:pStyle w:val="ListParagraph"/>
              <w:numPr>
                <w:ilvl w:val="0"/>
                <w:numId w:val="20"/>
              </w:numPr>
              <w:spacing w:before="40" w:afterLines="40" w:after="96"/>
              <w:rPr>
                <w:rFonts w:cs="Times New Roman"/>
                <w:color w:val="000000" w:themeColor="text1"/>
                <w:lang w:val="en-IE"/>
              </w:rPr>
            </w:pPr>
            <w:r w:rsidRPr="003C0CD7">
              <w:rPr>
                <w:rFonts w:cs="Times New Roman"/>
                <w:color w:val="000000" w:themeColor="text1"/>
                <w:lang w:val="en-IE"/>
              </w:rPr>
              <w:t>Delete or r</w:t>
            </w:r>
            <w:r w:rsidR="4D71F207" w:rsidRPr="003C0CD7">
              <w:rPr>
                <w:rFonts w:cs="Times New Roman"/>
                <w:color w:val="000000" w:themeColor="text1"/>
                <w:lang w:val="en-IE"/>
              </w:rPr>
              <w:t xml:space="preserve">eplace the text in </w:t>
            </w:r>
            <w:r w:rsidR="4D71F207" w:rsidRPr="003C0CD7">
              <w:rPr>
                <w:rFonts w:cs="Times New Roman"/>
                <w:color w:val="000000" w:themeColor="text1"/>
                <w:highlight w:val="yellow"/>
                <w:lang w:val="en-IE"/>
              </w:rPr>
              <w:t>&lt;yellow&gt;</w:t>
            </w:r>
            <w:r w:rsidRPr="003C0CD7">
              <w:rPr>
                <w:rFonts w:cs="Times New Roman"/>
                <w:color w:val="000000" w:themeColor="text1"/>
                <w:lang w:val="en-IE"/>
              </w:rPr>
              <w:t xml:space="preserve"> where applicable.</w:t>
            </w:r>
          </w:p>
          <w:p w14:paraId="61F58133" w14:textId="77777777" w:rsidR="0140E094" w:rsidRPr="003C0CD7" w:rsidRDefault="00114E6A" w:rsidP="009937DF">
            <w:pPr>
              <w:pStyle w:val="ListParagraph"/>
              <w:numPr>
                <w:ilvl w:val="0"/>
                <w:numId w:val="20"/>
              </w:numPr>
              <w:spacing w:before="40" w:afterLines="40" w:after="96"/>
              <w:rPr>
                <w:rFonts w:cs="Times New Roman"/>
                <w:color w:val="000000" w:themeColor="text1"/>
                <w:lang w:val="en-IE"/>
              </w:rPr>
            </w:pPr>
            <w:r w:rsidRPr="003C0CD7">
              <w:rPr>
                <w:rFonts w:cs="Times New Roman"/>
                <w:color w:val="000000" w:themeColor="text1"/>
                <w:lang w:val="en-IE"/>
              </w:rPr>
              <w:t>Some sections of the</w:t>
            </w:r>
            <w:r w:rsidR="3399797C" w:rsidRPr="003C0CD7">
              <w:rPr>
                <w:rFonts w:cs="Times New Roman"/>
                <w:color w:val="000000" w:themeColor="text1"/>
                <w:lang w:val="en-IE"/>
              </w:rPr>
              <w:t xml:space="preserve"> template </w:t>
            </w:r>
            <w:r w:rsidRPr="003C0CD7">
              <w:rPr>
                <w:rFonts w:cs="Times New Roman"/>
                <w:color w:val="000000" w:themeColor="text1"/>
                <w:lang w:val="en-IE"/>
              </w:rPr>
              <w:t xml:space="preserve">include a series of </w:t>
            </w:r>
            <w:r w:rsidR="3399797C" w:rsidRPr="003C0CD7">
              <w:rPr>
                <w:rFonts w:cs="Times New Roman"/>
                <w:color w:val="000000" w:themeColor="text1"/>
                <w:highlight w:val="lightGray"/>
                <w:lang w:val="en-IE"/>
              </w:rPr>
              <w:t>[</w:t>
            </w:r>
            <w:r w:rsidR="00757077" w:rsidRPr="003C0CD7">
              <w:rPr>
                <w:rFonts w:cs="Times New Roman"/>
                <w:color w:val="000000" w:themeColor="text1"/>
                <w:highlight w:val="lightGray"/>
                <w:lang w:val="en-IE"/>
              </w:rPr>
              <w:t>options</w:t>
            </w:r>
            <w:r w:rsidR="3399797C" w:rsidRPr="003C0CD7">
              <w:rPr>
                <w:rFonts w:cs="Times New Roman"/>
                <w:color w:val="000000" w:themeColor="text1"/>
                <w:highlight w:val="lightGray"/>
                <w:lang w:val="en-IE"/>
              </w:rPr>
              <w:t>]</w:t>
            </w:r>
            <w:r w:rsidR="001D20D6" w:rsidRPr="003C0CD7">
              <w:rPr>
                <w:rFonts w:cs="Times New Roman"/>
                <w:color w:val="000000" w:themeColor="text1"/>
                <w:lang w:val="en-IE"/>
              </w:rPr>
              <w:t xml:space="preserve"> highlighted in grey</w:t>
            </w:r>
            <w:r w:rsidR="0DD1EFDC" w:rsidRPr="003C0CD7">
              <w:rPr>
                <w:rFonts w:cs="Times New Roman"/>
                <w:color w:val="000000" w:themeColor="text1"/>
                <w:lang w:val="en-IE"/>
              </w:rPr>
              <w:t>. Delete the option</w:t>
            </w:r>
            <w:r w:rsidRPr="003C0CD7">
              <w:rPr>
                <w:rFonts w:cs="Times New Roman"/>
                <w:color w:val="000000" w:themeColor="text1"/>
                <w:lang w:val="en-IE"/>
              </w:rPr>
              <w:t>(s)</w:t>
            </w:r>
            <w:r w:rsidR="0DD1EFDC" w:rsidRPr="003C0CD7">
              <w:rPr>
                <w:rFonts w:cs="Times New Roman"/>
                <w:color w:val="000000" w:themeColor="text1"/>
                <w:lang w:val="en-IE"/>
              </w:rPr>
              <w:t xml:space="preserve"> you do not need</w:t>
            </w:r>
            <w:r w:rsidR="3399797C" w:rsidRPr="003C0CD7">
              <w:rPr>
                <w:rFonts w:cs="Times New Roman"/>
                <w:color w:val="000000" w:themeColor="text1"/>
                <w:lang w:val="en-IE"/>
              </w:rPr>
              <w:t>.</w:t>
            </w:r>
          </w:p>
          <w:p w14:paraId="226A66E8" w14:textId="51806632" w:rsidR="00F93A71" w:rsidRPr="003C0CD7" w:rsidRDefault="00F93A71" w:rsidP="009937DF">
            <w:pPr>
              <w:pStyle w:val="ListParagraph"/>
              <w:numPr>
                <w:ilvl w:val="0"/>
                <w:numId w:val="20"/>
              </w:numPr>
              <w:spacing w:before="40" w:afterLines="40" w:after="96"/>
              <w:rPr>
                <w:color w:val="000000" w:themeColor="text1"/>
                <w:lang w:val="en-IE"/>
              </w:rPr>
            </w:pPr>
            <w:r w:rsidRPr="003C0CD7">
              <w:rPr>
                <w:color w:val="000000" w:themeColor="text1"/>
                <w:lang w:val="en-IE"/>
              </w:rPr>
              <w:t>Use font Times New Roman size 1</w:t>
            </w:r>
            <w:r w:rsidR="00104963" w:rsidRPr="003C0CD7">
              <w:rPr>
                <w:color w:val="000000" w:themeColor="text1"/>
                <w:lang w:val="en-IE"/>
              </w:rPr>
              <w:t>2</w:t>
            </w:r>
            <w:r w:rsidRPr="003C0CD7">
              <w:rPr>
                <w:color w:val="000000" w:themeColor="text1"/>
                <w:lang w:val="en-IE"/>
              </w:rPr>
              <w:t>.</w:t>
            </w:r>
          </w:p>
          <w:p w14:paraId="66FAA2E7" w14:textId="77777777" w:rsidR="00E351BE" w:rsidRPr="003C0CD7" w:rsidRDefault="00E351BE" w:rsidP="009937DF">
            <w:pPr>
              <w:pStyle w:val="ListParagraph"/>
              <w:numPr>
                <w:ilvl w:val="0"/>
                <w:numId w:val="20"/>
              </w:numPr>
              <w:spacing w:before="40" w:afterLines="40" w:after="96"/>
              <w:rPr>
                <w:rFonts w:cs="Times New Roman"/>
                <w:color w:val="000000" w:themeColor="text1"/>
                <w:lang w:val="en-IE"/>
              </w:rPr>
            </w:pPr>
            <w:r w:rsidRPr="003C0CD7">
              <w:rPr>
                <w:rFonts w:cs="Times New Roman"/>
                <w:color w:val="000000" w:themeColor="text1"/>
                <w:lang w:val="en-IE"/>
              </w:rPr>
              <w:t>Tip to</w:t>
            </w:r>
            <w:r w:rsidR="003B4F21" w:rsidRPr="003C0CD7">
              <w:rPr>
                <w:rFonts w:cs="Times New Roman"/>
                <w:color w:val="000000" w:themeColor="text1"/>
                <w:lang w:val="en-IE"/>
              </w:rPr>
              <w:t xml:space="preserve"> navigate through the document: T</w:t>
            </w:r>
            <w:r w:rsidRPr="003C0CD7">
              <w:rPr>
                <w:rFonts w:cs="Times New Roman"/>
                <w:color w:val="000000" w:themeColor="text1"/>
                <w:lang w:val="en-IE"/>
              </w:rPr>
              <w:t xml:space="preserve">ick </w:t>
            </w:r>
            <w:r w:rsidR="00537261" w:rsidRPr="003C0CD7">
              <w:rPr>
                <w:rFonts w:cs="Times New Roman"/>
                <w:color w:val="000000" w:themeColor="text1"/>
                <w:lang w:val="en-IE"/>
              </w:rPr>
              <w:t>‘</w:t>
            </w:r>
            <w:r w:rsidRPr="003C0CD7">
              <w:rPr>
                <w:rFonts w:cs="Times New Roman"/>
                <w:color w:val="000000" w:themeColor="text1"/>
                <w:lang w:val="en-IE"/>
              </w:rPr>
              <w:t>Navigation Pane</w:t>
            </w:r>
            <w:r w:rsidR="00537261" w:rsidRPr="003C0CD7">
              <w:rPr>
                <w:rFonts w:cs="Times New Roman"/>
                <w:color w:val="000000" w:themeColor="text1"/>
                <w:lang w:val="en-IE"/>
              </w:rPr>
              <w:t>’</w:t>
            </w:r>
            <w:r w:rsidRPr="003C0CD7">
              <w:rPr>
                <w:rFonts w:cs="Times New Roman"/>
                <w:color w:val="000000" w:themeColor="text1"/>
                <w:lang w:val="en-IE"/>
              </w:rPr>
              <w:t xml:space="preserve"> in </w:t>
            </w:r>
            <w:r w:rsidR="00537261" w:rsidRPr="003C0CD7">
              <w:rPr>
                <w:rFonts w:cs="Times New Roman"/>
                <w:color w:val="000000" w:themeColor="text1"/>
                <w:lang w:val="en-IE"/>
              </w:rPr>
              <w:t>‘</w:t>
            </w:r>
            <w:r w:rsidRPr="003C0CD7">
              <w:rPr>
                <w:rFonts w:cs="Times New Roman"/>
                <w:color w:val="000000" w:themeColor="text1"/>
                <w:lang w:val="en-IE"/>
              </w:rPr>
              <w:t>View tab</w:t>
            </w:r>
            <w:r w:rsidR="00537261" w:rsidRPr="003C0CD7">
              <w:rPr>
                <w:rFonts w:cs="Times New Roman"/>
                <w:color w:val="000000" w:themeColor="text1"/>
                <w:lang w:val="en-IE"/>
              </w:rPr>
              <w:t>’</w:t>
            </w:r>
            <w:r w:rsidRPr="003C0CD7">
              <w:rPr>
                <w:rFonts w:cs="Times New Roman"/>
                <w:color w:val="000000" w:themeColor="text1"/>
                <w:lang w:val="en-IE"/>
              </w:rPr>
              <w:t>.</w:t>
            </w:r>
          </w:p>
          <w:p w14:paraId="384862D7" w14:textId="77777777" w:rsidR="057C90D5" w:rsidRPr="003C0CD7" w:rsidRDefault="057C90D5" w:rsidP="002D0776">
            <w:pPr>
              <w:spacing w:before="40" w:afterLines="40" w:after="96"/>
              <w:rPr>
                <w:rFonts w:cs="Times New Roman"/>
                <w:b/>
                <w:color w:val="000000" w:themeColor="text1"/>
                <w:lang w:val="en-IE"/>
              </w:rPr>
            </w:pPr>
            <w:r w:rsidRPr="003C0CD7">
              <w:rPr>
                <w:rFonts w:cs="Times New Roman"/>
                <w:b/>
                <w:color w:val="000000" w:themeColor="text1"/>
                <w:lang w:val="en-IE"/>
              </w:rPr>
              <w:t xml:space="preserve">Where </w:t>
            </w:r>
            <w:r w:rsidR="00114E6A" w:rsidRPr="003C0CD7">
              <w:rPr>
                <w:rFonts w:cs="Times New Roman"/>
                <w:b/>
                <w:color w:val="000000" w:themeColor="text1"/>
                <w:lang w:val="en-IE"/>
              </w:rPr>
              <w:t xml:space="preserve">to </w:t>
            </w:r>
            <w:r w:rsidRPr="003C0CD7">
              <w:rPr>
                <w:rFonts w:cs="Times New Roman"/>
                <w:b/>
                <w:color w:val="000000" w:themeColor="text1"/>
                <w:lang w:val="en-IE"/>
              </w:rPr>
              <w:t>find methodological guidance</w:t>
            </w:r>
            <w:r w:rsidR="00B14BE2" w:rsidRPr="003C0CD7">
              <w:rPr>
                <w:rFonts w:cs="Times New Roman"/>
                <w:b/>
                <w:color w:val="000000" w:themeColor="text1"/>
                <w:lang w:val="en-IE"/>
              </w:rPr>
              <w:t>:</w:t>
            </w:r>
          </w:p>
          <w:p w14:paraId="4C04B3A9" w14:textId="5896150B" w:rsidR="00AD570C" w:rsidRPr="003C0CD7" w:rsidRDefault="610D2995" w:rsidP="009937DF">
            <w:pPr>
              <w:pStyle w:val="ListParagraph"/>
              <w:numPr>
                <w:ilvl w:val="0"/>
                <w:numId w:val="21"/>
              </w:numPr>
              <w:spacing w:before="40" w:afterLines="40" w:after="96"/>
              <w:rPr>
                <w:rFonts w:asciiTheme="minorHAnsi" w:eastAsiaTheme="minorEastAsia" w:hAnsiTheme="minorHAnsi"/>
                <w:color w:val="000000" w:themeColor="text1"/>
                <w:lang w:val="en-IE"/>
              </w:rPr>
            </w:pPr>
            <w:r w:rsidRPr="003C0CD7">
              <w:rPr>
                <w:rFonts w:cs="Times New Roman"/>
                <w:color w:val="000000" w:themeColor="text1"/>
                <w:lang w:val="en-IE" w:eastAsia="en-GB"/>
              </w:rPr>
              <w:t xml:space="preserve">Links to relevant guidance </w:t>
            </w:r>
            <w:r w:rsidR="3CE36F2B" w:rsidRPr="003C0CD7">
              <w:rPr>
                <w:rFonts w:cs="Times New Roman"/>
                <w:color w:val="000000" w:themeColor="text1"/>
                <w:lang w:val="en-IE" w:eastAsia="en-GB"/>
              </w:rPr>
              <w:t xml:space="preserve">on how to fill in the </w:t>
            </w:r>
            <w:r w:rsidR="5637C948" w:rsidRPr="003C0CD7">
              <w:rPr>
                <w:rFonts w:cs="Times New Roman"/>
                <w:color w:val="000000" w:themeColor="text1"/>
                <w:lang w:val="en-IE" w:eastAsia="en-GB"/>
              </w:rPr>
              <w:t>AD</w:t>
            </w:r>
            <w:r w:rsidR="3CE36F2B" w:rsidRPr="003C0CD7">
              <w:rPr>
                <w:rFonts w:cs="Times New Roman"/>
                <w:color w:val="000000" w:themeColor="text1"/>
                <w:lang w:val="en-IE" w:eastAsia="en-GB"/>
              </w:rPr>
              <w:t xml:space="preserve"> </w:t>
            </w:r>
            <w:r w:rsidRPr="003C0CD7">
              <w:rPr>
                <w:rFonts w:cs="Times New Roman"/>
                <w:color w:val="000000" w:themeColor="text1"/>
                <w:lang w:val="en-IE" w:eastAsia="en-GB"/>
              </w:rPr>
              <w:t xml:space="preserve">are accessible </w:t>
            </w:r>
            <w:r w:rsidR="00114E6A" w:rsidRPr="003C0CD7">
              <w:rPr>
                <w:rFonts w:cs="Times New Roman"/>
                <w:color w:val="000000" w:themeColor="text1"/>
                <w:lang w:val="en-IE" w:eastAsia="en-GB"/>
              </w:rPr>
              <w:t xml:space="preserve">via </w:t>
            </w:r>
            <w:r w:rsidRPr="003C0CD7">
              <w:rPr>
                <w:rFonts w:cs="Times New Roman"/>
                <w:color w:val="000000" w:themeColor="text1"/>
                <w:lang w:val="en-IE" w:eastAsia="en-GB"/>
              </w:rPr>
              <w:t>hyperlink</w:t>
            </w:r>
            <w:r w:rsidR="00114E6A" w:rsidRPr="003C0CD7">
              <w:rPr>
                <w:rFonts w:cs="Times New Roman"/>
                <w:color w:val="000000" w:themeColor="text1"/>
                <w:lang w:val="en-IE" w:eastAsia="en-GB"/>
              </w:rPr>
              <w:t>s</w:t>
            </w:r>
            <w:r w:rsidRPr="003C0CD7">
              <w:rPr>
                <w:rFonts w:cs="Times New Roman"/>
                <w:color w:val="000000" w:themeColor="text1"/>
                <w:lang w:val="en-IE" w:eastAsia="en-GB"/>
              </w:rPr>
              <w:t xml:space="preserve"> </w:t>
            </w:r>
            <w:r w:rsidRPr="003C0CD7">
              <w:rPr>
                <w:rStyle w:val="Hyperlink"/>
                <w:rFonts w:cs="Times New Roman"/>
                <w:color w:val="0070C0"/>
                <w:lang w:val="en-IE"/>
              </w:rPr>
              <w:t>@</w:t>
            </w:r>
            <w:r w:rsidR="00391C28" w:rsidRPr="003C0CD7">
              <w:rPr>
                <w:rStyle w:val="Hyperlink"/>
                <w:rFonts w:cs="Times New Roman"/>
                <w:color w:val="0070C0"/>
                <w:lang w:val="en-IE"/>
              </w:rPr>
              <w:t xml:space="preserve">. </w:t>
            </w:r>
            <w:r w:rsidR="00391C28" w:rsidRPr="003C0CD7">
              <w:rPr>
                <w:rFonts w:cs="Times New Roman"/>
                <w:color w:val="000000" w:themeColor="text1"/>
                <w:lang w:val="en-IE" w:eastAsia="en-GB"/>
              </w:rPr>
              <w:t>Please delete th</w:t>
            </w:r>
            <w:r w:rsidR="00B84694" w:rsidRPr="003C0CD7">
              <w:rPr>
                <w:rFonts w:cs="Times New Roman"/>
                <w:color w:val="000000" w:themeColor="text1"/>
                <w:lang w:val="en-IE" w:eastAsia="en-GB"/>
              </w:rPr>
              <w:t>e</w:t>
            </w:r>
            <w:r w:rsidR="00541D64" w:rsidRPr="003C0CD7">
              <w:rPr>
                <w:rFonts w:cs="Times New Roman"/>
                <w:color w:val="000000" w:themeColor="text1"/>
                <w:lang w:val="en-IE" w:eastAsia="en-GB"/>
              </w:rPr>
              <w:t xml:space="preserve"> symbols and the</w:t>
            </w:r>
            <w:r w:rsidR="00391C28" w:rsidRPr="003C0CD7">
              <w:rPr>
                <w:rFonts w:cs="Times New Roman"/>
                <w:color w:val="000000" w:themeColor="text1"/>
                <w:lang w:val="en-IE" w:eastAsia="en-GB"/>
              </w:rPr>
              <w:t xml:space="preserve"> links </w:t>
            </w:r>
            <w:r w:rsidR="00541D64" w:rsidRPr="003C0CD7">
              <w:rPr>
                <w:rFonts w:cs="Times New Roman"/>
                <w:color w:val="000000" w:themeColor="text1"/>
                <w:lang w:val="en-IE" w:eastAsia="en-GB"/>
              </w:rPr>
              <w:t xml:space="preserve">in </w:t>
            </w:r>
            <w:r w:rsidR="00391C28" w:rsidRPr="003C0CD7">
              <w:rPr>
                <w:rFonts w:cs="Times New Roman"/>
                <w:color w:val="000000" w:themeColor="text1"/>
                <w:lang w:val="en-IE" w:eastAsia="en-GB"/>
              </w:rPr>
              <w:t xml:space="preserve">the final version </w:t>
            </w:r>
            <w:r w:rsidR="00541D64" w:rsidRPr="003C0CD7">
              <w:rPr>
                <w:rFonts w:cs="Times New Roman"/>
                <w:color w:val="000000" w:themeColor="text1"/>
                <w:lang w:val="en-IE" w:eastAsia="en-GB"/>
              </w:rPr>
              <w:t xml:space="preserve">of the AD for the ISC </w:t>
            </w:r>
            <w:r w:rsidR="00391C28" w:rsidRPr="003C0CD7">
              <w:rPr>
                <w:rFonts w:cs="Times New Roman"/>
                <w:color w:val="000000" w:themeColor="text1"/>
                <w:lang w:val="en-IE" w:eastAsia="en-GB"/>
              </w:rPr>
              <w:t>as they are part of the instructions.</w:t>
            </w:r>
          </w:p>
          <w:p w14:paraId="6B6D4743" w14:textId="77777777" w:rsidR="5E72A2DF" w:rsidRPr="003C0CD7" w:rsidRDefault="5E72A2DF" w:rsidP="009937DF">
            <w:pPr>
              <w:pStyle w:val="ListParagraph"/>
              <w:numPr>
                <w:ilvl w:val="0"/>
                <w:numId w:val="21"/>
              </w:numPr>
              <w:spacing w:before="40" w:afterLines="40" w:after="96"/>
              <w:rPr>
                <w:rFonts w:cs="Times New Roman"/>
                <w:color w:val="000000" w:themeColor="text1"/>
                <w:lang w:val="en-IE"/>
              </w:rPr>
            </w:pPr>
            <w:r w:rsidRPr="003C0CD7">
              <w:rPr>
                <w:rFonts w:cs="Times New Roman"/>
                <w:color w:val="000000" w:themeColor="text1"/>
                <w:lang w:val="en-IE"/>
              </w:rPr>
              <w:t>Useful links to tools and methods for:</w:t>
            </w:r>
          </w:p>
          <w:p w14:paraId="5A53D29E" w14:textId="77777777" w:rsidR="005364BC" w:rsidRPr="003C0CD7" w:rsidRDefault="006A188A" w:rsidP="005364BC">
            <w:pPr>
              <w:pStyle w:val="ListParagraph"/>
              <w:numPr>
                <w:ilvl w:val="0"/>
                <w:numId w:val="7"/>
              </w:numPr>
              <w:spacing w:before="40" w:afterLines="40" w:after="96"/>
              <w:rPr>
                <w:rFonts w:cs="Times New Roman"/>
                <w:color w:val="000000" w:themeColor="text1"/>
                <w:lang w:val="en-IE"/>
              </w:rPr>
            </w:pPr>
            <w:hyperlink r:id="rId14">
              <w:r w:rsidR="005364BC" w:rsidRPr="003C0CD7">
                <w:rPr>
                  <w:rStyle w:val="Hyperlink"/>
                  <w:lang w:val="en-IE"/>
                </w:rPr>
                <w:t>Intervention</w:t>
              </w:r>
              <w:r w:rsidR="005364BC" w:rsidRPr="003C0CD7">
                <w:rPr>
                  <w:rStyle w:val="Hyperlink"/>
                  <w:rFonts w:cs="Times New Roman"/>
                  <w:lang w:val="en-IE"/>
                </w:rPr>
                <w:t xml:space="preserve"> Cycle Management</w:t>
              </w:r>
            </w:hyperlink>
          </w:p>
          <w:p w14:paraId="5CC3EC36" w14:textId="77777777" w:rsidR="00FC4B0B" w:rsidRPr="003C0CD7" w:rsidRDefault="006A188A" w:rsidP="009937DF">
            <w:pPr>
              <w:pStyle w:val="ListParagraph"/>
              <w:numPr>
                <w:ilvl w:val="0"/>
                <w:numId w:val="7"/>
              </w:numPr>
              <w:spacing w:before="40" w:afterLines="40" w:after="96"/>
              <w:rPr>
                <w:rFonts w:cs="Times New Roman"/>
                <w:color w:val="000000" w:themeColor="text1"/>
                <w:lang w:val="en-IE"/>
              </w:rPr>
            </w:pPr>
            <w:hyperlink r:id="rId15" w:history="1">
              <w:r w:rsidR="00FC4B0B" w:rsidRPr="003C0CD7">
                <w:rPr>
                  <w:rStyle w:val="Hyperlink"/>
                  <w:lang w:val="en-IE"/>
                </w:rPr>
                <w:t>DG NEAR Guidelines on linking planning/programming, monitoring and evaluation</w:t>
              </w:r>
            </w:hyperlink>
            <w:r w:rsidR="00FC4B0B" w:rsidRPr="003C0CD7">
              <w:rPr>
                <w:rStyle w:val="Hyperlink"/>
                <w:lang w:val="en-IE"/>
              </w:rPr>
              <w:t xml:space="preserve">, and related </w:t>
            </w:r>
            <w:hyperlink r:id="rId16" w:history="1">
              <w:r w:rsidR="00FC4B0B" w:rsidRPr="003C0CD7">
                <w:rPr>
                  <w:rStyle w:val="Hyperlink"/>
                  <w:lang w:val="en-IE"/>
                </w:rPr>
                <w:t>Wiki.</w:t>
              </w:r>
            </w:hyperlink>
          </w:p>
          <w:p w14:paraId="6349B446" w14:textId="210F1076" w:rsidR="00B14BE2" w:rsidRPr="003C0CD7" w:rsidRDefault="006A188A" w:rsidP="00B14BE2">
            <w:pPr>
              <w:pStyle w:val="ListParagraph"/>
              <w:numPr>
                <w:ilvl w:val="0"/>
                <w:numId w:val="7"/>
              </w:numPr>
              <w:spacing w:before="40" w:afterLines="40" w:after="96"/>
              <w:rPr>
                <w:rFonts w:cs="Times New Roman"/>
                <w:color w:val="000000" w:themeColor="text1"/>
                <w:lang w:val="en-IE"/>
              </w:rPr>
            </w:pPr>
            <w:hyperlink r:id="rId17">
              <w:r w:rsidR="00B14BE2" w:rsidRPr="003C0CD7">
                <w:rPr>
                  <w:rStyle w:val="Hyperlink"/>
                  <w:rFonts w:cs="Times New Roman"/>
                  <w:lang w:val="en-IE"/>
                </w:rPr>
                <w:t>Methodological fiches</w:t>
              </w:r>
            </w:hyperlink>
            <w:r w:rsidR="00B14BE2" w:rsidRPr="003C0CD7">
              <w:rPr>
                <w:rFonts w:cs="Times New Roman"/>
                <w:color w:val="000000" w:themeColor="text1"/>
                <w:lang w:val="en-IE"/>
              </w:rPr>
              <w:t xml:space="preserve"> (incl. guidelines on Stakeholders Analysis; Risk Analysis, Mainstreaming</w:t>
            </w:r>
            <w:r w:rsidR="00B84694" w:rsidRPr="003C0CD7">
              <w:rPr>
                <w:rFonts w:cs="Times New Roman"/>
                <w:color w:val="000000" w:themeColor="text1"/>
                <w:lang w:val="en-IE"/>
              </w:rPr>
              <w:t>, etc.</w:t>
            </w:r>
            <w:r w:rsidR="00B14BE2" w:rsidRPr="003C0CD7">
              <w:rPr>
                <w:rFonts w:cs="Times New Roman"/>
                <w:color w:val="000000" w:themeColor="text1"/>
                <w:lang w:val="en-IE"/>
              </w:rPr>
              <w:t>)</w:t>
            </w:r>
          </w:p>
          <w:p w14:paraId="1D95C769" w14:textId="77777777" w:rsidR="00B14BE2" w:rsidRPr="003C0CD7" w:rsidRDefault="00B14BE2" w:rsidP="00B14BE2">
            <w:pPr>
              <w:pStyle w:val="ListParagraph"/>
              <w:numPr>
                <w:ilvl w:val="0"/>
                <w:numId w:val="7"/>
              </w:numPr>
              <w:spacing w:before="40" w:afterLines="40" w:after="96"/>
              <w:rPr>
                <w:rFonts w:cs="Times New Roman"/>
                <w:color w:val="000000" w:themeColor="text1"/>
                <w:lang w:val="en-IE"/>
              </w:rPr>
            </w:pPr>
            <w:r w:rsidRPr="003C0CD7">
              <w:rPr>
                <w:rFonts w:cs="Times New Roman"/>
                <w:color w:val="000000" w:themeColor="text1"/>
                <w:lang w:val="en-IE"/>
              </w:rPr>
              <w:t>Relevant Thematic Units Intranet pages.</w:t>
            </w:r>
          </w:p>
          <w:p w14:paraId="160FC2CA" w14:textId="77777777" w:rsidR="009747E0" w:rsidRPr="003C0CD7" w:rsidRDefault="5E72A2DF" w:rsidP="00CB6EDB">
            <w:pPr>
              <w:pStyle w:val="ListParagraph"/>
              <w:numPr>
                <w:ilvl w:val="0"/>
                <w:numId w:val="22"/>
              </w:numPr>
              <w:spacing w:before="40" w:afterLines="40" w:after="96"/>
              <w:rPr>
                <w:rFonts w:cs="Times New Roman"/>
                <w:color w:val="000000" w:themeColor="text1"/>
                <w:lang w:val="en-IE"/>
              </w:rPr>
            </w:pPr>
            <w:r w:rsidRPr="003C0CD7">
              <w:rPr>
                <w:rFonts w:cs="Times New Roman"/>
                <w:color w:val="000000" w:themeColor="text1"/>
                <w:lang w:val="en-IE"/>
              </w:rPr>
              <w:t xml:space="preserve">Make use of the </w:t>
            </w:r>
            <w:r w:rsidR="00FE5722" w:rsidRPr="003C0CD7">
              <w:rPr>
                <w:rFonts w:cs="Times New Roman"/>
                <w:color w:val="000000" w:themeColor="text1"/>
                <w:lang w:val="en-IE"/>
              </w:rPr>
              <w:t>IPA III</w:t>
            </w:r>
            <w:r w:rsidR="00FC1D51" w:rsidRPr="003C0CD7">
              <w:rPr>
                <w:rFonts w:cs="Times New Roman"/>
                <w:color w:val="000000" w:themeColor="text1"/>
                <w:lang w:val="en-IE"/>
              </w:rPr>
              <w:t xml:space="preserve"> Programming Framework and of the </w:t>
            </w:r>
            <w:r w:rsidRPr="003C0CD7">
              <w:rPr>
                <w:rFonts w:cs="Times New Roman"/>
                <w:color w:val="000000" w:themeColor="text1"/>
                <w:lang w:val="en-IE"/>
              </w:rPr>
              <w:t xml:space="preserve">documentation available on </w:t>
            </w:r>
            <w:r w:rsidR="00114E6A" w:rsidRPr="003C0CD7">
              <w:rPr>
                <w:rFonts w:cs="Times New Roman"/>
                <w:color w:val="000000" w:themeColor="text1"/>
                <w:lang w:val="en-IE"/>
              </w:rPr>
              <w:t xml:space="preserve">the </w:t>
            </w:r>
            <w:hyperlink r:id="rId18">
              <w:r w:rsidR="00FC4B0B" w:rsidRPr="003C0CD7">
                <w:rPr>
                  <w:lang w:val="en-IE"/>
                </w:rPr>
                <w:t>NEAR</w:t>
              </w:r>
              <w:r w:rsidRPr="003C0CD7">
                <w:rPr>
                  <w:lang w:val="en-IE"/>
                </w:rPr>
                <w:t xml:space="preserve"> </w:t>
              </w:r>
              <w:r w:rsidR="00F50118" w:rsidRPr="003C0CD7">
                <w:rPr>
                  <w:lang w:val="en-IE"/>
                </w:rPr>
                <w:t>intranet</w:t>
              </w:r>
            </w:hyperlink>
            <w:r w:rsidR="00B14BE2" w:rsidRPr="003C0CD7">
              <w:rPr>
                <w:rFonts w:cs="Times New Roman"/>
                <w:color w:val="000000" w:themeColor="text1"/>
                <w:lang w:val="en-IE"/>
              </w:rPr>
              <w:t>.</w:t>
            </w:r>
          </w:p>
          <w:p w14:paraId="75B08956" w14:textId="59F74BD1" w:rsidR="00B14BE2" w:rsidRPr="003C0CD7" w:rsidRDefault="00B14BE2" w:rsidP="00CB6EDB">
            <w:pPr>
              <w:pStyle w:val="ListParagraph"/>
              <w:numPr>
                <w:ilvl w:val="0"/>
                <w:numId w:val="22"/>
              </w:numPr>
              <w:spacing w:before="40" w:afterLines="40" w:after="96"/>
              <w:rPr>
                <w:rFonts w:cs="Times New Roman"/>
                <w:color w:val="000000" w:themeColor="text1"/>
                <w:lang w:val="en-IE"/>
              </w:rPr>
            </w:pPr>
            <w:r w:rsidRPr="003C0CD7">
              <w:rPr>
                <w:rFonts w:cs="Times New Roman"/>
                <w:color w:val="000000" w:themeColor="text1"/>
                <w:lang w:val="en-IE"/>
              </w:rPr>
              <w:t xml:space="preserve">For reference, </w:t>
            </w:r>
            <w:r w:rsidR="00DB5705" w:rsidRPr="003C0CD7">
              <w:rPr>
                <w:rFonts w:cs="Times New Roman"/>
                <w:color w:val="000000" w:themeColor="text1"/>
                <w:lang w:val="en-IE"/>
              </w:rPr>
              <w:t xml:space="preserve">NDICI </w:t>
            </w:r>
            <w:r w:rsidR="008640DB" w:rsidRPr="003C0CD7">
              <w:rPr>
                <w:rFonts w:cs="Times New Roman"/>
                <w:color w:val="000000" w:themeColor="text1"/>
                <w:lang w:val="en-IE"/>
              </w:rPr>
              <w:t>–</w:t>
            </w:r>
            <w:r w:rsidR="00DB5705" w:rsidRPr="003C0CD7">
              <w:rPr>
                <w:rFonts w:cs="Times New Roman"/>
                <w:color w:val="000000" w:themeColor="text1"/>
                <w:lang w:val="en-IE"/>
              </w:rPr>
              <w:t xml:space="preserve"> </w:t>
            </w:r>
            <w:r w:rsidR="008640DB" w:rsidRPr="003C0CD7">
              <w:rPr>
                <w:rFonts w:cs="Times New Roman"/>
                <w:color w:val="000000" w:themeColor="text1"/>
                <w:lang w:val="en-IE"/>
              </w:rPr>
              <w:t>Global Europe</w:t>
            </w:r>
            <w:r w:rsidRPr="003C0CD7">
              <w:rPr>
                <w:rFonts w:cs="Times New Roman"/>
                <w:color w:val="000000" w:themeColor="text1"/>
                <w:lang w:val="en-IE"/>
              </w:rPr>
              <w:t xml:space="preserve"> programming material is available in the </w:t>
            </w:r>
            <w:hyperlink r:id="rId19" w:history="1">
              <w:r w:rsidRPr="003C0CD7">
                <w:rPr>
                  <w:rStyle w:val="Hyperlink"/>
                  <w:rFonts w:cs="Times New Roman"/>
                  <w:lang w:val="en-IE"/>
                </w:rPr>
                <w:t>INTPA intranet</w:t>
              </w:r>
            </w:hyperlink>
            <w:r w:rsidR="00A52587" w:rsidRPr="003C0CD7">
              <w:rPr>
                <w:rStyle w:val="Hyperlink"/>
                <w:rFonts w:cs="Times New Roman"/>
                <w:lang w:val="en-IE"/>
              </w:rPr>
              <w:t>.</w:t>
            </w:r>
          </w:p>
          <w:p w14:paraId="1BD4DE48" w14:textId="30747A64" w:rsidR="00BC731E" w:rsidRPr="003C0CD7" w:rsidRDefault="00CB6EDB" w:rsidP="009747E0">
            <w:pPr>
              <w:pStyle w:val="ListParagraph"/>
              <w:numPr>
                <w:ilvl w:val="0"/>
                <w:numId w:val="22"/>
              </w:numPr>
              <w:spacing w:before="40" w:afterLines="40" w:after="96"/>
              <w:rPr>
                <w:rStyle w:val="Hyperlink"/>
                <w:color w:val="auto"/>
                <w:u w:val="none"/>
                <w:lang w:val="en-IE"/>
              </w:rPr>
            </w:pPr>
            <w:r w:rsidRPr="003C0CD7">
              <w:rPr>
                <w:lang w:val="en-IE"/>
              </w:rPr>
              <w:t xml:space="preserve">Resources for Team Europe Initiatives available </w:t>
            </w:r>
            <w:r w:rsidR="00F50118" w:rsidRPr="003C0CD7">
              <w:rPr>
                <w:lang w:val="en-IE"/>
              </w:rPr>
              <w:t>at Capacity4Dev</w:t>
            </w:r>
            <w:r w:rsidR="009747E0" w:rsidRPr="003C0CD7">
              <w:rPr>
                <w:lang w:val="en-IE"/>
              </w:rPr>
              <w:t xml:space="preserve"> </w:t>
            </w:r>
            <w:hyperlink r:id="rId20" w:history="1">
              <w:r w:rsidR="009747E0" w:rsidRPr="003C0CD7">
                <w:rPr>
                  <w:rStyle w:val="Hyperlink"/>
                  <w:lang w:val="en-IE"/>
                </w:rPr>
                <w:t>@Team Europe</w:t>
              </w:r>
            </w:hyperlink>
            <w:r w:rsidR="00A52587" w:rsidRPr="003C0CD7">
              <w:rPr>
                <w:rStyle w:val="Hyperlink"/>
                <w:lang w:val="en-IE"/>
              </w:rPr>
              <w:t>.</w:t>
            </w:r>
          </w:p>
          <w:p w14:paraId="7F88229E" w14:textId="07531002" w:rsidR="00B13DB4" w:rsidRPr="003C0CD7" w:rsidRDefault="00B13DB4" w:rsidP="00B13DB4">
            <w:pPr>
              <w:pStyle w:val="ListParagraph"/>
              <w:numPr>
                <w:ilvl w:val="0"/>
                <w:numId w:val="22"/>
              </w:numPr>
              <w:spacing w:before="40" w:afterLines="40" w:after="96"/>
              <w:rPr>
                <w:rStyle w:val="Hyperlink"/>
                <w:color w:val="auto"/>
                <w:u w:val="none"/>
                <w:lang w:val="en-IE"/>
              </w:rPr>
            </w:pPr>
            <w:r w:rsidRPr="003C0CD7">
              <w:rPr>
                <w:lang w:val="en-IE"/>
              </w:rPr>
              <w:t xml:space="preserve">Guidance on mainstreaming environment and climate change as well as Rio marking are available at: </w:t>
            </w:r>
            <w:hyperlink r:id="rId21" w:history="1">
              <w:r w:rsidR="002D14D4" w:rsidRPr="003C0CD7">
                <w:rPr>
                  <w:rStyle w:val="Hyperlink"/>
                  <w:lang w:val="en-IE"/>
                </w:rPr>
                <w:t>Guidelines</w:t>
              </w:r>
              <w:r w:rsidRPr="003C0CD7">
                <w:rPr>
                  <w:rStyle w:val="Hyperlink"/>
                  <w:lang w:val="en-IE"/>
                </w:rPr>
                <w:t xml:space="preserve"> Integrating the environment and climate change into EU international cooperation | Capacity4dev (europa.eu)</w:t>
              </w:r>
            </w:hyperlink>
          </w:p>
          <w:p w14:paraId="10918CCD" w14:textId="7E61D397" w:rsidR="008C3E20" w:rsidRPr="003C0CD7" w:rsidRDefault="00FD7038" w:rsidP="00DB5858">
            <w:pPr>
              <w:spacing w:before="40" w:afterLines="40" w:after="96"/>
              <w:rPr>
                <w:lang w:val="en-IE"/>
              </w:rPr>
            </w:pPr>
            <w:r w:rsidRPr="003C0CD7">
              <w:rPr>
                <w:rFonts w:cs="Times New Roman"/>
                <w:color w:val="000000" w:themeColor="text1"/>
                <w:szCs w:val="24"/>
                <w:lang w:val="en-IE"/>
              </w:rPr>
              <w:t>N.B.:</w:t>
            </w:r>
            <w:r w:rsidR="008C3E20" w:rsidRPr="003C0CD7">
              <w:rPr>
                <w:rFonts w:cs="Times New Roman"/>
                <w:color w:val="000000" w:themeColor="text1"/>
                <w:szCs w:val="24"/>
                <w:lang w:val="en-IE"/>
              </w:rPr>
              <w:t xml:space="preserve"> Chapter III </w:t>
            </w:r>
            <w:r w:rsidR="00F23AC7" w:rsidRPr="003C0CD7">
              <w:rPr>
                <w:rFonts w:cs="Times New Roman"/>
                <w:color w:val="000000" w:themeColor="text1"/>
                <w:szCs w:val="24"/>
                <w:lang w:val="en-IE"/>
              </w:rPr>
              <w:t xml:space="preserve">(Action plans, measures and implementing methods) </w:t>
            </w:r>
            <w:r w:rsidR="008C3E20" w:rsidRPr="003C0CD7">
              <w:rPr>
                <w:rFonts w:cs="Times New Roman"/>
                <w:color w:val="000000" w:themeColor="text1"/>
                <w:szCs w:val="24"/>
                <w:lang w:val="en-IE"/>
              </w:rPr>
              <w:t xml:space="preserve">of Title II of </w:t>
            </w:r>
            <w:r w:rsidR="00DB5705" w:rsidRPr="003C0CD7">
              <w:rPr>
                <w:rFonts w:cs="Times New Roman"/>
                <w:color w:val="000000" w:themeColor="text1"/>
                <w:szCs w:val="24"/>
                <w:lang w:val="en-IE"/>
              </w:rPr>
              <w:t xml:space="preserve">NDICI - </w:t>
            </w:r>
            <w:r w:rsidR="008640DB" w:rsidRPr="003C0CD7">
              <w:rPr>
                <w:rFonts w:cs="Times New Roman"/>
                <w:color w:val="000000" w:themeColor="text1"/>
                <w:szCs w:val="24"/>
                <w:lang w:val="en-IE"/>
              </w:rPr>
              <w:t>Global Europe</w:t>
            </w:r>
            <w:r w:rsidR="008C3E20" w:rsidRPr="003C0CD7">
              <w:rPr>
                <w:rFonts w:cs="Times New Roman"/>
                <w:color w:val="000000" w:themeColor="text1"/>
                <w:szCs w:val="24"/>
                <w:lang w:val="en-IE"/>
              </w:rPr>
              <w:t xml:space="preserve"> Regulation shall apply</w:t>
            </w:r>
            <w:r w:rsidR="0030521A" w:rsidRPr="003C0CD7">
              <w:rPr>
                <w:rFonts w:cs="Times New Roman"/>
                <w:color w:val="000000" w:themeColor="text1"/>
                <w:szCs w:val="24"/>
                <w:lang w:val="en-IE"/>
              </w:rPr>
              <w:t xml:space="preserve"> to IPA III Regulation</w:t>
            </w:r>
            <w:r w:rsidR="008C3E20" w:rsidRPr="003C0CD7">
              <w:rPr>
                <w:rFonts w:cs="Times New Roman"/>
                <w:color w:val="000000" w:themeColor="text1"/>
                <w:szCs w:val="24"/>
                <w:lang w:val="en-IE"/>
              </w:rPr>
              <w:t xml:space="preserve"> with the exception of paragraph 1 of Ar</w:t>
            </w:r>
            <w:r w:rsidR="00F23AC7" w:rsidRPr="003C0CD7">
              <w:rPr>
                <w:rFonts w:cs="Times New Roman"/>
                <w:color w:val="000000" w:themeColor="text1"/>
                <w:szCs w:val="24"/>
                <w:lang w:val="en-IE"/>
              </w:rPr>
              <w:t xml:space="preserve">ticle 28 (eligible persons and </w:t>
            </w:r>
            <w:r w:rsidR="008C3E20" w:rsidRPr="003C0CD7">
              <w:rPr>
                <w:rFonts w:cs="Times New Roman"/>
                <w:color w:val="000000" w:themeColor="text1"/>
                <w:szCs w:val="24"/>
                <w:lang w:val="en-IE"/>
              </w:rPr>
              <w:t>entities</w:t>
            </w:r>
            <w:r w:rsidR="00F23AC7" w:rsidRPr="003C0CD7">
              <w:rPr>
                <w:rFonts w:cs="Times New Roman"/>
                <w:color w:val="000000" w:themeColor="text1"/>
                <w:szCs w:val="24"/>
                <w:lang w:val="en-IE"/>
              </w:rPr>
              <w:t>)</w:t>
            </w:r>
            <w:r w:rsidR="008C3E20" w:rsidRPr="003C0CD7">
              <w:rPr>
                <w:rFonts w:cs="Times New Roman"/>
                <w:color w:val="000000" w:themeColor="text1"/>
                <w:szCs w:val="24"/>
                <w:lang w:val="en-IE"/>
              </w:rPr>
              <w:t>.</w:t>
            </w:r>
          </w:p>
        </w:tc>
      </w:tr>
    </w:tbl>
    <w:p w14:paraId="55231678" w14:textId="77777777" w:rsidR="00236B9F" w:rsidRPr="003C0CD7" w:rsidRDefault="00236B9F" w:rsidP="2AFE0F07">
      <w:pPr>
        <w:rPr>
          <w:lang w:val="en-IE"/>
        </w:rPr>
      </w:pPr>
    </w:p>
    <w:p w14:paraId="3E21CECA" w14:textId="77777777" w:rsidR="00236B9F" w:rsidRPr="003C0CD7" w:rsidRDefault="00236B9F" w:rsidP="2AFE0F07">
      <w:pPr>
        <w:rPr>
          <w:lang w:val="en-IE"/>
        </w:rPr>
        <w:sectPr w:rsidR="00236B9F" w:rsidRPr="003C0CD7" w:rsidSect="006F28CF">
          <w:headerReference w:type="even" r:id="rId22"/>
          <w:headerReference w:type="default" r:id="rId23"/>
          <w:footerReference w:type="even" r:id="rId24"/>
          <w:footerReference w:type="default" r:id="rId25"/>
          <w:headerReference w:type="first" r:id="rId26"/>
          <w:footerReference w:type="first" r:id="rId27"/>
          <w:pgSz w:w="16838" w:h="11906" w:orient="landscape"/>
          <w:pgMar w:top="720" w:right="720" w:bottom="720" w:left="720" w:header="708" w:footer="0" w:gutter="0"/>
          <w:cols w:space="708"/>
          <w:docGrid w:linePitch="360"/>
        </w:sectPr>
      </w:pPr>
    </w:p>
    <w:p w14:paraId="042A9177" w14:textId="77777777" w:rsidR="00AB6F8E" w:rsidRPr="003C0CD7" w:rsidRDefault="00AB6F8E" w:rsidP="00AB6F8E">
      <w:pPr>
        <w:pStyle w:val="Fichedinformationtitre"/>
        <w:rPr>
          <w:smallCaps/>
          <w:lang w:val="en-IE"/>
        </w:rPr>
      </w:pPr>
      <w:bookmarkStart w:id="0" w:name="_Toc73090729"/>
      <w:bookmarkStart w:id="1" w:name="_Toc47101939"/>
      <w:bookmarkStart w:id="2" w:name="_Toc51270433"/>
      <w:r w:rsidRPr="003C0CD7">
        <w:rPr>
          <w:smallCaps/>
          <w:lang w:val="en-IE"/>
        </w:rPr>
        <w:lastRenderedPageBreak/>
        <w:t xml:space="preserve">Annex </w:t>
      </w:r>
      <w:r w:rsidRPr="003C0CD7">
        <w:rPr>
          <w:smallCaps/>
          <w:highlight w:val="yellow"/>
          <w:lang w:val="en-IE"/>
        </w:rPr>
        <w:t>&lt;number&gt;</w:t>
      </w:r>
    </w:p>
    <w:p w14:paraId="701B4789" w14:textId="77777777" w:rsidR="00AB6F8E" w:rsidRPr="003C0CD7" w:rsidRDefault="00AB6F8E" w:rsidP="00AB6F8E">
      <w:pPr>
        <w:pStyle w:val="Fichedinformationtitre"/>
        <w:rPr>
          <w:lang w:val="en-IE"/>
        </w:rPr>
      </w:pPr>
    </w:p>
    <w:p w14:paraId="619453A5" w14:textId="04B516A6" w:rsidR="00AB6F8E" w:rsidRPr="003C0CD7" w:rsidRDefault="00AB6F8E" w:rsidP="00AB6F8E">
      <w:pPr>
        <w:pStyle w:val="Fichedinformationtitre"/>
        <w:rPr>
          <w:lang w:val="en-IE"/>
        </w:rPr>
      </w:pPr>
      <w:r w:rsidRPr="003C0CD7">
        <w:rPr>
          <w:lang w:val="en-IE"/>
        </w:rPr>
        <w:t xml:space="preserve">Action Document for </w:t>
      </w:r>
      <w:r w:rsidRPr="003C0CD7">
        <w:rPr>
          <w:highlight w:val="yellow"/>
          <w:lang w:val="en-IE"/>
        </w:rPr>
        <w:t>&lt;title of the action as in Article 1 of the Decision&gt;</w:t>
      </w:r>
    </w:p>
    <w:p w14:paraId="3232A138" w14:textId="77777777" w:rsidR="00193E63" w:rsidRPr="003C0CD7" w:rsidRDefault="00193E63" w:rsidP="003C0CD7">
      <w:pPr>
        <w:rPr>
          <w:lang w:val="en-IE"/>
        </w:rPr>
      </w:pPr>
    </w:p>
    <w:p w14:paraId="4D3FDCCE" w14:textId="428DF808" w:rsidR="00F54DD9" w:rsidRPr="003C0CD7" w:rsidRDefault="00AB6F8E" w:rsidP="00DB5858">
      <w:pPr>
        <w:pBdr>
          <w:top w:val="single" w:sz="4" w:space="1" w:color="auto"/>
          <w:left w:val="single" w:sz="4" w:space="4" w:color="auto"/>
          <w:bottom w:val="single" w:sz="4" w:space="1" w:color="auto"/>
          <w:right w:val="single" w:sz="4" w:space="4" w:color="auto"/>
        </w:pBdr>
        <w:jc w:val="center"/>
        <w:rPr>
          <w:caps/>
          <w:lang w:val="en-IE"/>
        </w:rPr>
      </w:pPr>
      <w:r w:rsidRPr="003C0CD7" w:rsidDel="00AB6F8E">
        <w:rPr>
          <w:caps/>
          <w:lang w:val="en-IE"/>
        </w:rPr>
        <w:t xml:space="preserve"> </w:t>
      </w:r>
      <w:bookmarkStart w:id="3" w:name="_Toc47101940"/>
      <w:bookmarkStart w:id="4" w:name="_Toc51270434"/>
      <w:bookmarkEnd w:id="0"/>
      <w:bookmarkEnd w:id="1"/>
      <w:bookmarkEnd w:id="2"/>
      <w:r w:rsidR="00F54DD9" w:rsidRPr="003C0CD7">
        <w:rPr>
          <w:rFonts w:eastAsia="Times New Roman" w:cs="Times New Roman"/>
          <w:b/>
          <w:bCs/>
          <w:caps/>
          <w:szCs w:val="24"/>
          <w:highlight w:val="yellow"/>
          <w:lang w:val="en-IE"/>
        </w:rPr>
        <w:t xml:space="preserve">[Annual] [Multiannual] </w:t>
      </w:r>
      <w:r w:rsidRPr="003C0CD7">
        <w:rPr>
          <w:rFonts w:eastAsia="Times New Roman" w:cs="Times New Roman"/>
          <w:b/>
          <w:bCs/>
          <w:caps/>
          <w:szCs w:val="24"/>
          <w:highlight w:val="yellow"/>
          <w:lang w:val="en-IE"/>
        </w:rPr>
        <w:t>[</w:t>
      </w:r>
      <w:r w:rsidR="00F54DD9" w:rsidRPr="003C0CD7">
        <w:rPr>
          <w:rFonts w:eastAsia="Times New Roman" w:cs="Times New Roman"/>
          <w:b/>
          <w:bCs/>
          <w:caps/>
          <w:szCs w:val="24"/>
          <w:highlight w:val="yellow"/>
          <w:lang w:val="en-IE"/>
        </w:rPr>
        <w:t>Action plan</w:t>
      </w:r>
      <w:r w:rsidRPr="003C0CD7">
        <w:rPr>
          <w:rFonts w:eastAsia="Times New Roman" w:cs="Times New Roman"/>
          <w:b/>
          <w:bCs/>
          <w:caps/>
          <w:szCs w:val="24"/>
          <w:highlight w:val="yellow"/>
          <w:lang w:val="en-IE"/>
        </w:rPr>
        <w:t>]</w:t>
      </w:r>
      <w:r w:rsidR="00F54DD9" w:rsidRPr="003C0CD7">
        <w:rPr>
          <w:rFonts w:eastAsia="Times New Roman" w:cs="Times New Roman"/>
          <w:b/>
          <w:bCs/>
          <w:caps/>
          <w:szCs w:val="24"/>
          <w:highlight w:val="yellow"/>
          <w:lang w:val="en-IE"/>
        </w:rPr>
        <w:t xml:space="preserve"> </w:t>
      </w:r>
      <w:r w:rsidRPr="003C0CD7">
        <w:rPr>
          <w:rFonts w:eastAsia="Times New Roman" w:cs="Times New Roman"/>
          <w:b/>
          <w:bCs/>
          <w:caps/>
          <w:szCs w:val="24"/>
          <w:highlight w:val="yellow"/>
          <w:lang w:val="en-IE"/>
        </w:rPr>
        <w:t>[</w:t>
      </w:r>
      <w:r w:rsidR="00F54DD9" w:rsidRPr="003C0CD7">
        <w:rPr>
          <w:rFonts w:eastAsia="Times New Roman" w:cs="Times New Roman"/>
          <w:b/>
          <w:bCs/>
          <w:caps/>
          <w:szCs w:val="24"/>
          <w:highlight w:val="yellow"/>
          <w:lang w:val="en-IE"/>
        </w:rPr>
        <w:t>Measure</w:t>
      </w:r>
      <w:r w:rsidRPr="003C0CD7">
        <w:rPr>
          <w:rFonts w:eastAsia="Times New Roman" w:cs="Times New Roman"/>
          <w:b/>
          <w:bCs/>
          <w:caps/>
          <w:szCs w:val="24"/>
          <w:lang w:val="en-IE"/>
        </w:rPr>
        <w:t>]</w:t>
      </w:r>
    </w:p>
    <w:p w14:paraId="2606A833"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686F6C70" w14:textId="67180375"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3C0CD7">
        <w:rPr>
          <w:highlight w:val="lightGray"/>
          <w:lang w:val="en-IE"/>
        </w:rPr>
        <w:t>[annual] [multiannual]</w:t>
      </w:r>
      <w:r w:rsidRPr="003C0CD7">
        <w:rPr>
          <w:lang w:val="en-IE"/>
        </w:rPr>
        <w:t xml:space="preserve"> work programme in the sense of Article 110(2) of the Financial Regulation, and annual and multiannual action plans and measures in the sense of Article 8 of IPA III Regulation and Article </w:t>
      </w:r>
      <w:r w:rsidR="00411121" w:rsidRPr="003C0CD7">
        <w:rPr>
          <w:lang w:val="en-IE"/>
        </w:rPr>
        <w:t xml:space="preserve">23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15A00292" w14:textId="70257BBC" w:rsidR="007C3E5D" w:rsidRPr="00F720A7" w:rsidRDefault="00FD7FCD" w:rsidP="00F720A7">
      <w:pPr>
        <w:pStyle w:val="Heading1"/>
      </w:pPr>
      <w:bookmarkStart w:id="5" w:name="_Toc73090730"/>
      <w:r w:rsidRPr="00F720A7">
        <w:t>SYNOPSIS</w:t>
      </w:r>
      <w:bookmarkEnd w:id="3"/>
      <w:bookmarkEnd w:id="4"/>
      <w:bookmarkEnd w:id="5"/>
    </w:p>
    <w:tbl>
      <w:tblPr>
        <w:tblStyle w:val="TableGrid"/>
        <w:tblW w:w="10656" w:type="dxa"/>
        <w:shd w:val="clear" w:color="auto" w:fill="B4C6E7" w:themeFill="accent5" w:themeFillTint="66"/>
        <w:tblLook w:val="04A0" w:firstRow="1" w:lastRow="0" w:firstColumn="1" w:lastColumn="0" w:noHBand="0" w:noVBand="1"/>
      </w:tblPr>
      <w:tblGrid>
        <w:gridCol w:w="10656"/>
      </w:tblGrid>
      <w:tr w:rsidR="007C3E5D" w:rsidRPr="008704EA" w14:paraId="58ADD1FB" w14:textId="77777777" w:rsidTr="0140E094">
        <w:trPr>
          <w:trHeight w:val="836"/>
        </w:trPr>
        <w:tc>
          <w:tcPr>
            <w:tcW w:w="10656" w:type="dxa"/>
            <w:shd w:val="clear" w:color="auto" w:fill="B4C6E7" w:themeFill="accent5" w:themeFillTint="66"/>
          </w:tcPr>
          <w:p w14:paraId="368F5483" w14:textId="77777777" w:rsidR="00AD570C" w:rsidRPr="003C0CD7" w:rsidRDefault="25415946" w:rsidP="0140E094">
            <w:pPr>
              <w:rPr>
                <w:rFonts w:cs="Times New Roman"/>
                <w:i/>
                <w:iCs/>
                <w:color w:val="0D0D0D" w:themeColor="text1" w:themeTint="F2"/>
                <w:lang w:val="en-IE"/>
              </w:rPr>
            </w:pPr>
            <w:r w:rsidRPr="003C0CD7">
              <w:rPr>
                <w:rFonts w:cs="Times New Roman"/>
                <w:i/>
                <w:iCs/>
                <w:color w:val="0D0D0D" w:themeColor="text1" w:themeTint="F2"/>
                <w:lang w:val="en-IE"/>
              </w:rPr>
              <w:t xml:space="preserve">Please delete this box after filling in </w:t>
            </w:r>
            <w:r w:rsidR="000A61EE" w:rsidRPr="003C0CD7">
              <w:rPr>
                <w:rFonts w:cs="Times New Roman"/>
                <w:i/>
                <w:iCs/>
                <w:color w:val="0D0D0D" w:themeColor="text1" w:themeTint="F2"/>
                <w:lang w:val="en-IE"/>
              </w:rPr>
              <w:t xml:space="preserve">the </w:t>
            </w:r>
            <w:r w:rsidRPr="003C0CD7">
              <w:rPr>
                <w:rFonts w:cs="Times New Roman"/>
                <w:i/>
                <w:iCs/>
                <w:color w:val="0D0D0D" w:themeColor="text1" w:themeTint="F2"/>
                <w:lang w:val="en-IE"/>
              </w:rPr>
              <w:t>section below</w:t>
            </w:r>
          </w:p>
          <w:p w14:paraId="33A9E548" w14:textId="77777777" w:rsidR="001D20D6" w:rsidRPr="003C0CD7" w:rsidRDefault="001D20D6" w:rsidP="00E82822">
            <w:pPr>
              <w:rPr>
                <w:rFonts w:cs="Times New Roman"/>
                <w:lang w:val="en-IE"/>
              </w:rPr>
            </w:pPr>
            <w:r w:rsidRPr="003C0CD7">
              <w:rPr>
                <w:rFonts w:cs="Times New Roman"/>
                <w:lang w:val="en-IE"/>
              </w:rPr>
              <w:t xml:space="preserve">It is recommended that </w:t>
            </w:r>
            <w:r w:rsidR="007B7A18" w:rsidRPr="003C0CD7">
              <w:rPr>
                <w:rFonts w:cs="Times New Roman"/>
                <w:lang w:val="en-IE"/>
              </w:rPr>
              <w:t>S</w:t>
            </w:r>
            <w:r w:rsidRPr="003C0CD7">
              <w:rPr>
                <w:rFonts w:cs="Times New Roman"/>
                <w:lang w:val="en-IE"/>
              </w:rPr>
              <w:t xml:space="preserve">ection </w:t>
            </w:r>
            <w:r w:rsidR="007B7A18" w:rsidRPr="003C0CD7">
              <w:rPr>
                <w:rFonts w:cs="Times New Roman"/>
                <w:lang w:val="en-IE"/>
              </w:rPr>
              <w:t xml:space="preserve">1 of this document </w:t>
            </w:r>
            <w:r w:rsidRPr="003C0CD7">
              <w:rPr>
                <w:rFonts w:cs="Times New Roman"/>
                <w:lang w:val="en-IE"/>
              </w:rPr>
              <w:t>be filled in once the rest of the AD has been completed.</w:t>
            </w:r>
          </w:p>
          <w:p w14:paraId="17CDBDC5" w14:textId="77777777" w:rsidR="00AD570C" w:rsidRPr="003C0CD7" w:rsidRDefault="25415946" w:rsidP="00E82822">
            <w:pPr>
              <w:rPr>
                <w:rFonts w:cs="Times New Roman"/>
                <w:lang w:val="en-IE"/>
              </w:rPr>
            </w:pPr>
            <w:r w:rsidRPr="003C0CD7">
              <w:rPr>
                <w:rFonts w:cs="Times New Roman"/>
                <w:lang w:val="en-IE"/>
              </w:rPr>
              <w:t xml:space="preserve">In the Action Summary table below, delete/replace the text in </w:t>
            </w:r>
            <w:r w:rsidRPr="003C0CD7">
              <w:rPr>
                <w:rFonts w:cs="Times New Roman"/>
                <w:highlight w:val="yellow"/>
                <w:lang w:val="en-IE"/>
              </w:rPr>
              <w:t>&lt;yellow&gt;</w:t>
            </w:r>
            <w:r w:rsidRPr="003C0CD7">
              <w:rPr>
                <w:rFonts w:cs="Times New Roman"/>
                <w:lang w:val="en-IE"/>
              </w:rPr>
              <w:t xml:space="preserve">, ensuring consistency with </w:t>
            </w:r>
            <w:r w:rsidR="000A61EE" w:rsidRPr="003C0CD7">
              <w:rPr>
                <w:rFonts w:cs="Times New Roman"/>
                <w:lang w:val="en-IE"/>
              </w:rPr>
              <w:t xml:space="preserve">the more detailed </w:t>
            </w:r>
            <w:r w:rsidRPr="003C0CD7">
              <w:rPr>
                <w:rFonts w:cs="Times New Roman"/>
                <w:lang w:val="en-IE"/>
              </w:rPr>
              <w:t>analysis</w:t>
            </w:r>
            <w:r w:rsidR="000A61EE" w:rsidRPr="003C0CD7">
              <w:rPr>
                <w:rFonts w:cs="Times New Roman"/>
                <w:lang w:val="en-IE"/>
              </w:rPr>
              <w:t xml:space="preserve"> </w:t>
            </w:r>
            <w:r w:rsidR="2F1577F2" w:rsidRPr="003C0CD7">
              <w:rPr>
                <w:rFonts w:cs="Times New Roman"/>
                <w:lang w:val="en-IE"/>
              </w:rPr>
              <w:t xml:space="preserve">and text in the </w:t>
            </w:r>
            <w:r w:rsidR="000A61EE" w:rsidRPr="003C0CD7">
              <w:rPr>
                <w:rFonts w:cs="Times New Roman"/>
                <w:lang w:val="en-IE"/>
              </w:rPr>
              <w:t xml:space="preserve">subsequent sections of </w:t>
            </w:r>
            <w:r w:rsidR="2F1577F2" w:rsidRPr="003C0CD7">
              <w:rPr>
                <w:rFonts w:cs="Times New Roman"/>
                <w:lang w:val="en-IE"/>
              </w:rPr>
              <w:t xml:space="preserve">the document. </w:t>
            </w:r>
          </w:p>
          <w:p w14:paraId="4AF5F466" w14:textId="77777777" w:rsidR="0090619B" w:rsidRPr="003C0CD7" w:rsidRDefault="0090619B" w:rsidP="0090619B">
            <w:pPr>
              <w:rPr>
                <w:rFonts w:cs="Times New Roman"/>
                <w:lang w:val="en-IE" w:eastAsia="en-GB"/>
              </w:rPr>
            </w:pPr>
            <w:r w:rsidRPr="003C0CD7">
              <w:rPr>
                <w:rFonts w:cs="Times New Roman"/>
                <w:lang w:val="en-IE"/>
              </w:rPr>
              <w:t xml:space="preserve">Choose the relevant option when the template indicates several </w:t>
            </w:r>
            <w:r w:rsidRPr="003C0CD7">
              <w:rPr>
                <w:rFonts w:cs="Times New Roman"/>
                <w:highlight w:val="lightGray"/>
                <w:lang w:val="en-IE"/>
              </w:rPr>
              <w:t>[possible choices]</w:t>
            </w:r>
            <w:r w:rsidRPr="003C0CD7">
              <w:rPr>
                <w:rFonts w:cs="Times New Roman"/>
                <w:lang w:val="en-IE"/>
              </w:rPr>
              <w:t>.</w:t>
            </w:r>
          </w:p>
        </w:tc>
      </w:tr>
    </w:tbl>
    <w:p w14:paraId="1F5D7DBA" w14:textId="77777777" w:rsidR="00D04CC6" w:rsidRPr="003C0CD7"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p>
    <w:tbl>
      <w:tblPr>
        <w:tblW w:w="10490" w:type="dxa"/>
        <w:tblInd w:w="-5" w:type="dxa"/>
        <w:tblLayout w:type="fixed"/>
        <w:tblLook w:val="01E0" w:firstRow="1" w:lastRow="1" w:firstColumn="1" w:lastColumn="1" w:noHBand="0" w:noVBand="0"/>
      </w:tblPr>
      <w:tblGrid>
        <w:gridCol w:w="2330"/>
        <w:gridCol w:w="3482"/>
        <w:gridCol w:w="1559"/>
        <w:gridCol w:w="1560"/>
        <w:gridCol w:w="1559"/>
      </w:tblGrid>
      <w:tr w:rsidR="001E0154" w:rsidRPr="008704EA" w14:paraId="18B9A0DB"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0ACFF7E" w14:textId="69807B59"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0D565545" w14:textId="350888EF" w:rsidR="001E0154" w:rsidRPr="003C0CD7" w:rsidRDefault="001E0154" w:rsidP="003F31D4">
            <w:pPr>
              <w:pStyle w:val="Text1"/>
              <w:spacing w:before="60" w:after="60"/>
              <w:ind w:left="0"/>
              <w:jc w:val="left"/>
              <w:rPr>
                <w:b/>
                <w:color w:val="0D0D0D" w:themeColor="text1" w:themeTint="F2"/>
                <w:lang w:val="en-IE" w:eastAsia="de-D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411F129" w14:textId="77777777" w:rsidR="00053C4A" w:rsidRPr="003C0CD7" w:rsidRDefault="00053C4A" w:rsidP="00053C4A">
            <w:pPr>
              <w:pStyle w:val="Text1"/>
              <w:spacing w:before="60" w:after="60"/>
              <w:ind w:left="0" w:right="-25"/>
              <w:jc w:val="left"/>
              <w:rPr>
                <w:lang w:val="en-IE"/>
              </w:rPr>
            </w:pPr>
            <w:r w:rsidRPr="003C0CD7">
              <w:rPr>
                <w:highlight w:val="yellow"/>
                <w:lang w:val="en-IE"/>
              </w:rPr>
              <w:t xml:space="preserve">&lt; Action title as in Article 1 of the </w:t>
            </w:r>
            <w:r w:rsidR="00461309" w:rsidRPr="003C0CD7">
              <w:rPr>
                <w:highlight w:val="yellow"/>
                <w:lang w:val="en-IE"/>
              </w:rPr>
              <w:t xml:space="preserve">Commission </w:t>
            </w:r>
            <w:r w:rsidR="000A61EE" w:rsidRPr="003C0CD7">
              <w:rPr>
                <w:highlight w:val="yellow"/>
                <w:lang w:val="en-IE"/>
              </w:rPr>
              <w:t>D</w:t>
            </w:r>
            <w:r w:rsidRPr="003C0CD7">
              <w:rPr>
                <w:highlight w:val="yellow"/>
                <w:lang w:val="en-IE"/>
              </w:rPr>
              <w:t>ecision&gt;</w:t>
            </w:r>
            <w:r w:rsidRPr="003C0CD7">
              <w:rPr>
                <w:lang w:val="en-IE"/>
              </w:rPr>
              <w:t xml:space="preserve"> </w:t>
            </w:r>
          </w:p>
          <w:p w14:paraId="4977EC86" w14:textId="41D6DE8B" w:rsidR="001E0154" w:rsidRPr="003C0CD7" w:rsidRDefault="001A3E76" w:rsidP="00DB5858">
            <w:pPr>
              <w:spacing w:before="60" w:after="60"/>
              <w:jc w:val="left"/>
              <w:rPr>
                <w:lang w:val="en-IE"/>
              </w:rPr>
            </w:pPr>
            <w:r w:rsidRPr="003C0CD7">
              <w:rPr>
                <w:highlight w:val="yellow"/>
                <w:lang w:val="en-IE"/>
              </w:rPr>
              <w:t xml:space="preserve">&lt; </w:t>
            </w:r>
            <w:r w:rsidR="00055BB2" w:rsidRPr="003C0CD7">
              <w:rPr>
                <w:highlight w:val="lightGray"/>
                <w:lang w:val="en-IE"/>
              </w:rPr>
              <w:t xml:space="preserve">[Multi-country] </w:t>
            </w:r>
            <w:r w:rsidRPr="003C0CD7">
              <w:rPr>
                <w:highlight w:val="lightGray"/>
                <w:lang w:val="en-IE"/>
              </w:rPr>
              <w:t xml:space="preserve">[Annual][Multi-annual] [action plan][measure] </w:t>
            </w:r>
            <w:r w:rsidR="00BF6D58" w:rsidRPr="003C0CD7">
              <w:rPr>
                <w:highlight w:val="lightGray"/>
                <w:lang w:val="en-IE"/>
              </w:rPr>
              <w:t>[</w:t>
            </w:r>
            <w:r w:rsidRPr="003C0CD7">
              <w:rPr>
                <w:highlight w:val="yellow"/>
                <w:lang w:val="en-IE"/>
              </w:rPr>
              <w:t>in favour of</w:t>
            </w:r>
            <w:r w:rsidR="00BF6D58" w:rsidRPr="003C0CD7">
              <w:rPr>
                <w:highlight w:val="yellow"/>
                <w:lang w:val="en-IE"/>
              </w:rPr>
              <w:t>]</w:t>
            </w:r>
            <w:r w:rsidRPr="003C0CD7">
              <w:rPr>
                <w:highlight w:val="yellow"/>
                <w:lang w:val="en-IE"/>
              </w:rPr>
              <w:t xml:space="preserve"> [beneficiary(</w:t>
            </w:r>
            <w:proofErr w:type="spellStart"/>
            <w:r w:rsidRPr="003C0CD7">
              <w:rPr>
                <w:highlight w:val="yellow"/>
                <w:lang w:val="en-IE"/>
              </w:rPr>
              <w:t>ies</w:t>
            </w:r>
            <w:proofErr w:type="spellEnd"/>
            <w:r w:rsidRPr="003C0CD7">
              <w:rPr>
                <w:highlight w:val="yellow"/>
                <w:lang w:val="en-IE"/>
              </w:rPr>
              <w:t>)] for [year]&gt;</w:t>
            </w:r>
            <w:r w:rsidRPr="003C0CD7">
              <w:rPr>
                <w:lang w:val="en-IE"/>
              </w:rPr>
              <w:t xml:space="preserve"> </w:t>
            </w:r>
            <w:r w:rsidRPr="003C0CD7">
              <w:rPr>
                <w:rFonts w:cs="Times New Roman"/>
                <w:szCs w:val="24"/>
                <w:lang w:val="en-IE" w:eastAsia="fr-BE"/>
              </w:rPr>
              <w:t xml:space="preserve"> </w:t>
            </w:r>
          </w:p>
        </w:tc>
      </w:tr>
      <w:tr w:rsidR="004E5BC0" w:rsidRPr="008704EA" w14:paraId="7DA40DEF"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0649FDD" w14:textId="0B45D77C" w:rsidR="004E5BC0" w:rsidRPr="003C0CD7" w:rsidDel="00E20375" w:rsidRDefault="00BF6D58" w:rsidP="00BF6D58">
            <w:pPr>
              <w:pStyle w:val="Text1"/>
              <w:spacing w:before="60" w:after="60"/>
              <w:ind w:left="0"/>
              <w:jc w:val="left"/>
              <w:rPr>
                <w:b/>
                <w:lang w:val="en-IE"/>
              </w:rPr>
            </w:pPr>
            <w:r w:rsidRPr="003C0CD7">
              <w:rPr>
                <w:b/>
                <w:lang w:val="en-IE"/>
              </w:rPr>
              <w:t>CRIS/</w:t>
            </w:r>
            <w:r w:rsidR="004E5BC0" w:rsidRPr="003C0CD7">
              <w:rPr>
                <w:b/>
                <w:lang w:val="en-IE"/>
              </w:rPr>
              <w:t xml:space="preserve">OPSYS </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F55E7A2" w14:textId="2EB8D139" w:rsidR="004E5BC0" w:rsidRPr="003C0CD7" w:rsidRDefault="00BF6D58" w:rsidP="00053C4A">
            <w:pPr>
              <w:pStyle w:val="Text1"/>
              <w:spacing w:before="60" w:after="60"/>
              <w:ind w:left="0" w:right="-25"/>
              <w:jc w:val="left"/>
              <w:rPr>
                <w:highlight w:val="yellow"/>
                <w:lang w:val="en-IE"/>
              </w:rPr>
            </w:pPr>
            <w:r w:rsidRPr="003C0CD7">
              <w:rPr>
                <w:highlight w:val="lightGray"/>
                <w:lang w:val="en-IE"/>
              </w:rPr>
              <w:t>[CRIS number/OSPYS business reference]</w:t>
            </w:r>
            <w:r w:rsidRPr="003C0CD7">
              <w:rPr>
                <w:rStyle w:val="FootnoteReference"/>
                <w:sz w:val="22"/>
                <w:szCs w:val="22"/>
                <w:highlight w:val="lightGray"/>
                <w:lang w:val="en-IE" w:eastAsia="de-DE"/>
              </w:rPr>
              <w:footnoteReference w:id="3"/>
            </w:r>
          </w:p>
        </w:tc>
      </w:tr>
      <w:tr w:rsidR="004E5BC0" w:rsidRPr="008704EA" w14:paraId="7930BD5F"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19E57A6A" w14:textId="22DE7A7C"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1395E9A3" w14:textId="194AE53C"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B5323" w:rsidRPr="008704EA" w14:paraId="379781AE"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245CB2AC" w14:textId="6B2448F2" w:rsidR="00FB5323" w:rsidRPr="003C0CD7" w:rsidRDefault="00FB5323" w:rsidP="00E20375">
            <w:pPr>
              <w:pStyle w:val="Text1"/>
              <w:spacing w:before="60" w:after="60"/>
              <w:ind w:left="0"/>
              <w:jc w:val="left"/>
              <w:rPr>
                <w:b/>
                <w:color w:val="0D0D0D" w:themeColor="text1" w:themeTint="F2"/>
                <w:lang w:val="en-IE"/>
              </w:rPr>
            </w:pPr>
            <w:r w:rsidRPr="003C0CD7">
              <w:rPr>
                <w:b/>
                <w:color w:val="0D0D0D" w:themeColor="text1" w:themeTint="F2"/>
                <w:lang w:val="en-IE"/>
              </w:rPr>
              <w:t xml:space="preserve">Team Europe Initiative </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133F4468" w14:textId="77777777" w:rsidR="00FB5323" w:rsidRPr="003C0CD7" w:rsidRDefault="00FB5323" w:rsidP="00FB5323">
            <w:pPr>
              <w:pStyle w:val="Text1"/>
              <w:spacing w:before="60" w:after="60"/>
              <w:ind w:left="0" w:right="-25"/>
              <w:jc w:val="left"/>
              <w:rPr>
                <w:highlight w:val="lightGray"/>
                <w:lang w:val="en-IE" w:eastAsia="de-DE"/>
              </w:rPr>
            </w:pPr>
            <w:r w:rsidRPr="003C0CD7">
              <w:rPr>
                <w:highlight w:val="lightGray"/>
                <w:lang w:val="en-IE" w:eastAsia="de-DE"/>
              </w:rPr>
              <w:t>[Yes/No]</w:t>
            </w:r>
          </w:p>
          <w:p w14:paraId="7D300E0A" w14:textId="77777777" w:rsidR="00FB5323" w:rsidRPr="003C0CD7" w:rsidRDefault="00FB5323" w:rsidP="00FB5323">
            <w:pPr>
              <w:spacing w:before="120" w:after="120"/>
              <w:ind w:right="-25"/>
              <w:rPr>
                <w:szCs w:val="24"/>
                <w:lang w:val="en-IE"/>
              </w:rPr>
            </w:pPr>
            <w:r w:rsidRPr="003C0CD7">
              <w:rPr>
                <w:szCs w:val="24"/>
                <w:highlight w:val="yellow"/>
                <w:lang w:val="en-IE" w:eastAsia="de-DE"/>
              </w:rPr>
              <w:t>&lt;If yes, specify which one and what country/multi-country/region&gt;</w:t>
            </w:r>
          </w:p>
        </w:tc>
      </w:tr>
      <w:tr w:rsidR="001E0154" w:rsidRPr="008704EA" w14:paraId="45F0E604"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4A56C75A" w14:textId="67F9632A" w:rsidR="001E0154" w:rsidRPr="003C0CD7" w:rsidRDefault="001E0154" w:rsidP="00CF2639">
            <w:pPr>
              <w:pStyle w:val="Text1"/>
              <w:spacing w:before="60" w:after="60"/>
              <w:ind w:left="0"/>
              <w:jc w:val="left"/>
              <w:rPr>
                <w:b/>
                <w:color w:val="0D0D0D" w:themeColor="text1" w:themeTint="F2"/>
                <w:lang w:val="en-IE"/>
              </w:rPr>
            </w:pPr>
            <w:r w:rsidRPr="003C0CD7">
              <w:rPr>
                <w:b/>
                <w:color w:val="0D0D0D" w:themeColor="text1" w:themeTint="F2"/>
                <w:lang w:val="en-IE"/>
              </w:rPr>
              <w:t xml:space="preserve">Zone benefiting from the </w:t>
            </w:r>
            <w:r w:rsidR="0035261A" w:rsidRPr="003C0CD7">
              <w:rPr>
                <w:b/>
                <w:color w:val="0D0D0D" w:themeColor="text1" w:themeTint="F2"/>
                <w:lang w:val="en-IE"/>
              </w:rPr>
              <w:t>action</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7E2AAB0C" w14:textId="77777777" w:rsidR="001E0154" w:rsidRPr="003C0CD7" w:rsidRDefault="00AC1C88" w:rsidP="00AC1C88">
            <w:pPr>
              <w:spacing w:before="120" w:after="120"/>
              <w:ind w:right="-25"/>
              <w:rPr>
                <w:szCs w:val="24"/>
                <w:lang w:val="en-IE"/>
              </w:rPr>
            </w:pPr>
            <w:r w:rsidRPr="003C0CD7">
              <w:rPr>
                <w:szCs w:val="24"/>
                <w:lang w:val="en-IE"/>
              </w:rPr>
              <w:t xml:space="preserve">The </w:t>
            </w:r>
            <w:r w:rsidR="0035261A" w:rsidRPr="003C0CD7">
              <w:rPr>
                <w:szCs w:val="24"/>
                <w:lang w:val="en-IE"/>
              </w:rPr>
              <w:t>action</w:t>
            </w:r>
            <w:r w:rsidRPr="003C0CD7">
              <w:rPr>
                <w:szCs w:val="24"/>
                <w:lang w:val="en-IE"/>
              </w:rPr>
              <w:t xml:space="preserve"> shall be carried out in </w:t>
            </w:r>
            <w:r w:rsidR="00053C4A" w:rsidRPr="003C0CD7">
              <w:rPr>
                <w:szCs w:val="24"/>
                <w:highlight w:val="yellow"/>
                <w:lang w:val="en-IE"/>
              </w:rPr>
              <w:t>&lt;Region&gt;, &lt;Country&gt;</w:t>
            </w:r>
            <w:r w:rsidRPr="003C0CD7">
              <w:rPr>
                <w:szCs w:val="24"/>
                <w:highlight w:val="yellow"/>
                <w:lang w:val="en-IE"/>
              </w:rPr>
              <w:t>,&lt;location(s) if available&gt;</w:t>
            </w:r>
          </w:p>
        </w:tc>
      </w:tr>
      <w:tr w:rsidR="001E0154" w:rsidRPr="008704EA" w14:paraId="4DD1904C"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45B50EA1" w14:textId="69B8B69A"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DFF14E6" w14:textId="6E42173F"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4F55499C"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7B999E27"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34DC13C3"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15F5C0DD" w14:textId="4A6F7C09"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FF493F0" w14:textId="77777777" w:rsidR="00D72D33" w:rsidRPr="003C0CD7" w:rsidRDefault="00433309" w:rsidP="00AC313C">
            <w:pPr>
              <w:pStyle w:val="Text1"/>
              <w:spacing w:before="60" w:after="60"/>
              <w:ind w:left="0" w:right="-25"/>
              <w:jc w:val="left"/>
              <w:rPr>
                <w:lang w:val="en-IE"/>
              </w:rPr>
            </w:pPr>
            <w:r w:rsidRPr="003C0CD7">
              <w:rPr>
                <w:highlight w:val="yellow"/>
                <w:lang w:val="en-IE"/>
              </w:rPr>
              <w:t>&lt;</w:t>
            </w:r>
            <w:r w:rsidR="00AC313C" w:rsidRPr="003C0CD7">
              <w:rPr>
                <w:highlight w:val="yellow"/>
                <w:lang w:val="en-IE"/>
              </w:rPr>
              <w:t>Lead w</w:t>
            </w:r>
            <w:r w:rsidR="00F50118" w:rsidRPr="003C0CD7">
              <w:rPr>
                <w:highlight w:val="yellow"/>
                <w:lang w:val="en-IE"/>
              </w:rPr>
              <w:t>indow</w:t>
            </w:r>
            <w:r w:rsidRPr="003C0CD7">
              <w:rPr>
                <w:highlight w:val="yellow"/>
                <w:lang w:val="en-IE"/>
              </w:rPr>
              <w:t xml:space="preserve"> </w:t>
            </w:r>
            <w:r w:rsidR="00D46E4D" w:rsidRPr="003C0CD7">
              <w:rPr>
                <w:highlight w:val="yellow"/>
                <w:lang w:val="en-IE"/>
              </w:rPr>
              <w:t xml:space="preserve">and </w:t>
            </w:r>
            <w:r w:rsidR="00F50118" w:rsidRPr="003C0CD7">
              <w:rPr>
                <w:highlight w:val="yellow"/>
                <w:lang w:val="en-IE"/>
              </w:rPr>
              <w:t xml:space="preserve">thematic priority </w:t>
            </w:r>
            <w:r w:rsidRPr="003C0CD7">
              <w:rPr>
                <w:highlight w:val="yellow"/>
                <w:lang w:val="en-IE"/>
              </w:rPr>
              <w:t>as identified in the relevant programming document</w:t>
            </w:r>
            <w:r w:rsidR="00AC313C" w:rsidRPr="003C0CD7">
              <w:rPr>
                <w:highlight w:val="yellow"/>
                <w:lang w:val="en-IE"/>
              </w:rPr>
              <w:t xml:space="preserve">. </w:t>
            </w:r>
          </w:p>
        </w:tc>
      </w:tr>
      <w:tr w:rsidR="00433309" w:rsidRPr="008704EA" w14:paraId="06F48EB1"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9EEF4CE" w14:textId="5107CE03"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F32824A" w14:textId="77777777" w:rsidR="00433309" w:rsidRPr="003C0CD7" w:rsidRDefault="00433309" w:rsidP="00433309">
            <w:pPr>
              <w:pStyle w:val="Text1"/>
              <w:spacing w:before="60" w:after="60"/>
              <w:ind w:left="0" w:right="-25"/>
              <w:jc w:val="left"/>
              <w:rPr>
                <w:lang w:val="en-IE"/>
              </w:rPr>
            </w:pPr>
            <w:r w:rsidRPr="003C0CD7">
              <w:rPr>
                <w:lang w:val="en-IE"/>
              </w:rPr>
              <w:t xml:space="preserve">Main SDG (1 only): </w:t>
            </w:r>
          </w:p>
          <w:p w14:paraId="2FBD29AD" w14:textId="77777777" w:rsidR="00433309" w:rsidRPr="003C0CD7" w:rsidRDefault="00433309" w:rsidP="00433309">
            <w:pPr>
              <w:pStyle w:val="Text1"/>
              <w:spacing w:before="60" w:after="60"/>
              <w:ind w:left="0" w:right="-25"/>
              <w:jc w:val="left"/>
              <w:rPr>
                <w:highlight w:val="yellow"/>
                <w:lang w:val="en-IE"/>
              </w:rPr>
            </w:pPr>
            <w:r w:rsidRPr="003C0CD7">
              <w:rPr>
                <w:lang w:val="en-IE"/>
              </w:rPr>
              <w:t>Other significant SDGs (up to 9) and where appropriate, targets:</w:t>
            </w:r>
          </w:p>
        </w:tc>
      </w:tr>
      <w:tr w:rsidR="00433309" w:rsidRPr="00F54FD9" w14:paraId="4789D5EE"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F12E2A8" w14:textId="07E39F68" w:rsidR="00433309" w:rsidRPr="003C0CD7" w:rsidRDefault="00433309" w:rsidP="00433309">
            <w:pPr>
              <w:pStyle w:val="Text1"/>
              <w:spacing w:before="0" w:after="0"/>
              <w:ind w:left="0"/>
              <w:jc w:val="left"/>
              <w:rPr>
                <w:b/>
                <w:bCs/>
                <w:lang w:val="en-IE"/>
              </w:rPr>
            </w:pPr>
            <w:r w:rsidRPr="003C0CD7">
              <w:rPr>
                <w:b/>
                <w:bCs/>
                <w:lang w:val="en-IE"/>
              </w:rPr>
              <w:t>DAC code(s)</w:t>
            </w:r>
            <w:r w:rsidRPr="003C0CD7">
              <w:rPr>
                <w:color w:val="000000" w:themeColor="text1"/>
                <w:lang w:val="en-IE"/>
              </w:rPr>
              <w:t xml:space="preserve"> </w:t>
            </w:r>
            <w:r w:rsidRPr="003C0CD7">
              <w:rPr>
                <w:rStyle w:val="FootnoteReference"/>
                <w:lang w:val="en-IE"/>
              </w:rPr>
              <w:footnoteReference w:id="4"/>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28E3660" w14:textId="77777777" w:rsidR="00433309" w:rsidRPr="003C0CD7" w:rsidRDefault="00433309" w:rsidP="00433309">
            <w:pPr>
              <w:pStyle w:val="Text1"/>
              <w:spacing w:before="60" w:after="60"/>
              <w:ind w:left="0" w:right="-25"/>
              <w:jc w:val="left"/>
              <w:rPr>
                <w:highlight w:val="yellow"/>
                <w:lang w:val="fr-BE"/>
              </w:rPr>
            </w:pPr>
            <w:r w:rsidRPr="003C0CD7">
              <w:rPr>
                <w:highlight w:val="yellow"/>
                <w:lang w:val="fr-BE"/>
              </w:rPr>
              <w:t>&lt;Main</w:t>
            </w:r>
            <w:r w:rsidR="00A53A1B" w:rsidRPr="003C0CD7">
              <w:rPr>
                <w:highlight w:val="yellow"/>
                <w:lang w:val="fr-BE"/>
              </w:rPr>
              <w:t xml:space="preserve"> DAC code – </w:t>
            </w:r>
            <w:proofErr w:type="spellStart"/>
            <w:r w:rsidR="00A53A1B" w:rsidRPr="003C0CD7">
              <w:rPr>
                <w:highlight w:val="yellow"/>
                <w:lang w:val="fr-BE"/>
              </w:rPr>
              <w:t>sector</w:t>
            </w:r>
            <w:proofErr w:type="spellEnd"/>
            <w:r w:rsidR="00A53A1B" w:rsidRPr="003C0CD7">
              <w:rPr>
                <w:highlight w:val="yellow"/>
                <w:lang w:val="fr-BE"/>
              </w:rPr>
              <w:t>- percentage&gt;</w:t>
            </w:r>
          </w:p>
          <w:p w14:paraId="64C8D7B7" w14:textId="77777777" w:rsidR="00433309" w:rsidRPr="003C0CD7" w:rsidRDefault="00433309" w:rsidP="00433309">
            <w:pPr>
              <w:pStyle w:val="Text1"/>
              <w:spacing w:before="60" w:after="60"/>
              <w:ind w:left="0" w:right="-25"/>
              <w:jc w:val="left"/>
              <w:rPr>
                <w:highlight w:val="yellow"/>
                <w:lang w:val="fr-BE"/>
              </w:rPr>
            </w:pPr>
            <w:r w:rsidRPr="003C0CD7">
              <w:rPr>
                <w:highlight w:val="yellow"/>
                <w:lang w:val="fr-BE"/>
              </w:rPr>
              <w:t>&lt;</w:t>
            </w:r>
            <w:proofErr w:type="spellStart"/>
            <w:r w:rsidRPr="003C0CD7">
              <w:rPr>
                <w:highlight w:val="yellow"/>
                <w:lang w:val="fr-BE"/>
              </w:rPr>
              <w:t>Sub</w:t>
            </w:r>
            <w:proofErr w:type="spellEnd"/>
            <w:r w:rsidRPr="003C0CD7">
              <w:rPr>
                <w:highlight w:val="yellow"/>
                <w:lang w:val="fr-BE"/>
              </w:rPr>
              <w:t xml:space="preserve">-code 1 – </w:t>
            </w:r>
            <w:proofErr w:type="spellStart"/>
            <w:r w:rsidRPr="003C0CD7">
              <w:rPr>
                <w:highlight w:val="yellow"/>
                <w:lang w:val="fr-BE"/>
              </w:rPr>
              <w:t>sector</w:t>
            </w:r>
            <w:proofErr w:type="spellEnd"/>
            <w:r w:rsidRPr="003C0CD7">
              <w:rPr>
                <w:highlight w:val="yellow"/>
                <w:lang w:val="fr-BE"/>
              </w:rPr>
              <w:t xml:space="preserve">-percentage&gt; </w:t>
            </w:r>
          </w:p>
          <w:p w14:paraId="08087554" w14:textId="77777777" w:rsidR="00433309" w:rsidRPr="003C0CD7" w:rsidRDefault="00433309" w:rsidP="00433309">
            <w:pPr>
              <w:pStyle w:val="Text1"/>
              <w:spacing w:before="60" w:after="60"/>
              <w:ind w:left="0" w:right="-25"/>
              <w:jc w:val="left"/>
              <w:rPr>
                <w:rStyle w:val="FootnoteReference"/>
                <w:lang w:val="fr-BE"/>
              </w:rPr>
            </w:pPr>
            <w:r w:rsidRPr="003C0CD7">
              <w:rPr>
                <w:highlight w:val="yellow"/>
                <w:lang w:val="fr-BE"/>
              </w:rPr>
              <w:t>&lt;</w:t>
            </w:r>
            <w:proofErr w:type="spellStart"/>
            <w:r w:rsidRPr="003C0CD7">
              <w:rPr>
                <w:highlight w:val="yellow"/>
                <w:lang w:val="fr-BE"/>
              </w:rPr>
              <w:t>Sub</w:t>
            </w:r>
            <w:proofErr w:type="spellEnd"/>
            <w:r w:rsidRPr="003C0CD7">
              <w:rPr>
                <w:highlight w:val="yellow"/>
                <w:lang w:val="fr-BE"/>
              </w:rPr>
              <w:t xml:space="preserve">-code 2 – </w:t>
            </w:r>
            <w:proofErr w:type="spellStart"/>
            <w:r w:rsidRPr="003C0CD7">
              <w:rPr>
                <w:highlight w:val="yellow"/>
                <w:lang w:val="fr-BE"/>
              </w:rPr>
              <w:t>sector</w:t>
            </w:r>
            <w:proofErr w:type="spellEnd"/>
            <w:r w:rsidRPr="003C0CD7">
              <w:rPr>
                <w:highlight w:val="yellow"/>
                <w:lang w:val="fr-BE"/>
              </w:rPr>
              <w:t>- percentage&gt; etc.</w:t>
            </w:r>
            <w:r w:rsidRPr="003C0CD7" w:rsidDel="00677387">
              <w:rPr>
                <w:rStyle w:val="CommentReference"/>
                <w:sz w:val="24"/>
                <w:szCs w:val="24"/>
                <w:lang w:val="fr-BE"/>
              </w:rPr>
              <w:t xml:space="preserve"> </w:t>
            </w:r>
          </w:p>
        </w:tc>
      </w:tr>
      <w:tr w:rsidR="00433309" w:rsidRPr="008704EA" w14:paraId="6EFA0DF0"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0DE0F111" w14:textId="34A519D5"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hyperlink r:id="rId28">
              <w:r w:rsidRPr="003C0CD7">
                <w:rPr>
                  <w:rStyle w:val="Hyperlink"/>
                  <w:b/>
                  <w:bCs/>
                  <w:lang w:val="en-IE"/>
                </w:rPr>
                <w:t>@</w:t>
              </w:r>
            </w:hyperlink>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98CD858" w14:textId="77777777" w:rsidR="00433309" w:rsidRPr="003C0CD7" w:rsidRDefault="00433309" w:rsidP="00433309">
            <w:pPr>
              <w:pStyle w:val="Text1"/>
              <w:spacing w:before="60" w:after="60"/>
              <w:ind w:left="0" w:right="-25"/>
              <w:jc w:val="left"/>
              <w:rPr>
                <w:highlight w:val="yellow"/>
                <w:lang w:val="en-IE" w:eastAsia="de-DE"/>
              </w:rPr>
            </w:pPr>
            <w:r w:rsidRPr="003C0CD7">
              <w:rPr>
                <w:highlight w:val="yellow"/>
                <w:lang w:val="en-IE" w:eastAsia="de-DE"/>
              </w:rPr>
              <w:t xml:space="preserve">&lt;Channel 1&gt;&lt;Channel code&gt; </w:t>
            </w:r>
          </w:p>
          <w:p w14:paraId="7B546029" w14:textId="77777777" w:rsidR="00433309" w:rsidRPr="003C0CD7" w:rsidRDefault="00433309" w:rsidP="00433309">
            <w:pPr>
              <w:pStyle w:val="Text1"/>
              <w:spacing w:before="60" w:after="60"/>
              <w:ind w:left="0" w:right="-25"/>
              <w:jc w:val="left"/>
              <w:rPr>
                <w:i/>
                <w:highlight w:val="yellow"/>
                <w:lang w:val="en-IE" w:eastAsia="de-DE"/>
              </w:rPr>
            </w:pPr>
            <w:r w:rsidRPr="003C0CD7">
              <w:rPr>
                <w:i/>
                <w:highlight w:val="yellow"/>
                <w:lang w:val="en-IE" w:eastAsia="de-DE"/>
              </w:rPr>
              <w:lastRenderedPageBreak/>
              <w:t>example: World Bank - 44001</w:t>
            </w:r>
          </w:p>
        </w:tc>
      </w:tr>
      <w:tr w:rsidR="00433309" w:rsidRPr="008704EA" w14:paraId="063A0786" w14:textId="77777777" w:rsidTr="00F54FD9">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09F59292" w14:textId="7B81F7FE"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lastRenderedPageBreak/>
              <w:t xml:space="preserve">Markers </w:t>
            </w:r>
            <w:r w:rsidRPr="003C0CD7">
              <w:rPr>
                <w:rStyle w:val="FootnoteReference"/>
                <w:rFonts w:eastAsia="Times New Roman" w:cs="Times New Roman"/>
                <w:b/>
                <w:bCs/>
                <w:color w:val="0D0D0D" w:themeColor="text1" w:themeTint="F2"/>
                <w:szCs w:val="24"/>
                <w:lang w:val="en-IE"/>
              </w:rPr>
              <w:footnoteReference w:id="5"/>
            </w:r>
          </w:p>
          <w:p w14:paraId="2D04B18C"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 xml:space="preserve"> (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81C1EC7"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hyperlink r:id="rId29"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D586BE"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F9F07AE"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F6843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106471E" w14:textId="77777777" w:rsidTr="00F54FD9">
        <w:trPr>
          <w:trHeight w:val="40"/>
        </w:trPr>
        <w:tc>
          <w:tcPr>
            <w:tcW w:w="2330" w:type="dxa"/>
            <w:vMerge/>
            <w:tcBorders>
              <w:left w:val="single" w:sz="4" w:space="0" w:color="auto"/>
              <w:right w:val="single" w:sz="4" w:space="0" w:color="auto"/>
            </w:tcBorders>
            <w:shd w:val="clear" w:color="auto" w:fill="auto"/>
          </w:tcPr>
          <w:p w14:paraId="7B3F4A3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60FE698"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B0E265D" w14:textId="18FBA837"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8E2B320" w14:textId="58D98C9C"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FE977C" w14:textId="2E034BBA"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5703D8B9" w14:textId="77777777" w:rsidTr="00F54FD9">
        <w:trPr>
          <w:trHeight w:val="40"/>
        </w:trPr>
        <w:tc>
          <w:tcPr>
            <w:tcW w:w="2330" w:type="dxa"/>
            <w:vMerge/>
            <w:tcBorders>
              <w:left w:val="single" w:sz="4" w:space="0" w:color="auto"/>
              <w:right w:val="single" w:sz="4" w:space="0" w:color="auto"/>
            </w:tcBorders>
            <w:shd w:val="clear" w:color="auto" w:fill="auto"/>
          </w:tcPr>
          <w:p w14:paraId="68E2FFEB"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780D926"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1778FF" w14:textId="46AADB51"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089A196" w14:textId="0C5CEC41"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08ADE4" w14:textId="18DA565D"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6EA1070" w14:textId="77777777" w:rsidTr="00F54FD9">
        <w:trPr>
          <w:trHeight w:val="40"/>
        </w:trPr>
        <w:tc>
          <w:tcPr>
            <w:tcW w:w="2330" w:type="dxa"/>
            <w:vMerge/>
            <w:tcBorders>
              <w:left w:val="single" w:sz="4" w:space="0" w:color="auto"/>
              <w:right w:val="single" w:sz="4" w:space="0" w:color="auto"/>
            </w:tcBorders>
            <w:shd w:val="clear" w:color="auto" w:fill="auto"/>
          </w:tcPr>
          <w:p w14:paraId="499E0ECB"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FAA569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C7C3D4" w14:textId="2A539270"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EB07CFA" w14:textId="38DF0659"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B737F2" w14:textId="36AF88A7"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1711F1F4" w14:textId="77777777" w:rsidTr="00F54FD9">
        <w:trPr>
          <w:trHeight w:val="40"/>
        </w:trPr>
        <w:tc>
          <w:tcPr>
            <w:tcW w:w="2330" w:type="dxa"/>
            <w:vMerge/>
            <w:tcBorders>
              <w:left w:val="single" w:sz="4" w:space="0" w:color="auto"/>
              <w:right w:val="single" w:sz="4" w:space="0" w:color="auto"/>
            </w:tcBorders>
            <w:shd w:val="clear" w:color="auto" w:fill="auto"/>
          </w:tcPr>
          <w:p w14:paraId="1C85642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45F8F8C"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Trade develop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12B8DD" w14:textId="25740516"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897633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64AC94E" w14:textId="6B15CD22"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0345887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E199910" w14:textId="17B417D2"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3814353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31362D6" w14:textId="77777777" w:rsidTr="00F54FD9">
        <w:trPr>
          <w:trHeight w:val="40"/>
        </w:trPr>
        <w:tc>
          <w:tcPr>
            <w:tcW w:w="2330" w:type="dxa"/>
            <w:vMerge/>
            <w:tcBorders>
              <w:left w:val="single" w:sz="4" w:space="0" w:color="auto"/>
              <w:right w:val="single" w:sz="4" w:space="0" w:color="auto"/>
            </w:tcBorders>
            <w:shd w:val="clear" w:color="auto" w:fill="auto"/>
          </w:tcPr>
          <w:p w14:paraId="267BC9C6"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F88A3E"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DC5A24" w14:textId="02450DF4"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27B0D64" w14:textId="299C6CE4"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BD87E6" w14:textId="57575D0F"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C86FB98" w14:textId="77777777" w:rsidTr="00F54FD9">
        <w:trPr>
          <w:trHeight w:val="40"/>
        </w:trPr>
        <w:tc>
          <w:tcPr>
            <w:tcW w:w="2330" w:type="dxa"/>
            <w:vMerge/>
            <w:tcBorders>
              <w:left w:val="single" w:sz="4" w:space="0" w:color="auto"/>
              <w:right w:val="single" w:sz="4" w:space="0" w:color="auto"/>
            </w:tcBorders>
            <w:shd w:val="clear" w:color="auto" w:fill="auto"/>
          </w:tcPr>
          <w:p w14:paraId="79C3953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F413BC5"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49EE315" w14:textId="3F23C563"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E7A99C2" w14:textId="32B4EFFB"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0698E5B" w14:textId="787D6675"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1879154A" w14:textId="77777777" w:rsidTr="00F54FD9">
        <w:trPr>
          <w:trHeight w:val="40"/>
        </w:trPr>
        <w:tc>
          <w:tcPr>
            <w:tcW w:w="2330" w:type="dxa"/>
            <w:vMerge/>
            <w:tcBorders>
              <w:left w:val="single" w:sz="4" w:space="0" w:color="auto"/>
              <w:right w:val="single" w:sz="4" w:space="0" w:color="auto"/>
            </w:tcBorders>
            <w:shd w:val="clear" w:color="auto" w:fill="auto"/>
          </w:tcPr>
          <w:p w14:paraId="116EDB74"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08A5779E" w14:textId="77777777" w:rsidTr="00A73AD0">
              <w:trPr>
                <w:tblCellSpacing w:w="0" w:type="dxa"/>
              </w:trPr>
              <w:tc>
                <w:tcPr>
                  <w:tcW w:w="5000" w:type="pct"/>
                  <w:vAlign w:val="center"/>
                </w:tcPr>
                <w:p w14:paraId="64E59BEC"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579BA212"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4EEA8B2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6E9AEE4" w14:textId="0336BAEC"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DE71222" w14:textId="1222F2DF"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4AF69C2" w14:textId="44B22E09"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7AB0F1BF" w14:textId="77777777" w:rsidTr="00F54FD9">
        <w:trPr>
          <w:trHeight w:val="40"/>
        </w:trPr>
        <w:tc>
          <w:tcPr>
            <w:tcW w:w="2330" w:type="dxa"/>
            <w:vMerge/>
            <w:tcBorders>
              <w:left w:val="single" w:sz="4" w:space="0" w:color="auto"/>
              <w:right w:val="single" w:sz="4" w:space="0" w:color="auto"/>
            </w:tcBorders>
            <w:shd w:val="clear" w:color="auto" w:fill="auto"/>
          </w:tcPr>
          <w:p w14:paraId="78327B3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3AEDEAD"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6"/>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17515" w14:textId="39375615"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B155F21" w14:textId="2A440ADE"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DEF26D1" w14:textId="70F65F69"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7D1F836D" w14:textId="77777777" w:rsidTr="00F54FD9">
        <w:trPr>
          <w:trHeight w:val="40"/>
        </w:trPr>
        <w:tc>
          <w:tcPr>
            <w:tcW w:w="2330" w:type="dxa"/>
            <w:vMerge/>
            <w:tcBorders>
              <w:left w:val="single" w:sz="4" w:space="0" w:color="auto"/>
              <w:right w:val="single" w:sz="4" w:space="0" w:color="auto"/>
            </w:tcBorders>
            <w:shd w:val="clear" w:color="auto" w:fill="auto"/>
          </w:tcPr>
          <w:p w14:paraId="713713B6"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8FC198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hyperlink r:id="rId30"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6C96AE"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2DD58FF"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ABE29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F4F91B2" w14:textId="77777777" w:rsidTr="00F54FD9">
        <w:trPr>
          <w:trHeight w:val="40"/>
        </w:trPr>
        <w:tc>
          <w:tcPr>
            <w:tcW w:w="2330" w:type="dxa"/>
            <w:vMerge/>
            <w:tcBorders>
              <w:left w:val="single" w:sz="4" w:space="0" w:color="auto"/>
              <w:right w:val="single" w:sz="4" w:space="0" w:color="auto"/>
            </w:tcBorders>
            <w:shd w:val="clear" w:color="auto" w:fill="auto"/>
          </w:tcPr>
          <w:p w14:paraId="3D01F9F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FE02F76"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897F76" w14:textId="184DC3BF"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3EB9130" w14:textId="1240CBC2"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2D7E34" w14:textId="6A16FCA6"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79989822" w14:textId="77777777" w:rsidTr="00F54FD9">
        <w:trPr>
          <w:trHeight w:val="40"/>
        </w:trPr>
        <w:tc>
          <w:tcPr>
            <w:tcW w:w="2330" w:type="dxa"/>
            <w:vMerge/>
            <w:tcBorders>
              <w:left w:val="single" w:sz="4" w:space="0" w:color="auto"/>
              <w:right w:val="single" w:sz="4" w:space="0" w:color="auto"/>
            </w:tcBorders>
            <w:shd w:val="clear" w:color="auto" w:fill="auto"/>
          </w:tcPr>
          <w:p w14:paraId="7A95166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48A5FB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86BCBC" w14:textId="1B8B83FA"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B033630" w14:textId="66E7C6FB"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42AAA0" w14:textId="3790AFBA"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E320929" w14:textId="77777777" w:rsidTr="00F54FD9">
        <w:trPr>
          <w:trHeight w:val="40"/>
        </w:trPr>
        <w:tc>
          <w:tcPr>
            <w:tcW w:w="2330" w:type="dxa"/>
            <w:vMerge/>
            <w:tcBorders>
              <w:left w:val="single" w:sz="4" w:space="0" w:color="auto"/>
              <w:right w:val="single" w:sz="4" w:space="0" w:color="auto"/>
            </w:tcBorders>
            <w:shd w:val="clear" w:color="auto" w:fill="auto"/>
          </w:tcPr>
          <w:p w14:paraId="6E1152A6"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99CA5B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8E173F" w14:textId="4FAD16A6"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B1ECDD0" w14:textId="42E5F558"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CA7D34" w14:textId="2B8C51A6"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C1945D4" w14:textId="77777777" w:rsidTr="00F54FD9">
        <w:trPr>
          <w:trHeight w:val="40"/>
        </w:trPr>
        <w:tc>
          <w:tcPr>
            <w:tcW w:w="2330" w:type="dxa"/>
            <w:vMerge/>
            <w:tcBorders>
              <w:left w:val="single" w:sz="4" w:space="0" w:color="auto"/>
              <w:bottom w:val="single" w:sz="4" w:space="0" w:color="auto"/>
              <w:right w:val="single" w:sz="4" w:space="0" w:color="auto"/>
            </w:tcBorders>
            <w:shd w:val="clear" w:color="auto" w:fill="auto"/>
          </w:tcPr>
          <w:p w14:paraId="2096387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E02285E"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3D37BE2" w14:textId="60D93101"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3446FDC" w14:textId="1FAC6A1F"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840DFC" w14:textId="6DEA9FAD" w:rsidR="00433309" w:rsidRPr="003C0CD7" w:rsidRDefault="006A188A"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250205DB" w14:textId="77777777" w:rsidTr="00F54FD9">
        <w:trPr>
          <w:trHeight w:val="40"/>
        </w:trPr>
        <w:tc>
          <w:tcPr>
            <w:tcW w:w="2330" w:type="dxa"/>
            <w:vMerge w:val="restart"/>
            <w:tcBorders>
              <w:left w:val="single" w:sz="4" w:space="0" w:color="auto"/>
              <w:right w:val="single" w:sz="4" w:space="0" w:color="auto"/>
            </w:tcBorders>
            <w:shd w:val="clear" w:color="auto" w:fill="auto"/>
          </w:tcPr>
          <w:p w14:paraId="3098A238" w14:textId="5371E892" w:rsidR="003A426F" w:rsidRPr="003C0CD7" w:rsidRDefault="003A426F" w:rsidP="001B2E35">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7"/>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A940DC4"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CE106B9"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FCBBDF9"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43E055"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AE4312" w:rsidRPr="008704EA" w14:paraId="04D316C4" w14:textId="77777777" w:rsidTr="00F54FD9">
        <w:trPr>
          <w:trHeight w:val="40"/>
        </w:trPr>
        <w:tc>
          <w:tcPr>
            <w:tcW w:w="2330" w:type="dxa"/>
            <w:vMerge/>
            <w:tcBorders>
              <w:left w:val="single" w:sz="4" w:space="0" w:color="auto"/>
              <w:right w:val="single" w:sz="4" w:space="0" w:color="auto"/>
            </w:tcBorders>
            <w:shd w:val="clear" w:color="auto" w:fill="auto"/>
          </w:tcPr>
          <w:p w14:paraId="5254DDA1" w14:textId="77777777" w:rsidR="00AE4312" w:rsidRPr="003C0CD7"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CC74B59" w14:textId="64C5F207" w:rsidR="00AE4312" w:rsidRPr="003C0CD7" w:rsidRDefault="00AE4312" w:rsidP="00AE4312">
            <w:pPr>
              <w:pStyle w:val="Text1"/>
              <w:spacing w:before="60" w:after="60"/>
              <w:ind w:left="0" w:right="-25"/>
              <w:jc w:val="left"/>
              <w:rPr>
                <w:color w:val="0D0D0D" w:themeColor="text1" w:themeTint="F2"/>
                <w:lang w:val="en-IE"/>
              </w:rPr>
            </w:pPr>
            <w:r w:rsidRPr="003C0CD7">
              <w:rPr>
                <w:color w:val="0D0D0D" w:themeColor="text1" w:themeTint="F2"/>
                <w:lang w:val="en-IE"/>
              </w:rPr>
              <w:t>Connectivit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A2515A" w14:textId="07C29A08"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967740599"/>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217B022" w14:textId="397BCE07"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988480462"/>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1CCB1EF" w14:textId="381C6DBF"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032768883"/>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r>
      <w:tr w:rsidR="00AE4312" w:rsidRPr="008704EA" w14:paraId="15D78253" w14:textId="77777777" w:rsidTr="00F54FD9">
        <w:trPr>
          <w:trHeight w:val="40"/>
        </w:trPr>
        <w:tc>
          <w:tcPr>
            <w:tcW w:w="2330" w:type="dxa"/>
            <w:vMerge/>
            <w:tcBorders>
              <w:left w:val="single" w:sz="4" w:space="0" w:color="auto"/>
              <w:right w:val="single" w:sz="4" w:space="0" w:color="auto"/>
            </w:tcBorders>
            <w:shd w:val="clear" w:color="auto" w:fill="auto"/>
          </w:tcPr>
          <w:p w14:paraId="59A76877" w14:textId="77777777" w:rsidR="00AE4312" w:rsidRPr="003C0CD7"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65F8922" w14:textId="77777777" w:rsidR="00AE4312" w:rsidRPr="003C0CD7" w:rsidRDefault="00AE4312" w:rsidP="00AE4312">
            <w:pPr>
              <w:pStyle w:val="Text1"/>
              <w:spacing w:before="60" w:after="60"/>
              <w:ind w:left="0" w:right="-25"/>
              <w:jc w:val="left"/>
              <w:rPr>
                <w:color w:val="0D0D0D" w:themeColor="text1" w:themeTint="F2"/>
                <w:lang w:val="en-IE"/>
              </w:rPr>
            </w:pPr>
            <w:r w:rsidRPr="003C0CD7">
              <w:rPr>
                <w:color w:val="0D0D0D" w:themeColor="text1" w:themeTint="F2"/>
                <w:lang w:val="en-IE"/>
              </w:rPr>
              <w:t>Digitalis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A1C800C" w14:textId="6EB67AB3"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08029194"/>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26903A8" w14:textId="0D3E79AE"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619190878"/>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BE1FD2" w14:textId="472FB78D"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33646164"/>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r>
      <w:tr w:rsidR="00AE4312" w:rsidRPr="008704EA" w14:paraId="7E1E6B96" w14:textId="77777777" w:rsidTr="00F54FD9">
        <w:trPr>
          <w:trHeight w:val="40"/>
        </w:trPr>
        <w:tc>
          <w:tcPr>
            <w:tcW w:w="2330" w:type="dxa"/>
            <w:vMerge/>
            <w:tcBorders>
              <w:left w:val="single" w:sz="4" w:space="0" w:color="auto"/>
              <w:right w:val="single" w:sz="4" w:space="0" w:color="auto"/>
            </w:tcBorders>
            <w:shd w:val="clear" w:color="auto" w:fill="auto"/>
          </w:tcPr>
          <w:p w14:paraId="07AF6520" w14:textId="77777777" w:rsidR="00AE4312" w:rsidRPr="003C0CD7"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EC72E3A" w14:textId="77777777" w:rsidR="00AE4312" w:rsidRPr="003C0CD7" w:rsidRDefault="00AE4312" w:rsidP="00AE4312">
            <w:pPr>
              <w:pStyle w:val="Text1"/>
              <w:spacing w:before="60" w:after="60"/>
              <w:ind w:left="0" w:right="-25"/>
              <w:jc w:val="left"/>
              <w:rPr>
                <w:color w:val="0D0D0D" w:themeColor="text1" w:themeTint="F2"/>
                <w:lang w:val="en-IE"/>
              </w:rPr>
            </w:pPr>
            <w:r w:rsidRPr="003C0CD7">
              <w:rPr>
                <w:color w:val="0D0D0D" w:themeColor="text1" w:themeTint="F2"/>
                <w:lang w:val="en-IE"/>
              </w:rPr>
              <w:t>Migration</w:t>
            </w:r>
            <w:r w:rsidRPr="003C0CD7">
              <w:rPr>
                <w:rStyle w:val="FootnoteReference"/>
                <w:color w:val="0D0D0D" w:themeColor="text1" w:themeTint="F2"/>
                <w:lang w:val="en-IE"/>
              </w:rPr>
              <w:footnoteReference w:id="8"/>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454A59" w14:textId="54D994D0"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F422C18" w14:textId="7FC65566"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A286E9" w14:textId="4B6D2EB5"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r>
      <w:tr w:rsidR="00AE4312" w:rsidRPr="008704EA" w14:paraId="5955E729" w14:textId="77777777" w:rsidTr="00F54FD9">
        <w:trPr>
          <w:trHeight w:val="40"/>
        </w:trPr>
        <w:tc>
          <w:tcPr>
            <w:tcW w:w="2330" w:type="dxa"/>
            <w:vMerge/>
            <w:tcBorders>
              <w:left w:val="single" w:sz="4" w:space="0" w:color="auto"/>
              <w:bottom w:val="single" w:sz="4" w:space="0" w:color="auto"/>
              <w:right w:val="single" w:sz="4" w:space="0" w:color="auto"/>
            </w:tcBorders>
            <w:shd w:val="clear" w:color="auto" w:fill="auto"/>
          </w:tcPr>
          <w:p w14:paraId="70125C9D" w14:textId="77777777" w:rsidR="00AE4312" w:rsidRPr="003C0CD7"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B77EE72" w14:textId="77777777" w:rsidR="00AE4312" w:rsidRPr="003C0CD7" w:rsidRDefault="00AE4312" w:rsidP="00AE4312">
            <w:pPr>
              <w:pStyle w:val="Text1"/>
              <w:spacing w:before="60" w:after="60"/>
              <w:ind w:left="0" w:right="-25"/>
              <w:jc w:val="left"/>
              <w:rPr>
                <w:color w:val="0D0D0D" w:themeColor="text1" w:themeTint="F2"/>
                <w:lang w:val="en-IE"/>
              </w:rPr>
            </w:pPr>
            <w:r w:rsidRPr="003C0CD7">
              <w:rPr>
                <w:lang w:val="en-IE"/>
              </w:rPr>
              <w:t>Covid-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3034530" w14:textId="14E536A9"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F81F7A2" w14:textId="3FC3E190"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0600B5" w14:textId="7C2E5687" w:rsidR="00AE4312" w:rsidRPr="003C0CD7" w:rsidRDefault="006A188A"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AE4312" w:rsidRPr="003C0CD7">
                  <w:rPr>
                    <w:rFonts w:ascii="MS Gothic" w:eastAsia="MS Gothic" w:hAnsi="MS Gothic" w:cs="Segoe UI Symbol"/>
                    <w:color w:val="0D0D0D" w:themeColor="text1" w:themeTint="F2"/>
                    <w:lang w:val="en-IE"/>
                  </w:rPr>
                  <w:t>☐</w:t>
                </w:r>
              </w:sdtContent>
            </w:sdt>
          </w:p>
        </w:tc>
      </w:tr>
      <w:tr w:rsidR="00AE4312" w:rsidRPr="008704EA" w14:paraId="2C58FC1E"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4F91EDB4" w14:textId="77777777" w:rsidR="00AE4312" w:rsidRPr="003C0CD7" w:rsidRDefault="00AE4312" w:rsidP="00AE4312">
            <w:pPr>
              <w:jc w:val="center"/>
              <w:rPr>
                <w:b/>
                <w:szCs w:val="24"/>
                <w:lang w:val="en-IE"/>
              </w:rPr>
            </w:pPr>
            <w:r w:rsidRPr="003C0CD7">
              <w:rPr>
                <w:b/>
                <w:szCs w:val="24"/>
                <w:lang w:val="en-IE"/>
              </w:rPr>
              <w:t>BUDGET INFORMATION</w:t>
            </w:r>
          </w:p>
        </w:tc>
      </w:tr>
      <w:tr w:rsidR="00AE4312" w:rsidRPr="008704EA" w14:paraId="05A19840"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CCCC9B0" w14:textId="2ED79A46" w:rsidR="00AE4312" w:rsidRPr="003C0CD7" w:rsidRDefault="00AE4312" w:rsidP="00AE4312">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07624706" w14:textId="77777777" w:rsidR="00AE4312" w:rsidRPr="003C0CD7" w:rsidRDefault="00AE4312" w:rsidP="00AE4312">
            <w:pPr>
              <w:pStyle w:val="Text1"/>
              <w:spacing w:before="60" w:after="60"/>
              <w:ind w:left="0"/>
              <w:jc w:val="left"/>
              <w:rPr>
                <w:color w:val="0D0D0D" w:themeColor="text1" w:themeTint="F2"/>
                <w:lang w:val="en-I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604B5BD0" w14:textId="77777777" w:rsidR="00AE4312" w:rsidRPr="003C0CD7" w:rsidRDefault="00AE4312" w:rsidP="00AE4312">
            <w:pPr>
              <w:spacing w:before="120" w:after="120"/>
              <w:ind w:right="-25"/>
              <w:rPr>
                <w:szCs w:val="24"/>
                <w:lang w:val="en-IE"/>
              </w:rPr>
            </w:pPr>
            <w:r w:rsidRPr="003C0CD7">
              <w:rPr>
                <w:szCs w:val="24"/>
                <w:lang w:val="en-IE"/>
              </w:rPr>
              <w:t xml:space="preserve">Budget line: </w:t>
            </w:r>
            <w:r w:rsidRPr="003C0CD7">
              <w:rPr>
                <w:szCs w:val="24"/>
                <w:highlight w:val="yellow"/>
                <w:lang w:val="en-IE"/>
              </w:rPr>
              <w:t>&lt;budget line&gt;</w:t>
            </w:r>
          </w:p>
          <w:p w14:paraId="460E21F7" w14:textId="77777777" w:rsidR="00AE4312" w:rsidRPr="003C0CD7" w:rsidRDefault="00AE4312" w:rsidP="00AE4312">
            <w:pPr>
              <w:spacing w:before="120" w:after="120"/>
              <w:ind w:right="-25"/>
              <w:rPr>
                <w:szCs w:val="24"/>
                <w:lang w:val="en-IE"/>
              </w:rPr>
            </w:pPr>
            <w:r w:rsidRPr="003C0CD7">
              <w:rPr>
                <w:szCs w:val="24"/>
                <w:lang w:val="en-IE"/>
              </w:rPr>
              <w:t xml:space="preserve">Total estimated cost: EUR </w:t>
            </w:r>
            <w:r w:rsidRPr="003C0CD7">
              <w:rPr>
                <w:szCs w:val="24"/>
                <w:highlight w:val="yellow"/>
                <w:lang w:val="en-IE"/>
              </w:rPr>
              <w:t>&lt;amount&gt;</w:t>
            </w:r>
          </w:p>
          <w:p w14:paraId="2739CDAF" w14:textId="20464872" w:rsidR="00AE4312" w:rsidRPr="003C0CD7" w:rsidRDefault="00AE4312" w:rsidP="00AE4312">
            <w:pPr>
              <w:spacing w:before="120"/>
              <w:ind w:right="-25"/>
              <w:rPr>
                <w:szCs w:val="24"/>
                <w:lang w:val="en-IE"/>
              </w:rPr>
            </w:pPr>
            <w:r w:rsidRPr="003C0CD7">
              <w:rPr>
                <w:szCs w:val="24"/>
                <w:lang w:val="en-IE"/>
              </w:rPr>
              <w:t xml:space="preserve">Total amount of EU budget contribution EUR </w:t>
            </w:r>
            <w:r w:rsidRPr="003C0CD7">
              <w:rPr>
                <w:szCs w:val="24"/>
                <w:highlight w:val="yellow"/>
                <w:lang w:val="en-IE"/>
              </w:rPr>
              <w:t xml:space="preserve">&lt;amount&gt; </w:t>
            </w:r>
            <w:r w:rsidRPr="003C0CD7">
              <w:rPr>
                <w:szCs w:val="24"/>
                <w:highlight w:val="lightGray"/>
                <w:lang w:val="en-IE"/>
              </w:rPr>
              <w:t>[of which</w:t>
            </w:r>
          </w:p>
          <w:p w14:paraId="4AB62C2D" w14:textId="77777777" w:rsidR="00AE4312" w:rsidRPr="003C0CD7" w:rsidRDefault="00AE4312" w:rsidP="00AE4312">
            <w:pPr>
              <w:spacing w:before="120"/>
              <w:ind w:right="-25"/>
              <w:rPr>
                <w:szCs w:val="24"/>
                <w:lang w:val="en-IE"/>
              </w:rPr>
            </w:pPr>
            <w:r w:rsidRPr="003C0CD7">
              <w:rPr>
                <w:szCs w:val="24"/>
                <w:highlight w:val="lightGray"/>
                <w:lang w:val="en-IE"/>
              </w:rPr>
              <w:lastRenderedPageBreak/>
              <w:t xml:space="preserve">EUR </w:t>
            </w:r>
            <w:r w:rsidRPr="003C0CD7">
              <w:rPr>
                <w:szCs w:val="24"/>
                <w:highlight w:val="yellow"/>
                <w:lang w:val="en-IE"/>
              </w:rPr>
              <w:t xml:space="preserve">&lt;amount&gt; </w:t>
            </w:r>
            <w:r w:rsidRPr="003C0CD7">
              <w:rPr>
                <w:szCs w:val="24"/>
                <w:highlight w:val="lightGray"/>
                <w:lang w:val="en-IE"/>
              </w:rPr>
              <w:t>for budget support</w:t>
            </w:r>
          </w:p>
          <w:p w14:paraId="2E3DCE50" w14:textId="3B67A1F9" w:rsidR="00AE4312" w:rsidRPr="003C0CD7" w:rsidRDefault="00AE4312" w:rsidP="00AE4312">
            <w:pPr>
              <w:spacing w:before="120"/>
              <w:ind w:right="-25"/>
              <w:rPr>
                <w:szCs w:val="24"/>
                <w:lang w:val="en-IE"/>
              </w:rPr>
            </w:pPr>
            <w:r w:rsidRPr="003C0CD7">
              <w:rPr>
                <w:szCs w:val="24"/>
                <w:highlight w:val="lightGray"/>
                <w:lang w:val="en-IE"/>
              </w:rPr>
              <w:t xml:space="preserve">EUR </w:t>
            </w:r>
            <w:r w:rsidRPr="003C0CD7">
              <w:rPr>
                <w:szCs w:val="24"/>
                <w:highlight w:val="yellow"/>
                <w:lang w:val="en-IE"/>
              </w:rPr>
              <w:t xml:space="preserve">&lt;amount&gt; </w:t>
            </w:r>
            <w:r w:rsidRPr="003C0CD7">
              <w:rPr>
                <w:szCs w:val="24"/>
                <w:highlight w:val="lightGray"/>
                <w:lang w:val="en-IE"/>
              </w:rPr>
              <w:t>for complementary support</w:t>
            </w:r>
          </w:p>
          <w:p w14:paraId="1420ADA7" w14:textId="01F6A5F5" w:rsidR="00AE4312" w:rsidRPr="003C0CD7" w:rsidRDefault="00AE4312" w:rsidP="00AE4312">
            <w:pPr>
              <w:spacing w:before="120"/>
              <w:ind w:right="-25"/>
              <w:rPr>
                <w:szCs w:val="24"/>
                <w:lang w:val="en-IE"/>
              </w:rPr>
            </w:pPr>
            <w:r w:rsidRPr="003C0CD7">
              <w:rPr>
                <w:szCs w:val="24"/>
                <w:highlight w:val="lightGray"/>
                <w:lang w:val="en-IE"/>
              </w:rPr>
              <w:t xml:space="preserve">EUR </w:t>
            </w:r>
            <w:r w:rsidRPr="003C0CD7">
              <w:rPr>
                <w:szCs w:val="24"/>
                <w:highlight w:val="yellow"/>
                <w:lang w:val="en-IE"/>
              </w:rPr>
              <w:t xml:space="preserve">&lt;amount&gt; </w:t>
            </w:r>
            <w:r w:rsidRPr="003C0CD7">
              <w:rPr>
                <w:szCs w:val="24"/>
                <w:highlight w:val="lightGray"/>
                <w:lang w:val="en-IE"/>
              </w:rPr>
              <w:t>for indirect management with IPA III beneficiary]</w:t>
            </w:r>
            <w:r w:rsidRPr="003C0CD7">
              <w:rPr>
                <w:szCs w:val="24"/>
                <w:lang w:val="en-IE"/>
              </w:rPr>
              <w:t>.</w:t>
            </w:r>
          </w:p>
          <w:tbl>
            <w:tblPr>
              <w:tblStyle w:val="TableGrid"/>
              <w:tblW w:w="0" w:type="auto"/>
              <w:shd w:val="clear" w:color="auto" w:fill="B4C6E7" w:themeFill="accent5" w:themeFillTint="66"/>
              <w:tblLayout w:type="fixed"/>
              <w:tblLook w:val="04A0" w:firstRow="1" w:lastRow="0" w:firstColumn="1" w:lastColumn="0" w:noHBand="0" w:noVBand="1"/>
            </w:tblPr>
            <w:tblGrid>
              <w:gridCol w:w="8189"/>
            </w:tblGrid>
            <w:tr w:rsidR="00AE4312" w:rsidRPr="008704EA" w14:paraId="2F3AD1FB" w14:textId="77777777" w:rsidTr="00A63DD8">
              <w:tc>
                <w:tcPr>
                  <w:tcW w:w="8189" w:type="dxa"/>
                  <w:shd w:val="clear" w:color="auto" w:fill="B4C6E7" w:themeFill="accent5" w:themeFillTint="66"/>
                </w:tcPr>
                <w:p w14:paraId="153BFC28" w14:textId="77777777" w:rsidR="00AE4312" w:rsidRPr="003C0CD7" w:rsidRDefault="00AE4312" w:rsidP="00AE4312">
                  <w:pPr>
                    <w:rPr>
                      <w:rFonts w:cs="Times New Roman"/>
                      <w:i/>
                      <w:iCs/>
                      <w:color w:val="0D0D0D" w:themeColor="text1" w:themeTint="F2"/>
                      <w:szCs w:val="24"/>
                      <w:lang w:val="en-IE"/>
                    </w:rPr>
                  </w:pPr>
                  <w:r w:rsidRPr="003C0CD7">
                    <w:rPr>
                      <w:rFonts w:cs="Times New Roman"/>
                      <w:i/>
                      <w:iCs/>
                      <w:color w:val="0D0D0D" w:themeColor="text1" w:themeTint="F2"/>
                      <w:szCs w:val="24"/>
                      <w:lang w:val="en-IE"/>
                    </w:rPr>
                    <w:t>Please delete this box after filling in the section below</w:t>
                  </w:r>
                </w:p>
                <w:p w14:paraId="39453624" w14:textId="77777777" w:rsidR="00AE4312" w:rsidRPr="003C0CD7" w:rsidRDefault="00AE4312" w:rsidP="00AE4312">
                  <w:pPr>
                    <w:rPr>
                      <w:b/>
                      <w:szCs w:val="24"/>
                      <w:lang w:val="en-IE"/>
                    </w:rPr>
                  </w:pPr>
                  <w:r w:rsidRPr="003C0CD7">
                    <w:rPr>
                      <w:szCs w:val="24"/>
                      <w:lang w:val="en-IE"/>
                    </w:rPr>
                    <w:t>For multiannual Financing Decisions (i.e. where EU budget appropriations from year N plus N+1 (plus N+2, plus N+3, etc) are used), keep this phrase:</w:t>
                  </w:r>
                </w:p>
              </w:tc>
            </w:tr>
            <w:tr w:rsidR="00AE4312" w:rsidRPr="008704EA" w14:paraId="316D438D" w14:textId="77777777" w:rsidTr="00A63DD8">
              <w:tc>
                <w:tcPr>
                  <w:tcW w:w="8189" w:type="dxa"/>
                  <w:shd w:val="clear" w:color="auto" w:fill="B4C6E7" w:themeFill="accent5" w:themeFillTint="66"/>
                </w:tcPr>
                <w:p w14:paraId="66521C59" w14:textId="5E2F224F" w:rsidR="00AE4312" w:rsidRPr="003C0CD7" w:rsidRDefault="00AE4312" w:rsidP="00AE4312">
                  <w:pPr>
                    <w:ind w:right="-23"/>
                    <w:rPr>
                      <w:rFonts w:cs="Times New Roman"/>
                      <w:i/>
                      <w:iCs/>
                      <w:color w:val="0D0D0D" w:themeColor="text1" w:themeTint="F2"/>
                      <w:szCs w:val="24"/>
                      <w:lang w:val="en-IE"/>
                    </w:rPr>
                  </w:pPr>
                  <w:r w:rsidRPr="003C0CD7">
                    <w:rPr>
                      <w:highlight w:val="lightGray"/>
                      <w:lang w:val="en-IE"/>
                    </w:rPr>
                    <w:t>[The contribution is for an 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gt;</w:t>
                  </w:r>
                  <w:r w:rsidRPr="003C0CD7">
                    <w:rPr>
                      <w:lang w:val="en-IE"/>
                    </w:rPr>
                    <w:t xml:space="preserve"> </w:t>
                  </w:r>
                  <w:r w:rsidRPr="003C0CD7">
                    <w:rPr>
                      <w:highlight w:val="lightGray"/>
                      <w:lang w:val="en-IE"/>
                    </w:rPr>
                    <w:t>and</w:t>
                  </w:r>
                  <w:r w:rsidRPr="003C0CD7">
                    <w:rPr>
                      <w:b/>
                      <w:i/>
                      <w:highlight w:val="lightGray"/>
                      <w:lang w:val="en-IE"/>
                    </w:rPr>
                    <w:t xml:space="preserve"> </w:t>
                  </w:r>
                  <w:r w:rsidRPr="003C0CD7">
                    <w:rPr>
                      <w:highlight w:val="lightGray"/>
                      <w:lang w:val="en-IE"/>
                    </w:rPr>
                    <w:t>for an 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1&gt;</w:t>
                  </w:r>
                  <w:r w:rsidRPr="003C0CD7">
                    <w:rPr>
                      <w:lang w:val="en-IE"/>
                    </w:rPr>
                    <w:t xml:space="preserve"> </w:t>
                  </w:r>
                  <w:r w:rsidRPr="003C0CD7">
                    <w:rPr>
                      <w:highlight w:val="lightGray"/>
                      <w:lang w:val="en-IE"/>
                    </w:rPr>
                    <w:t>[and for an 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2&gt;</w:t>
                  </w:r>
                  <w:r w:rsidRPr="003C0CD7">
                    <w:rPr>
                      <w:lang w:val="en-IE"/>
                    </w:rPr>
                    <w:t xml:space="preserve">], </w:t>
                  </w:r>
                  <w:r w:rsidRPr="003C0CD7">
                    <w:rPr>
                      <w:highlight w:val="lightGray"/>
                      <w:lang w:val="en-IE"/>
                    </w:rPr>
                    <w:t xml:space="preserve">[and for an amount of EUR </w:t>
                  </w:r>
                  <w:r w:rsidRPr="003C0CD7">
                    <w:rPr>
                      <w:highlight w:val="yellow"/>
                      <w:lang w:val="en-IE"/>
                    </w:rPr>
                    <w:t>&lt;amount&gt;</w:t>
                  </w:r>
                  <w:r w:rsidRPr="003C0CD7">
                    <w:rPr>
                      <w:highlight w:val="lightGray"/>
                      <w:lang w:val="en-IE"/>
                    </w:rPr>
                    <w:t xml:space="preserve"> from the general budget of the European Union for </w:t>
                  </w:r>
                  <w:r w:rsidRPr="003C0CD7">
                    <w:rPr>
                      <w:highlight w:val="yellow"/>
                      <w:lang w:val="en-IE"/>
                    </w:rPr>
                    <w:t>&lt;financial year N+3&gt;</w:t>
                  </w:r>
                  <w:r w:rsidRPr="003C0CD7">
                    <w:rPr>
                      <w:highlight w:val="lightGray"/>
                      <w:lang w:val="en-IE"/>
                    </w:rPr>
                    <w:t xml:space="preserve"> etc. ], subject to the availability of appropriations for the respective financial years following the adoption of the relevant annual budget, or as provided for in the system of provisional twelfths]</w:t>
                  </w:r>
                  <w:r w:rsidRPr="003C0CD7">
                    <w:rPr>
                      <w:lang w:val="en-IE"/>
                    </w:rPr>
                    <w:t xml:space="preserve"> </w:t>
                  </w:r>
                  <w:r w:rsidRPr="003C0CD7" w:rsidDel="0037540E">
                    <w:rPr>
                      <w:szCs w:val="24"/>
                      <w:highlight w:val="lightGray"/>
                      <w:lang w:val="en-IE"/>
                    </w:rPr>
                    <w:t xml:space="preserve"> </w:t>
                  </w:r>
                  <w:r w:rsidRPr="003C0CD7">
                    <w:rPr>
                      <w:rFonts w:cs="Times New Roman"/>
                      <w:i/>
                      <w:iCs/>
                      <w:color w:val="0D0D0D" w:themeColor="text1" w:themeTint="F2"/>
                      <w:szCs w:val="24"/>
                      <w:lang w:val="en-IE"/>
                    </w:rPr>
                    <w:t>Please delete this box after filling in the section below</w:t>
                  </w:r>
                </w:p>
                <w:p w14:paraId="771666A8" w14:textId="77777777" w:rsidR="00AE4312" w:rsidRPr="003C0CD7" w:rsidRDefault="00AE4312" w:rsidP="00AE4312">
                  <w:pPr>
                    <w:ind w:right="-23"/>
                    <w:rPr>
                      <w:szCs w:val="24"/>
                      <w:highlight w:val="yellow"/>
                      <w:lang w:val="en-IE"/>
                    </w:rPr>
                  </w:pPr>
                  <w:r w:rsidRPr="003C0CD7">
                    <w:rPr>
                      <w:szCs w:val="24"/>
                      <w:lang w:val="en-IE"/>
                    </w:rPr>
                    <w:t xml:space="preserve">In case of contributions from other donors (see section </w:t>
                  </w:r>
                  <w:r w:rsidRPr="003C0CD7">
                    <w:rPr>
                      <w:szCs w:val="24"/>
                      <w:lang w:val="en-IE"/>
                    </w:rPr>
                    <w:fldChar w:fldCharType="begin"/>
                  </w:r>
                  <w:r w:rsidRPr="003C0CD7">
                    <w:rPr>
                      <w:szCs w:val="24"/>
                      <w:lang w:val="en-IE"/>
                    </w:rPr>
                    <w:instrText xml:space="preserve"> REF _Ref58357938 \r \h  \* MERGEFORMAT </w:instrText>
                  </w:r>
                  <w:r w:rsidRPr="003C0CD7">
                    <w:rPr>
                      <w:szCs w:val="24"/>
                      <w:lang w:val="en-IE"/>
                    </w:rPr>
                  </w:r>
                  <w:r w:rsidRPr="003C0CD7">
                    <w:rPr>
                      <w:szCs w:val="24"/>
                      <w:lang w:val="en-IE"/>
                    </w:rPr>
                    <w:fldChar w:fldCharType="separate"/>
                  </w:r>
                  <w:r w:rsidRPr="003C0CD7">
                    <w:rPr>
                      <w:szCs w:val="24"/>
                      <w:lang w:val="en-IE"/>
                    </w:rPr>
                    <w:t>4.6</w:t>
                  </w:r>
                  <w:r w:rsidRPr="003C0CD7">
                    <w:rPr>
                      <w:szCs w:val="24"/>
                      <w:lang w:val="en-IE"/>
                    </w:rPr>
                    <w:fldChar w:fldCharType="end"/>
                  </w:r>
                  <w:r w:rsidRPr="003C0CD7">
                    <w:rPr>
                      <w:szCs w:val="24"/>
                      <w:lang w:val="en-IE"/>
                    </w:rPr>
                    <w:t xml:space="preserve"> on budget for contributions from third parties such as Member State organisations, third donor countries, agencies, international organisations and IPA III beneficiary where relevant), keep this phrase:</w:t>
                  </w:r>
                </w:p>
              </w:tc>
            </w:tr>
          </w:tbl>
          <w:p w14:paraId="47C55043" w14:textId="77777777" w:rsidR="00AE4312" w:rsidRPr="003C0CD7" w:rsidRDefault="00AE4312" w:rsidP="00AE4312">
            <w:pPr>
              <w:spacing w:before="120" w:after="120"/>
              <w:ind w:right="-25"/>
              <w:rPr>
                <w:szCs w:val="24"/>
                <w:lang w:val="en-IE"/>
              </w:rPr>
            </w:pPr>
            <w:r w:rsidRPr="003C0CD7">
              <w:rPr>
                <w:szCs w:val="24"/>
                <w:highlight w:val="lightGray"/>
                <w:lang w:val="en-IE"/>
              </w:rPr>
              <w:t>[This action is co-financed in</w:t>
            </w:r>
            <w:r w:rsidRPr="003C0CD7">
              <w:rPr>
                <w:szCs w:val="24"/>
                <w:lang w:val="en-IE"/>
              </w:rPr>
              <w:t xml:space="preserve"> </w:t>
            </w:r>
            <w:r w:rsidRPr="003C0CD7">
              <w:rPr>
                <w:szCs w:val="24"/>
                <w:highlight w:val="lightGray"/>
                <w:lang w:val="en-IE"/>
              </w:rPr>
              <w:t>[parallel] [joint] co-financing by:</w:t>
            </w:r>
          </w:p>
          <w:p w14:paraId="77A50496" w14:textId="77777777" w:rsidR="00AE4312" w:rsidRPr="003C0CD7" w:rsidRDefault="00AE4312" w:rsidP="00AE4312">
            <w:pPr>
              <w:ind w:right="-25"/>
              <w:rPr>
                <w:szCs w:val="24"/>
                <w:highlight w:val="lightGray"/>
                <w:lang w:val="en-IE"/>
              </w:rPr>
            </w:pPr>
            <w:r w:rsidRPr="003C0CD7">
              <w:rPr>
                <w:szCs w:val="24"/>
                <w:highlight w:val="lightGray"/>
                <w:lang w:val="en-IE"/>
              </w:rPr>
              <w:t xml:space="preserve">- </w:t>
            </w:r>
            <w:r w:rsidRPr="003C0CD7">
              <w:rPr>
                <w:szCs w:val="24"/>
                <w:highlight w:val="yellow"/>
                <w:lang w:val="en-IE"/>
              </w:rPr>
              <w:t>&lt;donor1&gt;</w:t>
            </w:r>
            <w:r w:rsidRPr="003C0CD7">
              <w:rPr>
                <w:szCs w:val="24"/>
                <w:highlight w:val="lightGray"/>
                <w:lang w:val="en-IE"/>
              </w:rPr>
              <w:t xml:space="preserve"> for an amount of </w:t>
            </w:r>
            <w:r w:rsidRPr="003C0CD7">
              <w:rPr>
                <w:szCs w:val="24"/>
                <w:highlight w:val="yellow"/>
                <w:lang w:val="en-IE"/>
              </w:rPr>
              <w:t>&lt;currency, amount&gt;</w:t>
            </w:r>
            <w:r w:rsidRPr="003C0CD7">
              <w:rPr>
                <w:szCs w:val="24"/>
                <w:highlight w:val="lightGray"/>
                <w:lang w:val="en-IE"/>
              </w:rPr>
              <w:t>;</w:t>
            </w:r>
          </w:p>
          <w:p w14:paraId="10ADDE10" w14:textId="77777777" w:rsidR="00AE4312" w:rsidRPr="003C0CD7" w:rsidRDefault="00AE4312" w:rsidP="00AE4312">
            <w:pPr>
              <w:ind w:right="-25"/>
              <w:rPr>
                <w:szCs w:val="24"/>
                <w:highlight w:val="lightGray"/>
                <w:lang w:val="en-IE"/>
              </w:rPr>
            </w:pPr>
            <w:r w:rsidRPr="003C0CD7">
              <w:rPr>
                <w:szCs w:val="24"/>
                <w:highlight w:val="lightGray"/>
                <w:lang w:val="en-IE"/>
              </w:rPr>
              <w:t xml:space="preserve">- </w:t>
            </w:r>
            <w:r w:rsidRPr="003C0CD7">
              <w:rPr>
                <w:szCs w:val="24"/>
                <w:highlight w:val="yellow"/>
                <w:lang w:val="en-IE"/>
              </w:rPr>
              <w:t xml:space="preserve">&lt;donor2&gt; </w:t>
            </w:r>
            <w:r w:rsidRPr="003C0CD7">
              <w:rPr>
                <w:szCs w:val="24"/>
                <w:highlight w:val="lightGray"/>
                <w:lang w:val="en-IE"/>
              </w:rPr>
              <w:t xml:space="preserve">for an amount of </w:t>
            </w:r>
            <w:r w:rsidRPr="003C0CD7">
              <w:rPr>
                <w:szCs w:val="24"/>
                <w:highlight w:val="yellow"/>
                <w:lang w:val="en-IE"/>
              </w:rPr>
              <w:t>&lt;currency, amount&gt;</w:t>
            </w:r>
            <w:r w:rsidRPr="003C0CD7">
              <w:rPr>
                <w:szCs w:val="24"/>
                <w:highlight w:val="lightGray"/>
                <w:lang w:val="en-IE"/>
              </w:rPr>
              <w:t>.]</w:t>
            </w:r>
          </w:p>
          <w:p w14:paraId="792CD11E" w14:textId="77777777" w:rsidR="00AE4312" w:rsidRPr="003C0CD7" w:rsidRDefault="00AE4312" w:rsidP="00AE4312">
            <w:pPr>
              <w:pStyle w:val="Text1"/>
              <w:spacing w:before="60" w:after="60"/>
              <w:ind w:left="0" w:right="-25"/>
              <w:jc w:val="left"/>
              <w:rPr>
                <w:lang w:val="en-IE"/>
              </w:rPr>
            </w:pPr>
            <w:r w:rsidRPr="003C0CD7">
              <w:rPr>
                <w:highlight w:val="yellow"/>
                <w:lang w:val="en-IE"/>
              </w:rPr>
              <w:t xml:space="preserve">When external assigned revenue via a transfer agreement is planned, keep this phrase: </w:t>
            </w:r>
            <w:r w:rsidRPr="003C0CD7">
              <w:rPr>
                <w:highlight w:val="lightGray"/>
                <w:lang w:val="en-IE"/>
              </w:rPr>
              <w:t xml:space="preserve">[The Commission will be entrusted with the responsibility of managing the contribution for an amount of </w:t>
            </w:r>
            <w:r w:rsidRPr="003C0CD7">
              <w:rPr>
                <w:highlight w:val="yellow"/>
                <w:lang w:val="en-IE"/>
              </w:rPr>
              <w:t>&lt;currency, amount&gt;</w:t>
            </w:r>
            <w:r w:rsidRPr="003C0CD7">
              <w:rPr>
                <w:highlight w:val="lightGray"/>
                <w:lang w:val="en-IE"/>
              </w:rPr>
              <w:t xml:space="preserve"> transferred by </w:t>
            </w:r>
            <w:r w:rsidRPr="003C0CD7">
              <w:rPr>
                <w:highlight w:val="yellow"/>
                <w:lang w:val="en-IE"/>
              </w:rPr>
              <w:t>&lt;donor&gt;</w:t>
            </w:r>
            <w:r w:rsidRPr="003C0CD7">
              <w:rPr>
                <w:highlight w:val="lightGray"/>
                <w:lang w:val="en-IE"/>
              </w:rPr>
              <w:t xml:space="preserve"> after the signature of the corresponding transfer agreement, in accordance with the procedures applicable to the EU budget</w:t>
            </w:r>
            <w:r w:rsidRPr="003C0CD7">
              <w:rPr>
                <w:lang w:val="en-IE"/>
              </w:rPr>
              <w:t>.</w:t>
            </w:r>
          </w:p>
          <w:tbl>
            <w:tblPr>
              <w:tblStyle w:val="TableGrid"/>
              <w:tblW w:w="0" w:type="auto"/>
              <w:shd w:val="clear" w:color="auto" w:fill="B4C6E7" w:themeFill="accent5" w:themeFillTint="66"/>
              <w:tblLayout w:type="fixed"/>
              <w:tblLook w:val="04A0" w:firstRow="1" w:lastRow="0" w:firstColumn="1" w:lastColumn="0" w:noHBand="0" w:noVBand="1"/>
            </w:tblPr>
            <w:tblGrid>
              <w:gridCol w:w="8189"/>
            </w:tblGrid>
            <w:tr w:rsidR="00AE4312" w:rsidRPr="008704EA" w14:paraId="5C6F584D" w14:textId="77777777" w:rsidTr="00FB5323">
              <w:tc>
                <w:tcPr>
                  <w:tcW w:w="8189" w:type="dxa"/>
                  <w:shd w:val="clear" w:color="auto" w:fill="B4C6E7" w:themeFill="accent5" w:themeFillTint="66"/>
                </w:tcPr>
                <w:p w14:paraId="475F6CC6" w14:textId="77777777" w:rsidR="00AE4312" w:rsidRPr="003C0CD7" w:rsidRDefault="00AE4312" w:rsidP="00AE4312">
                  <w:pPr>
                    <w:ind w:right="-23"/>
                    <w:rPr>
                      <w:rFonts w:cs="Times New Roman"/>
                      <w:i/>
                      <w:iCs/>
                      <w:color w:val="0D0D0D" w:themeColor="text1" w:themeTint="F2"/>
                      <w:szCs w:val="24"/>
                      <w:lang w:val="en-IE"/>
                    </w:rPr>
                  </w:pPr>
                  <w:r w:rsidRPr="003C0CD7">
                    <w:rPr>
                      <w:rFonts w:cs="Times New Roman"/>
                      <w:i/>
                      <w:iCs/>
                      <w:color w:val="0D0D0D" w:themeColor="text1" w:themeTint="F2"/>
                      <w:szCs w:val="24"/>
                      <w:lang w:val="en-IE"/>
                    </w:rPr>
                    <w:t>Please delete this box after filling in the section below</w:t>
                  </w:r>
                </w:p>
                <w:p w14:paraId="32DCD1F4" w14:textId="77777777" w:rsidR="00AE4312" w:rsidRPr="003C0CD7" w:rsidRDefault="00AE4312" w:rsidP="00AE4312">
                  <w:pPr>
                    <w:ind w:right="-23"/>
                    <w:rPr>
                      <w:szCs w:val="24"/>
                      <w:lang w:val="en-IE"/>
                    </w:rPr>
                  </w:pPr>
                  <w:r w:rsidRPr="003C0CD7">
                    <w:rPr>
                      <w:szCs w:val="24"/>
                      <w:lang w:val="en-IE"/>
                    </w:rPr>
                    <w:t>When part of a TEI, indicate the key Member States and EDFIs providing support to the TEI and an indicative amount of their support</w:t>
                  </w:r>
                </w:p>
              </w:tc>
            </w:tr>
          </w:tbl>
          <w:p w14:paraId="369B79EF" w14:textId="77777777" w:rsidR="00AE4312" w:rsidRPr="003C0CD7" w:rsidRDefault="00AE4312" w:rsidP="00AE4312">
            <w:pPr>
              <w:pStyle w:val="Text1"/>
              <w:spacing w:before="60" w:after="60"/>
              <w:ind w:left="0" w:right="-25"/>
              <w:jc w:val="left"/>
              <w:rPr>
                <w:lang w:val="en-IE"/>
              </w:rPr>
            </w:pPr>
            <w:r w:rsidRPr="003C0CD7">
              <w:rPr>
                <w:highlight w:val="yellow"/>
                <w:lang w:val="en-IE"/>
              </w:rPr>
              <w:t>&lt;Fill in&gt;</w:t>
            </w:r>
          </w:p>
        </w:tc>
      </w:tr>
      <w:tr w:rsidR="00AE4312" w:rsidRPr="008704EA" w14:paraId="6136782C"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235A7B3C" w14:textId="77777777" w:rsidR="00AE4312" w:rsidRPr="003C0CD7" w:rsidRDefault="00AE4312" w:rsidP="00AE4312">
            <w:pPr>
              <w:jc w:val="center"/>
              <w:rPr>
                <w:b/>
                <w:szCs w:val="24"/>
                <w:lang w:val="en-IE"/>
              </w:rPr>
            </w:pPr>
            <w:r w:rsidRPr="003C0CD7">
              <w:rPr>
                <w:b/>
                <w:szCs w:val="24"/>
                <w:lang w:val="en-IE"/>
              </w:rPr>
              <w:lastRenderedPageBreak/>
              <w:t>MANAGEMENT AND IMPLEMENTATION</w:t>
            </w:r>
          </w:p>
        </w:tc>
      </w:tr>
      <w:tr w:rsidR="00AE4312" w:rsidRPr="008704EA" w14:paraId="08BF023B"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53DBDA6" w14:textId="664FCAD5" w:rsidR="00AE4312" w:rsidRPr="003C0CD7" w:rsidRDefault="00AE4312" w:rsidP="00AE4312">
            <w:pPr>
              <w:pStyle w:val="Text1"/>
              <w:spacing w:before="60" w:after="60"/>
              <w:ind w:left="0"/>
              <w:jc w:val="left"/>
              <w:rPr>
                <w:color w:val="0D0D0D" w:themeColor="text1" w:themeTint="F2"/>
                <w:lang w:val="en-IE"/>
              </w:rPr>
            </w:pPr>
            <w:r w:rsidRPr="003C0CD7">
              <w:rPr>
                <w:b/>
                <w:color w:val="0D0D0D" w:themeColor="text1" w:themeTint="F2"/>
                <w:lang w:val="en-IE"/>
              </w:rPr>
              <w:t>Implementation modalities (type of financing and management mode)</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CA1878F" w14:textId="77777777" w:rsidR="00AE4312" w:rsidRPr="003C0CD7" w:rsidRDefault="00AE4312" w:rsidP="00AE4312">
            <w:pPr>
              <w:pStyle w:val="Text1"/>
              <w:spacing w:before="60" w:after="60"/>
              <w:ind w:left="0" w:right="-25"/>
              <w:jc w:val="left"/>
              <w:rPr>
                <w:lang w:val="en-IE"/>
              </w:rPr>
            </w:pPr>
            <w:r w:rsidRPr="003C0CD7">
              <w:rPr>
                <w:highlight w:val="lightGray"/>
                <w:lang w:val="en-IE"/>
              </w:rPr>
              <w:t xml:space="preserve"> [Project Modality] [Budget Support]</w:t>
            </w:r>
          </w:p>
          <w:tbl>
            <w:tblPr>
              <w:tblStyle w:val="TableGrid"/>
              <w:tblW w:w="0" w:type="auto"/>
              <w:shd w:val="clear" w:color="auto" w:fill="B4C6E7" w:themeFill="accent5" w:themeFillTint="66"/>
              <w:tblLayout w:type="fixed"/>
              <w:tblLook w:val="04A0" w:firstRow="1" w:lastRow="0" w:firstColumn="1" w:lastColumn="0" w:noHBand="0" w:noVBand="1"/>
            </w:tblPr>
            <w:tblGrid>
              <w:gridCol w:w="8189"/>
            </w:tblGrid>
            <w:tr w:rsidR="00AE4312" w:rsidRPr="008704EA" w14:paraId="5F6EBFC2" w14:textId="77777777" w:rsidTr="00A63DD8">
              <w:tc>
                <w:tcPr>
                  <w:tcW w:w="8189" w:type="dxa"/>
                  <w:shd w:val="clear" w:color="auto" w:fill="B4C6E7" w:themeFill="accent5" w:themeFillTint="66"/>
                </w:tcPr>
                <w:p w14:paraId="3BDA5556" w14:textId="77777777" w:rsidR="00AE4312" w:rsidRPr="003C0CD7" w:rsidRDefault="00AE4312" w:rsidP="00AE4312">
                  <w:pPr>
                    <w:pStyle w:val="Text1"/>
                    <w:spacing w:before="60" w:after="60"/>
                    <w:ind w:left="0" w:right="-25"/>
                    <w:jc w:val="left"/>
                    <w:rPr>
                      <w:lang w:val="en-IE"/>
                    </w:rPr>
                  </w:pPr>
                  <w:r w:rsidRPr="003C0CD7">
                    <w:rPr>
                      <w:i/>
                      <w:iCs/>
                      <w:color w:val="0D0D0D" w:themeColor="text1" w:themeTint="F2"/>
                      <w:lang w:val="en-IE"/>
                    </w:rPr>
                    <w:t>Please delete this box after filling in the section below</w:t>
                  </w:r>
                  <w:r w:rsidRPr="003C0CD7">
                    <w:rPr>
                      <w:lang w:val="en-IE"/>
                    </w:rPr>
                    <w:t xml:space="preserve"> </w:t>
                  </w:r>
                </w:p>
                <w:p w14:paraId="42089CA8" w14:textId="77777777" w:rsidR="00AE4312" w:rsidRPr="003C0CD7" w:rsidRDefault="00AE4312" w:rsidP="00AE4312">
                  <w:pPr>
                    <w:pStyle w:val="Text1"/>
                    <w:spacing w:before="60" w:after="60"/>
                    <w:ind w:left="0" w:right="-25"/>
                    <w:jc w:val="left"/>
                    <w:rPr>
                      <w:highlight w:val="yellow"/>
                      <w:lang w:val="en-IE"/>
                    </w:rPr>
                  </w:pPr>
                  <w:r w:rsidRPr="003C0CD7">
                    <w:rPr>
                      <w:lang w:val="en-IE"/>
                    </w:rPr>
                    <w:t xml:space="preserve">Identify the selected implementation modality from the options below e.g. a combination of management mode (direct/indirect) and type of financing (grants/procurement/budget support) based on sections </w:t>
                  </w:r>
                  <w:r w:rsidRPr="003C0CD7">
                    <w:rPr>
                      <w:lang w:val="en-IE"/>
                    </w:rPr>
                    <w:fldChar w:fldCharType="begin"/>
                  </w:r>
                  <w:r w:rsidRPr="003C0CD7">
                    <w:rPr>
                      <w:lang w:val="en-IE"/>
                    </w:rPr>
                    <w:instrText xml:space="preserve"> REF _Ref58878099 \r \h  \* MERGEFORMAT </w:instrText>
                  </w:r>
                  <w:r w:rsidRPr="003C0CD7">
                    <w:rPr>
                      <w:lang w:val="en-IE"/>
                    </w:rPr>
                  </w:r>
                  <w:r w:rsidRPr="003C0CD7">
                    <w:rPr>
                      <w:lang w:val="en-IE"/>
                    </w:rPr>
                    <w:fldChar w:fldCharType="separate"/>
                  </w:r>
                  <w:r w:rsidRPr="003C0CD7">
                    <w:rPr>
                      <w:lang w:val="en-IE"/>
                    </w:rPr>
                    <w:t>4.3</w:t>
                  </w:r>
                  <w:r w:rsidRPr="003C0CD7">
                    <w:rPr>
                      <w:lang w:val="en-IE"/>
                    </w:rPr>
                    <w:fldChar w:fldCharType="end"/>
                  </w:r>
                  <w:r w:rsidRPr="003C0CD7">
                    <w:rPr>
                      <w:lang w:val="en-IE"/>
                    </w:rPr>
                    <w:t xml:space="preserve"> and </w:t>
                  </w:r>
                  <w:r w:rsidRPr="003C0CD7">
                    <w:rPr>
                      <w:lang w:val="en-IE"/>
                    </w:rPr>
                    <w:fldChar w:fldCharType="begin"/>
                  </w:r>
                  <w:r w:rsidRPr="003C0CD7">
                    <w:rPr>
                      <w:lang w:val="en-IE"/>
                    </w:rPr>
                    <w:instrText xml:space="preserve"> REF _Ref58358002 \r \h  \* MERGEFORMAT </w:instrText>
                  </w:r>
                  <w:r w:rsidRPr="003C0CD7">
                    <w:rPr>
                      <w:lang w:val="en-IE"/>
                    </w:rPr>
                  </w:r>
                  <w:r w:rsidRPr="003C0CD7">
                    <w:rPr>
                      <w:lang w:val="en-IE"/>
                    </w:rPr>
                    <w:fldChar w:fldCharType="separate"/>
                  </w:r>
                  <w:r w:rsidRPr="003C0CD7">
                    <w:rPr>
                      <w:lang w:val="en-IE"/>
                    </w:rPr>
                    <w:t>4.4</w:t>
                  </w:r>
                  <w:r w:rsidRPr="003C0CD7">
                    <w:rPr>
                      <w:lang w:val="en-IE"/>
                    </w:rPr>
                    <w:fldChar w:fldCharType="end"/>
                  </w:r>
                  <w:r w:rsidRPr="003C0CD7">
                    <w:rPr>
                      <w:lang w:val="en-IE"/>
                    </w:rPr>
                    <w:t xml:space="preserve"> of this document</w:t>
                  </w:r>
                </w:p>
              </w:tc>
            </w:tr>
          </w:tbl>
          <w:p w14:paraId="36BF5071" w14:textId="77777777" w:rsidR="00AE4312" w:rsidRPr="003C0CD7" w:rsidRDefault="00AE4312" w:rsidP="00AE4312">
            <w:pPr>
              <w:pStyle w:val="Text1"/>
              <w:spacing w:before="60" w:after="60"/>
              <w:ind w:left="0" w:right="-25"/>
              <w:jc w:val="left"/>
              <w:rPr>
                <w:highlight w:val="lightGray"/>
                <w:lang w:val="en-IE"/>
              </w:rPr>
            </w:pPr>
            <w:r w:rsidRPr="003C0CD7">
              <w:rPr>
                <w:highlight w:val="lightGray"/>
                <w:lang w:val="en-IE"/>
              </w:rPr>
              <w:t xml:space="preserve"> [</w:t>
            </w:r>
            <w:r w:rsidRPr="003C0CD7">
              <w:rPr>
                <w:b/>
                <w:highlight w:val="lightGray"/>
                <w:lang w:val="en-IE"/>
              </w:rPr>
              <w:t>Direct management</w:t>
            </w:r>
            <w:r w:rsidRPr="003C0CD7">
              <w:rPr>
                <w:highlight w:val="lightGray"/>
                <w:lang w:val="en-IE"/>
              </w:rPr>
              <w:t xml:space="preserve"> through:]</w:t>
            </w:r>
          </w:p>
          <w:p w14:paraId="647DC628" w14:textId="77777777" w:rsidR="00AE4312" w:rsidRPr="003C0CD7" w:rsidRDefault="00AE4312" w:rsidP="00AE4312">
            <w:pPr>
              <w:pStyle w:val="Text1"/>
              <w:spacing w:before="60" w:after="60"/>
              <w:ind w:left="0" w:right="-25"/>
              <w:jc w:val="left"/>
              <w:rPr>
                <w:lang w:val="en-IE"/>
              </w:rPr>
            </w:pPr>
            <w:r w:rsidRPr="003C0CD7">
              <w:rPr>
                <w:highlight w:val="lightGray"/>
                <w:lang w:val="en-IE"/>
              </w:rPr>
              <w:t>[- Budget Support: Sustainable Development Goals Contract] [Budget Support: Sector Reform Performance Contract] [Budget Support: State and Resilience Building Contract]</w:t>
            </w:r>
            <w:r w:rsidRPr="003C0CD7">
              <w:rPr>
                <w:lang w:val="en-IE"/>
              </w:rPr>
              <w:t xml:space="preserve"> </w:t>
            </w:r>
          </w:p>
          <w:p w14:paraId="4827D4D5" w14:textId="77777777" w:rsidR="00AE4312" w:rsidRPr="003C0CD7" w:rsidRDefault="00AE4312" w:rsidP="00AE4312">
            <w:pPr>
              <w:pStyle w:val="Text1"/>
              <w:spacing w:before="60" w:after="60"/>
              <w:ind w:left="0" w:right="-25"/>
              <w:jc w:val="left"/>
              <w:rPr>
                <w:highlight w:val="lightGray"/>
                <w:lang w:val="en-IE"/>
              </w:rPr>
            </w:pPr>
            <w:r w:rsidRPr="003C0CD7">
              <w:rPr>
                <w:highlight w:val="lightGray"/>
                <w:lang w:val="en-IE"/>
              </w:rPr>
              <w:t>[- Grants]</w:t>
            </w:r>
          </w:p>
          <w:p w14:paraId="3B1CC339" w14:textId="77777777" w:rsidR="00AE4312" w:rsidRPr="003C0CD7" w:rsidRDefault="00AE4312" w:rsidP="00AE4312">
            <w:pPr>
              <w:pStyle w:val="Text1"/>
              <w:spacing w:before="60" w:after="60"/>
              <w:ind w:left="0" w:right="-25"/>
              <w:jc w:val="left"/>
              <w:rPr>
                <w:highlight w:val="lightGray"/>
                <w:lang w:val="en-IE"/>
              </w:rPr>
            </w:pPr>
            <w:r w:rsidRPr="003C0CD7">
              <w:rPr>
                <w:highlight w:val="lightGray"/>
                <w:lang w:val="en-IE"/>
              </w:rPr>
              <w:t>[- Twinning grants]</w:t>
            </w:r>
          </w:p>
          <w:p w14:paraId="597A455C" w14:textId="77777777" w:rsidR="00AE4312" w:rsidRPr="003C0CD7" w:rsidRDefault="00AE4312" w:rsidP="00AE4312">
            <w:pPr>
              <w:pStyle w:val="Text1"/>
              <w:spacing w:before="60" w:after="60"/>
              <w:ind w:left="0" w:right="-25"/>
              <w:jc w:val="left"/>
              <w:rPr>
                <w:lang w:val="en-IE"/>
              </w:rPr>
            </w:pPr>
            <w:r w:rsidRPr="003C0CD7">
              <w:rPr>
                <w:highlight w:val="lightGray"/>
                <w:lang w:val="en-IE"/>
              </w:rPr>
              <w:t>[- Procurement]</w:t>
            </w:r>
            <w:r w:rsidRPr="003C0CD7">
              <w:rPr>
                <w:lang w:val="en-IE"/>
              </w:rPr>
              <w:t xml:space="preserve"> </w:t>
            </w:r>
          </w:p>
          <w:p w14:paraId="0865703B" w14:textId="77777777" w:rsidR="00AE4312" w:rsidRPr="003C0CD7" w:rsidRDefault="00AE4312" w:rsidP="00AE4312">
            <w:pPr>
              <w:pStyle w:val="Text1"/>
              <w:spacing w:before="60" w:after="60"/>
              <w:ind w:left="0" w:right="-25"/>
              <w:rPr>
                <w:lang w:val="en-IE"/>
              </w:rPr>
            </w:pPr>
            <w:r w:rsidRPr="003C0CD7">
              <w:rPr>
                <w:highlight w:val="lightGray"/>
                <w:lang w:val="en-IE"/>
              </w:rPr>
              <w:t>[</w:t>
            </w:r>
            <w:r w:rsidRPr="003C0CD7">
              <w:rPr>
                <w:b/>
                <w:highlight w:val="lightGray"/>
                <w:lang w:val="en-IE"/>
              </w:rPr>
              <w:t>Indirect management</w:t>
            </w:r>
            <w:r w:rsidRPr="003C0CD7">
              <w:rPr>
                <w:highlight w:val="lightGray"/>
                <w:lang w:val="en-IE"/>
              </w:rPr>
              <w:t xml:space="preserve"> with</w:t>
            </w:r>
            <w:r w:rsidRPr="003C0CD7">
              <w:rPr>
                <w:lang w:val="en-IE"/>
              </w:rPr>
              <w:t xml:space="preserve"> </w:t>
            </w:r>
            <w:r w:rsidRPr="003C0CD7">
              <w:rPr>
                <w:szCs w:val="22"/>
                <w:highlight w:val="yellow"/>
                <w:lang w:val="en-IE"/>
              </w:rPr>
              <w:t xml:space="preserve">&lt;as a rule, only the criteria to select the indirect management entity, are to be given; such will provide flexibility afterwards if a change of entity would be needed after the adoption of the initial Financing </w:t>
            </w:r>
            <w:r w:rsidRPr="003C0CD7">
              <w:rPr>
                <w:szCs w:val="22"/>
                <w:highlight w:val="yellow"/>
                <w:lang w:val="en-IE"/>
              </w:rPr>
              <w:lastRenderedPageBreak/>
              <w:t xml:space="preserve">Decision. To that effect, insert the following text:&gt; </w:t>
            </w:r>
            <w:r w:rsidRPr="003C0CD7">
              <w:rPr>
                <w:szCs w:val="22"/>
                <w:highlight w:val="lightGray"/>
                <w:lang w:val="en-IE"/>
              </w:rPr>
              <w:t>[the entity(</w:t>
            </w:r>
            <w:proofErr w:type="spellStart"/>
            <w:r w:rsidRPr="003C0CD7">
              <w:rPr>
                <w:szCs w:val="22"/>
                <w:highlight w:val="lightGray"/>
                <w:lang w:val="en-IE"/>
              </w:rPr>
              <w:t>ies</w:t>
            </w:r>
            <w:proofErr w:type="spellEnd"/>
            <w:r w:rsidRPr="003C0CD7">
              <w:rPr>
                <w:szCs w:val="22"/>
                <w:highlight w:val="lightGray"/>
                <w:lang w:val="en-IE"/>
              </w:rPr>
              <w:t xml:space="preserve">) to be selected in accordance with the criteria set out in section </w:t>
            </w:r>
            <w:r w:rsidRPr="003C0CD7">
              <w:rPr>
                <w:szCs w:val="22"/>
                <w:highlight w:val="lightGray"/>
                <w:lang w:val="en-IE"/>
              </w:rPr>
              <w:fldChar w:fldCharType="begin"/>
            </w:r>
            <w:r w:rsidRPr="003C0CD7">
              <w:rPr>
                <w:szCs w:val="22"/>
                <w:highlight w:val="lightGray"/>
                <w:lang w:val="en-IE"/>
              </w:rPr>
              <w:instrText xml:space="preserve"> REF _Ref58358029 \r \h  \* MERGEFORMAT </w:instrText>
            </w:r>
            <w:r w:rsidRPr="003C0CD7">
              <w:rPr>
                <w:szCs w:val="22"/>
                <w:highlight w:val="lightGray"/>
                <w:lang w:val="en-IE"/>
              </w:rPr>
            </w:r>
            <w:r w:rsidRPr="003C0CD7">
              <w:rPr>
                <w:szCs w:val="22"/>
                <w:highlight w:val="lightGray"/>
                <w:lang w:val="en-IE"/>
              </w:rPr>
              <w:fldChar w:fldCharType="separate"/>
            </w:r>
            <w:r w:rsidRPr="003C0CD7">
              <w:rPr>
                <w:szCs w:val="22"/>
                <w:highlight w:val="lightGray"/>
                <w:lang w:val="en-IE"/>
              </w:rPr>
              <w:t>4.4.4</w:t>
            </w:r>
            <w:r w:rsidRPr="003C0CD7">
              <w:rPr>
                <w:szCs w:val="22"/>
                <w:highlight w:val="lightGray"/>
                <w:lang w:val="en-IE"/>
              </w:rPr>
              <w:fldChar w:fldCharType="end"/>
            </w:r>
            <w:r w:rsidRPr="003C0CD7">
              <w:rPr>
                <w:szCs w:val="22"/>
                <w:highlight w:val="lightGray"/>
                <w:lang w:val="en-IE"/>
              </w:rPr>
              <w:t>]</w:t>
            </w:r>
            <w:r w:rsidRPr="003C0CD7">
              <w:rPr>
                <w:szCs w:val="22"/>
                <w:lang w:val="en-IE"/>
              </w:rPr>
              <w:t xml:space="preserve"> </w:t>
            </w:r>
            <w:r w:rsidRPr="003C0CD7">
              <w:rPr>
                <w:szCs w:val="22"/>
                <w:highlight w:val="yellow"/>
                <w:lang w:val="en-IE"/>
              </w:rPr>
              <w:t>&lt;it is strongly discouraged but if considered absolutely necessary to already mention the entity, the</w:t>
            </w:r>
            <w:r w:rsidRPr="003C0CD7">
              <w:rPr>
                <w:szCs w:val="22"/>
                <w:lang w:val="en-IE"/>
              </w:rPr>
              <w:t xml:space="preserve"> </w:t>
            </w:r>
            <w:r w:rsidRPr="003C0CD7">
              <w:rPr>
                <w:szCs w:val="22"/>
                <w:highlight w:val="yellow"/>
                <w:lang w:val="en-IE"/>
              </w:rPr>
              <w:t>name of the Member State Organisation, agency, third donor country agency, EU specialised (traditional/regulatory) agency, international organisation etc. could be explicitly mentioned: &gt;</w:t>
            </w:r>
            <w:r w:rsidRPr="003C0CD7">
              <w:rPr>
                <w:szCs w:val="22"/>
                <w:highlight w:val="lightGray"/>
                <w:lang w:val="en-IE"/>
              </w:rPr>
              <w:t>[….]</w:t>
            </w:r>
          </w:p>
          <w:p w14:paraId="6886CFE5" w14:textId="16E244BB" w:rsidR="00AE4312" w:rsidRPr="003C0CD7" w:rsidRDefault="00AE4312" w:rsidP="00AE4312">
            <w:pPr>
              <w:pStyle w:val="Text1"/>
              <w:spacing w:before="60" w:after="60"/>
              <w:ind w:left="0" w:right="-25"/>
              <w:jc w:val="left"/>
              <w:rPr>
                <w:lang w:val="en-IE"/>
              </w:rPr>
            </w:pPr>
            <w:r w:rsidRPr="003C0CD7" w:rsidDel="00C000C0">
              <w:rPr>
                <w:highlight w:val="yellow"/>
                <w:lang w:val="en-IE"/>
              </w:rPr>
              <w:t xml:space="preserve"> </w:t>
            </w:r>
            <w:r w:rsidRPr="003C0CD7">
              <w:rPr>
                <w:highlight w:val="lightGray"/>
                <w:lang w:val="en-IE"/>
              </w:rPr>
              <w:t>[</w:t>
            </w:r>
            <w:r w:rsidRPr="003C0CD7">
              <w:rPr>
                <w:b/>
                <w:highlight w:val="lightGray"/>
                <w:lang w:val="en-IE"/>
              </w:rPr>
              <w:t>Indirect management with</w:t>
            </w:r>
            <w:r w:rsidRPr="003C0CD7">
              <w:rPr>
                <w:lang w:val="en-IE"/>
              </w:rPr>
              <w:t xml:space="preserve"> </w:t>
            </w:r>
            <w:r w:rsidRPr="003C0CD7">
              <w:rPr>
                <w:highlight w:val="yellow"/>
                <w:lang w:val="en-IE"/>
              </w:rPr>
              <w:t>&lt;name of the IPA III beneficiary&gt;</w:t>
            </w:r>
            <w:r w:rsidRPr="003C0CD7">
              <w:rPr>
                <w:highlight w:val="lightGray"/>
                <w:lang w:val="en-IE"/>
              </w:rPr>
              <w:t>]</w:t>
            </w:r>
          </w:p>
          <w:p w14:paraId="13DDD84A" w14:textId="77777777" w:rsidR="00AE4312" w:rsidRPr="003C0CD7" w:rsidRDefault="00AE4312" w:rsidP="00AE4312">
            <w:pPr>
              <w:autoSpaceDE w:val="0"/>
              <w:autoSpaceDN w:val="0"/>
              <w:rPr>
                <w:szCs w:val="24"/>
                <w:lang w:val="en-IE"/>
              </w:rPr>
            </w:pPr>
            <w:r w:rsidRPr="003C0CD7">
              <w:rPr>
                <w:szCs w:val="24"/>
                <w:highlight w:val="yellow"/>
                <w:lang w:val="en-IE"/>
              </w:rPr>
              <w:t xml:space="preserve">For Regional Blending Facilities/Platforms </w:t>
            </w:r>
            <w:r w:rsidRPr="003C0CD7">
              <w:rPr>
                <w:szCs w:val="24"/>
                <w:highlight w:val="lightGray"/>
                <w:lang w:val="en-IE"/>
              </w:rPr>
              <w:t>[This contribution to the Regional Blending [Facility] [Platform] shall be implemented in indirect management by the entities indicated in the appendix to this Action Document, in accordance with the Regional Blending [Facility] [Platform’s] award procedure.]</w:t>
            </w:r>
          </w:p>
          <w:p w14:paraId="40BF5564" w14:textId="77777777" w:rsidR="00AE4312" w:rsidRPr="003C0CD7" w:rsidRDefault="00AE4312" w:rsidP="00AE4312">
            <w:pPr>
              <w:autoSpaceDE w:val="0"/>
              <w:autoSpaceDN w:val="0"/>
              <w:rPr>
                <w:szCs w:val="24"/>
                <w:lang w:val="en-IE"/>
              </w:rPr>
            </w:pPr>
          </w:p>
          <w:p w14:paraId="073BC29E" w14:textId="77777777" w:rsidR="00AE4312" w:rsidRPr="003C0CD7" w:rsidRDefault="00AE4312" w:rsidP="00AE4312">
            <w:pPr>
              <w:autoSpaceDE w:val="0"/>
              <w:autoSpaceDN w:val="0"/>
              <w:rPr>
                <w:lang w:val="en-IE"/>
              </w:rPr>
            </w:pPr>
            <w:r w:rsidRPr="003C0CD7">
              <w:rPr>
                <w:highlight w:val="yellow"/>
                <w:lang w:val="en-IE"/>
              </w:rPr>
              <w:t>For EFSD+ operations covered by budgetary guarantees</w:t>
            </w:r>
          </w:p>
          <w:p w14:paraId="16E27569" w14:textId="1069AE74" w:rsidR="00AE4312" w:rsidRPr="003C0CD7" w:rsidRDefault="00AE4312" w:rsidP="00AE4312">
            <w:pPr>
              <w:autoSpaceDE w:val="0"/>
              <w:autoSpaceDN w:val="0"/>
              <w:rPr>
                <w:i/>
                <w:szCs w:val="24"/>
                <w:lang w:val="en-IE"/>
              </w:rPr>
            </w:pPr>
            <w:r w:rsidRPr="003C0CD7">
              <w:rPr>
                <w:shd w:val="clear" w:color="auto" w:fill="D9D9D9" w:themeFill="background1" w:themeFillShade="D9"/>
                <w:lang w:val="en-IE"/>
              </w:rPr>
              <w:t xml:space="preserve">[Financing and investment operations supported by budgetary guarantees shall </w:t>
            </w:r>
            <w:r w:rsidRPr="003C0CD7">
              <w:rPr>
                <w:highlight w:val="lightGray"/>
                <w:shd w:val="clear" w:color="auto" w:fill="D9D9D9" w:themeFill="background1" w:themeFillShade="D9"/>
                <w:lang w:val="en-IE"/>
              </w:rPr>
              <w:t>be</w:t>
            </w:r>
            <w:r w:rsidRPr="003C0CD7">
              <w:rPr>
                <w:highlight w:val="lightGray"/>
                <w:lang w:val="en-IE"/>
              </w:rPr>
              <w:t xml:space="preserve"> implemented in indirect management by the entities indicated in the appendix to this Action Document</w:t>
            </w:r>
            <w:r w:rsidRPr="003C0CD7">
              <w:rPr>
                <w:lang w:val="en-IE"/>
              </w:rPr>
              <w:t>]</w:t>
            </w:r>
          </w:p>
        </w:tc>
      </w:tr>
      <w:tr w:rsidR="00AE4312" w:rsidRPr="008704EA" w14:paraId="0FC6E75F"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2C5570B" w14:textId="41564EC3" w:rsidR="00AE4312" w:rsidRPr="003C0CD7" w:rsidRDefault="00AE4312" w:rsidP="00AE4312">
            <w:pPr>
              <w:pStyle w:val="Text1"/>
              <w:spacing w:before="60" w:after="60"/>
              <w:ind w:left="-10" w:right="-108"/>
              <w:jc w:val="left"/>
              <w:rPr>
                <w:b/>
                <w:bCs/>
                <w:color w:val="0D0D0D" w:themeColor="text1" w:themeTint="F2"/>
                <w:lang w:val="en-IE"/>
              </w:rPr>
            </w:pPr>
            <w:r w:rsidRPr="003C0CD7">
              <w:rPr>
                <w:rFonts w:eastAsiaTheme="minorHAnsi"/>
                <w:b/>
                <w:bCs/>
                <w:color w:val="0D0D0D" w:themeColor="text1" w:themeTint="F2"/>
                <w:lang w:val="en-IE"/>
              </w:rPr>
              <w:lastRenderedPageBreak/>
              <w:t>Relevant priorities and flagships from Economic and Investment Plan for the Western Balkans [only for the Western Balkans]</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7A91106" w14:textId="77777777" w:rsidR="00AE4312" w:rsidRPr="003C0CD7" w:rsidRDefault="00AE4312" w:rsidP="00AE4312">
            <w:pPr>
              <w:pStyle w:val="Text1"/>
              <w:spacing w:before="60" w:after="60"/>
              <w:ind w:left="0" w:right="-25"/>
              <w:jc w:val="left"/>
              <w:rPr>
                <w:highlight w:val="yellow"/>
                <w:lang w:val="en-IE" w:eastAsia="de-DE"/>
              </w:rPr>
            </w:pPr>
            <w:r w:rsidRPr="003C0CD7">
              <w:rPr>
                <w:highlight w:val="yellow"/>
                <w:lang w:val="en-IE" w:eastAsia="de-DE"/>
              </w:rPr>
              <w:t>&lt;When relevant, specify the title of the relevant priorities and flagships to which this action contributes&gt;</w:t>
            </w:r>
          </w:p>
          <w:p w14:paraId="7BFEC65A" w14:textId="77777777" w:rsidR="00AE4312" w:rsidRPr="003C0CD7" w:rsidRDefault="00AE4312" w:rsidP="00AE4312">
            <w:pPr>
              <w:pStyle w:val="Text1"/>
              <w:spacing w:before="60" w:after="60"/>
              <w:ind w:left="0" w:right="-25"/>
              <w:rPr>
                <w:color w:val="0D0D0D" w:themeColor="text1" w:themeTint="F2"/>
                <w:highlight w:val="lightGray"/>
                <w:lang w:val="en-IE" w:eastAsia="de-DE"/>
              </w:rPr>
            </w:pPr>
            <w:r w:rsidRPr="003C0CD7">
              <w:rPr>
                <w:color w:val="0D0D0D" w:themeColor="text1" w:themeTint="F2"/>
                <w:highlight w:val="lightGray"/>
                <w:lang w:val="en-IE" w:eastAsia="de-DE"/>
              </w:rPr>
              <w:t>[Priorities: “Transport”, “Energy”, “Green Agenda”, “Digital Transition”, “Innovation Agenda”, “Private Sector Support”, “Human Capital Development”, “Common Regional Market and Economic Integration”, “Governance, Rule of Law, PAR”</w:t>
            </w:r>
          </w:p>
          <w:p w14:paraId="780C6D38" w14:textId="77777777" w:rsidR="00AE4312" w:rsidRPr="003C0CD7" w:rsidRDefault="00AE4312" w:rsidP="00AE4312">
            <w:pPr>
              <w:pStyle w:val="Text1"/>
              <w:spacing w:before="60" w:after="60"/>
              <w:ind w:left="0" w:right="-25"/>
              <w:rPr>
                <w:i/>
                <w:color w:val="0D0D0D" w:themeColor="text1" w:themeTint="F2"/>
                <w:lang w:val="en-IE" w:eastAsia="de-DE"/>
              </w:rPr>
            </w:pPr>
            <w:r w:rsidRPr="003C0CD7">
              <w:rPr>
                <w:color w:val="0D0D0D" w:themeColor="text1" w:themeTint="F2"/>
                <w:highlight w:val="lightGray"/>
                <w:lang w:val="en-IE" w:eastAsia="de-DE"/>
              </w:rPr>
              <w:t>Flagships: “I Connect East-West”, II Connect North-South”, “III Connect Coastal Regions”, “IV Renewable Energy, “V Coal Transition”, “VI Renovation Wave”, “VII Waste and Waste Water “VIII Digital Infrastructure”, “IX Support Competitiveness”, “X Youth Guarantee”]</w:t>
            </w:r>
          </w:p>
        </w:tc>
      </w:tr>
      <w:tr w:rsidR="00AE4312" w:rsidRPr="008704EA" w14:paraId="2667A01C"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CA6DBE3" w14:textId="77777777" w:rsidR="00AE4312" w:rsidRPr="003C0CD7" w:rsidRDefault="00AE4312" w:rsidP="00AE4312">
            <w:pPr>
              <w:pStyle w:val="Text1"/>
              <w:spacing w:before="60" w:after="60"/>
              <w:ind w:left="-10" w:right="-108"/>
              <w:jc w:val="left"/>
              <w:rPr>
                <w:b/>
                <w:bCs/>
                <w:color w:val="0D0D0D" w:themeColor="text1" w:themeTint="F2"/>
                <w:lang w:val="en-IE"/>
              </w:rPr>
            </w:pPr>
            <w:r w:rsidRPr="003C0CD7">
              <w:rPr>
                <w:b/>
                <w:bCs/>
                <w:color w:val="0D0D0D" w:themeColor="text1" w:themeTint="F2"/>
                <w:lang w:val="en-IE"/>
              </w:rPr>
              <w:t xml:space="preserve">Final Date for conclusion of Financing Agreement </w:t>
            </w:r>
          </w:p>
          <w:p w14:paraId="084E6C09" w14:textId="77777777" w:rsidR="00AE4312" w:rsidRPr="003C0CD7" w:rsidRDefault="00AE4312" w:rsidP="00AE4312">
            <w:pPr>
              <w:pStyle w:val="Text1"/>
              <w:spacing w:before="60" w:after="60"/>
              <w:ind w:left="-10" w:right="-108"/>
              <w:jc w:val="left"/>
              <w:rPr>
                <w:b/>
                <w:bCs/>
                <w:color w:val="0D0D0D" w:themeColor="text1" w:themeTint="F2"/>
                <w:lang w:val="en-IE"/>
              </w:rPr>
            </w:pPr>
            <w:r w:rsidRPr="003C0CD7">
              <w:rPr>
                <w:highlight w:val="yellow"/>
                <w:lang w:val="en-IE" w:eastAsia="de-DE"/>
              </w:rPr>
              <w:t>[Delete this row if a Financing Agreement is not foreseen]</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3933D35" w14:textId="77777777" w:rsidR="00AE4312" w:rsidRPr="003C0CD7" w:rsidRDefault="00AE4312" w:rsidP="00AE4312">
            <w:pPr>
              <w:pStyle w:val="Text1"/>
              <w:spacing w:before="60" w:after="60"/>
              <w:ind w:left="0"/>
              <w:jc w:val="left"/>
              <w:rPr>
                <w:highlight w:val="lightGray"/>
                <w:lang w:val="en-IE" w:eastAsia="de-DE"/>
              </w:rPr>
            </w:pPr>
          </w:p>
          <w:p w14:paraId="029FECFB" w14:textId="77777777" w:rsidR="00AE4312" w:rsidRPr="003C0CD7" w:rsidRDefault="00AE4312" w:rsidP="00AE4312">
            <w:pPr>
              <w:pStyle w:val="Text1"/>
              <w:spacing w:before="60" w:after="60"/>
              <w:ind w:left="0"/>
              <w:jc w:val="left"/>
              <w:rPr>
                <w:highlight w:val="lightGray"/>
                <w:lang w:val="en-IE" w:eastAsia="de-DE"/>
              </w:rPr>
            </w:pPr>
            <w:r w:rsidRPr="003C0CD7">
              <w:rPr>
                <w:highlight w:val="lightGray"/>
                <w:lang w:val="en-IE" w:eastAsia="de-DE"/>
              </w:rPr>
              <w:t>At the latest by 31 December N+1</w:t>
            </w:r>
          </w:p>
          <w:p w14:paraId="4C52FAAD" w14:textId="77777777" w:rsidR="00AE4312" w:rsidRPr="003C0CD7" w:rsidRDefault="00AE4312" w:rsidP="00AE4312">
            <w:pPr>
              <w:pStyle w:val="Text1"/>
              <w:spacing w:before="60" w:after="60"/>
              <w:ind w:left="0"/>
              <w:jc w:val="left"/>
              <w:rPr>
                <w:highlight w:val="yellow"/>
                <w:lang w:val="en-IE" w:eastAsia="de-DE"/>
              </w:rPr>
            </w:pPr>
          </w:p>
        </w:tc>
      </w:tr>
      <w:tr w:rsidR="00AE4312" w:rsidRPr="008704EA" w14:paraId="2B6D7A39"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707613CE" w14:textId="77777777" w:rsidR="00AE4312" w:rsidRPr="003C0CD7" w:rsidRDefault="00AE4312" w:rsidP="00AE4312">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highlight w:val="lightGray"/>
                <w:lang w:val="en-IE"/>
              </w:rPr>
              <w:t>Final date for concluding contribution / delegation agreements,  procurement and grant contracts</w:t>
            </w:r>
          </w:p>
          <w:p w14:paraId="7CE2CA88" w14:textId="763E267A" w:rsidR="00AE4312" w:rsidRPr="003C0CD7" w:rsidRDefault="00AE4312" w:rsidP="00DB5858">
            <w:pPr>
              <w:pStyle w:val="Text1"/>
              <w:spacing w:before="60" w:after="60"/>
              <w:ind w:left="-10" w:right="-108"/>
              <w:jc w:val="left"/>
              <w:rPr>
                <w:b/>
                <w:bCs/>
                <w:color w:val="0D0D0D" w:themeColor="text1" w:themeTint="F2"/>
                <w:highlight w:val="lightGray"/>
                <w:lang w:val="en-IE"/>
              </w:rPr>
            </w:pPr>
            <w:r w:rsidRPr="003C0CD7">
              <w:rPr>
                <w:highlight w:val="yellow"/>
                <w:lang w:val="en-IE" w:eastAsia="de-DE"/>
              </w:rPr>
              <w:t>[Delete this row if this is a multi-annual action with annual instalments]</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2380B79F" w14:textId="77777777" w:rsidR="00AE4312" w:rsidRPr="003C0CD7" w:rsidRDefault="00AE4312" w:rsidP="00AE4312">
            <w:pPr>
              <w:pStyle w:val="Text1"/>
              <w:spacing w:before="60" w:after="60"/>
              <w:ind w:left="0"/>
              <w:jc w:val="left"/>
              <w:rPr>
                <w:highlight w:val="lightGray"/>
                <w:lang w:val="en-IE" w:eastAsia="de-DE"/>
              </w:rPr>
            </w:pPr>
            <w:r w:rsidRPr="003C0CD7">
              <w:rPr>
                <w:highlight w:val="yellow"/>
                <w:lang w:val="en-IE" w:eastAsia="de-DE"/>
              </w:rPr>
              <w:t>[Option 1: if a Financing Agreement is not foreseen]</w:t>
            </w:r>
            <w:r w:rsidRPr="003C0CD7">
              <w:rPr>
                <w:lang w:val="en-IE" w:eastAsia="de-DE"/>
              </w:rPr>
              <w:t xml:space="preserve"> </w:t>
            </w:r>
            <w:r w:rsidRPr="003C0CD7">
              <w:rPr>
                <w:highlight w:val="lightGray"/>
                <w:lang w:val="en-IE" w:eastAsia="de-DE"/>
              </w:rPr>
              <w:t>At the latest by 31 December N+1</w:t>
            </w:r>
          </w:p>
          <w:p w14:paraId="1C111E1D" w14:textId="77777777" w:rsidR="00AE4312" w:rsidRPr="003C0CD7" w:rsidRDefault="00AE4312" w:rsidP="00AE4312">
            <w:pPr>
              <w:pStyle w:val="Text1"/>
              <w:spacing w:before="60" w:after="60"/>
              <w:ind w:left="0"/>
              <w:jc w:val="left"/>
              <w:rPr>
                <w:highlight w:val="lightGray"/>
                <w:lang w:val="en-IE" w:eastAsia="de-DE"/>
              </w:rPr>
            </w:pPr>
          </w:p>
          <w:p w14:paraId="57BCFFB9" w14:textId="6553EB27" w:rsidR="00AE4312" w:rsidRPr="003C0CD7" w:rsidRDefault="00AE4312" w:rsidP="00AE4312">
            <w:pPr>
              <w:pStyle w:val="Text1"/>
              <w:spacing w:before="60" w:after="60"/>
              <w:ind w:left="0"/>
              <w:jc w:val="left"/>
              <w:rPr>
                <w:highlight w:val="lightGray"/>
                <w:lang w:val="en-IE" w:eastAsia="de-DE"/>
              </w:rPr>
            </w:pPr>
            <w:r w:rsidRPr="003C0CD7">
              <w:rPr>
                <w:highlight w:val="yellow"/>
                <w:lang w:val="en-IE" w:eastAsia="de-DE"/>
              </w:rPr>
              <w:t>[Option 2: if a Financing Agreement is foreseen and this is not a multi-annual action with annual instalments]</w:t>
            </w:r>
            <w:r w:rsidRPr="003C0CD7">
              <w:rPr>
                <w:lang w:val="en-IE" w:eastAsia="de-DE"/>
              </w:rPr>
              <w:t xml:space="preserve"> </w:t>
            </w:r>
            <w:r w:rsidRPr="003C0CD7">
              <w:rPr>
                <w:highlight w:val="lightGray"/>
                <w:lang w:val="en-IE" w:eastAsia="de-DE"/>
              </w:rPr>
              <w:t>[3] years following the date of conclusion of the Financing Agreement, with the exception of cases listed under Article 114(2) of the Financial Regulation</w:t>
            </w:r>
          </w:p>
          <w:p w14:paraId="08AB3719" w14:textId="77777777" w:rsidR="00AE4312" w:rsidRPr="003C0CD7" w:rsidRDefault="00AE4312" w:rsidP="00AE4312">
            <w:pPr>
              <w:pStyle w:val="Text1"/>
              <w:spacing w:before="60" w:after="60"/>
              <w:ind w:left="0"/>
              <w:jc w:val="left"/>
              <w:rPr>
                <w:highlight w:val="lightGray"/>
                <w:lang w:val="en-IE" w:eastAsia="de-DE"/>
              </w:rPr>
            </w:pPr>
          </w:p>
        </w:tc>
      </w:tr>
      <w:tr w:rsidR="00AE4312" w:rsidRPr="008704EA" w14:paraId="7284C550"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1F6A2C4" w14:textId="77777777" w:rsidR="00AE4312" w:rsidRPr="003C0CD7" w:rsidRDefault="00AE4312" w:rsidP="00AE4312">
            <w:pPr>
              <w:pStyle w:val="Text1"/>
              <w:spacing w:before="60" w:after="60"/>
              <w:ind w:left="0" w:right="-108"/>
              <w:jc w:val="left"/>
              <w:rPr>
                <w:b/>
                <w:lang w:val="en-IE"/>
              </w:rPr>
            </w:pPr>
            <w:r w:rsidRPr="003C0CD7">
              <w:rPr>
                <w:b/>
                <w:lang w:val="en-IE"/>
              </w:rPr>
              <w:t>Decommitment deadline for each budgetary commitment</w:t>
            </w:r>
          </w:p>
          <w:p w14:paraId="0DCF0CAD" w14:textId="64F2F5CC" w:rsidR="00AE4312" w:rsidRPr="003C0CD7" w:rsidRDefault="00AE4312" w:rsidP="00AE4312">
            <w:pPr>
              <w:pStyle w:val="Text1"/>
              <w:spacing w:before="60" w:after="60"/>
              <w:ind w:left="0" w:right="-108"/>
              <w:jc w:val="left"/>
              <w:rPr>
                <w:b/>
                <w:bCs/>
                <w:color w:val="0D0D0D" w:themeColor="text1" w:themeTint="F2"/>
                <w:highlight w:val="lightGray"/>
                <w:lang w:val="en-IE"/>
              </w:rPr>
            </w:pPr>
            <w:r w:rsidRPr="003C0CD7">
              <w:rPr>
                <w:b/>
                <w:lang w:val="en-IE"/>
              </w:rPr>
              <w:t xml:space="preserve"> </w:t>
            </w:r>
            <w:r w:rsidRPr="003C0CD7">
              <w:rPr>
                <w:highlight w:val="yellow"/>
                <w:lang w:val="en-IE" w:eastAsia="de-DE"/>
              </w:rPr>
              <w:t>[Only keep this line if this is a multi-annual action with annual instalments]</w:t>
            </w:r>
            <w:r w:rsidRPr="003C0CD7" w:rsidDel="00207ABB">
              <w:rPr>
                <w:lang w:val="en-IE"/>
              </w:rPr>
              <w:t xml:space="preserve"> </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B2609A9" w14:textId="77777777" w:rsidR="00AE4312" w:rsidRPr="003C0CD7" w:rsidRDefault="00AE4312" w:rsidP="00AE4312">
            <w:pPr>
              <w:spacing w:before="60" w:after="60"/>
              <w:rPr>
                <w:lang w:val="en-IE"/>
              </w:rPr>
            </w:pPr>
            <w:r w:rsidRPr="003C0CD7">
              <w:rPr>
                <w:lang w:val="en-IE"/>
              </w:rPr>
              <w:t xml:space="preserve">Budgetary commitment </w:t>
            </w:r>
            <w:r w:rsidRPr="003C0CD7">
              <w:rPr>
                <w:highlight w:val="yellow"/>
                <w:lang w:val="en-IE"/>
              </w:rPr>
              <w:t>&lt;year n&gt;</w:t>
            </w:r>
            <w:r w:rsidRPr="003C0CD7">
              <w:rPr>
                <w:lang w:val="en-IE"/>
              </w:rPr>
              <w:t>: by 31/12</w:t>
            </w:r>
            <w:r w:rsidRPr="003C0CD7">
              <w:rPr>
                <w:highlight w:val="yellow"/>
                <w:lang w:val="en-IE"/>
              </w:rPr>
              <w:t>/&lt;year n+5&gt;</w:t>
            </w:r>
          </w:p>
          <w:p w14:paraId="5D4D76CD" w14:textId="77777777" w:rsidR="00AE4312" w:rsidRPr="003C0CD7" w:rsidRDefault="00AE4312" w:rsidP="00AE4312">
            <w:pPr>
              <w:spacing w:before="60" w:after="60"/>
              <w:rPr>
                <w:lang w:val="en-IE"/>
              </w:rPr>
            </w:pPr>
            <w:r w:rsidRPr="003C0CD7">
              <w:rPr>
                <w:lang w:val="en-IE"/>
              </w:rPr>
              <w:t xml:space="preserve">Budgetary commitment </w:t>
            </w:r>
            <w:r w:rsidRPr="003C0CD7">
              <w:rPr>
                <w:highlight w:val="yellow"/>
                <w:lang w:val="en-IE"/>
              </w:rPr>
              <w:t>&lt;year n+1&gt;</w:t>
            </w:r>
            <w:r w:rsidRPr="003C0CD7">
              <w:rPr>
                <w:lang w:val="en-IE"/>
              </w:rPr>
              <w:t>: by 31/12</w:t>
            </w:r>
            <w:r w:rsidRPr="003C0CD7">
              <w:rPr>
                <w:highlight w:val="yellow"/>
                <w:lang w:val="en-IE"/>
              </w:rPr>
              <w:t>/&lt;year n+1+5&gt;</w:t>
            </w:r>
          </w:p>
          <w:p w14:paraId="7FD39194" w14:textId="77777777" w:rsidR="00AE4312" w:rsidRPr="003C0CD7" w:rsidRDefault="00AE4312" w:rsidP="00AE4312">
            <w:pPr>
              <w:pStyle w:val="Text1"/>
              <w:spacing w:before="60" w:after="60"/>
              <w:ind w:left="0"/>
              <w:jc w:val="left"/>
              <w:rPr>
                <w:highlight w:val="yellow"/>
                <w:lang w:val="en-IE" w:eastAsia="de-DE"/>
              </w:rPr>
            </w:pPr>
            <w:r w:rsidRPr="003C0CD7">
              <w:rPr>
                <w:lang w:val="en-IE"/>
              </w:rPr>
              <w:t xml:space="preserve">Budgetary commitment </w:t>
            </w:r>
            <w:r w:rsidRPr="003C0CD7">
              <w:rPr>
                <w:highlight w:val="yellow"/>
                <w:lang w:val="en-IE"/>
              </w:rPr>
              <w:t>&lt;year n+2&gt;</w:t>
            </w:r>
            <w:r w:rsidRPr="003C0CD7">
              <w:rPr>
                <w:lang w:val="en-IE"/>
              </w:rPr>
              <w:t>: by 31/12</w:t>
            </w:r>
            <w:r w:rsidRPr="003C0CD7">
              <w:rPr>
                <w:highlight w:val="yellow"/>
                <w:lang w:val="en-IE"/>
              </w:rPr>
              <w:t>/&lt;year n+2+5&gt;</w:t>
            </w:r>
          </w:p>
        </w:tc>
      </w:tr>
      <w:tr w:rsidR="00AE4312" w:rsidRPr="008704EA" w14:paraId="14D54395"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6A92734A" w14:textId="4F756DAA" w:rsidR="00AE4312" w:rsidRPr="003C0CD7" w:rsidRDefault="00AE4312" w:rsidP="00AE4312">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lastRenderedPageBreak/>
              <w:t xml:space="preserve">Indicative </w:t>
            </w:r>
            <w:r w:rsidR="00E655AA" w:rsidRPr="003C0CD7">
              <w:rPr>
                <w:b/>
                <w:bCs/>
                <w:color w:val="0D0D0D" w:themeColor="text1" w:themeTint="F2"/>
                <w:highlight w:val="lightGray"/>
                <w:lang w:val="en-IE"/>
              </w:rPr>
              <w:t>[</w:t>
            </w:r>
            <w:r w:rsidRPr="003C0CD7">
              <w:rPr>
                <w:b/>
                <w:bCs/>
                <w:color w:val="0D0D0D" w:themeColor="text1" w:themeTint="F2"/>
                <w:highlight w:val="lightGray"/>
                <w:lang w:val="en-IE"/>
              </w:rPr>
              <w:t>operational implementation</w:t>
            </w:r>
            <w:r w:rsidR="00E655AA" w:rsidRPr="003C0CD7">
              <w:rPr>
                <w:b/>
                <w:bCs/>
                <w:color w:val="0D0D0D" w:themeColor="text1" w:themeTint="F2"/>
                <w:highlight w:val="lightGray"/>
                <w:lang w:val="en-IE"/>
              </w:rPr>
              <w:t>] [eligibility]</w:t>
            </w:r>
            <w:r w:rsidRPr="003C0CD7">
              <w:rPr>
                <w:b/>
                <w:bCs/>
                <w:color w:val="0D0D0D" w:themeColor="text1" w:themeTint="F2"/>
                <w:highlight w:val="lightGray"/>
                <w:lang w:val="en-IE"/>
              </w:rPr>
              <w:t xml:space="preserve"> </w:t>
            </w:r>
            <w:r w:rsidRPr="003C0CD7">
              <w:rPr>
                <w:b/>
                <w:bCs/>
                <w:color w:val="0D0D0D" w:themeColor="text1" w:themeTint="F2"/>
                <w:lang w:val="en-IE"/>
              </w:rPr>
              <w:t>period</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F5DC703" w14:textId="271878A4" w:rsidR="00AE4312" w:rsidRPr="003C0CD7" w:rsidRDefault="00AE4312" w:rsidP="00AE4312">
            <w:pPr>
              <w:pStyle w:val="Text1"/>
              <w:spacing w:before="60" w:after="60"/>
              <w:ind w:left="0"/>
              <w:jc w:val="left"/>
              <w:rPr>
                <w:highlight w:val="lightGray"/>
                <w:lang w:val="en-IE" w:eastAsia="de-DE"/>
              </w:rPr>
            </w:pPr>
            <w:r w:rsidRPr="003C0CD7">
              <w:rPr>
                <w:highlight w:val="yellow"/>
                <w:lang w:val="en-IE" w:eastAsia="de-DE"/>
              </w:rPr>
              <w:t>[Option 1: if a Financing Agreement is not foreseen]</w:t>
            </w:r>
            <w:r w:rsidRPr="003C0CD7">
              <w:rPr>
                <w:lang w:val="en-IE" w:eastAsia="de-DE"/>
              </w:rPr>
              <w:t xml:space="preserve"> </w:t>
            </w:r>
            <w:r w:rsidRPr="003C0CD7">
              <w:rPr>
                <w:highlight w:val="yellow"/>
                <w:lang w:val="en-IE"/>
              </w:rPr>
              <w:t>&lt;number&gt;</w:t>
            </w:r>
            <w:r w:rsidRPr="003C0CD7">
              <w:rPr>
                <w:lang w:val="en-IE"/>
              </w:rPr>
              <w:t xml:space="preserve"> months</w:t>
            </w:r>
            <w:r w:rsidRPr="003C0CD7">
              <w:rPr>
                <w:rStyle w:val="FootnoteReference"/>
                <w:lang w:val="en-IE"/>
              </w:rPr>
              <w:footnoteReference w:id="9"/>
            </w:r>
            <w:r w:rsidRPr="003C0CD7">
              <w:rPr>
                <w:lang w:val="en-IE"/>
              </w:rPr>
              <w:t xml:space="preserve"> </w:t>
            </w:r>
            <w:r w:rsidRPr="003C0CD7">
              <w:rPr>
                <w:highlight w:val="lightGray"/>
                <w:lang w:val="en-IE" w:eastAsia="de-DE"/>
              </w:rPr>
              <w:t>following the adoption of the Financing Decision</w:t>
            </w:r>
          </w:p>
          <w:p w14:paraId="1BA86B80" w14:textId="70D8F155" w:rsidR="00AE4312" w:rsidRPr="003C0CD7" w:rsidRDefault="00AE4312" w:rsidP="00AE4312">
            <w:pPr>
              <w:pStyle w:val="Text1"/>
              <w:spacing w:before="60" w:after="60"/>
              <w:ind w:left="0"/>
              <w:jc w:val="left"/>
              <w:rPr>
                <w:highlight w:val="lightGray"/>
                <w:lang w:val="en-IE" w:eastAsia="de-DE"/>
              </w:rPr>
            </w:pPr>
            <w:r w:rsidRPr="003C0CD7">
              <w:rPr>
                <w:highlight w:val="yellow"/>
                <w:lang w:val="en-IE" w:eastAsia="de-DE"/>
              </w:rPr>
              <w:t>[Option 2: if a Financing Agreement is foreseen]</w:t>
            </w:r>
            <w:r w:rsidRPr="003C0CD7">
              <w:rPr>
                <w:lang w:val="en-IE" w:eastAsia="de-DE"/>
              </w:rPr>
              <w:t xml:space="preserve"> </w:t>
            </w:r>
            <w:r w:rsidRPr="003C0CD7">
              <w:rPr>
                <w:highlight w:val="yellow"/>
                <w:lang w:val="en-IE"/>
              </w:rPr>
              <w:t>&lt;number&gt;</w:t>
            </w:r>
            <w:r w:rsidRPr="003C0CD7">
              <w:rPr>
                <w:lang w:val="en-IE"/>
              </w:rPr>
              <w:t xml:space="preserve"> months</w:t>
            </w:r>
            <w:r w:rsidRPr="003C0CD7">
              <w:rPr>
                <w:rStyle w:val="FootnoteReference"/>
                <w:lang w:val="en-IE"/>
              </w:rPr>
              <w:footnoteReference w:id="10"/>
            </w:r>
            <w:r w:rsidRPr="003C0CD7">
              <w:rPr>
                <w:lang w:val="en-IE"/>
              </w:rPr>
              <w:t xml:space="preserve"> </w:t>
            </w:r>
            <w:r w:rsidRPr="003C0CD7">
              <w:rPr>
                <w:highlight w:val="lightGray"/>
                <w:lang w:val="en-IE" w:eastAsia="de-DE"/>
              </w:rPr>
              <w:t>following the conclusion of the Financing Agreement</w:t>
            </w:r>
          </w:p>
          <w:p w14:paraId="2730C3D3" w14:textId="77777777" w:rsidR="00AE4312" w:rsidRPr="003C0CD7" w:rsidRDefault="00AE4312" w:rsidP="00AE4312">
            <w:pPr>
              <w:pStyle w:val="Text1"/>
              <w:spacing w:before="60" w:after="60"/>
              <w:ind w:left="0"/>
              <w:jc w:val="left"/>
              <w:rPr>
                <w:highlight w:val="lightGray"/>
                <w:lang w:val="en-IE" w:eastAsia="de-DE"/>
              </w:rPr>
            </w:pPr>
          </w:p>
        </w:tc>
      </w:tr>
      <w:tr w:rsidR="00AE4312" w:rsidRPr="008704EA" w14:paraId="565022F8"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48E5B02" w14:textId="77777777" w:rsidR="00AE4312" w:rsidRPr="003C0CD7" w:rsidRDefault="00AE4312" w:rsidP="00AE4312">
            <w:pPr>
              <w:pStyle w:val="Text1"/>
              <w:spacing w:before="60" w:after="60"/>
              <w:ind w:left="0" w:right="-108"/>
              <w:jc w:val="left"/>
              <w:rPr>
                <w:b/>
                <w:color w:val="000000"/>
                <w:lang w:val="en-IE"/>
              </w:rPr>
            </w:pPr>
            <w:r w:rsidRPr="003C0CD7">
              <w:rPr>
                <w:b/>
                <w:color w:val="000000"/>
                <w:lang w:val="en-IE"/>
              </w:rPr>
              <w:t>Final date for implementing the Financing Agreement</w:t>
            </w:r>
          </w:p>
          <w:p w14:paraId="7446382F" w14:textId="77777777" w:rsidR="00AE4312" w:rsidRPr="003C0CD7" w:rsidRDefault="00AE4312" w:rsidP="00AE4312">
            <w:pPr>
              <w:pStyle w:val="Text1"/>
              <w:spacing w:before="60" w:after="60"/>
              <w:ind w:left="0" w:right="-108"/>
              <w:jc w:val="left"/>
              <w:rPr>
                <w:b/>
                <w:bCs/>
                <w:color w:val="0D0D0D" w:themeColor="text1" w:themeTint="F2"/>
                <w:highlight w:val="lightGray"/>
                <w:lang w:val="en-IE"/>
              </w:rPr>
            </w:pPr>
            <w:r w:rsidRPr="003C0CD7">
              <w:rPr>
                <w:highlight w:val="yellow"/>
                <w:lang w:val="en-IE" w:eastAsia="de-DE"/>
              </w:rPr>
              <w:t>[Delete this row if a Financing Agreement is not foreseen]</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4E668D2" w14:textId="77777777" w:rsidR="00AE4312" w:rsidRPr="003C0CD7" w:rsidRDefault="00AE4312" w:rsidP="00AE4312">
            <w:pPr>
              <w:pStyle w:val="Text1"/>
              <w:spacing w:before="60" w:after="60"/>
              <w:ind w:left="0"/>
              <w:jc w:val="left"/>
              <w:rPr>
                <w:highlight w:val="yellow"/>
                <w:lang w:val="en-IE" w:eastAsia="de-DE"/>
              </w:rPr>
            </w:pPr>
            <w:r w:rsidRPr="003C0CD7">
              <w:rPr>
                <w:highlight w:val="lightGray"/>
                <w:lang w:val="en-IE" w:eastAsia="de-DE"/>
              </w:rPr>
              <w:t>12 years following the conclusion of the Financing Agreement</w:t>
            </w:r>
          </w:p>
        </w:tc>
      </w:tr>
    </w:tbl>
    <w:p w14:paraId="5B5A6666" w14:textId="51D9C13F" w:rsidR="0020000F" w:rsidRPr="003C0CD7" w:rsidRDefault="00FD7FCD" w:rsidP="003C0CD7">
      <w:pPr>
        <w:pStyle w:val="Heading1"/>
        <w:numPr>
          <w:ilvl w:val="1"/>
          <w:numId w:val="1"/>
        </w:numPr>
        <w:rPr>
          <w:lang w:val="en-IE"/>
        </w:rPr>
      </w:pPr>
      <w:bookmarkStart w:id="10" w:name="_Ref58422630"/>
      <w:bookmarkStart w:id="11" w:name="_Ref58422632"/>
      <w:bookmarkStart w:id="12" w:name="_Toc73090732"/>
      <w:r w:rsidRPr="003C0CD7">
        <w:rPr>
          <w:lang w:val="en-IE"/>
        </w:rPr>
        <w:t>Summary of the Action</w:t>
      </w:r>
      <w:bookmarkEnd w:id="10"/>
      <w:bookmarkEnd w:id="11"/>
      <w:bookmarkEnd w:id="12"/>
      <w:r w:rsidR="00532695"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7B39EEE2" w14:textId="77777777" w:rsidTr="003B6047">
        <w:tc>
          <w:tcPr>
            <w:tcW w:w="10456" w:type="dxa"/>
            <w:shd w:val="clear" w:color="auto" w:fill="B4C6E7" w:themeFill="accent5" w:themeFillTint="66"/>
          </w:tcPr>
          <w:p w14:paraId="36173CE2" w14:textId="77777777" w:rsidR="006A2771" w:rsidRPr="003C0CD7" w:rsidRDefault="15BEFDA4" w:rsidP="775BE79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494135"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p>
          <w:p w14:paraId="34877E2C" w14:textId="77777777" w:rsidR="006A2771" w:rsidRPr="003C0CD7" w:rsidRDefault="389288BF" w:rsidP="00F9440A">
            <w:pPr>
              <w:rPr>
                <w:rFonts w:cs="Times New Roman"/>
                <w:color w:val="0D0D0D" w:themeColor="text1" w:themeTint="F2"/>
                <w:lang w:val="en-IE"/>
              </w:rPr>
            </w:pPr>
            <w:r w:rsidRPr="003C0CD7">
              <w:rPr>
                <w:rFonts w:cs="Times New Roman"/>
                <w:color w:val="0D0D0D" w:themeColor="text1" w:themeTint="F2"/>
                <w:lang w:val="en-IE"/>
              </w:rPr>
              <w:t>1</w:t>
            </w:r>
            <w:r w:rsidR="00E24A0A" w:rsidRPr="003C0CD7">
              <w:rPr>
                <w:rFonts w:cs="Times New Roman"/>
                <w:color w:val="0D0D0D" w:themeColor="text1" w:themeTint="F2"/>
                <w:lang w:val="en-IE"/>
              </w:rPr>
              <w:t>/2</w:t>
            </w:r>
            <w:r w:rsidRPr="003C0CD7">
              <w:rPr>
                <w:rFonts w:cs="Times New Roman"/>
                <w:color w:val="0D0D0D" w:themeColor="text1" w:themeTint="F2"/>
                <w:lang w:val="en-IE"/>
              </w:rPr>
              <w:t xml:space="preserve"> page max</w:t>
            </w:r>
          </w:p>
          <w:p w14:paraId="4D00302E" w14:textId="62432C8A" w:rsidR="003B6047" w:rsidRPr="003C0CD7" w:rsidRDefault="003B6047" w:rsidP="00F9440A">
            <w:pPr>
              <w:rPr>
                <w:rFonts w:cs="Times New Roman"/>
                <w:color w:val="0D0D0D" w:themeColor="text1" w:themeTint="F2"/>
                <w:lang w:val="en-IE"/>
              </w:rPr>
            </w:pPr>
            <w:r w:rsidRPr="003C0CD7">
              <w:rPr>
                <w:rFonts w:cs="Times New Roman"/>
                <w:color w:val="0D0D0D" w:themeColor="text1" w:themeTint="F2"/>
                <w:lang w:val="en-IE"/>
              </w:rPr>
              <w:t xml:space="preserve">This section should be filled in at the end of the </w:t>
            </w:r>
            <w:r w:rsidR="00494135" w:rsidRPr="003C0CD7">
              <w:rPr>
                <w:rFonts w:cs="Times New Roman"/>
                <w:color w:val="0D0D0D" w:themeColor="text1" w:themeTint="F2"/>
                <w:lang w:val="en-IE"/>
              </w:rPr>
              <w:t xml:space="preserve">stakeholder </w:t>
            </w:r>
            <w:r w:rsidRPr="003C0CD7">
              <w:rPr>
                <w:rFonts w:cs="Times New Roman"/>
                <w:color w:val="0D0D0D" w:themeColor="text1" w:themeTint="F2"/>
                <w:lang w:val="en-IE"/>
              </w:rPr>
              <w:t xml:space="preserve">consultation </w:t>
            </w:r>
            <w:r w:rsidR="00494135" w:rsidRPr="003C0CD7">
              <w:rPr>
                <w:rFonts w:cs="Times New Roman"/>
                <w:color w:val="0D0D0D" w:themeColor="text1" w:themeTint="F2"/>
                <w:lang w:val="en-IE"/>
              </w:rPr>
              <w:t xml:space="preserve">process </w:t>
            </w:r>
            <w:r w:rsidRPr="003C0CD7">
              <w:rPr>
                <w:rFonts w:cs="Times New Roman"/>
                <w:color w:val="0D0D0D" w:themeColor="text1" w:themeTint="F2"/>
                <w:lang w:val="en-IE"/>
              </w:rPr>
              <w:t>when all section</w:t>
            </w:r>
            <w:r w:rsidR="00494135" w:rsidRPr="003C0CD7">
              <w:rPr>
                <w:rFonts w:cs="Times New Roman"/>
                <w:color w:val="0D0D0D" w:themeColor="text1" w:themeTint="F2"/>
                <w:lang w:val="en-IE"/>
              </w:rPr>
              <w:t>s</w:t>
            </w:r>
            <w:r w:rsidRPr="003C0CD7">
              <w:rPr>
                <w:rFonts w:cs="Times New Roman"/>
                <w:color w:val="0D0D0D" w:themeColor="text1" w:themeTint="F2"/>
                <w:lang w:val="en-IE"/>
              </w:rPr>
              <w:t xml:space="preserve"> below are finalised.</w:t>
            </w:r>
            <w:r w:rsidR="008F50B6" w:rsidRPr="003C0CD7">
              <w:rPr>
                <w:rFonts w:cs="Times New Roman"/>
                <w:color w:val="0D0D0D" w:themeColor="text1" w:themeTint="F2"/>
                <w:lang w:val="en-IE"/>
              </w:rPr>
              <w:t xml:space="preserve"> </w:t>
            </w:r>
            <w:r w:rsidR="008F50B6" w:rsidRPr="003C0CD7">
              <w:rPr>
                <w:rFonts w:cs="Times New Roman"/>
                <w:color w:val="0D0D0D" w:themeColor="text1" w:themeTint="F2"/>
                <w:szCs w:val="24"/>
                <w:lang w:val="en-IE"/>
              </w:rPr>
              <w:t>The information contained in this summary will be used in the executive summary for the IPA III committee</w:t>
            </w:r>
          </w:p>
          <w:p w14:paraId="1B453885" w14:textId="5FBB8A74" w:rsidR="003B6047" w:rsidRPr="003C0CD7" w:rsidRDefault="003B6047" w:rsidP="00957762">
            <w:pPr>
              <w:pStyle w:val="ListParagraph"/>
              <w:numPr>
                <w:ilvl w:val="0"/>
                <w:numId w:val="12"/>
              </w:numPr>
              <w:rPr>
                <w:lang w:val="en-IE"/>
              </w:rPr>
            </w:pPr>
            <w:r w:rsidRPr="003C0CD7">
              <w:rPr>
                <w:lang w:val="en-IE"/>
              </w:rPr>
              <w:t>In line with section</w:t>
            </w:r>
            <w:r w:rsidR="00431F38" w:rsidRPr="003C0CD7">
              <w:rPr>
                <w:lang w:val="en-IE"/>
              </w:rPr>
              <w:t xml:space="preserve">s </w:t>
            </w:r>
            <w:r w:rsidR="00431F38" w:rsidRPr="003C0CD7">
              <w:rPr>
                <w:lang w:val="en-IE"/>
              </w:rPr>
              <w:fldChar w:fldCharType="begin"/>
            </w:r>
            <w:r w:rsidR="00431F38" w:rsidRPr="003C0CD7">
              <w:rPr>
                <w:lang w:val="en-IE"/>
              </w:rPr>
              <w:instrText xml:space="preserve"> REF _Ref58421925 \r \h </w:instrText>
            </w:r>
            <w:r w:rsidR="00431F38" w:rsidRPr="003C0CD7">
              <w:rPr>
                <w:lang w:val="en-IE"/>
              </w:rPr>
            </w:r>
            <w:r w:rsidR="00431F38" w:rsidRPr="003C0CD7">
              <w:rPr>
                <w:lang w:val="en-IE"/>
              </w:rPr>
              <w:fldChar w:fldCharType="separate"/>
            </w:r>
            <w:r w:rsidR="00431F38" w:rsidRPr="003C0CD7">
              <w:rPr>
                <w:lang w:val="en-IE"/>
              </w:rPr>
              <w:t>2</w:t>
            </w:r>
            <w:r w:rsidR="00431F38" w:rsidRPr="003C0CD7">
              <w:rPr>
                <w:lang w:val="en-IE"/>
              </w:rPr>
              <w:fldChar w:fldCharType="end"/>
            </w:r>
            <w:r w:rsidR="00431F38" w:rsidRPr="003C0CD7">
              <w:rPr>
                <w:lang w:val="en-IE"/>
              </w:rPr>
              <w:t xml:space="preserve"> and</w:t>
            </w:r>
            <w:r w:rsidR="00CA7909" w:rsidRPr="003C0CD7">
              <w:rPr>
                <w:lang w:val="en-IE"/>
              </w:rPr>
              <w:t xml:space="preserve"> </w:t>
            </w:r>
            <w:r w:rsidR="00372B55" w:rsidRPr="003C0CD7">
              <w:rPr>
                <w:lang w:val="en-IE"/>
              </w:rPr>
              <w:fldChar w:fldCharType="begin"/>
            </w:r>
            <w:r w:rsidR="00372B55" w:rsidRPr="003C0CD7">
              <w:rPr>
                <w:lang w:val="en-IE"/>
              </w:rPr>
              <w:instrText xml:space="preserve"> REF _Ref58337114 \r \h </w:instrText>
            </w:r>
            <w:r w:rsidR="008076CA" w:rsidRPr="003C0CD7">
              <w:rPr>
                <w:lang w:val="en-IE"/>
              </w:rPr>
              <w:instrText xml:space="preserve"> \* MERGEFORMAT </w:instrText>
            </w:r>
            <w:r w:rsidR="00372B55" w:rsidRPr="003C0CD7">
              <w:rPr>
                <w:lang w:val="en-IE"/>
              </w:rPr>
            </w:r>
            <w:r w:rsidR="00372B55" w:rsidRPr="003C0CD7">
              <w:rPr>
                <w:lang w:val="en-IE"/>
              </w:rPr>
              <w:fldChar w:fldCharType="separate"/>
            </w:r>
            <w:r w:rsidR="00D31D4B" w:rsidRPr="003C0CD7">
              <w:rPr>
                <w:lang w:val="en-IE"/>
              </w:rPr>
              <w:t>3</w:t>
            </w:r>
            <w:r w:rsidR="00372B55" w:rsidRPr="003C0CD7">
              <w:rPr>
                <w:lang w:val="en-IE"/>
              </w:rPr>
              <w:fldChar w:fldCharType="end"/>
            </w:r>
            <w:r w:rsidRPr="003C0CD7">
              <w:rPr>
                <w:lang w:val="en-IE"/>
              </w:rPr>
              <w:t xml:space="preserve"> </w:t>
            </w:r>
            <w:r w:rsidR="00494135" w:rsidRPr="003C0CD7">
              <w:rPr>
                <w:lang w:val="en-IE"/>
              </w:rPr>
              <w:t xml:space="preserve">of this document, </w:t>
            </w:r>
            <w:r w:rsidR="00957762" w:rsidRPr="003C0CD7">
              <w:rPr>
                <w:lang w:val="en-IE"/>
              </w:rPr>
              <w:t xml:space="preserve">this section should </w:t>
            </w:r>
            <w:r w:rsidR="005B0E27" w:rsidRPr="003C0CD7">
              <w:rPr>
                <w:lang w:val="en-IE"/>
              </w:rPr>
              <w:t>provide</w:t>
            </w:r>
            <w:r w:rsidR="00957762" w:rsidRPr="003C0CD7">
              <w:rPr>
                <w:lang w:val="en-IE"/>
              </w:rPr>
              <w:t xml:space="preserve"> a description of the overall and specific objectives of the action and the reasons why this action was considered most relevant in the context of sector approach.</w:t>
            </w:r>
            <w:r w:rsidR="00431F38" w:rsidRPr="003C0CD7">
              <w:rPr>
                <w:lang w:val="en-IE"/>
              </w:rPr>
              <w:t xml:space="preserve"> Refer to section </w:t>
            </w:r>
            <w:r w:rsidR="00431F38" w:rsidRPr="003C0CD7">
              <w:rPr>
                <w:lang w:val="en-IE"/>
              </w:rPr>
              <w:fldChar w:fldCharType="begin"/>
            </w:r>
            <w:r w:rsidR="00431F38" w:rsidRPr="003C0CD7">
              <w:rPr>
                <w:lang w:val="en-IE"/>
              </w:rPr>
              <w:instrText xml:space="preserve"> REF _Ref60739130 \r \h </w:instrText>
            </w:r>
            <w:r w:rsidR="00431F38" w:rsidRPr="003C0CD7">
              <w:rPr>
                <w:lang w:val="en-IE"/>
              </w:rPr>
            </w:r>
            <w:r w:rsidR="00431F38" w:rsidRPr="003C0CD7">
              <w:rPr>
                <w:lang w:val="en-IE"/>
              </w:rPr>
              <w:fldChar w:fldCharType="separate"/>
            </w:r>
            <w:r w:rsidR="00431F38" w:rsidRPr="003C0CD7">
              <w:rPr>
                <w:lang w:val="en-IE"/>
              </w:rPr>
              <w:t>3.1</w:t>
            </w:r>
            <w:r w:rsidR="00431F38" w:rsidRPr="003C0CD7">
              <w:rPr>
                <w:lang w:val="en-IE"/>
              </w:rPr>
              <w:fldChar w:fldCharType="end"/>
            </w:r>
            <w:r w:rsidR="00431F38" w:rsidRPr="003C0CD7">
              <w:rPr>
                <w:lang w:val="en-IE"/>
              </w:rPr>
              <w:t xml:space="preserve"> for definition of results.</w:t>
            </w:r>
          </w:p>
          <w:p w14:paraId="4995F7B2" w14:textId="77777777" w:rsidR="009E0D91" w:rsidRPr="003C0CD7" w:rsidRDefault="008B15AE" w:rsidP="009937DF">
            <w:pPr>
              <w:pStyle w:val="ListParagraph"/>
              <w:numPr>
                <w:ilvl w:val="0"/>
                <w:numId w:val="12"/>
              </w:numPr>
              <w:rPr>
                <w:lang w:val="en-IE"/>
              </w:rPr>
            </w:pPr>
            <w:r w:rsidRPr="003C0CD7">
              <w:rPr>
                <w:lang w:val="en-IE"/>
              </w:rPr>
              <w:t xml:space="preserve">Make the link with the corresponding results outlined in </w:t>
            </w:r>
            <w:r w:rsidR="009747E0" w:rsidRPr="003C0CD7">
              <w:rPr>
                <w:lang w:val="en-IE"/>
              </w:rPr>
              <w:t>IPA III Programming Framework</w:t>
            </w:r>
            <w:r w:rsidR="009E0D91" w:rsidRPr="003C0CD7">
              <w:rPr>
                <w:lang w:val="en-IE"/>
              </w:rPr>
              <w:t xml:space="preserve">. </w:t>
            </w:r>
          </w:p>
          <w:p w14:paraId="194C360B" w14:textId="77777777" w:rsidR="00EC7815" w:rsidRPr="003C0CD7" w:rsidRDefault="00EC7815" w:rsidP="009937DF">
            <w:pPr>
              <w:pStyle w:val="ListParagraph"/>
              <w:numPr>
                <w:ilvl w:val="0"/>
                <w:numId w:val="12"/>
              </w:numPr>
              <w:rPr>
                <w:lang w:val="en-IE"/>
              </w:rPr>
            </w:pPr>
            <w:r w:rsidRPr="003C0CD7">
              <w:rPr>
                <w:lang w:val="en-IE"/>
              </w:rPr>
              <w:t xml:space="preserve">Make a link with the </w:t>
            </w:r>
            <w:r w:rsidR="00431F38" w:rsidRPr="003C0CD7">
              <w:rPr>
                <w:lang w:val="en-IE"/>
              </w:rPr>
              <w:t>SDGs and principal</w:t>
            </w:r>
            <w:r w:rsidR="00AB5C86" w:rsidRPr="003C0CD7">
              <w:rPr>
                <w:lang w:val="en-IE"/>
              </w:rPr>
              <w:t>/significant</w:t>
            </w:r>
            <w:r w:rsidR="00E4436B" w:rsidRPr="003C0CD7">
              <w:rPr>
                <w:lang w:val="en-IE"/>
              </w:rPr>
              <w:t xml:space="preserve"> </w:t>
            </w:r>
            <w:r w:rsidR="00015CF3" w:rsidRPr="003C0CD7">
              <w:rPr>
                <w:lang w:val="en-IE"/>
              </w:rPr>
              <w:t>markers (DAC and internal) identified in OSPYS.</w:t>
            </w:r>
          </w:p>
          <w:p w14:paraId="1BC1F753" w14:textId="2C7DB3D9" w:rsidR="008C3D72" w:rsidRPr="003C0CD7" w:rsidRDefault="00431F38" w:rsidP="00431F38">
            <w:pPr>
              <w:pStyle w:val="ListParagraph"/>
              <w:numPr>
                <w:ilvl w:val="0"/>
                <w:numId w:val="12"/>
              </w:numPr>
              <w:rPr>
                <w:lang w:val="en-IE"/>
              </w:rPr>
            </w:pPr>
            <w:r w:rsidRPr="003C0CD7">
              <w:rPr>
                <w:lang w:val="en-IE"/>
              </w:rPr>
              <w:t>When relevant, m</w:t>
            </w:r>
            <w:r w:rsidR="008B15AE" w:rsidRPr="003C0CD7">
              <w:rPr>
                <w:lang w:val="en-IE"/>
              </w:rPr>
              <w:t>ake the link with the corresponding Team Europe Initiative</w:t>
            </w:r>
            <w:r w:rsidR="00AC6FCD" w:rsidRPr="003C0CD7">
              <w:rPr>
                <w:lang w:val="en-IE"/>
              </w:rPr>
              <w:t xml:space="preserve"> (</w:t>
            </w:r>
            <w:r w:rsidR="00C34333" w:rsidRPr="003C0CD7">
              <w:rPr>
                <w:lang w:val="en-IE"/>
              </w:rPr>
              <w:t xml:space="preserve">transformative </w:t>
            </w:r>
            <w:r w:rsidR="00FB0D86" w:rsidRPr="003C0CD7">
              <w:rPr>
                <w:lang w:val="en-IE"/>
              </w:rPr>
              <w:t>i</w:t>
            </w:r>
            <w:r w:rsidR="00C34333" w:rsidRPr="003C0CD7">
              <w:rPr>
                <w:lang w:val="en-IE"/>
              </w:rPr>
              <w:t>mpact, list of contribution</w:t>
            </w:r>
            <w:r w:rsidR="00FB0D86" w:rsidRPr="003C0CD7">
              <w:rPr>
                <w:lang w:val="en-IE"/>
              </w:rPr>
              <w:t>s</w:t>
            </w:r>
            <w:r w:rsidR="00C34333" w:rsidRPr="003C0CD7">
              <w:rPr>
                <w:lang w:val="en-IE"/>
              </w:rPr>
              <w:t xml:space="preserve"> from other Team Europe stakeholders, including</w:t>
            </w:r>
            <w:r w:rsidR="0011656B" w:rsidRPr="003C0CD7">
              <w:rPr>
                <w:lang w:val="en-IE"/>
              </w:rPr>
              <w:t>,</w:t>
            </w:r>
            <w:r w:rsidR="00C34333" w:rsidRPr="003C0CD7">
              <w:rPr>
                <w:lang w:val="en-IE"/>
              </w:rPr>
              <w:t xml:space="preserve"> where possible</w:t>
            </w:r>
            <w:r w:rsidR="0011656B" w:rsidRPr="003C0CD7">
              <w:rPr>
                <w:lang w:val="en-IE"/>
              </w:rPr>
              <w:t>,</w:t>
            </w:r>
            <w:r w:rsidR="00C34333" w:rsidRPr="003C0CD7">
              <w:rPr>
                <w:lang w:val="en-IE"/>
              </w:rPr>
              <w:t xml:space="preserve"> information on the main modality of their involvement).</w:t>
            </w:r>
          </w:p>
        </w:tc>
      </w:tr>
    </w:tbl>
    <w:p w14:paraId="788E5C18" w14:textId="77777777" w:rsidR="003B6047" w:rsidRPr="003C0CD7" w:rsidRDefault="003B6047" w:rsidP="007C3E5D">
      <w:pPr>
        <w:rPr>
          <w:lang w:val="en-IE"/>
        </w:rPr>
      </w:pPr>
    </w:p>
    <w:p w14:paraId="086FF8A3" w14:textId="77777777" w:rsidR="00391C28" w:rsidRPr="003C0CD7" w:rsidRDefault="00391C28" w:rsidP="00DB5858">
      <w:pPr>
        <w:pBdr>
          <w:top w:val="single" w:sz="4" w:space="1" w:color="auto"/>
          <w:left w:val="single" w:sz="4" w:space="4" w:color="auto"/>
          <w:bottom w:val="single" w:sz="4" w:space="1" w:color="auto"/>
          <w:right w:val="single" w:sz="4" w:space="4" w:color="auto"/>
        </w:pBdr>
        <w:rPr>
          <w:lang w:val="en-IE"/>
        </w:rPr>
      </w:pPr>
      <w:bookmarkStart w:id="13" w:name="_Ref58421925"/>
      <w:r w:rsidRPr="003C0CD7">
        <w:rPr>
          <w:rFonts w:cs="Times New Roman"/>
          <w:color w:val="0D0D0D" w:themeColor="text1" w:themeTint="F2"/>
          <w:highlight w:val="yellow"/>
          <w:lang w:val="en-IE"/>
        </w:rPr>
        <w:t>&lt;To be filled in&gt;</w:t>
      </w:r>
    </w:p>
    <w:p w14:paraId="4AA238B1" w14:textId="77777777" w:rsidR="00FD7FCD" w:rsidRPr="003C0CD7" w:rsidRDefault="00FD7FCD" w:rsidP="007540C6">
      <w:pPr>
        <w:pStyle w:val="Heading1"/>
        <w:rPr>
          <w:lang w:val="en-IE"/>
        </w:rPr>
      </w:pPr>
      <w:bookmarkStart w:id="14" w:name="_Toc73090733"/>
      <w:r w:rsidRPr="003C0CD7">
        <w:rPr>
          <w:lang w:val="en-IE"/>
        </w:rPr>
        <w:t>RATIONALE</w:t>
      </w:r>
      <w:bookmarkEnd w:id="13"/>
      <w:bookmarkEnd w:id="14"/>
    </w:p>
    <w:p w14:paraId="0D859F10" w14:textId="6D694A8B" w:rsidR="007C3E5D" w:rsidRPr="003C0CD7" w:rsidRDefault="00EE7957" w:rsidP="003C0CD7">
      <w:pPr>
        <w:pStyle w:val="Heading1"/>
        <w:numPr>
          <w:ilvl w:val="1"/>
          <w:numId w:val="1"/>
        </w:numPr>
        <w:rPr>
          <w:lang w:val="en-IE"/>
        </w:rPr>
      </w:pPr>
      <w:bookmarkStart w:id="15" w:name="_Toc58681324"/>
      <w:bookmarkStart w:id="16" w:name="_Toc58836454"/>
      <w:bookmarkStart w:id="17" w:name="_Toc58838072"/>
      <w:bookmarkStart w:id="18" w:name="_Toc58838127"/>
      <w:bookmarkStart w:id="19" w:name="_Toc58845970"/>
      <w:bookmarkStart w:id="20" w:name="_Toc58876979"/>
      <w:bookmarkStart w:id="21" w:name="_Toc58878014"/>
      <w:bookmarkStart w:id="22" w:name="_Toc59012327"/>
      <w:bookmarkStart w:id="23" w:name="_Toc59012903"/>
      <w:bookmarkStart w:id="24" w:name="_Toc59020751"/>
      <w:bookmarkStart w:id="25" w:name="_Toc59023350"/>
      <w:bookmarkStart w:id="26" w:name="_Toc59029519"/>
      <w:bookmarkStart w:id="27" w:name="_Toc59030335"/>
      <w:bookmarkStart w:id="28" w:name="_Toc59031652"/>
      <w:bookmarkStart w:id="29" w:name="_Toc62247152"/>
      <w:bookmarkStart w:id="30" w:name="_Toc62247209"/>
      <w:bookmarkStart w:id="31" w:name="_Toc62459251"/>
      <w:bookmarkStart w:id="32" w:name="_Toc62476915"/>
      <w:bookmarkStart w:id="33" w:name="_Toc63235823"/>
      <w:bookmarkStart w:id="34" w:name="_Toc63248929"/>
      <w:bookmarkStart w:id="35" w:name="_Toc63263258"/>
      <w:bookmarkStart w:id="36" w:name="_Toc64043035"/>
      <w:bookmarkStart w:id="37" w:name="_Toc65663746"/>
      <w:bookmarkStart w:id="38" w:name="_Toc65665561"/>
      <w:bookmarkStart w:id="39" w:name="_Toc65665923"/>
      <w:bookmarkStart w:id="40" w:name="_Toc65666102"/>
      <w:bookmarkStart w:id="41" w:name="_Toc65671179"/>
      <w:bookmarkStart w:id="42" w:name="_Toc65671238"/>
      <w:bookmarkStart w:id="43" w:name="_Toc65671895"/>
      <w:bookmarkStart w:id="44" w:name="_Toc65674751"/>
      <w:bookmarkStart w:id="45" w:name="_Toc65676401"/>
      <w:bookmarkStart w:id="46" w:name="_Toc65688238"/>
      <w:bookmarkStart w:id="47" w:name="_Toc66465127"/>
      <w:bookmarkStart w:id="48" w:name="_Toc66465580"/>
      <w:bookmarkStart w:id="49" w:name="_Toc66465639"/>
      <w:bookmarkStart w:id="50" w:name="_Toc66696365"/>
      <w:bookmarkStart w:id="51" w:name="_Toc67665914"/>
      <w:bookmarkStart w:id="52" w:name="_Toc69384673"/>
      <w:bookmarkStart w:id="53" w:name="_Toc69384804"/>
      <w:bookmarkStart w:id="54" w:name="_Toc69384933"/>
      <w:bookmarkStart w:id="55" w:name="_Toc69385061"/>
      <w:bookmarkStart w:id="56" w:name="_Toc69460809"/>
      <w:bookmarkStart w:id="57" w:name="_Toc69460936"/>
      <w:bookmarkStart w:id="58" w:name="_Toc69469897"/>
      <w:bookmarkStart w:id="59" w:name="_Toc69485760"/>
      <w:bookmarkStart w:id="60" w:name="_Toc69487635"/>
      <w:bookmarkStart w:id="61" w:name="_Toc72142225"/>
      <w:bookmarkStart w:id="62" w:name="_Toc72142311"/>
      <w:bookmarkStart w:id="63" w:name="_Toc73090651"/>
      <w:bookmarkStart w:id="64" w:name="_Toc73090734"/>
      <w:bookmarkStart w:id="65" w:name="_Toc59030336"/>
      <w:bookmarkStart w:id="66" w:name="_Toc59031653"/>
      <w:bookmarkStart w:id="67" w:name="_Toc62247153"/>
      <w:bookmarkStart w:id="68" w:name="_Toc62247210"/>
      <w:bookmarkStart w:id="69" w:name="_Toc62459252"/>
      <w:bookmarkStart w:id="70" w:name="_Toc62476916"/>
      <w:bookmarkStart w:id="71" w:name="_Toc63235824"/>
      <w:bookmarkStart w:id="72" w:name="_Toc63248930"/>
      <w:bookmarkStart w:id="73" w:name="_Toc63263259"/>
      <w:bookmarkStart w:id="74" w:name="_Toc64043036"/>
      <w:bookmarkStart w:id="75" w:name="_Toc65663747"/>
      <w:bookmarkStart w:id="76" w:name="_Toc65665562"/>
      <w:bookmarkStart w:id="77" w:name="_Toc65665924"/>
      <w:bookmarkStart w:id="78" w:name="_Toc65666103"/>
      <w:bookmarkStart w:id="79" w:name="_Toc65671180"/>
      <w:bookmarkStart w:id="80" w:name="_Toc65671239"/>
      <w:bookmarkStart w:id="81" w:name="_Toc65671896"/>
      <w:bookmarkStart w:id="82" w:name="_Toc65674752"/>
      <w:bookmarkStart w:id="83" w:name="_Toc65676402"/>
      <w:bookmarkStart w:id="84" w:name="_Toc65688239"/>
      <w:bookmarkStart w:id="85" w:name="_Toc66465128"/>
      <w:bookmarkStart w:id="86" w:name="_Toc66465581"/>
      <w:bookmarkStart w:id="87" w:name="_Toc66465640"/>
      <w:bookmarkStart w:id="88" w:name="_Toc66696366"/>
      <w:bookmarkStart w:id="89" w:name="_Toc67665915"/>
      <w:bookmarkStart w:id="90" w:name="_Toc69384674"/>
      <w:bookmarkStart w:id="91" w:name="_Toc69384805"/>
      <w:bookmarkStart w:id="92" w:name="_Toc69384934"/>
      <w:bookmarkStart w:id="93" w:name="_Toc69385062"/>
      <w:bookmarkStart w:id="94" w:name="_Toc69460810"/>
      <w:bookmarkStart w:id="95" w:name="_Toc69460937"/>
      <w:bookmarkStart w:id="96" w:name="_Toc69469898"/>
      <w:bookmarkStart w:id="97" w:name="_Toc69485761"/>
      <w:bookmarkStart w:id="98" w:name="_Toc69487636"/>
      <w:bookmarkStart w:id="99" w:name="_Toc72142226"/>
      <w:bookmarkStart w:id="100" w:name="_Toc72142312"/>
      <w:bookmarkStart w:id="101" w:name="_Toc73090652"/>
      <w:bookmarkStart w:id="102" w:name="_Toc73090735"/>
      <w:bookmarkStart w:id="103" w:name="_Toc47101944"/>
      <w:bookmarkStart w:id="104" w:name="_Toc51270439"/>
      <w:bookmarkStart w:id="105" w:name="_Ref58358139"/>
      <w:bookmarkStart w:id="106" w:name="_Ref58835173"/>
      <w:bookmarkStart w:id="107" w:name="_Ref58835175"/>
      <w:bookmarkStart w:id="108" w:name="_Ref58835182"/>
      <w:bookmarkStart w:id="109" w:name="_Toc7309073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3C0CD7">
        <w:rPr>
          <w:lang w:val="en-IE"/>
        </w:rPr>
        <w:t>C</w:t>
      </w:r>
      <w:r w:rsidR="00FD7FCD" w:rsidRPr="003C0CD7">
        <w:rPr>
          <w:lang w:val="en-IE"/>
        </w:rPr>
        <w:t>ontext</w:t>
      </w:r>
      <w:bookmarkEnd w:id="103"/>
      <w:bookmarkEnd w:id="104"/>
      <w:bookmarkEnd w:id="105"/>
      <w:bookmarkEnd w:id="106"/>
      <w:bookmarkEnd w:id="107"/>
      <w:bookmarkEnd w:id="108"/>
      <w:bookmarkEnd w:id="109"/>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0C86BDB0" w14:textId="77777777" w:rsidTr="00236B9F">
        <w:trPr>
          <w:trHeight w:val="274"/>
        </w:trPr>
        <w:tc>
          <w:tcPr>
            <w:tcW w:w="10456" w:type="dxa"/>
            <w:shd w:val="clear" w:color="auto" w:fill="B4C6E7" w:themeFill="accent5" w:themeFillTint="66"/>
          </w:tcPr>
          <w:p w14:paraId="5A33CE33" w14:textId="77777777" w:rsidR="008978FB" w:rsidRPr="003C0CD7" w:rsidRDefault="5E04E0F8" w:rsidP="775BE799">
            <w:pPr>
              <w:rPr>
                <w:i/>
                <w:lang w:val="en-IE"/>
              </w:rPr>
            </w:pPr>
            <w:r w:rsidRPr="003C0CD7">
              <w:rPr>
                <w:rFonts w:cs="Times New Roman"/>
                <w:i/>
                <w:color w:val="0D0D0D" w:themeColor="text1" w:themeTint="F2"/>
                <w:lang w:val="en-IE"/>
              </w:rPr>
              <w:t xml:space="preserve">Please delete this box after filling in </w:t>
            </w:r>
            <w:r w:rsidR="00E85126"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p>
          <w:p w14:paraId="107A6CDF" w14:textId="62C8F541" w:rsidR="7F5B2A0C" w:rsidRPr="003C0CD7" w:rsidRDefault="7F5B2A0C" w:rsidP="622FDFE0">
            <w:pPr>
              <w:rPr>
                <w:rFonts w:cs="Times New Roman"/>
                <w:color w:val="0D0D0D" w:themeColor="text1" w:themeTint="F2"/>
                <w:lang w:val="en-IE"/>
              </w:rPr>
            </w:pPr>
            <w:r w:rsidRPr="00F3677D">
              <w:rPr>
                <w:rFonts w:cs="Times New Roman"/>
                <w:color w:val="0D0D0D" w:themeColor="text1" w:themeTint="F2"/>
                <w:highlight w:val="cyan"/>
                <w:lang w:val="en-IE"/>
              </w:rPr>
              <w:t>1</w:t>
            </w:r>
            <w:r w:rsidR="00BF5625" w:rsidRPr="00F3677D">
              <w:rPr>
                <w:rFonts w:cs="Times New Roman"/>
                <w:color w:val="0D0D0D" w:themeColor="text1" w:themeTint="F2"/>
                <w:highlight w:val="cyan"/>
                <w:lang w:val="en-IE"/>
              </w:rPr>
              <w:t>,5</w:t>
            </w:r>
            <w:r w:rsidRPr="00F3677D">
              <w:rPr>
                <w:rFonts w:cs="Times New Roman"/>
                <w:color w:val="0D0D0D" w:themeColor="text1" w:themeTint="F2"/>
                <w:highlight w:val="cyan"/>
                <w:lang w:val="en-IE"/>
              </w:rPr>
              <w:t xml:space="preserve"> page max</w:t>
            </w:r>
          </w:p>
          <w:p w14:paraId="76D2CD02" w14:textId="77777777" w:rsidR="007E7E39" w:rsidRPr="003C0CD7" w:rsidRDefault="007E7E39" w:rsidP="007E7E39">
            <w:pPr>
              <w:rPr>
                <w:szCs w:val="24"/>
                <w:lang w:val="en-IE"/>
              </w:rPr>
            </w:pPr>
            <w:r w:rsidRPr="003C0CD7">
              <w:rPr>
                <w:szCs w:val="24"/>
                <w:lang w:val="en-IE"/>
              </w:rPr>
              <w:t xml:space="preserve">This section should confirm the relevance of the action within the action plan. </w:t>
            </w:r>
          </w:p>
          <w:p w14:paraId="3A3D72ED" w14:textId="25B9C65C" w:rsidR="009F78BC" w:rsidRPr="003C0CD7" w:rsidRDefault="005A1961" w:rsidP="009747E0">
            <w:pPr>
              <w:pStyle w:val="ListParagraph"/>
              <w:numPr>
                <w:ilvl w:val="0"/>
                <w:numId w:val="12"/>
              </w:numPr>
              <w:rPr>
                <w:lang w:val="en-IE"/>
              </w:rPr>
            </w:pPr>
            <w:r w:rsidRPr="003C0CD7">
              <w:rPr>
                <w:lang w:val="en-IE"/>
              </w:rPr>
              <w:t>I</w:t>
            </w:r>
            <w:r w:rsidR="005E439E" w:rsidRPr="003C0CD7">
              <w:rPr>
                <w:lang w:val="en-IE"/>
              </w:rPr>
              <w:t xml:space="preserve">n the </w:t>
            </w:r>
            <w:r w:rsidR="00E85126" w:rsidRPr="003C0CD7">
              <w:rPr>
                <w:lang w:val="en-IE"/>
              </w:rPr>
              <w:t xml:space="preserve">text box </w:t>
            </w:r>
            <w:r w:rsidR="005E439E" w:rsidRPr="003C0CD7">
              <w:rPr>
                <w:lang w:val="en-IE"/>
              </w:rPr>
              <w:t>below</w:t>
            </w:r>
            <w:r w:rsidR="00E85126" w:rsidRPr="003C0CD7">
              <w:rPr>
                <w:lang w:val="en-IE"/>
              </w:rPr>
              <w:t>,</w:t>
            </w:r>
            <w:r w:rsidR="005E439E" w:rsidRPr="003C0CD7">
              <w:rPr>
                <w:lang w:val="en-IE"/>
              </w:rPr>
              <w:t xml:space="preserve"> </w:t>
            </w:r>
            <w:r w:rsidR="00E85126" w:rsidRPr="003C0CD7">
              <w:rPr>
                <w:lang w:val="en-IE"/>
              </w:rPr>
              <w:t>please provide</w:t>
            </w:r>
            <w:r w:rsidR="005E439E" w:rsidRPr="003C0CD7">
              <w:rPr>
                <w:lang w:val="en-IE"/>
              </w:rPr>
              <w:t xml:space="preserve"> </w:t>
            </w:r>
            <w:r w:rsidR="00E24A0A" w:rsidRPr="003C0CD7">
              <w:rPr>
                <w:lang w:val="en-IE"/>
              </w:rPr>
              <w:t xml:space="preserve">a description </w:t>
            </w:r>
            <w:r w:rsidR="00031765" w:rsidRPr="003C0CD7">
              <w:rPr>
                <w:lang w:val="en-IE"/>
              </w:rPr>
              <w:t>o</w:t>
            </w:r>
            <w:r w:rsidR="00504B65" w:rsidRPr="003C0CD7">
              <w:rPr>
                <w:lang w:val="en-IE"/>
              </w:rPr>
              <w:t>f</w:t>
            </w:r>
            <w:r w:rsidR="00031765" w:rsidRPr="003C0CD7">
              <w:rPr>
                <w:lang w:val="en-IE"/>
              </w:rPr>
              <w:t xml:space="preserve"> the </w:t>
            </w:r>
            <w:r w:rsidR="003C5C45" w:rsidRPr="003C0CD7">
              <w:rPr>
                <w:lang w:val="en-IE"/>
              </w:rPr>
              <w:t>c</w:t>
            </w:r>
            <w:r w:rsidR="00031765" w:rsidRPr="003C0CD7">
              <w:rPr>
                <w:lang w:val="en-IE"/>
              </w:rPr>
              <w:t>ontext</w:t>
            </w:r>
            <w:r w:rsidR="00504B65" w:rsidRPr="003C0CD7">
              <w:rPr>
                <w:lang w:val="en-IE"/>
              </w:rPr>
              <w:t>,</w:t>
            </w:r>
            <w:r w:rsidR="00057858" w:rsidRPr="003C0CD7">
              <w:rPr>
                <w:lang w:val="en-IE"/>
              </w:rPr>
              <w:t xml:space="preserve"> </w:t>
            </w:r>
            <w:r w:rsidR="00504B65" w:rsidRPr="003C0CD7">
              <w:rPr>
                <w:lang w:val="en-IE"/>
              </w:rPr>
              <w:t xml:space="preserve">including the </w:t>
            </w:r>
            <w:r w:rsidR="003C5C45" w:rsidRPr="003C0CD7">
              <w:rPr>
                <w:lang w:val="en-IE"/>
              </w:rPr>
              <w:t>sector/country/r</w:t>
            </w:r>
            <w:r w:rsidR="009747E0" w:rsidRPr="003C0CD7">
              <w:rPr>
                <w:lang w:val="en-IE"/>
              </w:rPr>
              <w:t>egional context and reference to the IPA III Programming Framework and Strategic Response</w:t>
            </w:r>
            <w:r w:rsidR="00E85126" w:rsidRPr="003C0CD7">
              <w:rPr>
                <w:lang w:val="en-IE"/>
              </w:rPr>
              <w:t>.</w:t>
            </w:r>
            <w:r w:rsidR="009F78BC" w:rsidRPr="003C0CD7">
              <w:rPr>
                <w:lang w:val="en-IE"/>
              </w:rPr>
              <w:t xml:space="preserve"> </w:t>
            </w:r>
            <w:r w:rsidR="00F93A71" w:rsidRPr="003C0CD7">
              <w:rPr>
                <w:lang w:val="en-IE"/>
              </w:rPr>
              <w:t>Please refer to the five policy priorities of the Commission</w:t>
            </w:r>
            <w:r w:rsidR="00535A57" w:rsidRPr="003C0CD7">
              <w:rPr>
                <w:lang w:val="en-IE"/>
              </w:rPr>
              <w:t>, adapted for the external action</w:t>
            </w:r>
            <w:r w:rsidR="003C5C45" w:rsidRPr="003C0CD7">
              <w:rPr>
                <w:lang w:val="en-IE"/>
              </w:rPr>
              <w:t>.</w:t>
            </w:r>
            <w:r w:rsidR="00F93A71" w:rsidRPr="003C0CD7">
              <w:rPr>
                <w:rStyle w:val="FootnoteReference"/>
                <w:rFonts w:eastAsia="Times New Roman" w:cs="Times New Roman"/>
                <w:bCs/>
                <w:color w:val="0D0D0D" w:themeColor="text1" w:themeTint="F2"/>
                <w:szCs w:val="24"/>
                <w:lang w:val="en-IE"/>
              </w:rPr>
              <w:footnoteReference w:id="11"/>
            </w:r>
          </w:p>
          <w:p w14:paraId="66069FC5" w14:textId="18A561FF" w:rsidR="00B13DB4" w:rsidRPr="003C0CD7" w:rsidRDefault="00B13DB4" w:rsidP="00B13DB4">
            <w:pPr>
              <w:pStyle w:val="ListParagraph"/>
              <w:numPr>
                <w:ilvl w:val="0"/>
                <w:numId w:val="12"/>
              </w:numPr>
              <w:rPr>
                <w:lang w:val="en-IE"/>
              </w:rPr>
            </w:pPr>
            <w:r w:rsidRPr="003C0CD7">
              <w:rPr>
                <w:lang w:val="en-IE"/>
              </w:rPr>
              <w:t>In particular, for the Western Balkans, please refer to the Green Agenda for the Western Balkans</w:t>
            </w:r>
            <w:r w:rsidRPr="003C0CD7">
              <w:rPr>
                <w:rStyle w:val="FootnoteReference"/>
                <w:lang w:val="en-IE"/>
              </w:rPr>
              <w:footnoteReference w:id="12"/>
            </w:r>
            <w:r w:rsidRPr="003C0CD7">
              <w:rPr>
                <w:lang w:val="en-IE"/>
              </w:rPr>
              <w:t>, reflecting the European Green Deal in the region</w:t>
            </w:r>
            <w:r w:rsidR="00E05158" w:rsidRPr="003C0CD7">
              <w:rPr>
                <w:lang w:val="en-IE"/>
              </w:rPr>
              <w:t>,</w:t>
            </w:r>
            <w:r w:rsidRPr="003C0CD7">
              <w:rPr>
                <w:lang w:val="en-IE"/>
              </w:rPr>
              <w:t xml:space="preserve"> and </w:t>
            </w:r>
            <w:r w:rsidR="00E05158" w:rsidRPr="003C0CD7">
              <w:rPr>
                <w:lang w:val="en-IE"/>
              </w:rPr>
              <w:t xml:space="preserve">to </w:t>
            </w:r>
            <w:r w:rsidRPr="003C0CD7">
              <w:rPr>
                <w:lang w:val="en-IE"/>
              </w:rPr>
              <w:t>the Economic and Investment Plan</w:t>
            </w:r>
            <w:r w:rsidR="002D14D4" w:rsidRPr="003C0CD7">
              <w:rPr>
                <w:lang w:val="en-IE"/>
              </w:rPr>
              <w:t xml:space="preserve"> for the Western Balkans</w:t>
            </w:r>
            <w:r w:rsidRPr="003C0CD7">
              <w:rPr>
                <w:lang w:val="en-IE"/>
              </w:rPr>
              <w:t>.</w:t>
            </w:r>
          </w:p>
          <w:p w14:paraId="783767E7" w14:textId="51A8C7AB" w:rsidR="007269DE" w:rsidRPr="003C0CD7" w:rsidRDefault="007269DE" w:rsidP="007269DE">
            <w:pPr>
              <w:pStyle w:val="ListParagraph"/>
              <w:numPr>
                <w:ilvl w:val="0"/>
                <w:numId w:val="12"/>
              </w:numPr>
              <w:rPr>
                <w:lang w:val="en-IE"/>
              </w:rPr>
            </w:pPr>
            <w:r w:rsidRPr="003C0CD7">
              <w:rPr>
                <w:lang w:val="en-IE"/>
              </w:rPr>
              <w:lastRenderedPageBreak/>
              <w:t xml:space="preserve">Please provide a description of the relevance of this action </w:t>
            </w:r>
            <w:r w:rsidR="00057858" w:rsidRPr="003C0CD7">
              <w:rPr>
                <w:lang w:val="en-IE"/>
              </w:rPr>
              <w:t>against the</w:t>
            </w:r>
            <w:r w:rsidRPr="003C0CD7">
              <w:rPr>
                <w:lang w:val="en-IE"/>
              </w:rPr>
              <w:t xml:space="preserve"> IPA III beneficiaries’ policies and strategies</w:t>
            </w:r>
            <w:r w:rsidR="00057858" w:rsidRPr="003C0CD7">
              <w:rPr>
                <w:lang w:val="en-IE"/>
              </w:rPr>
              <w:t>.</w:t>
            </w:r>
          </w:p>
          <w:p w14:paraId="5F45DC44" w14:textId="7A044571" w:rsidR="007269DE" w:rsidRPr="003C0CD7" w:rsidRDefault="00057858" w:rsidP="009747E0">
            <w:pPr>
              <w:pStyle w:val="ListParagraph"/>
              <w:numPr>
                <w:ilvl w:val="0"/>
                <w:numId w:val="12"/>
              </w:numPr>
              <w:rPr>
                <w:lang w:val="en-IE"/>
              </w:rPr>
            </w:pPr>
            <w:r w:rsidRPr="003C0CD7">
              <w:rPr>
                <w:lang w:val="en-IE"/>
              </w:rPr>
              <w:t>Please provide a description of the policy relevance of this action against the specific instruments of the EU enlargement policy.</w:t>
            </w:r>
          </w:p>
          <w:p w14:paraId="10E8FF35" w14:textId="34DAB6DA" w:rsidR="00BF5625" w:rsidRPr="003C0CD7" w:rsidRDefault="00BF5625">
            <w:pPr>
              <w:pStyle w:val="ListParagraph"/>
              <w:numPr>
                <w:ilvl w:val="0"/>
                <w:numId w:val="12"/>
              </w:numPr>
              <w:rPr>
                <w:lang w:val="en-IE"/>
              </w:rPr>
            </w:pPr>
            <w:r w:rsidRPr="003C0CD7">
              <w:rPr>
                <w:lang w:val="en-IE"/>
              </w:rPr>
              <w:t xml:space="preserve">Please provide a description </w:t>
            </w:r>
            <w:r w:rsidR="0021200B" w:rsidRPr="003C0CD7">
              <w:rPr>
                <w:lang w:val="en-IE"/>
              </w:rPr>
              <w:t>of c</w:t>
            </w:r>
            <w:r w:rsidRPr="003C0CD7">
              <w:rPr>
                <w:lang w:val="en-IE"/>
              </w:rPr>
              <w:t>omplementarity and coordination with EU and other donors/partners</w:t>
            </w:r>
          </w:p>
          <w:p w14:paraId="5780AB6E" w14:textId="77777777" w:rsidR="008978FB" w:rsidRPr="003C0CD7" w:rsidRDefault="008978FB" w:rsidP="456132B3">
            <w:pPr>
              <w:rPr>
                <w:lang w:val="en-IE"/>
              </w:rPr>
            </w:pPr>
          </w:p>
          <w:p w14:paraId="67CC8AC8" w14:textId="77777777" w:rsidR="00171393" w:rsidRPr="003C0CD7" w:rsidRDefault="006A188A" w:rsidP="00171393">
            <w:pPr>
              <w:rPr>
                <w:szCs w:val="24"/>
                <w:lang w:val="en-IE"/>
              </w:rPr>
            </w:pPr>
            <w:hyperlink r:id="rId31">
              <w:r w:rsidR="00171393" w:rsidRPr="003C0CD7">
                <w:rPr>
                  <w:rStyle w:val="Hyperlink"/>
                  <w:rFonts w:eastAsia="Times New Roman" w:cs="Times New Roman"/>
                  <w:color w:val="0563C1"/>
                  <w:szCs w:val="24"/>
                  <w:lang w:val="en-IE"/>
                </w:rPr>
                <w:t>@Context analysis</w:t>
              </w:r>
            </w:hyperlink>
            <w:r w:rsidR="00171393" w:rsidRPr="003C0CD7">
              <w:rPr>
                <w:rStyle w:val="Hyperlink"/>
                <w:rFonts w:eastAsia="Times New Roman" w:cs="Times New Roman"/>
                <w:color w:val="0563C1"/>
                <w:szCs w:val="24"/>
                <w:lang w:val="en-IE"/>
              </w:rPr>
              <w:t xml:space="preserve"> </w:t>
            </w:r>
          </w:p>
          <w:p w14:paraId="2CF51611" w14:textId="77777777" w:rsidR="00171393" w:rsidRPr="003C0CD7" w:rsidRDefault="006A188A" w:rsidP="00171393">
            <w:pPr>
              <w:rPr>
                <w:szCs w:val="24"/>
                <w:lang w:val="en-IE"/>
              </w:rPr>
            </w:pPr>
            <w:hyperlink r:id="rId32">
              <w:r w:rsidR="00171393" w:rsidRPr="003C0CD7">
                <w:rPr>
                  <w:rStyle w:val="Hyperlink"/>
                  <w:rFonts w:eastAsia="Times New Roman" w:cs="Times New Roman"/>
                  <w:color w:val="0563C1"/>
                  <w:szCs w:val="24"/>
                  <w:lang w:val="en-IE"/>
                </w:rPr>
                <w:t>@Conflict and conflict sensitivity</w:t>
              </w:r>
            </w:hyperlink>
          </w:p>
          <w:p w14:paraId="515C43DF" w14:textId="77777777" w:rsidR="00171393" w:rsidRPr="003C0CD7" w:rsidRDefault="006A188A" w:rsidP="00171393">
            <w:pPr>
              <w:rPr>
                <w:rStyle w:val="Hyperlink"/>
                <w:rFonts w:eastAsia="Times New Roman" w:cs="Times New Roman"/>
                <w:color w:val="0563C1"/>
                <w:szCs w:val="24"/>
                <w:lang w:val="en-IE"/>
              </w:rPr>
            </w:pPr>
            <w:hyperlink r:id="rId33">
              <w:r w:rsidR="00171393" w:rsidRPr="003C0CD7">
                <w:rPr>
                  <w:rStyle w:val="Hyperlink"/>
                  <w:rFonts w:eastAsia="Times New Roman" w:cs="Times New Roman"/>
                  <w:color w:val="0563C1"/>
                  <w:szCs w:val="24"/>
                  <w:lang w:val="en-IE"/>
                </w:rPr>
                <w:t>@Gender equality and women's empowerment</w:t>
              </w:r>
            </w:hyperlink>
          </w:p>
          <w:p w14:paraId="194BD067" w14:textId="6EBE941E" w:rsidR="00F07A98" w:rsidRPr="003C0CD7" w:rsidRDefault="00171393" w:rsidP="0079347D">
            <w:pPr>
              <w:rPr>
                <w:lang w:val="en-IE"/>
              </w:rPr>
            </w:pPr>
            <w:r w:rsidRPr="003C0CD7">
              <w:rPr>
                <w:rStyle w:val="Hyperlink"/>
                <w:rFonts w:eastAsia="Times New Roman" w:cs="Times New Roman"/>
                <w:color w:val="0563C1"/>
                <w:szCs w:val="24"/>
                <w:lang w:val="en-IE"/>
              </w:rPr>
              <w:t>@Inequalities</w:t>
            </w:r>
          </w:p>
        </w:tc>
      </w:tr>
    </w:tbl>
    <w:p w14:paraId="2827BA3E" w14:textId="77777777" w:rsidR="007C3E5D" w:rsidRPr="003C0CD7" w:rsidRDefault="007C3E5D" w:rsidP="007C3E5D">
      <w:pPr>
        <w:rPr>
          <w:lang w:val="en-IE"/>
        </w:rPr>
      </w:pPr>
    </w:p>
    <w:p w14:paraId="1720A3EF" w14:textId="77777777" w:rsidR="00391C28" w:rsidRPr="003C0CD7" w:rsidRDefault="00391C28" w:rsidP="00F54DD9">
      <w:pPr>
        <w:rPr>
          <w:lang w:val="en-IE"/>
        </w:rPr>
      </w:pPr>
      <w:bookmarkStart w:id="110" w:name="_Toc391999032"/>
      <w:bookmarkStart w:id="111" w:name="_Toc392858002"/>
      <w:bookmarkStart w:id="112" w:name="_Toc391022354"/>
      <w:bookmarkStart w:id="113" w:name="_Toc391537196"/>
      <w:bookmarkStart w:id="114" w:name="_Toc47101952"/>
      <w:bookmarkStart w:id="115" w:name="_Toc51270447"/>
      <w:bookmarkStart w:id="116" w:name="_Toc47101945"/>
      <w:bookmarkStart w:id="117" w:name="_Toc51270440"/>
      <w:r w:rsidRPr="003C0CD7">
        <w:rPr>
          <w:highlight w:val="yellow"/>
          <w:lang w:val="en-IE"/>
        </w:rPr>
        <w:t>&lt;To be filled in&gt;</w:t>
      </w:r>
    </w:p>
    <w:p w14:paraId="5A3DBF45" w14:textId="77777777" w:rsidR="00062893" w:rsidRPr="003C0CD7" w:rsidRDefault="00062893" w:rsidP="00F54DD9">
      <w:pPr>
        <w:rPr>
          <w:lang w:val="en-IE"/>
        </w:rPr>
      </w:pPr>
    </w:p>
    <w:p w14:paraId="66EAFDF7" w14:textId="77777777" w:rsidR="007C3E5D" w:rsidRPr="003C0CD7" w:rsidRDefault="00174E00" w:rsidP="003C0CD7">
      <w:pPr>
        <w:pStyle w:val="Heading1"/>
        <w:numPr>
          <w:ilvl w:val="1"/>
          <w:numId w:val="1"/>
        </w:numPr>
        <w:rPr>
          <w:lang w:val="en-IE"/>
        </w:rPr>
      </w:pPr>
      <w:bookmarkStart w:id="118" w:name="_Toc69384691"/>
      <w:bookmarkStart w:id="119" w:name="_Toc69384822"/>
      <w:bookmarkStart w:id="120" w:name="_Toc69384951"/>
      <w:bookmarkStart w:id="121" w:name="_Toc69385079"/>
      <w:bookmarkStart w:id="122" w:name="_Toc69460827"/>
      <w:bookmarkStart w:id="123" w:name="_Toc69460954"/>
      <w:bookmarkStart w:id="124" w:name="_Toc73090738"/>
      <w:bookmarkStart w:id="125" w:name="_Ref58358106"/>
      <w:bookmarkEnd w:id="110"/>
      <w:bookmarkEnd w:id="111"/>
      <w:bookmarkEnd w:id="112"/>
      <w:bookmarkEnd w:id="113"/>
      <w:bookmarkEnd w:id="114"/>
      <w:bookmarkEnd w:id="115"/>
      <w:bookmarkEnd w:id="118"/>
      <w:bookmarkEnd w:id="119"/>
      <w:bookmarkEnd w:id="120"/>
      <w:bookmarkEnd w:id="121"/>
      <w:bookmarkEnd w:id="122"/>
      <w:bookmarkEnd w:id="123"/>
      <w:r w:rsidRPr="003C0CD7">
        <w:rPr>
          <w:lang w:val="en-IE"/>
        </w:rPr>
        <w:t>Problem A</w:t>
      </w:r>
      <w:r w:rsidR="00FD7FCD" w:rsidRPr="003C0CD7">
        <w:rPr>
          <w:lang w:val="en-IE"/>
        </w:rPr>
        <w:t>nalysis</w:t>
      </w:r>
      <w:bookmarkEnd w:id="124"/>
      <w:r w:rsidR="00FD7FCD" w:rsidRPr="003C0CD7">
        <w:rPr>
          <w:lang w:val="en-IE"/>
        </w:rPr>
        <w:t xml:space="preserve"> </w:t>
      </w:r>
      <w:bookmarkStart w:id="126" w:name="_Toc47101946"/>
      <w:bookmarkStart w:id="127" w:name="_Toc51270441"/>
      <w:bookmarkEnd w:id="116"/>
      <w:bookmarkEnd w:id="117"/>
      <w:bookmarkEnd w:id="125"/>
      <w:bookmarkEnd w:id="126"/>
      <w:bookmarkEnd w:id="127"/>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3FEBD627" w14:textId="77777777" w:rsidTr="00236B9F">
        <w:tc>
          <w:tcPr>
            <w:tcW w:w="10456" w:type="dxa"/>
            <w:shd w:val="clear" w:color="auto" w:fill="B4C6E7" w:themeFill="accent5" w:themeFillTint="66"/>
          </w:tcPr>
          <w:p w14:paraId="601DD06C" w14:textId="77777777" w:rsidR="005E439E" w:rsidRPr="003C0CD7" w:rsidRDefault="45817221" w:rsidP="775BE79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FE691B"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r w:rsidRPr="003C0CD7">
              <w:rPr>
                <w:rFonts w:cs="Times New Roman"/>
                <w:i/>
                <w:lang w:val="en-IE"/>
              </w:rPr>
              <w:t xml:space="preserve"> </w:t>
            </w:r>
          </w:p>
          <w:p w14:paraId="72D19FBD" w14:textId="77777777" w:rsidR="276248A4" w:rsidRPr="003C0CD7" w:rsidRDefault="00243206" w:rsidP="622FDFE0">
            <w:pPr>
              <w:rPr>
                <w:lang w:val="en-IE"/>
              </w:rPr>
            </w:pPr>
            <w:r w:rsidRPr="00F3677D">
              <w:rPr>
                <w:highlight w:val="cyan"/>
                <w:lang w:val="en-IE"/>
              </w:rPr>
              <w:t>1/2</w:t>
            </w:r>
            <w:r w:rsidR="276248A4" w:rsidRPr="00F3677D">
              <w:rPr>
                <w:highlight w:val="cyan"/>
                <w:lang w:val="en-IE"/>
              </w:rPr>
              <w:t xml:space="preserve"> page max</w:t>
            </w:r>
            <w:r w:rsidR="000418A1" w:rsidRPr="00F3677D">
              <w:rPr>
                <w:highlight w:val="cyan"/>
                <w:lang w:val="en-IE"/>
              </w:rPr>
              <w:t xml:space="preserve"> per </w:t>
            </w:r>
            <w:r w:rsidR="00364D0D" w:rsidRPr="00F3677D">
              <w:rPr>
                <w:highlight w:val="cyan"/>
                <w:lang w:val="en-IE"/>
              </w:rPr>
              <w:t>area of support</w:t>
            </w:r>
          </w:p>
          <w:p w14:paraId="3AB7001E" w14:textId="57C0E988" w:rsidR="00B723A4" w:rsidRPr="003C0CD7" w:rsidRDefault="00B723A4" w:rsidP="00DB5858">
            <w:pPr>
              <w:pStyle w:val="ListParagraph"/>
              <w:numPr>
                <w:ilvl w:val="0"/>
                <w:numId w:val="16"/>
              </w:numPr>
              <w:ind w:left="742" w:hanging="426"/>
              <w:rPr>
                <w:rFonts w:cs="Times New Roman"/>
                <w:lang w:val="en-IE"/>
              </w:rPr>
            </w:pPr>
            <w:r w:rsidRPr="003C0CD7">
              <w:rPr>
                <w:rFonts w:cs="Times New Roman"/>
                <w:lang w:val="en-IE"/>
              </w:rPr>
              <w:t>Please give a brief description and justification of the decision to select the specific problem(s) this action seeks to address, focusing to the extent possible, on their economic, social, environmental, and climate change dimensions. Make use of a SWOT analysis, if available. In the case of a multi-sectoral action, please apply the two headings below as many times as necessary.</w:t>
            </w:r>
          </w:p>
          <w:p w14:paraId="6F943763" w14:textId="5D4034ED" w:rsidR="00E7140D" w:rsidRPr="003C0CD7" w:rsidRDefault="00E7140D" w:rsidP="009937DF">
            <w:pPr>
              <w:pStyle w:val="ListParagraph"/>
              <w:numPr>
                <w:ilvl w:val="0"/>
                <w:numId w:val="16"/>
              </w:numPr>
              <w:ind w:left="742" w:hanging="426"/>
              <w:rPr>
                <w:rFonts w:cs="Times New Roman"/>
                <w:lang w:val="en-IE"/>
              </w:rPr>
            </w:pPr>
            <w:r w:rsidRPr="003C0CD7">
              <w:rPr>
                <w:rFonts w:cs="Times New Roman"/>
                <w:lang w:val="en-IE"/>
              </w:rPr>
              <w:t xml:space="preserve">Please identify the stakeholders (public and/or non-state actors) most affected by the </w:t>
            </w:r>
            <w:r w:rsidR="00FE691B" w:rsidRPr="003C0CD7">
              <w:rPr>
                <w:rFonts w:cs="Times New Roman"/>
                <w:lang w:val="en-IE"/>
              </w:rPr>
              <w:t xml:space="preserve">issues to be addressed by this </w:t>
            </w:r>
            <w:r w:rsidR="0035261A" w:rsidRPr="003C0CD7">
              <w:rPr>
                <w:rFonts w:cs="Times New Roman"/>
                <w:lang w:val="en-IE"/>
              </w:rPr>
              <w:t>action</w:t>
            </w:r>
            <w:r w:rsidR="00FE691B" w:rsidRPr="003C0CD7">
              <w:rPr>
                <w:rFonts w:cs="Times New Roman"/>
                <w:lang w:val="en-IE"/>
              </w:rPr>
              <w:t xml:space="preserve">, </w:t>
            </w:r>
            <w:r w:rsidRPr="003C0CD7">
              <w:rPr>
                <w:rFonts w:cs="Times New Roman"/>
                <w:lang w:val="en-IE"/>
              </w:rPr>
              <w:t xml:space="preserve">their roles and </w:t>
            </w:r>
            <w:r w:rsidR="00FE691B" w:rsidRPr="003C0CD7">
              <w:rPr>
                <w:rFonts w:cs="Times New Roman"/>
                <w:lang w:val="en-IE"/>
              </w:rPr>
              <w:t xml:space="preserve">mandates </w:t>
            </w:r>
            <w:r w:rsidRPr="003C0CD7">
              <w:rPr>
                <w:rFonts w:cs="Times New Roman"/>
                <w:lang w:val="en-IE"/>
              </w:rPr>
              <w:t xml:space="preserve">and </w:t>
            </w:r>
            <w:r w:rsidR="00FE691B" w:rsidRPr="003C0CD7">
              <w:rPr>
                <w:rFonts w:cs="Times New Roman"/>
                <w:lang w:val="en-IE"/>
              </w:rPr>
              <w:t xml:space="preserve">any </w:t>
            </w:r>
            <w:r w:rsidRPr="003C0CD7">
              <w:rPr>
                <w:rFonts w:cs="Times New Roman"/>
                <w:lang w:val="en-IE"/>
              </w:rPr>
              <w:t>institutional</w:t>
            </w:r>
            <w:r w:rsidR="00CF19E5" w:rsidRPr="003C0CD7">
              <w:rPr>
                <w:rFonts w:cs="Times New Roman"/>
                <w:lang w:val="en-IE"/>
              </w:rPr>
              <w:t xml:space="preserve">, </w:t>
            </w:r>
            <w:r w:rsidRPr="003C0CD7">
              <w:rPr>
                <w:rFonts w:cs="Times New Roman"/>
                <w:lang w:val="en-IE"/>
              </w:rPr>
              <w:t>organisational</w:t>
            </w:r>
            <w:r w:rsidR="00CF19E5" w:rsidRPr="003C0CD7">
              <w:rPr>
                <w:rFonts w:cs="Times New Roman"/>
                <w:lang w:val="en-IE"/>
              </w:rPr>
              <w:t xml:space="preserve"> and/or capacity</w:t>
            </w:r>
            <w:r w:rsidRPr="003C0CD7">
              <w:rPr>
                <w:rFonts w:cs="Times New Roman"/>
                <w:lang w:val="en-IE"/>
              </w:rPr>
              <w:t xml:space="preserve"> issues to be </w:t>
            </w:r>
            <w:r w:rsidR="00FE691B" w:rsidRPr="003C0CD7">
              <w:rPr>
                <w:rFonts w:cs="Times New Roman"/>
                <w:lang w:val="en-IE"/>
              </w:rPr>
              <w:t xml:space="preserve">covered </w:t>
            </w:r>
            <w:r w:rsidRPr="003C0CD7">
              <w:rPr>
                <w:rFonts w:cs="Times New Roman"/>
                <w:lang w:val="en-IE"/>
              </w:rPr>
              <w:t xml:space="preserve">by the </w:t>
            </w:r>
            <w:r w:rsidR="0035261A" w:rsidRPr="003C0CD7">
              <w:rPr>
                <w:rFonts w:cs="Times New Roman"/>
                <w:lang w:val="en-IE"/>
              </w:rPr>
              <w:t>action</w:t>
            </w:r>
            <w:r w:rsidR="00FE691B" w:rsidRPr="003C0CD7">
              <w:rPr>
                <w:rFonts w:cs="Times New Roman"/>
                <w:lang w:val="en-IE"/>
              </w:rPr>
              <w:t>. S</w:t>
            </w:r>
            <w:r w:rsidRPr="003C0CD7">
              <w:rPr>
                <w:rFonts w:cs="Times New Roman"/>
                <w:lang w:val="en-IE"/>
              </w:rPr>
              <w:t xml:space="preserve">pecific attention </w:t>
            </w:r>
            <w:r w:rsidR="00FE691B" w:rsidRPr="003C0CD7">
              <w:rPr>
                <w:rFonts w:cs="Times New Roman"/>
                <w:lang w:val="en-IE"/>
              </w:rPr>
              <w:t xml:space="preserve">should be paid </w:t>
            </w:r>
            <w:r w:rsidRPr="003C0CD7">
              <w:rPr>
                <w:rFonts w:cs="Times New Roman"/>
                <w:lang w:val="en-IE"/>
              </w:rPr>
              <w:t xml:space="preserve">to the most vulnerable groups who could be positively or negatively affected </w:t>
            </w:r>
            <w:r w:rsidR="00FE691B" w:rsidRPr="003C0CD7">
              <w:rPr>
                <w:rFonts w:cs="Times New Roman"/>
                <w:lang w:val="en-IE"/>
              </w:rPr>
              <w:t xml:space="preserve">by the </w:t>
            </w:r>
            <w:r w:rsidR="0035261A" w:rsidRPr="003C0CD7">
              <w:rPr>
                <w:rFonts w:cs="Times New Roman"/>
                <w:lang w:val="en-IE"/>
              </w:rPr>
              <w:t>action</w:t>
            </w:r>
            <w:r w:rsidR="00977D5D" w:rsidRPr="003C0CD7">
              <w:rPr>
                <w:rFonts w:cs="Times New Roman"/>
                <w:lang w:val="en-IE"/>
              </w:rPr>
              <w:t>, including risks of doing harm</w:t>
            </w:r>
            <w:r w:rsidR="00A01853" w:rsidRPr="003C0CD7">
              <w:rPr>
                <w:rFonts w:cs="Times New Roman"/>
                <w:lang w:val="en-IE"/>
              </w:rPr>
              <w:t xml:space="preserve"> (not least in fragile and conflict-affected settings)</w:t>
            </w:r>
            <w:r w:rsidR="00977D5D" w:rsidRPr="003C0CD7">
              <w:rPr>
                <w:rFonts w:cs="Times New Roman"/>
                <w:lang w:val="en-IE"/>
              </w:rPr>
              <w:t>,</w:t>
            </w:r>
            <w:r w:rsidR="00FE691B" w:rsidRPr="003C0CD7">
              <w:rPr>
                <w:rFonts w:cs="Times New Roman"/>
                <w:lang w:val="en-IE"/>
              </w:rPr>
              <w:t xml:space="preserve"> </w:t>
            </w:r>
            <w:r w:rsidRPr="003C0CD7">
              <w:rPr>
                <w:rFonts w:cs="Times New Roman"/>
                <w:lang w:val="en-IE"/>
              </w:rPr>
              <w:t>a</w:t>
            </w:r>
            <w:r w:rsidR="00FE691B" w:rsidRPr="003C0CD7">
              <w:rPr>
                <w:rFonts w:cs="Times New Roman"/>
                <w:lang w:val="en-IE"/>
              </w:rPr>
              <w:t xml:space="preserve">s well as </w:t>
            </w:r>
            <w:r w:rsidRPr="003C0CD7">
              <w:rPr>
                <w:rFonts w:cs="Times New Roman"/>
                <w:lang w:val="en-IE"/>
              </w:rPr>
              <w:t>the stakeholders representing them.</w:t>
            </w:r>
            <w:r w:rsidR="006D1582" w:rsidRPr="003C0CD7">
              <w:rPr>
                <w:rFonts w:cs="Times New Roman"/>
                <w:szCs w:val="24"/>
                <w:lang w:val="en-IE"/>
              </w:rPr>
              <w:t xml:space="preserve"> </w:t>
            </w:r>
            <w:r w:rsidR="00B723A4" w:rsidRPr="003C0CD7">
              <w:rPr>
                <w:rFonts w:cs="Times New Roman"/>
                <w:szCs w:val="24"/>
                <w:lang w:val="en-IE"/>
              </w:rPr>
              <w:t>Please do not just list stakeholders.</w:t>
            </w:r>
          </w:p>
          <w:p w14:paraId="393FC62E" w14:textId="77777777" w:rsidR="00B723A4" w:rsidRPr="003C0CD7" w:rsidRDefault="00B723A4" w:rsidP="00B723A4">
            <w:pPr>
              <w:rPr>
                <w:szCs w:val="24"/>
                <w:lang w:val="en-IE"/>
              </w:rPr>
            </w:pPr>
          </w:p>
          <w:p w14:paraId="5EA2AE32" w14:textId="77777777" w:rsidR="00B723A4" w:rsidRPr="003C0CD7" w:rsidRDefault="006A188A" w:rsidP="00B723A4">
            <w:pPr>
              <w:rPr>
                <w:rStyle w:val="Hyperlink"/>
                <w:rFonts w:eastAsia="Times New Roman" w:cs="Times New Roman"/>
                <w:color w:val="0563C1"/>
                <w:szCs w:val="24"/>
                <w:lang w:val="en-IE"/>
              </w:rPr>
            </w:pPr>
            <w:hyperlink r:id="rId34">
              <w:r w:rsidR="00B723A4" w:rsidRPr="003C0CD7">
                <w:rPr>
                  <w:rStyle w:val="Hyperlink"/>
                  <w:rFonts w:eastAsia="Times New Roman" w:cs="Times New Roman"/>
                  <w:color w:val="0563C1"/>
                  <w:szCs w:val="24"/>
                  <w:lang w:val="en-IE"/>
                </w:rPr>
                <w:t>@Problem and objective tree</w:t>
              </w:r>
            </w:hyperlink>
          </w:p>
          <w:p w14:paraId="2201AC0D" w14:textId="77777777" w:rsidR="00B723A4" w:rsidRPr="003C0CD7" w:rsidRDefault="006A188A" w:rsidP="00B723A4">
            <w:pPr>
              <w:rPr>
                <w:szCs w:val="24"/>
                <w:lang w:val="en-IE"/>
              </w:rPr>
            </w:pPr>
            <w:hyperlink r:id="rId35" w:history="1">
              <w:r w:rsidR="00B723A4" w:rsidRPr="003C0CD7">
                <w:rPr>
                  <w:rStyle w:val="Hyperlink"/>
                  <w:rFonts w:eastAsia="Times New Roman" w:cs="Times New Roman"/>
                  <w:szCs w:val="24"/>
                  <w:lang w:val="en-IE"/>
                </w:rPr>
                <w:t>@SWOT analysis</w:t>
              </w:r>
            </w:hyperlink>
          </w:p>
          <w:p w14:paraId="35323A2D" w14:textId="77777777" w:rsidR="00B723A4" w:rsidRPr="003C0CD7" w:rsidRDefault="006A188A" w:rsidP="00B723A4">
            <w:pPr>
              <w:rPr>
                <w:rStyle w:val="Hyperlink"/>
                <w:rFonts w:eastAsia="Times New Roman" w:cs="Times New Roman"/>
                <w:color w:val="0563C1"/>
                <w:szCs w:val="24"/>
                <w:lang w:val="en-IE"/>
              </w:rPr>
            </w:pPr>
            <w:hyperlink r:id="rId36">
              <w:r w:rsidR="00B723A4" w:rsidRPr="003C0CD7">
                <w:rPr>
                  <w:rStyle w:val="Hyperlink"/>
                  <w:rFonts w:eastAsia="Times New Roman" w:cs="Times New Roman"/>
                  <w:color w:val="0563C1"/>
                  <w:szCs w:val="24"/>
                  <w:lang w:val="en-IE"/>
                </w:rPr>
                <w:t>@Stakeholder analysis</w:t>
              </w:r>
            </w:hyperlink>
          </w:p>
          <w:p w14:paraId="62EEA6D0" w14:textId="77777777" w:rsidR="00B723A4" w:rsidRPr="003C0CD7" w:rsidRDefault="00B723A4" w:rsidP="00B723A4">
            <w:pPr>
              <w:rPr>
                <w:szCs w:val="24"/>
                <w:lang w:val="en-IE"/>
              </w:rPr>
            </w:pPr>
            <w:r w:rsidRPr="003C0CD7">
              <w:rPr>
                <w:rStyle w:val="Hyperlink"/>
                <w:rFonts w:eastAsia="Times New Roman" w:cs="Times New Roman"/>
                <w:color w:val="0563C1"/>
                <w:szCs w:val="24"/>
                <w:lang w:val="en-IE"/>
              </w:rPr>
              <w:t>@</w:t>
            </w:r>
            <w:hyperlink r:id="rId37" w:history="1">
              <w:r w:rsidRPr="003C0CD7">
                <w:rPr>
                  <w:rStyle w:val="Hyperlink"/>
                  <w:rFonts w:eastAsia="Times New Roman" w:cs="Times New Roman"/>
                  <w:szCs w:val="24"/>
                  <w:lang w:val="en-IE"/>
                </w:rPr>
                <w:t>Capacity development consideration in planning/programming</w:t>
              </w:r>
            </w:hyperlink>
          </w:p>
          <w:p w14:paraId="78826AED" w14:textId="77777777" w:rsidR="00B723A4" w:rsidRPr="003C0CD7" w:rsidRDefault="006A188A" w:rsidP="00B723A4">
            <w:pPr>
              <w:rPr>
                <w:szCs w:val="24"/>
                <w:lang w:val="en-IE"/>
              </w:rPr>
            </w:pPr>
            <w:hyperlink r:id="rId38">
              <w:r w:rsidR="00B723A4" w:rsidRPr="003C0CD7">
                <w:rPr>
                  <w:rStyle w:val="Hyperlink"/>
                  <w:rFonts w:eastAsia="Times New Roman" w:cs="Times New Roman"/>
                  <w:color w:val="0563C1"/>
                  <w:szCs w:val="24"/>
                  <w:lang w:val="en-IE"/>
                </w:rPr>
                <w:t>@Gender equality and women's empowerment</w:t>
              </w:r>
            </w:hyperlink>
          </w:p>
          <w:p w14:paraId="3E4CFF7B" w14:textId="77777777" w:rsidR="00B723A4" w:rsidRPr="003C0CD7" w:rsidRDefault="00B723A4" w:rsidP="00B723A4">
            <w:pPr>
              <w:rPr>
                <w:rStyle w:val="Hyperlink"/>
                <w:szCs w:val="24"/>
                <w:lang w:val="en-IE"/>
              </w:rPr>
            </w:pPr>
            <w:r w:rsidRPr="003C0CD7">
              <w:rPr>
                <w:rFonts w:eastAsia="Times New Roman" w:cs="Times New Roman"/>
                <w:szCs w:val="24"/>
                <w:lang w:val="en-IE"/>
              </w:rPr>
              <w:fldChar w:fldCharType="begin"/>
            </w:r>
            <w:r w:rsidRPr="003C0CD7">
              <w:rPr>
                <w:rFonts w:eastAsia="Times New Roman" w:cs="Times New Roman"/>
                <w:szCs w:val="24"/>
                <w:lang w:val="en-IE"/>
              </w:rPr>
              <w:instrText xml:space="preserve"> HYPERLINK "https://europa.eu/capacity4dev/public-environment-climate/wiki/new-guidelines-integrating-environment-and-climate-change-eu-international-cooperation" </w:instrText>
            </w:r>
            <w:r w:rsidRPr="003C0CD7">
              <w:rPr>
                <w:rFonts w:eastAsia="Times New Roman" w:cs="Times New Roman"/>
                <w:szCs w:val="24"/>
                <w:lang w:val="en-IE"/>
              </w:rPr>
              <w:fldChar w:fldCharType="separate"/>
            </w:r>
            <w:r w:rsidRPr="003C0CD7">
              <w:rPr>
                <w:rStyle w:val="Hyperlink"/>
                <w:rFonts w:eastAsia="Times New Roman" w:cs="Times New Roman"/>
                <w:szCs w:val="24"/>
                <w:lang w:val="en-IE"/>
              </w:rPr>
              <w:t xml:space="preserve">@Environment and climate change </w:t>
            </w:r>
          </w:p>
          <w:p w14:paraId="2024D428" w14:textId="72964D92" w:rsidR="00404DF1" w:rsidRPr="003C0CD7" w:rsidRDefault="00B723A4" w:rsidP="00977D5D">
            <w:pPr>
              <w:rPr>
                <w:lang w:val="en-IE"/>
              </w:rPr>
            </w:pPr>
            <w:r w:rsidRPr="003C0CD7">
              <w:rPr>
                <w:rFonts w:eastAsia="Times New Roman" w:cs="Times New Roman"/>
                <w:szCs w:val="24"/>
                <w:lang w:val="en-IE"/>
              </w:rPr>
              <w:fldChar w:fldCharType="end"/>
            </w:r>
            <w:hyperlink r:id="rId39" w:history="1">
              <w:r w:rsidRPr="003C0CD7">
                <w:rPr>
                  <w:rStyle w:val="Hyperlink"/>
                  <w:rFonts w:eastAsia="Times New Roman" w:cs="Times New Roman"/>
                  <w:szCs w:val="24"/>
                  <w:lang w:val="en-IE"/>
                </w:rPr>
                <w:t>@Conflict sensitivity and resilience</w:t>
              </w:r>
            </w:hyperlink>
          </w:p>
        </w:tc>
      </w:tr>
    </w:tbl>
    <w:p w14:paraId="558364EB" w14:textId="77777777" w:rsidR="001477BA" w:rsidRPr="003C0CD7" w:rsidRDefault="001477BA" w:rsidP="001477BA">
      <w:pPr>
        <w:rPr>
          <w:lang w:val="en-IE"/>
        </w:rPr>
      </w:pPr>
    </w:p>
    <w:p w14:paraId="1C317B39" w14:textId="77777777" w:rsidR="00B723A4" w:rsidRPr="003C0CD7" w:rsidRDefault="00B723A4" w:rsidP="00B723A4">
      <w:pPr>
        <w:rPr>
          <w:szCs w:val="24"/>
          <w:lang w:val="en-IE"/>
        </w:rPr>
      </w:pPr>
      <w:r w:rsidRPr="003C0CD7">
        <w:rPr>
          <w:szCs w:val="24"/>
          <w:lang w:val="en-IE"/>
        </w:rPr>
        <w:t xml:space="preserve">Short problem analysis </w:t>
      </w:r>
    </w:p>
    <w:p w14:paraId="3151004B" w14:textId="77777777" w:rsidR="00B723A4" w:rsidRPr="003C0CD7" w:rsidRDefault="00B723A4" w:rsidP="00B723A4">
      <w:pPr>
        <w:rPr>
          <w:szCs w:val="24"/>
          <w:lang w:val="en-IE"/>
        </w:rPr>
      </w:pPr>
      <w:r w:rsidRPr="003C0CD7">
        <w:rPr>
          <w:szCs w:val="24"/>
          <w:highlight w:val="yellow"/>
          <w:lang w:val="en-IE"/>
        </w:rPr>
        <w:t xml:space="preserve">&lt;To be filled in&gt; </w:t>
      </w:r>
    </w:p>
    <w:p w14:paraId="0B850328" w14:textId="77777777" w:rsidR="00B723A4" w:rsidRPr="003C0CD7" w:rsidRDefault="00B723A4" w:rsidP="00B723A4">
      <w:pPr>
        <w:rPr>
          <w:szCs w:val="24"/>
          <w:lang w:val="en-IE"/>
        </w:rPr>
      </w:pPr>
    </w:p>
    <w:p w14:paraId="08D6DB12" w14:textId="77777777" w:rsidR="00B723A4" w:rsidRPr="003C0CD7" w:rsidRDefault="00B723A4" w:rsidP="00B723A4">
      <w:pPr>
        <w:rPr>
          <w:szCs w:val="24"/>
          <w:lang w:val="en-IE"/>
        </w:rPr>
      </w:pPr>
      <w:r w:rsidRPr="003C0CD7">
        <w:rPr>
          <w:szCs w:val="24"/>
          <w:lang w:val="en-IE"/>
        </w:rPr>
        <w:t>Identification of main stakeholders and corresponding institutional and/or organisational issues (mandates, potential roles, and capacities) to be covered by the action</w:t>
      </w:r>
    </w:p>
    <w:p w14:paraId="359EE43B" w14:textId="4FD896E1" w:rsidR="00B723A4" w:rsidRPr="003C0CD7" w:rsidRDefault="00B723A4" w:rsidP="00B723A4">
      <w:pPr>
        <w:rPr>
          <w:szCs w:val="24"/>
          <w:lang w:val="en-IE"/>
        </w:rPr>
      </w:pPr>
      <w:r w:rsidRPr="003C0CD7">
        <w:rPr>
          <w:szCs w:val="24"/>
          <w:lang w:val="en-IE"/>
        </w:rPr>
        <w:t xml:space="preserve"> </w:t>
      </w:r>
      <w:r w:rsidRPr="003C0CD7">
        <w:rPr>
          <w:szCs w:val="24"/>
          <w:highlight w:val="yellow"/>
          <w:lang w:val="en-IE"/>
        </w:rPr>
        <w:t>&lt;To be filled in&gt;</w:t>
      </w:r>
    </w:p>
    <w:p w14:paraId="4321247C" w14:textId="77777777" w:rsidR="007269DE" w:rsidRPr="003C0CD7" w:rsidRDefault="007269DE" w:rsidP="00B723A4">
      <w:pPr>
        <w:rPr>
          <w:szCs w:val="24"/>
          <w:lang w:val="en-IE"/>
        </w:rPr>
      </w:pPr>
    </w:p>
    <w:p w14:paraId="09E326BB" w14:textId="77777777" w:rsidR="007269DE" w:rsidRPr="003C0CD7" w:rsidRDefault="007269DE" w:rsidP="003C0CD7">
      <w:pPr>
        <w:pStyle w:val="Heading1"/>
        <w:numPr>
          <w:ilvl w:val="1"/>
          <w:numId w:val="1"/>
        </w:numPr>
        <w:rPr>
          <w:lang w:val="en-IE"/>
        </w:rPr>
      </w:pPr>
      <w:bookmarkStart w:id="128" w:name="_Toc69910117"/>
      <w:bookmarkStart w:id="129" w:name="_Toc71047342"/>
      <w:bookmarkStart w:id="130" w:name="_Toc73643786"/>
      <w:bookmarkStart w:id="131" w:name="_Toc73644548"/>
      <w:r w:rsidRPr="003C0CD7">
        <w:rPr>
          <w:lang w:val="en-IE"/>
        </w:rPr>
        <w:t>Additional Areas of Assessment [for Budget Support Actions only]</w:t>
      </w:r>
      <w:bookmarkEnd w:id="128"/>
      <w:bookmarkEnd w:id="129"/>
      <w:bookmarkEnd w:id="130"/>
      <w:bookmarkEnd w:id="131"/>
      <w:r w:rsidRPr="003C0CD7">
        <w:rPr>
          <w:lang w:val="en-IE"/>
        </w:rPr>
        <w:t xml:space="preserve"> </w:t>
      </w:r>
    </w:p>
    <w:p w14:paraId="6A519C2A" w14:textId="77777777" w:rsidR="007269DE" w:rsidRPr="003C0CD7" w:rsidRDefault="007269DE" w:rsidP="003C0CD7">
      <w:pPr>
        <w:pStyle w:val="Heading1"/>
        <w:numPr>
          <w:ilvl w:val="2"/>
          <w:numId w:val="1"/>
        </w:numPr>
        <w:rPr>
          <w:lang w:val="en-IE" w:eastAsia="zh-CN"/>
        </w:rPr>
      </w:pPr>
      <w:bookmarkStart w:id="132" w:name="_Toc69910118"/>
      <w:bookmarkStart w:id="133" w:name="_Toc73643787"/>
      <w:bookmarkStart w:id="134" w:name="_Toc73644549"/>
      <w:r w:rsidRPr="003C0CD7">
        <w:rPr>
          <w:lang w:val="en-IE"/>
        </w:rPr>
        <w:t>Pre-condition on Fundamental Values [</w:t>
      </w:r>
      <w:r w:rsidRPr="003C0CD7">
        <w:rPr>
          <w:lang w:val="en-IE" w:eastAsia="zh-CN"/>
        </w:rPr>
        <w:t>for a Sustainable Development Goals Contract only</w:t>
      </w:r>
      <w:r w:rsidRPr="003C0CD7">
        <w:rPr>
          <w:lang w:val="en-IE"/>
        </w:rPr>
        <w:t>]</w:t>
      </w:r>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600823A1" w14:textId="77777777" w:rsidTr="00E25C4C">
        <w:tc>
          <w:tcPr>
            <w:tcW w:w="10456" w:type="dxa"/>
            <w:shd w:val="clear" w:color="auto" w:fill="B4C6E7" w:themeFill="accent5" w:themeFillTint="66"/>
          </w:tcPr>
          <w:p w14:paraId="57E0D4FE" w14:textId="3EC0986A" w:rsidR="007269DE" w:rsidRDefault="007269DE" w:rsidP="00E25C4C">
            <w:pPr>
              <w:rPr>
                <w:i/>
                <w:szCs w:val="24"/>
                <w:lang w:val="en-IE"/>
              </w:rPr>
            </w:pPr>
            <w:r w:rsidRPr="003C0CD7">
              <w:rPr>
                <w:rFonts w:cs="Times New Roman"/>
                <w:i/>
                <w:color w:val="0D0D0D" w:themeColor="text1" w:themeTint="F2"/>
                <w:szCs w:val="24"/>
                <w:lang w:val="en-IE"/>
              </w:rPr>
              <w:t>Please delete this box after filling in the section below</w:t>
            </w:r>
            <w:r w:rsidRPr="003C0CD7">
              <w:rPr>
                <w:i/>
                <w:szCs w:val="24"/>
                <w:lang w:val="en-IE"/>
              </w:rPr>
              <w:t xml:space="preserve"> </w:t>
            </w:r>
          </w:p>
          <w:p w14:paraId="7DA3DD31" w14:textId="18A21376" w:rsidR="008961F5" w:rsidRPr="00F54FD9" w:rsidRDefault="008961F5" w:rsidP="00E25C4C">
            <w:pPr>
              <w:rPr>
                <w:rFonts w:cs="Times New Roman"/>
                <w:color w:val="0D0D0D" w:themeColor="text1" w:themeTint="F2"/>
                <w:szCs w:val="24"/>
                <w:lang w:val="en-IE"/>
              </w:rPr>
            </w:pPr>
            <w:r w:rsidRPr="00F54FD9">
              <w:rPr>
                <w:szCs w:val="24"/>
                <w:lang w:val="en-IE"/>
              </w:rPr>
              <w:t>2 pages</w:t>
            </w:r>
            <w:r>
              <w:rPr>
                <w:szCs w:val="24"/>
                <w:lang w:val="en-IE"/>
              </w:rPr>
              <w:t xml:space="preserve"> max.</w:t>
            </w:r>
          </w:p>
          <w:p w14:paraId="6757F707" w14:textId="77777777" w:rsidR="007269DE" w:rsidRPr="003C0CD7" w:rsidRDefault="007269DE" w:rsidP="00E25C4C">
            <w:pPr>
              <w:pStyle w:val="ListParagraph"/>
              <w:numPr>
                <w:ilvl w:val="0"/>
                <w:numId w:val="17"/>
              </w:numPr>
              <w:tabs>
                <w:tab w:val="left" w:pos="851"/>
              </w:tabs>
              <w:rPr>
                <w:rFonts w:cs="Calibri"/>
                <w:szCs w:val="24"/>
                <w:lang w:val="en-IE" w:eastAsia="zh-CN"/>
              </w:rPr>
            </w:pPr>
            <w:r w:rsidRPr="003C0CD7">
              <w:rPr>
                <w:rFonts w:cs="Calibri"/>
                <w:szCs w:val="24"/>
                <w:lang w:val="en-IE" w:eastAsia="zh-CN"/>
              </w:rPr>
              <w:lastRenderedPageBreak/>
              <w:t xml:space="preserve">Based on the assessment above, confirm that the fundamental values pre-condition is met. An assessment of fundamental values is to be provided in addition, in accordance with the Annex 12 of the 2017 Budget Support Guidelines. </w:t>
            </w:r>
          </w:p>
          <w:p w14:paraId="34ACB0D1" w14:textId="77777777" w:rsidR="007269DE" w:rsidRPr="003C0CD7" w:rsidRDefault="006A188A" w:rsidP="00E25C4C">
            <w:pPr>
              <w:rPr>
                <w:color w:val="0563C1"/>
                <w:szCs w:val="24"/>
                <w:u w:val="single"/>
                <w:lang w:val="en-IE"/>
              </w:rPr>
            </w:pPr>
            <w:hyperlink r:id="rId40"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334BD24C" w14:textId="77777777" w:rsidR="007269DE" w:rsidRPr="003C0CD7" w:rsidRDefault="007269DE" w:rsidP="007269DE">
      <w:pPr>
        <w:rPr>
          <w:szCs w:val="24"/>
          <w:lang w:val="en-IE"/>
        </w:rPr>
      </w:pPr>
    </w:p>
    <w:p w14:paraId="7ECF7C48" w14:textId="77777777" w:rsidR="007269DE" w:rsidRPr="003C0CD7" w:rsidRDefault="007269DE" w:rsidP="007269DE">
      <w:pPr>
        <w:rPr>
          <w:szCs w:val="24"/>
          <w:lang w:val="en-IE"/>
        </w:rPr>
      </w:pPr>
      <w:r w:rsidRPr="003C0CD7">
        <w:rPr>
          <w:szCs w:val="24"/>
          <w:highlight w:val="yellow"/>
          <w:lang w:val="en-IE"/>
        </w:rPr>
        <w:t>&lt;To be filled in&gt;</w:t>
      </w:r>
    </w:p>
    <w:p w14:paraId="78DFCBB7" w14:textId="77777777" w:rsidR="007269DE" w:rsidRPr="003C0CD7" w:rsidRDefault="007269DE" w:rsidP="007269DE">
      <w:pPr>
        <w:rPr>
          <w:szCs w:val="24"/>
          <w:lang w:val="en-IE"/>
        </w:rPr>
      </w:pPr>
    </w:p>
    <w:p w14:paraId="3C972B89" w14:textId="77777777" w:rsidR="007269DE" w:rsidRPr="003C0CD7" w:rsidRDefault="007269DE" w:rsidP="003C0CD7">
      <w:pPr>
        <w:pStyle w:val="Heading1"/>
        <w:numPr>
          <w:ilvl w:val="2"/>
          <w:numId w:val="1"/>
        </w:numPr>
        <w:rPr>
          <w:lang w:val="en-IE"/>
        </w:rPr>
      </w:pPr>
      <w:r w:rsidRPr="003C0CD7">
        <w:rPr>
          <w:lang w:val="en-IE"/>
        </w:rPr>
        <w:t>Public Policy</w:t>
      </w:r>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3C472A12" w14:textId="77777777" w:rsidTr="00E25C4C">
        <w:tc>
          <w:tcPr>
            <w:tcW w:w="10456" w:type="dxa"/>
            <w:shd w:val="clear" w:color="auto" w:fill="B4C6E7" w:themeFill="accent5" w:themeFillTint="66"/>
          </w:tcPr>
          <w:p w14:paraId="0E6DEA95" w14:textId="1CD16106"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2783DDC7" w14:textId="395E0018" w:rsidR="008961F5" w:rsidRPr="00F54FD9" w:rsidRDefault="008961F5" w:rsidP="00E25C4C">
            <w:pPr>
              <w:rPr>
                <w:rFonts w:cs="Times New Roman"/>
                <w:color w:val="0D0D0D" w:themeColor="text1" w:themeTint="F2"/>
                <w:szCs w:val="24"/>
                <w:lang w:val="en-IE"/>
              </w:rPr>
            </w:pPr>
            <w:r w:rsidRPr="00F54FD9">
              <w:rPr>
                <w:rFonts w:cs="Times New Roman"/>
                <w:szCs w:val="24"/>
                <w:lang w:val="en-IE"/>
              </w:rPr>
              <w:t>2 pages max</w:t>
            </w:r>
            <w:r>
              <w:rPr>
                <w:rFonts w:cs="Times New Roman"/>
                <w:szCs w:val="24"/>
                <w:lang w:val="en-IE"/>
              </w:rPr>
              <w:t>.</w:t>
            </w:r>
          </w:p>
          <w:p w14:paraId="29CD185E" w14:textId="77777777" w:rsidR="007269DE" w:rsidRPr="003C0CD7" w:rsidRDefault="007269DE" w:rsidP="00E25C4C">
            <w:pPr>
              <w:rPr>
                <w:szCs w:val="24"/>
                <w:lang w:val="en-IE"/>
              </w:rPr>
            </w:pPr>
            <w:r w:rsidRPr="003C0CD7">
              <w:rPr>
                <w:rFonts w:eastAsia="Times New Roman" w:cs="Times New Roman"/>
                <w:b/>
                <w:bCs/>
                <w:szCs w:val="24"/>
                <w:lang w:val="en-IE"/>
              </w:rPr>
              <w:t>For budget support</w:t>
            </w:r>
          </w:p>
          <w:p w14:paraId="3C2C9781" w14:textId="77777777" w:rsidR="007269DE" w:rsidRPr="003C0CD7" w:rsidRDefault="007269DE" w:rsidP="00E25C4C">
            <w:pPr>
              <w:pStyle w:val="ListParagraph"/>
              <w:numPr>
                <w:ilvl w:val="0"/>
                <w:numId w:val="24"/>
              </w:numPr>
              <w:rPr>
                <w:rFonts w:asciiTheme="minorHAnsi" w:eastAsiaTheme="minorEastAsia" w:hAnsiTheme="minorHAnsi"/>
                <w:b/>
                <w:bCs/>
                <w:szCs w:val="24"/>
                <w:lang w:val="en-IE"/>
              </w:rPr>
            </w:pPr>
            <w:r w:rsidRPr="003C0CD7">
              <w:rPr>
                <w:rFonts w:eastAsia="Times New Roman" w:cs="Times New Roman"/>
                <w:szCs w:val="24"/>
                <w:lang w:val="en-IE"/>
              </w:rPr>
              <w:t>Assess the relevance and credibility of the policy in more details (see annex 3 of the 2017 budget support guidelines) and conclude explicitly in this respect (see standard formulation below). This assessment should be concise and to the point, as a supplementary document on public policy is to be attached to the action document.</w:t>
            </w:r>
          </w:p>
          <w:p w14:paraId="15BD0309" w14:textId="77777777" w:rsidR="007269DE" w:rsidRPr="003C0CD7" w:rsidRDefault="007269DE" w:rsidP="00E25C4C">
            <w:pPr>
              <w:pStyle w:val="ListParagraph"/>
              <w:numPr>
                <w:ilvl w:val="0"/>
                <w:numId w:val="24"/>
              </w:numPr>
              <w:rPr>
                <w:b/>
                <w:bCs/>
                <w:szCs w:val="24"/>
                <w:lang w:val="en-IE"/>
              </w:rPr>
            </w:pPr>
            <w:r w:rsidRPr="003C0CD7">
              <w:rPr>
                <w:rFonts w:eastAsia="Times New Roman" w:cs="Times New Roman"/>
                <w:szCs w:val="24"/>
                <w:lang w:val="en-IE"/>
              </w:rPr>
              <w:t>This assessment should notably focus on costing and financing of the national development/sector policy, on institutional capacities, sector governance, on its inclusiveness and how far it promotes gender equality and women/girls empowerment, how it contributes to sustainable development, environmental protection and the fight against climate change.</w:t>
            </w:r>
          </w:p>
          <w:p w14:paraId="0F2A3B93" w14:textId="77777777" w:rsidR="007269DE" w:rsidRPr="003C0CD7" w:rsidRDefault="007269DE" w:rsidP="00E25C4C">
            <w:pPr>
              <w:pStyle w:val="ListParagraph"/>
              <w:numPr>
                <w:ilvl w:val="0"/>
                <w:numId w:val="16"/>
              </w:numPr>
              <w:ind w:left="742" w:hanging="426"/>
              <w:rPr>
                <w:rFonts w:eastAsia="Times New Roman" w:cs="Times New Roman"/>
                <w:szCs w:val="24"/>
                <w:lang w:val="en-IE"/>
              </w:rPr>
            </w:pPr>
            <w:r w:rsidRPr="003C0CD7">
              <w:rPr>
                <w:rFonts w:eastAsia="Times New Roman" w:cs="Times New Roman"/>
                <w:szCs w:val="24"/>
                <w:lang w:val="en-IE"/>
              </w:rPr>
              <w:t xml:space="preserve">This section should provide an assessment of the statistical and monitoring systems with respect to the policy field covered and include an explicit conclusion as to whether the quality of these systems is sufficient for the credibility of the policy. The implications for the availability and accuracy of data for the budget support programme (in particular for the assessment of variable tranche indicators) should then be addressed in section </w:t>
            </w:r>
            <w:r w:rsidRPr="003C0CD7">
              <w:rPr>
                <w:rFonts w:eastAsia="Times New Roman" w:cs="Times New Roman"/>
                <w:szCs w:val="24"/>
                <w:lang w:val="en-IE"/>
              </w:rPr>
              <w:fldChar w:fldCharType="begin"/>
            </w:r>
            <w:r w:rsidRPr="003C0CD7">
              <w:rPr>
                <w:rFonts w:eastAsia="Times New Roman" w:cs="Times New Roman"/>
                <w:szCs w:val="24"/>
                <w:lang w:val="en-IE"/>
              </w:rPr>
              <w:instrText xml:space="preserve"> REF _Ref74599648 \r \h  \* MERGEFORMAT </w:instrText>
            </w:r>
            <w:r w:rsidRPr="003C0CD7">
              <w:rPr>
                <w:rFonts w:eastAsia="Times New Roman" w:cs="Times New Roman"/>
                <w:szCs w:val="24"/>
                <w:lang w:val="en-IE"/>
              </w:rPr>
            </w:r>
            <w:r w:rsidRPr="003C0CD7">
              <w:rPr>
                <w:rFonts w:eastAsia="Times New Roman" w:cs="Times New Roman"/>
                <w:szCs w:val="24"/>
                <w:lang w:val="en-IE"/>
              </w:rPr>
              <w:fldChar w:fldCharType="separate"/>
            </w:r>
            <w:r w:rsidRPr="003C0CD7">
              <w:rPr>
                <w:rFonts w:eastAsia="Times New Roman" w:cs="Times New Roman"/>
                <w:szCs w:val="24"/>
                <w:lang w:val="en-IE"/>
              </w:rPr>
              <w:t>5</w:t>
            </w:r>
            <w:r w:rsidRPr="003C0CD7">
              <w:rPr>
                <w:rFonts w:eastAsia="Times New Roman" w:cs="Times New Roman"/>
                <w:szCs w:val="24"/>
                <w:lang w:val="en-IE"/>
              </w:rPr>
              <w:fldChar w:fldCharType="end"/>
            </w:r>
            <w:r w:rsidRPr="003C0CD7">
              <w:rPr>
                <w:rFonts w:eastAsia="Times New Roman" w:cs="Times New Roman"/>
                <w:szCs w:val="24"/>
                <w:lang w:val="en-IE"/>
              </w:rPr>
              <w:t xml:space="preserve"> of the Action Document.</w:t>
            </w:r>
          </w:p>
          <w:p w14:paraId="623C3EEE" w14:textId="77777777" w:rsidR="007269DE" w:rsidRPr="003C0CD7" w:rsidRDefault="006A188A" w:rsidP="00E25C4C">
            <w:pPr>
              <w:rPr>
                <w:rFonts w:eastAsia="Times New Roman" w:cs="Times New Roman"/>
                <w:szCs w:val="24"/>
                <w:lang w:val="en-IE"/>
              </w:rPr>
            </w:pPr>
            <w:hyperlink r:id="rId41"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1125C6D0" w14:textId="77777777" w:rsidR="007269DE" w:rsidRPr="003C0CD7" w:rsidRDefault="007269DE" w:rsidP="007269DE">
      <w:pPr>
        <w:rPr>
          <w:szCs w:val="24"/>
          <w:lang w:val="en-IE"/>
        </w:rPr>
      </w:pPr>
    </w:p>
    <w:p w14:paraId="7148DDF8"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13786D14" w14:textId="77777777" w:rsidR="007269DE" w:rsidRPr="003C0CD7" w:rsidRDefault="007269DE" w:rsidP="007269DE">
      <w:pPr>
        <w:rPr>
          <w:rFonts w:cs="Times New Roman"/>
          <w:color w:val="0D0D0D" w:themeColor="text1" w:themeTint="F2"/>
          <w:szCs w:val="24"/>
          <w:lang w:val="en-IE"/>
        </w:rPr>
      </w:pPr>
    </w:p>
    <w:p w14:paraId="0DFD6705"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w:t>
      </w:r>
      <w:r w:rsidRPr="003C0CD7">
        <w:rPr>
          <w:rFonts w:cs="Times New Roman"/>
          <w:b/>
          <w:bCs/>
          <w:color w:val="0D0D0D" w:themeColor="text1" w:themeTint="F2"/>
          <w:szCs w:val="24"/>
          <w:highlight w:val="yellow"/>
          <w:lang w:val="en-IE"/>
        </w:rPr>
        <w:t>Additional text for budget support</w:t>
      </w:r>
      <w:r w:rsidRPr="003C0CD7">
        <w:rPr>
          <w:rFonts w:cs="Times New Roman"/>
          <w:color w:val="0D0D0D" w:themeColor="text1" w:themeTint="F2"/>
          <w:szCs w:val="24"/>
          <w:highlight w:val="yellow"/>
          <w:lang w:val="en-IE"/>
        </w:rPr>
        <w:t>&gt;</w:t>
      </w:r>
    </w:p>
    <w:p w14:paraId="4D65DA9F" w14:textId="3D2A0FE4" w:rsidR="007269DE" w:rsidRDefault="007269DE" w:rsidP="007269DE">
      <w:pPr>
        <w:rPr>
          <w:rFonts w:cs="Times New Roman"/>
          <w:color w:val="0D0D0D" w:themeColor="text1" w:themeTint="F2"/>
          <w:szCs w:val="24"/>
          <w:lang w:val="en-IE"/>
        </w:rPr>
      </w:pPr>
      <w:r w:rsidRPr="003C0CD7">
        <w:rPr>
          <w:rFonts w:cs="Times New Roman"/>
          <w:color w:val="0D0D0D" w:themeColor="text1" w:themeTint="F2"/>
          <w:szCs w:val="24"/>
          <w:lang w:val="en-IE"/>
        </w:rPr>
        <w:t>In conclusion, the policy is sufficiently relevant and credible for budget support contract objectives to be largely achieved. Therefore the policy can be supported by the Commission with the proposed budget support contract.</w:t>
      </w:r>
    </w:p>
    <w:p w14:paraId="11B06D55" w14:textId="77777777" w:rsidR="00C60BF9" w:rsidRPr="003C0CD7" w:rsidRDefault="00C60BF9" w:rsidP="007269DE">
      <w:pPr>
        <w:rPr>
          <w:rFonts w:cs="Times New Roman"/>
          <w:color w:val="0D0D0D" w:themeColor="text1" w:themeTint="F2"/>
          <w:szCs w:val="24"/>
          <w:lang w:val="en-IE"/>
        </w:rPr>
      </w:pPr>
    </w:p>
    <w:p w14:paraId="0568301F" w14:textId="78F75D50" w:rsidR="007269DE" w:rsidRPr="003C0CD7" w:rsidRDefault="007269DE" w:rsidP="003C0CD7">
      <w:pPr>
        <w:pStyle w:val="Heading1"/>
        <w:numPr>
          <w:ilvl w:val="2"/>
          <w:numId w:val="1"/>
        </w:numPr>
        <w:rPr>
          <w:lang w:val="en-IE"/>
        </w:rPr>
      </w:pPr>
      <w:r w:rsidRPr="003C0CD7">
        <w:rPr>
          <w:lang w:val="en-IE"/>
        </w:rPr>
        <w:t>Macroeconomic Policy</w:t>
      </w:r>
      <w:bookmarkEnd w:id="132"/>
      <w:bookmarkEnd w:id="133"/>
      <w:bookmarkEnd w:id="134"/>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4338B171" w14:textId="77777777" w:rsidTr="00E25C4C">
        <w:tc>
          <w:tcPr>
            <w:tcW w:w="10456" w:type="dxa"/>
            <w:shd w:val="clear" w:color="auto" w:fill="B4C6E7" w:themeFill="accent5" w:themeFillTint="66"/>
          </w:tcPr>
          <w:p w14:paraId="090AD122" w14:textId="1CCFB8AC" w:rsidR="007269DE" w:rsidRDefault="007269DE" w:rsidP="00E25C4C">
            <w:pPr>
              <w:rPr>
                <w:rFonts w:cs="Times New Roman"/>
                <w:i/>
                <w:color w:val="0D0D0D" w:themeColor="text1" w:themeTint="F2"/>
                <w:szCs w:val="24"/>
                <w:lang w:val="en-IE"/>
              </w:rPr>
            </w:pPr>
            <w:r w:rsidRPr="003C0CD7">
              <w:rPr>
                <w:rFonts w:cs="Times New Roman"/>
                <w:i/>
                <w:color w:val="0D0D0D" w:themeColor="text1" w:themeTint="F2"/>
                <w:szCs w:val="24"/>
                <w:lang w:val="en-IE"/>
              </w:rPr>
              <w:t>Please delete this box after filling in the section below</w:t>
            </w:r>
          </w:p>
          <w:p w14:paraId="67EC5375" w14:textId="66367BEC" w:rsidR="008961F5" w:rsidRPr="00F54FD9" w:rsidRDefault="008961F5" w:rsidP="00E25C4C">
            <w:pPr>
              <w:rPr>
                <w:rFonts w:cs="Times New Roman"/>
                <w:color w:val="0D0D0D" w:themeColor="text1" w:themeTint="F2"/>
                <w:szCs w:val="24"/>
                <w:lang w:val="en-IE"/>
              </w:rPr>
            </w:pPr>
            <w:r w:rsidRPr="00F54FD9">
              <w:rPr>
                <w:rFonts w:cs="Times New Roman"/>
                <w:color w:val="0D0D0D" w:themeColor="text1" w:themeTint="F2"/>
                <w:szCs w:val="24"/>
                <w:lang w:val="en-IE"/>
              </w:rPr>
              <w:t>2 pages max</w:t>
            </w:r>
            <w:r>
              <w:rPr>
                <w:rFonts w:cs="Times New Roman"/>
                <w:color w:val="0D0D0D" w:themeColor="text1" w:themeTint="F2"/>
                <w:szCs w:val="24"/>
                <w:lang w:val="en-IE"/>
              </w:rPr>
              <w:t>.</w:t>
            </w:r>
          </w:p>
          <w:p w14:paraId="7F05BDD8" w14:textId="77777777" w:rsidR="007269DE" w:rsidRPr="003C0CD7" w:rsidRDefault="007269DE" w:rsidP="00E25C4C">
            <w:pPr>
              <w:rPr>
                <w:rFonts w:cs="Times New Roman"/>
                <w:szCs w:val="24"/>
                <w:lang w:val="en-IE"/>
              </w:rPr>
            </w:pPr>
            <w:r w:rsidRPr="003C0CD7">
              <w:rPr>
                <w:rFonts w:cs="Times New Roman"/>
                <w:szCs w:val="24"/>
                <w:lang w:val="en-IE"/>
              </w:rPr>
              <w:t>Refer to the Annex 4 of the 2017 Budget Support Guidelines and provide an initial assessment of:</w:t>
            </w:r>
          </w:p>
          <w:p w14:paraId="1A510606"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 xml:space="preserve">the recent main macroeconomic aggregates and identify </w:t>
            </w:r>
            <w:r w:rsidRPr="003C0CD7" w:rsidDel="00504659">
              <w:rPr>
                <w:rFonts w:cs="Times New Roman"/>
                <w:szCs w:val="24"/>
                <w:lang w:val="en-IE"/>
              </w:rPr>
              <w:t>potential sources of instability</w:t>
            </w:r>
            <w:r w:rsidRPr="003C0CD7">
              <w:rPr>
                <w:rFonts w:cs="Times New Roman"/>
                <w:szCs w:val="24"/>
                <w:lang w:val="en-IE"/>
              </w:rPr>
              <w:t xml:space="preserve"> that would endanger the strength and the persistence of economic growth during the duration of the programme (also stemming from inequalities and climate change, conflict and insecurity), or the return to a stable macroeconomic framework outlook and debt sustainability;</w:t>
            </w:r>
          </w:p>
          <w:p w14:paraId="3160E614"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the macroeconomic and fiscal policies (revenue and expenditures) in place and their contribution to preserve a stable macroeconomic framework or to stabilise it over the short and medium term during the duration of the programme;</w:t>
            </w:r>
          </w:p>
          <w:p w14:paraId="6D675532"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the efforts to strengthen domestic revenue mobilisation (see Annex 11 of the 2017 Budget Support Guidelines);</w:t>
            </w:r>
          </w:p>
          <w:p w14:paraId="303C4764"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the vulnerability to external and endogenous shocks (including climate-related and other disasters) and efforts undertaken to strengthen economic and state of resilience.</w:t>
            </w:r>
          </w:p>
          <w:p w14:paraId="138B9448" w14:textId="77777777" w:rsidR="007269DE" w:rsidRPr="003C0CD7" w:rsidRDefault="007269DE" w:rsidP="00E25C4C">
            <w:pPr>
              <w:rPr>
                <w:rFonts w:cs="Times New Roman"/>
                <w:szCs w:val="24"/>
                <w:lang w:val="en-IE"/>
              </w:rPr>
            </w:pPr>
            <w:r w:rsidRPr="003C0CD7">
              <w:rPr>
                <w:rFonts w:cs="Times New Roman"/>
                <w:szCs w:val="24"/>
                <w:lang w:val="en-IE"/>
              </w:rPr>
              <w:lastRenderedPageBreak/>
              <w:t>The relationship of the partner country with the IMF should be summarised including the status of on-going programmes or recommendations arising from recent Article IV reports for countries without programme. The assessment should include an explicit conclusion as regards eligibility to budget support.</w:t>
            </w:r>
          </w:p>
          <w:p w14:paraId="6CC45689" w14:textId="77777777" w:rsidR="007269DE" w:rsidRPr="003C0CD7" w:rsidRDefault="006A188A" w:rsidP="00E25C4C">
            <w:pPr>
              <w:rPr>
                <w:rFonts w:asciiTheme="minorHAnsi" w:hAnsiTheme="minorHAnsi"/>
                <w:i/>
                <w:szCs w:val="24"/>
                <w:lang w:val="en-IE"/>
              </w:rPr>
            </w:pPr>
            <w:hyperlink r:id="rId42" w:history="1">
              <w:r w:rsidR="007269DE" w:rsidRPr="003C0CD7">
                <w:rPr>
                  <w:rStyle w:val="Hyperlink"/>
                  <w:rFonts w:eastAsia="Times New Roman" w:cs="Times New Roman"/>
                  <w:lang w:val="en-IE"/>
                </w:rPr>
                <w:t>@</w:t>
              </w:r>
              <w:r w:rsidR="007269DE" w:rsidRPr="003C0CD7">
                <w:rPr>
                  <w:rStyle w:val="Hyperlink"/>
                  <w:lang w:val="en-IE"/>
                </w:rPr>
                <w:t>2017 Budget Support Guidelines</w:t>
              </w:r>
            </w:hyperlink>
            <w:r w:rsidR="007269DE" w:rsidRPr="003C0CD7">
              <w:rPr>
                <w:rStyle w:val="Hyperlink"/>
                <w:rFonts w:eastAsia="Times New Roman" w:cs="Times New Roman"/>
                <w:lang w:val="en-IE"/>
              </w:rPr>
              <w:t xml:space="preserve">  </w:t>
            </w:r>
          </w:p>
        </w:tc>
      </w:tr>
    </w:tbl>
    <w:p w14:paraId="70FC16A3" w14:textId="77777777" w:rsidR="007269DE" w:rsidRPr="003C0CD7" w:rsidRDefault="007269DE" w:rsidP="007269DE">
      <w:pPr>
        <w:rPr>
          <w:szCs w:val="24"/>
          <w:lang w:val="en-IE"/>
        </w:rPr>
      </w:pPr>
    </w:p>
    <w:p w14:paraId="11FD5C36"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3FC733CC"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lang w:val="en-IE"/>
        </w:rPr>
        <w:t>In conclusion, the authorities are pursuing a stability-oriented macroeconomic policy and the eligibility criterion is met.</w:t>
      </w:r>
    </w:p>
    <w:p w14:paraId="581AEB14" w14:textId="77777777" w:rsidR="007269DE" w:rsidRPr="003C0CD7" w:rsidRDefault="007269DE" w:rsidP="007269DE">
      <w:pPr>
        <w:rPr>
          <w:szCs w:val="24"/>
          <w:lang w:val="en-IE"/>
        </w:rPr>
      </w:pPr>
    </w:p>
    <w:p w14:paraId="1BB95388" w14:textId="515559B5" w:rsidR="007269DE" w:rsidRPr="003C0CD7" w:rsidRDefault="007269DE" w:rsidP="003C0CD7">
      <w:pPr>
        <w:pStyle w:val="Heading1"/>
        <w:numPr>
          <w:ilvl w:val="2"/>
          <w:numId w:val="1"/>
        </w:numPr>
        <w:rPr>
          <w:lang w:val="en-IE"/>
        </w:rPr>
      </w:pPr>
      <w:bookmarkStart w:id="135" w:name="_Toc69910122"/>
      <w:bookmarkStart w:id="136" w:name="_Toc73643788"/>
      <w:bookmarkStart w:id="137" w:name="_Toc73644550"/>
      <w:r w:rsidRPr="003C0CD7">
        <w:rPr>
          <w:lang w:val="en-IE"/>
        </w:rPr>
        <w:t>Public Financial Management</w:t>
      </w:r>
      <w:bookmarkEnd w:id="135"/>
      <w:bookmarkEnd w:id="136"/>
      <w:bookmarkEnd w:id="137"/>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3678F633" w14:textId="77777777" w:rsidTr="00E25C4C">
        <w:trPr>
          <w:trHeight w:val="1550"/>
        </w:trPr>
        <w:tc>
          <w:tcPr>
            <w:tcW w:w="10456" w:type="dxa"/>
            <w:shd w:val="clear" w:color="auto" w:fill="B4C6E7" w:themeFill="accent5" w:themeFillTint="66"/>
          </w:tcPr>
          <w:p w14:paraId="2FC64626" w14:textId="25489892"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6D11CCB3" w14:textId="533CF974" w:rsidR="008961F5" w:rsidRPr="00F54FD9" w:rsidRDefault="008961F5" w:rsidP="00E25C4C">
            <w:pPr>
              <w:rPr>
                <w:rFonts w:cs="Times New Roman"/>
                <w:color w:val="0D0D0D" w:themeColor="text1" w:themeTint="F2"/>
                <w:szCs w:val="24"/>
                <w:lang w:val="en-IE"/>
              </w:rPr>
            </w:pPr>
            <w:r w:rsidRPr="00F54FD9">
              <w:rPr>
                <w:rFonts w:cs="Times New Roman"/>
                <w:szCs w:val="24"/>
                <w:lang w:val="en-IE"/>
              </w:rPr>
              <w:t>2 pages max</w:t>
            </w:r>
            <w:r>
              <w:rPr>
                <w:rFonts w:cs="Times New Roman"/>
                <w:szCs w:val="24"/>
                <w:lang w:val="en-IE"/>
              </w:rPr>
              <w:t>.</w:t>
            </w:r>
          </w:p>
          <w:p w14:paraId="647DED0E" w14:textId="7B4AA613"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 xml:space="preserve">Provide a summary of the initial assessment of the strengths and weaknesses of the existing PFM system using the Public Financial Management Performance Measurement Framework of Public Expenditure and Financial Accountability Assessment (PEFA) and other recent tools/reports such as the IMF Reports on the Observance of Standards and Codes (ROSC), IMF Transparency Framework, the Tax Administration Diagnostic Assessment Tool (TADAT), the Open Budget Index, </w:t>
            </w:r>
            <w:r w:rsidR="00CF19E5" w:rsidRPr="003C0CD7">
              <w:rPr>
                <w:rFonts w:cs="Times New Roman"/>
                <w:szCs w:val="24"/>
                <w:lang w:val="en-IE"/>
              </w:rPr>
              <w:t xml:space="preserve">SIGMA assessments, </w:t>
            </w:r>
            <w:r w:rsidRPr="003C0CD7">
              <w:rPr>
                <w:rFonts w:cs="Times New Roman"/>
                <w:szCs w:val="24"/>
                <w:lang w:val="en-IE"/>
              </w:rPr>
              <w:t xml:space="preserve">audit reports or any other relevant source, etc. </w:t>
            </w:r>
          </w:p>
          <w:p w14:paraId="4DFC1657"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 xml:space="preserve">Pay attention to domestic revenue mobilisation equally (three dimensions: tax and revenue policy, administration reforms, international tax governance) in line with Annex 11 of the </w:t>
            </w:r>
            <w:r w:rsidRPr="003C0CD7">
              <w:rPr>
                <w:rFonts w:eastAsia="Times New Roman" w:cs="Times New Roman"/>
                <w:szCs w:val="24"/>
                <w:lang w:val="en-IE"/>
              </w:rPr>
              <w:t>2017 Budget Support Guidelines</w:t>
            </w:r>
            <w:r w:rsidRPr="003C0CD7">
              <w:rPr>
                <w:rFonts w:cs="Times New Roman"/>
                <w:szCs w:val="24"/>
                <w:lang w:val="en-IE"/>
              </w:rPr>
              <w:t>.</w:t>
            </w:r>
          </w:p>
          <w:p w14:paraId="5AF1E2CB" w14:textId="77777777" w:rsidR="007269DE" w:rsidRPr="003C0CD7" w:rsidRDefault="007269DE" w:rsidP="00E25C4C">
            <w:pPr>
              <w:pStyle w:val="ListParagraph"/>
              <w:numPr>
                <w:ilvl w:val="0"/>
                <w:numId w:val="16"/>
              </w:numPr>
              <w:ind w:left="742" w:hanging="426"/>
              <w:rPr>
                <w:rFonts w:eastAsia="Times New Roman" w:cs="Times New Roman"/>
                <w:szCs w:val="24"/>
                <w:lang w:val="en-IE"/>
              </w:rPr>
            </w:pPr>
            <w:r w:rsidRPr="003C0CD7">
              <w:rPr>
                <w:rFonts w:eastAsia="Times New Roman" w:cs="Times New Roman"/>
                <w:szCs w:val="24"/>
                <w:lang w:val="en-IE"/>
              </w:rPr>
              <w:t>Pay attention to gender responsive budgeting and PFM system’s responsiveness to climate change</w:t>
            </w:r>
            <w:r w:rsidRPr="003C0CD7">
              <w:rPr>
                <w:rStyle w:val="FootnoteReference"/>
                <w:rFonts w:cs="Times New Roman"/>
                <w:szCs w:val="24"/>
                <w:lang w:val="en-IE"/>
              </w:rPr>
              <w:footnoteReference w:id="13"/>
            </w:r>
            <w:r w:rsidRPr="003C0CD7">
              <w:rPr>
                <w:rFonts w:eastAsia="Times New Roman" w:cs="Times New Roman"/>
                <w:szCs w:val="24"/>
                <w:lang w:val="en-IE"/>
              </w:rPr>
              <w:t>.</w:t>
            </w:r>
          </w:p>
          <w:p w14:paraId="0C9661C3"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Provide a statement on the relevance and credibility of the existing PFM reform programme and the credibility related to its implementation, including the national authorities’ commitment to improve PFM performance and its track record in improving PFM systems.</w:t>
            </w:r>
          </w:p>
          <w:p w14:paraId="00312B6B" w14:textId="77777777" w:rsidR="007269DE" w:rsidRPr="003C0CD7" w:rsidRDefault="007269DE" w:rsidP="00E25C4C">
            <w:pPr>
              <w:pStyle w:val="ListParagraph"/>
              <w:numPr>
                <w:ilvl w:val="0"/>
                <w:numId w:val="16"/>
              </w:numPr>
              <w:ind w:left="742" w:hanging="426"/>
              <w:rPr>
                <w:rFonts w:asciiTheme="minorHAnsi" w:eastAsiaTheme="minorEastAsia" w:hAnsiTheme="minorHAnsi"/>
                <w:szCs w:val="24"/>
                <w:lang w:val="en-IE"/>
              </w:rPr>
            </w:pPr>
            <w:r w:rsidRPr="003C0CD7">
              <w:rPr>
                <w:rFonts w:cs="Times New Roman"/>
                <w:szCs w:val="24"/>
                <w:lang w:val="en-IE"/>
              </w:rPr>
              <w:t>Confirm national authorities’ commitment to improve PFM performance and its track record in improving PFM systems</w:t>
            </w:r>
          </w:p>
          <w:p w14:paraId="795B5679" w14:textId="77777777" w:rsidR="007269DE" w:rsidRPr="003C0CD7" w:rsidRDefault="007269DE" w:rsidP="00E25C4C">
            <w:pPr>
              <w:pStyle w:val="ListParagraph"/>
              <w:numPr>
                <w:ilvl w:val="0"/>
                <w:numId w:val="16"/>
              </w:numPr>
              <w:ind w:left="742" w:hanging="426"/>
              <w:rPr>
                <w:rFonts w:eastAsia="Times New Roman" w:cs="Times New Roman"/>
                <w:szCs w:val="24"/>
                <w:lang w:val="en-IE"/>
              </w:rPr>
            </w:pPr>
            <w:r w:rsidRPr="003C0CD7">
              <w:rPr>
                <w:rFonts w:eastAsia="Times New Roman" w:cs="Times New Roman"/>
                <w:szCs w:val="24"/>
                <w:lang w:val="en-IE"/>
              </w:rPr>
              <w:t>Conclude on the eligibility explicitly (see standard formulation below).</w:t>
            </w:r>
          </w:p>
          <w:p w14:paraId="40115F69" w14:textId="77777777" w:rsidR="007269DE" w:rsidRPr="003C0CD7" w:rsidRDefault="007269DE" w:rsidP="00E25C4C">
            <w:pPr>
              <w:pStyle w:val="ListParagraph"/>
              <w:numPr>
                <w:ilvl w:val="0"/>
                <w:numId w:val="16"/>
              </w:numPr>
              <w:ind w:left="742" w:hanging="426"/>
              <w:rPr>
                <w:rFonts w:eastAsia="Times New Roman" w:cs="Calibri"/>
                <w:szCs w:val="24"/>
                <w:lang w:val="en-IE" w:eastAsia="de-DE"/>
              </w:rPr>
            </w:pPr>
            <w:r w:rsidRPr="003C0CD7">
              <w:rPr>
                <w:rFonts w:cs="Times New Roman"/>
                <w:szCs w:val="24"/>
                <w:lang w:val="en-IE"/>
              </w:rPr>
              <w:t>Attach the latest Public Finance Management and Transparency Report (not older than 1 year for countries with substantial/high PFM risks; not older than 3 years for countries with low/moderate PFM risks) in line with the Annex 5 of the 2017 Budget Support Guidelines.</w:t>
            </w:r>
          </w:p>
          <w:p w14:paraId="75862651" w14:textId="77777777" w:rsidR="007269DE" w:rsidRPr="003C0CD7" w:rsidRDefault="006A188A" w:rsidP="00E25C4C">
            <w:pPr>
              <w:rPr>
                <w:rFonts w:eastAsia="Times New Roman" w:cs="Calibri"/>
                <w:szCs w:val="24"/>
                <w:lang w:val="en-IE" w:eastAsia="de-DE"/>
              </w:rPr>
            </w:pPr>
            <w:hyperlink r:id="rId43" w:history="1">
              <w:r w:rsidR="007269DE" w:rsidRPr="003C0CD7">
                <w:rPr>
                  <w:rStyle w:val="Hyperlink"/>
                  <w:rFonts w:eastAsia="Times New Roman" w:cs="Times New Roman"/>
                  <w:lang w:val="en-IE"/>
                </w:rPr>
                <w:t>@</w:t>
              </w:r>
              <w:r w:rsidR="007269DE" w:rsidRPr="003C0CD7">
                <w:rPr>
                  <w:rStyle w:val="Hyperlink"/>
                  <w:lang w:val="en-IE"/>
                </w:rPr>
                <w:t>2017 Budget Support Guidelines</w:t>
              </w:r>
            </w:hyperlink>
            <w:r w:rsidR="007269DE" w:rsidRPr="003C0CD7">
              <w:rPr>
                <w:rStyle w:val="Hyperlink"/>
                <w:rFonts w:eastAsia="Times New Roman" w:cs="Times New Roman"/>
                <w:lang w:val="en-IE"/>
              </w:rPr>
              <w:t xml:space="preserve">  </w:t>
            </w:r>
          </w:p>
        </w:tc>
      </w:tr>
    </w:tbl>
    <w:p w14:paraId="5989D745" w14:textId="77777777" w:rsidR="007269DE" w:rsidRPr="003C0CD7" w:rsidRDefault="007269DE" w:rsidP="007269DE">
      <w:pPr>
        <w:rPr>
          <w:szCs w:val="24"/>
          <w:lang w:val="en-IE"/>
        </w:rPr>
      </w:pPr>
    </w:p>
    <w:p w14:paraId="18145C9E"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6031D81D" w14:textId="77777777" w:rsidR="007269DE" w:rsidRPr="003C0CD7" w:rsidRDefault="007269DE" w:rsidP="007269DE">
      <w:pPr>
        <w:rPr>
          <w:rFonts w:cs="Times New Roman"/>
          <w:color w:val="0D0D0D" w:themeColor="text1" w:themeTint="F2"/>
          <w:szCs w:val="24"/>
          <w:lang w:val="en-IE"/>
        </w:rPr>
      </w:pPr>
    </w:p>
    <w:p w14:paraId="733CABA5" w14:textId="77777777" w:rsidR="007269DE" w:rsidRPr="003C0CD7" w:rsidRDefault="007269DE" w:rsidP="007269DE">
      <w:pPr>
        <w:rPr>
          <w:lang w:val="en-IE"/>
        </w:rPr>
      </w:pPr>
      <w:r w:rsidRPr="003C0CD7">
        <w:rPr>
          <w:rFonts w:cs="Times New Roman"/>
          <w:color w:val="0D0D0D" w:themeColor="text1" w:themeTint="F2"/>
          <w:szCs w:val="24"/>
          <w:lang w:val="en-IE"/>
        </w:rPr>
        <w:t>In conclusion, the public finance management reform strategy is sufficiently relevant and credible, including on domestic revenue mobilisation, and the eligibility criterion is met.</w:t>
      </w:r>
    </w:p>
    <w:p w14:paraId="7991D458" w14:textId="77777777" w:rsidR="007269DE" w:rsidRPr="003C0CD7" w:rsidRDefault="007269DE" w:rsidP="007269DE">
      <w:pPr>
        <w:rPr>
          <w:szCs w:val="24"/>
          <w:lang w:val="en-IE"/>
        </w:rPr>
      </w:pPr>
    </w:p>
    <w:p w14:paraId="6A8C3A76" w14:textId="77EB01AA" w:rsidR="007269DE" w:rsidRPr="003C0CD7" w:rsidRDefault="007269DE" w:rsidP="003C0CD7">
      <w:pPr>
        <w:pStyle w:val="Heading1"/>
        <w:numPr>
          <w:ilvl w:val="2"/>
          <w:numId w:val="1"/>
        </w:numPr>
        <w:rPr>
          <w:lang w:val="en-IE"/>
        </w:rPr>
      </w:pPr>
      <w:bookmarkStart w:id="138" w:name="_Toc69910123"/>
      <w:bookmarkStart w:id="139" w:name="_Toc73643789"/>
      <w:bookmarkStart w:id="140" w:name="_Toc73644551"/>
      <w:r w:rsidRPr="003C0CD7">
        <w:rPr>
          <w:lang w:val="en-IE"/>
        </w:rPr>
        <w:t>Transparency and Oversight of the Budget</w:t>
      </w:r>
      <w:bookmarkEnd w:id="138"/>
      <w:bookmarkEnd w:id="139"/>
      <w:bookmarkEnd w:id="140"/>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423F9A50" w14:textId="77777777" w:rsidTr="00E25C4C">
        <w:tc>
          <w:tcPr>
            <w:tcW w:w="10456" w:type="dxa"/>
            <w:shd w:val="clear" w:color="auto" w:fill="B4C6E7" w:themeFill="accent5" w:themeFillTint="66"/>
          </w:tcPr>
          <w:p w14:paraId="20ABC2DF" w14:textId="6485319E"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64CD732E" w14:textId="653AC67B" w:rsidR="008961F5" w:rsidRPr="00F54FD9" w:rsidRDefault="008961F5" w:rsidP="00E25C4C">
            <w:pPr>
              <w:rPr>
                <w:rFonts w:cs="Times New Roman"/>
                <w:color w:val="0D0D0D" w:themeColor="text1" w:themeTint="F2"/>
                <w:szCs w:val="24"/>
                <w:lang w:val="en-IE"/>
              </w:rPr>
            </w:pPr>
            <w:r w:rsidRPr="00F54FD9">
              <w:rPr>
                <w:rFonts w:cs="Times New Roman"/>
                <w:szCs w:val="24"/>
                <w:lang w:val="en-IE"/>
              </w:rPr>
              <w:t>2 pages</w:t>
            </w:r>
            <w:r>
              <w:rPr>
                <w:rFonts w:cs="Times New Roman"/>
                <w:szCs w:val="24"/>
                <w:lang w:val="en-IE"/>
              </w:rPr>
              <w:t xml:space="preserve"> max.</w:t>
            </w:r>
          </w:p>
          <w:p w14:paraId="785F9E1B" w14:textId="77777777" w:rsidR="007269DE" w:rsidRPr="003C0CD7" w:rsidRDefault="007269DE" w:rsidP="00E25C4C">
            <w:pPr>
              <w:pStyle w:val="ListParagraph"/>
              <w:numPr>
                <w:ilvl w:val="0"/>
                <w:numId w:val="16"/>
              </w:numPr>
              <w:ind w:left="742" w:hanging="426"/>
              <w:rPr>
                <w:rFonts w:cs="Times New Roman"/>
                <w:szCs w:val="24"/>
                <w:lang w:val="en-IE"/>
              </w:rPr>
            </w:pPr>
            <w:r w:rsidRPr="003C0CD7">
              <w:rPr>
                <w:rFonts w:cs="Times New Roman"/>
                <w:szCs w:val="24"/>
                <w:lang w:val="en-IE"/>
              </w:rPr>
              <w:t xml:space="preserve">In line with Annex 6 of the 2017 Budget Support Guidelines, provide an assessment of budget transparency through the public availability of accessible, timely, comprehensive and sound budgetary information and confirmation that government has published either the Executive's Proposal or the Enacted Budget within the past/current budget cycle. </w:t>
            </w:r>
          </w:p>
          <w:p w14:paraId="07415B63" w14:textId="77777777" w:rsidR="007269DE" w:rsidRPr="003C0CD7" w:rsidRDefault="007269DE" w:rsidP="00E25C4C">
            <w:pPr>
              <w:pStyle w:val="ListParagraph"/>
              <w:numPr>
                <w:ilvl w:val="0"/>
                <w:numId w:val="16"/>
              </w:numPr>
              <w:ind w:left="742" w:hanging="426"/>
              <w:rPr>
                <w:szCs w:val="24"/>
                <w:lang w:val="en-IE"/>
              </w:rPr>
            </w:pPr>
            <w:r w:rsidRPr="003C0CD7">
              <w:rPr>
                <w:rFonts w:cs="Times New Roman"/>
                <w:szCs w:val="24"/>
                <w:lang w:val="en-IE"/>
              </w:rPr>
              <w:lastRenderedPageBreak/>
              <w:t>Refer to the main reference documents for budget transparency and oversight (e.g. legal framework, PFM reform strategy, Parliament/Audit Institution plans and separate roadmap). Describe their implementation status as far as budget transparency and oversight is concerned.</w:t>
            </w:r>
            <w:r w:rsidRPr="003C0CD7">
              <w:rPr>
                <w:szCs w:val="24"/>
                <w:lang w:val="en-IE"/>
              </w:rPr>
              <w:t xml:space="preserve"> </w:t>
            </w:r>
          </w:p>
          <w:p w14:paraId="715B95E4" w14:textId="77777777" w:rsidR="007269DE" w:rsidRPr="003C0CD7" w:rsidRDefault="007269DE" w:rsidP="00E25C4C">
            <w:pPr>
              <w:pStyle w:val="ListParagraph"/>
              <w:numPr>
                <w:ilvl w:val="0"/>
                <w:numId w:val="16"/>
              </w:numPr>
              <w:ind w:left="742" w:hanging="426"/>
              <w:rPr>
                <w:szCs w:val="24"/>
                <w:lang w:val="en-IE"/>
              </w:rPr>
            </w:pPr>
            <w:r w:rsidRPr="003C0CD7">
              <w:rPr>
                <w:rFonts w:cs="Times New Roman"/>
                <w:szCs w:val="24"/>
                <w:lang w:val="en-IE"/>
              </w:rPr>
              <w:t>Refer to the Open Budget Index and other external sources to inform the assessment.</w:t>
            </w:r>
          </w:p>
          <w:p w14:paraId="61923D1E" w14:textId="77777777" w:rsidR="007269DE" w:rsidRPr="003C0CD7" w:rsidRDefault="006A188A" w:rsidP="00E25C4C">
            <w:pPr>
              <w:rPr>
                <w:szCs w:val="24"/>
                <w:lang w:val="en-IE"/>
              </w:rPr>
            </w:pPr>
            <w:hyperlink r:id="rId44"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1D0FD6EA" w14:textId="77777777" w:rsidR="007269DE" w:rsidRPr="003C0CD7" w:rsidRDefault="007269DE" w:rsidP="007269DE">
      <w:pPr>
        <w:rPr>
          <w:rFonts w:cs="Times New Roman"/>
          <w:color w:val="0D0D0D" w:themeColor="text1" w:themeTint="F2"/>
          <w:szCs w:val="24"/>
          <w:highlight w:val="yellow"/>
          <w:lang w:val="en-IE"/>
        </w:rPr>
      </w:pPr>
    </w:p>
    <w:p w14:paraId="03B49F69"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43542ECD" w14:textId="77777777" w:rsidR="007269DE" w:rsidRPr="003C0CD7" w:rsidRDefault="007269DE" w:rsidP="007269DE">
      <w:pPr>
        <w:rPr>
          <w:rFonts w:cs="Times New Roman"/>
          <w:color w:val="0D0D0D" w:themeColor="text1" w:themeTint="F2"/>
          <w:szCs w:val="24"/>
          <w:lang w:val="en-IE"/>
        </w:rPr>
      </w:pPr>
    </w:p>
    <w:p w14:paraId="0BFB143C" w14:textId="77777777" w:rsidR="00FF71A0" w:rsidRDefault="00FF71A0" w:rsidP="00FF71A0">
      <w:pPr>
        <w:rPr>
          <w:szCs w:val="24"/>
        </w:rPr>
      </w:pPr>
      <w:r>
        <w:rPr>
          <w:rFonts w:cs="Times New Roman"/>
          <w:color w:val="000000" w:themeColor="text1"/>
          <w:szCs w:val="24"/>
        </w:rPr>
        <w:t>In conclusion, the entry point is met as the relevant budget documentation (</w:t>
      </w:r>
      <w:r>
        <w:rPr>
          <w:rFonts w:cs="Times New Roman"/>
          <w:szCs w:val="24"/>
        </w:rPr>
        <w:t>the Executive's Proposal or the Enacted Budget within the past/current budget cycle</w:t>
      </w:r>
      <w:r>
        <w:rPr>
          <w:rFonts w:cs="Times New Roman"/>
          <w:color w:val="000000" w:themeColor="text1"/>
          <w:szCs w:val="24"/>
        </w:rPr>
        <w:t xml:space="preserve">) has been published </w:t>
      </w:r>
      <w:r>
        <w:t xml:space="preserve">on </w:t>
      </w:r>
      <w:r w:rsidRPr="00FF71A0">
        <w:rPr>
          <w:highlight w:val="yellow"/>
        </w:rPr>
        <w:t>&lt;date&gt;</w:t>
      </w:r>
      <w:r>
        <w:t xml:space="preserve"> </w:t>
      </w:r>
      <w:r w:rsidRPr="00FF71A0">
        <w:rPr>
          <w:highlight w:val="lightGray"/>
        </w:rPr>
        <w:t>[</w:t>
      </w:r>
      <w:r w:rsidRPr="00FF71A0">
        <w:rPr>
          <w:highlight w:val="yellow"/>
        </w:rPr>
        <w:t>at &lt;website, if applicable&gt;</w:t>
      </w:r>
      <w:r w:rsidRPr="00FF71A0">
        <w:rPr>
          <w:highlight w:val="lightGray"/>
        </w:rPr>
        <w:t>]</w:t>
      </w:r>
      <w:r>
        <w:t>.</w:t>
      </w:r>
    </w:p>
    <w:p w14:paraId="2ADD12B1" w14:textId="4D328548" w:rsidR="0026682D" w:rsidRPr="00FF71A0" w:rsidRDefault="0026682D" w:rsidP="000D69D1">
      <w:bookmarkStart w:id="141" w:name="_Toc47101956"/>
      <w:bookmarkStart w:id="142" w:name="_Toc51270451"/>
      <w:bookmarkStart w:id="143" w:name="_Ref58358933"/>
      <w:bookmarkStart w:id="144" w:name="_Ref58877297"/>
    </w:p>
    <w:p w14:paraId="7E22DA2D" w14:textId="7AAA0EF1" w:rsidR="00FD7FCD" w:rsidRPr="003C0CD7" w:rsidRDefault="00FD7FCD" w:rsidP="007540C6">
      <w:pPr>
        <w:pStyle w:val="Heading1"/>
        <w:rPr>
          <w:lang w:val="en-IE"/>
        </w:rPr>
      </w:pPr>
      <w:bookmarkStart w:id="145" w:name="_Ref59012514"/>
      <w:bookmarkStart w:id="146" w:name="_Toc73090747"/>
      <w:r w:rsidRPr="003C0CD7">
        <w:rPr>
          <w:lang w:val="en-IE"/>
        </w:rPr>
        <w:t>DESCRIPTION OF THE ACTION</w:t>
      </w:r>
      <w:bookmarkEnd w:id="141"/>
      <w:bookmarkEnd w:id="142"/>
      <w:bookmarkEnd w:id="143"/>
      <w:bookmarkEnd w:id="144"/>
      <w:bookmarkEnd w:id="145"/>
      <w:bookmarkEnd w:id="146"/>
    </w:p>
    <w:tbl>
      <w:tblPr>
        <w:tblStyle w:val="TableGrid"/>
        <w:tblW w:w="0" w:type="auto"/>
        <w:shd w:val="clear" w:color="auto" w:fill="B4C6E7" w:themeFill="accent5" w:themeFillTint="66"/>
        <w:tblLook w:val="04A0" w:firstRow="1" w:lastRow="0" w:firstColumn="1" w:lastColumn="0" w:noHBand="0" w:noVBand="1"/>
      </w:tblPr>
      <w:tblGrid>
        <w:gridCol w:w="10456"/>
      </w:tblGrid>
      <w:tr w:rsidR="0058392F" w:rsidRPr="008704EA" w14:paraId="47FD2A62" w14:textId="77777777" w:rsidTr="0058392F">
        <w:tc>
          <w:tcPr>
            <w:tcW w:w="10456" w:type="dxa"/>
            <w:shd w:val="clear" w:color="auto" w:fill="B4C6E7" w:themeFill="accent5" w:themeFillTint="66"/>
          </w:tcPr>
          <w:p w14:paraId="1A18F44D" w14:textId="77777777" w:rsidR="00B366DD" w:rsidRPr="003C0CD7" w:rsidRDefault="00B366DD" w:rsidP="00B366DD">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6327AA"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w:t>
            </w:r>
            <w:r w:rsidR="0026682D" w:rsidRPr="003C0CD7">
              <w:rPr>
                <w:rFonts w:cs="Times New Roman"/>
                <w:i/>
                <w:color w:val="0D0D0D" w:themeColor="text1" w:themeTint="F2"/>
                <w:lang w:val="en-IE"/>
              </w:rPr>
              <w:t>s</w:t>
            </w:r>
            <w:r w:rsidRPr="003C0CD7">
              <w:rPr>
                <w:rFonts w:cs="Times New Roman"/>
                <w:i/>
                <w:color w:val="0D0D0D" w:themeColor="text1" w:themeTint="F2"/>
                <w:lang w:val="en-IE"/>
              </w:rPr>
              <w:t xml:space="preserve"> below</w:t>
            </w:r>
          </w:p>
          <w:p w14:paraId="4A60DC81" w14:textId="1E6AEE1E" w:rsidR="006A502F" w:rsidRPr="003C0CD7" w:rsidRDefault="0058392F" w:rsidP="00564199">
            <w:pPr>
              <w:rPr>
                <w:lang w:val="en-IE"/>
              </w:rPr>
            </w:pPr>
            <w:r w:rsidRPr="003C0CD7">
              <w:rPr>
                <w:lang w:val="en-IE"/>
              </w:rPr>
              <w:t xml:space="preserve">The following </w:t>
            </w:r>
            <w:r w:rsidR="00C75F0C" w:rsidRPr="003C0CD7">
              <w:rPr>
                <w:lang w:val="en-IE"/>
              </w:rPr>
              <w:t>sub-</w:t>
            </w:r>
            <w:r w:rsidRPr="003C0CD7">
              <w:rPr>
                <w:lang w:val="en-IE"/>
              </w:rPr>
              <w:t xml:space="preserve">sections </w:t>
            </w:r>
            <w:r w:rsidR="00E33E04" w:rsidRPr="003C0CD7">
              <w:rPr>
                <w:lang w:val="en-IE"/>
              </w:rPr>
              <w:t>(</w:t>
            </w:r>
            <w:r w:rsidR="008D766E" w:rsidRPr="003C0CD7">
              <w:rPr>
                <w:lang w:val="en-IE"/>
              </w:rPr>
              <w:fldChar w:fldCharType="begin"/>
            </w:r>
            <w:r w:rsidR="008D766E" w:rsidRPr="003C0CD7">
              <w:rPr>
                <w:lang w:val="en-IE"/>
              </w:rPr>
              <w:instrText xml:space="preserve"> REF _Ref58859220 \r \h </w:instrText>
            </w:r>
            <w:r w:rsidR="008D766E" w:rsidRPr="003C0CD7">
              <w:rPr>
                <w:lang w:val="en-IE"/>
              </w:rPr>
            </w:r>
            <w:r w:rsidR="008D766E" w:rsidRPr="003C0CD7">
              <w:rPr>
                <w:lang w:val="en-IE"/>
              </w:rPr>
              <w:fldChar w:fldCharType="separate"/>
            </w:r>
            <w:r w:rsidR="00D31D4B" w:rsidRPr="003C0CD7">
              <w:rPr>
                <w:lang w:val="en-IE"/>
              </w:rPr>
              <w:t>3</w:t>
            </w:r>
            <w:r w:rsidR="008D766E" w:rsidRPr="003C0CD7">
              <w:rPr>
                <w:lang w:val="en-IE"/>
              </w:rPr>
              <w:fldChar w:fldCharType="end"/>
            </w:r>
            <w:r w:rsidR="003B3762" w:rsidRPr="003C0CD7">
              <w:rPr>
                <w:lang w:val="en-IE"/>
              </w:rPr>
              <w:t>.1</w:t>
            </w:r>
            <w:r w:rsidR="008D766E" w:rsidRPr="003C0CD7">
              <w:rPr>
                <w:lang w:val="en-IE"/>
              </w:rPr>
              <w:t xml:space="preserve"> </w:t>
            </w:r>
            <w:r w:rsidR="00E33E04" w:rsidRPr="003C0CD7">
              <w:rPr>
                <w:lang w:val="en-IE"/>
              </w:rPr>
              <w:t>to</w:t>
            </w:r>
            <w:r w:rsidR="00384709" w:rsidRPr="003C0CD7">
              <w:rPr>
                <w:lang w:val="en-IE"/>
              </w:rPr>
              <w:t xml:space="preserve"> 3.</w:t>
            </w:r>
            <w:r w:rsidR="00F725B9">
              <w:rPr>
                <w:lang w:val="en-IE"/>
              </w:rPr>
              <w:t>5</w:t>
            </w:r>
            <w:r w:rsidR="00E33E04" w:rsidRPr="003C0CD7">
              <w:rPr>
                <w:lang w:val="en-IE"/>
              </w:rPr>
              <w:t xml:space="preserve">) are </w:t>
            </w:r>
            <w:r w:rsidR="00DF10B6" w:rsidRPr="003C0CD7">
              <w:rPr>
                <w:lang w:val="en-IE"/>
              </w:rPr>
              <w:t xml:space="preserve">all interlinked and </w:t>
            </w:r>
            <w:r w:rsidRPr="003C0CD7">
              <w:rPr>
                <w:lang w:val="en-IE"/>
              </w:rPr>
              <w:t>feed</w:t>
            </w:r>
            <w:r w:rsidR="005264FD" w:rsidRPr="003C0CD7">
              <w:rPr>
                <w:lang w:val="en-IE"/>
              </w:rPr>
              <w:t xml:space="preserve"> into</w:t>
            </w:r>
            <w:r w:rsidRPr="003C0CD7">
              <w:rPr>
                <w:lang w:val="en-IE"/>
              </w:rPr>
              <w:t xml:space="preserve"> one another.</w:t>
            </w:r>
            <w:r w:rsidR="00E33E04" w:rsidRPr="003C0CD7">
              <w:rPr>
                <w:lang w:val="en-IE"/>
              </w:rPr>
              <w:t xml:space="preserve"> </w:t>
            </w:r>
          </w:p>
          <w:p w14:paraId="00F812FD" w14:textId="77777777" w:rsidR="0058392F" w:rsidRPr="003C0CD7" w:rsidRDefault="00B366DD" w:rsidP="00564199">
            <w:pPr>
              <w:rPr>
                <w:lang w:val="en-IE"/>
              </w:rPr>
            </w:pPr>
            <w:r w:rsidRPr="003C0CD7">
              <w:rPr>
                <w:lang w:val="en-IE"/>
              </w:rPr>
              <w:t xml:space="preserve">The order in which they are filled in will depend on each </w:t>
            </w:r>
            <w:r w:rsidR="00564199" w:rsidRPr="003C0CD7">
              <w:rPr>
                <w:lang w:val="en-IE"/>
              </w:rPr>
              <w:t>responsible</w:t>
            </w:r>
            <w:r w:rsidRPr="003C0CD7">
              <w:rPr>
                <w:lang w:val="en-IE"/>
              </w:rPr>
              <w:t xml:space="preserve"> s</w:t>
            </w:r>
            <w:r w:rsidR="00537308" w:rsidRPr="003C0CD7">
              <w:rPr>
                <w:lang w:val="en-IE"/>
              </w:rPr>
              <w:t>ervice’s work</w:t>
            </w:r>
            <w:r w:rsidR="00DB171C" w:rsidRPr="003C0CD7">
              <w:rPr>
                <w:lang w:val="en-IE"/>
              </w:rPr>
              <w:t xml:space="preserve">ing </w:t>
            </w:r>
            <w:r w:rsidR="00F22D30" w:rsidRPr="003C0CD7">
              <w:rPr>
                <w:lang w:val="en-IE"/>
              </w:rPr>
              <w:t>methods and</w:t>
            </w:r>
            <w:r w:rsidR="00537308" w:rsidRPr="003C0CD7">
              <w:rPr>
                <w:lang w:val="en-IE"/>
              </w:rPr>
              <w:t xml:space="preserve"> preference</w:t>
            </w:r>
            <w:r w:rsidR="00DB171C" w:rsidRPr="003C0CD7">
              <w:rPr>
                <w:lang w:val="en-IE"/>
              </w:rPr>
              <w:t>s</w:t>
            </w:r>
            <w:r w:rsidR="00537308" w:rsidRPr="003C0CD7">
              <w:rPr>
                <w:lang w:val="en-IE"/>
              </w:rPr>
              <w:t>.</w:t>
            </w:r>
          </w:p>
        </w:tc>
      </w:tr>
    </w:tbl>
    <w:p w14:paraId="423E6181" w14:textId="77777777" w:rsidR="00B26539" w:rsidRPr="003C0CD7" w:rsidRDefault="00B26539" w:rsidP="00B26539">
      <w:pPr>
        <w:rPr>
          <w:szCs w:val="24"/>
          <w:lang w:val="en-IE"/>
        </w:rPr>
      </w:pPr>
      <w:bookmarkStart w:id="147" w:name="_Toc58681338"/>
      <w:bookmarkStart w:id="148" w:name="_Toc58836468"/>
      <w:bookmarkStart w:id="149" w:name="_Toc58838086"/>
      <w:bookmarkStart w:id="150" w:name="_Toc58838141"/>
      <w:bookmarkStart w:id="151" w:name="_Toc58845983"/>
      <w:bookmarkStart w:id="152" w:name="_Toc58876993"/>
      <w:bookmarkStart w:id="153" w:name="_Toc58878028"/>
      <w:bookmarkStart w:id="154" w:name="_Toc59012341"/>
      <w:bookmarkStart w:id="155" w:name="_Toc59012917"/>
      <w:bookmarkStart w:id="156" w:name="_Toc59020765"/>
      <w:bookmarkStart w:id="157" w:name="_Toc59023365"/>
      <w:bookmarkStart w:id="158" w:name="_Toc59029534"/>
      <w:bookmarkStart w:id="159" w:name="_Toc59030350"/>
      <w:bookmarkStart w:id="160" w:name="_Toc59031667"/>
      <w:bookmarkStart w:id="161" w:name="_Toc62247166"/>
      <w:bookmarkStart w:id="162" w:name="_Toc62247223"/>
      <w:bookmarkStart w:id="163" w:name="_Toc62459265"/>
      <w:bookmarkStart w:id="164" w:name="_Toc62476929"/>
      <w:bookmarkStart w:id="165" w:name="_Toc63235837"/>
      <w:bookmarkStart w:id="166" w:name="_Toc63248943"/>
      <w:bookmarkStart w:id="167" w:name="_Toc63263272"/>
      <w:bookmarkStart w:id="168" w:name="_Toc64043049"/>
      <w:bookmarkStart w:id="169" w:name="_Toc65663761"/>
      <w:bookmarkStart w:id="170" w:name="_Toc65665576"/>
      <w:bookmarkStart w:id="171" w:name="_Toc65665938"/>
      <w:bookmarkStart w:id="172" w:name="_Toc65666117"/>
      <w:bookmarkStart w:id="173" w:name="_Toc65671194"/>
      <w:bookmarkStart w:id="174" w:name="_Toc65671253"/>
      <w:bookmarkStart w:id="175" w:name="_Toc65671909"/>
      <w:bookmarkStart w:id="176" w:name="_Toc65674765"/>
      <w:bookmarkStart w:id="177" w:name="_Toc65676415"/>
      <w:bookmarkStart w:id="178" w:name="_Toc65688252"/>
      <w:bookmarkStart w:id="179" w:name="_Toc66465141"/>
      <w:bookmarkStart w:id="180" w:name="_Toc66465594"/>
      <w:bookmarkStart w:id="181" w:name="_Toc66465653"/>
      <w:bookmarkStart w:id="182" w:name="_Toc66696379"/>
      <w:bookmarkStart w:id="183" w:name="_Toc67665928"/>
      <w:bookmarkStart w:id="184" w:name="_Toc69384712"/>
      <w:bookmarkStart w:id="185" w:name="_Toc69384843"/>
      <w:bookmarkStart w:id="186" w:name="_Toc69384971"/>
      <w:bookmarkStart w:id="187" w:name="_Toc69385099"/>
      <w:bookmarkStart w:id="188" w:name="_Toc69460848"/>
      <w:bookmarkStart w:id="189" w:name="_Toc69460975"/>
      <w:bookmarkStart w:id="190" w:name="_Toc69469911"/>
      <w:bookmarkStart w:id="191" w:name="_Toc69485774"/>
      <w:bookmarkStart w:id="192" w:name="_Toc69487649"/>
      <w:bookmarkStart w:id="193" w:name="_Toc72142239"/>
      <w:bookmarkStart w:id="194" w:name="_Toc72142325"/>
      <w:bookmarkStart w:id="195" w:name="_Toc73090665"/>
      <w:bookmarkStart w:id="196" w:name="_Toc73090748"/>
      <w:bookmarkStart w:id="197" w:name="_Toc73090749"/>
      <w:bookmarkStart w:id="198" w:name="_Ref58337114"/>
      <w:bookmarkStart w:id="199" w:name="_Ref58337116"/>
      <w:bookmarkStart w:id="200" w:name="_Ref58424170"/>
      <w:bookmarkStart w:id="201" w:name="_Ref58688188"/>
      <w:bookmarkStart w:id="202" w:name="_Ref58859220"/>
      <w:bookmarkStart w:id="203" w:name="_Ref58859419"/>
      <w:bookmarkStart w:id="204" w:name="_Ref60739130"/>
      <w:bookmarkStart w:id="205" w:name="_Ref60742845"/>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6E2F754A" w14:textId="77777777" w:rsidR="00B26539" w:rsidRPr="003C0CD7" w:rsidRDefault="00B26539" w:rsidP="00B26539">
      <w:pPr>
        <w:pStyle w:val="Heading1"/>
        <w:numPr>
          <w:ilvl w:val="1"/>
          <w:numId w:val="1"/>
        </w:numPr>
        <w:rPr>
          <w:lang w:val="en-IE"/>
        </w:rPr>
      </w:pPr>
      <w:r w:rsidRPr="003C0CD7">
        <w:rPr>
          <w:lang w:val="en-IE"/>
        </w:rPr>
        <w:t xml:space="preserve">Intervention Logic </w:t>
      </w:r>
    </w:p>
    <w:tbl>
      <w:tblPr>
        <w:tblStyle w:val="TableGrid"/>
        <w:tblW w:w="0" w:type="auto"/>
        <w:shd w:val="clear" w:color="auto" w:fill="B4C6E7" w:themeFill="accent5" w:themeFillTint="66"/>
        <w:tblLook w:val="04A0" w:firstRow="1" w:lastRow="0" w:firstColumn="1" w:lastColumn="0" w:noHBand="0" w:noVBand="1"/>
      </w:tblPr>
      <w:tblGrid>
        <w:gridCol w:w="10456"/>
      </w:tblGrid>
      <w:tr w:rsidR="00B26539" w:rsidRPr="008704EA" w14:paraId="1F0C9FEF" w14:textId="77777777" w:rsidTr="00B26539">
        <w:tc>
          <w:tcPr>
            <w:tcW w:w="10456" w:type="dxa"/>
            <w:shd w:val="clear" w:color="auto" w:fill="B4C6E7" w:themeFill="accent5" w:themeFillTint="66"/>
          </w:tcPr>
          <w:p w14:paraId="2DB39983" w14:textId="77777777" w:rsidR="00B26539" w:rsidRPr="003C0CD7" w:rsidRDefault="00B26539" w:rsidP="00B26539">
            <w:pPr>
              <w:autoSpaceDE w:val="0"/>
              <w:autoSpaceDN w:val="0"/>
              <w:adjustRightInd w:val="0"/>
              <w:rPr>
                <w:i/>
                <w:lang w:val="en-IE"/>
              </w:rPr>
            </w:pPr>
            <w:r w:rsidRPr="003C0CD7">
              <w:rPr>
                <w:rFonts w:cs="Times New Roman"/>
                <w:i/>
                <w:color w:val="0D0D0D" w:themeColor="text1" w:themeTint="F2"/>
                <w:lang w:val="en-IE"/>
              </w:rPr>
              <w:t>Please delete this box after filling in the section below</w:t>
            </w:r>
          </w:p>
          <w:p w14:paraId="5E14F35B" w14:textId="77777777" w:rsidR="00B26539" w:rsidRPr="003C0CD7" w:rsidRDefault="00B26539" w:rsidP="00B26539">
            <w:pPr>
              <w:rPr>
                <w:rFonts w:cs="Times New Roman"/>
                <w:color w:val="0D0D0D" w:themeColor="text1" w:themeTint="F2"/>
                <w:lang w:val="en-IE"/>
              </w:rPr>
            </w:pPr>
            <w:r w:rsidRPr="003C0CD7">
              <w:rPr>
                <w:rFonts w:cs="Times New Roman"/>
                <w:color w:val="0D0D0D" w:themeColor="text1" w:themeTint="F2"/>
                <w:lang w:val="en-IE"/>
              </w:rPr>
              <w:t>½ page</w:t>
            </w:r>
          </w:p>
          <w:p w14:paraId="65111678" w14:textId="503C4CC9" w:rsidR="00F725B9" w:rsidRDefault="00B26539" w:rsidP="00B26539">
            <w:pPr>
              <w:autoSpaceDE w:val="0"/>
              <w:autoSpaceDN w:val="0"/>
              <w:adjustRightInd w:val="0"/>
              <w:rPr>
                <w:lang w:val="en-IE"/>
              </w:rPr>
            </w:pPr>
            <w:r w:rsidRPr="003C0CD7">
              <w:rPr>
                <w:lang w:val="en-IE"/>
              </w:rPr>
              <w:t xml:space="preserve">The Intervention Logic presents the narrative explaining the causal links between the outputs and the specific objectives (outcomes), and between the specific objectives (outcomes) and the overall objective (impact), </w:t>
            </w:r>
            <w:r w:rsidR="00225914">
              <w:rPr>
                <w:lang w:val="en-IE"/>
              </w:rPr>
              <w:t>as well as</w:t>
            </w:r>
            <w:r w:rsidRPr="003C0CD7">
              <w:rPr>
                <w:lang w:val="en-IE"/>
              </w:rPr>
              <w:t xml:space="preserve"> the key assumptions</w:t>
            </w:r>
            <w:r w:rsidR="00225914">
              <w:rPr>
                <w:lang w:val="en-IE"/>
              </w:rPr>
              <w:t xml:space="preserve"> underpinning</w:t>
            </w:r>
            <w:r w:rsidRPr="003C0CD7">
              <w:rPr>
                <w:lang w:val="en-IE"/>
              </w:rPr>
              <w:t xml:space="preserve"> that change process. </w:t>
            </w:r>
          </w:p>
          <w:p w14:paraId="6D4E6D40" w14:textId="77777777" w:rsidR="00F725B9" w:rsidRPr="00F725B9" w:rsidRDefault="00F725B9" w:rsidP="00F54FD9">
            <w:pPr>
              <w:rPr>
                <w:lang w:val="en-IE"/>
              </w:rPr>
            </w:pPr>
            <w:r w:rsidRPr="00F725B9">
              <w:rPr>
                <w:lang w:val="en-IE"/>
              </w:rPr>
              <w:t>The elements of the narrative should be based on the rationale described in section 2, and in line with the IPA III Programming Framework. This section should identify and identify with the same numbers used in the logical framework all expected results: Overall objective/Impact, specific objective(s)/Outcome(s), and expected Outputs.</w:t>
            </w:r>
          </w:p>
          <w:p w14:paraId="74C2200A" w14:textId="77777777" w:rsidR="00F725B9" w:rsidRDefault="00F725B9" w:rsidP="00F54FD9">
            <w:pPr>
              <w:pStyle w:val="ListParagraph"/>
              <w:numPr>
                <w:ilvl w:val="0"/>
                <w:numId w:val="16"/>
              </w:numPr>
              <w:rPr>
                <w:lang w:val="en-IE"/>
              </w:rPr>
            </w:pPr>
            <w:r w:rsidRPr="00B26539">
              <w:rPr>
                <w:lang w:val="en-IE"/>
              </w:rPr>
              <w:t>the Overall Objective/Impact</w:t>
            </w:r>
            <w:r w:rsidRPr="003C0CD7">
              <w:rPr>
                <w:rStyle w:val="FootnoteReference"/>
                <w:lang w:val="en-IE"/>
              </w:rPr>
              <w:footnoteReference w:id="14"/>
            </w:r>
            <w:r w:rsidRPr="00B26539">
              <w:rPr>
                <w:lang w:val="en-IE"/>
              </w:rPr>
              <w:t xml:space="preserve"> (the intermediate to long-term desired change) the action is expected to contribute to in the political, social, economic and/or environmental context;</w:t>
            </w:r>
          </w:p>
          <w:p w14:paraId="56542022" w14:textId="77777777" w:rsidR="00F725B9" w:rsidRDefault="00F725B9" w:rsidP="00F54FD9">
            <w:pPr>
              <w:pStyle w:val="ListParagraph"/>
              <w:numPr>
                <w:ilvl w:val="0"/>
                <w:numId w:val="16"/>
              </w:numPr>
              <w:rPr>
                <w:lang w:val="en-IE"/>
              </w:rPr>
            </w:pPr>
            <w:r w:rsidRPr="00B26539">
              <w:rPr>
                <w:lang w:val="en-IE"/>
              </w:rPr>
              <w:t>the Specific Objective(s)/Outcome(s) (the short to medium term effects) the action aims to achieve and will contribute to the achievement of the chosen Overall Objective/Impact. Note that actions are expected to realise the stated Specific Objective(s)/Outcome(s) even though they are outside of their direct control</w:t>
            </w:r>
            <w:r w:rsidRPr="003C0CD7">
              <w:rPr>
                <w:rStyle w:val="FootnoteReference"/>
                <w:lang w:val="en-IE"/>
              </w:rPr>
              <w:footnoteReference w:id="15"/>
            </w:r>
            <w:r w:rsidRPr="00B26539">
              <w:rPr>
                <w:lang w:val="en-IE"/>
              </w:rPr>
              <w:t xml:space="preserve">; and </w:t>
            </w:r>
          </w:p>
          <w:p w14:paraId="39437B1A" w14:textId="77777777" w:rsidR="00F725B9" w:rsidRDefault="00F725B9" w:rsidP="00F725B9">
            <w:pPr>
              <w:pStyle w:val="ListParagraph"/>
              <w:numPr>
                <w:ilvl w:val="0"/>
                <w:numId w:val="16"/>
              </w:numPr>
              <w:rPr>
                <w:lang w:val="en-IE"/>
              </w:rPr>
            </w:pPr>
            <w:r w:rsidRPr="00B26539">
              <w:rPr>
                <w:lang w:val="en-IE"/>
              </w:rPr>
              <w:t>the expected Outputs</w:t>
            </w:r>
            <w:r w:rsidRPr="003C0CD7">
              <w:rPr>
                <w:rStyle w:val="FootnoteReference"/>
                <w:lang w:val="en-IE"/>
              </w:rPr>
              <w:footnoteReference w:id="16"/>
            </w:r>
            <w:r w:rsidRPr="00B26539">
              <w:rPr>
                <w:lang w:val="en-IE"/>
              </w:rPr>
              <w:t xml:space="preserve"> to be delivered by the action that will influence the achievement of the stated Specific Objective(s)/Outcome(s)</w:t>
            </w:r>
          </w:p>
          <w:p w14:paraId="177D2E8C" w14:textId="77777777" w:rsidR="00F725B9" w:rsidRDefault="00F725B9">
            <w:pPr>
              <w:pStyle w:val="ListParagraph"/>
              <w:numPr>
                <w:ilvl w:val="0"/>
                <w:numId w:val="16"/>
              </w:numPr>
              <w:rPr>
                <w:lang w:val="en-IE"/>
              </w:rPr>
            </w:pPr>
            <w:r w:rsidRPr="00F725B9">
              <w:rPr>
                <w:lang w:val="en-IE"/>
              </w:rPr>
              <w:t>In the case of Budget Support, please identify both induced and direct Outputs.</w:t>
            </w:r>
          </w:p>
          <w:p w14:paraId="7F8AB5A1" w14:textId="66C7BBD1" w:rsidR="00F725B9" w:rsidRPr="00F725B9" w:rsidRDefault="00F725B9">
            <w:pPr>
              <w:pStyle w:val="ListParagraph"/>
              <w:numPr>
                <w:ilvl w:val="0"/>
                <w:numId w:val="16"/>
              </w:numPr>
              <w:rPr>
                <w:lang w:val="en-IE"/>
              </w:rPr>
            </w:pPr>
            <w:r w:rsidRPr="00F725B9">
              <w:rPr>
                <w:lang w:val="en-IE"/>
              </w:rPr>
              <w:t>The Objectives and Outputs should clearly show how the sectors indicated as principal or significant objectives of the action (as per the OECD DAC and internal markers identified</w:t>
            </w:r>
            <w:r w:rsidRPr="00F725B9">
              <w:rPr>
                <w:rFonts w:cs="Times New Roman"/>
                <w:lang w:val="en-IE"/>
              </w:rPr>
              <w:t xml:space="preserve"> in section </w:t>
            </w:r>
            <w:r w:rsidRPr="00F725B9">
              <w:rPr>
                <w:rFonts w:cs="Times New Roman"/>
                <w:lang w:val="en-IE"/>
              </w:rPr>
              <w:fldChar w:fldCharType="begin"/>
            </w:r>
            <w:r w:rsidRPr="00F54FD9">
              <w:rPr>
                <w:rFonts w:cs="Times New Roman"/>
                <w:lang w:val="en-IE"/>
              </w:rPr>
              <w:instrText xml:space="preserve"> REF _Ref58358361 \r \h </w:instrText>
            </w:r>
            <w:r w:rsidRPr="00F725B9">
              <w:rPr>
                <w:rFonts w:cs="Times New Roman"/>
                <w:lang w:val="en-IE"/>
              </w:rPr>
            </w:r>
            <w:r w:rsidRPr="00F725B9">
              <w:rPr>
                <w:rFonts w:cs="Times New Roman"/>
                <w:lang w:val="en-IE"/>
              </w:rPr>
              <w:fldChar w:fldCharType="separate"/>
            </w:r>
            <w:r w:rsidRPr="00F725B9">
              <w:rPr>
                <w:rFonts w:cs="Times New Roman"/>
                <w:lang w:val="en-IE"/>
              </w:rPr>
              <w:t>1.1</w:t>
            </w:r>
            <w:r w:rsidRPr="00F725B9">
              <w:rPr>
                <w:rFonts w:cs="Times New Roman"/>
                <w:lang w:val="en-IE"/>
              </w:rPr>
              <w:fldChar w:fldCharType="end"/>
            </w:r>
            <w:r w:rsidRPr="00F725B9">
              <w:rPr>
                <w:rFonts w:cs="Times New Roman"/>
                <w:lang w:val="en-IE"/>
              </w:rPr>
              <w:t xml:space="preserve">) are being addressed. </w:t>
            </w:r>
          </w:p>
          <w:p w14:paraId="64C8CFCF" w14:textId="64351FC8" w:rsidR="00B26539" w:rsidRPr="003C0CD7" w:rsidRDefault="00B26539" w:rsidP="00B26539">
            <w:pPr>
              <w:autoSpaceDE w:val="0"/>
              <w:autoSpaceDN w:val="0"/>
              <w:adjustRightInd w:val="0"/>
              <w:rPr>
                <w:lang w:val="en-IE"/>
              </w:rPr>
            </w:pPr>
            <w:r w:rsidRPr="003C0CD7">
              <w:rPr>
                <w:lang w:val="en-IE"/>
              </w:rPr>
              <w:t>This section should answer the following questions:</w:t>
            </w:r>
          </w:p>
          <w:p w14:paraId="06D92BAB" w14:textId="77777777" w:rsidR="00B26539" w:rsidRPr="003C0CD7" w:rsidRDefault="00B26539" w:rsidP="00B26539">
            <w:pPr>
              <w:pStyle w:val="ListParagraph"/>
              <w:numPr>
                <w:ilvl w:val="0"/>
                <w:numId w:val="16"/>
              </w:numPr>
              <w:ind w:left="742" w:hanging="426"/>
              <w:rPr>
                <w:rFonts w:cs="Times New Roman"/>
                <w:lang w:val="en-IE"/>
              </w:rPr>
            </w:pPr>
            <w:r w:rsidRPr="003C0CD7">
              <w:rPr>
                <w:rFonts w:cs="Times New Roman"/>
                <w:lang w:val="en-IE"/>
              </w:rPr>
              <w:t xml:space="preserve">How will the planned Outputs contribute to the Specific Objective(s)/Outcome(s) – and on the basis of which assumptions and evidence i.e., why do we think that this change process will happen this way? </w:t>
            </w:r>
          </w:p>
          <w:p w14:paraId="546CEF13" w14:textId="77777777" w:rsidR="00B26539" w:rsidRPr="003C0CD7" w:rsidRDefault="00B26539" w:rsidP="00B26539">
            <w:pPr>
              <w:pStyle w:val="ListParagraph"/>
              <w:numPr>
                <w:ilvl w:val="0"/>
                <w:numId w:val="16"/>
              </w:numPr>
              <w:ind w:left="742" w:hanging="426"/>
              <w:rPr>
                <w:lang w:val="en-IE"/>
              </w:rPr>
            </w:pPr>
            <w:r w:rsidRPr="003C0CD7">
              <w:rPr>
                <w:rFonts w:cs="Times New Roman"/>
                <w:lang w:val="en-IE"/>
              </w:rPr>
              <w:lastRenderedPageBreak/>
              <w:t>In the longer term, how will the expected Outcomes contribute to the desired Overall Objective /Impact – and which assumptions must hold for this to happen? </w:t>
            </w:r>
          </w:p>
          <w:p w14:paraId="721C8F54" w14:textId="77777777" w:rsidR="00B26539" w:rsidRPr="003C0CD7" w:rsidRDefault="00B26539" w:rsidP="00B26539">
            <w:pPr>
              <w:pStyle w:val="ListParagraph"/>
              <w:numPr>
                <w:ilvl w:val="0"/>
                <w:numId w:val="16"/>
              </w:numPr>
              <w:ind w:left="742" w:hanging="426"/>
              <w:rPr>
                <w:lang w:val="en-IE"/>
              </w:rPr>
            </w:pPr>
            <w:r w:rsidRPr="003C0CD7">
              <w:rPr>
                <w:lang w:val="en-IE"/>
              </w:rPr>
              <w:t>The intervention logic may be developed based on your results chain and assumptions following this logic:</w:t>
            </w:r>
          </w:p>
          <w:p w14:paraId="4CB38B24" w14:textId="77777777" w:rsidR="00B26539" w:rsidRPr="003C0CD7" w:rsidRDefault="00B26539" w:rsidP="00B26539">
            <w:pPr>
              <w:pStyle w:val="ListParagraph"/>
              <w:autoSpaceDE w:val="0"/>
              <w:autoSpaceDN w:val="0"/>
              <w:adjustRightInd w:val="0"/>
              <w:ind w:left="1440"/>
              <w:rPr>
                <w:lang w:val="en-IE"/>
              </w:rPr>
            </w:pPr>
            <w:r w:rsidRPr="003C0CD7">
              <w:rPr>
                <w:i/>
                <w:lang w:val="en-IE"/>
              </w:rPr>
              <w:t xml:space="preserve">IF </w:t>
            </w:r>
            <w:r w:rsidRPr="003C0CD7">
              <w:rPr>
                <w:lang w:val="en-IE"/>
              </w:rPr>
              <w:t>the activities are undertaken</w:t>
            </w:r>
            <w:r w:rsidRPr="003C0CD7">
              <w:rPr>
                <w:i/>
                <w:lang w:val="en-IE"/>
              </w:rPr>
              <w:t xml:space="preserve"> AND </w:t>
            </w:r>
            <w:r w:rsidRPr="003C0CD7">
              <w:rPr>
                <w:lang w:val="en-IE"/>
              </w:rPr>
              <w:t xml:space="preserve">the assumptions hold true, </w:t>
            </w:r>
            <w:r w:rsidRPr="003C0CD7">
              <w:rPr>
                <w:i/>
                <w:lang w:val="en-IE"/>
              </w:rPr>
              <w:t xml:space="preserve">THEN </w:t>
            </w:r>
            <w:r w:rsidRPr="003C0CD7">
              <w:rPr>
                <w:lang w:val="en-IE"/>
              </w:rPr>
              <w:t>the Outputs will be produced.</w:t>
            </w:r>
          </w:p>
          <w:p w14:paraId="1EEDC736" w14:textId="77777777" w:rsidR="00B26539" w:rsidRPr="003C0CD7" w:rsidRDefault="00B26539" w:rsidP="00B26539">
            <w:pPr>
              <w:pStyle w:val="ListParagraph"/>
              <w:autoSpaceDE w:val="0"/>
              <w:autoSpaceDN w:val="0"/>
              <w:adjustRightInd w:val="0"/>
              <w:ind w:left="1440"/>
              <w:rPr>
                <w:lang w:val="en-IE"/>
              </w:rPr>
            </w:pPr>
            <w:r w:rsidRPr="003C0CD7">
              <w:rPr>
                <w:i/>
                <w:lang w:val="en-IE"/>
              </w:rPr>
              <w:t>IF</w:t>
            </w:r>
            <w:r w:rsidRPr="003C0CD7">
              <w:rPr>
                <w:lang w:val="en-IE"/>
              </w:rPr>
              <w:t xml:space="preserve"> Outputs are delivered </w:t>
            </w:r>
            <w:r w:rsidRPr="003C0CD7">
              <w:rPr>
                <w:i/>
                <w:lang w:val="en-IE"/>
              </w:rPr>
              <w:t>AND</w:t>
            </w:r>
            <w:r w:rsidRPr="003C0CD7">
              <w:rPr>
                <w:lang w:val="en-IE"/>
              </w:rPr>
              <w:t xml:space="preserve"> the assumptions at the level of Outputs hold true, </w:t>
            </w:r>
            <w:r w:rsidRPr="003C0CD7">
              <w:rPr>
                <w:i/>
                <w:lang w:val="en-IE"/>
              </w:rPr>
              <w:t>THEN</w:t>
            </w:r>
            <w:r w:rsidRPr="003C0CD7">
              <w:rPr>
                <w:lang w:val="en-IE"/>
              </w:rPr>
              <w:t xml:space="preserve"> the Outcome(s) will be realised, </w:t>
            </w:r>
            <w:r w:rsidRPr="003C0CD7">
              <w:rPr>
                <w:i/>
                <w:lang w:val="en-IE"/>
              </w:rPr>
              <w:t>BECAUSE</w:t>
            </w:r>
            <w:r w:rsidRPr="003C0CD7">
              <w:rPr>
                <w:lang w:val="en-IE"/>
              </w:rPr>
              <w:t xml:space="preserve"> [explanation, e.g. evidence/facts already observed and past experience suggesting that this change is possible].</w:t>
            </w:r>
          </w:p>
          <w:p w14:paraId="23002202" w14:textId="77777777" w:rsidR="00B26539" w:rsidRPr="003C0CD7" w:rsidRDefault="00B26539" w:rsidP="00B26539">
            <w:pPr>
              <w:pStyle w:val="ListParagraph"/>
              <w:autoSpaceDE w:val="0"/>
              <w:autoSpaceDN w:val="0"/>
              <w:adjustRightInd w:val="0"/>
              <w:ind w:left="1440"/>
              <w:rPr>
                <w:rFonts w:cs="Times New Roman"/>
                <w:lang w:val="en-IE"/>
              </w:rPr>
            </w:pPr>
            <w:r w:rsidRPr="003C0CD7">
              <w:rPr>
                <w:bCs/>
                <w:i/>
                <w:lang w:val="en-IE"/>
              </w:rPr>
              <w:t>IF</w:t>
            </w:r>
            <w:r w:rsidRPr="003C0CD7">
              <w:rPr>
                <w:lang w:val="en-IE"/>
              </w:rPr>
              <w:t xml:space="preserve"> the Outcome(s) are achieved </w:t>
            </w:r>
            <w:r w:rsidRPr="003C0CD7">
              <w:rPr>
                <w:bCs/>
                <w:i/>
                <w:lang w:val="en-IE"/>
              </w:rPr>
              <w:t>AND</w:t>
            </w:r>
            <w:r w:rsidRPr="003C0CD7">
              <w:rPr>
                <w:lang w:val="en-IE"/>
              </w:rPr>
              <w:t xml:space="preserve"> the assumptions at this level hold true, </w:t>
            </w:r>
            <w:r w:rsidRPr="003C0CD7">
              <w:rPr>
                <w:bCs/>
                <w:i/>
                <w:lang w:val="en-IE"/>
              </w:rPr>
              <w:t>THEN</w:t>
            </w:r>
            <w:r w:rsidRPr="003C0CD7">
              <w:rPr>
                <w:lang w:val="en-IE"/>
              </w:rPr>
              <w:t xml:space="preserve"> the action will contribute to the desired Impact. This is </w:t>
            </w:r>
            <w:r w:rsidRPr="003C0CD7">
              <w:rPr>
                <w:i/>
                <w:lang w:val="en-IE"/>
              </w:rPr>
              <w:t>BECAUSE</w:t>
            </w:r>
            <w:r w:rsidRPr="003C0CD7">
              <w:rPr>
                <w:lang w:val="en-IE"/>
              </w:rPr>
              <w:t xml:space="preserve"> [explanation, e.g. evidence/facts already observed and past experience suggesting that this change is possible].</w:t>
            </w:r>
          </w:p>
          <w:p w14:paraId="572573D4" w14:textId="77777777" w:rsidR="00B26539" w:rsidRPr="003C0CD7" w:rsidRDefault="00B26539" w:rsidP="00B26539">
            <w:pPr>
              <w:pStyle w:val="ListParagraph"/>
              <w:numPr>
                <w:ilvl w:val="0"/>
                <w:numId w:val="16"/>
              </w:numPr>
              <w:ind w:left="742" w:hanging="426"/>
              <w:rPr>
                <w:lang w:val="en-IE"/>
              </w:rPr>
            </w:pPr>
            <w:r w:rsidRPr="003C0CD7">
              <w:rPr>
                <w:lang w:val="en-IE"/>
              </w:rPr>
              <w:t>For all operations when relevant and systematically for budget support, set out the policy dialogue priorities and how this policy dialogue will serve the intervention logic, including with non-governmental stakeholders.</w:t>
            </w:r>
          </w:p>
          <w:p w14:paraId="52D96255" w14:textId="77777777" w:rsidR="00B26539" w:rsidRPr="003C0CD7" w:rsidRDefault="00B26539" w:rsidP="00B26539">
            <w:pPr>
              <w:pStyle w:val="ListParagraph"/>
              <w:numPr>
                <w:ilvl w:val="0"/>
                <w:numId w:val="16"/>
              </w:numPr>
              <w:ind w:left="742" w:hanging="426"/>
              <w:rPr>
                <w:lang w:val="en-IE"/>
              </w:rPr>
            </w:pPr>
            <w:r w:rsidRPr="003C0CD7">
              <w:rPr>
                <w:lang w:val="en-IE"/>
              </w:rPr>
              <w:t>The Intervention Logic must integrate elements of mainstreaming.</w:t>
            </w:r>
          </w:p>
          <w:p w14:paraId="789E3A4E" w14:textId="2EC696F6" w:rsidR="00B26539" w:rsidRDefault="00B26539" w:rsidP="00B26539">
            <w:pPr>
              <w:pStyle w:val="ListParagraph"/>
              <w:numPr>
                <w:ilvl w:val="0"/>
                <w:numId w:val="16"/>
              </w:numPr>
              <w:ind w:left="742" w:hanging="426"/>
              <w:rPr>
                <w:szCs w:val="24"/>
                <w:lang w:val="en-IE"/>
              </w:rPr>
            </w:pPr>
            <w:r w:rsidRPr="003C0CD7">
              <w:rPr>
                <w:szCs w:val="24"/>
                <w:lang w:val="en-IE"/>
              </w:rPr>
              <w:t>The Overall Intervention Logic for a TEI could be provided as supporting document to the quality review process for information purposes.</w:t>
            </w:r>
          </w:p>
          <w:p w14:paraId="139A1E22" w14:textId="3C926A70" w:rsidR="00F725B9" w:rsidRDefault="00F725B9" w:rsidP="00B26539">
            <w:pPr>
              <w:pStyle w:val="ListParagraph"/>
              <w:numPr>
                <w:ilvl w:val="0"/>
                <w:numId w:val="16"/>
              </w:numPr>
              <w:ind w:left="742" w:hanging="426"/>
              <w:rPr>
                <w:szCs w:val="24"/>
                <w:lang w:val="en-IE"/>
              </w:rPr>
            </w:pPr>
            <w:r>
              <w:rPr>
                <w:szCs w:val="24"/>
                <w:lang w:val="en-IE"/>
              </w:rPr>
              <w:t xml:space="preserve">If needed, to clarify the links between the objectives and expected outputs, the interventions logic can be accompanied by a list of objectives and expected outputs, following the sequencing used in the logical framework. </w:t>
            </w:r>
          </w:p>
          <w:p w14:paraId="59C88400" w14:textId="77777777" w:rsidR="00B26539" w:rsidRDefault="00B26539" w:rsidP="00F725B9">
            <w:pPr>
              <w:rPr>
                <w:lang w:val="en-IE"/>
              </w:rPr>
            </w:pPr>
          </w:p>
          <w:p w14:paraId="7D1F53C3" w14:textId="77777777" w:rsidR="00B26539" w:rsidRPr="00B26539" w:rsidRDefault="00B26539" w:rsidP="00F54FD9">
            <w:pPr>
              <w:pStyle w:val="ListParagraph"/>
              <w:autoSpaceDE w:val="0"/>
              <w:autoSpaceDN w:val="0"/>
              <w:adjustRightInd w:val="0"/>
              <w:ind w:left="742"/>
              <w:rPr>
                <w:rFonts w:cs="Times New Roman"/>
                <w:szCs w:val="24"/>
                <w:lang w:val="en-IE"/>
              </w:rPr>
            </w:pPr>
          </w:p>
          <w:p w14:paraId="78E8C376" w14:textId="77777777" w:rsidR="00B26539" w:rsidRPr="003C0CD7" w:rsidRDefault="00B26539" w:rsidP="00F54FD9">
            <w:pPr>
              <w:ind w:left="720"/>
              <w:rPr>
                <w:rFonts w:cs="Times New Roman"/>
                <w:color w:val="0D0D0D" w:themeColor="text1" w:themeTint="F2"/>
                <w:lang w:val="en-IE"/>
              </w:rPr>
            </w:pPr>
            <w:r w:rsidRPr="003C0CD7">
              <w:rPr>
                <w:rFonts w:cs="Times New Roman"/>
                <w:color w:val="0D0D0D" w:themeColor="text1" w:themeTint="F2"/>
                <w:lang w:val="en-IE"/>
              </w:rPr>
              <w:t xml:space="preserve">The Overall Objective (Impact) of this action is to </w:t>
            </w:r>
            <w:r w:rsidRPr="003C0CD7">
              <w:rPr>
                <w:rFonts w:cs="Times New Roman"/>
                <w:color w:val="0D0D0D" w:themeColor="text1" w:themeTint="F2"/>
                <w:highlight w:val="yellow"/>
                <w:lang w:val="en-IE"/>
              </w:rPr>
              <w:t>&lt;To be filled in&gt;</w:t>
            </w:r>
            <w:r w:rsidRPr="003C0CD7">
              <w:rPr>
                <w:rFonts w:cs="Times New Roman"/>
                <w:color w:val="0D0D0D" w:themeColor="text1" w:themeTint="F2"/>
                <w:lang w:val="en-IE"/>
              </w:rPr>
              <w:t xml:space="preserve"> </w:t>
            </w:r>
          </w:p>
          <w:p w14:paraId="149F7703" w14:textId="77777777" w:rsidR="00B26539" w:rsidRPr="003C0CD7" w:rsidRDefault="00B26539" w:rsidP="00F54FD9">
            <w:pPr>
              <w:ind w:left="720"/>
              <w:rPr>
                <w:rFonts w:cs="Times New Roman"/>
                <w:color w:val="0D0D0D" w:themeColor="text1" w:themeTint="F2"/>
                <w:lang w:val="en-IE"/>
              </w:rPr>
            </w:pPr>
            <w:r w:rsidRPr="003C0CD7">
              <w:rPr>
                <w:rFonts w:cs="Times New Roman"/>
                <w:color w:val="0D0D0D" w:themeColor="text1" w:themeTint="F2"/>
                <w:lang w:val="en-IE"/>
              </w:rPr>
              <w:t>The Specific(s) Objective(s) (Outcomes) of this action [</w:t>
            </w:r>
            <w:r w:rsidRPr="003C0CD7">
              <w:rPr>
                <w:rFonts w:cs="Times New Roman"/>
                <w:color w:val="0D0D0D" w:themeColor="text1" w:themeTint="F2"/>
                <w:highlight w:val="lightGray"/>
                <w:lang w:val="en-IE"/>
              </w:rPr>
              <w:t>is</w:t>
            </w:r>
            <w:r w:rsidRPr="003C0CD7">
              <w:rPr>
                <w:rFonts w:cs="Times New Roman"/>
                <w:color w:val="0D0D0D" w:themeColor="text1" w:themeTint="F2"/>
                <w:lang w:val="en-IE"/>
              </w:rPr>
              <w:t>] [</w:t>
            </w:r>
            <w:r w:rsidRPr="003C0CD7">
              <w:rPr>
                <w:rFonts w:cs="Times New Roman"/>
                <w:color w:val="0D0D0D" w:themeColor="text1" w:themeTint="F2"/>
                <w:highlight w:val="lightGray"/>
                <w:lang w:val="en-IE"/>
              </w:rPr>
              <w:t>are</w:t>
            </w:r>
            <w:r w:rsidRPr="003C0CD7">
              <w:rPr>
                <w:rFonts w:cs="Times New Roman"/>
                <w:color w:val="0D0D0D" w:themeColor="text1" w:themeTint="F2"/>
                <w:lang w:val="en-IE"/>
              </w:rPr>
              <w:t xml:space="preserve">] to </w:t>
            </w:r>
          </w:p>
          <w:p w14:paraId="44A56C5B" w14:textId="77777777" w:rsidR="00B26539" w:rsidRPr="003C0CD7" w:rsidRDefault="00B26539" w:rsidP="00F54FD9">
            <w:pPr>
              <w:pStyle w:val="ListParagraph"/>
              <w:numPr>
                <w:ilvl w:val="1"/>
                <w:numId w:val="10"/>
              </w:numPr>
              <w:ind w:left="1800"/>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193AB6BA" w14:textId="77777777" w:rsidR="00B26539" w:rsidRPr="003C0CD7" w:rsidRDefault="00B26539" w:rsidP="00F54FD9">
            <w:pPr>
              <w:pStyle w:val="ListParagraph"/>
              <w:numPr>
                <w:ilvl w:val="1"/>
                <w:numId w:val="10"/>
              </w:numPr>
              <w:ind w:left="1800"/>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C80C4F9" w14:textId="77777777" w:rsidR="00B26539" w:rsidRPr="003C0CD7" w:rsidRDefault="00B26539" w:rsidP="00F54FD9">
            <w:pPr>
              <w:pStyle w:val="ListParagraph"/>
              <w:numPr>
                <w:ilvl w:val="1"/>
                <w:numId w:val="10"/>
              </w:numPr>
              <w:ind w:left="1800"/>
              <w:rPr>
                <w:rFonts w:cs="Times New Roman"/>
                <w:color w:val="0D0D0D" w:themeColor="text1" w:themeTint="F2"/>
                <w:lang w:val="en-IE"/>
              </w:rPr>
            </w:pPr>
            <w:r w:rsidRPr="003C0CD7">
              <w:rPr>
                <w:rFonts w:cs="Times New Roman"/>
                <w:color w:val="0D0D0D" w:themeColor="text1" w:themeTint="F2"/>
                <w:lang w:val="en-IE"/>
              </w:rPr>
              <w:t>...</w:t>
            </w:r>
          </w:p>
          <w:p w14:paraId="731188A1" w14:textId="77777777" w:rsidR="00B26539" w:rsidRPr="003C0CD7" w:rsidRDefault="00B26539" w:rsidP="00F54FD9">
            <w:pPr>
              <w:ind w:left="720"/>
              <w:rPr>
                <w:rFonts w:cs="Times New Roman"/>
                <w:color w:val="0D0D0D" w:themeColor="text1" w:themeTint="F2"/>
                <w:lang w:val="en-IE"/>
              </w:rPr>
            </w:pPr>
            <w:r w:rsidRPr="003C0CD7">
              <w:rPr>
                <w:rFonts w:cs="Times New Roman"/>
                <w:color w:val="0D0D0D" w:themeColor="text1" w:themeTint="F2"/>
                <w:lang w:val="en-IE"/>
              </w:rPr>
              <w:t xml:space="preserve">The Outputs to be delivered by this action contributing to the corresponding Specific Objectives (Outcomes) are  </w:t>
            </w:r>
          </w:p>
          <w:p w14:paraId="02B37237" w14:textId="77777777" w:rsidR="00B26539" w:rsidRPr="003C0CD7" w:rsidRDefault="00B26539" w:rsidP="00F54FD9">
            <w:pPr>
              <w:pStyle w:val="ListParagraph"/>
              <w:ind w:left="1440"/>
              <w:rPr>
                <w:rFonts w:cs="Times New Roman"/>
                <w:color w:val="0D0D0D" w:themeColor="text1" w:themeTint="F2"/>
                <w:lang w:val="en-IE"/>
              </w:rPr>
            </w:pPr>
            <w:r w:rsidRPr="003C0CD7">
              <w:rPr>
                <w:rFonts w:cs="Times New Roman"/>
                <w:color w:val="0D0D0D" w:themeColor="text1" w:themeTint="F2"/>
                <w:lang w:val="en-IE"/>
              </w:rPr>
              <w:t xml:space="preserve">1.1 contributing to Outcome 1 (or Specific Objective 1) </w:t>
            </w:r>
            <w:r w:rsidRPr="003C0CD7">
              <w:rPr>
                <w:rFonts w:cs="Times New Roman"/>
                <w:color w:val="0D0D0D" w:themeColor="text1" w:themeTint="F2"/>
                <w:highlight w:val="yellow"/>
                <w:lang w:val="en-IE"/>
              </w:rPr>
              <w:t>&lt;To be filled in&gt;</w:t>
            </w:r>
          </w:p>
          <w:p w14:paraId="393166D9" w14:textId="77777777" w:rsidR="00B26539" w:rsidRPr="003C0CD7" w:rsidRDefault="00B26539" w:rsidP="00F54FD9">
            <w:pPr>
              <w:pStyle w:val="ListParagraph"/>
              <w:ind w:left="1440"/>
              <w:rPr>
                <w:lang w:val="en-IE"/>
              </w:rPr>
            </w:pPr>
            <w:r w:rsidRPr="003C0CD7">
              <w:rPr>
                <w:rFonts w:cs="Times New Roman"/>
                <w:color w:val="0D0D0D" w:themeColor="text1" w:themeTint="F2"/>
                <w:lang w:val="en-IE"/>
              </w:rPr>
              <w:t xml:space="preserve">2.1 contributing to Outcome 2 (or Specific Objective 2) </w:t>
            </w:r>
            <w:r w:rsidRPr="003C0CD7">
              <w:rPr>
                <w:rFonts w:cs="Times New Roman"/>
                <w:color w:val="0D0D0D" w:themeColor="text1" w:themeTint="F2"/>
                <w:highlight w:val="yellow"/>
                <w:lang w:val="en-IE"/>
              </w:rPr>
              <w:t>&lt;To be filled in&gt;</w:t>
            </w:r>
          </w:p>
          <w:p w14:paraId="37435585" w14:textId="77777777" w:rsidR="00B26539" w:rsidRPr="003C0CD7" w:rsidRDefault="00B26539" w:rsidP="00F54FD9">
            <w:pPr>
              <w:pStyle w:val="ListParagraph"/>
              <w:ind w:left="1440"/>
              <w:rPr>
                <w:lang w:val="en-IE"/>
              </w:rPr>
            </w:pPr>
            <w:r w:rsidRPr="003C0CD7">
              <w:rPr>
                <w:rFonts w:cs="Times New Roman"/>
                <w:color w:val="0D0D0D" w:themeColor="text1" w:themeTint="F2"/>
                <w:lang w:val="en-IE"/>
              </w:rPr>
              <w:t>3.1 …</w:t>
            </w:r>
          </w:p>
          <w:p w14:paraId="692FC3F6" w14:textId="77777777" w:rsidR="00B26539" w:rsidRPr="00B26539" w:rsidRDefault="00B26539" w:rsidP="00F54FD9">
            <w:pPr>
              <w:pStyle w:val="ListParagraph"/>
              <w:autoSpaceDE w:val="0"/>
              <w:autoSpaceDN w:val="0"/>
              <w:adjustRightInd w:val="0"/>
              <w:ind w:left="742"/>
              <w:rPr>
                <w:lang w:val="en-IE"/>
              </w:rPr>
            </w:pPr>
          </w:p>
          <w:p w14:paraId="276D0A2B" w14:textId="77777777" w:rsidR="00B26539" w:rsidRDefault="006A188A" w:rsidP="00B26539">
            <w:pPr>
              <w:rPr>
                <w:rStyle w:val="Hyperlink"/>
                <w:lang w:val="en-IE"/>
              </w:rPr>
            </w:pPr>
            <w:hyperlink r:id="rId45" w:history="1">
              <w:r w:rsidR="00B26539" w:rsidRPr="003C0CD7">
                <w:rPr>
                  <w:rStyle w:val="Hyperlink"/>
                  <w:lang w:val="en-IE"/>
                </w:rPr>
                <w:t>@Assumptions and Risks (refer to step 6)</w:t>
              </w:r>
            </w:hyperlink>
            <w:r w:rsidR="00B26539" w:rsidRPr="003C0CD7">
              <w:rPr>
                <w:rStyle w:val="Hyperlink"/>
                <w:lang w:val="en-IE"/>
              </w:rPr>
              <w:t xml:space="preserve"> </w:t>
            </w:r>
          </w:p>
          <w:p w14:paraId="386A033D" w14:textId="77777777" w:rsidR="00B26539" w:rsidRPr="003C0CD7" w:rsidRDefault="006A188A" w:rsidP="00B26539">
            <w:pPr>
              <w:autoSpaceDE w:val="0"/>
              <w:autoSpaceDN w:val="0"/>
              <w:adjustRightInd w:val="0"/>
              <w:rPr>
                <w:rStyle w:val="Hyperlink"/>
                <w:rFonts w:eastAsia="Times New Roman" w:cs="Times New Roman"/>
                <w:color w:val="0563C1"/>
                <w:szCs w:val="24"/>
                <w:lang w:val="en-IE"/>
              </w:rPr>
            </w:pPr>
            <w:hyperlink r:id="rId46">
              <w:r w:rsidR="00B26539" w:rsidRPr="003C0CD7">
                <w:rPr>
                  <w:rStyle w:val="Hyperlink"/>
                  <w:rFonts w:eastAsia="Times New Roman" w:cs="Times New Roman"/>
                  <w:color w:val="0563C1"/>
                  <w:szCs w:val="24"/>
                  <w:lang w:val="en-IE"/>
                </w:rPr>
                <w:t>@Logical Framework Approach and Logical Framework Matrix</w:t>
              </w:r>
            </w:hyperlink>
          </w:p>
          <w:p w14:paraId="560B16B9" w14:textId="77777777" w:rsidR="00B26539" w:rsidRPr="003C0CD7" w:rsidRDefault="006A188A" w:rsidP="00B26539">
            <w:pPr>
              <w:rPr>
                <w:rStyle w:val="Hyperlink"/>
                <w:szCs w:val="24"/>
                <w:lang w:val="en-IE"/>
              </w:rPr>
            </w:pPr>
            <w:hyperlink r:id="rId47" w:anchor="LogframesandMonitoring-InterventionLogic" w:history="1">
              <w:r w:rsidR="00B26539" w:rsidRPr="003C0CD7">
                <w:rPr>
                  <w:rStyle w:val="Hyperlink"/>
                  <w:szCs w:val="24"/>
                  <w:lang w:val="en-IE"/>
                </w:rPr>
                <w:t>@Intervention Logic</w:t>
              </w:r>
            </w:hyperlink>
          </w:p>
          <w:p w14:paraId="02738FB4" w14:textId="77777777" w:rsidR="00B26539" w:rsidRPr="003C0CD7" w:rsidRDefault="006A188A" w:rsidP="00B26539">
            <w:pPr>
              <w:rPr>
                <w:rStyle w:val="Hyperlink"/>
                <w:szCs w:val="24"/>
                <w:lang w:val="en-IE"/>
              </w:rPr>
            </w:pPr>
            <w:hyperlink r:id="rId48" w:history="1">
              <w:r w:rsidR="00B26539" w:rsidRPr="003C0CD7">
                <w:rPr>
                  <w:rStyle w:val="Hyperlink"/>
                  <w:szCs w:val="24"/>
                  <w:lang w:val="en-IE"/>
                </w:rPr>
                <w:t>@Defining the intervention logic</w:t>
              </w:r>
            </w:hyperlink>
            <w:r w:rsidR="00B26539" w:rsidRPr="003C0CD7">
              <w:rPr>
                <w:rStyle w:val="Hyperlink"/>
                <w:szCs w:val="24"/>
                <w:lang w:val="en-IE"/>
              </w:rPr>
              <w:t xml:space="preserve"> (IL)</w:t>
            </w:r>
          </w:p>
          <w:p w14:paraId="265C8D5C" w14:textId="77777777" w:rsidR="00B26539" w:rsidRPr="003C0CD7" w:rsidRDefault="00B26539" w:rsidP="00B26539">
            <w:pPr>
              <w:rPr>
                <w:rStyle w:val="Hyperlink"/>
                <w:szCs w:val="24"/>
                <w:lang w:val="en-IE"/>
              </w:rPr>
            </w:pPr>
            <w:r w:rsidRPr="003C0CD7">
              <w:rPr>
                <w:rStyle w:val="Hyperlink"/>
                <w:szCs w:val="24"/>
                <w:lang w:val="en-IE"/>
              </w:rPr>
              <w:t>@</w:t>
            </w:r>
            <w:hyperlink r:id="rId49" w:anchor="&amp;gt;Interventionlogic(IL)" w:history="1">
              <w:r w:rsidRPr="003C0CD7">
                <w:rPr>
                  <w:rStyle w:val="Hyperlink"/>
                  <w:szCs w:val="24"/>
                  <w:lang w:val="en-IE"/>
                </w:rPr>
                <w:t>IL diagram examples</w:t>
              </w:r>
            </w:hyperlink>
            <w:r w:rsidRPr="003C0CD7">
              <w:rPr>
                <w:rStyle w:val="Hyperlink"/>
                <w:szCs w:val="24"/>
                <w:lang w:val="en-IE"/>
              </w:rPr>
              <w:t xml:space="preserve"> &amp; short </w:t>
            </w:r>
            <w:hyperlink r:id="rId50" w:anchor="&amp;gt;Interventionlogic" w:history="1">
              <w:r w:rsidRPr="003C0CD7">
                <w:rPr>
                  <w:rStyle w:val="Hyperlink"/>
                  <w:szCs w:val="24"/>
                  <w:lang w:val="en-IE"/>
                </w:rPr>
                <w:t>videos</w:t>
              </w:r>
            </w:hyperlink>
          </w:p>
          <w:p w14:paraId="47A7D944" w14:textId="77777777" w:rsidR="00B26539" w:rsidRPr="003C0CD7" w:rsidRDefault="006A188A" w:rsidP="00B26539">
            <w:pPr>
              <w:rPr>
                <w:rStyle w:val="Hyperlink"/>
                <w:szCs w:val="24"/>
                <w:lang w:val="en-IE"/>
              </w:rPr>
            </w:pPr>
            <w:hyperlink r:id="rId51" w:history="1">
              <w:r w:rsidR="00B26539" w:rsidRPr="003C0CD7">
                <w:rPr>
                  <w:rStyle w:val="Hyperlink"/>
                  <w:szCs w:val="24"/>
                  <w:lang w:val="en-IE"/>
                </w:rPr>
                <w:t>@Budget support intervention logic and indicators</w:t>
              </w:r>
            </w:hyperlink>
          </w:p>
          <w:p w14:paraId="0D46E431" w14:textId="77777777" w:rsidR="00B26539" w:rsidRPr="003C0CD7" w:rsidRDefault="006A188A" w:rsidP="00B26539">
            <w:pPr>
              <w:rPr>
                <w:rStyle w:val="Hyperlink"/>
                <w:szCs w:val="24"/>
                <w:lang w:val="en-IE"/>
              </w:rPr>
            </w:pPr>
            <w:hyperlink r:id="rId52" w:history="1">
              <w:r w:rsidR="00B26539" w:rsidRPr="003C0CD7">
                <w:rPr>
                  <w:rStyle w:val="Hyperlink"/>
                  <w:rFonts w:eastAsia="Times New Roman" w:cs="Times New Roman"/>
                  <w:szCs w:val="24"/>
                  <w:lang w:val="en-IE"/>
                </w:rPr>
                <w:t>@</w:t>
              </w:r>
              <w:r w:rsidR="00B26539" w:rsidRPr="003C0CD7">
                <w:rPr>
                  <w:rStyle w:val="Hyperlink"/>
                  <w:szCs w:val="24"/>
                  <w:lang w:val="en-IE"/>
                </w:rPr>
                <w:t>2017 Budget Support Guidelines</w:t>
              </w:r>
            </w:hyperlink>
            <w:r w:rsidR="00B26539" w:rsidRPr="003C0CD7">
              <w:rPr>
                <w:rStyle w:val="Hyperlink"/>
                <w:szCs w:val="24"/>
                <w:lang w:val="en-IE"/>
              </w:rPr>
              <w:t xml:space="preserve"> (annex2)</w:t>
            </w:r>
          </w:p>
          <w:p w14:paraId="3529C8E4" w14:textId="73ACE126" w:rsidR="00B26539" w:rsidRPr="003C0CD7" w:rsidRDefault="006A188A" w:rsidP="00B26539">
            <w:pPr>
              <w:rPr>
                <w:lang w:val="en-IE"/>
              </w:rPr>
            </w:pPr>
            <w:hyperlink r:id="rId53" w:history="1">
              <w:r w:rsidR="00B26539" w:rsidRPr="003C0CD7" w:rsidDel="009852C1">
                <w:rPr>
                  <w:rStyle w:val="Hyperlink"/>
                  <w:szCs w:val="24"/>
                  <w:lang w:val="en-IE"/>
                </w:rPr>
                <w:t>@Team Europe</w:t>
              </w:r>
            </w:hyperlink>
          </w:p>
        </w:tc>
      </w:tr>
    </w:tbl>
    <w:p w14:paraId="426043C7" w14:textId="77777777" w:rsidR="00B26539" w:rsidRPr="003C0CD7" w:rsidRDefault="00B26539" w:rsidP="00B26539">
      <w:pPr>
        <w:rPr>
          <w:lang w:val="en-IE"/>
        </w:rPr>
      </w:pPr>
    </w:p>
    <w:p w14:paraId="2CC2A4F0" w14:textId="1500FAFF" w:rsidR="00B26539" w:rsidRDefault="00B26539" w:rsidP="00F54FD9">
      <w:pPr>
        <w:rPr>
          <w:lang w:val="en-IE"/>
        </w:rPr>
      </w:pPr>
      <w:r w:rsidRPr="003C0CD7">
        <w:rPr>
          <w:rFonts w:cs="Times New Roman"/>
          <w:color w:val="0D0D0D" w:themeColor="text1" w:themeTint="F2"/>
          <w:lang w:val="en-IE"/>
        </w:rPr>
        <w:t xml:space="preserve">The underlying intervention logic for this action is that </w:t>
      </w:r>
      <w:r w:rsidRPr="003C0CD7">
        <w:rPr>
          <w:rFonts w:cs="Times New Roman"/>
          <w:color w:val="0D0D0D" w:themeColor="text1" w:themeTint="F2"/>
          <w:highlight w:val="yellow"/>
          <w:lang w:val="en-IE"/>
        </w:rPr>
        <w:t>&lt;To be filled in&gt;</w:t>
      </w:r>
    </w:p>
    <w:bookmarkEnd w:id="197"/>
    <w:p w14:paraId="4EC7B8EC" w14:textId="266AABBE" w:rsidR="00C60BF9" w:rsidRPr="003C0CD7" w:rsidRDefault="00C60BF9" w:rsidP="00C60BF9">
      <w:pPr>
        <w:rPr>
          <w:lang w:val="en-IE"/>
        </w:rPr>
      </w:pPr>
    </w:p>
    <w:p w14:paraId="5F0E1411" w14:textId="77777777" w:rsidR="00C60BF9" w:rsidRPr="003C0CD7" w:rsidRDefault="00C60BF9" w:rsidP="00C60BF9">
      <w:pPr>
        <w:pStyle w:val="Heading1"/>
        <w:numPr>
          <w:ilvl w:val="1"/>
          <w:numId w:val="1"/>
        </w:numPr>
        <w:rPr>
          <w:lang w:val="en-IE"/>
        </w:rPr>
      </w:pPr>
      <w:bookmarkStart w:id="206" w:name="_Ref58424572"/>
      <w:bookmarkStart w:id="207" w:name="_Toc73090752"/>
      <w:r w:rsidRPr="003C0CD7">
        <w:rPr>
          <w:lang w:val="en-IE"/>
        </w:rPr>
        <w:t>Indicative Activities</w:t>
      </w:r>
      <w:bookmarkEnd w:id="206"/>
      <w:bookmarkEnd w:id="207"/>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11B2027C" w14:textId="77777777" w:rsidTr="00C60BF9">
        <w:tc>
          <w:tcPr>
            <w:tcW w:w="10456" w:type="dxa"/>
            <w:shd w:val="clear" w:color="auto" w:fill="B4C6E7" w:themeFill="accent5" w:themeFillTint="66"/>
          </w:tcPr>
          <w:p w14:paraId="3A24C451"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p>
          <w:p w14:paraId="2F8C1FBC"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lang w:val="en-IE"/>
              </w:rPr>
              <w:t>½ page max</w:t>
            </w:r>
          </w:p>
          <w:p w14:paraId="2DAA2DA3" w14:textId="77777777" w:rsidR="00C60BF9" w:rsidRPr="003C0CD7" w:rsidRDefault="00C60BF9" w:rsidP="00C60BF9">
            <w:pPr>
              <w:pStyle w:val="ListParagraph"/>
              <w:numPr>
                <w:ilvl w:val="0"/>
                <w:numId w:val="16"/>
              </w:numPr>
              <w:ind w:left="742" w:hanging="426"/>
              <w:rPr>
                <w:rFonts w:cs="Times New Roman"/>
                <w:lang w:val="en-IE"/>
              </w:rPr>
            </w:pPr>
            <w:r w:rsidRPr="003C0CD7">
              <w:rPr>
                <w:rFonts w:cs="Times New Roman"/>
                <w:lang w:val="en-IE"/>
              </w:rPr>
              <w:lastRenderedPageBreak/>
              <w:t>List and describe the main indicative activities</w:t>
            </w:r>
            <w:r w:rsidRPr="003C0CD7">
              <w:rPr>
                <w:rStyle w:val="FootnoteReference"/>
                <w:rFonts w:cs="Times New Roman"/>
                <w:lang w:val="en-IE"/>
              </w:rPr>
              <w:footnoteReference w:id="17"/>
            </w:r>
            <w:r w:rsidRPr="003C0CD7">
              <w:rPr>
                <w:rFonts w:cs="Times New Roman"/>
                <w:lang w:val="en-IE"/>
              </w:rPr>
              <w:t xml:space="preserve">, grouped according to the Outputs listed in section </w:t>
            </w:r>
            <w:r w:rsidRPr="003C0CD7">
              <w:rPr>
                <w:rFonts w:cs="Times New Roman"/>
                <w:lang w:val="en-IE"/>
              </w:rPr>
              <w:fldChar w:fldCharType="begin"/>
            </w:r>
            <w:r w:rsidRPr="003C0CD7">
              <w:rPr>
                <w:rFonts w:cs="Times New Roman"/>
                <w:lang w:val="en-IE"/>
              </w:rPr>
              <w:instrText xml:space="preserve"> REF _Ref60739130 \r \h </w:instrText>
            </w:r>
            <w:r w:rsidRPr="003C0CD7">
              <w:rPr>
                <w:rFonts w:cs="Times New Roman"/>
                <w:lang w:val="en-IE"/>
              </w:rPr>
            </w:r>
            <w:r w:rsidRPr="003C0CD7">
              <w:rPr>
                <w:rFonts w:cs="Times New Roman"/>
                <w:lang w:val="en-IE"/>
              </w:rPr>
              <w:fldChar w:fldCharType="separate"/>
            </w:r>
            <w:r w:rsidRPr="003C0CD7">
              <w:rPr>
                <w:rFonts w:cs="Times New Roman"/>
                <w:lang w:val="en-IE"/>
              </w:rPr>
              <w:t>3.1</w:t>
            </w:r>
            <w:r w:rsidRPr="003C0CD7">
              <w:rPr>
                <w:rFonts w:cs="Times New Roman"/>
                <w:lang w:val="en-IE"/>
              </w:rPr>
              <w:fldChar w:fldCharType="end"/>
            </w:r>
            <w:r w:rsidRPr="003C0CD7">
              <w:rPr>
                <w:rFonts w:cs="Times New Roman"/>
                <w:lang w:val="en-IE"/>
              </w:rPr>
              <w:t xml:space="preserve">, with the aim of giving an overview of what the implementing partner(s) will do to deliver the planned goods, services and benefits (Outputs) with the available resources. </w:t>
            </w:r>
          </w:p>
          <w:p w14:paraId="74A5A4D9" w14:textId="77777777" w:rsidR="00C60BF9" w:rsidRPr="003C0CD7" w:rsidRDefault="00C60BF9" w:rsidP="00C60BF9">
            <w:pPr>
              <w:autoSpaceDE w:val="0"/>
              <w:autoSpaceDN w:val="0"/>
              <w:adjustRightInd w:val="0"/>
              <w:rPr>
                <w:lang w:val="en-IE"/>
              </w:rPr>
            </w:pPr>
            <w:r w:rsidRPr="003C0CD7">
              <w:rPr>
                <w:rFonts w:cs="Times New Roman"/>
                <w:lang w:val="en-IE"/>
              </w:rPr>
              <w:t xml:space="preserve">N.B. In the case of Calls for Proposals, activities can be described at a later stage. </w:t>
            </w:r>
          </w:p>
        </w:tc>
      </w:tr>
    </w:tbl>
    <w:p w14:paraId="75160704" w14:textId="77777777" w:rsidR="00C60BF9" w:rsidRPr="003C0CD7" w:rsidRDefault="00C60BF9" w:rsidP="00C60BF9">
      <w:pPr>
        <w:rPr>
          <w:lang w:val="en-IE"/>
        </w:rPr>
      </w:pPr>
    </w:p>
    <w:p w14:paraId="69181897" w14:textId="77777777" w:rsidR="00C60BF9" w:rsidRPr="003C0CD7" w:rsidRDefault="00C60BF9" w:rsidP="00C60BF9">
      <w:pPr>
        <w:rPr>
          <w:rFonts w:cs="Times New Roman"/>
          <w:color w:val="0D0D0D" w:themeColor="text1" w:themeTint="F2"/>
          <w:lang w:val="en-IE"/>
        </w:rPr>
      </w:pPr>
      <w:r w:rsidRPr="003C0CD7">
        <w:rPr>
          <w:lang w:val="en-IE"/>
        </w:rPr>
        <w:t>Activities related to Output 1.1</w:t>
      </w:r>
    </w:p>
    <w:p w14:paraId="5C7447AC"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3EE841F" w14:textId="77777777" w:rsidR="00C60BF9" w:rsidRPr="003C0CD7" w:rsidRDefault="00C60BF9" w:rsidP="00C60BF9">
      <w:pPr>
        <w:rPr>
          <w:lang w:val="en-IE"/>
        </w:rPr>
      </w:pPr>
      <w:r w:rsidRPr="003C0CD7">
        <w:rPr>
          <w:lang w:val="en-IE"/>
        </w:rPr>
        <w:t>Activities related to Output 2.1:</w:t>
      </w:r>
    </w:p>
    <w:p w14:paraId="204F9605"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283B01EE" w14:textId="77777777" w:rsidR="00C60BF9" w:rsidRPr="003C0CD7" w:rsidRDefault="00C60BF9" w:rsidP="00C60BF9">
      <w:pPr>
        <w:rPr>
          <w:rFonts w:cs="Times New Roman"/>
          <w:color w:val="0D0D0D" w:themeColor="text1" w:themeTint="F2"/>
          <w:lang w:val="en-IE"/>
        </w:rPr>
      </w:pPr>
      <w:r w:rsidRPr="003C0CD7">
        <w:rPr>
          <w:lang w:val="en-IE"/>
        </w:rPr>
        <w:t>Activities related to Output #:</w:t>
      </w:r>
    </w:p>
    <w:p w14:paraId="7AC5BF34" w14:textId="77777777" w:rsidR="00C60BF9" w:rsidRPr="003C0CD7" w:rsidRDefault="00C60BF9" w:rsidP="00C60BF9">
      <w:pPr>
        <w:rPr>
          <w:lang w:val="en-IE"/>
        </w:rPr>
      </w:pPr>
      <w:r w:rsidRPr="003C0CD7">
        <w:rPr>
          <w:rFonts w:cs="Times New Roman"/>
          <w:color w:val="0D0D0D" w:themeColor="text1" w:themeTint="F2"/>
          <w:highlight w:val="yellow"/>
          <w:lang w:val="en-IE"/>
        </w:rPr>
        <w:t>&lt;To be filled in&gt;</w:t>
      </w:r>
    </w:p>
    <w:p w14:paraId="0F45337E" w14:textId="77777777" w:rsidR="00C60BF9" w:rsidRPr="003C0CD7" w:rsidRDefault="00C60BF9" w:rsidP="00C60BF9">
      <w:pPr>
        <w:rPr>
          <w:lang w:val="en-IE"/>
        </w:rPr>
      </w:pPr>
    </w:p>
    <w:p w14:paraId="6CD51727" w14:textId="77777777" w:rsidR="00C60BF9" w:rsidRPr="003C0CD7" w:rsidRDefault="00C60BF9" w:rsidP="00C60BF9">
      <w:pPr>
        <w:pStyle w:val="Heading1"/>
        <w:numPr>
          <w:ilvl w:val="1"/>
          <w:numId w:val="1"/>
        </w:numPr>
        <w:rPr>
          <w:lang w:val="en-IE"/>
        </w:rPr>
      </w:pPr>
      <w:bookmarkStart w:id="208" w:name="_Toc47101961"/>
      <w:bookmarkStart w:id="209" w:name="_Toc51270456"/>
      <w:bookmarkStart w:id="210" w:name="_Ref58597072"/>
      <w:bookmarkStart w:id="211" w:name="_Toc73090754"/>
      <w:bookmarkStart w:id="212" w:name="_Toc47101960"/>
      <w:bookmarkStart w:id="213" w:name="_Toc51270455"/>
      <w:bookmarkStart w:id="214" w:name="_Ref58425507"/>
      <w:r w:rsidRPr="003C0CD7">
        <w:rPr>
          <w:lang w:val="en-IE"/>
        </w:rPr>
        <w:t>Mainstreaming</w:t>
      </w:r>
      <w:bookmarkEnd w:id="208"/>
      <w:bookmarkEnd w:id="209"/>
      <w:bookmarkEnd w:id="210"/>
      <w:bookmarkEnd w:id="211"/>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73A04E7C" w14:textId="77777777" w:rsidTr="00C60BF9">
        <w:tc>
          <w:tcPr>
            <w:tcW w:w="10456" w:type="dxa"/>
            <w:shd w:val="clear" w:color="auto" w:fill="B4C6E7" w:themeFill="accent5" w:themeFillTint="66"/>
          </w:tcPr>
          <w:p w14:paraId="45E61DB7"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section below </w:t>
            </w:r>
          </w:p>
          <w:p w14:paraId="280EDAB6"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lang w:val="en-IE"/>
              </w:rPr>
              <w:t>1 page max</w:t>
            </w:r>
          </w:p>
          <w:p w14:paraId="5CE93ACD" w14:textId="77777777" w:rsidR="00C60BF9" w:rsidRPr="003C0CD7" w:rsidRDefault="00C60BF9" w:rsidP="00C60BF9">
            <w:pPr>
              <w:rPr>
                <w:lang w:val="en-IE"/>
              </w:rPr>
            </w:pPr>
            <w:r w:rsidRPr="003C0CD7">
              <w:rPr>
                <w:lang w:val="en-IE"/>
              </w:rPr>
              <w:t>Mandatory:</w:t>
            </w:r>
          </w:p>
          <w:p w14:paraId="7A81BDA2" w14:textId="77777777" w:rsidR="00C60BF9" w:rsidRPr="003C0CD7" w:rsidRDefault="00C60BF9" w:rsidP="00C60BF9">
            <w:pPr>
              <w:pStyle w:val="ListParagraph"/>
              <w:numPr>
                <w:ilvl w:val="0"/>
                <w:numId w:val="67"/>
              </w:numPr>
              <w:rPr>
                <w:lang w:val="en-IE"/>
              </w:rPr>
            </w:pPr>
            <w:r w:rsidRPr="003C0CD7">
              <w:rPr>
                <w:lang w:val="en-IE"/>
              </w:rPr>
              <w:t>The IPA III regulation art 6.2 specifies that ‘Programmes and actions under this Regulation shall mainstream climate change, environmental protection and gender equality […], to promote integrated actions that can create co-benefits and meet multiple objectives in a coherent way’.</w:t>
            </w:r>
            <w:r w:rsidRPr="003C0CD7">
              <w:rPr>
                <w:rStyle w:val="FootnoteReference"/>
                <w:lang w:val="en-IE"/>
              </w:rPr>
              <w:footnoteReference w:id="18"/>
            </w:r>
          </w:p>
          <w:p w14:paraId="5E54F705" w14:textId="77777777" w:rsidR="00C60BF9" w:rsidRPr="003C0CD7" w:rsidRDefault="00C60BF9" w:rsidP="00C60BF9">
            <w:pPr>
              <w:pStyle w:val="ListParagraph"/>
              <w:numPr>
                <w:ilvl w:val="0"/>
                <w:numId w:val="16"/>
              </w:numPr>
              <w:ind w:left="742" w:hanging="426"/>
              <w:rPr>
                <w:lang w:val="en-IE"/>
              </w:rPr>
            </w:pPr>
            <w:r w:rsidRPr="003C0CD7">
              <w:rPr>
                <w:lang w:val="en-IE"/>
              </w:rPr>
              <w:t>Mainstreaming must be integrated in all relevant sections of the Action Document; this section is reserved to indicate further considerations.</w:t>
            </w:r>
          </w:p>
          <w:p w14:paraId="7C956EBA" w14:textId="77777777" w:rsidR="00C60BF9" w:rsidRPr="003C0CD7" w:rsidRDefault="00C60BF9" w:rsidP="00C60BF9">
            <w:pPr>
              <w:pStyle w:val="ListParagraph"/>
              <w:numPr>
                <w:ilvl w:val="0"/>
                <w:numId w:val="16"/>
              </w:numPr>
              <w:ind w:left="742" w:hanging="426"/>
              <w:rPr>
                <w:lang w:val="en-IE"/>
              </w:rPr>
            </w:pPr>
            <w:r w:rsidRPr="003C0CD7">
              <w:rPr>
                <w:lang w:val="en-IE"/>
              </w:rPr>
              <w:t xml:space="preserve">Please describe the link between the problem(s) in terms of mainstreaming issues identified in the analysis outlined in section 2.2 and how this action proposes to tackle them. </w:t>
            </w:r>
          </w:p>
          <w:p w14:paraId="0BC5D5B4" w14:textId="77777777" w:rsidR="00C60BF9" w:rsidRPr="003C0CD7" w:rsidRDefault="00C60BF9" w:rsidP="00C60BF9">
            <w:pPr>
              <w:pStyle w:val="ListParagraph"/>
              <w:numPr>
                <w:ilvl w:val="0"/>
                <w:numId w:val="16"/>
              </w:numPr>
              <w:ind w:left="742" w:hanging="426"/>
              <w:rPr>
                <w:lang w:val="en-IE"/>
              </w:rPr>
            </w:pPr>
            <w:r w:rsidRPr="003C0CD7">
              <w:rPr>
                <w:lang w:val="en-IE"/>
              </w:rPr>
              <w:t>The logic of the intervention (objectives, outputs, activities, indicators) must reflect how the action contributes to climate change, environmental protection, biodiversity and gender equality.</w:t>
            </w:r>
          </w:p>
          <w:p w14:paraId="3FA3FEE2" w14:textId="77777777" w:rsidR="00C60BF9" w:rsidRPr="003C0CD7" w:rsidRDefault="00C60BF9" w:rsidP="00C60BF9">
            <w:pPr>
              <w:rPr>
                <w:lang w:val="en-IE"/>
              </w:rPr>
            </w:pPr>
            <w:r w:rsidRPr="003C0CD7">
              <w:rPr>
                <w:lang w:val="en-IE"/>
              </w:rPr>
              <w:t>Recommended:</w:t>
            </w:r>
          </w:p>
          <w:p w14:paraId="1175E930" w14:textId="77777777" w:rsidR="00C60BF9" w:rsidRPr="003C0CD7" w:rsidRDefault="00C60BF9" w:rsidP="00C60BF9">
            <w:pPr>
              <w:pStyle w:val="ListParagraph"/>
              <w:numPr>
                <w:ilvl w:val="0"/>
                <w:numId w:val="16"/>
              </w:numPr>
              <w:ind w:left="742" w:hanging="426"/>
              <w:rPr>
                <w:rFonts w:cs="Times New Roman"/>
                <w:lang w:val="en-IE"/>
              </w:rPr>
            </w:pPr>
            <w:r w:rsidRPr="003C0CD7">
              <w:rPr>
                <w:lang w:val="en-IE"/>
              </w:rPr>
              <w:t xml:space="preserve">Include information on how this Action is addressing people living in vulnerable and marginalised situations, how the action promotes resilience, conflict prevention and peace, and </w:t>
            </w:r>
            <w:r w:rsidRPr="003C0CD7">
              <w:rPr>
                <w:rFonts w:eastAsia="Calibri" w:cs="Times New Roman"/>
                <w:lang w:val="en-IE"/>
              </w:rPr>
              <w:t xml:space="preserve">non-discrimination on any grounds </w:t>
            </w:r>
            <w:r w:rsidRPr="003C0CD7">
              <w:rPr>
                <w:rFonts w:eastAsia="Calibri" w:cs="Times New Roman"/>
                <w:szCs w:val="24"/>
                <w:lang w:val="en-IE"/>
              </w:rPr>
              <w:t>and, where relevant, mainstream disaster risk reduction</w:t>
            </w:r>
            <w:r w:rsidRPr="003C0CD7">
              <w:rPr>
                <w:rFonts w:eastAsia="Calibri" w:cs="Times New Roman"/>
                <w:lang w:val="en-IE"/>
              </w:rPr>
              <w:t xml:space="preserve">. Please explain how they are </w:t>
            </w:r>
            <w:r w:rsidRPr="003C0CD7">
              <w:rPr>
                <w:rFonts w:cs="Times New Roman"/>
                <w:lang w:val="en-IE"/>
              </w:rPr>
              <w:t>integrated in the design of the action and how will they be addressed during implementation.</w:t>
            </w:r>
          </w:p>
          <w:p w14:paraId="737F9C0B" w14:textId="77777777" w:rsidR="00C60BF9" w:rsidRPr="003C0CD7" w:rsidRDefault="00C60BF9" w:rsidP="00C60BF9">
            <w:pPr>
              <w:pStyle w:val="ListParagraph"/>
              <w:numPr>
                <w:ilvl w:val="0"/>
                <w:numId w:val="16"/>
              </w:numPr>
              <w:ind w:left="742" w:hanging="426"/>
              <w:rPr>
                <w:rFonts w:cs="Times New Roman"/>
                <w:lang w:val="en-IE"/>
              </w:rPr>
            </w:pPr>
            <w:r w:rsidRPr="003C0CD7">
              <w:rPr>
                <w:rFonts w:cs="Times New Roman"/>
                <w:lang w:val="en-IE"/>
              </w:rPr>
              <w:t>If an action is marked in the OPSYS DAC</w:t>
            </w:r>
            <w:r w:rsidRPr="003C0CD7">
              <w:rPr>
                <w:rStyle w:val="FootnoteReference"/>
                <w:rFonts w:cs="Times New Roman"/>
                <w:lang w:val="en-IE"/>
              </w:rPr>
              <w:footnoteReference w:id="19"/>
            </w:r>
            <w:r w:rsidRPr="003C0CD7">
              <w:rPr>
                <w:rFonts w:cs="Times New Roman"/>
                <w:lang w:val="en-IE"/>
              </w:rPr>
              <w:t xml:space="preserve"> form as contributing to one of the general policy objectives or to RIO principles as a main objective or a significant objective, then this should be reflected in the Logical Framework matrix in Section 3.7. (in the results chain and/or indicators).</w:t>
            </w:r>
          </w:p>
          <w:p w14:paraId="01924863" w14:textId="77777777" w:rsidR="00C60BF9" w:rsidRPr="003C0CD7" w:rsidRDefault="00C60BF9" w:rsidP="00C60BF9">
            <w:pPr>
              <w:rPr>
                <w:rFonts w:cs="Times New Roman"/>
                <w:lang w:val="en-IE"/>
              </w:rPr>
            </w:pPr>
          </w:p>
          <w:p w14:paraId="63EFB124" w14:textId="77777777" w:rsidR="00C60BF9" w:rsidRPr="003C0CD7" w:rsidRDefault="006A188A" w:rsidP="00C60BF9">
            <w:pPr>
              <w:rPr>
                <w:lang w:val="en-IE"/>
              </w:rPr>
            </w:pPr>
            <w:hyperlink r:id="rId54">
              <w:r w:rsidR="00C60BF9" w:rsidRPr="003C0CD7">
                <w:rPr>
                  <w:rStyle w:val="Hyperlink"/>
                  <w:rFonts w:eastAsia="Times New Roman" w:cs="Times New Roman"/>
                  <w:color w:val="0563C1"/>
                  <w:lang w:val="en-IE"/>
                </w:rPr>
                <w:t>@Gender equality and women's empowerment</w:t>
              </w:r>
            </w:hyperlink>
            <w:r w:rsidR="00C60BF9" w:rsidRPr="003C0CD7">
              <w:rPr>
                <w:rStyle w:val="Hyperlink"/>
                <w:rFonts w:eastAsia="Times New Roman" w:cs="Times New Roman"/>
                <w:color w:val="0563C1"/>
                <w:lang w:val="en-IE"/>
              </w:rPr>
              <w:t xml:space="preserve"> </w:t>
            </w:r>
          </w:p>
          <w:p w14:paraId="7D6B8E3D" w14:textId="77777777" w:rsidR="00C60BF9" w:rsidRPr="003C0CD7" w:rsidRDefault="00C60BF9" w:rsidP="00C60BF9">
            <w:pPr>
              <w:rPr>
                <w:rStyle w:val="Hyperlink"/>
                <w:lang w:val="en-IE"/>
              </w:rPr>
            </w:pPr>
            <w:r w:rsidRPr="003C0CD7">
              <w:rPr>
                <w:rFonts w:eastAsia="Times New Roman" w:cs="Times New Roman"/>
                <w:lang w:val="en-IE"/>
              </w:rPr>
              <w:fldChar w:fldCharType="begin"/>
            </w:r>
            <w:r w:rsidRPr="003C0CD7">
              <w:rPr>
                <w:rFonts w:eastAsia="Times New Roman" w:cs="Times New Roman"/>
                <w:lang w:val="en-IE"/>
              </w:rPr>
              <w:instrText xml:space="preserve"> HYPERLINK "https://europa.eu/capacity4dev/public-environment-climate/wiki/new-guidelines-integrating-environment-and-climate-change-eu-international-cooperation" </w:instrText>
            </w:r>
            <w:r w:rsidRPr="003C0CD7">
              <w:rPr>
                <w:rFonts w:eastAsia="Times New Roman" w:cs="Times New Roman"/>
                <w:lang w:val="en-IE"/>
              </w:rPr>
              <w:fldChar w:fldCharType="separate"/>
            </w:r>
            <w:r w:rsidRPr="003C0CD7">
              <w:rPr>
                <w:rStyle w:val="Hyperlink"/>
                <w:rFonts w:eastAsia="Times New Roman" w:cs="Times New Roman"/>
                <w:lang w:val="en-IE"/>
              </w:rPr>
              <w:t xml:space="preserve">@Environment and climate change </w:t>
            </w:r>
          </w:p>
          <w:p w14:paraId="223CAF80" w14:textId="77777777" w:rsidR="00C60BF9" w:rsidRPr="003C0CD7" w:rsidRDefault="00C60BF9" w:rsidP="00C60BF9">
            <w:pPr>
              <w:rPr>
                <w:rStyle w:val="Hyperlink"/>
                <w:rFonts w:eastAsia="Times New Roman" w:cs="Times New Roman"/>
                <w:szCs w:val="24"/>
                <w:lang w:val="en-IE"/>
              </w:rPr>
            </w:pPr>
            <w:r w:rsidRPr="003C0CD7">
              <w:rPr>
                <w:rFonts w:eastAsia="Times New Roman" w:cs="Times New Roman"/>
                <w:lang w:val="en-IE"/>
              </w:rPr>
              <w:fldChar w:fldCharType="end"/>
            </w:r>
            <w:hyperlink r:id="rId55">
              <w:r w:rsidRPr="003C0CD7" w:rsidDel="000A4DBF">
                <w:rPr>
                  <w:rStyle w:val="Hyperlink"/>
                  <w:rFonts w:eastAsia="Times New Roman" w:cs="Times New Roman"/>
                  <w:color w:val="0563C1"/>
                  <w:lang w:val="en-IE"/>
                </w:rPr>
                <w:t xml:space="preserve"> </w:t>
              </w:r>
            </w:hyperlink>
            <w:hyperlink r:id="rId56" w:history="1">
              <w:r w:rsidRPr="003C0CD7">
                <w:rPr>
                  <w:rStyle w:val="Hyperlink"/>
                  <w:rFonts w:eastAsia="Times New Roman" w:cs="Times New Roman"/>
                  <w:szCs w:val="24"/>
                  <w:lang w:val="en-IE"/>
                </w:rPr>
                <w:t>@Conflict sensitivity and resilience</w:t>
              </w:r>
            </w:hyperlink>
          </w:p>
          <w:p w14:paraId="0D25865D" w14:textId="77777777" w:rsidR="00C60BF9" w:rsidRPr="003C0CD7" w:rsidRDefault="006A188A" w:rsidP="00C60BF9">
            <w:pPr>
              <w:rPr>
                <w:rFonts w:eastAsia="Times New Roman" w:cs="Times New Roman"/>
                <w:szCs w:val="24"/>
                <w:lang w:val="en-IE"/>
              </w:rPr>
            </w:pPr>
            <w:hyperlink r:id="rId57">
              <w:r w:rsidR="00C60BF9" w:rsidRPr="003C0CD7">
                <w:rPr>
                  <w:rStyle w:val="Hyperlink"/>
                  <w:rFonts w:eastAsia="Times New Roman" w:cs="Times New Roman"/>
                  <w:color w:val="0563C1"/>
                  <w:szCs w:val="24"/>
                  <w:lang w:val="en-IE"/>
                </w:rPr>
                <w:t>@Rights-based approach Toolbox</w:t>
              </w:r>
            </w:hyperlink>
          </w:p>
        </w:tc>
      </w:tr>
    </w:tbl>
    <w:p w14:paraId="67EFEDCB" w14:textId="77777777" w:rsidR="00C60BF9" w:rsidRPr="003C0CD7" w:rsidRDefault="00C60BF9" w:rsidP="00C60BF9">
      <w:pPr>
        <w:rPr>
          <w:lang w:val="en-IE"/>
        </w:rPr>
      </w:pPr>
    </w:p>
    <w:p w14:paraId="7A828399" w14:textId="5ABC80F1"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0CAB89C1" w14:textId="77777777" w:rsidR="0006347F" w:rsidRPr="003C0CD7" w:rsidRDefault="0006347F" w:rsidP="00C60BF9">
      <w:pPr>
        <w:ind w:firstLine="720"/>
        <w:rPr>
          <w:rFonts w:cs="Times New Roman"/>
          <w:b/>
          <w:color w:val="0D0D0D" w:themeColor="text1" w:themeTint="F2"/>
          <w:szCs w:val="24"/>
          <w:lang w:val="en-IE"/>
        </w:rPr>
      </w:pPr>
    </w:p>
    <w:tbl>
      <w:tblPr>
        <w:tblStyle w:val="TableGrid"/>
        <w:tblW w:w="0" w:type="auto"/>
        <w:tblLook w:val="04A0" w:firstRow="1" w:lastRow="0" w:firstColumn="1" w:lastColumn="0" w:noHBand="0" w:noVBand="1"/>
      </w:tblPr>
      <w:tblGrid>
        <w:gridCol w:w="10230"/>
      </w:tblGrid>
      <w:tr w:rsidR="00C60BF9" w:rsidRPr="008704EA" w14:paraId="091333B3" w14:textId="77777777" w:rsidTr="00C60BF9">
        <w:tc>
          <w:tcPr>
            <w:tcW w:w="10230" w:type="dxa"/>
            <w:shd w:val="clear" w:color="auto" w:fill="B4C6E7" w:themeFill="accent5" w:themeFillTint="66"/>
          </w:tcPr>
          <w:p w14:paraId="7BFF7246" w14:textId="77777777" w:rsidR="00C60BF9" w:rsidRPr="003C0CD7" w:rsidRDefault="00C60BF9" w:rsidP="00C60BF9">
            <w:pPr>
              <w:rPr>
                <w:rFonts w:cs="Times New Roman"/>
                <w:i/>
                <w:color w:val="0D0D0D" w:themeColor="text1" w:themeTint="F2"/>
                <w:szCs w:val="24"/>
                <w:lang w:val="en-IE"/>
              </w:rPr>
            </w:pPr>
            <w:r w:rsidRPr="003C0CD7">
              <w:rPr>
                <w:rFonts w:cs="Times New Roman"/>
                <w:i/>
                <w:color w:val="0D0D0D" w:themeColor="text1" w:themeTint="F2"/>
                <w:szCs w:val="24"/>
                <w:lang w:val="en-IE"/>
              </w:rPr>
              <w:t xml:space="preserve">Please delete this box after filling in section below </w:t>
            </w:r>
          </w:p>
          <w:p w14:paraId="11CFE4A3" w14:textId="77777777" w:rsidR="00C60BF9" w:rsidRPr="003C0CD7" w:rsidRDefault="00C60BF9" w:rsidP="00C60BF9">
            <w:pPr>
              <w:rPr>
                <w:szCs w:val="24"/>
                <w:lang w:val="en-IE"/>
              </w:rPr>
            </w:pPr>
            <w:r w:rsidRPr="003C0CD7">
              <w:rPr>
                <w:szCs w:val="24"/>
                <w:lang w:val="en-IE"/>
              </w:rPr>
              <w:t xml:space="preserve">According to Article 25.5 of NDICI-Global Europe Regulation: </w:t>
            </w:r>
            <w:r w:rsidRPr="003C0CD7">
              <w:rPr>
                <w:i/>
                <w:szCs w:val="24"/>
                <w:lang w:val="en-IE"/>
              </w:rPr>
              <w:t xml:space="preserve">“Appropriate environmental screening, including for climate change and biodiversity impacts, shall be undertaken at the level of actions, in </w:t>
            </w:r>
            <w:r w:rsidRPr="003C0CD7">
              <w:rPr>
                <w:i/>
                <w:szCs w:val="24"/>
                <w:lang w:val="en-IE"/>
              </w:rPr>
              <w:lastRenderedPageBreak/>
              <w:t>accordance with the applicable legislative acts of the Union, […], comprising, where applicable, an environmental impact assessment, including the impact on climate change, ecosystems and biodiversity, for environmentally sensitive actions, in particular for major new infrastructure”.</w:t>
            </w:r>
          </w:p>
          <w:p w14:paraId="61439D13" w14:textId="77777777" w:rsidR="005670A7" w:rsidRDefault="005670A7" w:rsidP="00F54FD9">
            <w:pPr>
              <w:pStyle w:val="ListParagraph"/>
              <w:numPr>
                <w:ilvl w:val="0"/>
                <w:numId w:val="16"/>
              </w:numPr>
              <w:ind w:left="742" w:hanging="426"/>
              <w:rPr>
                <w:szCs w:val="24"/>
                <w:lang w:val="en-IE"/>
              </w:rPr>
            </w:pPr>
            <w:r w:rsidRPr="005670A7">
              <w:rPr>
                <w:szCs w:val="24"/>
                <w:lang w:val="en-IE"/>
              </w:rPr>
              <w:t>Following mandatory environmental and climate change risk screening procedures done at policy relevance assessment stage, please indicate in the section below:</w:t>
            </w:r>
          </w:p>
          <w:p w14:paraId="3EB7B481" w14:textId="7E25D1A0" w:rsidR="005670A7" w:rsidRPr="005670A7" w:rsidRDefault="005670A7" w:rsidP="00F54FD9">
            <w:pPr>
              <w:pStyle w:val="ListParagraph"/>
              <w:numPr>
                <w:ilvl w:val="1"/>
                <w:numId w:val="16"/>
              </w:numPr>
              <w:rPr>
                <w:szCs w:val="24"/>
                <w:lang w:val="en-IE"/>
              </w:rPr>
            </w:pPr>
            <w:r w:rsidRPr="005670A7">
              <w:rPr>
                <w:szCs w:val="24"/>
                <w:lang w:val="en-IE"/>
              </w:rPr>
              <w:t>whether a Strategic Environmental Assessment (SEA), an Environmental Impact Assessment (EIA), a Climate Risk Assessment (CRA) is required;If so, please indicate what are the next steps and timeline foreseen in terms of finalisation of EIA/SEA/CRA, and how the results will be taken into account in the project design and implementation.</w:t>
            </w:r>
          </w:p>
          <w:p w14:paraId="10F45951" w14:textId="5758343C" w:rsidR="00C60BF9" w:rsidRPr="003C0CD7" w:rsidRDefault="00C60BF9" w:rsidP="00F54FD9">
            <w:pPr>
              <w:rPr>
                <w:rFonts w:cs="Times New Roman"/>
                <w:color w:val="0D0D0D" w:themeColor="text1" w:themeTint="F2"/>
                <w:lang w:val="en-IE"/>
              </w:rPr>
            </w:pPr>
          </w:p>
        </w:tc>
      </w:tr>
    </w:tbl>
    <w:p w14:paraId="40B30124" w14:textId="77777777" w:rsidR="00C60BF9" w:rsidRPr="003C0CD7" w:rsidRDefault="00C60BF9" w:rsidP="00C60BF9">
      <w:pPr>
        <w:rPr>
          <w:rFonts w:cs="Times New Roman"/>
          <w:color w:val="0D0D0D" w:themeColor="text1" w:themeTint="F2"/>
          <w:szCs w:val="24"/>
          <w:lang w:val="en-IE"/>
        </w:rPr>
      </w:pPr>
    </w:p>
    <w:p w14:paraId="67339A2A" w14:textId="77777777" w:rsidR="00C60BF9" w:rsidRPr="003C0CD7" w:rsidRDefault="00C60BF9" w:rsidP="00C60BF9">
      <w:pPr>
        <w:rPr>
          <w:rFonts w:cs="Times New Roman"/>
          <w:color w:val="0D0D0D" w:themeColor="text1" w:themeTint="F2"/>
          <w:szCs w:val="24"/>
          <w:lang w:val="en-IE" w:eastAsia="en-GB"/>
        </w:rPr>
      </w:pPr>
    </w:p>
    <w:p w14:paraId="41AE337F" w14:textId="08B26EAB"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404C4EFE" w14:textId="77777777" w:rsidR="0006347F" w:rsidRPr="003C0CD7" w:rsidRDefault="0006347F" w:rsidP="00C60BF9">
      <w:pPr>
        <w:ind w:firstLine="720"/>
        <w:rPr>
          <w:rFonts w:cs="Times New Roman"/>
          <w:b/>
          <w:color w:val="0D0D0D" w:themeColor="text1" w:themeTint="F2"/>
          <w:szCs w:val="24"/>
          <w:lang w:val="en-IE"/>
        </w:rPr>
      </w:pPr>
    </w:p>
    <w:tbl>
      <w:tblPr>
        <w:tblStyle w:val="TableGrid"/>
        <w:tblW w:w="0" w:type="auto"/>
        <w:shd w:val="clear" w:color="auto" w:fill="B4C6E7" w:themeFill="accent5" w:themeFillTint="66"/>
        <w:tblLook w:val="04A0" w:firstRow="1" w:lastRow="0" w:firstColumn="1" w:lastColumn="0" w:noHBand="0" w:noVBand="1"/>
      </w:tblPr>
      <w:tblGrid>
        <w:gridCol w:w="10230"/>
      </w:tblGrid>
      <w:tr w:rsidR="00C60BF9" w:rsidRPr="008704EA" w14:paraId="3834F3F0" w14:textId="77777777" w:rsidTr="00C60BF9">
        <w:tc>
          <w:tcPr>
            <w:tcW w:w="10230" w:type="dxa"/>
            <w:shd w:val="clear" w:color="auto" w:fill="B4C6E7" w:themeFill="accent5" w:themeFillTint="66"/>
          </w:tcPr>
          <w:p w14:paraId="52FA5ABD" w14:textId="77777777" w:rsidR="00C60BF9" w:rsidRPr="003C0CD7" w:rsidRDefault="00C60BF9" w:rsidP="00C60BF9">
            <w:pPr>
              <w:rPr>
                <w:i/>
                <w:szCs w:val="24"/>
                <w:lang w:val="en-IE"/>
              </w:rPr>
            </w:pPr>
            <w:r w:rsidRPr="003C0CD7">
              <w:rPr>
                <w:i/>
                <w:szCs w:val="24"/>
                <w:lang w:val="en-IE"/>
              </w:rPr>
              <w:t xml:space="preserve">Please delete this box after filling in section below </w:t>
            </w:r>
          </w:p>
          <w:p w14:paraId="6977E910" w14:textId="77777777" w:rsidR="00C60BF9" w:rsidRPr="003C0CD7" w:rsidRDefault="00C60BF9" w:rsidP="00C60BF9">
            <w:pPr>
              <w:pStyle w:val="ListParagraph"/>
              <w:numPr>
                <w:ilvl w:val="0"/>
                <w:numId w:val="16"/>
              </w:numPr>
              <w:ind w:left="742" w:hanging="426"/>
              <w:rPr>
                <w:szCs w:val="24"/>
                <w:lang w:val="en-IE"/>
              </w:rPr>
            </w:pPr>
            <w:r w:rsidRPr="003C0CD7">
              <w:rPr>
                <w:szCs w:val="24"/>
                <w:lang w:val="en-IE"/>
              </w:rPr>
              <w:t>As per OECD Gender DAC codes, when gender equality is the principal objective the action is labelled as G2, when gender equality is a significant objective it is labelled as G1 and when the action is not considered relevant for gender equality, it is labelled as G0. In case of the latter, a justification should be provided.</w:t>
            </w:r>
          </w:p>
        </w:tc>
      </w:tr>
    </w:tbl>
    <w:p w14:paraId="627F11F5" w14:textId="77777777" w:rsidR="00C60BF9" w:rsidRPr="003C0CD7" w:rsidRDefault="00C60BF9" w:rsidP="00C60BF9">
      <w:pPr>
        <w:rPr>
          <w:color w:val="0D0D0D"/>
          <w:szCs w:val="24"/>
          <w:lang w:val="en-IE"/>
        </w:rPr>
      </w:pPr>
      <w:r w:rsidRPr="003C0CD7">
        <w:rPr>
          <w:szCs w:val="24"/>
          <w:lang w:val="en-IE"/>
        </w:rPr>
        <w:t xml:space="preserve">As per OECD Gender DAC codes identified in section 1.1, this action is labelled as </w:t>
      </w:r>
      <w:r w:rsidRPr="003C0CD7">
        <w:rPr>
          <w:szCs w:val="24"/>
          <w:highlight w:val="lightGray"/>
          <w:lang w:val="en-IE"/>
        </w:rPr>
        <w:t>[G2 / G1 / G0</w:t>
      </w:r>
      <w:r w:rsidRPr="003C0CD7">
        <w:rPr>
          <w:rStyle w:val="FootnoteReference"/>
          <w:szCs w:val="24"/>
          <w:highlight w:val="lightGray"/>
          <w:lang w:val="en-IE"/>
        </w:rPr>
        <w:footnoteReference w:id="20"/>
      </w:r>
      <w:r w:rsidRPr="003C0CD7">
        <w:rPr>
          <w:szCs w:val="24"/>
          <w:highlight w:val="lightGray"/>
          <w:lang w:val="en-IE"/>
        </w:rPr>
        <w:t>]</w:t>
      </w:r>
      <w:r w:rsidRPr="003C0CD7">
        <w:rPr>
          <w:szCs w:val="24"/>
          <w:lang w:val="en-IE"/>
        </w:rPr>
        <w:t xml:space="preserve">. This implies that </w:t>
      </w:r>
      <w:r w:rsidRPr="003C0CD7">
        <w:rPr>
          <w:color w:val="0D0D0D"/>
          <w:szCs w:val="24"/>
          <w:highlight w:val="yellow"/>
          <w:lang w:val="en-IE"/>
        </w:rPr>
        <w:t>&lt;To be filled in&gt;</w:t>
      </w:r>
    </w:p>
    <w:p w14:paraId="3FE0C0B1" w14:textId="77777777" w:rsidR="00C60BF9" w:rsidRPr="003C0CD7" w:rsidRDefault="00C60BF9" w:rsidP="00C60BF9">
      <w:pPr>
        <w:rPr>
          <w:rFonts w:cs="Times New Roman"/>
          <w:color w:val="0D0D0D" w:themeColor="text1" w:themeTint="F2"/>
          <w:lang w:val="en-IE"/>
        </w:rPr>
      </w:pPr>
    </w:p>
    <w:p w14:paraId="2C4D143A" w14:textId="4A7F3AF1"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Human Rights </w:t>
      </w:r>
      <w:r w:rsidRPr="003C0CD7">
        <w:rPr>
          <w:rFonts w:cs="Times New Roman"/>
          <w:color w:val="0D0D0D" w:themeColor="text1" w:themeTint="F2"/>
          <w:highlight w:val="yellow"/>
          <w:lang w:val="en-IE"/>
        </w:rPr>
        <w:t>[delete this paragraph if not relevant]</w:t>
      </w:r>
    </w:p>
    <w:p w14:paraId="0E051322" w14:textId="77777777" w:rsidR="0006347F" w:rsidRPr="003C0CD7" w:rsidRDefault="0006347F" w:rsidP="00C60BF9">
      <w:pPr>
        <w:ind w:firstLine="720"/>
        <w:rPr>
          <w:rFonts w:cs="Times New Roman"/>
          <w:b/>
          <w:color w:val="0D0D0D" w:themeColor="text1" w:themeTint="F2"/>
          <w:lang w:val="en-IE"/>
        </w:rPr>
      </w:pPr>
    </w:p>
    <w:p w14:paraId="240DCB51"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403D9886" w14:textId="77777777" w:rsidR="00C60BF9" w:rsidRPr="003C0CD7" w:rsidRDefault="00C60BF9" w:rsidP="00C60BF9">
      <w:pPr>
        <w:rPr>
          <w:rFonts w:cs="Times New Roman"/>
          <w:color w:val="0D0D0D" w:themeColor="text1" w:themeTint="F2"/>
          <w:lang w:val="en-IE"/>
        </w:rPr>
      </w:pPr>
    </w:p>
    <w:p w14:paraId="16112C11" w14:textId="73BBC22F"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r w:rsidRPr="003C0CD7">
        <w:rPr>
          <w:rFonts w:cs="Times New Roman"/>
          <w:color w:val="0D0D0D" w:themeColor="text1" w:themeTint="F2"/>
          <w:highlight w:val="yellow"/>
          <w:lang w:val="en-IE"/>
        </w:rPr>
        <w:t>[delete this paragraph if not relevant]</w:t>
      </w:r>
    </w:p>
    <w:p w14:paraId="0515862E" w14:textId="77777777" w:rsidR="0006347F" w:rsidRPr="003C0CD7" w:rsidRDefault="0006347F" w:rsidP="00C60BF9">
      <w:pPr>
        <w:ind w:firstLine="720"/>
        <w:rPr>
          <w:rFonts w:cs="Times New Roman"/>
          <w:color w:val="0D0D0D" w:themeColor="text1" w:themeTint="F2"/>
          <w:lang w:val="en-IE"/>
        </w:rPr>
      </w:pPr>
    </w:p>
    <w:tbl>
      <w:tblPr>
        <w:tblStyle w:val="TableGrid"/>
        <w:tblW w:w="0" w:type="auto"/>
        <w:shd w:val="clear" w:color="auto" w:fill="9CC2E5" w:themeFill="accent1" w:themeFillTint="99"/>
        <w:tblLook w:val="04A0" w:firstRow="1" w:lastRow="0" w:firstColumn="1" w:lastColumn="0" w:noHBand="0" w:noVBand="1"/>
      </w:tblPr>
      <w:tblGrid>
        <w:gridCol w:w="10451"/>
      </w:tblGrid>
      <w:tr w:rsidR="00C60BF9" w:rsidRPr="008704EA" w14:paraId="1A491335" w14:textId="77777777" w:rsidTr="00C60BF9">
        <w:tc>
          <w:tcPr>
            <w:tcW w:w="10451" w:type="dxa"/>
            <w:shd w:val="clear" w:color="auto" w:fill="B4C6E7" w:themeFill="accent5" w:themeFillTint="66"/>
          </w:tcPr>
          <w:p w14:paraId="2BD4446B" w14:textId="77777777" w:rsidR="00C60BF9" w:rsidRPr="003C0CD7" w:rsidRDefault="00C60BF9" w:rsidP="00C60BF9">
            <w:pPr>
              <w:rPr>
                <w:i/>
                <w:szCs w:val="24"/>
                <w:lang w:val="en-IE"/>
              </w:rPr>
            </w:pPr>
            <w:r w:rsidRPr="003C0CD7">
              <w:rPr>
                <w:i/>
                <w:szCs w:val="24"/>
                <w:lang w:val="en-IE"/>
              </w:rPr>
              <w:t xml:space="preserve">Please delete this box after filling in section below </w:t>
            </w:r>
          </w:p>
          <w:p w14:paraId="09519836" w14:textId="77777777" w:rsidR="00C60BF9" w:rsidRPr="003C0CD7" w:rsidRDefault="00C60BF9" w:rsidP="00C60BF9">
            <w:pPr>
              <w:pStyle w:val="ListParagraph"/>
              <w:numPr>
                <w:ilvl w:val="0"/>
                <w:numId w:val="16"/>
              </w:numPr>
              <w:ind w:left="742" w:hanging="426"/>
              <w:rPr>
                <w:szCs w:val="24"/>
                <w:lang w:val="en-IE"/>
              </w:rPr>
            </w:pPr>
            <w:r w:rsidRPr="003C0CD7">
              <w:rPr>
                <w:szCs w:val="24"/>
                <w:lang w:val="en-IE"/>
              </w:rPr>
              <w:t>As per OECD Disability DAC codes, when disability is targeted in the principal objective, the action is labelled as D2, when disability is a significant objective it is labelled as D1 and when the action is not considered relevant for inclusion of persons with disabilities, it is labelled as D0</w:t>
            </w:r>
          </w:p>
        </w:tc>
      </w:tr>
    </w:tbl>
    <w:p w14:paraId="00728597" w14:textId="77777777" w:rsidR="00C60BF9" w:rsidRPr="003C0CD7" w:rsidRDefault="00C60BF9" w:rsidP="00C60BF9">
      <w:pPr>
        <w:rPr>
          <w:rFonts w:cs="Times New Roman"/>
          <w:color w:val="0D0D0D" w:themeColor="text1" w:themeTint="F2"/>
          <w:szCs w:val="24"/>
          <w:lang w:val="en-IE"/>
        </w:rPr>
      </w:pPr>
      <w:r w:rsidRPr="003C0CD7">
        <w:rPr>
          <w:szCs w:val="24"/>
          <w:lang w:val="en-IE"/>
        </w:rPr>
        <w:t xml:space="preserve">As per OECD Disability DAC codes identified in section 1.1, this action is labelled as </w:t>
      </w:r>
      <w:r w:rsidRPr="003C0CD7">
        <w:rPr>
          <w:szCs w:val="24"/>
          <w:highlight w:val="lightGray"/>
          <w:lang w:val="en-IE"/>
        </w:rPr>
        <w:t>[D2 / D1 / D0]</w:t>
      </w:r>
      <w:r w:rsidRPr="003C0CD7">
        <w:rPr>
          <w:szCs w:val="24"/>
          <w:lang w:val="en-IE"/>
        </w:rPr>
        <w:t>. This implies that</w:t>
      </w:r>
      <w:r w:rsidRPr="003C0CD7">
        <w:rPr>
          <w:rFonts w:cs="Times New Roman"/>
          <w:color w:val="0D0D0D" w:themeColor="text1" w:themeTint="F2"/>
          <w:szCs w:val="24"/>
          <w:highlight w:val="yellow"/>
          <w:lang w:val="en-IE"/>
        </w:rPr>
        <w:t xml:space="preserve"> &lt;To be filled in&gt;</w:t>
      </w:r>
    </w:p>
    <w:p w14:paraId="447BA136" w14:textId="77777777" w:rsidR="00C60BF9" w:rsidRPr="003C0CD7" w:rsidRDefault="00C60BF9" w:rsidP="00C60BF9">
      <w:pPr>
        <w:rPr>
          <w:rFonts w:cs="Times New Roman"/>
          <w:color w:val="0D0D0D" w:themeColor="text1" w:themeTint="F2"/>
          <w:szCs w:val="24"/>
          <w:lang w:val="en-IE"/>
        </w:rPr>
      </w:pPr>
    </w:p>
    <w:p w14:paraId="55E466AA" w14:textId="25C944FD"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Democracy </w:t>
      </w:r>
      <w:r w:rsidRPr="003C0CD7">
        <w:rPr>
          <w:rFonts w:cs="Times New Roman"/>
          <w:color w:val="0D0D0D" w:themeColor="text1" w:themeTint="F2"/>
          <w:highlight w:val="yellow"/>
          <w:lang w:val="en-IE"/>
        </w:rPr>
        <w:t>[delete this paragraph if not relevant]</w:t>
      </w:r>
    </w:p>
    <w:p w14:paraId="3568732E" w14:textId="77777777" w:rsidR="0006347F" w:rsidRPr="003C0CD7" w:rsidRDefault="0006347F" w:rsidP="00C60BF9">
      <w:pPr>
        <w:ind w:firstLine="720"/>
        <w:rPr>
          <w:rFonts w:cs="Times New Roman"/>
          <w:color w:val="0D0D0D" w:themeColor="text1" w:themeTint="F2"/>
          <w:lang w:val="en-IE"/>
        </w:rPr>
      </w:pPr>
    </w:p>
    <w:p w14:paraId="36436917"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53236F52" w14:textId="77777777" w:rsidR="00C60BF9" w:rsidRPr="003C0CD7" w:rsidRDefault="00C60BF9" w:rsidP="00C60BF9">
      <w:pPr>
        <w:rPr>
          <w:rFonts w:cs="Times New Roman"/>
          <w:color w:val="0D0D0D" w:themeColor="text1" w:themeTint="F2"/>
          <w:lang w:val="en-IE"/>
        </w:rPr>
      </w:pPr>
    </w:p>
    <w:p w14:paraId="11728012" w14:textId="03177A51"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Conflict sensitivity, peace and resilience </w:t>
      </w:r>
      <w:r w:rsidRPr="003C0CD7">
        <w:rPr>
          <w:rFonts w:cs="Times New Roman"/>
          <w:color w:val="0D0D0D" w:themeColor="text1" w:themeTint="F2"/>
          <w:highlight w:val="yellow"/>
          <w:lang w:val="en-IE"/>
        </w:rPr>
        <w:t>[delete this paragraph if not relevant]</w:t>
      </w:r>
    </w:p>
    <w:p w14:paraId="36BC174B" w14:textId="77777777" w:rsidR="0006347F" w:rsidRPr="003C0CD7" w:rsidRDefault="0006347F" w:rsidP="00C60BF9">
      <w:pPr>
        <w:ind w:firstLine="720"/>
        <w:rPr>
          <w:rFonts w:cs="Times New Roman"/>
          <w:color w:val="0D0D0D" w:themeColor="text1" w:themeTint="F2"/>
          <w:lang w:val="en-IE"/>
        </w:rPr>
      </w:pPr>
    </w:p>
    <w:p w14:paraId="70A7FFDD"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80FAC81" w14:textId="77777777" w:rsidR="00C60BF9" w:rsidRPr="003C0CD7" w:rsidRDefault="00C60BF9" w:rsidP="00C60BF9">
      <w:pPr>
        <w:rPr>
          <w:rFonts w:cs="Times New Roman"/>
          <w:color w:val="0D0D0D" w:themeColor="text1" w:themeTint="F2"/>
          <w:lang w:val="en-IE"/>
        </w:rPr>
      </w:pPr>
    </w:p>
    <w:p w14:paraId="0C59CE5F" w14:textId="68D675FB"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Disaster Risk Reduction </w:t>
      </w:r>
      <w:r w:rsidRPr="003C0CD7">
        <w:rPr>
          <w:rFonts w:cs="Times New Roman"/>
          <w:color w:val="0D0D0D" w:themeColor="text1" w:themeTint="F2"/>
          <w:highlight w:val="yellow"/>
          <w:lang w:val="en-IE"/>
        </w:rPr>
        <w:t>[delete this paragraph if not relevant]</w:t>
      </w:r>
    </w:p>
    <w:p w14:paraId="067917F2" w14:textId="77777777" w:rsidR="0006347F" w:rsidRPr="003C0CD7" w:rsidRDefault="0006347F" w:rsidP="00C60BF9">
      <w:pPr>
        <w:ind w:firstLine="720"/>
        <w:rPr>
          <w:rFonts w:cs="Times New Roman"/>
          <w:color w:val="0D0D0D" w:themeColor="text1" w:themeTint="F2"/>
          <w:lang w:val="en-IE"/>
        </w:rPr>
      </w:pPr>
    </w:p>
    <w:p w14:paraId="6C4ECF93"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267E3C08" w14:textId="77777777" w:rsidR="00C60BF9" w:rsidRPr="003C0CD7" w:rsidRDefault="00C60BF9" w:rsidP="00C60BF9">
      <w:pPr>
        <w:rPr>
          <w:rFonts w:cs="Times New Roman"/>
          <w:color w:val="0D0D0D" w:themeColor="text1" w:themeTint="F2"/>
          <w:lang w:val="en-IE"/>
        </w:rPr>
      </w:pPr>
    </w:p>
    <w:p w14:paraId="53D1BBAC" w14:textId="6E9858C2" w:rsidR="00C60BF9" w:rsidRDefault="00C60BF9" w:rsidP="00C60BF9">
      <w:pPr>
        <w:ind w:firstLine="720"/>
        <w:rPr>
          <w:rFonts w:cs="Times New Roman"/>
          <w:color w:val="0D0D0D" w:themeColor="text1" w:themeTint="F2"/>
          <w:lang w:val="en-IE"/>
        </w:rPr>
      </w:pPr>
      <w:r w:rsidRPr="003C0CD7">
        <w:rPr>
          <w:b/>
          <w:color w:val="0D0D0D" w:themeColor="text1" w:themeTint="F2"/>
          <w:lang w:val="en-IE"/>
        </w:rPr>
        <w:t xml:space="preserve">Other considerations </w:t>
      </w:r>
      <w:r w:rsidRPr="003C0CD7">
        <w:rPr>
          <w:rFonts w:cs="Times New Roman"/>
          <w:color w:val="0D0D0D" w:themeColor="text1" w:themeTint="F2"/>
          <w:highlight w:val="yellow"/>
          <w:lang w:val="en-IE"/>
        </w:rPr>
        <w:t>[delete this paragraph if not relevant]</w:t>
      </w:r>
    </w:p>
    <w:p w14:paraId="6591ED01" w14:textId="77777777" w:rsidR="0006347F" w:rsidRPr="003C0CD7" w:rsidRDefault="0006347F" w:rsidP="00C60BF9">
      <w:pPr>
        <w:ind w:firstLine="720"/>
        <w:rPr>
          <w:rFonts w:cs="Times New Roman"/>
          <w:color w:val="0D0D0D" w:themeColor="text1" w:themeTint="F2"/>
          <w:lang w:val="en-IE"/>
        </w:rPr>
      </w:pPr>
    </w:p>
    <w:p w14:paraId="30199B3D" w14:textId="628D62F5" w:rsidR="00C60BF9"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lastRenderedPageBreak/>
        <w:t>&lt;To be filled in&gt;</w:t>
      </w:r>
      <w:r w:rsidRPr="003C0CD7">
        <w:rPr>
          <w:rFonts w:cs="Times New Roman"/>
          <w:color w:val="0D0D0D" w:themeColor="text1" w:themeTint="F2"/>
          <w:lang w:val="en-IE"/>
        </w:rPr>
        <w:t xml:space="preserve"> </w:t>
      </w:r>
    </w:p>
    <w:p w14:paraId="651A2AD7" w14:textId="77777777" w:rsidR="0006347F" w:rsidRPr="003C0CD7" w:rsidRDefault="0006347F" w:rsidP="00C60BF9">
      <w:pPr>
        <w:rPr>
          <w:lang w:val="en-IE"/>
        </w:rPr>
      </w:pPr>
    </w:p>
    <w:p w14:paraId="61654042" w14:textId="77777777" w:rsidR="00C60BF9" w:rsidRPr="003C0CD7" w:rsidRDefault="00C60BF9" w:rsidP="00C60BF9">
      <w:pPr>
        <w:pStyle w:val="Heading1"/>
        <w:numPr>
          <w:ilvl w:val="1"/>
          <w:numId w:val="1"/>
        </w:numPr>
        <w:rPr>
          <w:lang w:val="en-IE"/>
        </w:rPr>
      </w:pPr>
      <w:bookmarkStart w:id="215" w:name="_Toc73090755"/>
      <w:r w:rsidRPr="003C0CD7">
        <w:rPr>
          <w:lang w:val="en-IE"/>
        </w:rPr>
        <w:t>Risks</w:t>
      </w:r>
      <w:bookmarkEnd w:id="212"/>
      <w:bookmarkEnd w:id="213"/>
      <w:bookmarkEnd w:id="214"/>
      <w:bookmarkEnd w:id="215"/>
      <w:r w:rsidRPr="003C0CD7">
        <w:rPr>
          <w:lang w:val="en-IE"/>
        </w:rPr>
        <w:t xml:space="preserve"> and Lessons Learned</w:t>
      </w:r>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155BDFB3" w14:textId="77777777" w:rsidTr="00C60BF9">
        <w:tc>
          <w:tcPr>
            <w:tcW w:w="10456" w:type="dxa"/>
            <w:shd w:val="clear" w:color="auto" w:fill="B4C6E7" w:themeFill="accent5" w:themeFillTint="66"/>
          </w:tcPr>
          <w:p w14:paraId="045F20A9"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r w:rsidRPr="003C0CD7">
              <w:rPr>
                <w:i/>
                <w:lang w:val="en-IE"/>
              </w:rPr>
              <w:t xml:space="preserve"> </w:t>
            </w:r>
          </w:p>
          <w:p w14:paraId="5074B076" w14:textId="77777777" w:rsidR="00C60BF9" w:rsidRPr="003C0CD7" w:rsidRDefault="00C60BF9" w:rsidP="00C60BF9">
            <w:pPr>
              <w:rPr>
                <w:rFonts w:cs="Times New Roman"/>
                <w:color w:val="0D0D0D" w:themeColor="text1" w:themeTint="F2"/>
                <w:lang w:val="en-IE"/>
              </w:rPr>
            </w:pPr>
            <w:r w:rsidRPr="00F63B0C">
              <w:rPr>
                <w:rFonts w:cs="Times New Roman"/>
                <w:color w:val="0D0D0D" w:themeColor="text1" w:themeTint="F2"/>
                <w:highlight w:val="cyan"/>
                <w:lang w:val="en-IE"/>
              </w:rPr>
              <w:t>½ page max</w:t>
            </w:r>
          </w:p>
          <w:p w14:paraId="27A27A22" w14:textId="77777777" w:rsidR="00C60BF9" w:rsidRPr="003C0CD7" w:rsidRDefault="00C60BF9" w:rsidP="00C60BF9">
            <w:pPr>
              <w:pStyle w:val="ListParagraph"/>
              <w:numPr>
                <w:ilvl w:val="0"/>
                <w:numId w:val="16"/>
              </w:numPr>
              <w:ind w:left="742" w:hanging="426"/>
              <w:rPr>
                <w:lang w:val="en-IE"/>
              </w:rPr>
            </w:pPr>
            <w:r w:rsidRPr="003C0CD7">
              <w:rPr>
                <w:lang w:val="en-IE"/>
              </w:rPr>
              <w:t>Please fill in the table below building on the risk analysis. Please note that the risk analysis should cover any unintended negative consequences such as negatively affecting certain groups, perpetuating inequalities, interfering with participation rights or other human rights risks (“do not harm”)</w:t>
            </w:r>
            <w:r w:rsidRPr="003C0CD7">
              <w:rPr>
                <w:rStyle w:val="FootnoteReference"/>
                <w:lang w:val="en-IE"/>
              </w:rPr>
              <w:footnoteReference w:id="21"/>
            </w:r>
          </w:p>
          <w:p w14:paraId="1F3426F9" w14:textId="77777777" w:rsidR="00C60BF9" w:rsidRPr="003C0CD7" w:rsidRDefault="00C60BF9" w:rsidP="00C60BF9">
            <w:pPr>
              <w:pStyle w:val="ListParagraph"/>
              <w:numPr>
                <w:ilvl w:val="0"/>
                <w:numId w:val="16"/>
              </w:numPr>
              <w:ind w:left="742" w:hanging="426"/>
              <w:rPr>
                <w:lang w:val="en-IE"/>
              </w:rPr>
            </w:pPr>
            <w:r w:rsidRPr="003C0CD7">
              <w:rPr>
                <w:lang w:val="en-IE"/>
              </w:rPr>
              <w:t>For each risk identified, which must be listed by category</w:t>
            </w:r>
            <w:r w:rsidRPr="003C0CD7">
              <w:rPr>
                <w:rStyle w:val="FootnoteReference"/>
                <w:lang w:val="en-IE"/>
              </w:rPr>
              <w:footnoteReference w:id="22"/>
            </w:r>
            <w:r w:rsidRPr="003C0CD7">
              <w:rPr>
                <w:lang w:val="en-IE"/>
              </w:rPr>
              <w:t>, please indicate its likelihood, impact and mitigation measures, which should be put in place to minimise the risk as much as possible.</w:t>
            </w:r>
          </w:p>
          <w:p w14:paraId="2EC7CFE9" w14:textId="77777777" w:rsidR="00C60BF9" w:rsidRPr="003C0CD7" w:rsidRDefault="00C60BF9" w:rsidP="00C60BF9">
            <w:pPr>
              <w:pStyle w:val="ListParagraph"/>
              <w:numPr>
                <w:ilvl w:val="0"/>
                <w:numId w:val="16"/>
              </w:numPr>
              <w:ind w:left="742" w:hanging="426"/>
              <w:rPr>
                <w:szCs w:val="24"/>
                <w:lang w:val="en-IE"/>
              </w:rPr>
            </w:pPr>
            <w:r w:rsidRPr="003C0CD7">
              <w:rPr>
                <w:szCs w:val="24"/>
                <w:lang w:val="en-IE"/>
              </w:rPr>
              <w:t>Lessons learned are the outcomes of a learning process, which involves reflecting upon the experience. The key questions to be answered are: What has and has not worked in the past? Which were the enabling and limiting factors? How are these lessons considered in the current action? Which stakeholders will act upon them?</w:t>
            </w:r>
          </w:p>
          <w:p w14:paraId="427FF2FD" w14:textId="77777777" w:rsidR="00C60BF9" w:rsidRPr="003C0CD7" w:rsidRDefault="00C60BF9" w:rsidP="00C60BF9">
            <w:pPr>
              <w:pStyle w:val="ListParagraph"/>
              <w:numPr>
                <w:ilvl w:val="0"/>
                <w:numId w:val="16"/>
              </w:numPr>
              <w:ind w:left="742" w:hanging="426"/>
              <w:rPr>
                <w:szCs w:val="24"/>
                <w:lang w:val="en-IE"/>
              </w:rPr>
            </w:pPr>
            <w:r w:rsidRPr="003C0CD7">
              <w:rPr>
                <w:szCs w:val="24"/>
                <w:lang w:val="en-IE"/>
              </w:rPr>
              <w:t xml:space="preserve">Please include key lessons learnt from relevant closed or ongoing actions funded by the EU or other partners, on the basis of which this action was designed, including lessons learnt on crosscutting issues when relevant. This could include references to the evidence provided in specific reports, such as strategic evaluations at country and thematic level, financial and economic analyses, evaluations of on-going and closed projects and programmes, Results Oriented Monitoring reports and audit reports. </w:t>
            </w:r>
          </w:p>
          <w:p w14:paraId="4199A97A" w14:textId="77777777" w:rsidR="00C60BF9" w:rsidRPr="003C0CD7" w:rsidRDefault="00C60BF9" w:rsidP="00C60BF9">
            <w:pPr>
              <w:pStyle w:val="ListParagraph"/>
              <w:numPr>
                <w:ilvl w:val="0"/>
                <w:numId w:val="16"/>
              </w:numPr>
              <w:ind w:left="742" w:hanging="426"/>
              <w:rPr>
                <w:szCs w:val="24"/>
                <w:lang w:val="en-IE"/>
              </w:rPr>
            </w:pPr>
            <w:r w:rsidRPr="003C0CD7">
              <w:rPr>
                <w:szCs w:val="24"/>
                <w:lang w:val="en-IE"/>
              </w:rPr>
              <w:t>If relevant, please describe the main obstacles of previous EU actions implemented in the same area of support and how this action will overcome those constraints.</w:t>
            </w:r>
          </w:p>
          <w:p w14:paraId="3F0797CB" w14:textId="77777777" w:rsidR="00C60BF9" w:rsidRPr="003C0CD7" w:rsidRDefault="006A188A" w:rsidP="00C60BF9">
            <w:pPr>
              <w:rPr>
                <w:rStyle w:val="Hyperlink"/>
                <w:lang w:val="en-IE"/>
              </w:rPr>
            </w:pPr>
            <w:hyperlink r:id="rId58" w:history="1">
              <w:r w:rsidR="00C60BF9" w:rsidRPr="003C0CD7">
                <w:rPr>
                  <w:rStyle w:val="Hyperlink"/>
                  <w:lang w:val="en-IE"/>
                </w:rPr>
                <w:t>@NEAR strategic (country, regional, instrument, thematic levels) evaluations</w:t>
              </w:r>
            </w:hyperlink>
          </w:p>
          <w:p w14:paraId="215724DC" w14:textId="77777777" w:rsidR="00C60BF9" w:rsidRPr="003C0CD7" w:rsidRDefault="006A188A" w:rsidP="00C60BF9">
            <w:pPr>
              <w:rPr>
                <w:rStyle w:val="Hyperlink"/>
                <w:szCs w:val="24"/>
                <w:lang w:val="en-IE"/>
              </w:rPr>
            </w:pPr>
            <w:hyperlink r:id="rId59" w:anchor="/search-screen/" w:history="1">
              <w:r w:rsidR="00C60BF9" w:rsidRPr="003C0CD7">
                <w:rPr>
                  <w:rStyle w:val="Hyperlink"/>
                  <w:lang w:val="en-IE"/>
                </w:rPr>
                <w:t>@ROM Module</w:t>
              </w:r>
            </w:hyperlink>
            <w:r w:rsidR="00C60BF9" w:rsidRPr="003C0CD7">
              <w:rPr>
                <w:szCs w:val="24"/>
                <w:lang w:val="en-IE"/>
              </w:rPr>
              <w:t xml:space="preserve"> </w:t>
            </w:r>
          </w:p>
          <w:p w14:paraId="272DC4CB" w14:textId="77777777" w:rsidR="00C60BF9" w:rsidRPr="003C0CD7" w:rsidRDefault="006A188A" w:rsidP="00C60BF9">
            <w:pPr>
              <w:rPr>
                <w:rStyle w:val="Hyperlink"/>
                <w:szCs w:val="24"/>
                <w:lang w:val="en-IE"/>
              </w:rPr>
            </w:pPr>
            <w:hyperlink r:id="rId60" w:history="1">
              <w:r w:rsidR="00C60BF9" w:rsidRPr="003C0CD7">
                <w:rPr>
                  <w:rStyle w:val="Hyperlink"/>
                  <w:lang w:val="en-IE"/>
                </w:rPr>
                <w:t>@EVAL Module</w:t>
              </w:r>
            </w:hyperlink>
            <w:r w:rsidR="00C60BF9" w:rsidRPr="003C0CD7">
              <w:rPr>
                <w:rStyle w:val="Hyperlink"/>
                <w:szCs w:val="24"/>
                <w:lang w:val="en-IE"/>
              </w:rPr>
              <w:t xml:space="preserve"> </w:t>
            </w:r>
          </w:p>
          <w:p w14:paraId="21E3746B" w14:textId="77777777" w:rsidR="00C60BF9" w:rsidRPr="003C0CD7" w:rsidRDefault="006A188A" w:rsidP="00C60BF9">
            <w:pPr>
              <w:rPr>
                <w:rStyle w:val="Hyperlink"/>
                <w:rFonts w:eastAsia="Times New Roman" w:cs="Times New Roman"/>
                <w:color w:val="0563C1"/>
                <w:szCs w:val="24"/>
                <w:lang w:val="en-IE"/>
              </w:rPr>
            </w:pPr>
            <w:hyperlink r:id="rId61">
              <w:r w:rsidR="00C60BF9" w:rsidRPr="003C0CD7">
                <w:rPr>
                  <w:rStyle w:val="Hyperlink"/>
                  <w:rFonts w:eastAsia="Times New Roman" w:cs="Times New Roman"/>
                  <w:color w:val="0563C1"/>
                  <w:szCs w:val="24"/>
                  <w:lang w:val="en-IE"/>
                </w:rPr>
                <w:t>@Risk management in the Commission</w:t>
              </w:r>
            </w:hyperlink>
          </w:p>
          <w:p w14:paraId="2DF5EA17" w14:textId="77777777" w:rsidR="00C60BF9" w:rsidRPr="003C0CD7" w:rsidRDefault="006A188A" w:rsidP="00C60BF9">
            <w:pPr>
              <w:rPr>
                <w:rStyle w:val="Hyperlink"/>
                <w:lang w:val="en-IE"/>
              </w:rPr>
            </w:pPr>
            <w:hyperlink r:id="rId62" w:history="1">
              <w:r w:rsidR="00C60BF9" w:rsidRPr="003C0CD7">
                <w:rPr>
                  <w:rStyle w:val="Hyperlink"/>
                  <w:lang w:val="en-IE"/>
                </w:rPr>
                <w:t>@PUBLICATIONS COURT OF AUDITORS</w:t>
              </w:r>
            </w:hyperlink>
          </w:p>
          <w:p w14:paraId="4E223731" w14:textId="77777777" w:rsidR="00C60BF9" w:rsidRPr="003C0CD7" w:rsidRDefault="006A188A" w:rsidP="00C60BF9">
            <w:pPr>
              <w:rPr>
                <w:rStyle w:val="Hyperlink"/>
                <w:lang w:val="en-IE"/>
              </w:rPr>
            </w:pPr>
            <w:hyperlink r:id="rId63" w:history="1">
              <w:r w:rsidR="00C60BF9" w:rsidRPr="003C0CD7">
                <w:rPr>
                  <w:rStyle w:val="Hyperlink"/>
                  <w:lang w:val="en-IE"/>
                </w:rPr>
                <w:t>@EC_Index</w:t>
              </w:r>
            </w:hyperlink>
          </w:p>
          <w:p w14:paraId="11AC2D8B" w14:textId="77777777" w:rsidR="00C60BF9" w:rsidRPr="003C0CD7" w:rsidRDefault="006A188A" w:rsidP="00C60BF9">
            <w:pPr>
              <w:rPr>
                <w:lang w:val="en-IE"/>
              </w:rPr>
            </w:pPr>
            <w:hyperlink r:id="rId64" w:history="1">
              <w:r w:rsidR="00C60BF9" w:rsidRPr="003C0CD7">
                <w:rPr>
                  <w:rStyle w:val="Hyperlink"/>
                  <w:lang w:val="en-IE"/>
                </w:rPr>
                <w:t>@EU_Search</w:t>
              </w:r>
            </w:hyperlink>
          </w:p>
        </w:tc>
      </w:tr>
    </w:tbl>
    <w:p w14:paraId="00A1A455" w14:textId="77777777" w:rsidR="00C60BF9" w:rsidRPr="003C0CD7" w:rsidRDefault="00C60BF9" w:rsidP="00C60BF9">
      <w:pPr>
        <w:rPr>
          <w:lang w:val="en-IE"/>
        </w:rPr>
      </w:pP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970"/>
      </w:tblGrid>
      <w:tr w:rsidR="00C60BF9" w:rsidRPr="008704EA" w14:paraId="2C7FD02A" w14:textId="77777777" w:rsidTr="00C60BF9">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5429FD3C" w14:textId="77777777" w:rsidR="00C60BF9" w:rsidRPr="003C0CD7" w:rsidRDefault="00C60BF9" w:rsidP="00C60BF9">
            <w:pPr>
              <w:rPr>
                <w:rFonts w:cs="Times New Roman"/>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69E4D504" w14:textId="77777777" w:rsidR="00C60BF9" w:rsidRPr="003C0CD7" w:rsidRDefault="00C60BF9" w:rsidP="00C60BF9">
            <w:pPr>
              <w:rPr>
                <w:rFonts w:cs="Times New Roman"/>
                <w:b/>
                <w:lang w:val="en-IE"/>
              </w:rPr>
            </w:pPr>
            <w:r w:rsidRPr="003C0CD7">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0ACCE72D" w14:textId="77777777" w:rsidR="00C60BF9" w:rsidRPr="003C0CD7" w:rsidRDefault="00C60BF9" w:rsidP="00C60BF9">
            <w:pPr>
              <w:jc w:val="left"/>
              <w:rPr>
                <w:rFonts w:cs="Times New Roman"/>
                <w:b/>
                <w:lang w:val="en-IE"/>
              </w:rPr>
            </w:pPr>
            <w:r w:rsidRPr="003C0CD7">
              <w:rPr>
                <w:rFonts w:cs="Times New Roman"/>
                <w:b/>
                <w:lang w:val="en-IE"/>
              </w:rPr>
              <w:t>Likelihood</w:t>
            </w:r>
          </w:p>
          <w:p w14:paraId="71CD7253" w14:textId="77777777" w:rsidR="00C60BF9" w:rsidRPr="003C0CD7" w:rsidRDefault="00C60BF9" w:rsidP="00C60BF9">
            <w:pPr>
              <w:jc w:val="left"/>
              <w:rPr>
                <w:rFonts w:cs="Times New Roman"/>
                <w:b/>
                <w:lang w:val="en-IE"/>
              </w:rPr>
            </w:pPr>
            <w:r w:rsidRPr="003C0CD7">
              <w:rPr>
                <w:rFonts w:cs="Times New Roman"/>
                <w:b/>
                <w:lang w:val="en-IE"/>
              </w:rPr>
              <w:t>(High/</w:t>
            </w:r>
          </w:p>
          <w:p w14:paraId="71A7D734" w14:textId="77777777" w:rsidR="00C60BF9" w:rsidRPr="003C0CD7" w:rsidRDefault="00C60BF9" w:rsidP="00C60BF9">
            <w:pPr>
              <w:jc w:val="left"/>
              <w:rPr>
                <w:rFonts w:cs="Times New Roman"/>
                <w:b/>
                <w:lang w:val="en-IE"/>
              </w:rPr>
            </w:pPr>
            <w:r w:rsidRPr="003C0CD7">
              <w:rPr>
                <w:rFonts w:cs="Times New Roman"/>
                <w:b/>
                <w:lang w:val="en-IE"/>
              </w:rPr>
              <w:t>Medium/</w:t>
            </w:r>
          </w:p>
          <w:p w14:paraId="4EF7EC3D" w14:textId="77777777" w:rsidR="00C60BF9" w:rsidRPr="003C0CD7" w:rsidRDefault="00C60BF9" w:rsidP="00C60BF9">
            <w:pPr>
              <w:jc w:val="left"/>
              <w:rPr>
                <w:rFonts w:cs="Times New Roman"/>
                <w:b/>
                <w:lang w:val="en-IE"/>
              </w:rPr>
            </w:pPr>
            <w:r w:rsidRPr="003C0CD7">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182EADDD" w14:textId="77777777" w:rsidR="00C60BF9" w:rsidRPr="003C0CD7" w:rsidRDefault="00C60BF9" w:rsidP="00C60BF9">
            <w:pPr>
              <w:jc w:val="left"/>
              <w:rPr>
                <w:rFonts w:cs="Times New Roman"/>
                <w:b/>
                <w:lang w:val="en-IE"/>
              </w:rPr>
            </w:pPr>
            <w:r w:rsidRPr="003C0CD7">
              <w:rPr>
                <w:rFonts w:cs="Times New Roman"/>
                <w:b/>
                <w:lang w:val="en-IE"/>
              </w:rPr>
              <w:t xml:space="preserve">Impact </w:t>
            </w:r>
          </w:p>
          <w:p w14:paraId="51D0B89F" w14:textId="77777777" w:rsidR="00C60BF9" w:rsidRPr="003C0CD7" w:rsidRDefault="00C60BF9" w:rsidP="00C60BF9">
            <w:pPr>
              <w:jc w:val="left"/>
              <w:rPr>
                <w:rFonts w:cs="Times New Roman"/>
                <w:b/>
                <w:lang w:val="en-IE"/>
              </w:rPr>
            </w:pPr>
            <w:r w:rsidRPr="003C0CD7">
              <w:rPr>
                <w:rFonts w:cs="Times New Roman"/>
                <w:b/>
                <w:lang w:val="en-IE"/>
              </w:rPr>
              <w:t>(High/</w:t>
            </w:r>
          </w:p>
          <w:p w14:paraId="4F479496" w14:textId="77777777" w:rsidR="00C60BF9" w:rsidRPr="003C0CD7" w:rsidRDefault="00C60BF9" w:rsidP="00C60BF9">
            <w:pPr>
              <w:jc w:val="left"/>
              <w:rPr>
                <w:rFonts w:cs="Times New Roman"/>
                <w:b/>
                <w:lang w:val="en-IE"/>
              </w:rPr>
            </w:pPr>
            <w:r w:rsidRPr="003C0CD7">
              <w:rPr>
                <w:rFonts w:cs="Times New Roman"/>
                <w:b/>
                <w:lang w:val="en-IE"/>
              </w:rPr>
              <w:t>Medium/</w:t>
            </w:r>
          </w:p>
          <w:p w14:paraId="081C1CC1" w14:textId="77777777" w:rsidR="00C60BF9" w:rsidRPr="003C0CD7" w:rsidRDefault="00C60BF9" w:rsidP="00C60BF9">
            <w:pPr>
              <w:jc w:val="left"/>
              <w:rPr>
                <w:rFonts w:cs="Times New Roman"/>
                <w:b/>
                <w:lang w:val="en-IE"/>
              </w:rPr>
            </w:pPr>
            <w:r w:rsidRPr="003C0CD7">
              <w:rPr>
                <w:rFonts w:cs="Times New Roman"/>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3987DEEC" w14:textId="77777777" w:rsidR="00C60BF9" w:rsidRPr="003C0CD7" w:rsidRDefault="00C60BF9" w:rsidP="00C60BF9">
            <w:pPr>
              <w:rPr>
                <w:rFonts w:cs="Times New Roman"/>
                <w:b/>
                <w:lang w:val="en-IE"/>
              </w:rPr>
            </w:pPr>
            <w:r w:rsidRPr="003C0CD7">
              <w:rPr>
                <w:rFonts w:cs="Times New Roman"/>
                <w:b/>
                <w:lang w:val="en-IE"/>
              </w:rPr>
              <w:t>Mitigating measures</w:t>
            </w:r>
          </w:p>
        </w:tc>
      </w:tr>
      <w:tr w:rsidR="00C60BF9" w:rsidRPr="008704EA" w14:paraId="1A33BFF5"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E619939" w14:textId="77777777" w:rsidR="00C60BF9" w:rsidRPr="003C0CD7"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414001DD" w14:textId="77777777" w:rsidR="00C60BF9" w:rsidRPr="003C0CD7" w:rsidRDefault="00C60BF9" w:rsidP="00C60BF9">
            <w:pPr>
              <w:rPr>
                <w:rFonts w:cs="Times New Roman"/>
                <w:b/>
                <w:bCs/>
                <w:lang w:val="en-IE"/>
              </w:rPr>
            </w:pPr>
            <w:r w:rsidRPr="003C0CD7">
              <w:rPr>
                <w:rFonts w:cs="Times New Roman"/>
                <w:lang w:val="en-IE"/>
              </w:rPr>
              <w:t>Risk 1</w:t>
            </w:r>
          </w:p>
        </w:tc>
        <w:tc>
          <w:tcPr>
            <w:tcW w:w="1417" w:type="dxa"/>
            <w:tcBorders>
              <w:top w:val="single" w:sz="4" w:space="0" w:color="auto"/>
              <w:left w:val="single" w:sz="4" w:space="0" w:color="auto"/>
              <w:bottom w:val="single" w:sz="4" w:space="0" w:color="auto"/>
              <w:right w:val="single" w:sz="4" w:space="0" w:color="auto"/>
            </w:tcBorders>
          </w:tcPr>
          <w:p w14:paraId="4F94532D" w14:textId="77777777" w:rsidR="00C60BF9" w:rsidRPr="003C0CD7" w:rsidRDefault="00C60BF9" w:rsidP="00C60BF9">
            <w:pPr>
              <w:jc w:val="left"/>
              <w:rPr>
                <w:rFonts w:cs="Times New Roman"/>
                <w:b/>
                <w:bCs/>
                <w:lang w:val="en-IE"/>
              </w:rPr>
            </w:pPr>
          </w:p>
        </w:tc>
        <w:tc>
          <w:tcPr>
            <w:tcW w:w="1275" w:type="dxa"/>
            <w:tcBorders>
              <w:top w:val="single" w:sz="4" w:space="0" w:color="auto"/>
              <w:left w:val="single" w:sz="4" w:space="0" w:color="auto"/>
              <w:bottom w:val="single" w:sz="4" w:space="0" w:color="auto"/>
              <w:right w:val="single" w:sz="4" w:space="0" w:color="auto"/>
            </w:tcBorders>
          </w:tcPr>
          <w:p w14:paraId="0847C1AA" w14:textId="77777777" w:rsidR="00C60BF9" w:rsidRPr="003C0CD7" w:rsidRDefault="00C60BF9" w:rsidP="00C60BF9">
            <w:pPr>
              <w:jc w:val="left"/>
              <w:rPr>
                <w:rFonts w:cs="Times New Roman"/>
                <w:b/>
                <w:bCs/>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43DD41D7" w14:textId="77777777" w:rsidR="00C60BF9" w:rsidRPr="003C0CD7" w:rsidRDefault="00C60BF9" w:rsidP="00C60BF9">
            <w:pPr>
              <w:rPr>
                <w:rFonts w:cs="Times New Roman"/>
                <w:b/>
                <w:bCs/>
                <w:lang w:val="en-IE"/>
              </w:rPr>
            </w:pPr>
          </w:p>
        </w:tc>
      </w:tr>
      <w:tr w:rsidR="00C60BF9" w:rsidRPr="008704EA" w14:paraId="182420F1"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E57CE3A" w14:textId="77777777" w:rsidR="00C60BF9" w:rsidRPr="003C0CD7"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198F7811" w14:textId="77777777" w:rsidR="00C60BF9" w:rsidRPr="003C0CD7" w:rsidRDefault="00C60BF9" w:rsidP="00C60BF9">
            <w:pPr>
              <w:rPr>
                <w:rFonts w:cs="Times New Roman"/>
                <w:b/>
                <w:bCs/>
                <w:lang w:val="en-IE"/>
              </w:rPr>
            </w:pPr>
            <w:r w:rsidRPr="003C0CD7">
              <w:rPr>
                <w:rFonts w:cs="Times New Roman"/>
                <w:lang w:val="en-IE"/>
              </w:rPr>
              <w:t>Risk 2</w:t>
            </w:r>
          </w:p>
        </w:tc>
        <w:tc>
          <w:tcPr>
            <w:tcW w:w="1417" w:type="dxa"/>
            <w:tcBorders>
              <w:top w:val="single" w:sz="4" w:space="0" w:color="auto"/>
              <w:left w:val="single" w:sz="4" w:space="0" w:color="auto"/>
              <w:bottom w:val="single" w:sz="4" w:space="0" w:color="auto"/>
              <w:right w:val="single" w:sz="4" w:space="0" w:color="auto"/>
            </w:tcBorders>
          </w:tcPr>
          <w:p w14:paraId="2FFDD45B" w14:textId="77777777" w:rsidR="00C60BF9" w:rsidRPr="003C0CD7" w:rsidRDefault="00C60BF9" w:rsidP="00C60BF9">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37C87908" w14:textId="77777777" w:rsidR="00C60BF9" w:rsidRPr="003C0CD7" w:rsidRDefault="00C60BF9" w:rsidP="00C60BF9">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20D7F6CF" w14:textId="77777777" w:rsidR="00C60BF9" w:rsidRPr="003C0CD7" w:rsidRDefault="00C60BF9" w:rsidP="00C60BF9">
            <w:pPr>
              <w:rPr>
                <w:rFonts w:cs="Times New Roman"/>
                <w:b/>
                <w:lang w:val="en-IE"/>
              </w:rPr>
            </w:pPr>
          </w:p>
        </w:tc>
      </w:tr>
      <w:tr w:rsidR="00C60BF9" w:rsidRPr="008704EA" w14:paraId="5BC1A44D"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D108ACD" w14:textId="77777777" w:rsidR="00C60BF9" w:rsidRPr="003C0CD7"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3EA9BEBA" w14:textId="77777777" w:rsidR="00C60BF9" w:rsidRPr="003C0CD7" w:rsidRDefault="00C60BF9" w:rsidP="00C60BF9">
            <w:pPr>
              <w:rPr>
                <w:lang w:val="en-IE"/>
              </w:rPr>
            </w:pPr>
            <w:r w:rsidRPr="003C0CD7">
              <w:rPr>
                <w:rFonts w:cs="Times New Roman"/>
                <w:lang w:val="en-IE"/>
              </w:rPr>
              <w:t>Risk #</w:t>
            </w:r>
          </w:p>
        </w:tc>
        <w:tc>
          <w:tcPr>
            <w:tcW w:w="1417" w:type="dxa"/>
            <w:tcBorders>
              <w:top w:val="single" w:sz="4" w:space="0" w:color="auto"/>
              <w:left w:val="single" w:sz="4" w:space="0" w:color="auto"/>
              <w:bottom w:val="single" w:sz="4" w:space="0" w:color="auto"/>
              <w:right w:val="single" w:sz="4" w:space="0" w:color="auto"/>
            </w:tcBorders>
          </w:tcPr>
          <w:p w14:paraId="1106C0C3" w14:textId="77777777" w:rsidR="00C60BF9" w:rsidRPr="003C0CD7" w:rsidRDefault="00C60BF9" w:rsidP="00C60BF9">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4B1DAE7D" w14:textId="77777777" w:rsidR="00C60BF9" w:rsidRPr="003C0CD7" w:rsidRDefault="00C60BF9" w:rsidP="00C60BF9">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4CBBCD59" w14:textId="77777777" w:rsidR="00C60BF9" w:rsidRPr="003C0CD7" w:rsidRDefault="00C60BF9" w:rsidP="00C60BF9">
            <w:pPr>
              <w:rPr>
                <w:rFonts w:cs="Times New Roman"/>
                <w:b/>
                <w:lang w:val="en-IE"/>
              </w:rPr>
            </w:pPr>
          </w:p>
        </w:tc>
      </w:tr>
    </w:tbl>
    <w:p w14:paraId="2EC8F710" w14:textId="77777777" w:rsidR="00C60BF9" w:rsidRPr="003C0CD7" w:rsidRDefault="00C60BF9" w:rsidP="00C60BF9">
      <w:pPr>
        <w:rPr>
          <w:b/>
          <w:szCs w:val="24"/>
          <w:lang w:val="en-IE"/>
        </w:rPr>
      </w:pPr>
    </w:p>
    <w:p w14:paraId="6EBAF986" w14:textId="23F97579" w:rsidR="00C60BF9" w:rsidRDefault="00C60BF9" w:rsidP="00C60BF9">
      <w:pPr>
        <w:rPr>
          <w:b/>
          <w:szCs w:val="24"/>
          <w:lang w:val="en-IE"/>
        </w:rPr>
      </w:pPr>
      <w:r w:rsidRPr="003C0CD7">
        <w:rPr>
          <w:b/>
          <w:szCs w:val="24"/>
          <w:lang w:val="en-IE"/>
        </w:rPr>
        <w:t>Lessons Learned:</w:t>
      </w:r>
    </w:p>
    <w:p w14:paraId="341C5622" w14:textId="77777777" w:rsidR="0006347F" w:rsidRPr="003C0CD7" w:rsidRDefault="0006347F" w:rsidP="00C60BF9">
      <w:pPr>
        <w:rPr>
          <w:b/>
          <w:szCs w:val="24"/>
          <w:lang w:val="en-IE"/>
        </w:rPr>
      </w:pPr>
    </w:p>
    <w:p w14:paraId="16038C48" w14:textId="77777777" w:rsidR="00C60BF9" w:rsidRPr="003C0CD7" w:rsidRDefault="00C60BF9" w:rsidP="00C60BF9">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7A16B7DF" w14:textId="289DA976" w:rsidR="00C60BF9" w:rsidRPr="003C0CD7" w:rsidRDefault="00C60BF9" w:rsidP="00D370B8">
      <w:pPr>
        <w:rPr>
          <w:lang w:val="en-IE"/>
        </w:rPr>
        <w:sectPr w:rsidR="00C60BF9" w:rsidRPr="003C0CD7" w:rsidSect="00EE3ECD">
          <w:pgSz w:w="11906" w:h="16838"/>
          <w:pgMar w:top="993" w:right="720" w:bottom="426" w:left="720" w:header="510" w:footer="483" w:gutter="0"/>
          <w:cols w:space="708"/>
          <w:docGrid w:linePitch="360"/>
        </w:sectPr>
      </w:pPr>
      <w:r w:rsidRPr="003C0CD7">
        <w:rPr>
          <w:szCs w:val="24"/>
          <w:lang w:val="en-IE"/>
        </w:rPr>
        <w:t xml:space="preserve"> </w:t>
      </w:r>
    </w:p>
    <w:p w14:paraId="3A766E18" w14:textId="77777777" w:rsidR="00D370B8" w:rsidRPr="003C0CD7" w:rsidRDefault="00D370B8" w:rsidP="00B26539">
      <w:pPr>
        <w:pStyle w:val="Heading1"/>
        <w:numPr>
          <w:ilvl w:val="1"/>
          <w:numId w:val="1"/>
        </w:numPr>
        <w:rPr>
          <w:lang w:val="en-IE"/>
        </w:rPr>
      </w:pPr>
      <w:bookmarkStart w:id="216" w:name="_Ref58688204"/>
      <w:bookmarkStart w:id="217" w:name="_Ref58688290"/>
      <w:bookmarkStart w:id="218" w:name="_Toc73090750"/>
      <w:r w:rsidRPr="003C0CD7">
        <w:rPr>
          <w:lang w:val="en-IE"/>
        </w:rPr>
        <w:lastRenderedPageBreak/>
        <w:t>Indicative Logical Framework Matrix</w:t>
      </w:r>
      <w:bookmarkEnd w:id="216"/>
      <w:bookmarkEnd w:id="217"/>
      <w:bookmarkEnd w:id="218"/>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5388"/>
      </w:tblGrid>
      <w:tr w:rsidR="00D370B8" w:rsidRPr="008704EA" w14:paraId="40E12AFA" w14:textId="77777777" w:rsidTr="00624CD6">
        <w:tc>
          <w:tcPr>
            <w:tcW w:w="15388" w:type="dxa"/>
            <w:shd w:val="clear" w:color="auto" w:fill="B4C6E7" w:themeFill="accent5" w:themeFillTint="66"/>
          </w:tcPr>
          <w:p w14:paraId="43411710" w14:textId="3C4BD3B9" w:rsidR="00D370B8" w:rsidRPr="003C0CD7" w:rsidRDefault="00D370B8" w:rsidP="00624CD6">
            <w:pPr>
              <w:rPr>
                <w:rFonts w:cs="Times New Roman"/>
                <w:i/>
                <w:lang w:val="en-IE"/>
              </w:rPr>
            </w:pPr>
            <w:r w:rsidRPr="003C0CD7">
              <w:rPr>
                <w:rFonts w:cs="Times New Roman"/>
                <w:i/>
                <w:color w:val="0D0D0D" w:themeColor="text1" w:themeTint="F2"/>
                <w:lang w:val="en-IE"/>
              </w:rPr>
              <w:t>Please delete this box after filling in the section below</w:t>
            </w:r>
            <w:r w:rsidRPr="003C0CD7">
              <w:rPr>
                <w:rFonts w:cs="Times New Roman"/>
                <w:i/>
                <w:lang w:val="en-IE"/>
              </w:rPr>
              <w:t xml:space="preserve"> </w:t>
            </w:r>
          </w:p>
          <w:p w14:paraId="122B2C35" w14:textId="77777777" w:rsidR="003966AA" w:rsidRPr="003C0CD7" w:rsidRDefault="003966AA" w:rsidP="003966AA">
            <w:pPr>
              <w:rPr>
                <w:rFonts w:cs="Times New Roman"/>
                <w:color w:val="0D0D0D" w:themeColor="text1" w:themeTint="F2"/>
                <w:szCs w:val="24"/>
                <w:lang w:val="en-IE"/>
              </w:rPr>
            </w:pPr>
          </w:p>
          <w:p w14:paraId="645CB74F" w14:textId="419F2A6B"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At action level, the indicativ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should have a maximum of 10 expected results (Impact/Outcome(s)/Output(s)). </w:t>
            </w:r>
          </w:p>
          <w:p w14:paraId="53F1313B"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It constitutes the basis for the monitoring, reporting and evaluation of the intervention.</w:t>
            </w:r>
          </w:p>
          <w:p w14:paraId="66FA94F9"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On the basis of this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matrix, a more detailed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or several) may be developed at contracting stage. In case baselines and targets are not available for the action, they should be informed for each indicator at signature of the contract(s) linked to this AD, or in the first progress report at the latest. New columns may be added to set intermediary targets (milestones) for the Output and Outcome indicators whenever it is relevant.</w:t>
            </w:r>
          </w:p>
          <w:p w14:paraId="36320DEB" w14:textId="77777777" w:rsidR="003966AA" w:rsidRPr="003C0CD7" w:rsidRDefault="003966AA" w:rsidP="003966AA">
            <w:pPr>
              <w:pStyle w:val="ListParagraph"/>
              <w:numPr>
                <w:ilvl w:val="0"/>
                <w:numId w:val="79"/>
              </w:numPr>
              <w:rPr>
                <w:rFonts w:cs="Times New Roman"/>
                <w:color w:val="0D0D0D" w:themeColor="text1" w:themeTint="F2"/>
                <w:szCs w:val="24"/>
                <w:lang w:val="en-IE"/>
              </w:rPr>
            </w:pPr>
            <w:r w:rsidRPr="003C0CD7">
              <w:rPr>
                <w:rFonts w:cs="Times New Roman"/>
                <w:color w:val="0D0D0D" w:themeColor="text1" w:themeTint="F2"/>
                <w:szCs w:val="24"/>
                <w:lang w:val="en-IE"/>
              </w:rPr>
              <w:t xml:space="preserve">At inception, the first progress report should include the complet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e.g. including baselines/targets). </w:t>
            </w:r>
          </w:p>
          <w:p w14:paraId="394CB4B5" w14:textId="77777777" w:rsidR="003966AA" w:rsidRPr="003C0CD7" w:rsidRDefault="003966AA" w:rsidP="003966AA">
            <w:pPr>
              <w:pStyle w:val="ListParagraph"/>
              <w:numPr>
                <w:ilvl w:val="0"/>
                <w:numId w:val="79"/>
              </w:numPr>
              <w:rPr>
                <w:rFonts w:cs="Times New Roman"/>
                <w:color w:val="0D0D0D" w:themeColor="text1" w:themeTint="F2"/>
                <w:szCs w:val="24"/>
                <w:lang w:val="en-IE"/>
              </w:rPr>
            </w:pPr>
            <w:r w:rsidRPr="003C0CD7">
              <w:rPr>
                <w:rFonts w:cs="Times New Roman"/>
                <w:color w:val="0D0D0D" w:themeColor="text1" w:themeTint="F2"/>
                <w:szCs w:val="24"/>
                <w:lang w:val="en-IE"/>
              </w:rPr>
              <w:t xml:space="preserve">Progress reports should provide an updated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with current values for each indicator. </w:t>
            </w:r>
          </w:p>
          <w:p w14:paraId="4EBD5068" w14:textId="77777777" w:rsidR="003966AA" w:rsidRPr="003C0CD7" w:rsidRDefault="003966AA" w:rsidP="003966AA">
            <w:pPr>
              <w:pStyle w:val="ListParagraph"/>
              <w:numPr>
                <w:ilvl w:val="0"/>
                <w:numId w:val="79"/>
              </w:numPr>
              <w:rPr>
                <w:rFonts w:cs="Times New Roman"/>
                <w:color w:val="0D0D0D" w:themeColor="text1" w:themeTint="F2"/>
                <w:szCs w:val="24"/>
                <w:lang w:val="en-IE"/>
              </w:rPr>
            </w:pPr>
            <w:r w:rsidRPr="003C0CD7">
              <w:rPr>
                <w:rFonts w:cs="Times New Roman"/>
                <w:color w:val="0D0D0D" w:themeColor="text1" w:themeTint="F2"/>
                <w:szCs w:val="24"/>
                <w:lang w:val="en-IE"/>
              </w:rPr>
              <w:t xml:space="preserve">The final report should enclose th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with baseline and final values for each indicator.</w:t>
            </w:r>
          </w:p>
          <w:p w14:paraId="4FC278A7"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The indicative logical framework matrix may evolve during the lifetime of the action depending on the different implementation modalities of this action. </w:t>
            </w:r>
          </w:p>
          <w:p w14:paraId="729B7475"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The activities, the expected Outputs and related indicators, targets and baselines included in th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matrix may be updated during the implementation of the action, no amendment being required to the Financing Decision.</w:t>
            </w:r>
          </w:p>
          <w:p w14:paraId="440622E5" w14:textId="77777777" w:rsidR="003966AA" w:rsidRPr="003C0CD7" w:rsidRDefault="003966AA" w:rsidP="00624CD6">
            <w:pPr>
              <w:rPr>
                <w:rFonts w:cs="Times New Roman"/>
                <w:color w:val="0D0D0D" w:themeColor="text1" w:themeTint="F2"/>
                <w:lang w:val="en-IE"/>
              </w:rPr>
            </w:pPr>
          </w:p>
          <w:p w14:paraId="331E98B4" w14:textId="77777777" w:rsidR="00D370B8" w:rsidRPr="003C0CD7" w:rsidRDefault="00D370B8" w:rsidP="00624CD6">
            <w:pPr>
              <w:pStyle w:val="ListParagraph"/>
              <w:numPr>
                <w:ilvl w:val="0"/>
                <w:numId w:val="16"/>
              </w:numPr>
              <w:ind w:left="742" w:hanging="426"/>
              <w:rPr>
                <w:rFonts w:cs="Times New Roman"/>
                <w:lang w:val="en-IE"/>
              </w:rPr>
            </w:pPr>
            <w:r w:rsidRPr="003C0CD7">
              <w:rPr>
                <w:rFonts w:cs="Times New Roman"/>
                <w:lang w:val="en-IE"/>
              </w:rPr>
              <w:t xml:space="preserve">The Logical Framework Matrix should mirror section </w:t>
            </w:r>
            <w:r w:rsidRPr="003C0CD7">
              <w:rPr>
                <w:rFonts w:cs="Times New Roman"/>
                <w:lang w:val="en-IE"/>
              </w:rPr>
              <w:fldChar w:fldCharType="begin"/>
            </w:r>
            <w:r w:rsidRPr="003C0CD7">
              <w:rPr>
                <w:rFonts w:cs="Times New Roman"/>
                <w:lang w:val="en-IE"/>
              </w:rPr>
              <w:instrText xml:space="preserve"> REF _Ref58337114 \r \h </w:instrText>
            </w:r>
            <w:r w:rsidRPr="003C0CD7">
              <w:rPr>
                <w:rFonts w:cs="Times New Roman"/>
                <w:lang w:val="en-IE"/>
              </w:rPr>
            </w:r>
            <w:r w:rsidRPr="003C0CD7">
              <w:rPr>
                <w:rFonts w:cs="Times New Roman"/>
                <w:lang w:val="en-IE"/>
              </w:rPr>
              <w:fldChar w:fldCharType="separate"/>
            </w:r>
            <w:r w:rsidRPr="003C0CD7">
              <w:rPr>
                <w:rFonts w:cs="Times New Roman"/>
                <w:lang w:val="en-IE"/>
              </w:rPr>
              <w:t>3</w:t>
            </w:r>
            <w:r w:rsidRPr="003C0CD7">
              <w:rPr>
                <w:rFonts w:cs="Times New Roman"/>
                <w:lang w:val="en-IE"/>
              </w:rPr>
              <w:fldChar w:fldCharType="end"/>
            </w:r>
            <w:r w:rsidRPr="003C0CD7">
              <w:rPr>
                <w:rFonts w:cs="Times New Roman"/>
                <w:lang w:val="en-IE"/>
              </w:rPr>
              <w:t xml:space="preserve"> in terms of results where Overall objective is expressed in terms of Impact and Specific objective in terms of Outcome. Please follow the LFM template below.</w:t>
            </w:r>
          </w:p>
          <w:p w14:paraId="37D50DB4" w14:textId="77777777" w:rsidR="00D370B8" w:rsidRPr="003C0CD7" w:rsidRDefault="00D370B8" w:rsidP="00624CD6">
            <w:pPr>
              <w:pStyle w:val="ListParagraph"/>
              <w:numPr>
                <w:ilvl w:val="0"/>
                <w:numId w:val="16"/>
              </w:numPr>
              <w:ind w:left="742" w:hanging="426"/>
              <w:rPr>
                <w:rFonts w:cs="Times New Roman"/>
                <w:lang w:val="en-IE"/>
              </w:rPr>
            </w:pPr>
            <w:r w:rsidRPr="003C0CD7">
              <w:rPr>
                <w:rFonts w:cs="Times New Roman"/>
                <w:lang w:val="en-IE"/>
              </w:rPr>
              <w:t xml:space="preserve">In line with OECD/DAC terminology the term ‘results’ is understood to cover Outputs, Outcomes (Specific Objective) and Impact (Overall Objective). </w:t>
            </w:r>
          </w:p>
          <w:p w14:paraId="037B83D7" w14:textId="67B971C7" w:rsidR="00D370B8" w:rsidRPr="003C0CD7" w:rsidRDefault="00D370B8" w:rsidP="00624CD6">
            <w:pPr>
              <w:pStyle w:val="ListParagraph"/>
              <w:numPr>
                <w:ilvl w:val="0"/>
                <w:numId w:val="16"/>
              </w:numPr>
              <w:ind w:left="742" w:hanging="426"/>
              <w:rPr>
                <w:lang w:val="en-IE"/>
              </w:rPr>
            </w:pPr>
            <w:r w:rsidRPr="003C0CD7">
              <w:rPr>
                <w:rFonts w:cs="Times New Roman"/>
                <w:lang w:val="en-IE"/>
              </w:rPr>
              <w:t>In case of Budget Support, a distinction should be made between direct and induced Outputs, in line with the Budget Support guidelines.</w:t>
            </w:r>
          </w:p>
          <w:p w14:paraId="2B5D91C1" w14:textId="77777777" w:rsidR="003966AA" w:rsidRPr="003C0CD7" w:rsidRDefault="003966AA" w:rsidP="003966AA">
            <w:pPr>
              <w:pStyle w:val="ListParagraph"/>
              <w:numPr>
                <w:ilvl w:val="0"/>
                <w:numId w:val="16"/>
              </w:numPr>
              <w:ind w:left="742" w:hanging="426"/>
              <w:rPr>
                <w:szCs w:val="24"/>
                <w:lang w:val="en-IE"/>
              </w:rPr>
            </w:pPr>
            <w:r w:rsidRPr="003C0CD7">
              <w:rPr>
                <w:szCs w:val="24"/>
                <w:lang w:val="en-IE"/>
              </w:rPr>
              <w:t>For EFSD+:</w:t>
            </w:r>
          </w:p>
          <w:p w14:paraId="3FAD60BF" w14:textId="77777777" w:rsidR="003966AA" w:rsidRPr="003C0CD7" w:rsidRDefault="003966AA" w:rsidP="003966AA">
            <w:pPr>
              <w:pStyle w:val="ListParagraph"/>
              <w:numPr>
                <w:ilvl w:val="0"/>
                <w:numId w:val="80"/>
              </w:numPr>
              <w:rPr>
                <w:szCs w:val="24"/>
                <w:lang w:val="en-IE"/>
              </w:rPr>
            </w:pPr>
            <w:r w:rsidRPr="003C0CD7">
              <w:rPr>
                <w:szCs w:val="24"/>
                <w:lang w:val="en-IE"/>
              </w:rPr>
              <w:t xml:space="preserve">In cases in which the Action Document describes the financial contribution of the EU to one of the regional platforms/facilities, please complete the indicative LFM specifying to which specific objective, results and indicators from the related </w:t>
            </w:r>
            <w:r w:rsidRPr="00A31599">
              <w:rPr>
                <w:b/>
                <w:bCs/>
                <w:color w:val="FF0000"/>
                <w:szCs w:val="24"/>
                <w:lang w:val="en-IE"/>
              </w:rPr>
              <w:t>Programming Document</w:t>
            </w:r>
            <w:r w:rsidRPr="00A31599">
              <w:rPr>
                <w:color w:val="FF0000"/>
                <w:szCs w:val="24"/>
                <w:lang w:val="en-IE"/>
              </w:rPr>
              <w:t xml:space="preserve"> </w:t>
            </w:r>
            <w:r w:rsidRPr="003C0CD7">
              <w:rPr>
                <w:szCs w:val="24"/>
                <w:lang w:val="en-IE"/>
              </w:rPr>
              <w:t>the action is referring to</w:t>
            </w:r>
            <w:r w:rsidRPr="00A31599">
              <w:rPr>
                <w:b/>
                <w:bCs/>
                <w:color w:val="FF0000"/>
                <w:szCs w:val="24"/>
                <w:lang w:val="en-IE"/>
              </w:rPr>
              <w:t xml:space="preserve">. Indicators should be drawn from the Programming </w:t>
            </w:r>
            <w:proofErr w:type="gramStart"/>
            <w:r w:rsidRPr="00A31599">
              <w:rPr>
                <w:b/>
                <w:bCs/>
                <w:color w:val="FF0000"/>
                <w:szCs w:val="24"/>
                <w:lang w:val="en-IE"/>
              </w:rPr>
              <w:t>Document</w:t>
            </w:r>
            <w:r w:rsidRPr="003C0CD7">
              <w:rPr>
                <w:szCs w:val="24"/>
                <w:lang w:val="en-IE"/>
              </w:rPr>
              <w:t>,</w:t>
            </w:r>
            <w:proofErr w:type="gramEnd"/>
            <w:r w:rsidRPr="003C0CD7">
              <w:rPr>
                <w:szCs w:val="24"/>
                <w:lang w:val="en-IE"/>
              </w:rPr>
              <w:t xml:space="preserve"> however, additional indicators can be added. </w:t>
            </w:r>
          </w:p>
          <w:p w14:paraId="23CA2B2D" w14:textId="77777777" w:rsidR="00B26447" w:rsidRPr="003C0CD7" w:rsidRDefault="00B26447" w:rsidP="00B26447">
            <w:pPr>
              <w:pStyle w:val="ListParagraph"/>
              <w:numPr>
                <w:ilvl w:val="0"/>
                <w:numId w:val="80"/>
              </w:numPr>
              <w:rPr>
                <w:szCs w:val="24"/>
                <w:lang w:val="en-IE"/>
              </w:rPr>
            </w:pPr>
            <w:r w:rsidRPr="003C0CD7">
              <w:rPr>
                <w:szCs w:val="24"/>
                <w:lang w:val="en-IE"/>
              </w:rPr>
              <w:t>In cases in which the Action Document describes specific operation(s) under one of the approved investment windows and funded via the regional facilities/platforms, please complete the LFM using the specific indicators and overall intervention logic defined for the relevant investment window.</w:t>
            </w:r>
          </w:p>
          <w:p w14:paraId="347D9397" w14:textId="77777777" w:rsidR="00D370B8" w:rsidRPr="003C0CD7" w:rsidRDefault="00D370B8" w:rsidP="00624CD6">
            <w:pPr>
              <w:pStyle w:val="ListParagraph"/>
              <w:numPr>
                <w:ilvl w:val="0"/>
                <w:numId w:val="16"/>
              </w:numPr>
              <w:ind w:left="742" w:hanging="426"/>
              <w:rPr>
                <w:rFonts w:cs="Times New Roman"/>
                <w:lang w:val="en-IE"/>
              </w:rPr>
            </w:pPr>
            <w:r w:rsidRPr="003C0CD7">
              <w:rPr>
                <w:rFonts w:cs="Times New Roman"/>
                <w:lang w:val="en-IE"/>
              </w:rPr>
              <w:t>How to develop the Results chain column:</w:t>
            </w:r>
          </w:p>
          <w:tbl>
            <w:tblPr>
              <w:tblStyle w:val="TableGrid"/>
              <w:tblW w:w="0" w:type="auto"/>
              <w:jc w:val="center"/>
              <w:tblLook w:val="04A0" w:firstRow="1" w:lastRow="0" w:firstColumn="1" w:lastColumn="0" w:noHBand="0" w:noVBand="1"/>
            </w:tblPr>
            <w:tblGrid>
              <w:gridCol w:w="1816"/>
              <w:gridCol w:w="10697"/>
            </w:tblGrid>
            <w:tr w:rsidR="00D370B8" w:rsidRPr="008704EA" w14:paraId="5462FA0B" w14:textId="77777777" w:rsidTr="00624CD6">
              <w:trPr>
                <w:jc w:val="center"/>
              </w:trPr>
              <w:tc>
                <w:tcPr>
                  <w:tcW w:w="12513" w:type="dxa"/>
                  <w:gridSpan w:val="2"/>
                </w:tcPr>
                <w:p w14:paraId="5093E271" w14:textId="77777777" w:rsidR="00D370B8" w:rsidRPr="00A31599" w:rsidRDefault="00D370B8" w:rsidP="00624CD6">
                  <w:pPr>
                    <w:rPr>
                      <w:rFonts w:cs="Times New Roman"/>
                      <w:color w:val="FF0000"/>
                      <w:lang w:val="en-IE"/>
                    </w:rPr>
                  </w:pPr>
                  <w:r w:rsidRPr="00A31599">
                    <w:rPr>
                      <w:rFonts w:cs="Times New Roman"/>
                      <w:color w:val="FF0000"/>
                      <w:lang w:val="en-IE"/>
                    </w:rPr>
                    <w:t xml:space="preserve">In total, </w:t>
                  </w:r>
                  <w:r w:rsidRPr="00A31599">
                    <w:rPr>
                      <w:color w:val="FF0000"/>
                      <w:szCs w:val="20"/>
                      <w:lang w:val="en-IE"/>
                    </w:rPr>
                    <w:t xml:space="preserve">the indicative </w:t>
                  </w:r>
                  <w:proofErr w:type="spellStart"/>
                  <w:r w:rsidRPr="00A31599">
                    <w:rPr>
                      <w:color w:val="FF0000"/>
                      <w:szCs w:val="20"/>
                      <w:lang w:val="en-IE"/>
                    </w:rPr>
                    <w:t>logframe</w:t>
                  </w:r>
                  <w:proofErr w:type="spellEnd"/>
                  <w:r w:rsidRPr="00A31599">
                    <w:rPr>
                      <w:color w:val="FF0000"/>
                      <w:szCs w:val="20"/>
                      <w:lang w:val="en-IE"/>
                    </w:rPr>
                    <w:t xml:space="preserve"> should have a </w:t>
                  </w:r>
                  <w:r w:rsidRPr="00A31599">
                    <w:rPr>
                      <w:b/>
                      <w:bCs/>
                      <w:color w:val="FF0000"/>
                      <w:szCs w:val="20"/>
                      <w:lang w:val="en-IE"/>
                    </w:rPr>
                    <w:t>maximum of 10 expected results</w:t>
                  </w:r>
                  <w:r w:rsidRPr="00A31599">
                    <w:rPr>
                      <w:color w:val="FF0000"/>
                      <w:szCs w:val="20"/>
                      <w:lang w:val="en-IE"/>
                    </w:rPr>
                    <w:t>, including Impact, Outcomes and Outputs</w:t>
                  </w:r>
                </w:p>
              </w:tc>
            </w:tr>
            <w:tr w:rsidR="00D370B8" w:rsidRPr="008704EA" w14:paraId="6A6698DB" w14:textId="77777777" w:rsidTr="00624CD6">
              <w:trPr>
                <w:jc w:val="center"/>
              </w:trPr>
              <w:tc>
                <w:tcPr>
                  <w:tcW w:w="1816" w:type="dxa"/>
                  <w:vMerge w:val="restart"/>
                </w:tcPr>
                <w:p w14:paraId="741F4E89" w14:textId="77777777" w:rsidR="00D370B8" w:rsidRPr="003C0CD7" w:rsidRDefault="00D370B8" w:rsidP="00624CD6">
                  <w:pPr>
                    <w:rPr>
                      <w:rFonts w:cs="Times New Roman"/>
                      <w:lang w:val="en-IE"/>
                    </w:rPr>
                  </w:pPr>
                  <w:r w:rsidRPr="003C0CD7">
                    <w:rPr>
                      <w:rFonts w:cs="Times New Roman"/>
                      <w:lang w:val="en-IE"/>
                    </w:rPr>
                    <w:t>Impact</w:t>
                  </w:r>
                </w:p>
              </w:tc>
              <w:tc>
                <w:tcPr>
                  <w:tcW w:w="10697" w:type="dxa"/>
                </w:tcPr>
                <w:p w14:paraId="7014D61A" w14:textId="77777777" w:rsidR="00D370B8" w:rsidRPr="003C0CD7" w:rsidRDefault="00D370B8" w:rsidP="00624CD6">
                  <w:pPr>
                    <w:rPr>
                      <w:rFonts w:cs="Times New Roman"/>
                      <w:lang w:val="en-IE"/>
                    </w:rPr>
                  </w:pPr>
                  <w:r w:rsidRPr="003C0CD7">
                    <w:rPr>
                      <w:rFonts w:cs="Times New Roman"/>
                      <w:lang w:val="en-IE"/>
                    </w:rPr>
                    <w:t>Definition: Impact tends to be the long-term change the action contributes to (</w:t>
                  </w:r>
                  <w:r w:rsidRPr="003C0CD7">
                    <w:rPr>
                      <w:lang w:val="en-IE"/>
                    </w:rPr>
                    <w:t>at country, regional, sector level</w:t>
                  </w:r>
                  <w:r w:rsidRPr="003C0CD7">
                    <w:rPr>
                      <w:rFonts w:cs="Times New Roman"/>
                      <w:lang w:val="en-IE"/>
                    </w:rPr>
                    <w:t xml:space="preserve"> in terms of benefit to the population)</w:t>
                  </w:r>
                </w:p>
              </w:tc>
            </w:tr>
            <w:tr w:rsidR="00D370B8" w:rsidRPr="008704EA" w14:paraId="57336AAF" w14:textId="77777777" w:rsidTr="00624CD6">
              <w:trPr>
                <w:jc w:val="center"/>
              </w:trPr>
              <w:tc>
                <w:tcPr>
                  <w:tcW w:w="1816" w:type="dxa"/>
                  <w:vMerge/>
                </w:tcPr>
                <w:p w14:paraId="7D02FBAC" w14:textId="77777777" w:rsidR="00D370B8" w:rsidRPr="003C0CD7" w:rsidRDefault="00D370B8" w:rsidP="00624CD6">
                  <w:pPr>
                    <w:rPr>
                      <w:rFonts w:cs="Times New Roman"/>
                      <w:lang w:val="en-IE"/>
                    </w:rPr>
                  </w:pPr>
                </w:p>
              </w:tc>
              <w:tc>
                <w:tcPr>
                  <w:tcW w:w="10697" w:type="dxa"/>
                </w:tcPr>
                <w:p w14:paraId="767DE7D2" w14:textId="77777777" w:rsidR="00D370B8" w:rsidRPr="003C0CD7" w:rsidRDefault="00D370B8" w:rsidP="00624CD6">
                  <w:pPr>
                    <w:rPr>
                      <w:rFonts w:cs="Times New Roman"/>
                      <w:lang w:val="en-IE"/>
                    </w:rPr>
                  </w:pPr>
                  <w:r w:rsidRPr="003C0CD7">
                    <w:rPr>
                      <w:rFonts w:cs="Times New Roman"/>
                      <w:lang w:val="en-IE"/>
                    </w:rPr>
                    <w:t>Impact statement formulation: avoid “contribute to”</w:t>
                  </w:r>
                </w:p>
              </w:tc>
            </w:tr>
            <w:tr w:rsidR="00D370B8" w:rsidRPr="008704EA" w14:paraId="43A71A6B" w14:textId="77777777" w:rsidTr="00624CD6">
              <w:trPr>
                <w:jc w:val="center"/>
              </w:trPr>
              <w:tc>
                <w:tcPr>
                  <w:tcW w:w="1816" w:type="dxa"/>
                  <w:vMerge/>
                </w:tcPr>
                <w:p w14:paraId="6A909E1A" w14:textId="77777777" w:rsidR="00D370B8" w:rsidRPr="003C0CD7" w:rsidRDefault="00D370B8" w:rsidP="00624CD6">
                  <w:pPr>
                    <w:rPr>
                      <w:rFonts w:cs="Times New Roman"/>
                      <w:lang w:val="en-IE"/>
                    </w:rPr>
                  </w:pPr>
                </w:p>
              </w:tc>
              <w:tc>
                <w:tcPr>
                  <w:tcW w:w="10697" w:type="dxa"/>
                </w:tcPr>
                <w:p w14:paraId="490E462D" w14:textId="77777777" w:rsidR="00D370B8" w:rsidRPr="003C0CD7" w:rsidRDefault="00D370B8" w:rsidP="00624CD6">
                  <w:pPr>
                    <w:rPr>
                      <w:rFonts w:cs="Times New Roman"/>
                      <w:lang w:val="en-IE"/>
                    </w:rPr>
                  </w:pPr>
                  <w:r w:rsidRPr="003C0CD7">
                    <w:rPr>
                      <w:rFonts w:cs="Times New Roman"/>
                      <w:bCs/>
                      <w:lang w:val="en-IE"/>
                    </w:rPr>
                    <w:t>How many?</w:t>
                  </w:r>
                  <w:r w:rsidRPr="003C0CD7">
                    <w:rPr>
                      <w:rFonts w:cs="Times New Roman"/>
                      <w:lang w:val="en-IE"/>
                    </w:rPr>
                    <w:t xml:space="preserve"> One is sufficient</w:t>
                  </w:r>
                  <w:r w:rsidRPr="003C0CD7">
                    <w:rPr>
                      <w:lang w:val="en-IE"/>
                    </w:rPr>
                    <w:t xml:space="preserve">, whilst </w:t>
                  </w:r>
                  <w:r w:rsidRPr="003C0CD7">
                    <w:rPr>
                      <w:rFonts w:cs="Times New Roman"/>
                      <w:lang w:val="en-IE"/>
                    </w:rPr>
                    <w:t>both intermediate and longer-term impacts are allowed</w:t>
                  </w:r>
                  <w:r w:rsidRPr="003C0CD7">
                    <w:rPr>
                      <w:lang w:val="en-IE"/>
                    </w:rPr>
                    <w:t xml:space="preserve">. It should preferably be related to an objective defined in the IPA III Programming Framework.  </w:t>
                  </w:r>
                </w:p>
              </w:tc>
            </w:tr>
            <w:tr w:rsidR="00D370B8" w:rsidRPr="008704EA" w14:paraId="7952715B" w14:textId="77777777" w:rsidTr="00624CD6">
              <w:trPr>
                <w:jc w:val="center"/>
              </w:trPr>
              <w:tc>
                <w:tcPr>
                  <w:tcW w:w="1816" w:type="dxa"/>
                  <w:vMerge w:val="restart"/>
                </w:tcPr>
                <w:p w14:paraId="7CAD4E30" w14:textId="77777777" w:rsidR="00D370B8" w:rsidRPr="003C0CD7" w:rsidRDefault="00D370B8" w:rsidP="00624CD6">
                  <w:pPr>
                    <w:rPr>
                      <w:rFonts w:cs="Times New Roman"/>
                      <w:lang w:val="en-IE"/>
                    </w:rPr>
                  </w:pPr>
                  <w:r w:rsidRPr="003C0CD7">
                    <w:rPr>
                      <w:rFonts w:cs="Times New Roman"/>
                      <w:lang w:val="en-IE"/>
                    </w:rPr>
                    <w:lastRenderedPageBreak/>
                    <w:t>Outcome(s)</w:t>
                  </w:r>
                </w:p>
              </w:tc>
              <w:tc>
                <w:tcPr>
                  <w:tcW w:w="10697" w:type="dxa"/>
                </w:tcPr>
                <w:p w14:paraId="1F9D870B" w14:textId="77777777" w:rsidR="00D370B8" w:rsidRPr="003C0CD7" w:rsidRDefault="00D370B8" w:rsidP="00624CD6">
                  <w:pPr>
                    <w:rPr>
                      <w:rFonts w:cs="Times New Roman"/>
                      <w:lang w:val="en-IE"/>
                    </w:rPr>
                  </w:pPr>
                  <w:r w:rsidRPr="003C0CD7">
                    <w:rPr>
                      <w:rFonts w:cs="Times New Roman"/>
                      <w:lang w:val="en-IE"/>
                    </w:rPr>
                    <w:t>Definition: An Outcome is a short to medium-term change in the behaviour of the target groups and/or effects on the political, social, economic and/or environmental areas targeted by EU action – the action will contribute to change at this level (it is under its influence but not direct control).</w:t>
                  </w:r>
                </w:p>
              </w:tc>
            </w:tr>
            <w:tr w:rsidR="00D370B8" w:rsidRPr="008704EA" w14:paraId="464E5CA8" w14:textId="77777777" w:rsidTr="00624CD6">
              <w:trPr>
                <w:jc w:val="center"/>
              </w:trPr>
              <w:tc>
                <w:tcPr>
                  <w:tcW w:w="1816" w:type="dxa"/>
                  <w:vMerge/>
                </w:tcPr>
                <w:p w14:paraId="6AD3B162" w14:textId="77777777" w:rsidR="00D370B8" w:rsidRPr="003C0CD7" w:rsidRDefault="00D370B8" w:rsidP="00624CD6">
                  <w:pPr>
                    <w:rPr>
                      <w:rFonts w:cs="Times New Roman"/>
                      <w:lang w:val="en-IE"/>
                    </w:rPr>
                  </w:pPr>
                </w:p>
              </w:tc>
              <w:tc>
                <w:tcPr>
                  <w:tcW w:w="10697" w:type="dxa"/>
                </w:tcPr>
                <w:p w14:paraId="5648EA38" w14:textId="77777777" w:rsidR="00D370B8" w:rsidRPr="003C0CD7" w:rsidRDefault="00D370B8" w:rsidP="00624CD6">
                  <w:pPr>
                    <w:rPr>
                      <w:rFonts w:cs="Times New Roman"/>
                      <w:lang w:val="en-IE"/>
                    </w:rPr>
                  </w:pPr>
                  <w:r w:rsidRPr="003C0CD7">
                    <w:rPr>
                      <w:rFonts w:cs="Times New Roman"/>
                      <w:bCs/>
                      <w:lang w:val="en-IE"/>
                    </w:rPr>
                    <w:t>How many?</w:t>
                  </w:r>
                  <w:r w:rsidRPr="003C0CD7">
                    <w:rPr>
                      <w:rFonts w:cs="Times New Roman"/>
                      <w:lang w:val="en-IE"/>
                    </w:rPr>
                    <w:t xml:space="preserve">  Please limit the number of Outcome(s) to 2-3 at the most.</w:t>
                  </w:r>
                </w:p>
              </w:tc>
            </w:tr>
            <w:tr w:rsidR="00D370B8" w:rsidRPr="008704EA" w14:paraId="5E294E49" w14:textId="77777777" w:rsidTr="00624CD6">
              <w:trPr>
                <w:jc w:val="center"/>
              </w:trPr>
              <w:tc>
                <w:tcPr>
                  <w:tcW w:w="1816" w:type="dxa"/>
                  <w:vMerge/>
                </w:tcPr>
                <w:p w14:paraId="47456B9A" w14:textId="77777777" w:rsidR="00D370B8" w:rsidRPr="003C0CD7" w:rsidRDefault="00D370B8" w:rsidP="00624CD6">
                  <w:pPr>
                    <w:rPr>
                      <w:rFonts w:cs="Times New Roman"/>
                      <w:lang w:val="en-IE"/>
                    </w:rPr>
                  </w:pPr>
                </w:p>
              </w:tc>
              <w:tc>
                <w:tcPr>
                  <w:tcW w:w="10697" w:type="dxa"/>
                </w:tcPr>
                <w:p w14:paraId="4D3DD33A" w14:textId="77777777" w:rsidR="00D370B8" w:rsidRPr="003C0CD7" w:rsidRDefault="00D370B8" w:rsidP="00624CD6">
                  <w:pPr>
                    <w:rPr>
                      <w:rFonts w:cs="Times New Roman"/>
                      <w:lang w:val="en-IE"/>
                    </w:rPr>
                  </w:pPr>
                  <w:r w:rsidRPr="003C0CD7">
                    <w:rPr>
                      <w:rFonts w:cs="Times New Roman"/>
                      <w:lang w:val="en-IE"/>
                    </w:rPr>
                    <w:t>Please use past participle for the formulation (enhanced, increased, improved, adopted…)</w:t>
                  </w:r>
                </w:p>
                <w:p w14:paraId="57DD4191" w14:textId="77777777" w:rsidR="00D370B8" w:rsidRPr="003C0CD7" w:rsidRDefault="00D370B8" w:rsidP="00624CD6">
                  <w:pPr>
                    <w:rPr>
                      <w:rFonts w:cs="Times New Roman"/>
                      <w:lang w:val="en-IE"/>
                    </w:rPr>
                  </w:pPr>
                  <w:r w:rsidRPr="003C0CD7">
                    <w:rPr>
                      <w:rFonts w:cs="Times New Roman"/>
                      <w:lang w:val="en-IE"/>
                    </w:rPr>
                    <w:t xml:space="preserve">Please avoid using </w:t>
                  </w:r>
                  <w:r w:rsidRPr="003C0CD7">
                    <w:rPr>
                      <w:lang w:val="en-IE"/>
                    </w:rPr>
                    <w:t>causal links (‘by’, ‘in order to’…)</w:t>
                  </w:r>
                </w:p>
              </w:tc>
            </w:tr>
            <w:tr w:rsidR="00D370B8" w:rsidRPr="008704EA" w14:paraId="4DEEA11D" w14:textId="77777777" w:rsidTr="00624CD6">
              <w:trPr>
                <w:jc w:val="center"/>
              </w:trPr>
              <w:tc>
                <w:tcPr>
                  <w:tcW w:w="1816" w:type="dxa"/>
                  <w:vMerge w:val="restart"/>
                </w:tcPr>
                <w:p w14:paraId="71AD34F6" w14:textId="77777777" w:rsidR="00D370B8" w:rsidRPr="003C0CD7" w:rsidRDefault="00D370B8" w:rsidP="00624CD6">
                  <w:pPr>
                    <w:rPr>
                      <w:rFonts w:cs="Times New Roman"/>
                      <w:lang w:val="en-IE"/>
                    </w:rPr>
                  </w:pPr>
                  <w:r w:rsidRPr="003C0CD7">
                    <w:rPr>
                      <w:rFonts w:cs="Times New Roman"/>
                      <w:lang w:val="en-IE"/>
                    </w:rPr>
                    <w:t>Outputs</w:t>
                  </w:r>
                </w:p>
              </w:tc>
              <w:tc>
                <w:tcPr>
                  <w:tcW w:w="10697" w:type="dxa"/>
                </w:tcPr>
                <w:p w14:paraId="1CD5B788" w14:textId="77777777" w:rsidR="00D370B8" w:rsidRPr="003C0CD7" w:rsidRDefault="00D370B8" w:rsidP="00624CD6">
                  <w:pPr>
                    <w:rPr>
                      <w:rFonts w:cs="Times New Roman"/>
                      <w:lang w:val="en-IE"/>
                    </w:rPr>
                  </w:pPr>
                  <w:r w:rsidRPr="003C0CD7">
                    <w:rPr>
                      <w:rFonts w:cs="Times New Roman"/>
                      <w:lang w:val="en-IE"/>
                    </w:rPr>
                    <w:t>Definition: Outputs are direct deliverables or benefits of activities – under the direct control of the action</w:t>
                  </w:r>
                </w:p>
              </w:tc>
            </w:tr>
            <w:tr w:rsidR="00D370B8" w:rsidRPr="008704EA" w14:paraId="6214A9A6" w14:textId="77777777" w:rsidTr="00624CD6">
              <w:trPr>
                <w:jc w:val="center"/>
              </w:trPr>
              <w:tc>
                <w:tcPr>
                  <w:tcW w:w="1816" w:type="dxa"/>
                  <w:vMerge/>
                </w:tcPr>
                <w:p w14:paraId="56A7C507" w14:textId="77777777" w:rsidR="00D370B8" w:rsidRPr="003C0CD7" w:rsidRDefault="00D370B8" w:rsidP="00624CD6">
                  <w:pPr>
                    <w:rPr>
                      <w:rFonts w:cs="Times New Roman"/>
                      <w:lang w:val="en-IE"/>
                    </w:rPr>
                  </w:pPr>
                </w:p>
              </w:tc>
              <w:tc>
                <w:tcPr>
                  <w:tcW w:w="10697" w:type="dxa"/>
                </w:tcPr>
                <w:p w14:paraId="7D3E822B" w14:textId="77777777" w:rsidR="00D370B8" w:rsidRPr="003C0CD7" w:rsidRDefault="00D370B8" w:rsidP="00624CD6">
                  <w:pPr>
                    <w:rPr>
                      <w:rFonts w:cs="Times New Roman"/>
                      <w:lang w:val="en-IE"/>
                    </w:rPr>
                  </w:pPr>
                  <w:r w:rsidRPr="003C0CD7">
                    <w:rPr>
                      <w:rFonts w:cs="Times New Roman"/>
                      <w:lang w:val="en-IE"/>
                    </w:rPr>
                    <w:t>Please use past participle for the formulation (strengthened, increased, improved…)</w:t>
                  </w:r>
                </w:p>
              </w:tc>
            </w:tr>
            <w:tr w:rsidR="00D370B8" w:rsidRPr="008704EA" w14:paraId="66A22C9F" w14:textId="77777777" w:rsidTr="00624CD6">
              <w:trPr>
                <w:jc w:val="center"/>
              </w:trPr>
              <w:tc>
                <w:tcPr>
                  <w:tcW w:w="1816" w:type="dxa"/>
                  <w:vMerge/>
                </w:tcPr>
                <w:p w14:paraId="4DBD3339" w14:textId="77777777" w:rsidR="00D370B8" w:rsidRPr="003C0CD7" w:rsidRDefault="00D370B8" w:rsidP="00624CD6">
                  <w:pPr>
                    <w:rPr>
                      <w:rFonts w:cs="Times New Roman"/>
                      <w:lang w:val="en-IE"/>
                    </w:rPr>
                  </w:pPr>
                </w:p>
              </w:tc>
              <w:tc>
                <w:tcPr>
                  <w:tcW w:w="10697" w:type="dxa"/>
                </w:tcPr>
                <w:p w14:paraId="6E62FD74" w14:textId="77777777" w:rsidR="00D370B8" w:rsidRPr="003C0CD7" w:rsidRDefault="00D370B8" w:rsidP="00624CD6">
                  <w:pPr>
                    <w:rPr>
                      <w:rFonts w:cs="Times New Roman"/>
                      <w:lang w:val="en-IE"/>
                    </w:rPr>
                  </w:pPr>
                  <w:r w:rsidRPr="003C0CD7">
                    <w:rPr>
                      <w:rFonts w:cs="Times New Roman"/>
                      <w:lang w:val="en-IE"/>
                    </w:rPr>
                    <w:t>Outputs are NOT activities</w:t>
                  </w:r>
                </w:p>
              </w:tc>
            </w:tr>
          </w:tbl>
          <w:p w14:paraId="7696B5BC" w14:textId="77777777" w:rsidR="00D370B8" w:rsidRPr="003C0CD7" w:rsidRDefault="006A188A" w:rsidP="00624CD6">
            <w:pPr>
              <w:rPr>
                <w:lang w:val="en-IE"/>
              </w:rPr>
            </w:pPr>
            <w:hyperlink r:id="rId65">
              <w:r w:rsidR="00D370B8" w:rsidRPr="003C0CD7">
                <w:rPr>
                  <w:rStyle w:val="Hyperlink"/>
                  <w:rFonts w:eastAsia="Times New Roman" w:cs="Times New Roman"/>
                  <w:color w:val="0563C1"/>
                  <w:lang w:val="en-IE"/>
                </w:rPr>
                <w:t>@Logical Framework Approach and Logical Framework Matrix</w:t>
              </w:r>
            </w:hyperlink>
            <w:r w:rsidR="00D370B8" w:rsidRPr="003C0CD7">
              <w:rPr>
                <w:rStyle w:val="Hyperlink"/>
                <w:rFonts w:eastAsia="Times New Roman" w:cs="Times New Roman"/>
                <w:color w:val="0563C1"/>
                <w:lang w:val="en-IE"/>
              </w:rPr>
              <w:t xml:space="preserve"> </w:t>
            </w:r>
            <w:r w:rsidR="00D370B8" w:rsidRPr="003C0CD7">
              <w:rPr>
                <w:lang w:val="en-IE"/>
              </w:rPr>
              <w:t>(Commission internal only)</w:t>
            </w:r>
          </w:p>
          <w:p w14:paraId="0EC6F5AB" w14:textId="77777777" w:rsidR="00D370B8" w:rsidRPr="003C0CD7" w:rsidRDefault="006A188A" w:rsidP="00624CD6">
            <w:pPr>
              <w:rPr>
                <w:lang w:val="en-IE"/>
              </w:rPr>
            </w:pPr>
            <w:hyperlink r:id="rId66">
              <w:r w:rsidR="00D370B8" w:rsidRPr="003C0CD7">
                <w:rPr>
                  <w:rStyle w:val="Hyperlink"/>
                  <w:rFonts w:eastAsia="Times New Roman" w:cs="Times New Roman"/>
                  <w:color w:val="0563C1"/>
                  <w:lang w:val="en-IE"/>
                </w:rPr>
                <w:t>@Guidance on sector results and indicators for development</w:t>
              </w:r>
            </w:hyperlink>
            <w:r w:rsidR="00D370B8" w:rsidRPr="003C0CD7">
              <w:rPr>
                <w:rStyle w:val="Hyperlink"/>
                <w:rFonts w:eastAsia="Times New Roman" w:cs="Times New Roman"/>
                <w:color w:val="0563C1"/>
                <w:lang w:val="en-IE"/>
              </w:rPr>
              <w:t xml:space="preserve"> </w:t>
            </w:r>
            <w:r w:rsidR="00D370B8" w:rsidRPr="003C0CD7">
              <w:rPr>
                <w:lang w:val="en-IE"/>
              </w:rPr>
              <w:t>(Commission internal only)</w:t>
            </w:r>
          </w:p>
          <w:p w14:paraId="01CB6B14" w14:textId="77777777" w:rsidR="00D370B8" w:rsidRPr="003C0CD7" w:rsidRDefault="006A188A" w:rsidP="00624CD6">
            <w:pPr>
              <w:rPr>
                <w:rStyle w:val="Hyperlink"/>
                <w:lang w:val="en-IE"/>
              </w:rPr>
            </w:pPr>
            <w:hyperlink r:id="rId67" w:history="1">
              <w:r w:rsidR="00D370B8" w:rsidRPr="003C0CD7">
                <w:rPr>
                  <w:rStyle w:val="Hyperlink"/>
                  <w:lang w:val="en-IE"/>
                </w:rPr>
                <w:t>@Defining the intervention logic</w:t>
              </w:r>
            </w:hyperlink>
            <w:r w:rsidR="00D370B8" w:rsidRPr="003C0CD7">
              <w:rPr>
                <w:rStyle w:val="Hyperlink"/>
                <w:lang w:val="en-IE"/>
              </w:rPr>
              <w:t xml:space="preserve"> (IL) </w:t>
            </w:r>
            <w:r w:rsidR="00D370B8" w:rsidRPr="003C0CD7">
              <w:rPr>
                <w:lang w:val="en-IE"/>
              </w:rPr>
              <w:t>(Commission internal only)</w:t>
            </w:r>
          </w:p>
          <w:p w14:paraId="73D79C74" w14:textId="77777777" w:rsidR="00D370B8" w:rsidRPr="003C0CD7" w:rsidRDefault="00D370B8" w:rsidP="00624CD6">
            <w:pPr>
              <w:rPr>
                <w:rStyle w:val="Hyperlink"/>
                <w:lang w:val="en-IE"/>
              </w:rPr>
            </w:pPr>
            <w:r w:rsidRPr="003C0CD7">
              <w:rPr>
                <w:rStyle w:val="Hyperlink"/>
                <w:lang w:val="en-IE"/>
              </w:rPr>
              <w:t>@</w:t>
            </w:r>
            <w:hyperlink r:id="rId68" w:anchor="&amp;gt;Interventionlogic(IL)" w:history="1">
              <w:r w:rsidRPr="003C0CD7">
                <w:rPr>
                  <w:rStyle w:val="Hyperlink"/>
                  <w:lang w:val="en-IE"/>
                </w:rPr>
                <w:t>IL diagram examples</w:t>
              </w:r>
            </w:hyperlink>
            <w:r w:rsidRPr="003C0CD7">
              <w:rPr>
                <w:rStyle w:val="Hyperlink"/>
                <w:lang w:val="en-IE"/>
              </w:rPr>
              <w:t xml:space="preserve"> &amp; short </w:t>
            </w:r>
            <w:hyperlink r:id="rId69" w:anchor="&amp;gt;Interventionlogic" w:history="1">
              <w:r w:rsidRPr="003C0CD7">
                <w:rPr>
                  <w:rStyle w:val="Hyperlink"/>
                  <w:lang w:val="en-IE"/>
                </w:rPr>
                <w:t>videos</w:t>
              </w:r>
            </w:hyperlink>
            <w:r w:rsidRPr="003C0CD7">
              <w:rPr>
                <w:rStyle w:val="Hyperlink"/>
                <w:lang w:val="en-IE"/>
              </w:rPr>
              <w:t xml:space="preserve"> </w:t>
            </w:r>
            <w:r w:rsidRPr="003C0CD7">
              <w:rPr>
                <w:lang w:val="en-IE"/>
              </w:rPr>
              <w:t>(Commission internal only)</w:t>
            </w:r>
          </w:p>
          <w:p w14:paraId="319A0535" w14:textId="77777777" w:rsidR="00D370B8" w:rsidRPr="003C0CD7" w:rsidRDefault="00D370B8" w:rsidP="00624CD6">
            <w:pPr>
              <w:rPr>
                <w:lang w:val="en-IE"/>
              </w:rPr>
            </w:pPr>
          </w:p>
          <w:p w14:paraId="7CC67E6B" w14:textId="77777777" w:rsidR="00D370B8" w:rsidRPr="003C0CD7" w:rsidRDefault="00D370B8" w:rsidP="00624CD6">
            <w:pPr>
              <w:pStyle w:val="ListParagraph"/>
              <w:numPr>
                <w:ilvl w:val="0"/>
                <w:numId w:val="16"/>
              </w:numPr>
              <w:ind w:left="742" w:hanging="426"/>
              <w:rPr>
                <w:lang w:val="en-IE"/>
              </w:rPr>
            </w:pPr>
            <w:r w:rsidRPr="003C0CD7">
              <w:rPr>
                <w:lang w:val="en-IE"/>
              </w:rPr>
              <w:t>How to draft Indicators:</w:t>
            </w:r>
          </w:p>
          <w:p w14:paraId="65ECC99A" w14:textId="77777777" w:rsidR="00D370B8" w:rsidRPr="003C0CD7" w:rsidRDefault="00D370B8" w:rsidP="00624CD6">
            <w:pPr>
              <w:pStyle w:val="ListParagraph"/>
              <w:numPr>
                <w:ilvl w:val="0"/>
                <w:numId w:val="15"/>
              </w:numPr>
              <w:rPr>
                <w:lang w:val="en-IE"/>
              </w:rPr>
            </w:pPr>
            <w:r w:rsidRPr="003C0CD7">
              <w:rPr>
                <w:lang w:val="en-IE"/>
              </w:rPr>
              <w:t>Please include at least one indicator for each result.</w:t>
            </w:r>
          </w:p>
          <w:p w14:paraId="47FF072A" w14:textId="77777777" w:rsidR="00D370B8" w:rsidRPr="003C0CD7" w:rsidRDefault="00D370B8" w:rsidP="00624CD6">
            <w:pPr>
              <w:pStyle w:val="ListParagraph"/>
              <w:numPr>
                <w:ilvl w:val="0"/>
                <w:numId w:val="15"/>
              </w:numPr>
              <w:rPr>
                <w:lang w:val="en-IE"/>
              </w:rPr>
            </w:pPr>
            <w:r w:rsidRPr="003C0CD7">
              <w:rPr>
                <w:lang w:val="en-IE"/>
              </w:rPr>
              <w:t>Indicators should be numbered so that they can be linked to the results they measure (see example in the LFM below).</w:t>
            </w:r>
          </w:p>
          <w:p w14:paraId="1DC2B784" w14:textId="27915390" w:rsidR="00D370B8" w:rsidRPr="003C0CD7" w:rsidRDefault="00D370B8" w:rsidP="00624CD6">
            <w:pPr>
              <w:pStyle w:val="ListParagraph"/>
              <w:numPr>
                <w:ilvl w:val="0"/>
                <w:numId w:val="15"/>
              </w:numPr>
              <w:rPr>
                <w:lang w:val="en-IE"/>
              </w:rPr>
            </w:pPr>
            <w:r w:rsidRPr="003C0CD7">
              <w:rPr>
                <w:lang w:val="en-IE"/>
              </w:rPr>
              <w:t>Indicators must start with a unit of measure, either quantitative (‘number of people’, ‘km’, ‘percentage of’, ‘index’) or qualitative (‘level of’, ‘status of’, ‘extent to which’). Formulation of the indicators must be neutral, i.e. not include elements of the target such as ‘increase’, ‘improvement’, ‘better’.</w:t>
            </w:r>
          </w:p>
          <w:p w14:paraId="520713F3" w14:textId="77777777" w:rsidR="00D370B8" w:rsidRPr="003C0CD7" w:rsidRDefault="00D370B8" w:rsidP="00624CD6">
            <w:pPr>
              <w:pStyle w:val="ListParagraph"/>
              <w:numPr>
                <w:ilvl w:val="0"/>
                <w:numId w:val="15"/>
              </w:numPr>
              <w:rPr>
                <w:lang w:val="en-IE"/>
              </w:rPr>
            </w:pPr>
            <w:r w:rsidRPr="003C0CD7">
              <w:rPr>
                <w:lang w:val="en-IE"/>
              </w:rPr>
              <w:t>Please disaggregate by sex when referring to and counting individuals and when relevant and possible, by age, urban/rural location, disability status, or any other relevant disaggregation reflecting the mainstreaming issues.</w:t>
            </w:r>
          </w:p>
          <w:p w14:paraId="749538AD" w14:textId="77777777" w:rsidR="00D370B8" w:rsidRPr="003C0CD7" w:rsidRDefault="00D370B8" w:rsidP="00624CD6">
            <w:pPr>
              <w:pStyle w:val="ListParagraph"/>
              <w:numPr>
                <w:ilvl w:val="0"/>
                <w:numId w:val="15"/>
              </w:numPr>
              <w:rPr>
                <w:lang w:val="en-IE"/>
              </w:rPr>
            </w:pPr>
            <w:r w:rsidRPr="003C0CD7">
              <w:rPr>
                <w:lang w:val="en-IE"/>
              </w:rPr>
              <w:t>Each indicator must have one reliable and accessible source of data. (In some cases, more than one source of data per indicator may be needed).</w:t>
            </w:r>
          </w:p>
          <w:p w14:paraId="1BAC382A" w14:textId="1BB31AEE" w:rsidR="00D370B8" w:rsidRPr="003C0CD7" w:rsidRDefault="00D370B8" w:rsidP="00624CD6">
            <w:pPr>
              <w:pStyle w:val="ListParagraph"/>
              <w:numPr>
                <w:ilvl w:val="0"/>
                <w:numId w:val="15"/>
              </w:numPr>
              <w:rPr>
                <w:lang w:val="en-IE"/>
              </w:rPr>
            </w:pPr>
            <w:r w:rsidRPr="003C0CD7">
              <w:rPr>
                <w:lang w:val="en-IE"/>
              </w:rPr>
              <w:t xml:space="preserve">Baselines and targets should </w:t>
            </w:r>
            <w:r w:rsidR="0006347F">
              <w:rPr>
                <w:lang w:val="en-IE"/>
              </w:rPr>
              <w:t>be defined also at action level</w:t>
            </w:r>
            <w:r w:rsidRPr="003C0CD7">
              <w:rPr>
                <w:lang w:val="en-IE"/>
              </w:rPr>
              <w:t>.</w:t>
            </w:r>
          </w:p>
          <w:p w14:paraId="38F36BB7" w14:textId="77777777" w:rsidR="00D370B8" w:rsidRPr="003C0CD7" w:rsidRDefault="00D370B8" w:rsidP="00624CD6">
            <w:pPr>
              <w:pStyle w:val="ListParagraph"/>
              <w:numPr>
                <w:ilvl w:val="0"/>
                <w:numId w:val="15"/>
              </w:numPr>
              <w:rPr>
                <w:lang w:val="en-IE"/>
              </w:rPr>
            </w:pPr>
            <w:r w:rsidRPr="003C0CD7">
              <w:rPr>
                <w:lang w:val="en-IE"/>
              </w:rPr>
              <w:t>Avoid repeating indicators for different results.</w:t>
            </w:r>
          </w:p>
          <w:p w14:paraId="6D7817C1" w14:textId="77777777" w:rsidR="00D370B8" w:rsidRPr="003C0CD7" w:rsidRDefault="00D370B8" w:rsidP="00624CD6">
            <w:pPr>
              <w:pStyle w:val="ListParagraph"/>
              <w:numPr>
                <w:ilvl w:val="0"/>
                <w:numId w:val="16"/>
              </w:numPr>
              <w:ind w:left="742" w:hanging="426"/>
              <w:rPr>
                <w:lang w:val="en-IE"/>
              </w:rPr>
            </w:pPr>
            <w:r w:rsidRPr="003C0CD7">
              <w:rPr>
                <w:lang w:val="en-IE"/>
              </w:rPr>
              <w:t>Please consider using the following sources to find suitable indicators:</w:t>
            </w:r>
          </w:p>
          <w:p w14:paraId="333443DF" w14:textId="1755784B" w:rsidR="00D370B8" w:rsidRPr="003C0CD7" w:rsidRDefault="006A188A" w:rsidP="00624CD6">
            <w:pPr>
              <w:pStyle w:val="ListParagraph"/>
              <w:numPr>
                <w:ilvl w:val="0"/>
                <w:numId w:val="73"/>
              </w:numPr>
              <w:rPr>
                <w:rFonts w:asciiTheme="minorHAnsi" w:eastAsiaTheme="minorEastAsia" w:hAnsiTheme="minorHAnsi"/>
                <w:lang w:val="en-IE"/>
              </w:rPr>
            </w:pPr>
            <w:hyperlink r:id="rId70" w:anchor="&amp;gt;Indicators" w:history="1">
              <w:r w:rsidR="00D370B8" w:rsidRPr="003C0CD7">
                <w:rPr>
                  <w:rStyle w:val="Hyperlink"/>
                  <w:lang w:val="en-IE"/>
                </w:rPr>
                <w:t>NEAR Monitoring Framework Indicators</w:t>
              </w:r>
            </w:hyperlink>
            <w:r w:rsidR="00D370B8" w:rsidRPr="003C0CD7">
              <w:rPr>
                <w:lang w:val="en-IE"/>
              </w:rPr>
              <w:t xml:space="preserve"> (go under ‘Indicators’)</w:t>
            </w:r>
            <w:r w:rsidR="00C60BF9" w:rsidRPr="003C0CD7">
              <w:rPr>
                <w:rStyle w:val="Heading3Char"/>
                <w:lang w:val="en-IE"/>
              </w:rPr>
              <w:t xml:space="preserve"> </w:t>
            </w:r>
            <w:r w:rsidR="00C60BF9" w:rsidRPr="003C0CD7">
              <w:rPr>
                <w:rStyle w:val="FootnoteReference"/>
                <w:lang w:val="en-IE"/>
              </w:rPr>
              <w:footnoteReference w:id="23"/>
            </w:r>
            <w:r w:rsidR="00D370B8" w:rsidRPr="003C0CD7">
              <w:rPr>
                <w:lang w:val="en-IE"/>
              </w:rPr>
              <w:t xml:space="preserve">. Please mark them with **. It includes among others: </w:t>
            </w:r>
          </w:p>
          <w:p w14:paraId="771C861E" w14:textId="77777777" w:rsidR="00D370B8" w:rsidRPr="003C0CD7" w:rsidRDefault="00D370B8" w:rsidP="00624CD6">
            <w:pPr>
              <w:pStyle w:val="ListParagraph"/>
              <w:numPr>
                <w:ilvl w:val="1"/>
                <w:numId w:val="73"/>
              </w:numPr>
              <w:rPr>
                <w:rFonts w:asciiTheme="minorHAnsi" w:eastAsiaTheme="minorEastAsia" w:hAnsiTheme="minorHAnsi"/>
                <w:lang w:val="en-IE"/>
              </w:rPr>
            </w:pPr>
            <w:r w:rsidRPr="003C0CD7">
              <w:rPr>
                <w:lang w:val="en-IE"/>
              </w:rPr>
              <w:t>IPA III Performance framework indicators</w:t>
            </w:r>
          </w:p>
          <w:p w14:paraId="1C523160" w14:textId="77777777" w:rsidR="00D370B8" w:rsidRPr="003C0CD7" w:rsidRDefault="00D370B8" w:rsidP="00624CD6">
            <w:pPr>
              <w:pStyle w:val="ListParagraph"/>
              <w:numPr>
                <w:ilvl w:val="1"/>
                <w:numId w:val="73"/>
              </w:numPr>
              <w:rPr>
                <w:rFonts w:asciiTheme="minorHAnsi" w:eastAsiaTheme="minorEastAsia" w:hAnsiTheme="minorHAnsi"/>
                <w:lang w:val="en-IE"/>
              </w:rPr>
            </w:pPr>
            <w:r w:rsidRPr="003C0CD7">
              <w:rPr>
                <w:lang w:val="en-IE"/>
              </w:rPr>
              <w:t>DG NEAR Strategic Plan 2020-2024</w:t>
            </w:r>
          </w:p>
          <w:p w14:paraId="183CE8C0" w14:textId="77777777" w:rsidR="00D370B8" w:rsidRPr="003C0CD7" w:rsidRDefault="00D370B8" w:rsidP="00624CD6">
            <w:pPr>
              <w:pStyle w:val="ListParagraph"/>
              <w:numPr>
                <w:ilvl w:val="1"/>
                <w:numId w:val="15"/>
              </w:numPr>
              <w:rPr>
                <w:rStyle w:val="Hyperlink"/>
                <w:rFonts w:eastAsia="Times New Roman" w:cs="Times New Roman"/>
                <w:lang w:val="en-IE"/>
              </w:rPr>
            </w:pPr>
            <w:r w:rsidRPr="003C0CD7">
              <w:rPr>
                <w:rFonts w:eastAsia="Times New Roman" w:cs="Times New Roman"/>
                <w:color w:val="0563C1" w:themeColor="hyperlink"/>
                <w:u w:val="single"/>
                <w:lang w:val="en-IE"/>
              </w:rPr>
              <w:t>Gender Action Plan Staff Working Document indicators (</w:t>
            </w:r>
            <w:hyperlink r:id="rId71" w:history="1">
              <w:r w:rsidRPr="003C0CD7">
                <w:rPr>
                  <w:rStyle w:val="Hyperlink"/>
                  <w:rFonts w:eastAsia="Times New Roman" w:cs="Times New Roman"/>
                  <w:lang w:val="en-IE"/>
                </w:rPr>
                <w:t>@ GAP III</w:t>
              </w:r>
            </w:hyperlink>
            <w:r w:rsidRPr="003C0CD7">
              <w:rPr>
                <w:rFonts w:eastAsia="Times New Roman" w:cs="Times New Roman"/>
                <w:color w:val="0563C1" w:themeColor="hyperlink"/>
                <w:u w:val="single"/>
                <w:lang w:val="en-IE"/>
              </w:rPr>
              <w:t>),</w:t>
            </w:r>
          </w:p>
          <w:p w14:paraId="73B9BC0E" w14:textId="11269059" w:rsidR="00D370B8" w:rsidRPr="003C0CD7" w:rsidRDefault="00D370B8" w:rsidP="00624CD6">
            <w:pPr>
              <w:pStyle w:val="ListParagraph"/>
              <w:numPr>
                <w:ilvl w:val="0"/>
                <w:numId w:val="15"/>
              </w:numPr>
              <w:rPr>
                <w:rFonts w:eastAsia="Times New Roman" w:cs="Times New Roman"/>
                <w:color w:val="0563C1" w:themeColor="hyperlink"/>
                <w:u w:val="single"/>
                <w:lang w:val="en-IE"/>
              </w:rPr>
            </w:pPr>
            <w:r w:rsidRPr="003C0CD7">
              <w:rPr>
                <w:rStyle w:val="Hyperlink"/>
                <w:rFonts w:eastAsia="Times New Roman" w:cs="Times New Roman"/>
                <w:color w:val="0563C1"/>
                <w:lang w:val="en-IE"/>
              </w:rPr>
              <w:lastRenderedPageBreak/>
              <w:t>@</w:t>
            </w:r>
            <w:hyperlink r:id="rId72" w:history="1">
              <w:r w:rsidRPr="003C0CD7">
                <w:rPr>
                  <w:rStyle w:val="Hyperlink"/>
                  <w:rFonts w:eastAsia="Times New Roman" w:cs="Times New Roman"/>
                  <w:lang w:val="en-IE"/>
                </w:rPr>
                <w:t>EU Results F</w:t>
              </w:r>
            </w:hyperlink>
            <w:r w:rsidRPr="003C0CD7">
              <w:rPr>
                <w:rStyle w:val="Hyperlink"/>
                <w:rFonts w:eastAsia="Times New Roman" w:cs="Times New Roman"/>
                <w:lang w:val="en-IE"/>
              </w:rPr>
              <w:t>ramework</w:t>
            </w:r>
            <w:r w:rsidRPr="003C0CD7">
              <w:rPr>
                <w:lang w:val="en-IE"/>
              </w:rPr>
              <w:t>. Please mark them with **,</w:t>
            </w:r>
          </w:p>
          <w:p w14:paraId="4F02939D" w14:textId="77777777" w:rsidR="00D370B8" w:rsidRPr="003C0CD7" w:rsidRDefault="00D370B8" w:rsidP="00624CD6">
            <w:pPr>
              <w:pStyle w:val="ListParagraph"/>
              <w:numPr>
                <w:ilvl w:val="0"/>
                <w:numId w:val="15"/>
              </w:numPr>
              <w:rPr>
                <w:rFonts w:asciiTheme="minorHAnsi" w:eastAsiaTheme="minorEastAsia" w:hAnsiTheme="minorHAnsi"/>
                <w:lang w:val="en-IE"/>
              </w:rPr>
            </w:pPr>
            <w:r w:rsidRPr="003C0CD7">
              <w:rPr>
                <w:lang w:val="en-IE"/>
              </w:rPr>
              <w:t xml:space="preserve">Sectors marked as principal or significant objectives according to the policy and Rio markers in the Action Summary Table (section </w:t>
            </w:r>
            <w:r w:rsidRPr="003C0CD7">
              <w:rPr>
                <w:lang w:val="en-IE"/>
              </w:rPr>
              <w:fldChar w:fldCharType="begin"/>
            </w:r>
            <w:r w:rsidRPr="003C0CD7">
              <w:rPr>
                <w:lang w:val="en-IE"/>
              </w:rPr>
              <w:instrText xml:space="preserve"> REF _Ref58358361 \r \h  \* MERGEFORMAT </w:instrText>
            </w:r>
            <w:r w:rsidRPr="003C0CD7">
              <w:rPr>
                <w:lang w:val="en-IE"/>
              </w:rPr>
            </w:r>
            <w:r w:rsidRPr="003C0CD7">
              <w:rPr>
                <w:lang w:val="en-IE"/>
              </w:rPr>
              <w:fldChar w:fldCharType="separate"/>
            </w:r>
            <w:r w:rsidRPr="003C0CD7">
              <w:rPr>
                <w:lang w:val="en-IE"/>
              </w:rPr>
              <w:t>1.1</w:t>
            </w:r>
            <w:r w:rsidRPr="003C0CD7">
              <w:rPr>
                <w:lang w:val="en-IE"/>
              </w:rPr>
              <w:fldChar w:fldCharType="end"/>
            </w:r>
            <w:r w:rsidRPr="003C0CD7">
              <w:rPr>
                <w:lang w:val="en-IE"/>
              </w:rPr>
              <w:t>) should be measured and should have corresponding indicators.</w:t>
            </w:r>
          </w:p>
          <w:p w14:paraId="30E5C27B" w14:textId="77777777" w:rsidR="00D370B8" w:rsidRPr="003C0CD7" w:rsidRDefault="00D370B8" w:rsidP="00624CD6">
            <w:pPr>
              <w:pStyle w:val="ListParagraph"/>
              <w:numPr>
                <w:ilvl w:val="0"/>
                <w:numId w:val="15"/>
              </w:numPr>
              <w:rPr>
                <w:rFonts w:asciiTheme="minorHAnsi" w:eastAsiaTheme="minorEastAsia" w:hAnsiTheme="minorHAnsi"/>
                <w:lang w:val="en-IE"/>
              </w:rPr>
            </w:pPr>
            <w:r w:rsidRPr="003C0CD7">
              <w:rPr>
                <w:lang w:val="en-IE"/>
              </w:rPr>
              <w:t>SDG indicators</w:t>
            </w:r>
          </w:p>
          <w:p w14:paraId="7962B75B" w14:textId="77777777" w:rsidR="00D370B8" w:rsidRPr="003C0CD7" w:rsidRDefault="00D370B8" w:rsidP="00624CD6">
            <w:pPr>
              <w:rPr>
                <w:color w:val="0563C1" w:themeColor="hyperlink"/>
                <w:u w:val="single"/>
                <w:lang w:val="en-IE"/>
              </w:rPr>
            </w:pPr>
            <w:r w:rsidRPr="003C0CD7">
              <w:rPr>
                <w:lang w:val="en-IE"/>
              </w:rPr>
              <w:t>@</w:t>
            </w:r>
            <w:hyperlink r:id="rId73" w:history="1">
              <w:r w:rsidRPr="003C0CD7">
                <w:rPr>
                  <w:rStyle w:val="Hyperlink"/>
                  <w:lang w:val="en-IE"/>
                </w:rPr>
                <w:t>Defining indicators</w:t>
              </w:r>
            </w:hyperlink>
            <w:r w:rsidRPr="003C0CD7">
              <w:rPr>
                <w:rStyle w:val="Hyperlink"/>
                <w:lang w:val="en-IE"/>
              </w:rPr>
              <w:t xml:space="preserve"> </w:t>
            </w:r>
          </w:p>
          <w:p w14:paraId="5B21139F" w14:textId="40460901" w:rsidR="00D370B8" w:rsidRPr="003C0CD7" w:rsidRDefault="006A188A" w:rsidP="00624CD6">
            <w:pPr>
              <w:rPr>
                <w:lang w:val="en-IE"/>
              </w:rPr>
            </w:pPr>
            <w:hyperlink r:id="rId74">
              <w:r w:rsidR="00D370B8" w:rsidRPr="003C0CD7">
                <w:rPr>
                  <w:rStyle w:val="Hyperlink"/>
                  <w:rFonts w:eastAsia="Times New Roman" w:cs="Times New Roman"/>
                  <w:color w:val="0563C1"/>
                  <w:lang w:val="en-IE"/>
                </w:rPr>
                <w:t>@Guidance on Internal Monitoring for Results</w:t>
              </w:r>
            </w:hyperlink>
            <w:r w:rsidR="00D370B8" w:rsidRPr="003C0CD7">
              <w:rPr>
                <w:rStyle w:val="Hyperlink"/>
                <w:rFonts w:eastAsia="Times New Roman" w:cs="Times New Roman"/>
                <w:color w:val="0563C1"/>
                <w:lang w:val="en-IE"/>
              </w:rPr>
              <w:t xml:space="preserve"> </w:t>
            </w:r>
          </w:p>
          <w:p w14:paraId="1EFA9474" w14:textId="77777777" w:rsidR="00D370B8" w:rsidRPr="003C0CD7" w:rsidRDefault="00D370B8" w:rsidP="00624CD6">
            <w:pPr>
              <w:rPr>
                <w:rFonts w:asciiTheme="minorHAnsi" w:eastAsiaTheme="minorEastAsia" w:hAnsiTheme="minorHAnsi"/>
                <w:lang w:val="en-IE"/>
              </w:rPr>
            </w:pPr>
          </w:p>
          <w:p w14:paraId="0E1DE9E1" w14:textId="77777777" w:rsidR="00D370B8" w:rsidRPr="003C0CD7" w:rsidRDefault="00D370B8" w:rsidP="00624CD6">
            <w:pPr>
              <w:pStyle w:val="ListParagraph"/>
              <w:numPr>
                <w:ilvl w:val="0"/>
                <w:numId w:val="16"/>
              </w:numPr>
              <w:ind w:left="742" w:hanging="426"/>
              <w:rPr>
                <w:lang w:val="en-IE"/>
              </w:rPr>
            </w:pPr>
            <w:r w:rsidRPr="003C0CD7">
              <w:rPr>
                <w:lang w:val="en-IE"/>
              </w:rPr>
              <w:t>External assumptions</w:t>
            </w:r>
          </w:p>
          <w:p w14:paraId="2CA21802" w14:textId="77777777" w:rsidR="00D370B8" w:rsidRPr="003C0CD7" w:rsidRDefault="00D370B8" w:rsidP="00624CD6">
            <w:pPr>
              <w:pStyle w:val="ListParagraph"/>
              <w:numPr>
                <w:ilvl w:val="0"/>
                <w:numId w:val="15"/>
              </w:numPr>
              <w:rPr>
                <w:lang w:val="en-IE"/>
              </w:rPr>
            </w:pPr>
            <w:r w:rsidRPr="003C0CD7">
              <w:rPr>
                <w:lang w:val="en-IE"/>
              </w:rPr>
              <w:t>Assumptions are external necessary and positive conditions – not under intervention management or EU control – that must hold in order for the result chain to be valid. They should be formulated based on the context analysis and the risk analysis.</w:t>
            </w:r>
          </w:p>
          <w:p w14:paraId="617FD233" w14:textId="77777777" w:rsidR="00D370B8" w:rsidRPr="003C0CD7" w:rsidRDefault="00D370B8" w:rsidP="00624CD6">
            <w:pPr>
              <w:pStyle w:val="ListParagraph"/>
              <w:numPr>
                <w:ilvl w:val="0"/>
                <w:numId w:val="15"/>
              </w:numPr>
              <w:rPr>
                <w:lang w:val="en-IE"/>
              </w:rPr>
            </w:pPr>
            <w:r w:rsidRPr="003C0CD7">
              <w:rPr>
                <w:lang w:val="en-IE"/>
              </w:rPr>
              <w:t xml:space="preserve">External assumptions must be reflected in the Intervention Logic in section </w:t>
            </w:r>
            <w:r w:rsidRPr="003C0CD7">
              <w:rPr>
                <w:lang w:val="en-IE"/>
              </w:rPr>
              <w:fldChar w:fldCharType="begin"/>
            </w:r>
            <w:r w:rsidRPr="003C0CD7">
              <w:rPr>
                <w:lang w:val="en-IE"/>
              </w:rPr>
              <w:instrText xml:space="preserve"> REF _Ref58597502 \r \h  \* MERGEFORMAT </w:instrText>
            </w:r>
            <w:r w:rsidRPr="003C0CD7">
              <w:rPr>
                <w:lang w:val="en-IE"/>
              </w:rPr>
            </w:r>
            <w:r w:rsidRPr="003C0CD7">
              <w:rPr>
                <w:lang w:val="en-IE"/>
              </w:rPr>
              <w:fldChar w:fldCharType="separate"/>
            </w:r>
            <w:r w:rsidRPr="003C0CD7">
              <w:rPr>
                <w:lang w:val="en-IE"/>
              </w:rPr>
              <w:t>3.6</w:t>
            </w:r>
            <w:r w:rsidRPr="003C0CD7">
              <w:rPr>
                <w:lang w:val="en-IE"/>
              </w:rPr>
              <w:fldChar w:fldCharType="end"/>
            </w:r>
            <w:r w:rsidRPr="003C0CD7">
              <w:rPr>
                <w:lang w:val="en-IE"/>
              </w:rPr>
              <w:t xml:space="preserve"> – and included in the last column of the Logical Framework Matrix in section </w:t>
            </w:r>
            <w:r w:rsidRPr="003C0CD7">
              <w:rPr>
                <w:lang w:val="en-IE"/>
              </w:rPr>
              <w:fldChar w:fldCharType="begin"/>
            </w:r>
            <w:r w:rsidRPr="003C0CD7">
              <w:rPr>
                <w:lang w:val="en-IE"/>
              </w:rPr>
              <w:instrText xml:space="preserve"> REF _Ref58688204 \r \h  \* MERGEFORMAT </w:instrText>
            </w:r>
            <w:r w:rsidRPr="003C0CD7">
              <w:rPr>
                <w:lang w:val="en-IE"/>
              </w:rPr>
            </w:r>
            <w:r w:rsidRPr="003C0CD7">
              <w:rPr>
                <w:lang w:val="en-IE"/>
              </w:rPr>
              <w:fldChar w:fldCharType="separate"/>
            </w:r>
            <w:r w:rsidRPr="003C0CD7">
              <w:rPr>
                <w:lang w:val="en-IE"/>
              </w:rPr>
              <w:t>3.7</w:t>
            </w:r>
            <w:r w:rsidRPr="003C0CD7">
              <w:rPr>
                <w:lang w:val="en-IE"/>
              </w:rPr>
              <w:fldChar w:fldCharType="end"/>
            </w:r>
            <w:r w:rsidRPr="003C0CD7">
              <w:rPr>
                <w:lang w:val="en-IE"/>
              </w:rPr>
              <w:t>. Note that assumptions at the Output level enable the Specific Objective(s)/Outcome(s) to be achieved while the assumptions at the Specific Objective(s)/Outcome(s) level need to hold for the action to successfully contribute to the Overall Objective/Impact identified.</w:t>
            </w:r>
          </w:p>
          <w:p w14:paraId="7FAFE7AF" w14:textId="40A90AEE" w:rsidR="00D370B8" w:rsidRPr="003C0CD7" w:rsidRDefault="006A188A" w:rsidP="00624CD6">
            <w:pPr>
              <w:rPr>
                <w:rStyle w:val="Hyperlink"/>
                <w:rFonts w:cs="Times New Roman"/>
                <w:lang w:val="en-IE"/>
              </w:rPr>
            </w:pPr>
            <w:hyperlink r:id="rId75" w:anchor="LogframesandMonitoring-Assumptions" w:history="1">
              <w:r w:rsidR="00D370B8" w:rsidRPr="003C0CD7">
                <w:rPr>
                  <w:rStyle w:val="Hyperlink"/>
                  <w:rFonts w:cs="Times New Roman"/>
                  <w:lang w:val="en-IE"/>
                </w:rPr>
                <w:t>@Assumptions</w:t>
              </w:r>
            </w:hyperlink>
          </w:p>
          <w:p w14:paraId="1A5819C4" w14:textId="30152900" w:rsidR="00D370B8" w:rsidRPr="003C0CD7" w:rsidRDefault="006A188A">
            <w:pPr>
              <w:rPr>
                <w:rFonts w:eastAsia="Times New Roman" w:cs="Times New Roman"/>
                <w:color w:val="0563C1"/>
                <w:u w:val="single"/>
                <w:lang w:val="en-IE"/>
              </w:rPr>
            </w:pPr>
            <w:hyperlink r:id="rId76" w:history="1">
              <w:r w:rsidR="00D370B8" w:rsidRPr="003C0CD7">
                <w:rPr>
                  <w:rStyle w:val="Hyperlink"/>
                  <w:rFonts w:cs="Times New Roman"/>
                  <w:color w:val="0563C1"/>
                  <w:lang w:val="en-IE"/>
                </w:rPr>
                <w:t>@Assumptions and Risks (refer to step 6)</w:t>
              </w:r>
            </w:hyperlink>
            <w:r w:rsidR="00D370B8" w:rsidRPr="003C0CD7">
              <w:rPr>
                <w:rStyle w:val="Hyperlink"/>
                <w:rFonts w:cs="Times New Roman"/>
                <w:color w:val="0563C1"/>
                <w:lang w:val="en-IE"/>
              </w:rPr>
              <w:t xml:space="preserve"> </w:t>
            </w:r>
          </w:p>
        </w:tc>
      </w:tr>
    </w:tbl>
    <w:p w14:paraId="193A8A32" w14:textId="77777777" w:rsidR="00D370B8" w:rsidRPr="003C0CD7" w:rsidRDefault="00D370B8" w:rsidP="00D370B8">
      <w:pPr>
        <w:rPr>
          <w:rFonts w:cs="Times New Roman"/>
          <w:lang w:val="en-IE"/>
        </w:rPr>
      </w:pPr>
    </w:p>
    <w:p w14:paraId="75D45DAD" w14:textId="77777777" w:rsidR="00D370B8" w:rsidRPr="003C0CD7" w:rsidRDefault="00D370B8" w:rsidP="00D370B8">
      <w:pPr>
        <w:keepNext/>
        <w:rPr>
          <w:rFonts w:cs="Times New Roman"/>
          <w:color w:val="0D0D0D" w:themeColor="text1" w:themeTint="F2"/>
          <w:lang w:val="en-IE"/>
        </w:rPr>
      </w:pPr>
      <w:r w:rsidRPr="003C0CD7">
        <w:rPr>
          <w:rFonts w:cs="Times New Roman"/>
          <w:color w:val="0D0D0D" w:themeColor="text1" w:themeTint="F2"/>
          <w:highlight w:val="lightGray"/>
          <w:lang w:val="en-IE"/>
        </w:rPr>
        <w:lastRenderedPageBreak/>
        <w:t>[PROJECT MODALITY (3 levels of results / indicators / Source of Data / Assumptions - no activities)]</w:t>
      </w:r>
    </w:p>
    <w:p w14:paraId="6F1ABAEB" w14:textId="77777777" w:rsidR="00D370B8" w:rsidRPr="003C0CD7" w:rsidRDefault="00D370B8" w:rsidP="00D370B8">
      <w:pPr>
        <w:keepNext/>
        <w:rPr>
          <w:lang w:val="en-IE"/>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3433"/>
        <w:gridCol w:w="3479"/>
        <w:gridCol w:w="1591"/>
        <w:gridCol w:w="1591"/>
        <w:gridCol w:w="1591"/>
        <w:gridCol w:w="1317"/>
      </w:tblGrid>
      <w:tr w:rsidR="00D370B8" w:rsidRPr="008704EA" w14:paraId="3A7C7967" w14:textId="77777777" w:rsidTr="00624CD6">
        <w:trPr>
          <w:trHeight w:val="719"/>
          <w:tblHeader/>
        </w:trPr>
        <w:tc>
          <w:tcPr>
            <w:tcW w:w="775" w:type="pct"/>
            <w:tcBorders>
              <w:bottom w:val="single" w:sz="4" w:space="0" w:color="auto"/>
            </w:tcBorders>
            <w:shd w:val="clear" w:color="auto" w:fill="BFBFBF" w:themeFill="background1" w:themeFillShade="BF"/>
          </w:tcPr>
          <w:p w14:paraId="6F81B9FC" w14:textId="77777777" w:rsidR="00D370B8" w:rsidRPr="003C0CD7" w:rsidRDefault="00D370B8" w:rsidP="00624CD6">
            <w:pPr>
              <w:rPr>
                <w:rFonts w:cs="Times New Roman"/>
                <w:b/>
                <w:bCs/>
                <w:color w:val="0D0D0D" w:themeColor="text1" w:themeTint="F2"/>
                <w:lang w:val="en-IE"/>
              </w:rPr>
            </w:pPr>
            <w:r w:rsidRPr="003C0CD7">
              <w:rPr>
                <w:rFonts w:cs="Times New Roman"/>
                <w:b/>
                <w:bCs/>
                <w:color w:val="0D0D0D" w:themeColor="text1" w:themeTint="F2"/>
                <w:lang w:val="en-IE"/>
              </w:rPr>
              <w:t>Results</w:t>
            </w:r>
          </w:p>
        </w:tc>
        <w:tc>
          <w:tcPr>
            <w:tcW w:w="1115" w:type="pct"/>
            <w:tcBorders>
              <w:bottom w:val="single" w:sz="4" w:space="0" w:color="auto"/>
            </w:tcBorders>
            <w:shd w:val="clear" w:color="auto" w:fill="BFBFBF" w:themeFill="background1" w:themeFillShade="BF"/>
          </w:tcPr>
          <w:p w14:paraId="5EC8F90C" w14:textId="6A1441DB"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Results chain</w:t>
            </w:r>
            <w:r w:rsidR="00492129" w:rsidRPr="003C0CD7">
              <w:rPr>
                <w:rFonts w:cs="Times New Roman"/>
                <w:b/>
                <w:color w:val="0D0D0D" w:themeColor="text1" w:themeTint="F2"/>
                <w:sz w:val="20"/>
                <w:lang w:val="en-IE"/>
              </w:rPr>
              <w:t>: Main expected results</w:t>
            </w:r>
          </w:p>
          <w:p w14:paraId="5F072EFA" w14:textId="7ABFD7D7" w:rsidR="00D370B8" w:rsidRPr="003C0CD7" w:rsidRDefault="00492129" w:rsidP="00D0569A">
            <w:pPr>
              <w:jc w:val="center"/>
              <w:rPr>
                <w:rFonts w:cs="Times New Roman"/>
                <w:b/>
                <w:color w:val="0D0D0D" w:themeColor="text1" w:themeTint="F2"/>
                <w:sz w:val="20"/>
                <w:lang w:val="en-IE"/>
              </w:rPr>
            </w:pPr>
            <w:r w:rsidRPr="00F54FD9">
              <w:rPr>
                <w:sz w:val="20"/>
                <w:szCs w:val="20"/>
                <w:highlight w:val="yellow"/>
                <w:lang w:val="en-IE"/>
              </w:rPr>
              <w:t>[</w:t>
            </w:r>
            <w:r w:rsidR="00D370B8" w:rsidRPr="00F54FD9">
              <w:rPr>
                <w:sz w:val="20"/>
                <w:szCs w:val="20"/>
                <w:highlight w:val="yellow"/>
                <w:lang w:val="en-IE"/>
              </w:rPr>
              <w:t>maximum 10</w:t>
            </w:r>
            <w:r w:rsidRPr="00F54FD9">
              <w:rPr>
                <w:sz w:val="20"/>
                <w:szCs w:val="20"/>
                <w:highlight w:val="yellow"/>
                <w:lang w:val="en-IE"/>
              </w:rPr>
              <w:t xml:space="preserve"> </w:t>
            </w:r>
            <w:hyperlink r:id="rId77" w:history="1">
              <w:r w:rsidR="00D370B8" w:rsidRPr="00F54FD9">
                <w:rPr>
                  <w:rStyle w:val="Hyperlink"/>
                  <w:rFonts w:ascii="Courier New" w:hAnsi="Courier New" w:cs="Courier New"/>
                  <w:b/>
                  <w:highlight w:val="yellow"/>
                  <w:lang w:val="en-IE"/>
                </w:rPr>
                <w:t>@</w:t>
              </w:r>
            </w:hyperlink>
            <w:r w:rsidRPr="00F54FD9">
              <w:rPr>
                <w:rStyle w:val="Hyperlink"/>
                <w:rFonts w:ascii="Courier New" w:hAnsi="Courier New" w:cs="Courier New"/>
                <w:b/>
                <w:highlight w:val="yellow"/>
                <w:lang w:val="en-IE"/>
              </w:rPr>
              <w:t>]</w:t>
            </w:r>
          </w:p>
        </w:tc>
        <w:tc>
          <w:tcPr>
            <w:tcW w:w="1130" w:type="pct"/>
            <w:tcBorders>
              <w:bottom w:val="single" w:sz="4" w:space="0" w:color="auto"/>
            </w:tcBorders>
            <w:shd w:val="clear" w:color="auto" w:fill="BFBFBF" w:themeFill="background1" w:themeFillShade="BF"/>
          </w:tcPr>
          <w:p w14:paraId="31A2230F" w14:textId="77777777"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Indicators</w:t>
            </w:r>
          </w:p>
          <w:p w14:paraId="3427C20E" w14:textId="77777777" w:rsidR="00D370B8" w:rsidRPr="003C0CD7" w:rsidRDefault="00D370B8" w:rsidP="00624CD6">
            <w:pPr>
              <w:jc w:val="center"/>
              <w:rPr>
                <w:rFonts w:cs="Times New Roman"/>
                <w:b/>
                <w:color w:val="0D0D0D" w:themeColor="text1" w:themeTint="F2"/>
                <w:sz w:val="20"/>
                <w:lang w:val="en-IE"/>
              </w:rPr>
            </w:pPr>
            <w:r w:rsidRPr="00F54FD9">
              <w:rPr>
                <w:rFonts w:cs="Times New Roman"/>
                <w:color w:val="0D0D0D" w:themeColor="text1" w:themeTint="F2"/>
                <w:sz w:val="20"/>
                <w:highlight w:val="yellow"/>
                <w:lang w:val="en-IE"/>
              </w:rPr>
              <w:t>[at least one indicator per expected result</w:t>
            </w:r>
            <w:r w:rsidRPr="00F54FD9">
              <w:rPr>
                <w:rFonts w:cs="Times New Roman"/>
                <w:b/>
                <w:color w:val="0D0D0D" w:themeColor="text1" w:themeTint="F2"/>
                <w:sz w:val="20"/>
                <w:highlight w:val="yellow"/>
                <w:lang w:val="en-IE"/>
              </w:rPr>
              <w:t xml:space="preserve"> </w:t>
            </w:r>
            <w:hyperlink r:id="rId78" w:history="1">
              <w:r w:rsidRPr="00F54FD9">
                <w:rPr>
                  <w:rStyle w:val="Hyperlink"/>
                  <w:rFonts w:ascii="Courier New" w:hAnsi="Courier New" w:cs="Courier New"/>
                  <w:b/>
                  <w:highlight w:val="yellow"/>
                  <w:lang w:val="en-IE"/>
                </w:rPr>
                <w:t>@</w:t>
              </w:r>
            </w:hyperlink>
            <w:r w:rsidRPr="00F54FD9">
              <w:rPr>
                <w:rStyle w:val="Hyperlink"/>
                <w:rFonts w:ascii="Courier New" w:hAnsi="Courier New" w:cs="Courier New"/>
                <w:highlight w:val="yellow"/>
                <w:lang w:val="en-IE"/>
              </w:rPr>
              <w:t>]</w:t>
            </w:r>
          </w:p>
        </w:tc>
        <w:tc>
          <w:tcPr>
            <w:tcW w:w="517" w:type="pct"/>
            <w:tcBorders>
              <w:bottom w:val="single" w:sz="4" w:space="0" w:color="auto"/>
            </w:tcBorders>
            <w:shd w:val="clear" w:color="auto" w:fill="BFBFBF" w:themeFill="background1" w:themeFillShade="BF"/>
          </w:tcPr>
          <w:p w14:paraId="744C5120" w14:textId="77777777"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Baselines</w:t>
            </w:r>
          </w:p>
          <w:p w14:paraId="2ED121C0" w14:textId="77777777" w:rsidR="00D370B8" w:rsidRPr="003C0CD7" w:rsidRDefault="00D370B8" w:rsidP="00624CD6">
            <w:pPr>
              <w:jc w:val="center"/>
              <w:rPr>
                <w:rFonts w:cs="Times New Roman"/>
                <w:b/>
                <w:color w:val="0D0D0D" w:themeColor="text1" w:themeTint="F2"/>
                <w:sz w:val="20"/>
                <w:lang w:val="en-IE"/>
              </w:rPr>
            </w:pPr>
            <w:r w:rsidRPr="00F54FD9">
              <w:rPr>
                <w:rFonts w:cs="Times New Roman"/>
                <w:color w:val="0D0D0D" w:themeColor="text1" w:themeTint="F2"/>
                <w:sz w:val="20"/>
                <w:highlight w:val="yellow"/>
                <w:lang w:val="en-IE"/>
              </w:rPr>
              <w:t>[values and years]</w:t>
            </w:r>
          </w:p>
        </w:tc>
        <w:tc>
          <w:tcPr>
            <w:tcW w:w="517" w:type="pct"/>
            <w:tcBorders>
              <w:bottom w:val="single" w:sz="4" w:space="0" w:color="auto"/>
            </w:tcBorders>
            <w:shd w:val="clear" w:color="auto" w:fill="BFBFBF" w:themeFill="background1" w:themeFillShade="BF"/>
          </w:tcPr>
          <w:p w14:paraId="28089699" w14:textId="77777777"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Target</w:t>
            </w:r>
          </w:p>
          <w:p w14:paraId="6C8628DF" w14:textId="77777777" w:rsidR="00D370B8" w:rsidRPr="003C0CD7" w:rsidRDefault="00D370B8" w:rsidP="00624CD6">
            <w:pPr>
              <w:jc w:val="center"/>
              <w:rPr>
                <w:rFonts w:cs="Times New Roman"/>
                <w:b/>
                <w:color w:val="0D0D0D" w:themeColor="text1" w:themeTint="F2"/>
                <w:sz w:val="20"/>
                <w:lang w:val="en-IE"/>
              </w:rPr>
            </w:pPr>
            <w:r w:rsidRPr="00F54FD9">
              <w:rPr>
                <w:rFonts w:cs="Times New Roman"/>
                <w:color w:val="0D0D0D" w:themeColor="text1" w:themeTint="F2"/>
                <w:sz w:val="20"/>
                <w:highlight w:val="yellow"/>
                <w:lang w:val="en-IE"/>
              </w:rPr>
              <w:t>[values and years]</w:t>
            </w:r>
          </w:p>
        </w:tc>
        <w:tc>
          <w:tcPr>
            <w:tcW w:w="517" w:type="pct"/>
            <w:tcBorders>
              <w:bottom w:val="single" w:sz="4" w:space="0" w:color="auto"/>
            </w:tcBorders>
            <w:shd w:val="clear" w:color="auto" w:fill="BFBFBF" w:themeFill="background1" w:themeFillShade="BF"/>
          </w:tcPr>
          <w:p w14:paraId="71DAE32D" w14:textId="77777777"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Sources of data</w:t>
            </w:r>
          </w:p>
        </w:tc>
        <w:tc>
          <w:tcPr>
            <w:tcW w:w="428" w:type="pct"/>
            <w:tcBorders>
              <w:bottom w:val="single" w:sz="4" w:space="0" w:color="auto"/>
            </w:tcBorders>
            <w:shd w:val="clear" w:color="auto" w:fill="BFBFBF" w:themeFill="background1" w:themeFillShade="BF"/>
          </w:tcPr>
          <w:p w14:paraId="754A3266" w14:textId="77777777" w:rsidR="00D370B8" w:rsidRPr="003C0CD7" w:rsidRDefault="00D370B8" w:rsidP="00624CD6">
            <w:pPr>
              <w:jc w:val="center"/>
              <w:rPr>
                <w:rFonts w:cs="Times New Roman"/>
                <w:b/>
                <w:color w:val="0D0D0D" w:themeColor="text1" w:themeTint="F2"/>
                <w:sz w:val="20"/>
                <w:lang w:val="en-IE"/>
              </w:rPr>
            </w:pPr>
            <w:r w:rsidRPr="003C0CD7">
              <w:rPr>
                <w:rFonts w:cs="Times New Roman"/>
                <w:b/>
                <w:color w:val="0D0D0D" w:themeColor="text1" w:themeTint="F2"/>
                <w:sz w:val="20"/>
                <w:lang w:val="en-IE"/>
              </w:rPr>
              <w:t>Assumptions</w:t>
            </w:r>
          </w:p>
        </w:tc>
      </w:tr>
      <w:tr w:rsidR="00D370B8" w:rsidRPr="008704EA" w14:paraId="06F2F35E" w14:textId="77777777" w:rsidTr="00624CD6">
        <w:trPr>
          <w:trHeight w:val="679"/>
          <w:tblHeader/>
        </w:trPr>
        <w:tc>
          <w:tcPr>
            <w:tcW w:w="775" w:type="pct"/>
            <w:shd w:val="clear" w:color="auto" w:fill="D9D9D9" w:themeFill="background1" w:themeFillShade="D9"/>
            <w:vAlign w:val="center"/>
          </w:tcPr>
          <w:p w14:paraId="544A321E" w14:textId="77777777" w:rsidR="00D370B8" w:rsidRPr="003C0CD7" w:rsidRDefault="00D370B8" w:rsidP="00624CD6">
            <w:pPr>
              <w:tabs>
                <w:tab w:val="left" w:pos="0"/>
                <w:tab w:val="left" w:pos="132"/>
              </w:tabs>
              <w:ind w:right="113"/>
              <w:rPr>
                <w:rFonts w:cs="Times New Roman"/>
                <w:b/>
                <w:color w:val="0D0D0D" w:themeColor="text1" w:themeTint="F2"/>
                <w:sz w:val="20"/>
                <w:lang w:val="en-IE"/>
              </w:rPr>
            </w:pPr>
            <w:r w:rsidRPr="003C0CD7">
              <w:rPr>
                <w:rFonts w:cs="Times New Roman"/>
                <w:b/>
                <w:color w:val="0D0D0D" w:themeColor="text1" w:themeTint="F2"/>
                <w:sz w:val="20"/>
                <w:lang w:val="en-IE"/>
              </w:rPr>
              <w:t>Impact</w:t>
            </w:r>
          </w:p>
        </w:tc>
        <w:tc>
          <w:tcPr>
            <w:tcW w:w="1115" w:type="pct"/>
            <w:shd w:val="clear" w:color="auto" w:fill="auto"/>
            <w:vAlign w:val="center"/>
          </w:tcPr>
          <w:p w14:paraId="3D71909A" w14:textId="3104ECBA" w:rsidR="00D370B8" w:rsidRPr="003C0CD7" w:rsidRDefault="00D370B8" w:rsidP="00624CD6">
            <w:pPr>
              <w:autoSpaceDE w:val="0"/>
              <w:autoSpaceDN w:val="0"/>
              <w:adjustRightInd w:val="0"/>
              <w:rPr>
                <w:rFonts w:cs="Times New Roman"/>
                <w:color w:val="0D0D0D" w:themeColor="text1" w:themeTint="F2"/>
                <w:sz w:val="20"/>
                <w:highlight w:val="yellow"/>
                <w:lang w:val="en-IE"/>
              </w:rPr>
            </w:pPr>
            <w:r w:rsidRPr="003C0CD7">
              <w:rPr>
                <w:sz w:val="20"/>
                <w:szCs w:val="20"/>
                <w:highlight w:val="yellow"/>
                <w:lang w:val="en-IE"/>
              </w:rPr>
              <w:t xml:space="preserve">[Copy-paste the Overall Objective(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 MERGEFORMAT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00492129" w:rsidRPr="003C0CD7">
              <w:rPr>
                <w:sz w:val="20"/>
                <w:szCs w:val="20"/>
                <w:highlight w:val="yellow"/>
                <w:lang w:val="en-IE"/>
              </w:rPr>
              <w:t>.1</w:t>
            </w:r>
            <w:r w:rsidRPr="003C0CD7">
              <w:rPr>
                <w:sz w:val="20"/>
                <w:szCs w:val="20"/>
                <w:highlight w:val="yellow"/>
                <w:lang w:val="en-IE"/>
              </w:rPr>
              <w:t xml:space="preserve"> of the Action Document</w:t>
            </w:r>
            <w:r w:rsidRPr="003C0CD7">
              <w:rPr>
                <w:rFonts w:cs="Times New Roman"/>
                <w:color w:val="0D0D0D" w:themeColor="text1" w:themeTint="F2"/>
                <w:sz w:val="20"/>
                <w:highlight w:val="yellow"/>
                <w:lang w:val="en-IE"/>
              </w:rPr>
              <w:t>] To…</w:t>
            </w:r>
          </w:p>
          <w:p w14:paraId="48C52668" w14:textId="77777777" w:rsidR="00D370B8" w:rsidRPr="003C0CD7" w:rsidRDefault="00D370B8" w:rsidP="00624CD6">
            <w:pPr>
              <w:autoSpaceDE w:val="0"/>
              <w:autoSpaceDN w:val="0"/>
              <w:adjustRightInd w:val="0"/>
              <w:rPr>
                <w:rFonts w:cs="Times New Roman"/>
                <w:color w:val="0D0D0D" w:themeColor="text1" w:themeTint="F2"/>
                <w:sz w:val="20"/>
                <w:lang w:val="en-IE"/>
              </w:rPr>
            </w:pPr>
          </w:p>
        </w:tc>
        <w:tc>
          <w:tcPr>
            <w:tcW w:w="1130" w:type="pct"/>
            <w:shd w:val="clear" w:color="auto" w:fill="auto"/>
            <w:vAlign w:val="center"/>
          </w:tcPr>
          <w:p w14:paraId="4E5F420A"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1</w:t>
            </w:r>
          </w:p>
          <w:p w14:paraId="377566CE"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2</w:t>
            </w:r>
          </w:p>
        </w:tc>
        <w:tc>
          <w:tcPr>
            <w:tcW w:w="517" w:type="pct"/>
            <w:vAlign w:val="center"/>
          </w:tcPr>
          <w:p w14:paraId="2DF5B944"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1</w:t>
            </w:r>
          </w:p>
          <w:p w14:paraId="46D123AB"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2</w:t>
            </w:r>
          </w:p>
        </w:tc>
        <w:tc>
          <w:tcPr>
            <w:tcW w:w="517" w:type="pct"/>
            <w:vAlign w:val="center"/>
          </w:tcPr>
          <w:p w14:paraId="60523947"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1</w:t>
            </w:r>
          </w:p>
          <w:p w14:paraId="4D6C30AF"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2</w:t>
            </w:r>
          </w:p>
        </w:tc>
        <w:tc>
          <w:tcPr>
            <w:tcW w:w="517" w:type="pct"/>
            <w:shd w:val="clear" w:color="auto" w:fill="auto"/>
            <w:vAlign w:val="center"/>
          </w:tcPr>
          <w:p w14:paraId="4A9485E3"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1</w:t>
            </w:r>
          </w:p>
          <w:p w14:paraId="3EE126EA"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2</w:t>
            </w:r>
          </w:p>
        </w:tc>
        <w:tc>
          <w:tcPr>
            <w:tcW w:w="428" w:type="pct"/>
            <w:shd w:val="clear" w:color="auto" w:fill="7F7F7F" w:themeFill="text1" w:themeFillTint="80"/>
            <w:vAlign w:val="center"/>
          </w:tcPr>
          <w:p w14:paraId="5E9EA37E" w14:textId="77777777" w:rsidR="00D370B8" w:rsidRPr="003C0CD7" w:rsidRDefault="00D370B8" w:rsidP="00624CD6">
            <w:pPr>
              <w:rPr>
                <w:rFonts w:cs="Times New Roman"/>
                <w:i/>
                <w:color w:val="0D0D0D" w:themeColor="text1" w:themeTint="F2"/>
                <w:sz w:val="20"/>
                <w:szCs w:val="20"/>
                <w:highlight w:val="yellow"/>
                <w:lang w:val="en-IE"/>
              </w:rPr>
            </w:pPr>
            <w:r w:rsidRPr="003C0CD7">
              <w:rPr>
                <w:rFonts w:cs="Times New Roman"/>
                <w:i/>
                <w:color w:val="0D0D0D" w:themeColor="text1" w:themeTint="F2"/>
                <w:sz w:val="20"/>
                <w:szCs w:val="20"/>
                <w:lang w:val="en-IE"/>
              </w:rPr>
              <w:t>Not applicable</w:t>
            </w:r>
          </w:p>
        </w:tc>
      </w:tr>
      <w:tr w:rsidR="00D370B8" w:rsidRPr="008704EA" w14:paraId="69458E41"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316F016A" w14:textId="77777777" w:rsidR="00D370B8" w:rsidRPr="003C0CD7" w:rsidRDefault="00D370B8" w:rsidP="00624CD6">
            <w:pPr>
              <w:tabs>
                <w:tab w:val="left" w:pos="12"/>
              </w:tabs>
              <w:ind w:left="12"/>
              <w:rPr>
                <w:rFonts w:cs="Times New Roman"/>
                <w:b/>
                <w:color w:val="0D0D0D" w:themeColor="text1" w:themeTint="F2"/>
                <w:sz w:val="20"/>
                <w:lang w:val="en-IE"/>
              </w:rPr>
            </w:pPr>
            <w:r w:rsidRPr="003C0CD7">
              <w:rPr>
                <w:rFonts w:cs="Times New Roman"/>
                <w:b/>
                <w:color w:val="0D0D0D" w:themeColor="text1" w:themeTint="F2"/>
                <w:sz w:val="20"/>
                <w:lang w:val="en-IE"/>
              </w:rPr>
              <w:t>Outcome 1</w:t>
            </w:r>
          </w:p>
        </w:tc>
        <w:tc>
          <w:tcPr>
            <w:tcW w:w="1115" w:type="pct"/>
            <w:tcBorders>
              <w:bottom w:val="single" w:sz="4" w:space="0" w:color="auto"/>
            </w:tcBorders>
            <w:shd w:val="clear" w:color="auto" w:fill="auto"/>
            <w:vAlign w:val="center"/>
          </w:tcPr>
          <w:p w14:paraId="0A96160E" w14:textId="52DC4180" w:rsidR="00D370B8" w:rsidRPr="003C0CD7" w:rsidRDefault="00D370B8" w:rsidP="00624CD6">
            <w:pPr>
              <w:autoSpaceDE w:val="0"/>
              <w:autoSpaceDN w:val="0"/>
              <w:adjustRightInd w:val="0"/>
              <w:rPr>
                <w:color w:val="0D0D0D" w:themeColor="text1" w:themeTint="F2"/>
                <w:sz w:val="20"/>
                <w:highlight w:val="yellow"/>
                <w:lang w:val="en-IE"/>
              </w:rPr>
            </w:pPr>
            <w:r w:rsidRPr="003C0CD7">
              <w:rPr>
                <w:sz w:val="20"/>
                <w:szCs w:val="20"/>
                <w:highlight w:val="yellow"/>
                <w:lang w:val="en-IE"/>
              </w:rPr>
              <w:t>[Copy-</w:t>
            </w:r>
            <w:proofErr w:type="gramStart"/>
            <w:r w:rsidRPr="003C0CD7">
              <w:rPr>
                <w:sz w:val="20"/>
                <w:szCs w:val="20"/>
                <w:highlight w:val="yellow"/>
                <w:lang w:val="en-IE"/>
              </w:rPr>
              <w:t>paste  and</w:t>
            </w:r>
            <w:proofErr w:type="gramEnd"/>
            <w:r w:rsidRPr="003C0CD7">
              <w:rPr>
                <w:sz w:val="20"/>
                <w:szCs w:val="20"/>
                <w:highlight w:val="yellow"/>
                <w:lang w:val="en-IE"/>
              </w:rPr>
              <w:t xml:space="preserve"> adapt to past tense the Specific Objective(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 MERGEFORMAT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00492129" w:rsidRPr="003C0CD7">
              <w:rPr>
                <w:sz w:val="20"/>
                <w:szCs w:val="20"/>
                <w:highlight w:val="yellow"/>
                <w:lang w:val="en-IE"/>
              </w:rPr>
              <w:t>.1</w:t>
            </w:r>
            <w:r w:rsidRPr="003C0CD7">
              <w:rPr>
                <w:sz w:val="20"/>
                <w:szCs w:val="20"/>
                <w:highlight w:val="yellow"/>
                <w:lang w:val="en-IE"/>
              </w:rPr>
              <w:t xml:space="preserve"> of the Action Document</w:t>
            </w:r>
            <w:r w:rsidRPr="003C0CD7">
              <w:rPr>
                <w:color w:val="0D0D0D" w:themeColor="text1" w:themeTint="F2"/>
                <w:sz w:val="20"/>
                <w:highlight w:val="yellow"/>
                <w:lang w:val="en-IE"/>
              </w:rPr>
              <w:t>]</w:t>
            </w:r>
          </w:p>
          <w:p w14:paraId="3AD8C2B2"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 (past tense)</w:t>
            </w:r>
          </w:p>
        </w:tc>
        <w:tc>
          <w:tcPr>
            <w:tcW w:w="1130" w:type="pct"/>
            <w:tcBorders>
              <w:bottom w:val="single" w:sz="4" w:space="0" w:color="auto"/>
            </w:tcBorders>
            <w:shd w:val="clear" w:color="auto" w:fill="auto"/>
            <w:vAlign w:val="center"/>
          </w:tcPr>
          <w:p w14:paraId="28B1F591"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w:t>
            </w:r>
          </w:p>
          <w:p w14:paraId="4E26796B"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2</w:t>
            </w:r>
          </w:p>
        </w:tc>
        <w:tc>
          <w:tcPr>
            <w:tcW w:w="517" w:type="pct"/>
            <w:tcBorders>
              <w:bottom w:val="single" w:sz="4" w:space="0" w:color="auto"/>
            </w:tcBorders>
            <w:vAlign w:val="center"/>
          </w:tcPr>
          <w:p w14:paraId="350CCB20"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w:t>
            </w:r>
          </w:p>
          <w:p w14:paraId="46D94884"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w:t>
            </w:r>
          </w:p>
        </w:tc>
        <w:tc>
          <w:tcPr>
            <w:tcW w:w="517" w:type="pct"/>
            <w:tcBorders>
              <w:bottom w:val="single" w:sz="4" w:space="0" w:color="auto"/>
            </w:tcBorders>
            <w:vAlign w:val="center"/>
          </w:tcPr>
          <w:p w14:paraId="18BFCB25"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w:t>
            </w:r>
          </w:p>
          <w:p w14:paraId="10E10018"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w:t>
            </w:r>
          </w:p>
        </w:tc>
        <w:tc>
          <w:tcPr>
            <w:tcW w:w="517" w:type="pct"/>
            <w:tcBorders>
              <w:bottom w:val="single" w:sz="4" w:space="0" w:color="auto"/>
            </w:tcBorders>
            <w:shd w:val="clear" w:color="auto" w:fill="auto"/>
            <w:vAlign w:val="center"/>
          </w:tcPr>
          <w:p w14:paraId="22CD4E4B"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w:t>
            </w:r>
          </w:p>
          <w:p w14:paraId="39416837"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1.2</w:t>
            </w:r>
          </w:p>
        </w:tc>
        <w:tc>
          <w:tcPr>
            <w:tcW w:w="428" w:type="pct"/>
            <w:shd w:val="clear" w:color="auto" w:fill="auto"/>
            <w:vAlign w:val="center"/>
          </w:tcPr>
          <w:p w14:paraId="1D47DF13"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6890D9E3" w14:textId="77777777" w:rsidTr="00624CD6">
        <w:trPr>
          <w:trHeight w:val="418"/>
          <w:tblHeader/>
        </w:trPr>
        <w:tc>
          <w:tcPr>
            <w:tcW w:w="775" w:type="pct"/>
            <w:shd w:val="clear" w:color="auto" w:fill="D9D9D9" w:themeFill="background1" w:themeFillShade="D9"/>
            <w:vAlign w:val="center"/>
          </w:tcPr>
          <w:p w14:paraId="2C6F2FDA"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Outcome 2</w:t>
            </w:r>
          </w:p>
          <w:p w14:paraId="408B88AD" w14:textId="77777777" w:rsidR="00D370B8" w:rsidRPr="003C0CD7" w:rsidRDefault="00D370B8" w:rsidP="00624CD6">
            <w:pPr>
              <w:tabs>
                <w:tab w:val="left" w:pos="0"/>
              </w:tabs>
              <w:rPr>
                <w:rFonts w:cs="Times New Roman"/>
                <w:b/>
                <w:color w:val="0D0D0D" w:themeColor="text1" w:themeTint="F2"/>
                <w:sz w:val="20"/>
                <w:lang w:val="en-IE"/>
              </w:rPr>
            </w:pPr>
          </w:p>
        </w:tc>
        <w:tc>
          <w:tcPr>
            <w:tcW w:w="1115" w:type="pct"/>
            <w:shd w:val="clear" w:color="auto" w:fill="auto"/>
            <w:vAlign w:val="center"/>
          </w:tcPr>
          <w:p w14:paraId="44071D74"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color w:val="0D0D0D" w:themeColor="text1" w:themeTint="F2"/>
                <w:sz w:val="20"/>
                <w:lang w:val="en-IE"/>
              </w:rPr>
              <w:t>2 (past tense)</w:t>
            </w:r>
          </w:p>
        </w:tc>
        <w:tc>
          <w:tcPr>
            <w:tcW w:w="1130" w:type="pct"/>
            <w:shd w:val="clear" w:color="auto" w:fill="FFFFFF" w:themeFill="background1"/>
            <w:vAlign w:val="center"/>
          </w:tcPr>
          <w:p w14:paraId="6001C55A"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1</w:t>
            </w:r>
          </w:p>
          <w:p w14:paraId="3EFD0236"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2</w:t>
            </w:r>
          </w:p>
        </w:tc>
        <w:tc>
          <w:tcPr>
            <w:tcW w:w="517" w:type="pct"/>
            <w:shd w:val="clear" w:color="auto" w:fill="FFFFFF" w:themeFill="background1"/>
            <w:vAlign w:val="center"/>
          </w:tcPr>
          <w:p w14:paraId="0B4A9668"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w:t>
            </w:r>
          </w:p>
          <w:p w14:paraId="4778BD84"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w:t>
            </w:r>
          </w:p>
        </w:tc>
        <w:tc>
          <w:tcPr>
            <w:tcW w:w="517" w:type="pct"/>
            <w:shd w:val="clear" w:color="auto" w:fill="FFFFFF" w:themeFill="background1"/>
            <w:vAlign w:val="center"/>
          </w:tcPr>
          <w:p w14:paraId="7E0B5175"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w:t>
            </w:r>
          </w:p>
          <w:p w14:paraId="1340F3E9"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w:t>
            </w:r>
          </w:p>
        </w:tc>
        <w:tc>
          <w:tcPr>
            <w:tcW w:w="517" w:type="pct"/>
            <w:shd w:val="clear" w:color="auto" w:fill="FFFFFF" w:themeFill="background1"/>
            <w:vAlign w:val="center"/>
          </w:tcPr>
          <w:p w14:paraId="3DD9F59B"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w:t>
            </w:r>
          </w:p>
          <w:p w14:paraId="6DB00B7B"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2.2</w:t>
            </w:r>
          </w:p>
        </w:tc>
        <w:tc>
          <w:tcPr>
            <w:tcW w:w="428" w:type="pct"/>
            <w:shd w:val="clear" w:color="auto" w:fill="auto"/>
            <w:vAlign w:val="center"/>
          </w:tcPr>
          <w:p w14:paraId="15B5552A"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0DFC156E" w14:textId="77777777" w:rsidTr="00624CD6">
        <w:trPr>
          <w:trHeight w:val="418"/>
          <w:tblHeader/>
        </w:trPr>
        <w:tc>
          <w:tcPr>
            <w:tcW w:w="775" w:type="pct"/>
            <w:shd w:val="clear" w:color="auto" w:fill="D9D9D9" w:themeFill="background1" w:themeFillShade="D9"/>
            <w:vAlign w:val="center"/>
          </w:tcPr>
          <w:p w14:paraId="1803CB0F" w14:textId="77777777" w:rsidR="00D370B8" w:rsidRPr="003C0CD7" w:rsidRDefault="00D370B8" w:rsidP="00624CD6">
            <w:pPr>
              <w:tabs>
                <w:tab w:val="left" w:pos="0"/>
                <w:tab w:val="left" w:pos="132"/>
              </w:tabs>
              <w:rPr>
                <w:rFonts w:cs="Times New Roman"/>
                <w:b/>
                <w:color w:val="0D0D0D" w:themeColor="text1" w:themeTint="F2"/>
                <w:sz w:val="20"/>
                <w:lang w:val="en-IE"/>
              </w:rPr>
            </w:pPr>
          </w:p>
        </w:tc>
        <w:tc>
          <w:tcPr>
            <w:tcW w:w="1115" w:type="pct"/>
            <w:shd w:val="clear" w:color="auto" w:fill="auto"/>
            <w:vAlign w:val="center"/>
          </w:tcPr>
          <w:p w14:paraId="6491C002"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rFonts w:cs="Times New Roman"/>
                <w:color w:val="0D0D0D" w:themeColor="text1" w:themeTint="F2"/>
                <w:sz w:val="20"/>
                <w:lang w:val="en-IE"/>
              </w:rPr>
              <w:t>…</w:t>
            </w:r>
          </w:p>
        </w:tc>
        <w:tc>
          <w:tcPr>
            <w:tcW w:w="1130" w:type="pct"/>
            <w:shd w:val="clear" w:color="auto" w:fill="FFFFFF" w:themeFill="background1"/>
            <w:vAlign w:val="center"/>
          </w:tcPr>
          <w:p w14:paraId="46800A75" w14:textId="77777777" w:rsidR="00D370B8" w:rsidRPr="003C0CD7" w:rsidRDefault="00D370B8" w:rsidP="00624CD6">
            <w:pPr>
              <w:autoSpaceDE w:val="0"/>
              <w:autoSpaceDN w:val="0"/>
              <w:adjustRightInd w:val="0"/>
              <w:rPr>
                <w:rFonts w:cs="Times New Roman"/>
                <w:color w:val="0D0D0D" w:themeColor="text1" w:themeTint="F2"/>
                <w:sz w:val="20"/>
                <w:lang w:val="en-IE"/>
              </w:rPr>
            </w:pPr>
          </w:p>
        </w:tc>
        <w:tc>
          <w:tcPr>
            <w:tcW w:w="517" w:type="pct"/>
            <w:shd w:val="clear" w:color="auto" w:fill="FFFFFF" w:themeFill="background1"/>
            <w:vAlign w:val="center"/>
          </w:tcPr>
          <w:p w14:paraId="391DFC67" w14:textId="77777777" w:rsidR="00D370B8" w:rsidRPr="003C0CD7" w:rsidRDefault="00D370B8" w:rsidP="00624CD6">
            <w:pPr>
              <w:rPr>
                <w:rFonts w:cs="Times New Roman"/>
                <w:color w:val="0D0D0D" w:themeColor="text1" w:themeTint="F2"/>
                <w:sz w:val="20"/>
                <w:lang w:val="en-IE"/>
              </w:rPr>
            </w:pPr>
          </w:p>
        </w:tc>
        <w:tc>
          <w:tcPr>
            <w:tcW w:w="517" w:type="pct"/>
            <w:shd w:val="clear" w:color="auto" w:fill="FFFFFF" w:themeFill="background1"/>
            <w:vAlign w:val="center"/>
          </w:tcPr>
          <w:p w14:paraId="4E68C359" w14:textId="77777777" w:rsidR="00D370B8" w:rsidRPr="003C0CD7" w:rsidRDefault="00D370B8" w:rsidP="00624CD6">
            <w:pPr>
              <w:rPr>
                <w:rFonts w:cs="Times New Roman"/>
                <w:color w:val="0D0D0D" w:themeColor="text1" w:themeTint="F2"/>
                <w:sz w:val="20"/>
                <w:lang w:val="en-IE"/>
              </w:rPr>
            </w:pPr>
          </w:p>
        </w:tc>
        <w:tc>
          <w:tcPr>
            <w:tcW w:w="517" w:type="pct"/>
            <w:shd w:val="clear" w:color="auto" w:fill="FFFFFF" w:themeFill="background1"/>
            <w:vAlign w:val="center"/>
          </w:tcPr>
          <w:p w14:paraId="241B158F" w14:textId="77777777" w:rsidR="00D370B8" w:rsidRPr="003C0CD7" w:rsidRDefault="00D370B8" w:rsidP="00624CD6">
            <w:pPr>
              <w:rPr>
                <w:rFonts w:cs="Times New Roman"/>
                <w:color w:val="0D0D0D" w:themeColor="text1" w:themeTint="F2"/>
                <w:sz w:val="20"/>
                <w:lang w:val="en-IE"/>
              </w:rPr>
            </w:pPr>
          </w:p>
        </w:tc>
        <w:tc>
          <w:tcPr>
            <w:tcW w:w="428" w:type="pct"/>
            <w:shd w:val="clear" w:color="auto" w:fill="auto"/>
            <w:vAlign w:val="center"/>
          </w:tcPr>
          <w:p w14:paraId="3E16DBD3"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1565693E" w14:textId="77777777" w:rsidTr="00624CD6">
        <w:trPr>
          <w:trHeight w:val="398"/>
          <w:tblHeader/>
        </w:trPr>
        <w:tc>
          <w:tcPr>
            <w:tcW w:w="775" w:type="pct"/>
            <w:shd w:val="clear" w:color="auto" w:fill="D9D9D9" w:themeFill="background1" w:themeFillShade="D9"/>
            <w:vAlign w:val="center"/>
          </w:tcPr>
          <w:p w14:paraId="1ACEE665"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 xml:space="preserve">Output 1 </w:t>
            </w:r>
          </w:p>
          <w:p w14:paraId="0E696478"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related to Outcome 1</w:t>
            </w:r>
          </w:p>
        </w:tc>
        <w:tc>
          <w:tcPr>
            <w:tcW w:w="1115" w:type="pct"/>
            <w:shd w:val="clear" w:color="auto" w:fill="auto"/>
            <w:vAlign w:val="center"/>
          </w:tcPr>
          <w:p w14:paraId="7C4016C6" w14:textId="468589CB" w:rsidR="00D370B8" w:rsidRPr="003C0CD7" w:rsidRDefault="00D370B8" w:rsidP="00624CD6">
            <w:pPr>
              <w:autoSpaceDE w:val="0"/>
              <w:autoSpaceDN w:val="0"/>
              <w:adjustRightInd w:val="0"/>
              <w:rPr>
                <w:color w:val="0D0D0D" w:themeColor="text1" w:themeTint="F2"/>
                <w:sz w:val="20"/>
                <w:highlight w:val="yellow"/>
                <w:lang w:val="en-IE"/>
              </w:rPr>
            </w:pPr>
            <w:r w:rsidRPr="003C0CD7">
              <w:rPr>
                <w:sz w:val="20"/>
                <w:szCs w:val="20"/>
                <w:highlight w:val="yellow"/>
                <w:lang w:val="en-IE"/>
              </w:rPr>
              <w:t>[Copy-</w:t>
            </w:r>
            <w:proofErr w:type="gramStart"/>
            <w:r w:rsidRPr="003C0CD7">
              <w:rPr>
                <w:sz w:val="20"/>
                <w:szCs w:val="20"/>
                <w:highlight w:val="yellow"/>
                <w:lang w:val="en-IE"/>
              </w:rPr>
              <w:t>paste  and</w:t>
            </w:r>
            <w:proofErr w:type="gramEnd"/>
            <w:r w:rsidRPr="003C0CD7">
              <w:rPr>
                <w:sz w:val="20"/>
                <w:szCs w:val="20"/>
                <w:highlight w:val="yellow"/>
                <w:lang w:val="en-IE"/>
              </w:rPr>
              <w:t xml:space="preserve"> adapt to past tense the Outputs (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 MERGEFORMAT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00492129" w:rsidRPr="003C0CD7">
              <w:rPr>
                <w:sz w:val="20"/>
                <w:szCs w:val="20"/>
                <w:highlight w:val="yellow"/>
                <w:lang w:val="en-IE"/>
              </w:rPr>
              <w:t>.1</w:t>
            </w:r>
            <w:r w:rsidRPr="003C0CD7">
              <w:rPr>
                <w:sz w:val="20"/>
                <w:szCs w:val="20"/>
                <w:highlight w:val="yellow"/>
                <w:lang w:val="en-IE"/>
              </w:rPr>
              <w:t xml:space="preserve"> of the Action Document</w:t>
            </w:r>
            <w:r w:rsidRPr="003C0CD7">
              <w:rPr>
                <w:color w:val="0D0D0D" w:themeColor="text1" w:themeTint="F2"/>
                <w:sz w:val="20"/>
                <w:highlight w:val="yellow"/>
                <w:lang w:val="en-IE"/>
              </w:rPr>
              <w:t>]</w:t>
            </w:r>
          </w:p>
          <w:p w14:paraId="41B69933"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color w:val="0D0D0D" w:themeColor="text1" w:themeTint="F2"/>
                <w:sz w:val="20"/>
                <w:lang w:val="en-IE"/>
              </w:rPr>
              <w:t>1.1 (past tense)</w:t>
            </w:r>
          </w:p>
        </w:tc>
        <w:tc>
          <w:tcPr>
            <w:tcW w:w="1130" w:type="pct"/>
            <w:shd w:val="clear" w:color="auto" w:fill="FFFFFF" w:themeFill="background1"/>
            <w:vAlign w:val="center"/>
          </w:tcPr>
          <w:p w14:paraId="15200954"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1</w:t>
            </w:r>
          </w:p>
          <w:p w14:paraId="0912A027"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2</w:t>
            </w:r>
          </w:p>
        </w:tc>
        <w:tc>
          <w:tcPr>
            <w:tcW w:w="517" w:type="pct"/>
            <w:shd w:val="clear" w:color="auto" w:fill="FFFFFF" w:themeFill="background1"/>
            <w:vAlign w:val="center"/>
          </w:tcPr>
          <w:p w14:paraId="2A96BA55"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1</w:t>
            </w:r>
          </w:p>
          <w:p w14:paraId="73771143"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2</w:t>
            </w:r>
          </w:p>
        </w:tc>
        <w:tc>
          <w:tcPr>
            <w:tcW w:w="517" w:type="pct"/>
            <w:shd w:val="clear" w:color="auto" w:fill="FFFFFF" w:themeFill="background1"/>
            <w:vAlign w:val="center"/>
          </w:tcPr>
          <w:p w14:paraId="39DE34FF"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1</w:t>
            </w:r>
          </w:p>
          <w:p w14:paraId="1CA3E5A4"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2</w:t>
            </w:r>
          </w:p>
        </w:tc>
        <w:tc>
          <w:tcPr>
            <w:tcW w:w="517" w:type="pct"/>
            <w:shd w:val="clear" w:color="auto" w:fill="FFFFFF" w:themeFill="background1"/>
            <w:vAlign w:val="center"/>
          </w:tcPr>
          <w:p w14:paraId="56AD9799"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1.1</w:t>
            </w:r>
          </w:p>
          <w:p w14:paraId="5C9DAC4F"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1.1.2</w:t>
            </w:r>
          </w:p>
        </w:tc>
        <w:tc>
          <w:tcPr>
            <w:tcW w:w="428" w:type="pct"/>
            <w:shd w:val="clear" w:color="auto" w:fill="auto"/>
            <w:vAlign w:val="center"/>
          </w:tcPr>
          <w:p w14:paraId="27E849D6"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71A4B59A" w14:textId="77777777" w:rsidTr="00624CD6">
        <w:trPr>
          <w:trHeight w:val="418"/>
          <w:tblHeader/>
        </w:trPr>
        <w:tc>
          <w:tcPr>
            <w:tcW w:w="775" w:type="pct"/>
            <w:shd w:val="clear" w:color="auto" w:fill="D9D9D9" w:themeFill="background1" w:themeFillShade="D9"/>
            <w:vAlign w:val="center"/>
          </w:tcPr>
          <w:p w14:paraId="6E832279"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Output 2 related to Outcome 1</w:t>
            </w:r>
          </w:p>
        </w:tc>
        <w:tc>
          <w:tcPr>
            <w:tcW w:w="1115" w:type="pct"/>
            <w:shd w:val="clear" w:color="auto" w:fill="auto"/>
            <w:vAlign w:val="center"/>
          </w:tcPr>
          <w:p w14:paraId="37CE6994"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2 (past tense)</w:t>
            </w:r>
          </w:p>
        </w:tc>
        <w:tc>
          <w:tcPr>
            <w:tcW w:w="1130" w:type="pct"/>
            <w:shd w:val="clear" w:color="auto" w:fill="FFFFFF" w:themeFill="background1"/>
            <w:vAlign w:val="center"/>
          </w:tcPr>
          <w:p w14:paraId="04B522B8"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2.1</w:t>
            </w:r>
          </w:p>
          <w:p w14:paraId="3401990D"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2.2</w:t>
            </w:r>
          </w:p>
        </w:tc>
        <w:tc>
          <w:tcPr>
            <w:tcW w:w="517" w:type="pct"/>
            <w:shd w:val="clear" w:color="auto" w:fill="FFFFFF" w:themeFill="background1"/>
            <w:vAlign w:val="center"/>
          </w:tcPr>
          <w:p w14:paraId="3C596802"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1</w:t>
            </w:r>
          </w:p>
          <w:p w14:paraId="4CF7D7DD"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2</w:t>
            </w:r>
          </w:p>
        </w:tc>
        <w:tc>
          <w:tcPr>
            <w:tcW w:w="517" w:type="pct"/>
            <w:shd w:val="clear" w:color="auto" w:fill="FFFFFF" w:themeFill="background1"/>
            <w:vAlign w:val="center"/>
          </w:tcPr>
          <w:p w14:paraId="5B210988"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1</w:t>
            </w:r>
          </w:p>
          <w:p w14:paraId="1D7794DA"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2</w:t>
            </w:r>
          </w:p>
        </w:tc>
        <w:tc>
          <w:tcPr>
            <w:tcW w:w="517" w:type="pct"/>
            <w:shd w:val="clear" w:color="auto" w:fill="FFFFFF" w:themeFill="background1"/>
            <w:vAlign w:val="center"/>
          </w:tcPr>
          <w:p w14:paraId="0F963EFF"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1.2.1</w:t>
            </w:r>
          </w:p>
          <w:p w14:paraId="11FB8146"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1.2.2</w:t>
            </w:r>
          </w:p>
        </w:tc>
        <w:tc>
          <w:tcPr>
            <w:tcW w:w="428" w:type="pct"/>
            <w:shd w:val="clear" w:color="auto" w:fill="auto"/>
            <w:vAlign w:val="center"/>
          </w:tcPr>
          <w:p w14:paraId="789B1C97"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02C162BE" w14:textId="77777777" w:rsidTr="00624CD6">
        <w:trPr>
          <w:trHeight w:val="418"/>
          <w:tblHeader/>
        </w:trPr>
        <w:tc>
          <w:tcPr>
            <w:tcW w:w="775" w:type="pct"/>
            <w:shd w:val="clear" w:color="auto" w:fill="D9D9D9" w:themeFill="background1" w:themeFillShade="D9"/>
            <w:vAlign w:val="center"/>
          </w:tcPr>
          <w:p w14:paraId="56D7D2C0"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 xml:space="preserve">Output 1 </w:t>
            </w:r>
          </w:p>
          <w:p w14:paraId="30BCE8B1"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related to Outcome 2</w:t>
            </w:r>
          </w:p>
        </w:tc>
        <w:tc>
          <w:tcPr>
            <w:tcW w:w="1115" w:type="pct"/>
            <w:shd w:val="clear" w:color="auto" w:fill="auto"/>
            <w:vAlign w:val="center"/>
          </w:tcPr>
          <w:p w14:paraId="5A379914"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color w:val="0D0D0D" w:themeColor="text1" w:themeTint="F2"/>
                <w:sz w:val="20"/>
                <w:lang w:val="en-IE"/>
              </w:rPr>
              <w:t>2.1 (past tense)</w:t>
            </w:r>
          </w:p>
        </w:tc>
        <w:tc>
          <w:tcPr>
            <w:tcW w:w="1130" w:type="pct"/>
            <w:shd w:val="clear" w:color="auto" w:fill="FFFFFF" w:themeFill="background1"/>
            <w:vAlign w:val="center"/>
          </w:tcPr>
          <w:p w14:paraId="21F878BF"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1.1</w:t>
            </w:r>
          </w:p>
          <w:p w14:paraId="543D011E"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1.2</w:t>
            </w:r>
          </w:p>
        </w:tc>
        <w:tc>
          <w:tcPr>
            <w:tcW w:w="517" w:type="pct"/>
            <w:shd w:val="clear" w:color="auto" w:fill="FFFFFF" w:themeFill="background1"/>
            <w:vAlign w:val="center"/>
          </w:tcPr>
          <w:p w14:paraId="4360AB8C"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1</w:t>
            </w:r>
          </w:p>
          <w:p w14:paraId="6EA1F6EB"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2</w:t>
            </w:r>
          </w:p>
        </w:tc>
        <w:tc>
          <w:tcPr>
            <w:tcW w:w="517" w:type="pct"/>
            <w:shd w:val="clear" w:color="auto" w:fill="FFFFFF" w:themeFill="background1"/>
            <w:vAlign w:val="center"/>
          </w:tcPr>
          <w:p w14:paraId="568A8623"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1</w:t>
            </w:r>
          </w:p>
          <w:p w14:paraId="1B48D4CB"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2</w:t>
            </w:r>
          </w:p>
        </w:tc>
        <w:tc>
          <w:tcPr>
            <w:tcW w:w="517" w:type="pct"/>
            <w:shd w:val="clear" w:color="auto" w:fill="FFFFFF" w:themeFill="background1"/>
            <w:vAlign w:val="center"/>
          </w:tcPr>
          <w:p w14:paraId="54182EAF"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1.1</w:t>
            </w:r>
          </w:p>
          <w:p w14:paraId="3EC3DF98"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2.1.2</w:t>
            </w:r>
          </w:p>
        </w:tc>
        <w:tc>
          <w:tcPr>
            <w:tcW w:w="428" w:type="pct"/>
            <w:shd w:val="clear" w:color="auto" w:fill="auto"/>
            <w:vAlign w:val="center"/>
          </w:tcPr>
          <w:p w14:paraId="7B6592E5"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4729052D" w14:textId="77777777" w:rsidTr="00624CD6">
        <w:trPr>
          <w:trHeight w:val="418"/>
          <w:tblHeader/>
        </w:trPr>
        <w:tc>
          <w:tcPr>
            <w:tcW w:w="775" w:type="pct"/>
            <w:shd w:val="clear" w:color="auto" w:fill="D9D9D9" w:themeFill="background1" w:themeFillShade="D9"/>
            <w:vAlign w:val="center"/>
          </w:tcPr>
          <w:p w14:paraId="4FF5B6C3" w14:textId="77777777" w:rsidR="00D370B8" w:rsidRPr="003C0CD7" w:rsidRDefault="00D370B8" w:rsidP="00624CD6">
            <w:pPr>
              <w:tabs>
                <w:tab w:val="left" w:pos="0"/>
                <w:tab w:val="left" w:pos="132"/>
              </w:tabs>
              <w:rPr>
                <w:rFonts w:cs="Times New Roman"/>
                <w:b/>
                <w:color w:val="0D0D0D" w:themeColor="text1" w:themeTint="F2"/>
                <w:sz w:val="20"/>
                <w:lang w:val="en-IE"/>
              </w:rPr>
            </w:pPr>
            <w:r w:rsidRPr="003C0CD7">
              <w:rPr>
                <w:rFonts w:cs="Times New Roman"/>
                <w:b/>
                <w:color w:val="0D0D0D" w:themeColor="text1" w:themeTint="F2"/>
                <w:sz w:val="20"/>
                <w:lang w:val="en-IE"/>
              </w:rPr>
              <w:t>Output 2 related to Outcome 2</w:t>
            </w:r>
          </w:p>
        </w:tc>
        <w:tc>
          <w:tcPr>
            <w:tcW w:w="1115" w:type="pct"/>
            <w:shd w:val="clear" w:color="auto" w:fill="auto"/>
            <w:vAlign w:val="center"/>
          </w:tcPr>
          <w:p w14:paraId="20714956"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color w:val="0D0D0D" w:themeColor="text1" w:themeTint="F2"/>
                <w:sz w:val="20"/>
                <w:lang w:val="en-IE"/>
              </w:rPr>
              <w:t>2.2 (past tense)</w:t>
            </w:r>
          </w:p>
        </w:tc>
        <w:tc>
          <w:tcPr>
            <w:tcW w:w="1130" w:type="pct"/>
            <w:shd w:val="clear" w:color="auto" w:fill="FFFFFF" w:themeFill="background1"/>
            <w:vAlign w:val="center"/>
          </w:tcPr>
          <w:p w14:paraId="35172157"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2.1</w:t>
            </w:r>
          </w:p>
          <w:p w14:paraId="5366C9D1"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2.2</w:t>
            </w:r>
          </w:p>
        </w:tc>
        <w:tc>
          <w:tcPr>
            <w:tcW w:w="517" w:type="pct"/>
            <w:shd w:val="clear" w:color="auto" w:fill="FFFFFF" w:themeFill="background1"/>
            <w:vAlign w:val="center"/>
          </w:tcPr>
          <w:p w14:paraId="29592E25"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1</w:t>
            </w:r>
          </w:p>
          <w:p w14:paraId="5D4C0566"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2</w:t>
            </w:r>
          </w:p>
        </w:tc>
        <w:tc>
          <w:tcPr>
            <w:tcW w:w="517" w:type="pct"/>
            <w:shd w:val="clear" w:color="auto" w:fill="FFFFFF" w:themeFill="background1"/>
            <w:vAlign w:val="center"/>
          </w:tcPr>
          <w:p w14:paraId="48781097"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1</w:t>
            </w:r>
          </w:p>
          <w:p w14:paraId="41215855"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2</w:t>
            </w:r>
          </w:p>
        </w:tc>
        <w:tc>
          <w:tcPr>
            <w:tcW w:w="517" w:type="pct"/>
            <w:shd w:val="clear" w:color="auto" w:fill="FFFFFF" w:themeFill="background1"/>
            <w:vAlign w:val="center"/>
          </w:tcPr>
          <w:p w14:paraId="374688CD" w14:textId="77777777" w:rsidR="00D370B8" w:rsidRPr="003C0CD7" w:rsidRDefault="00D370B8" w:rsidP="00624CD6">
            <w:pPr>
              <w:rPr>
                <w:color w:val="0D0D0D" w:themeColor="text1" w:themeTint="F2"/>
                <w:sz w:val="20"/>
                <w:lang w:val="en-IE"/>
              </w:rPr>
            </w:pPr>
            <w:r w:rsidRPr="003C0CD7">
              <w:rPr>
                <w:color w:val="0D0D0D" w:themeColor="text1" w:themeTint="F2"/>
                <w:sz w:val="20"/>
                <w:lang w:val="en-IE"/>
              </w:rPr>
              <w:t>2.2.1</w:t>
            </w:r>
          </w:p>
          <w:p w14:paraId="27FAE4BC" w14:textId="77777777" w:rsidR="00D370B8" w:rsidRPr="003C0CD7" w:rsidRDefault="00D370B8" w:rsidP="00624CD6">
            <w:pPr>
              <w:rPr>
                <w:rFonts w:cs="Times New Roman"/>
                <w:color w:val="0D0D0D" w:themeColor="text1" w:themeTint="F2"/>
                <w:sz w:val="20"/>
                <w:highlight w:val="yellow"/>
                <w:lang w:val="en-IE"/>
              </w:rPr>
            </w:pPr>
            <w:r w:rsidRPr="003C0CD7">
              <w:rPr>
                <w:color w:val="0D0D0D" w:themeColor="text1" w:themeTint="F2"/>
                <w:sz w:val="20"/>
                <w:lang w:val="en-IE"/>
              </w:rPr>
              <w:t>2.2.2</w:t>
            </w:r>
          </w:p>
        </w:tc>
        <w:tc>
          <w:tcPr>
            <w:tcW w:w="428" w:type="pct"/>
            <w:shd w:val="clear" w:color="auto" w:fill="auto"/>
            <w:vAlign w:val="center"/>
          </w:tcPr>
          <w:p w14:paraId="5F25C5FB"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r w:rsidR="00D370B8" w:rsidRPr="008704EA" w14:paraId="33E9C3E2" w14:textId="77777777" w:rsidTr="00624CD6">
        <w:trPr>
          <w:trHeight w:val="418"/>
          <w:tblHeader/>
        </w:trPr>
        <w:tc>
          <w:tcPr>
            <w:tcW w:w="775" w:type="pct"/>
            <w:shd w:val="clear" w:color="auto" w:fill="D9D9D9" w:themeFill="background1" w:themeFillShade="D9"/>
            <w:vAlign w:val="center"/>
          </w:tcPr>
          <w:p w14:paraId="0BB864C5" w14:textId="77777777" w:rsidR="00D370B8" w:rsidRPr="003C0CD7" w:rsidRDefault="00D370B8" w:rsidP="00624CD6">
            <w:pPr>
              <w:tabs>
                <w:tab w:val="left" w:pos="0"/>
                <w:tab w:val="left" w:pos="132"/>
              </w:tabs>
              <w:rPr>
                <w:rFonts w:cs="Times New Roman"/>
                <w:b/>
                <w:color w:val="0D0D0D" w:themeColor="text1" w:themeTint="F2"/>
                <w:sz w:val="20"/>
                <w:lang w:val="en-IE"/>
              </w:rPr>
            </w:pPr>
          </w:p>
        </w:tc>
        <w:tc>
          <w:tcPr>
            <w:tcW w:w="1115" w:type="pct"/>
            <w:shd w:val="clear" w:color="auto" w:fill="auto"/>
            <w:vAlign w:val="center"/>
          </w:tcPr>
          <w:p w14:paraId="3BFE8FBD"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w:t>
            </w:r>
          </w:p>
        </w:tc>
        <w:tc>
          <w:tcPr>
            <w:tcW w:w="1130" w:type="pct"/>
            <w:shd w:val="clear" w:color="auto" w:fill="FFFFFF" w:themeFill="background1"/>
            <w:vAlign w:val="center"/>
          </w:tcPr>
          <w:p w14:paraId="2FDD2C03" w14:textId="77777777" w:rsidR="00D370B8" w:rsidRPr="003C0CD7" w:rsidRDefault="00D370B8" w:rsidP="00624CD6">
            <w:pPr>
              <w:autoSpaceDE w:val="0"/>
              <w:autoSpaceDN w:val="0"/>
              <w:adjustRightInd w:val="0"/>
              <w:rPr>
                <w:color w:val="0D0D0D" w:themeColor="text1" w:themeTint="F2"/>
                <w:sz w:val="20"/>
                <w:lang w:val="en-IE"/>
              </w:rPr>
            </w:pPr>
          </w:p>
        </w:tc>
        <w:tc>
          <w:tcPr>
            <w:tcW w:w="517" w:type="pct"/>
            <w:shd w:val="clear" w:color="auto" w:fill="FFFFFF" w:themeFill="background1"/>
          </w:tcPr>
          <w:p w14:paraId="52EE4D93" w14:textId="77777777" w:rsidR="00D370B8" w:rsidRPr="003C0CD7" w:rsidRDefault="00D370B8" w:rsidP="00624CD6">
            <w:pPr>
              <w:rPr>
                <w:color w:val="0D0D0D" w:themeColor="text1" w:themeTint="F2"/>
                <w:sz w:val="20"/>
                <w:lang w:val="en-IE"/>
              </w:rPr>
            </w:pPr>
          </w:p>
        </w:tc>
        <w:tc>
          <w:tcPr>
            <w:tcW w:w="517" w:type="pct"/>
            <w:shd w:val="clear" w:color="auto" w:fill="FFFFFF" w:themeFill="background1"/>
          </w:tcPr>
          <w:p w14:paraId="1B22DC1E" w14:textId="77777777" w:rsidR="00D370B8" w:rsidRPr="003C0CD7" w:rsidRDefault="00D370B8" w:rsidP="00624CD6">
            <w:pPr>
              <w:rPr>
                <w:color w:val="0D0D0D" w:themeColor="text1" w:themeTint="F2"/>
                <w:sz w:val="20"/>
                <w:lang w:val="en-IE"/>
              </w:rPr>
            </w:pPr>
          </w:p>
        </w:tc>
        <w:tc>
          <w:tcPr>
            <w:tcW w:w="517" w:type="pct"/>
            <w:shd w:val="clear" w:color="auto" w:fill="FFFFFF" w:themeFill="background1"/>
            <w:vAlign w:val="center"/>
          </w:tcPr>
          <w:p w14:paraId="23632AF7" w14:textId="77777777" w:rsidR="00D370B8" w:rsidRPr="003C0CD7" w:rsidRDefault="00D370B8" w:rsidP="00624CD6">
            <w:pPr>
              <w:rPr>
                <w:color w:val="0D0D0D" w:themeColor="text1" w:themeTint="F2"/>
                <w:sz w:val="20"/>
                <w:lang w:val="en-IE"/>
              </w:rPr>
            </w:pPr>
          </w:p>
        </w:tc>
        <w:tc>
          <w:tcPr>
            <w:tcW w:w="428" w:type="pct"/>
            <w:shd w:val="clear" w:color="auto" w:fill="auto"/>
            <w:vAlign w:val="center"/>
          </w:tcPr>
          <w:p w14:paraId="2E7404D2" w14:textId="77777777" w:rsidR="00D370B8" w:rsidRPr="003C0CD7" w:rsidRDefault="00D370B8" w:rsidP="00624CD6">
            <w:pPr>
              <w:autoSpaceDE w:val="0"/>
              <w:autoSpaceDN w:val="0"/>
              <w:adjustRightInd w:val="0"/>
              <w:rPr>
                <w:rFonts w:cs="Times New Roman"/>
                <w:color w:val="0D0D0D" w:themeColor="text1" w:themeTint="F2"/>
                <w:sz w:val="20"/>
                <w:highlight w:val="yellow"/>
                <w:lang w:val="en-IE"/>
              </w:rPr>
            </w:pPr>
          </w:p>
        </w:tc>
      </w:tr>
    </w:tbl>
    <w:p w14:paraId="2A0C758B" w14:textId="77777777" w:rsidR="00D370B8" w:rsidRPr="003C0CD7" w:rsidRDefault="00D370B8" w:rsidP="00D370B8">
      <w:pPr>
        <w:rPr>
          <w:rFonts w:cs="Times New Roman"/>
          <w:color w:val="0D0D0D" w:themeColor="text1" w:themeTint="F2"/>
          <w:lang w:val="en-IE"/>
        </w:rPr>
      </w:pPr>
      <w:r w:rsidRPr="003C0CD7">
        <w:rPr>
          <w:rFonts w:cs="Times New Roman"/>
          <w:color w:val="0D0D0D" w:themeColor="text1" w:themeTint="F2"/>
          <w:lang w:val="en-IE"/>
        </w:rPr>
        <w:br w:type="textWrapping" w:clear="all"/>
      </w:r>
    </w:p>
    <w:p w14:paraId="3B061111" w14:textId="77777777" w:rsidR="00D370B8" w:rsidRPr="003C0CD7" w:rsidRDefault="00D370B8" w:rsidP="00D370B8">
      <w:pPr>
        <w:rPr>
          <w:rFonts w:cs="Times New Roman"/>
          <w:color w:val="0D0D0D" w:themeColor="text1" w:themeTint="F2"/>
          <w:lang w:val="en-IE"/>
        </w:rPr>
        <w:sectPr w:rsidR="00D370B8" w:rsidRPr="003C0CD7" w:rsidSect="00CF69B6">
          <w:pgSz w:w="16838" w:h="11906" w:orient="landscape"/>
          <w:pgMar w:top="993" w:right="720" w:bottom="720" w:left="720" w:header="567" w:footer="708" w:gutter="0"/>
          <w:cols w:space="708"/>
          <w:docGrid w:linePitch="360"/>
        </w:sectPr>
      </w:pPr>
    </w:p>
    <w:p w14:paraId="72C97C29" w14:textId="77777777" w:rsidR="00D370B8" w:rsidRPr="003C0CD7" w:rsidRDefault="00D370B8" w:rsidP="00D370B8">
      <w:pPr>
        <w:rPr>
          <w:lang w:val="en-IE"/>
        </w:rPr>
      </w:pPr>
      <w:bookmarkStart w:id="219" w:name="_Toc47101963"/>
      <w:bookmarkStart w:id="220" w:name="_Toc51270458"/>
      <w:r w:rsidRPr="003C0CD7">
        <w:rPr>
          <w:highlight w:val="lightGray"/>
          <w:lang w:val="en-IE"/>
        </w:rPr>
        <w:lastRenderedPageBreak/>
        <w:t>[BUDGET SUPPORT MODALITY as reflected by the national/sector public policy supported (4 levels of results / indicators / Baselines / Targets / Source of Data - no activities)</w:t>
      </w:r>
      <w:bookmarkEnd w:id="219"/>
      <w:bookmarkEnd w:id="220"/>
      <w:r w:rsidRPr="003C0CD7">
        <w:rPr>
          <w:highlight w:val="lightGray"/>
          <w:lang w:val="en-IE"/>
        </w:rPr>
        <w:t>]</w:t>
      </w:r>
    </w:p>
    <w:p w14:paraId="36AD1992" w14:textId="77777777" w:rsidR="00D370B8" w:rsidRPr="003C0CD7" w:rsidRDefault="00D370B8" w:rsidP="00D370B8">
      <w:pPr>
        <w:rPr>
          <w:lang w:val="en-IE"/>
        </w:rPr>
      </w:pPr>
    </w:p>
    <w:tbl>
      <w:tblPr>
        <w:tblStyle w:val="TableGrid"/>
        <w:tblW w:w="15390" w:type="dxa"/>
        <w:shd w:val="clear" w:color="auto" w:fill="B4C6E7" w:themeFill="accent5" w:themeFillTint="66"/>
        <w:tblLayout w:type="fixed"/>
        <w:tblLook w:val="06A0" w:firstRow="1" w:lastRow="0" w:firstColumn="1" w:lastColumn="0" w:noHBand="1" w:noVBand="1"/>
      </w:tblPr>
      <w:tblGrid>
        <w:gridCol w:w="15390"/>
      </w:tblGrid>
      <w:tr w:rsidR="00D370B8" w:rsidRPr="008704EA" w14:paraId="7AD364EB" w14:textId="77777777" w:rsidTr="00624CD6">
        <w:tc>
          <w:tcPr>
            <w:tcW w:w="15390" w:type="dxa"/>
            <w:shd w:val="clear" w:color="auto" w:fill="B4C6E7" w:themeFill="accent5" w:themeFillTint="66"/>
          </w:tcPr>
          <w:p w14:paraId="29BAC670" w14:textId="77777777" w:rsidR="00D370B8" w:rsidRPr="003C0CD7" w:rsidRDefault="00D370B8" w:rsidP="00624CD6">
            <w:pPr>
              <w:rPr>
                <w:rFonts w:cs="Times New Roman"/>
                <w:i/>
                <w:color w:val="0D0D0D" w:themeColor="text1" w:themeTint="F2"/>
                <w:lang w:val="en-IE"/>
              </w:rPr>
            </w:pPr>
            <w:r w:rsidRPr="003C0CD7">
              <w:rPr>
                <w:rFonts w:cs="Times New Roman"/>
                <w:i/>
                <w:color w:val="0D0D0D" w:themeColor="text1" w:themeTint="F2"/>
                <w:lang w:val="en-IE"/>
              </w:rPr>
              <w:t>Additional guidance specific to Budget Support LFM</w:t>
            </w:r>
          </w:p>
          <w:p w14:paraId="7D5B8CB4" w14:textId="77777777" w:rsidR="00D370B8" w:rsidRPr="003C0CD7" w:rsidRDefault="00D370B8" w:rsidP="00624CD6">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r w:rsidRPr="003C0CD7">
              <w:rPr>
                <w:rFonts w:cs="Times New Roman"/>
                <w:i/>
                <w:lang w:val="en-IE"/>
              </w:rPr>
              <w:t xml:space="preserve"> </w:t>
            </w:r>
          </w:p>
          <w:p w14:paraId="180B5C90" w14:textId="06EAC627" w:rsidR="00E05158" w:rsidRPr="003C0CD7" w:rsidRDefault="00E05158" w:rsidP="00624CD6">
            <w:pPr>
              <w:pStyle w:val="ListParagraph"/>
              <w:numPr>
                <w:ilvl w:val="0"/>
                <w:numId w:val="16"/>
              </w:numPr>
              <w:ind w:left="742" w:hanging="426"/>
              <w:rPr>
                <w:lang w:val="en-IE"/>
              </w:rPr>
            </w:pPr>
            <w:r w:rsidRPr="003C0CD7">
              <w:rPr>
                <w:lang w:val="en-IE"/>
              </w:rPr>
              <w:t>The indicators used in the LFM refer to the budget support intervention logic. They help monitoring the implementation of the programme in view of its objectives and later evaluate its contribution to country policy’s achievements. The list of indicators below should not be understood as the list of indicators informing the disbursement of variable tranches and spelled out in the relevant part of the financing agreement signed with the partner country, although some indicators may be used for both purposes and will be marked accordingly.</w:t>
            </w:r>
          </w:p>
          <w:p w14:paraId="3C31C350" w14:textId="02231C8F" w:rsidR="00D370B8" w:rsidRPr="003C0CD7" w:rsidRDefault="00D370B8" w:rsidP="00624CD6">
            <w:pPr>
              <w:pStyle w:val="ListParagraph"/>
              <w:numPr>
                <w:ilvl w:val="0"/>
                <w:numId w:val="16"/>
              </w:numPr>
              <w:ind w:left="742" w:hanging="426"/>
              <w:rPr>
                <w:lang w:val="en-IE"/>
              </w:rPr>
            </w:pPr>
            <w:r w:rsidRPr="003C0CD7">
              <w:rPr>
                <w:lang w:val="en-IE"/>
              </w:rPr>
              <w:t xml:space="preserve">This table depicts the intervention logic of the budget support contract as described in the Action Document or in the financing agreement, including its complementary support component if applicable. In order to fill in the table, further guidance on the intervention logic of budget support can be found in section 2.6 and annex 2 of the </w:t>
            </w:r>
            <w:hyperlink r:id="rId79">
              <w:r w:rsidRPr="003C0CD7">
                <w:rPr>
                  <w:lang w:val="en-IE"/>
                </w:rPr>
                <w:t>2017 EU Budget Support Guidelines</w:t>
              </w:r>
            </w:hyperlink>
            <w:r w:rsidRPr="003C0CD7">
              <w:rPr>
                <w:lang w:val="en-IE"/>
              </w:rPr>
              <w:t xml:space="preserve"> and in </w:t>
            </w:r>
            <w:hyperlink r:id="rId80" w:history="1">
              <w:r w:rsidRPr="003C0CD7">
                <w:rPr>
                  <w:rStyle w:val="Hyperlink"/>
                  <w:lang w:val="en-IE"/>
                </w:rPr>
                <w:t>@Budget support intervention logic and indicators</w:t>
              </w:r>
            </w:hyperlink>
            <w:r w:rsidRPr="003C0CD7">
              <w:rPr>
                <w:u w:val="single"/>
                <w:lang w:val="en-IE"/>
              </w:rPr>
              <w:t>.</w:t>
            </w:r>
            <w:r w:rsidRPr="003C0CD7">
              <w:rPr>
                <w:lang w:val="en-IE"/>
              </w:rPr>
              <w:t>. Based on the draft submitted with the Action Document, the table is to be finalised and become an annex to the financing agreement.</w:t>
            </w:r>
          </w:p>
          <w:p w14:paraId="5C1E9985" w14:textId="77777777" w:rsidR="00D370B8" w:rsidRPr="003C0CD7" w:rsidRDefault="00D370B8" w:rsidP="00624CD6">
            <w:pPr>
              <w:pStyle w:val="ListParagraph"/>
              <w:numPr>
                <w:ilvl w:val="0"/>
                <w:numId w:val="16"/>
              </w:numPr>
              <w:ind w:left="742" w:hanging="426"/>
              <w:rPr>
                <w:lang w:val="en-IE"/>
              </w:rPr>
            </w:pPr>
            <w:r w:rsidRPr="003C0CD7">
              <w:rPr>
                <w:lang w:val="en-IE"/>
              </w:rPr>
              <w:t xml:space="preserve">The table will support the monitoring and evaluation of the action. It is not meant to inform the assessment of eligibility criteria or of disbursement conditions variable tranche indicators. </w:t>
            </w:r>
          </w:p>
          <w:p w14:paraId="1CF46BC5" w14:textId="77777777" w:rsidR="00D370B8" w:rsidRPr="003C0CD7" w:rsidRDefault="00D370B8" w:rsidP="00624CD6">
            <w:pPr>
              <w:pStyle w:val="ListParagraph"/>
              <w:numPr>
                <w:ilvl w:val="0"/>
                <w:numId w:val="16"/>
              </w:numPr>
              <w:ind w:left="742" w:hanging="426"/>
              <w:rPr>
                <w:lang w:val="en-IE"/>
              </w:rPr>
            </w:pPr>
            <w:r w:rsidRPr="003C0CD7">
              <w:rPr>
                <w:lang w:val="en-IE"/>
              </w:rPr>
              <w:t xml:space="preserve">The table lists expected results and corresponding indicators (max. 15). The indicators of the Variable Tranches known at the time of formulation should be put in </w:t>
            </w:r>
            <w:r w:rsidRPr="003C0CD7">
              <w:rPr>
                <w:b/>
                <w:lang w:val="en-IE"/>
              </w:rPr>
              <w:t>bold</w:t>
            </w:r>
            <w:r w:rsidRPr="003C0CD7">
              <w:rPr>
                <w:lang w:val="en-IE"/>
              </w:rPr>
              <w:t xml:space="preserve">. When the LFM is final and added to the financing agreement, (additional) performance indicators used within variable tranches must be included and flagged in </w:t>
            </w:r>
            <w:r w:rsidRPr="003C0CD7">
              <w:rPr>
                <w:b/>
                <w:lang w:val="en-IE"/>
              </w:rPr>
              <w:t>bold</w:t>
            </w:r>
            <w:r w:rsidRPr="003C0CD7">
              <w:rPr>
                <w:lang w:val="en-IE"/>
              </w:rPr>
              <w:t>. However, at design stage, those indicators may not yet be fully defined. Therefore, in such a case, only an indicative outline will be provided in the LFM included in the Action Document.</w:t>
            </w:r>
          </w:p>
          <w:p w14:paraId="67D71FFC" w14:textId="77777777" w:rsidR="00D370B8" w:rsidRPr="003C0CD7" w:rsidRDefault="00D370B8" w:rsidP="00624CD6">
            <w:pPr>
              <w:pStyle w:val="ListParagraph"/>
              <w:numPr>
                <w:ilvl w:val="0"/>
                <w:numId w:val="16"/>
              </w:numPr>
              <w:ind w:left="742" w:hanging="426"/>
              <w:rPr>
                <w:lang w:val="en-IE"/>
              </w:rPr>
            </w:pPr>
            <w:r w:rsidRPr="003C0CD7">
              <w:rPr>
                <w:lang w:val="en-IE"/>
              </w:rPr>
              <w:t xml:space="preserve">The table may evolve over the implementation of the budget support contract. The indicators, baselines and targets are indicative and may be updated during the implementation of the action without an amendment to the Financing Decision. However, once the Financing Agreement is signed, any change applying specifically to the performance indicators and targets used for the disbursement of variable tranches must abide by the relevant provisions of the Financing Agreement. </w:t>
            </w:r>
          </w:p>
          <w:p w14:paraId="42F2E1F6" w14:textId="77777777" w:rsidR="00D370B8" w:rsidRPr="003C0CD7" w:rsidRDefault="00D370B8" w:rsidP="00624CD6">
            <w:pPr>
              <w:ind w:left="316"/>
              <w:rPr>
                <w:lang w:val="en-IE"/>
              </w:rPr>
            </w:pPr>
          </w:p>
        </w:tc>
      </w:tr>
    </w:tbl>
    <w:p w14:paraId="1AD38150" w14:textId="77777777" w:rsidR="00D370B8" w:rsidRPr="003C0CD7" w:rsidRDefault="00D370B8" w:rsidP="00D370B8">
      <w:pPr>
        <w:rPr>
          <w:lang w:val="en-IE"/>
        </w:rPr>
      </w:pPr>
    </w:p>
    <w:tbl>
      <w:tblPr>
        <w:tblW w:w="154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2835"/>
        <w:gridCol w:w="3936"/>
        <w:gridCol w:w="1994"/>
        <w:gridCol w:w="1995"/>
        <w:gridCol w:w="1995"/>
      </w:tblGrid>
      <w:tr w:rsidR="00D370B8" w:rsidRPr="008704EA" w14:paraId="170CF7C8" w14:textId="77777777" w:rsidTr="00624CD6">
        <w:trPr>
          <w:trHeight w:val="890"/>
          <w:tblHeader/>
        </w:trPr>
        <w:tc>
          <w:tcPr>
            <w:tcW w:w="2677" w:type="dxa"/>
            <w:tcBorders>
              <w:bottom w:val="single" w:sz="4" w:space="0" w:color="auto"/>
            </w:tcBorders>
            <w:shd w:val="clear" w:color="auto" w:fill="BFBFBF"/>
          </w:tcPr>
          <w:p w14:paraId="2838B57A"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lastRenderedPageBreak/>
              <w:t>Results</w:t>
            </w:r>
          </w:p>
        </w:tc>
        <w:tc>
          <w:tcPr>
            <w:tcW w:w="2835" w:type="dxa"/>
            <w:tcBorders>
              <w:bottom w:val="single" w:sz="4" w:space="0" w:color="auto"/>
            </w:tcBorders>
            <w:shd w:val="clear" w:color="auto" w:fill="BFBFBF"/>
          </w:tcPr>
          <w:p w14:paraId="2296C591"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Results chain</w:t>
            </w:r>
          </w:p>
        </w:tc>
        <w:tc>
          <w:tcPr>
            <w:tcW w:w="3936" w:type="dxa"/>
            <w:tcBorders>
              <w:bottom w:val="single" w:sz="4" w:space="0" w:color="auto"/>
            </w:tcBorders>
            <w:shd w:val="clear" w:color="auto" w:fill="BFBFBF"/>
          </w:tcPr>
          <w:p w14:paraId="0D2600A7"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Indicators</w:t>
            </w:r>
          </w:p>
          <w:p w14:paraId="05F3CA42" w14:textId="5D0F7529" w:rsidR="00D370B8" w:rsidRPr="003C0CD7" w:rsidRDefault="00F725B9" w:rsidP="00624CD6">
            <w:pPr>
              <w:jc w:val="center"/>
              <w:rPr>
                <w:rFonts w:cs="Times New Roman"/>
                <w:b/>
                <w:color w:val="0D0D0D" w:themeColor="text1" w:themeTint="F2"/>
                <w:sz w:val="20"/>
                <w:szCs w:val="20"/>
                <w:lang w:val="en-IE"/>
              </w:rPr>
            </w:pPr>
            <w:r>
              <w:rPr>
                <w:rFonts w:cs="Times New Roman"/>
                <w:b/>
                <w:color w:val="0D0D0D" w:themeColor="text1" w:themeTint="F2"/>
                <w:sz w:val="20"/>
                <w:highlight w:val="yellow"/>
                <w:lang w:val="en-IE"/>
              </w:rPr>
              <w:t>[</w:t>
            </w:r>
            <w:r w:rsidR="00D370B8" w:rsidRPr="00F54FD9">
              <w:rPr>
                <w:rFonts w:cs="Times New Roman"/>
                <w:b/>
                <w:color w:val="0D0D0D" w:themeColor="text1" w:themeTint="F2"/>
                <w:sz w:val="20"/>
                <w:highlight w:val="yellow"/>
                <w:lang w:val="en-IE"/>
              </w:rPr>
              <w:t>max. 15</w:t>
            </w:r>
            <w:r>
              <w:rPr>
                <w:rFonts w:cs="Times New Roman"/>
                <w:b/>
                <w:color w:val="0D0D0D" w:themeColor="text1" w:themeTint="F2"/>
                <w:sz w:val="20"/>
                <w:highlight w:val="yellow"/>
                <w:lang w:val="en-IE"/>
              </w:rPr>
              <w:t>]</w:t>
            </w:r>
          </w:p>
        </w:tc>
        <w:tc>
          <w:tcPr>
            <w:tcW w:w="1994" w:type="dxa"/>
            <w:tcBorders>
              <w:bottom w:val="single" w:sz="4" w:space="0" w:color="auto"/>
            </w:tcBorders>
            <w:shd w:val="clear" w:color="auto" w:fill="BFBFBF"/>
          </w:tcPr>
          <w:p w14:paraId="74A2F34E"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Baselines</w:t>
            </w:r>
          </w:p>
          <w:p w14:paraId="2A5CF36B"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year)</w:t>
            </w:r>
          </w:p>
        </w:tc>
        <w:tc>
          <w:tcPr>
            <w:tcW w:w="1995" w:type="dxa"/>
            <w:tcBorders>
              <w:bottom w:val="single" w:sz="4" w:space="0" w:color="auto"/>
            </w:tcBorders>
            <w:shd w:val="clear" w:color="auto" w:fill="BFBFBF"/>
          </w:tcPr>
          <w:p w14:paraId="4AF321EB"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Targets by the end of the budget support contract</w:t>
            </w:r>
          </w:p>
          <w:p w14:paraId="6C690A3D" w14:textId="5D52990A"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year)</w:t>
            </w:r>
          </w:p>
        </w:tc>
        <w:tc>
          <w:tcPr>
            <w:tcW w:w="1995" w:type="dxa"/>
            <w:shd w:val="clear" w:color="auto" w:fill="BFBFBF"/>
          </w:tcPr>
          <w:p w14:paraId="14BAA625" w14:textId="77777777" w:rsidR="00D370B8" w:rsidRPr="003C0CD7" w:rsidRDefault="00D370B8" w:rsidP="00624CD6">
            <w:pPr>
              <w:jc w:val="center"/>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Sources of data</w:t>
            </w:r>
          </w:p>
          <w:p w14:paraId="5784A724" w14:textId="07BA474F" w:rsidR="00D370B8" w:rsidRPr="003C0CD7" w:rsidRDefault="00F725B9" w:rsidP="00624CD6">
            <w:pPr>
              <w:jc w:val="center"/>
              <w:rPr>
                <w:rFonts w:cs="Times New Roman"/>
                <w:b/>
                <w:color w:val="0D0D0D" w:themeColor="text1" w:themeTint="F2"/>
                <w:sz w:val="20"/>
                <w:szCs w:val="20"/>
                <w:lang w:val="en-IE"/>
              </w:rPr>
            </w:pPr>
            <w:r w:rsidRPr="00F54FD9">
              <w:rPr>
                <w:rFonts w:cs="Times New Roman"/>
                <w:b/>
                <w:color w:val="0D0D0D" w:themeColor="text1" w:themeTint="F2"/>
                <w:sz w:val="20"/>
                <w:szCs w:val="20"/>
                <w:highlight w:val="yellow"/>
                <w:lang w:val="en-IE"/>
              </w:rPr>
              <w:t>[</w:t>
            </w:r>
            <w:r w:rsidR="00D370B8" w:rsidRPr="00F54FD9">
              <w:rPr>
                <w:rFonts w:cs="Times New Roman"/>
                <w:b/>
                <w:color w:val="0D0D0D" w:themeColor="text1" w:themeTint="F2"/>
                <w:sz w:val="20"/>
                <w:szCs w:val="20"/>
                <w:highlight w:val="yellow"/>
                <w:lang w:val="en-IE"/>
              </w:rPr>
              <w:t>1 per indicator</w:t>
            </w:r>
            <w:r w:rsidRPr="00F54FD9">
              <w:rPr>
                <w:rFonts w:cs="Times New Roman"/>
                <w:b/>
                <w:color w:val="0D0D0D" w:themeColor="text1" w:themeTint="F2"/>
                <w:sz w:val="20"/>
                <w:szCs w:val="20"/>
                <w:highlight w:val="yellow"/>
                <w:lang w:val="en-IE"/>
              </w:rPr>
              <w:t>]</w:t>
            </w:r>
          </w:p>
        </w:tc>
      </w:tr>
      <w:tr w:rsidR="00D370B8" w:rsidRPr="008704EA" w14:paraId="355D39D1" w14:textId="77777777" w:rsidTr="00624CD6">
        <w:trPr>
          <w:trHeight w:val="450"/>
          <w:tblHeader/>
        </w:trPr>
        <w:tc>
          <w:tcPr>
            <w:tcW w:w="2677" w:type="dxa"/>
            <w:shd w:val="clear" w:color="auto" w:fill="D9D9D9"/>
          </w:tcPr>
          <w:p w14:paraId="678A761E" w14:textId="77777777" w:rsidR="00D370B8" w:rsidRPr="003C0CD7" w:rsidRDefault="00D370B8" w:rsidP="00624CD6">
            <w:pPr>
              <w:tabs>
                <w:tab w:val="left" w:pos="0"/>
                <w:tab w:val="left" w:pos="132"/>
              </w:tabs>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 xml:space="preserve">Indicative Impact of the policy </w:t>
            </w:r>
          </w:p>
        </w:tc>
        <w:tc>
          <w:tcPr>
            <w:tcW w:w="2835" w:type="dxa"/>
            <w:shd w:val="clear" w:color="auto" w:fill="auto"/>
            <w:vAlign w:val="center"/>
          </w:tcPr>
          <w:p w14:paraId="45E23B28" w14:textId="77777777" w:rsidR="00D370B8" w:rsidRPr="003C0CD7" w:rsidRDefault="00D370B8" w:rsidP="00624CD6">
            <w:pPr>
              <w:autoSpaceDE w:val="0"/>
              <w:autoSpaceDN w:val="0"/>
              <w:adjustRightInd w:val="0"/>
              <w:rPr>
                <w:rFonts w:cs="Times New Roman"/>
                <w:color w:val="0D0D0D" w:themeColor="text1" w:themeTint="F2"/>
                <w:sz w:val="20"/>
                <w:lang w:val="en-IE"/>
              </w:rPr>
            </w:pPr>
            <w:r w:rsidRPr="003C0CD7">
              <w:rPr>
                <w:sz w:val="20"/>
                <w:szCs w:val="20"/>
                <w:highlight w:val="yellow"/>
                <w:lang w:val="en-IE"/>
              </w:rPr>
              <w:t xml:space="preserve">Copy-paste the Overall Objective(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Pr="003C0CD7">
              <w:rPr>
                <w:sz w:val="20"/>
                <w:szCs w:val="20"/>
                <w:highlight w:val="yellow"/>
                <w:lang w:val="en-IE"/>
              </w:rPr>
              <w:t xml:space="preserve"> of the Action Document or section 1 of the Financing Agreement</w:t>
            </w:r>
          </w:p>
          <w:p w14:paraId="13045AB4" w14:textId="77777777" w:rsidR="00D370B8" w:rsidRPr="003C0CD7" w:rsidRDefault="00D370B8" w:rsidP="00624CD6">
            <w:pPr>
              <w:autoSpaceDE w:val="0"/>
              <w:autoSpaceDN w:val="0"/>
              <w:adjustRightInd w:val="0"/>
              <w:rPr>
                <w:color w:val="0D0D0D" w:themeColor="text1" w:themeTint="F2"/>
                <w:sz w:val="20"/>
                <w:lang w:val="en-IE"/>
              </w:rPr>
            </w:pPr>
            <w:r w:rsidRPr="003C0CD7">
              <w:rPr>
                <w:rFonts w:cs="Times New Roman"/>
                <w:color w:val="0D0D0D" w:themeColor="text1" w:themeTint="F2"/>
                <w:sz w:val="20"/>
                <w:lang w:val="en-IE"/>
              </w:rPr>
              <w:t>To…</w:t>
            </w:r>
          </w:p>
        </w:tc>
        <w:tc>
          <w:tcPr>
            <w:tcW w:w="3936" w:type="dxa"/>
            <w:shd w:val="clear" w:color="auto" w:fill="auto"/>
          </w:tcPr>
          <w:p w14:paraId="291877D2" w14:textId="77777777" w:rsidR="00D370B8" w:rsidRPr="003C0CD7" w:rsidRDefault="00D370B8" w:rsidP="00624CD6">
            <w:pPr>
              <w:autoSpaceDE w:val="0"/>
              <w:autoSpaceDN w:val="0"/>
              <w:adjustRightInd w:val="0"/>
              <w:rPr>
                <w:color w:val="0D0D0D" w:themeColor="text1" w:themeTint="F2"/>
                <w:sz w:val="18"/>
                <w:lang w:val="en-IE"/>
              </w:rPr>
            </w:pPr>
            <w:r w:rsidRPr="003C0CD7">
              <w:rPr>
                <w:sz w:val="20"/>
                <w:szCs w:val="20"/>
                <w:highlight w:val="yellow"/>
                <w:lang w:val="en-IE"/>
              </w:rPr>
              <w:t>Indicator(s) referring to the expected Impacts of the policy</w:t>
            </w:r>
          </w:p>
        </w:tc>
        <w:tc>
          <w:tcPr>
            <w:tcW w:w="1994" w:type="dxa"/>
            <w:shd w:val="clear" w:color="auto" w:fill="auto"/>
          </w:tcPr>
          <w:p w14:paraId="2AB97142"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sz w:val="20"/>
                <w:szCs w:val="20"/>
                <w:highlight w:val="yellow"/>
                <w:lang w:val="en-IE"/>
              </w:rPr>
              <w:t>Starting point of the indicator(s)</w:t>
            </w:r>
          </w:p>
        </w:tc>
        <w:tc>
          <w:tcPr>
            <w:tcW w:w="1995" w:type="dxa"/>
            <w:shd w:val="clear" w:color="auto" w:fill="auto"/>
          </w:tcPr>
          <w:p w14:paraId="273AACC5"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sz w:val="20"/>
                <w:szCs w:val="20"/>
                <w:highlight w:val="yellow"/>
                <w:lang w:val="en-IE"/>
              </w:rPr>
              <w:t>Intended value of the indicator(s)</w:t>
            </w:r>
          </w:p>
        </w:tc>
        <w:tc>
          <w:tcPr>
            <w:tcW w:w="1995" w:type="dxa"/>
          </w:tcPr>
          <w:p w14:paraId="1102D976"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sz w:val="20"/>
                <w:szCs w:val="20"/>
                <w:highlight w:val="yellow"/>
                <w:lang w:val="en-IE"/>
              </w:rPr>
              <w:t>Partner's strategy/policy and reporting (ideally)</w:t>
            </w:r>
          </w:p>
        </w:tc>
      </w:tr>
      <w:tr w:rsidR="00D370B8" w:rsidRPr="008704EA" w14:paraId="54A02D93" w14:textId="77777777" w:rsidTr="00624CD6">
        <w:trPr>
          <w:trHeight w:val="439"/>
          <w:tblHeader/>
        </w:trPr>
        <w:tc>
          <w:tcPr>
            <w:tcW w:w="2677" w:type="dxa"/>
            <w:shd w:val="clear" w:color="auto" w:fill="D9D9D9"/>
          </w:tcPr>
          <w:p w14:paraId="547FD85F" w14:textId="77777777" w:rsidR="00D370B8" w:rsidRPr="003C0CD7" w:rsidRDefault="00D370B8" w:rsidP="00624CD6">
            <w:pPr>
              <w:tabs>
                <w:tab w:val="left" w:pos="0"/>
                <w:tab w:val="left" w:pos="132"/>
              </w:tabs>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 xml:space="preserve">Expected Outcomes of the policy </w:t>
            </w:r>
          </w:p>
        </w:tc>
        <w:tc>
          <w:tcPr>
            <w:tcW w:w="2835" w:type="dxa"/>
            <w:shd w:val="clear" w:color="auto" w:fill="auto"/>
            <w:vAlign w:val="center"/>
          </w:tcPr>
          <w:p w14:paraId="479C9F5C" w14:textId="77777777" w:rsidR="00D370B8" w:rsidRPr="003C0CD7" w:rsidRDefault="00D370B8" w:rsidP="00624CD6">
            <w:pPr>
              <w:autoSpaceDE w:val="0"/>
              <w:autoSpaceDN w:val="0"/>
              <w:adjustRightInd w:val="0"/>
              <w:rPr>
                <w:color w:val="0D0D0D" w:themeColor="text1" w:themeTint="F2"/>
                <w:sz w:val="20"/>
                <w:lang w:val="en-IE"/>
              </w:rPr>
            </w:pPr>
            <w:r w:rsidRPr="003C0CD7">
              <w:rPr>
                <w:sz w:val="20"/>
                <w:szCs w:val="20"/>
                <w:highlight w:val="yellow"/>
                <w:lang w:val="en-IE"/>
              </w:rPr>
              <w:t>Copy-</w:t>
            </w:r>
            <w:proofErr w:type="gramStart"/>
            <w:r w:rsidRPr="003C0CD7">
              <w:rPr>
                <w:sz w:val="20"/>
                <w:szCs w:val="20"/>
                <w:highlight w:val="yellow"/>
                <w:lang w:val="en-IE"/>
              </w:rPr>
              <w:t>paste  and</w:t>
            </w:r>
            <w:proofErr w:type="gramEnd"/>
            <w:r w:rsidRPr="003C0CD7">
              <w:rPr>
                <w:sz w:val="20"/>
                <w:szCs w:val="20"/>
                <w:highlight w:val="yellow"/>
                <w:lang w:val="en-IE"/>
              </w:rPr>
              <w:t xml:space="preserve"> adapt to past tense the Specific Objective(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Pr="003C0CD7">
              <w:rPr>
                <w:sz w:val="20"/>
                <w:szCs w:val="20"/>
                <w:highlight w:val="yellow"/>
                <w:lang w:val="en-IE"/>
              </w:rPr>
              <w:t xml:space="preserve"> of the Action Document or section 1 of the Financing Agreement</w:t>
            </w:r>
          </w:p>
          <w:p w14:paraId="5E9A6702"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 (past tense)</w:t>
            </w:r>
          </w:p>
        </w:tc>
        <w:tc>
          <w:tcPr>
            <w:tcW w:w="3936" w:type="dxa"/>
            <w:shd w:val="clear" w:color="auto" w:fill="auto"/>
          </w:tcPr>
          <w:p w14:paraId="646EA8B7"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Indicator(s) referring to the expected Outcomes of the policy (variable tranche indicators and any other relevant)</w:t>
            </w:r>
          </w:p>
          <w:p w14:paraId="044B7164"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w:t>
            </w:r>
          </w:p>
          <w:p w14:paraId="5D49B4EF"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2</w:t>
            </w:r>
          </w:p>
        </w:tc>
        <w:tc>
          <w:tcPr>
            <w:tcW w:w="1994" w:type="dxa"/>
            <w:shd w:val="clear" w:color="auto" w:fill="auto"/>
          </w:tcPr>
          <w:p w14:paraId="6FAF2A16" w14:textId="77777777" w:rsidR="00D370B8" w:rsidRPr="003C0CD7" w:rsidRDefault="00D370B8" w:rsidP="00624CD6">
            <w:pPr>
              <w:rPr>
                <w:sz w:val="20"/>
                <w:szCs w:val="20"/>
                <w:lang w:val="en-IE"/>
              </w:rPr>
            </w:pPr>
            <w:r w:rsidRPr="003C0CD7">
              <w:rPr>
                <w:sz w:val="20"/>
                <w:szCs w:val="20"/>
                <w:highlight w:val="yellow"/>
                <w:lang w:val="en-IE"/>
              </w:rPr>
              <w:t>Starting point of the indicator(s)</w:t>
            </w:r>
          </w:p>
          <w:p w14:paraId="2DEE7219"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w:t>
            </w:r>
          </w:p>
          <w:p w14:paraId="2F9BF656" w14:textId="77777777" w:rsidR="00D370B8" w:rsidRPr="003C0CD7" w:rsidRDefault="00D370B8" w:rsidP="00624CD6">
            <w:pPr>
              <w:rPr>
                <w:rFonts w:cs="Times New Roman"/>
                <w:color w:val="0D0D0D" w:themeColor="text1" w:themeTint="F2"/>
                <w:lang w:val="en-IE"/>
              </w:rPr>
            </w:pPr>
            <w:r w:rsidRPr="003C0CD7">
              <w:rPr>
                <w:color w:val="0D0D0D" w:themeColor="text1" w:themeTint="F2"/>
                <w:sz w:val="20"/>
                <w:lang w:val="en-IE"/>
              </w:rPr>
              <w:t>1.2</w:t>
            </w:r>
          </w:p>
        </w:tc>
        <w:tc>
          <w:tcPr>
            <w:tcW w:w="1995" w:type="dxa"/>
            <w:shd w:val="clear" w:color="auto" w:fill="auto"/>
          </w:tcPr>
          <w:p w14:paraId="0D45FF23"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Intended value of the indicator(s)</w:t>
            </w:r>
          </w:p>
          <w:p w14:paraId="5159968A"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w:t>
            </w:r>
          </w:p>
          <w:p w14:paraId="74F10824"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color w:val="0D0D0D" w:themeColor="text1" w:themeTint="F2"/>
                <w:sz w:val="20"/>
                <w:lang w:val="en-IE"/>
              </w:rPr>
              <w:t>1.2</w:t>
            </w:r>
          </w:p>
        </w:tc>
        <w:tc>
          <w:tcPr>
            <w:tcW w:w="1995" w:type="dxa"/>
          </w:tcPr>
          <w:p w14:paraId="5DD24F60"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Partner's strategy/policy and reporting (ideally)</w:t>
            </w:r>
          </w:p>
          <w:p w14:paraId="683C1148"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1.1</w:t>
            </w:r>
          </w:p>
          <w:p w14:paraId="636FD736"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color w:val="0D0D0D" w:themeColor="text1" w:themeTint="F2"/>
                <w:sz w:val="20"/>
                <w:lang w:val="en-IE"/>
              </w:rPr>
              <w:t>1.2</w:t>
            </w:r>
          </w:p>
        </w:tc>
      </w:tr>
      <w:tr w:rsidR="00D370B8" w:rsidRPr="008704EA" w14:paraId="562AB5D0" w14:textId="77777777" w:rsidTr="00624CD6">
        <w:trPr>
          <w:trHeight w:val="243"/>
          <w:tblHeader/>
        </w:trPr>
        <w:tc>
          <w:tcPr>
            <w:tcW w:w="2677" w:type="dxa"/>
            <w:shd w:val="clear" w:color="auto" w:fill="D9D9D9"/>
          </w:tcPr>
          <w:p w14:paraId="20013D04" w14:textId="77777777" w:rsidR="00D370B8" w:rsidRPr="003C0CD7" w:rsidRDefault="00D370B8" w:rsidP="00624CD6">
            <w:pPr>
              <w:tabs>
                <w:tab w:val="left" w:pos="37"/>
              </w:tabs>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Induced Outputs</w:t>
            </w:r>
          </w:p>
        </w:tc>
        <w:tc>
          <w:tcPr>
            <w:tcW w:w="2835" w:type="dxa"/>
            <w:shd w:val="clear" w:color="auto" w:fill="auto"/>
          </w:tcPr>
          <w:p w14:paraId="6A8E8968" w14:textId="77777777" w:rsidR="00D370B8" w:rsidRPr="003C0CD7" w:rsidRDefault="00D370B8" w:rsidP="00624CD6">
            <w:pPr>
              <w:autoSpaceDE w:val="0"/>
              <w:autoSpaceDN w:val="0"/>
              <w:adjustRightInd w:val="0"/>
              <w:rPr>
                <w:color w:val="0D0D0D" w:themeColor="text1" w:themeTint="F2"/>
                <w:sz w:val="20"/>
                <w:lang w:val="en-IE"/>
              </w:rPr>
            </w:pPr>
          </w:p>
          <w:p w14:paraId="793A5B81" w14:textId="77777777" w:rsidR="00D370B8" w:rsidRPr="003C0CD7" w:rsidRDefault="00D370B8" w:rsidP="00624CD6">
            <w:pPr>
              <w:autoSpaceDE w:val="0"/>
              <w:autoSpaceDN w:val="0"/>
              <w:adjustRightInd w:val="0"/>
              <w:rPr>
                <w:rFonts w:cs="Times New Roman"/>
                <w:color w:val="0D0D0D" w:themeColor="text1" w:themeTint="F2"/>
                <w:sz w:val="18"/>
                <w:szCs w:val="18"/>
                <w:lang w:val="en-IE"/>
              </w:rPr>
            </w:pPr>
            <w:r w:rsidRPr="003C0CD7">
              <w:rPr>
                <w:sz w:val="20"/>
                <w:szCs w:val="20"/>
                <w:highlight w:val="yellow"/>
                <w:lang w:val="en-IE"/>
              </w:rPr>
              <w:t xml:space="preserve">Copy-paste and adapt to past tense the induced Output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Pr="003C0CD7">
              <w:rPr>
                <w:sz w:val="20"/>
                <w:szCs w:val="20"/>
                <w:highlight w:val="yellow"/>
                <w:lang w:val="en-IE"/>
              </w:rPr>
              <w:t xml:space="preserve"> of the Action Document or section 1 of the Financing Agreement</w:t>
            </w:r>
            <w:r w:rsidRPr="003C0CD7">
              <w:rPr>
                <w:color w:val="0D0D0D" w:themeColor="text1" w:themeTint="F2"/>
                <w:sz w:val="20"/>
                <w:lang w:val="en-IE"/>
              </w:rPr>
              <w:t xml:space="preserve"> 1.1 (past tense)</w:t>
            </w:r>
          </w:p>
        </w:tc>
        <w:tc>
          <w:tcPr>
            <w:tcW w:w="3936" w:type="dxa"/>
            <w:shd w:val="clear" w:color="auto" w:fill="auto"/>
          </w:tcPr>
          <w:p w14:paraId="4ED56650" w14:textId="77777777" w:rsidR="00D370B8" w:rsidRPr="003C0CD7" w:rsidRDefault="00D370B8" w:rsidP="00624CD6">
            <w:pPr>
              <w:pStyle w:val="Default"/>
              <w:rPr>
                <w:rFonts w:ascii="Times New Roman" w:hAnsi="Times New Roman" w:cs="Times New Roman"/>
                <w:sz w:val="20"/>
                <w:szCs w:val="20"/>
                <w:lang w:val="en-IE"/>
              </w:rPr>
            </w:pPr>
            <w:r w:rsidRPr="003C0CD7">
              <w:rPr>
                <w:rFonts w:ascii="Times New Roman" w:hAnsi="Times New Roman" w:cs="Times New Roman"/>
                <w:sz w:val="20"/>
                <w:szCs w:val="20"/>
                <w:highlight w:val="yellow"/>
                <w:lang w:val="en-IE"/>
              </w:rPr>
              <w:t>Indicator(s) referring to the expected Outputs of the policy (variable tranche indicators and any other relevant)</w:t>
            </w:r>
          </w:p>
          <w:p w14:paraId="6BC2EE0A" w14:textId="77777777" w:rsidR="00D370B8" w:rsidRPr="003C0CD7" w:rsidRDefault="00D370B8" w:rsidP="00624CD6">
            <w:pPr>
              <w:pStyle w:val="Default"/>
              <w:rPr>
                <w:rFonts w:ascii="Times New Roman" w:hAnsi="Times New Roman" w:cs="Times New Roman"/>
                <w:sz w:val="20"/>
                <w:szCs w:val="20"/>
                <w:lang w:val="en-IE"/>
              </w:rPr>
            </w:pPr>
            <w:r w:rsidRPr="003C0CD7">
              <w:rPr>
                <w:rFonts w:ascii="Times New Roman" w:hAnsi="Times New Roman" w:cs="Times New Roman"/>
                <w:sz w:val="20"/>
                <w:szCs w:val="20"/>
                <w:lang w:val="en-IE"/>
              </w:rPr>
              <w:t>1.1.1</w:t>
            </w:r>
          </w:p>
          <w:p w14:paraId="3032F3D0" w14:textId="77777777" w:rsidR="00D370B8" w:rsidRPr="003C0CD7" w:rsidRDefault="00D370B8" w:rsidP="00624CD6">
            <w:pPr>
              <w:pStyle w:val="Default"/>
              <w:rPr>
                <w:rFonts w:ascii="Times New Roman" w:eastAsiaTheme="minorHAnsi" w:hAnsi="Times New Roman"/>
                <w:color w:val="0D0D0D" w:themeColor="text1" w:themeTint="F2"/>
                <w:sz w:val="20"/>
                <w:lang w:val="en-IE"/>
              </w:rPr>
            </w:pPr>
            <w:r w:rsidRPr="003C0CD7">
              <w:rPr>
                <w:rFonts w:ascii="Times New Roman" w:hAnsi="Times New Roman" w:cs="Times New Roman"/>
                <w:sz w:val="20"/>
                <w:szCs w:val="20"/>
                <w:lang w:val="en-IE"/>
              </w:rPr>
              <w:t>1.1.2</w:t>
            </w:r>
          </w:p>
        </w:tc>
        <w:tc>
          <w:tcPr>
            <w:tcW w:w="1994" w:type="dxa"/>
            <w:shd w:val="clear" w:color="auto" w:fill="auto"/>
          </w:tcPr>
          <w:p w14:paraId="2DC047E8" w14:textId="77777777" w:rsidR="00D370B8" w:rsidRPr="003C0CD7" w:rsidRDefault="00D370B8" w:rsidP="00624CD6">
            <w:pPr>
              <w:rPr>
                <w:sz w:val="20"/>
                <w:szCs w:val="20"/>
                <w:lang w:val="en-IE"/>
              </w:rPr>
            </w:pPr>
            <w:r w:rsidRPr="003C0CD7">
              <w:rPr>
                <w:sz w:val="20"/>
                <w:szCs w:val="20"/>
                <w:highlight w:val="yellow"/>
                <w:lang w:val="en-IE"/>
              </w:rPr>
              <w:t>Starting point of the indicator(s)</w:t>
            </w:r>
          </w:p>
          <w:p w14:paraId="449364D9" w14:textId="77777777" w:rsidR="00D370B8" w:rsidRPr="003C0CD7" w:rsidRDefault="00D370B8" w:rsidP="00624CD6">
            <w:pPr>
              <w:pStyle w:val="Default"/>
              <w:rPr>
                <w:rFonts w:ascii="Times New Roman" w:hAnsi="Times New Roman" w:cs="Times New Roman"/>
                <w:sz w:val="20"/>
                <w:szCs w:val="20"/>
                <w:lang w:val="en-IE"/>
              </w:rPr>
            </w:pPr>
            <w:r w:rsidRPr="003C0CD7">
              <w:rPr>
                <w:rFonts w:ascii="Times New Roman" w:hAnsi="Times New Roman" w:cs="Times New Roman"/>
                <w:sz w:val="20"/>
                <w:szCs w:val="20"/>
                <w:lang w:val="en-IE"/>
              </w:rPr>
              <w:t>1.1.1</w:t>
            </w:r>
          </w:p>
          <w:p w14:paraId="6590C34E" w14:textId="77777777" w:rsidR="00D370B8" w:rsidRPr="003C0CD7" w:rsidRDefault="00D370B8" w:rsidP="00624CD6">
            <w:pPr>
              <w:rPr>
                <w:rFonts w:cs="Times New Roman"/>
                <w:color w:val="0D0D0D" w:themeColor="text1" w:themeTint="F2"/>
                <w:lang w:val="en-IE"/>
              </w:rPr>
            </w:pPr>
            <w:r w:rsidRPr="003C0CD7">
              <w:rPr>
                <w:rFonts w:cs="Times New Roman"/>
                <w:sz w:val="20"/>
                <w:szCs w:val="20"/>
                <w:lang w:val="en-IE"/>
              </w:rPr>
              <w:t>1.1.2</w:t>
            </w:r>
          </w:p>
        </w:tc>
        <w:tc>
          <w:tcPr>
            <w:tcW w:w="1995" w:type="dxa"/>
            <w:shd w:val="clear" w:color="auto" w:fill="auto"/>
          </w:tcPr>
          <w:p w14:paraId="7DA16571" w14:textId="77777777" w:rsidR="00D370B8" w:rsidRPr="003C0CD7" w:rsidRDefault="00D370B8" w:rsidP="00624CD6">
            <w:pPr>
              <w:rPr>
                <w:sz w:val="20"/>
                <w:szCs w:val="20"/>
                <w:lang w:val="en-IE"/>
              </w:rPr>
            </w:pPr>
            <w:r w:rsidRPr="003C0CD7">
              <w:rPr>
                <w:sz w:val="20"/>
                <w:szCs w:val="20"/>
                <w:highlight w:val="yellow"/>
                <w:lang w:val="en-IE"/>
              </w:rPr>
              <w:t>Intended value of the indicator(s)</w:t>
            </w:r>
          </w:p>
          <w:p w14:paraId="33BDA5A6" w14:textId="77777777" w:rsidR="00D370B8" w:rsidRPr="003C0CD7" w:rsidRDefault="00D370B8" w:rsidP="00624CD6">
            <w:pPr>
              <w:pStyle w:val="Default"/>
              <w:rPr>
                <w:rFonts w:ascii="Times New Roman" w:hAnsi="Times New Roman" w:cs="Times New Roman"/>
                <w:sz w:val="20"/>
                <w:szCs w:val="20"/>
                <w:lang w:val="en-IE"/>
              </w:rPr>
            </w:pPr>
            <w:r w:rsidRPr="003C0CD7">
              <w:rPr>
                <w:rFonts w:ascii="Times New Roman" w:hAnsi="Times New Roman" w:cs="Times New Roman"/>
                <w:sz w:val="20"/>
                <w:szCs w:val="20"/>
                <w:lang w:val="en-IE"/>
              </w:rPr>
              <w:t>1.1.1</w:t>
            </w:r>
          </w:p>
          <w:p w14:paraId="0D88A60D" w14:textId="77777777" w:rsidR="00D370B8" w:rsidRPr="003C0CD7" w:rsidRDefault="00D370B8" w:rsidP="00624CD6">
            <w:pPr>
              <w:rPr>
                <w:rFonts w:cs="Times New Roman"/>
                <w:color w:val="0D0D0D" w:themeColor="text1" w:themeTint="F2"/>
                <w:lang w:val="en-IE"/>
              </w:rPr>
            </w:pPr>
            <w:r w:rsidRPr="003C0CD7">
              <w:rPr>
                <w:rFonts w:cs="Times New Roman"/>
                <w:sz w:val="20"/>
                <w:szCs w:val="20"/>
                <w:lang w:val="en-IE"/>
              </w:rPr>
              <w:t>1.1.2</w:t>
            </w:r>
          </w:p>
        </w:tc>
        <w:tc>
          <w:tcPr>
            <w:tcW w:w="1995" w:type="dxa"/>
          </w:tcPr>
          <w:p w14:paraId="4E5704E8"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Partner's strategy/policy and reporting (ideally)</w:t>
            </w:r>
          </w:p>
          <w:p w14:paraId="7B641D5B" w14:textId="77777777" w:rsidR="00D370B8" w:rsidRPr="003C0CD7" w:rsidRDefault="00D370B8" w:rsidP="00624CD6">
            <w:pPr>
              <w:pStyle w:val="Default"/>
              <w:rPr>
                <w:rFonts w:ascii="Times New Roman" w:hAnsi="Times New Roman" w:cs="Times New Roman"/>
                <w:sz w:val="20"/>
                <w:szCs w:val="20"/>
                <w:lang w:val="en-IE"/>
              </w:rPr>
            </w:pPr>
            <w:r w:rsidRPr="003C0CD7">
              <w:rPr>
                <w:rFonts w:ascii="Times New Roman" w:hAnsi="Times New Roman" w:cs="Times New Roman"/>
                <w:sz w:val="20"/>
                <w:szCs w:val="20"/>
                <w:lang w:val="en-IE"/>
              </w:rPr>
              <w:t>1.1.1</w:t>
            </w:r>
          </w:p>
          <w:p w14:paraId="4AC72D89"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rFonts w:cs="Times New Roman"/>
                <w:sz w:val="20"/>
                <w:szCs w:val="20"/>
                <w:lang w:val="en-IE"/>
              </w:rPr>
              <w:t>1.1.2</w:t>
            </w:r>
          </w:p>
        </w:tc>
      </w:tr>
      <w:tr w:rsidR="00D370B8" w:rsidRPr="008704EA" w14:paraId="4C6CFC23" w14:textId="77777777" w:rsidTr="00624CD6">
        <w:trPr>
          <w:cantSplit/>
          <w:trHeight w:val="243"/>
        </w:trPr>
        <w:tc>
          <w:tcPr>
            <w:tcW w:w="2677" w:type="dxa"/>
            <w:shd w:val="clear" w:color="auto" w:fill="D9D9D9"/>
          </w:tcPr>
          <w:p w14:paraId="3F8DCC9F" w14:textId="77777777" w:rsidR="00D370B8" w:rsidRPr="003C0CD7" w:rsidRDefault="00D370B8" w:rsidP="00624CD6">
            <w:pPr>
              <w:tabs>
                <w:tab w:val="left" w:pos="0"/>
                <w:tab w:val="left" w:pos="132"/>
              </w:tabs>
              <w:rPr>
                <w:rFonts w:cs="Times New Roman"/>
                <w:b/>
                <w:color w:val="0D0D0D" w:themeColor="text1" w:themeTint="F2"/>
                <w:sz w:val="20"/>
                <w:szCs w:val="20"/>
                <w:lang w:val="en-IE"/>
              </w:rPr>
            </w:pPr>
            <w:r w:rsidRPr="003C0CD7">
              <w:rPr>
                <w:rFonts w:cs="Times New Roman"/>
                <w:b/>
                <w:color w:val="0D0D0D" w:themeColor="text1" w:themeTint="F2"/>
                <w:sz w:val="20"/>
                <w:szCs w:val="20"/>
                <w:lang w:val="en-IE"/>
              </w:rPr>
              <w:t>Direct Outputs</w:t>
            </w:r>
          </w:p>
        </w:tc>
        <w:tc>
          <w:tcPr>
            <w:tcW w:w="2835" w:type="dxa"/>
            <w:shd w:val="clear" w:color="auto" w:fill="auto"/>
            <w:vAlign w:val="center"/>
          </w:tcPr>
          <w:p w14:paraId="3DEFC45B"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 xml:space="preserve">Copy-paste and adapt to past tense the direct Outputs, as per section </w:t>
            </w:r>
            <w:r w:rsidRPr="003C0CD7">
              <w:rPr>
                <w:sz w:val="20"/>
                <w:szCs w:val="20"/>
                <w:highlight w:val="yellow"/>
                <w:lang w:val="en-IE"/>
              </w:rPr>
              <w:fldChar w:fldCharType="begin"/>
            </w:r>
            <w:r w:rsidRPr="003C0CD7">
              <w:rPr>
                <w:sz w:val="20"/>
                <w:szCs w:val="20"/>
                <w:highlight w:val="yellow"/>
                <w:lang w:val="en-IE"/>
              </w:rPr>
              <w:instrText xml:space="preserve"> REF _Ref58859220 \r \h </w:instrText>
            </w:r>
            <w:r w:rsidRPr="003C0CD7">
              <w:rPr>
                <w:sz w:val="20"/>
                <w:szCs w:val="20"/>
                <w:highlight w:val="yellow"/>
                <w:lang w:val="en-IE"/>
              </w:rPr>
            </w:r>
            <w:r w:rsidRPr="003C0CD7">
              <w:rPr>
                <w:sz w:val="20"/>
                <w:szCs w:val="20"/>
                <w:highlight w:val="yellow"/>
                <w:lang w:val="en-IE"/>
              </w:rPr>
              <w:fldChar w:fldCharType="separate"/>
            </w:r>
            <w:r w:rsidRPr="003C0CD7">
              <w:rPr>
                <w:sz w:val="20"/>
                <w:szCs w:val="20"/>
                <w:highlight w:val="yellow"/>
                <w:lang w:val="en-IE"/>
              </w:rPr>
              <w:t>3</w:t>
            </w:r>
            <w:r w:rsidRPr="003C0CD7">
              <w:rPr>
                <w:sz w:val="20"/>
                <w:szCs w:val="20"/>
                <w:highlight w:val="yellow"/>
                <w:lang w:val="en-IE"/>
              </w:rPr>
              <w:fldChar w:fldCharType="end"/>
            </w:r>
            <w:r w:rsidRPr="003C0CD7">
              <w:rPr>
                <w:sz w:val="20"/>
                <w:szCs w:val="20"/>
                <w:highlight w:val="yellow"/>
                <w:lang w:val="en-IE"/>
              </w:rPr>
              <w:t xml:space="preserve"> of the Action Document or section 1 of the Financing Agreement</w:t>
            </w:r>
          </w:p>
          <w:p w14:paraId="324CB3AC" w14:textId="77777777" w:rsidR="00D370B8" w:rsidRPr="003C0CD7" w:rsidRDefault="00D370B8" w:rsidP="00624CD6">
            <w:pPr>
              <w:autoSpaceDE w:val="0"/>
              <w:autoSpaceDN w:val="0"/>
              <w:adjustRightInd w:val="0"/>
              <w:rPr>
                <w:color w:val="0D0D0D" w:themeColor="text1" w:themeTint="F2"/>
                <w:sz w:val="20"/>
                <w:lang w:val="en-IE"/>
              </w:rPr>
            </w:pPr>
            <w:r w:rsidRPr="003C0CD7">
              <w:rPr>
                <w:color w:val="0D0D0D" w:themeColor="text1" w:themeTint="F2"/>
                <w:sz w:val="20"/>
                <w:lang w:val="en-IE"/>
              </w:rPr>
              <w:t>2.2 (past tense)</w:t>
            </w:r>
          </w:p>
          <w:p w14:paraId="43959471"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p>
        </w:tc>
        <w:tc>
          <w:tcPr>
            <w:tcW w:w="3936" w:type="dxa"/>
            <w:shd w:val="clear" w:color="auto" w:fill="auto"/>
          </w:tcPr>
          <w:p w14:paraId="5C6C8D6A" w14:textId="77777777" w:rsidR="00D370B8" w:rsidRPr="003C0CD7" w:rsidRDefault="00D370B8" w:rsidP="00624CD6">
            <w:pPr>
              <w:autoSpaceDE w:val="0"/>
              <w:autoSpaceDN w:val="0"/>
              <w:adjustRightInd w:val="0"/>
              <w:rPr>
                <w:sz w:val="20"/>
                <w:szCs w:val="20"/>
                <w:lang w:val="en-IE"/>
              </w:rPr>
            </w:pPr>
            <w:r w:rsidRPr="003C0CD7">
              <w:rPr>
                <w:sz w:val="20"/>
                <w:highlight w:val="yellow"/>
                <w:lang w:val="en-IE"/>
              </w:rPr>
              <w:t>Indicator(s) referring to the direct Outputs of the budget support contract (indicatively one resulting from each of the four inputs of EU budget support: f</w:t>
            </w:r>
            <w:r w:rsidRPr="003C0CD7">
              <w:rPr>
                <w:sz w:val="20"/>
                <w:szCs w:val="20"/>
                <w:highlight w:val="yellow"/>
                <w:lang w:val="en-IE"/>
              </w:rPr>
              <w:t>inancial transfers, policy dialogue, performance assessment, capacity development)</w:t>
            </w:r>
          </w:p>
          <w:p w14:paraId="4B79F798" w14:textId="77777777" w:rsidR="00D370B8" w:rsidRPr="003C0CD7" w:rsidRDefault="00D370B8" w:rsidP="00624CD6">
            <w:pPr>
              <w:autoSpaceDE w:val="0"/>
              <w:autoSpaceDN w:val="0"/>
              <w:adjustRightInd w:val="0"/>
              <w:rPr>
                <w:sz w:val="20"/>
                <w:szCs w:val="20"/>
                <w:lang w:val="en-IE"/>
              </w:rPr>
            </w:pPr>
            <w:r w:rsidRPr="003C0CD7">
              <w:rPr>
                <w:sz w:val="20"/>
                <w:szCs w:val="20"/>
                <w:lang w:val="en-IE"/>
              </w:rPr>
              <w:t>2.2.1</w:t>
            </w:r>
          </w:p>
          <w:p w14:paraId="211C6520" w14:textId="77777777" w:rsidR="00D370B8" w:rsidRPr="003C0CD7" w:rsidRDefault="00D370B8" w:rsidP="00624CD6">
            <w:pPr>
              <w:autoSpaceDE w:val="0"/>
              <w:autoSpaceDN w:val="0"/>
              <w:adjustRightInd w:val="0"/>
              <w:rPr>
                <w:color w:val="0D0D0D" w:themeColor="text1" w:themeTint="F2"/>
                <w:sz w:val="20"/>
                <w:lang w:val="en-IE"/>
              </w:rPr>
            </w:pPr>
            <w:r w:rsidRPr="003C0CD7">
              <w:rPr>
                <w:sz w:val="20"/>
                <w:szCs w:val="20"/>
                <w:lang w:val="en-IE"/>
              </w:rPr>
              <w:t>2.2.2</w:t>
            </w:r>
          </w:p>
        </w:tc>
        <w:tc>
          <w:tcPr>
            <w:tcW w:w="1994" w:type="dxa"/>
            <w:shd w:val="clear" w:color="auto" w:fill="auto"/>
          </w:tcPr>
          <w:p w14:paraId="59604D79" w14:textId="77777777" w:rsidR="00D370B8" w:rsidRPr="003C0CD7" w:rsidRDefault="00D370B8" w:rsidP="00624CD6">
            <w:pPr>
              <w:rPr>
                <w:sz w:val="20"/>
                <w:szCs w:val="20"/>
                <w:lang w:val="en-IE"/>
              </w:rPr>
            </w:pPr>
            <w:r w:rsidRPr="003C0CD7">
              <w:rPr>
                <w:sz w:val="20"/>
                <w:szCs w:val="20"/>
                <w:highlight w:val="yellow"/>
                <w:lang w:val="en-IE"/>
              </w:rPr>
              <w:t>Starting point of the indicator(s)</w:t>
            </w:r>
          </w:p>
          <w:p w14:paraId="5E88F46B" w14:textId="77777777" w:rsidR="00D370B8" w:rsidRPr="003C0CD7" w:rsidRDefault="00D370B8" w:rsidP="00624CD6">
            <w:pPr>
              <w:autoSpaceDE w:val="0"/>
              <w:autoSpaceDN w:val="0"/>
              <w:adjustRightInd w:val="0"/>
              <w:rPr>
                <w:sz w:val="20"/>
                <w:szCs w:val="20"/>
                <w:lang w:val="en-IE"/>
              </w:rPr>
            </w:pPr>
            <w:r w:rsidRPr="003C0CD7">
              <w:rPr>
                <w:sz w:val="20"/>
                <w:szCs w:val="20"/>
                <w:lang w:val="en-IE"/>
              </w:rPr>
              <w:t>2.2.1</w:t>
            </w:r>
          </w:p>
          <w:p w14:paraId="4715A86E" w14:textId="77777777" w:rsidR="00D370B8" w:rsidRPr="003C0CD7" w:rsidRDefault="00D370B8" w:rsidP="00624CD6">
            <w:pPr>
              <w:rPr>
                <w:rFonts w:cs="Times New Roman"/>
                <w:color w:val="0D0D0D" w:themeColor="text1" w:themeTint="F2"/>
                <w:lang w:val="en-IE"/>
              </w:rPr>
            </w:pPr>
            <w:r w:rsidRPr="003C0CD7">
              <w:rPr>
                <w:sz w:val="20"/>
                <w:szCs w:val="20"/>
                <w:lang w:val="en-IE"/>
              </w:rPr>
              <w:t>2.2.2</w:t>
            </w:r>
          </w:p>
        </w:tc>
        <w:tc>
          <w:tcPr>
            <w:tcW w:w="1995" w:type="dxa"/>
            <w:shd w:val="clear" w:color="auto" w:fill="auto"/>
          </w:tcPr>
          <w:p w14:paraId="24EB4B98" w14:textId="77777777" w:rsidR="00D370B8" w:rsidRPr="003C0CD7" w:rsidRDefault="00D370B8" w:rsidP="00624CD6">
            <w:pPr>
              <w:rPr>
                <w:sz w:val="20"/>
                <w:szCs w:val="20"/>
                <w:lang w:val="en-IE"/>
              </w:rPr>
            </w:pPr>
            <w:r w:rsidRPr="003C0CD7">
              <w:rPr>
                <w:sz w:val="20"/>
                <w:szCs w:val="20"/>
                <w:highlight w:val="yellow"/>
                <w:lang w:val="en-IE"/>
              </w:rPr>
              <w:t>Intended value of the indicator(s)</w:t>
            </w:r>
          </w:p>
          <w:p w14:paraId="71BFD291" w14:textId="77777777" w:rsidR="00D370B8" w:rsidRPr="003C0CD7" w:rsidRDefault="00D370B8" w:rsidP="00624CD6">
            <w:pPr>
              <w:autoSpaceDE w:val="0"/>
              <w:autoSpaceDN w:val="0"/>
              <w:adjustRightInd w:val="0"/>
              <w:rPr>
                <w:sz w:val="20"/>
                <w:szCs w:val="20"/>
                <w:lang w:val="en-IE"/>
              </w:rPr>
            </w:pPr>
            <w:r w:rsidRPr="003C0CD7">
              <w:rPr>
                <w:sz w:val="20"/>
                <w:szCs w:val="20"/>
                <w:lang w:val="en-IE"/>
              </w:rPr>
              <w:t>2.2.1</w:t>
            </w:r>
          </w:p>
          <w:p w14:paraId="66FE0866" w14:textId="77777777" w:rsidR="00D370B8" w:rsidRPr="003C0CD7" w:rsidRDefault="00D370B8" w:rsidP="00624CD6">
            <w:pPr>
              <w:rPr>
                <w:rFonts w:cs="Times New Roman"/>
                <w:color w:val="0D0D0D" w:themeColor="text1" w:themeTint="F2"/>
                <w:lang w:val="en-IE"/>
              </w:rPr>
            </w:pPr>
            <w:r w:rsidRPr="003C0CD7">
              <w:rPr>
                <w:sz w:val="20"/>
                <w:szCs w:val="20"/>
                <w:lang w:val="en-IE"/>
              </w:rPr>
              <w:t>2.2.2</w:t>
            </w:r>
          </w:p>
        </w:tc>
        <w:tc>
          <w:tcPr>
            <w:tcW w:w="1995" w:type="dxa"/>
          </w:tcPr>
          <w:p w14:paraId="3A95177B" w14:textId="77777777" w:rsidR="00D370B8" w:rsidRPr="003C0CD7" w:rsidRDefault="00D370B8" w:rsidP="00624CD6">
            <w:pPr>
              <w:autoSpaceDE w:val="0"/>
              <w:autoSpaceDN w:val="0"/>
              <w:adjustRightInd w:val="0"/>
              <w:rPr>
                <w:sz w:val="20"/>
                <w:szCs w:val="20"/>
                <w:lang w:val="en-IE"/>
              </w:rPr>
            </w:pPr>
            <w:r w:rsidRPr="003C0CD7">
              <w:rPr>
                <w:sz w:val="20"/>
                <w:szCs w:val="20"/>
                <w:highlight w:val="yellow"/>
                <w:lang w:val="en-IE"/>
              </w:rPr>
              <w:t>Partner's strategy/policy and reporting (ideally)</w:t>
            </w:r>
          </w:p>
          <w:p w14:paraId="04B2AF24" w14:textId="77777777" w:rsidR="00D370B8" w:rsidRPr="003C0CD7" w:rsidRDefault="00D370B8" w:rsidP="00624CD6">
            <w:pPr>
              <w:autoSpaceDE w:val="0"/>
              <w:autoSpaceDN w:val="0"/>
              <w:adjustRightInd w:val="0"/>
              <w:rPr>
                <w:sz w:val="20"/>
                <w:szCs w:val="20"/>
                <w:lang w:val="en-IE"/>
              </w:rPr>
            </w:pPr>
            <w:r w:rsidRPr="003C0CD7">
              <w:rPr>
                <w:sz w:val="20"/>
                <w:szCs w:val="20"/>
                <w:lang w:val="en-IE"/>
              </w:rPr>
              <w:t>2.2.1</w:t>
            </w:r>
          </w:p>
          <w:p w14:paraId="55F5A94E" w14:textId="77777777" w:rsidR="00D370B8" w:rsidRPr="003C0CD7" w:rsidRDefault="00D370B8" w:rsidP="00624CD6">
            <w:pPr>
              <w:autoSpaceDE w:val="0"/>
              <w:autoSpaceDN w:val="0"/>
              <w:adjustRightInd w:val="0"/>
              <w:rPr>
                <w:rFonts w:cs="Times New Roman"/>
                <w:color w:val="0D0D0D" w:themeColor="text1" w:themeTint="F2"/>
                <w:sz w:val="20"/>
                <w:szCs w:val="20"/>
                <w:lang w:val="en-IE"/>
              </w:rPr>
            </w:pPr>
            <w:r w:rsidRPr="003C0CD7">
              <w:rPr>
                <w:sz w:val="20"/>
                <w:szCs w:val="20"/>
                <w:lang w:val="en-IE"/>
              </w:rPr>
              <w:t>2.2.2</w:t>
            </w:r>
          </w:p>
        </w:tc>
      </w:tr>
    </w:tbl>
    <w:p w14:paraId="0C11ACA6" w14:textId="77777777" w:rsidR="00D370B8" w:rsidRPr="003C0CD7" w:rsidRDefault="00D370B8" w:rsidP="00D370B8">
      <w:pPr>
        <w:rPr>
          <w:rFonts w:cs="Times New Roman"/>
          <w:color w:val="0D0D0D" w:themeColor="text1" w:themeTint="F2"/>
          <w:lang w:val="en-IE"/>
        </w:rPr>
      </w:pPr>
    </w:p>
    <w:p w14:paraId="4105AD43" w14:textId="6AB96D21" w:rsidR="00D370B8" w:rsidRPr="003C0CD7" w:rsidRDefault="00D370B8" w:rsidP="00D370B8">
      <w:pPr>
        <w:rPr>
          <w:lang w:val="en-IE"/>
        </w:rPr>
      </w:pPr>
    </w:p>
    <w:p w14:paraId="5586F6A0" w14:textId="45286C94" w:rsidR="00D370B8" w:rsidRPr="003C0CD7" w:rsidRDefault="00D370B8" w:rsidP="00D370B8">
      <w:pPr>
        <w:rPr>
          <w:lang w:val="en-IE"/>
        </w:rPr>
      </w:pPr>
    </w:p>
    <w:p w14:paraId="3ADA5344" w14:textId="77777777" w:rsidR="00D370B8" w:rsidRPr="003C0CD7" w:rsidRDefault="00D370B8" w:rsidP="00D370B8">
      <w:pPr>
        <w:rPr>
          <w:lang w:val="en-IE"/>
        </w:rPr>
        <w:sectPr w:rsidR="00D370B8" w:rsidRPr="003C0CD7" w:rsidSect="00D370B8">
          <w:pgSz w:w="16838" w:h="11906" w:orient="landscape"/>
          <w:pgMar w:top="720" w:right="993" w:bottom="720" w:left="426" w:header="510" w:footer="483" w:gutter="0"/>
          <w:cols w:space="708"/>
          <w:docGrid w:linePitch="360"/>
        </w:sectPr>
      </w:pPr>
    </w:p>
    <w:p w14:paraId="33DCC5F9" w14:textId="35F6B49A" w:rsidR="008E6AFF" w:rsidRPr="009B333B" w:rsidRDefault="008E6AFF" w:rsidP="009B333B">
      <w:pPr>
        <w:pStyle w:val="Heading1"/>
      </w:pPr>
      <w:bookmarkStart w:id="221" w:name="_Toc47101964"/>
      <w:bookmarkStart w:id="222" w:name="_Toc51270459"/>
      <w:bookmarkStart w:id="223" w:name="_Toc59031675"/>
      <w:bookmarkStart w:id="224" w:name="_Toc73090757"/>
      <w:bookmarkStart w:id="225" w:name="_Ref58337274"/>
      <w:bookmarkStart w:id="226" w:name="_Toc47101982"/>
      <w:bookmarkStart w:id="227" w:name="_Toc51270477"/>
      <w:bookmarkStart w:id="228" w:name="_Ref58359378"/>
      <w:bookmarkEnd w:id="198"/>
      <w:bookmarkEnd w:id="199"/>
      <w:bookmarkEnd w:id="200"/>
      <w:bookmarkEnd w:id="201"/>
      <w:bookmarkEnd w:id="202"/>
      <w:bookmarkEnd w:id="203"/>
      <w:bookmarkEnd w:id="204"/>
      <w:bookmarkEnd w:id="205"/>
      <w:r w:rsidRPr="009B333B">
        <w:lastRenderedPageBreak/>
        <w:t xml:space="preserve">IMPLEMENTATION </w:t>
      </w:r>
      <w:bookmarkEnd w:id="221"/>
      <w:bookmarkEnd w:id="222"/>
      <w:r w:rsidRPr="009B333B">
        <w:t>ARRANGEMENTS</w:t>
      </w:r>
      <w:bookmarkEnd w:id="223"/>
      <w:bookmarkEnd w:id="224"/>
      <w:r w:rsidRPr="009B333B">
        <w:t xml:space="preserve"> </w:t>
      </w:r>
      <w:bookmarkStart w:id="229" w:name="_Toc59023374"/>
      <w:bookmarkStart w:id="230" w:name="_Toc59029543"/>
      <w:bookmarkStart w:id="231" w:name="_Toc59030359"/>
      <w:bookmarkStart w:id="232" w:name="_Toc59031676"/>
      <w:bookmarkStart w:id="233" w:name="_Toc62247175"/>
      <w:bookmarkStart w:id="234" w:name="_Toc62247232"/>
      <w:bookmarkStart w:id="235" w:name="_Toc62459274"/>
      <w:bookmarkStart w:id="236" w:name="_Toc62476938"/>
      <w:bookmarkStart w:id="237" w:name="_Toc63235846"/>
      <w:bookmarkStart w:id="238" w:name="_Toc63248952"/>
      <w:bookmarkStart w:id="239" w:name="_Toc63263281"/>
      <w:bookmarkStart w:id="240" w:name="_Toc64043058"/>
      <w:bookmarkStart w:id="241" w:name="_Toc65663771"/>
      <w:bookmarkStart w:id="242" w:name="_Toc65665587"/>
      <w:bookmarkStart w:id="243" w:name="_Toc65665949"/>
      <w:bookmarkStart w:id="244" w:name="_Toc65666126"/>
      <w:bookmarkStart w:id="245" w:name="_Toc65671203"/>
      <w:bookmarkStart w:id="246" w:name="_Toc65671262"/>
      <w:bookmarkStart w:id="247" w:name="_Toc65671919"/>
      <w:bookmarkStart w:id="248" w:name="_Toc65674775"/>
      <w:bookmarkStart w:id="249" w:name="_Toc65676425"/>
      <w:bookmarkStart w:id="250" w:name="_Toc65688262"/>
      <w:bookmarkStart w:id="251" w:name="_Toc66465152"/>
      <w:bookmarkStart w:id="252" w:name="_Toc66465605"/>
      <w:bookmarkStart w:id="253" w:name="_Toc66465664"/>
      <w:bookmarkStart w:id="254" w:name="_Toc66696390"/>
      <w:bookmarkStart w:id="255" w:name="_Toc67665938"/>
      <w:bookmarkStart w:id="256" w:name="_Toc69384766"/>
      <w:bookmarkStart w:id="257" w:name="_Toc69384897"/>
      <w:bookmarkStart w:id="258" w:name="_Toc69385025"/>
      <w:bookmarkStart w:id="259" w:name="_Toc69385153"/>
      <w:bookmarkStart w:id="260" w:name="_Toc69460902"/>
      <w:bookmarkStart w:id="261" w:name="_Toc69461029"/>
      <w:bookmarkStart w:id="262" w:name="_Toc69469921"/>
      <w:bookmarkStart w:id="263" w:name="_Toc69485784"/>
      <w:bookmarkStart w:id="264" w:name="_Toc69487659"/>
      <w:bookmarkStart w:id="265" w:name="_Toc72142249"/>
      <w:bookmarkStart w:id="266" w:name="_Toc72142335"/>
      <w:bookmarkStart w:id="267" w:name="_Toc73090675"/>
      <w:bookmarkStart w:id="268" w:name="_Toc73090758"/>
      <w:bookmarkStart w:id="269" w:name="_Toc47101965"/>
      <w:bookmarkStart w:id="270" w:name="_Toc51270460"/>
      <w:bookmarkStart w:id="271" w:name="_Ref58359167"/>
      <w:bookmarkEnd w:id="225"/>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37A39FE0" w14:textId="65D1D9C4" w:rsidR="008E6AFF" w:rsidRPr="003C0CD7" w:rsidRDefault="008E6AFF" w:rsidP="003C0CD7">
      <w:pPr>
        <w:pStyle w:val="Heading1"/>
        <w:numPr>
          <w:ilvl w:val="1"/>
          <w:numId w:val="1"/>
        </w:numPr>
        <w:rPr>
          <w:lang w:val="en-IE"/>
        </w:rPr>
      </w:pPr>
      <w:bookmarkStart w:id="272" w:name="_Toc59031677"/>
      <w:bookmarkStart w:id="273" w:name="_Ref65665776"/>
      <w:bookmarkStart w:id="274" w:name="_Toc73090759"/>
      <w:r w:rsidRPr="003C0CD7">
        <w:rPr>
          <w:lang w:val="en-IE"/>
        </w:rPr>
        <w:t>Financing Agreement</w:t>
      </w:r>
      <w:bookmarkEnd w:id="269"/>
      <w:bookmarkEnd w:id="270"/>
      <w:bookmarkEnd w:id="271"/>
      <w:bookmarkEnd w:id="272"/>
      <w:bookmarkEnd w:id="273"/>
      <w:bookmarkEnd w:id="274"/>
    </w:p>
    <w:p w14:paraId="1B391F1E" w14:textId="77777777" w:rsidR="00014B0D" w:rsidRPr="003C0CD7" w:rsidRDefault="00014B0D" w:rsidP="004A3EFD">
      <w:pPr>
        <w:pBdr>
          <w:top w:val="single" w:sz="4" w:space="1" w:color="auto"/>
          <w:left w:val="single" w:sz="4" w:space="4" w:color="auto"/>
          <w:bottom w:val="single" w:sz="4" w:space="1" w:color="auto"/>
          <w:right w:val="single" w:sz="4" w:space="4" w:color="auto"/>
        </w:pBdr>
        <w:shd w:val="clear" w:color="auto" w:fill="B4C6E7" w:themeFill="accent5" w:themeFillTint="66"/>
        <w:rPr>
          <w:i/>
          <w:lang w:val="en-IE"/>
        </w:rPr>
      </w:pPr>
      <w:r w:rsidRPr="003C0CD7">
        <w:rPr>
          <w:i/>
          <w:lang w:val="en-IE"/>
        </w:rPr>
        <w:t>Please delete this box after filling in the section below</w:t>
      </w:r>
    </w:p>
    <w:p w14:paraId="796B8FAC" w14:textId="1D9A9EC4" w:rsidR="00A32BB1"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r w:rsidRPr="003C0CD7">
        <w:rPr>
          <w:lang w:val="en-IE"/>
        </w:rPr>
        <w:t xml:space="preserve">If there is no Financing Agreement, the contracting deadline is N+1 (incl. for evaluation and audit). </w:t>
      </w:r>
    </w:p>
    <w:p w14:paraId="2E73A828" w14:textId="2A0ECE11" w:rsidR="008E6AFF"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r w:rsidRPr="003C0CD7">
        <w:rPr>
          <w:lang w:val="en-IE"/>
        </w:rPr>
        <w:t>If a Financing Agreement is signed, the contracting deadline is D</w:t>
      </w:r>
      <w:r w:rsidR="00477A71" w:rsidRPr="003C0CD7">
        <w:rPr>
          <w:lang w:val="en-IE"/>
        </w:rPr>
        <w:t>+</w:t>
      </w:r>
      <w:r w:rsidR="00617EE9" w:rsidRPr="003C0CD7">
        <w:rPr>
          <w:lang w:val="en-IE"/>
        </w:rPr>
        <w:t>3</w:t>
      </w:r>
      <w:r w:rsidRPr="003C0CD7">
        <w:rPr>
          <w:lang w:val="en-IE"/>
        </w:rPr>
        <w:t xml:space="preserve"> (except for the exceptions given in Art 114.2 FR)</w:t>
      </w:r>
    </w:p>
    <w:p w14:paraId="2606C4F3" w14:textId="77777777" w:rsidR="00A32BB1"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p>
    <w:p w14:paraId="6CBE5D84" w14:textId="77777777" w:rsidR="004A3EFD" w:rsidRPr="003C0CD7" w:rsidRDefault="004A3EFD" w:rsidP="004A3EFD">
      <w:pPr>
        <w:rPr>
          <w:lang w:val="en-IE"/>
        </w:rPr>
      </w:pPr>
      <w:bookmarkStart w:id="275" w:name="_Toc47101966"/>
      <w:bookmarkStart w:id="276" w:name="_Toc51270461"/>
      <w:bookmarkStart w:id="277" w:name="_Toc59031678"/>
      <w:r w:rsidRPr="003C0CD7">
        <w:rPr>
          <w:lang w:val="en-IE"/>
        </w:rPr>
        <w:t xml:space="preserve">In order to implement this action, it is </w:t>
      </w:r>
      <w:r w:rsidRPr="003C0CD7">
        <w:rPr>
          <w:highlight w:val="yellow"/>
          <w:lang w:val="en-IE"/>
        </w:rPr>
        <w:t>choose</w:t>
      </w:r>
      <w:r w:rsidRPr="003C0CD7">
        <w:rPr>
          <w:lang w:val="en-IE"/>
        </w:rPr>
        <w:t xml:space="preserve"> </w:t>
      </w:r>
      <w:r w:rsidRPr="003C0CD7">
        <w:rPr>
          <w:highlight w:val="lightGray"/>
          <w:lang w:val="en-IE"/>
        </w:rPr>
        <w:t>[not]</w:t>
      </w:r>
      <w:r w:rsidRPr="003C0CD7">
        <w:rPr>
          <w:lang w:val="en-IE"/>
        </w:rPr>
        <w:t xml:space="preserve"> envisaged to conclude a financing agreement with the </w:t>
      </w:r>
      <w:r w:rsidRPr="003C0CD7">
        <w:rPr>
          <w:highlight w:val="yellow"/>
          <w:lang w:val="en-IE"/>
        </w:rPr>
        <w:t>&lt;IPA III beneficiary</w:t>
      </w:r>
      <w:r w:rsidRPr="003C0CD7">
        <w:rPr>
          <w:lang w:val="en-IE"/>
        </w:rPr>
        <w:t>&gt;</w:t>
      </w:r>
    </w:p>
    <w:p w14:paraId="2A243317" w14:textId="77777777" w:rsidR="009B63BD" w:rsidRPr="003C0CD7" w:rsidRDefault="009B63BD" w:rsidP="004A3EFD">
      <w:pPr>
        <w:rPr>
          <w:lang w:val="en-IE"/>
        </w:rPr>
      </w:pPr>
    </w:p>
    <w:p w14:paraId="49C8B932" w14:textId="18BD4467" w:rsidR="008E6AFF" w:rsidRPr="003C0CD7" w:rsidRDefault="008E6AFF" w:rsidP="003C0CD7">
      <w:pPr>
        <w:pStyle w:val="Heading1"/>
        <w:numPr>
          <w:ilvl w:val="1"/>
          <w:numId w:val="1"/>
        </w:numPr>
        <w:rPr>
          <w:color w:val="auto"/>
          <w:lang w:val="en-IE"/>
        </w:rPr>
      </w:pPr>
      <w:bookmarkStart w:id="278" w:name="_Toc73090760"/>
      <w:r w:rsidRPr="003C0CD7">
        <w:rPr>
          <w:lang w:val="en-IE"/>
        </w:rPr>
        <w:t>Indicative</w:t>
      </w:r>
      <w:r w:rsidRPr="003C0CD7">
        <w:rPr>
          <w:color w:val="auto"/>
          <w:lang w:val="en-IE"/>
        </w:rPr>
        <w:t xml:space="preserve"> </w:t>
      </w:r>
      <w:r w:rsidR="00E655AA" w:rsidRPr="003C0CD7">
        <w:rPr>
          <w:color w:val="auto"/>
          <w:highlight w:val="lightGray"/>
          <w:lang w:val="en-IE"/>
        </w:rPr>
        <w:t>[</w:t>
      </w:r>
      <w:r w:rsidRPr="003C0CD7">
        <w:rPr>
          <w:color w:val="auto"/>
          <w:highlight w:val="lightGray"/>
          <w:lang w:val="en-IE"/>
        </w:rPr>
        <w:t>Implementation</w:t>
      </w:r>
      <w:r w:rsidR="00E655AA" w:rsidRPr="003C0CD7">
        <w:rPr>
          <w:color w:val="auto"/>
          <w:highlight w:val="lightGray"/>
          <w:lang w:val="en-IE"/>
        </w:rPr>
        <w:t>] [Eligibility]</w:t>
      </w:r>
      <w:r w:rsidRPr="003C0CD7">
        <w:rPr>
          <w:color w:val="auto"/>
          <w:lang w:val="en-IE"/>
        </w:rPr>
        <w:t xml:space="preserve"> Period</w:t>
      </w:r>
      <w:bookmarkEnd w:id="275"/>
      <w:bookmarkEnd w:id="276"/>
      <w:bookmarkEnd w:id="277"/>
      <w:bookmarkEnd w:id="278"/>
      <w:r w:rsidRPr="003C0CD7">
        <w:rPr>
          <w:color w:val="auto"/>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42BF81C2" w14:textId="77777777" w:rsidTr="005364BC">
        <w:tc>
          <w:tcPr>
            <w:tcW w:w="10682" w:type="dxa"/>
            <w:shd w:val="clear" w:color="auto" w:fill="B4C6E7" w:themeFill="accent5" w:themeFillTint="66"/>
          </w:tcPr>
          <w:p w14:paraId="347583B7" w14:textId="77777777" w:rsidR="008E6AFF" w:rsidRPr="003C0CD7" w:rsidRDefault="008E6AFF" w:rsidP="005364BC">
            <w:pPr>
              <w:rPr>
                <w:rFonts w:cs="Times New Roman"/>
                <w:i/>
                <w:lang w:val="en-IE"/>
              </w:rPr>
            </w:pPr>
            <w:r w:rsidRPr="003C0CD7">
              <w:rPr>
                <w:rFonts w:cs="Times New Roman"/>
                <w:i/>
                <w:lang w:val="en-IE"/>
              </w:rPr>
              <w:t>Please delete this box after filling in the section below</w:t>
            </w:r>
            <w:r w:rsidRPr="003C0CD7">
              <w:rPr>
                <w:i/>
                <w:lang w:val="en-IE"/>
              </w:rPr>
              <w:t xml:space="preserve"> </w:t>
            </w:r>
          </w:p>
          <w:p w14:paraId="1B4AC113" w14:textId="6D4954C3" w:rsidR="008E6AFF" w:rsidRPr="003C0CD7" w:rsidRDefault="008E6AFF" w:rsidP="005364BC">
            <w:pPr>
              <w:pStyle w:val="ListParagraph"/>
              <w:numPr>
                <w:ilvl w:val="0"/>
                <w:numId w:val="16"/>
              </w:numPr>
              <w:ind w:left="742" w:hanging="426"/>
              <w:rPr>
                <w:lang w:val="en-IE"/>
              </w:rPr>
            </w:pPr>
            <w:r w:rsidRPr="003C0CD7">
              <w:rPr>
                <w:lang w:val="en-IE"/>
              </w:rPr>
              <w:t xml:space="preserve">Where a Financing Agreement is to be concluded, </w:t>
            </w:r>
            <w:r w:rsidR="009B63BD" w:rsidRPr="003C0CD7">
              <w:rPr>
                <w:lang w:val="en-IE"/>
              </w:rPr>
              <w:t xml:space="preserve">and this is not a multi-annual action with annual instalments, </w:t>
            </w:r>
            <w:r w:rsidRPr="003C0CD7">
              <w:rPr>
                <w:lang w:val="en-IE"/>
              </w:rPr>
              <w:t>the implementation period must include the number of months necessary for contracting (</w:t>
            </w:r>
            <w:r w:rsidR="00A2189E" w:rsidRPr="003C0CD7">
              <w:rPr>
                <w:lang w:val="en-IE"/>
              </w:rPr>
              <w:t>D+</w:t>
            </w:r>
            <w:r w:rsidR="009722CC" w:rsidRPr="003C0CD7">
              <w:rPr>
                <w:lang w:val="en-IE"/>
              </w:rPr>
              <w:t>3</w:t>
            </w:r>
            <w:r w:rsidRPr="003C0CD7">
              <w:rPr>
                <w:lang w:val="en-IE"/>
              </w:rPr>
              <w:t xml:space="preserve">) and the number of months necessary for contract implementation. Furthermore, it should also take into account that the duration of the agreement is larger than the time necessary to only implement the activities described in section </w:t>
            </w:r>
            <w:r w:rsidRPr="003C0CD7">
              <w:rPr>
                <w:lang w:val="en-IE"/>
              </w:rPr>
              <w:fldChar w:fldCharType="begin"/>
            </w:r>
            <w:r w:rsidRPr="003C0CD7">
              <w:rPr>
                <w:lang w:val="en-IE"/>
              </w:rPr>
              <w:instrText xml:space="preserve"> REF _Ref58337114 \r \h </w:instrText>
            </w:r>
            <w:r w:rsidRPr="003C0CD7">
              <w:rPr>
                <w:lang w:val="en-IE"/>
              </w:rPr>
            </w:r>
            <w:r w:rsidRPr="003C0CD7">
              <w:rPr>
                <w:lang w:val="en-IE"/>
              </w:rPr>
              <w:fldChar w:fldCharType="separate"/>
            </w:r>
            <w:r w:rsidRPr="003C0CD7">
              <w:rPr>
                <w:lang w:val="en-IE"/>
              </w:rPr>
              <w:t>3</w:t>
            </w:r>
            <w:r w:rsidRPr="003C0CD7">
              <w:rPr>
                <w:lang w:val="en-IE"/>
              </w:rPr>
              <w:fldChar w:fldCharType="end"/>
            </w:r>
            <w:r w:rsidRPr="003C0CD7">
              <w:rPr>
                <w:lang w:val="en-IE"/>
              </w:rPr>
              <w:t>.</w:t>
            </w:r>
          </w:p>
          <w:p w14:paraId="1DDDB538" w14:textId="4D8F5D99" w:rsidR="009B63BD" w:rsidRPr="003C0CD7" w:rsidRDefault="009B63BD" w:rsidP="009B63BD">
            <w:pPr>
              <w:pStyle w:val="ListParagraph"/>
              <w:numPr>
                <w:ilvl w:val="0"/>
                <w:numId w:val="16"/>
              </w:numPr>
              <w:ind w:left="742" w:hanging="426"/>
              <w:rPr>
                <w:lang w:val="en-IE"/>
              </w:rPr>
            </w:pPr>
            <w:r w:rsidRPr="003C0CD7">
              <w:rPr>
                <w:lang w:val="en-IE"/>
              </w:rPr>
              <w:t>When Financing Agreement is foreseen and this is a multi-annual action with annual instalments, the programme will not have an indicative implementation period, but an eligibility period. This period is set out in the financing agreement.</w:t>
            </w:r>
          </w:p>
          <w:p w14:paraId="5D7DEB7A" w14:textId="77777777" w:rsidR="008E6AFF" w:rsidRPr="003C0CD7" w:rsidRDefault="008E6AFF" w:rsidP="002B378B">
            <w:pPr>
              <w:pStyle w:val="ListParagraph"/>
              <w:numPr>
                <w:ilvl w:val="0"/>
                <w:numId w:val="16"/>
              </w:numPr>
              <w:ind w:left="742" w:hanging="426"/>
              <w:rPr>
                <w:rFonts w:cs="Times New Roman"/>
                <w:szCs w:val="24"/>
                <w:lang w:val="en-IE" w:eastAsia="en-GB"/>
              </w:rPr>
            </w:pPr>
            <w:r w:rsidRPr="003C0CD7">
              <w:rPr>
                <w:lang w:val="en-IE"/>
              </w:rPr>
              <w:t xml:space="preserve">Where no Financing Agreement is to be concluded, the implementation period of the action starts from the date of adoption of the financing decision. </w:t>
            </w:r>
          </w:p>
        </w:tc>
      </w:tr>
    </w:tbl>
    <w:p w14:paraId="47E1D288" w14:textId="77777777" w:rsidR="008E6AFF" w:rsidRPr="003C0CD7" w:rsidRDefault="008E6AFF" w:rsidP="008E6AFF">
      <w:pPr>
        <w:rPr>
          <w:lang w:val="en-IE"/>
        </w:rPr>
      </w:pPr>
    </w:p>
    <w:p w14:paraId="3D568A31" w14:textId="1040997E" w:rsidR="00A32BB1" w:rsidRPr="003C0CD7" w:rsidRDefault="009B63BD" w:rsidP="00A32BB1">
      <w:pPr>
        <w:rPr>
          <w:rFonts w:cs="Times New Roman"/>
          <w:lang w:val="en-IE"/>
        </w:rPr>
      </w:pPr>
      <w:bookmarkStart w:id="279" w:name="_Toc47101967"/>
      <w:bookmarkStart w:id="280" w:name="_Toc51270462"/>
      <w:bookmarkStart w:id="281" w:name="_Ref58357974"/>
      <w:bookmarkStart w:id="282" w:name="_Ref58360386"/>
      <w:bookmarkStart w:id="283" w:name="_Ref58360539"/>
      <w:bookmarkStart w:id="284" w:name="_Ref58440441"/>
      <w:bookmarkStart w:id="285" w:name="_Ref58878099"/>
      <w:bookmarkStart w:id="286" w:name="_Ref58878176"/>
      <w:bookmarkStart w:id="287" w:name="_Ref58878177"/>
      <w:bookmarkStart w:id="288" w:name="_Ref58878225"/>
      <w:bookmarkStart w:id="289" w:name="_Toc59031679"/>
      <w:r w:rsidRPr="003C0CD7">
        <w:rPr>
          <w:highlight w:val="yellow"/>
          <w:lang w:val="en-IE"/>
        </w:rPr>
        <w:t>If this is a multi-annual action with</w:t>
      </w:r>
      <w:r w:rsidR="00D0569A" w:rsidRPr="003C0CD7">
        <w:rPr>
          <w:highlight w:val="yellow"/>
          <w:lang w:val="en-IE"/>
        </w:rPr>
        <w:t>out</w:t>
      </w:r>
      <w:r w:rsidRPr="003C0CD7">
        <w:rPr>
          <w:highlight w:val="yellow"/>
          <w:lang w:val="en-IE"/>
        </w:rPr>
        <w:t xml:space="preserve"> annual instalments</w:t>
      </w:r>
      <w:r w:rsidRPr="003C0CD7">
        <w:rPr>
          <w:rFonts w:cs="Times New Roman"/>
          <w:lang w:val="en-IE"/>
        </w:rPr>
        <w:t xml:space="preserve">  </w:t>
      </w:r>
      <w:r w:rsidR="00A32BB1" w:rsidRPr="003C0CD7">
        <w:rPr>
          <w:rFonts w:cs="Times New Roman"/>
          <w:lang w:val="en-IE"/>
        </w:rPr>
        <w:t xml:space="preserve">The indicative operational implementation period of this action, during which the activities described in section </w:t>
      </w:r>
      <w:r w:rsidR="00A32BB1" w:rsidRPr="003C0CD7">
        <w:rPr>
          <w:rFonts w:cs="Times New Roman"/>
          <w:lang w:val="en-IE"/>
        </w:rPr>
        <w:fldChar w:fldCharType="begin"/>
      </w:r>
      <w:r w:rsidR="00A32BB1" w:rsidRPr="003C0CD7">
        <w:rPr>
          <w:rFonts w:cs="Times New Roman"/>
          <w:lang w:val="en-IE"/>
        </w:rPr>
        <w:instrText xml:space="preserve"> REF _Ref58337114 \r \h </w:instrText>
      </w:r>
      <w:r w:rsidR="00A32BB1" w:rsidRPr="003C0CD7">
        <w:rPr>
          <w:rFonts w:cs="Times New Roman"/>
          <w:lang w:val="en-IE"/>
        </w:rPr>
      </w:r>
      <w:r w:rsidR="00A32BB1" w:rsidRPr="003C0CD7">
        <w:rPr>
          <w:rFonts w:cs="Times New Roman"/>
          <w:lang w:val="en-IE"/>
        </w:rPr>
        <w:fldChar w:fldCharType="separate"/>
      </w:r>
      <w:r w:rsidR="00A32BB1" w:rsidRPr="003C0CD7">
        <w:rPr>
          <w:rFonts w:cs="Times New Roman"/>
          <w:lang w:val="en-IE"/>
        </w:rPr>
        <w:t>3</w:t>
      </w:r>
      <w:r w:rsidR="00A32BB1" w:rsidRPr="003C0CD7">
        <w:rPr>
          <w:rFonts w:cs="Times New Roman"/>
          <w:lang w:val="en-IE"/>
        </w:rPr>
        <w:fldChar w:fldCharType="end"/>
      </w:r>
      <w:r w:rsidR="00A32BB1" w:rsidRPr="003C0CD7">
        <w:rPr>
          <w:rFonts w:cs="Times New Roman"/>
          <w:lang w:val="en-IE"/>
        </w:rPr>
        <w:t xml:space="preserve"> will be carried out and the corresponding contracts and agreements implemented, is </w:t>
      </w:r>
      <w:r w:rsidR="00A32BB1" w:rsidRPr="003C0CD7">
        <w:rPr>
          <w:rFonts w:cs="Times New Roman"/>
          <w:highlight w:val="yellow"/>
          <w:lang w:val="en-IE"/>
        </w:rPr>
        <w:t>&lt;number</w:t>
      </w:r>
      <w:r w:rsidR="007A10ED" w:rsidRPr="003C0CD7">
        <w:rPr>
          <w:rStyle w:val="FootnoteReference"/>
          <w:rFonts w:cs="Times New Roman"/>
          <w:highlight w:val="yellow"/>
          <w:lang w:val="en-IE"/>
        </w:rPr>
        <w:footnoteReference w:id="24"/>
      </w:r>
      <w:r w:rsidR="00A32BB1" w:rsidRPr="003C0CD7">
        <w:rPr>
          <w:rFonts w:cs="Times New Roman"/>
          <w:highlight w:val="yellow"/>
          <w:lang w:val="en-IE"/>
        </w:rPr>
        <w:t>&gt;</w:t>
      </w:r>
      <w:r w:rsidR="00A32BB1" w:rsidRPr="003C0CD7">
        <w:rPr>
          <w:rFonts w:cs="Times New Roman"/>
          <w:lang w:val="en-IE"/>
        </w:rPr>
        <w:t xml:space="preserve"> months from the date of </w:t>
      </w:r>
      <w:r w:rsidR="00A32BB1" w:rsidRPr="003C0CD7">
        <w:rPr>
          <w:rFonts w:cs="Times New Roman"/>
          <w:highlight w:val="yellow"/>
          <w:lang w:val="en-IE"/>
        </w:rPr>
        <w:t>where a financing agreement is concluded</w:t>
      </w:r>
      <w:r w:rsidR="00A32BB1" w:rsidRPr="003C0CD7">
        <w:rPr>
          <w:rFonts w:cs="Times New Roman"/>
          <w:highlight w:val="lightGray"/>
          <w:lang w:val="en-IE"/>
        </w:rPr>
        <w:t>[entry into force of the financing agreement]</w:t>
      </w:r>
      <w:r w:rsidR="00A32BB1" w:rsidRPr="003C0CD7">
        <w:rPr>
          <w:rFonts w:cs="Times New Roman"/>
          <w:highlight w:val="yellow"/>
          <w:lang w:val="en-IE"/>
        </w:rPr>
        <w:t xml:space="preserve">where no financing agreement is concluded (e.g. for calls for proposals) give a global duration until the end of the last contract with some leeway for delays </w:t>
      </w:r>
      <w:r w:rsidR="00A32BB1" w:rsidRPr="003C0CD7">
        <w:rPr>
          <w:rFonts w:cs="Times New Roman"/>
          <w:highlight w:val="lightGray"/>
          <w:lang w:val="en-IE"/>
        </w:rPr>
        <w:t>[adoption by the Commission of this Financing Decision]</w:t>
      </w:r>
      <w:r w:rsidR="00A32BB1" w:rsidRPr="003C0CD7">
        <w:rPr>
          <w:rFonts w:cs="Times New Roman"/>
          <w:lang w:val="en-IE"/>
        </w:rPr>
        <w:t xml:space="preserve">. </w:t>
      </w:r>
    </w:p>
    <w:p w14:paraId="3C004B06" w14:textId="7A578628" w:rsidR="00A32BB1" w:rsidRPr="003C0CD7" w:rsidRDefault="00A32BB1" w:rsidP="00A32BB1">
      <w:pPr>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0AC2A6BE" w14:textId="65860DB3" w:rsidR="00D0569A" w:rsidRDefault="00D0569A" w:rsidP="00A32BB1">
      <w:pPr>
        <w:rPr>
          <w:rFonts w:cs="Times New Roman"/>
          <w:lang w:val="en-IE"/>
        </w:rPr>
      </w:pPr>
      <w:r w:rsidRPr="003C0CD7">
        <w:rPr>
          <w:rFonts w:cs="Times New Roman"/>
          <w:highlight w:val="yellow"/>
          <w:lang w:val="en-IE"/>
        </w:rPr>
        <w:t>If this is a multi-annual action with annual instalments:</w:t>
      </w:r>
      <w:r w:rsidRPr="003C0CD7">
        <w:rPr>
          <w:rFonts w:cs="Times New Roman"/>
          <w:lang w:val="en-IE"/>
        </w:rPr>
        <w:t xml:space="preserve"> The eligibility period, during which the activities described in section </w:t>
      </w:r>
      <w:r w:rsidRPr="003C0CD7">
        <w:rPr>
          <w:rFonts w:cs="Times New Roman"/>
          <w:lang w:val="en-IE"/>
        </w:rPr>
        <w:fldChar w:fldCharType="begin"/>
      </w:r>
      <w:r w:rsidRPr="003C0CD7">
        <w:rPr>
          <w:rFonts w:cs="Times New Roman"/>
          <w:lang w:val="en-IE"/>
        </w:rPr>
        <w:instrText xml:space="preserve"> REF _Ref58337114 \r \h </w:instrText>
      </w:r>
      <w:r w:rsidRPr="003C0CD7">
        <w:rPr>
          <w:rFonts w:cs="Times New Roman"/>
          <w:lang w:val="en-IE"/>
        </w:rPr>
      </w:r>
      <w:r w:rsidRPr="003C0CD7">
        <w:rPr>
          <w:rFonts w:cs="Times New Roman"/>
          <w:lang w:val="en-IE"/>
        </w:rPr>
        <w:fldChar w:fldCharType="separate"/>
      </w:r>
      <w:r w:rsidRPr="003C0CD7">
        <w:rPr>
          <w:rFonts w:cs="Times New Roman"/>
          <w:lang w:val="en-IE"/>
        </w:rPr>
        <w:t>3</w:t>
      </w:r>
      <w:r w:rsidRPr="003C0CD7">
        <w:rPr>
          <w:rFonts w:cs="Times New Roman"/>
          <w:lang w:val="en-IE"/>
        </w:rPr>
        <w:fldChar w:fldCharType="end"/>
      </w:r>
      <w:r w:rsidRPr="003C0CD7">
        <w:rPr>
          <w:rFonts w:cs="Times New Roman"/>
          <w:lang w:val="en-IE"/>
        </w:rPr>
        <w:t xml:space="preserve"> will be carried out, is </w:t>
      </w:r>
      <w:r w:rsidRPr="003C0CD7">
        <w:rPr>
          <w:rFonts w:cs="Times New Roman"/>
          <w:highlight w:val="yellow"/>
          <w:lang w:val="en-IE"/>
        </w:rPr>
        <w:t>&lt;number</w:t>
      </w:r>
      <w:r w:rsidR="007A10ED" w:rsidRPr="003C0CD7">
        <w:rPr>
          <w:rStyle w:val="FootnoteReference"/>
          <w:rFonts w:cs="Times New Roman"/>
          <w:highlight w:val="yellow"/>
          <w:lang w:val="en-IE"/>
        </w:rPr>
        <w:footnoteReference w:id="25"/>
      </w:r>
      <w:r w:rsidRPr="003C0CD7">
        <w:rPr>
          <w:rFonts w:cs="Times New Roman"/>
          <w:highlight w:val="yellow"/>
          <w:lang w:val="en-IE"/>
        </w:rPr>
        <w:t>&gt;</w:t>
      </w:r>
      <w:r w:rsidRPr="003C0CD7">
        <w:rPr>
          <w:rFonts w:cs="Times New Roman"/>
          <w:lang w:val="en-IE"/>
        </w:rPr>
        <w:t xml:space="preserve"> months from the date of entry into force of the financing agreement.</w:t>
      </w:r>
    </w:p>
    <w:p w14:paraId="62C86CAF" w14:textId="77777777" w:rsidR="00F720A7" w:rsidRPr="003C0CD7" w:rsidRDefault="00F720A7" w:rsidP="00A32BB1">
      <w:pPr>
        <w:rPr>
          <w:rFonts w:cs="Times New Roman"/>
          <w:lang w:val="en-IE"/>
        </w:rPr>
      </w:pPr>
    </w:p>
    <w:p w14:paraId="4190BB37" w14:textId="77777777" w:rsidR="008E6AFF" w:rsidRPr="003C0CD7" w:rsidRDefault="008E6AFF" w:rsidP="003C0CD7">
      <w:pPr>
        <w:pStyle w:val="Heading1"/>
        <w:numPr>
          <w:ilvl w:val="1"/>
          <w:numId w:val="1"/>
        </w:numPr>
        <w:rPr>
          <w:lang w:val="en-IE"/>
        </w:rPr>
      </w:pPr>
      <w:r w:rsidRPr="003C0CD7">
        <w:rPr>
          <w:lang w:val="en-IE"/>
        </w:rPr>
        <w:t xml:space="preserve"> </w:t>
      </w:r>
      <w:bookmarkStart w:id="290" w:name="_Toc73090761"/>
      <w:r w:rsidRPr="003C0CD7">
        <w:rPr>
          <w:lang w:val="en-IE"/>
        </w:rPr>
        <w:t>Implementation of the Budget Support Component</w:t>
      </w:r>
      <w:r w:rsidR="004B6766" w:rsidRPr="003C0CD7">
        <w:rPr>
          <w:lang w:val="en-IE"/>
        </w:rPr>
        <w:t xml:space="preserve"> [</w:t>
      </w:r>
      <w:r w:rsidR="00062893" w:rsidRPr="003C0CD7">
        <w:rPr>
          <w:highlight w:val="lightGray"/>
          <w:lang w:val="en-IE"/>
        </w:rPr>
        <w:t>Only f</w:t>
      </w:r>
      <w:r w:rsidR="004B6766" w:rsidRPr="003C0CD7">
        <w:rPr>
          <w:highlight w:val="lightGray"/>
          <w:lang w:val="en-IE"/>
        </w:rPr>
        <w:t>or Budget Support</w:t>
      </w:r>
      <w:r w:rsidRPr="003C0CD7">
        <w:rPr>
          <w:lang w:val="en-IE"/>
        </w:rPr>
        <w:t>]</w:t>
      </w:r>
      <w:bookmarkEnd w:id="279"/>
      <w:bookmarkEnd w:id="280"/>
      <w:bookmarkEnd w:id="281"/>
      <w:bookmarkEnd w:id="282"/>
      <w:bookmarkEnd w:id="283"/>
      <w:bookmarkEnd w:id="284"/>
      <w:bookmarkEnd w:id="285"/>
      <w:bookmarkEnd w:id="286"/>
      <w:bookmarkEnd w:id="287"/>
      <w:bookmarkEnd w:id="288"/>
      <w:bookmarkEnd w:id="289"/>
      <w:bookmarkEnd w:id="290"/>
    </w:p>
    <w:p w14:paraId="686AF6A2" w14:textId="77777777" w:rsidR="008E6AFF" w:rsidRPr="003C0CD7" w:rsidRDefault="008E6AFF" w:rsidP="003C0CD7">
      <w:pPr>
        <w:pStyle w:val="Heading1"/>
        <w:numPr>
          <w:ilvl w:val="2"/>
          <w:numId w:val="1"/>
        </w:numPr>
        <w:rPr>
          <w:lang w:val="en-IE"/>
        </w:rPr>
      </w:pPr>
      <w:bookmarkStart w:id="291" w:name="_Toc47101968"/>
      <w:bookmarkStart w:id="292" w:name="_Toc51270463"/>
      <w:bookmarkStart w:id="293" w:name="_Toc59031680"/>
      <w:bookmarkStart w:id="294" w:name="_Toc73090762"/>
      <w:r w:rsidRPr="003C0CD7">
        <w:rPr>
          <w:lang w:val="en-IE"/>
        </w:rPr>
        <w:t>Rationale for the Amounts Allocated to Budget Support</w:t>
      </w:r>
      <w:bookmarkEnd w:id="291"/>
      <w:bookmarkEnd w:id="292"/>
      <w:bookmarkEnd w:id="293"/>
      <w:bookmarkEnd w:id="294"/>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2798A352" w14:textId="77777777" w:rsidTr="005364BC">
        <w:tc>
          <w:tcPr>
            <w:tcW w:w="10682" w:type="dxa"/>
            <w:shd w:val="clear" w:color="auto" w:fill="B4C6E7" w:themeFill="accent5" w:themeFillTint="66"/>
          </w:tcPr>
          <w:p w14:paraId="6A8493E5" w14:textId="77777777" w:rsidR="008E6AFF" w:rsidRPr="003C0CD7" w:rsidRDefault="008E6AFF" w:rsidP="005364BC">
            <w:pPr>
              <w:tabs>
                <w:tab w:val="left" w:pos="7332"/>
              </w:tabs>
              <w:rPr>
                <w:rFonts w:cs="Times New Roman"/>
                <w:i/>
                <w:lang w:val="en-IE"/>
              </w:rPr>
            </w:pPr>
            <w:r w:rsidRPr="003C0CD7">
              <w:rPr>
                <w:rFonts w:cs="Times New Roman"/>
                <w:i/>
                <w:lang w:val="en-IE"/>
              </w:rPr>
              <w:t>Please delete this box after filling in the section below</w:t>
            </w:r>
            <w:r w:rsidRPr="003C0CD7">
              <w:rPr>
                <w:rFonts w:eastAsia="MS Mincho" w:cs="Calibri"/>
                <w:i/>
                <w:lang w:val="en-IE" w:eastAsia="ja-JP"/>
              </w:rPr>
              <w:t xml:space="preserve"> </w:t>
            </w:r>
          </w:p>
          <w:p w14:paraId="7B2A995F" w14:textId="77777777" w:rsidR="008E6AFF" w:rsidRPr="003C0CD7" w:rsidRDefault="008E6AFF" w:rsidP="005364BC">
            <w:pPr>
              <w:pStyle w:val="ListParagraph"/>
              <w:numPr>
                <w:ilvl w:val="0"/>
                <w:numId w:val="16"/>
              </w:numPr>
              <w:ind w:left="742" w:hanging="426"/>
              <w:rPr>
                <w:rFonts w:cs="Calibri"/>
                <w:lang w:val="en-IE" w:eastAsia="fr-FR"/>
              </w:rPr>
            </w:pPr>
            <w:r w:rsidRPr="003C0CD7">
              <w:rPr>
                <w:rFonts w:eastAsia="MS Mincho" w:cs="Calibri"/>
                <w:lang w:val="en-IE" w:eastAsia="ja-JP"/>
              </w:rPr>
              <w:t xml:space="preserve">Provide a description and value added of the role of budget support generally (policy dialogue, complementary measures, performance assessment, financial transfers), and this programme in particular, in the context of the fiscal framework. This should indicate the size of the support in relation to the key macroeconomic variables (e.g., budget domestic revenue, sector budget/total </w:t>
            </w:r>
            <w:r w:rsidRPr="003C0CD7">
              <w:rPr>
                <w:rFonts w:eastAsia="MS Mincho" w:cs="Calibri"/>
                <w:lang w:val="en-IE" w:eastAsia="ja-JP"/>
              </w:rPr>
              <w:lastRenderedPageBreak/>
              <w:t>budget with or without ODA, or GDP).</w:t>
            </w:r>
            <w:r w:rsidRPr="003C0CD7">
              <w:rPr>
                <w:rFonts w:cs="Calibri"/>
                <w:lang w:val="en-IE" w:eastAsia="fr-FR"/>
              </w:rPr>
              <w:t xml:space="preserve"> Provide information on the rationale for the amounts proposed based on a broad qualitative assessment that takes into account inter alia an analysis of the following elements:</w:t>
            </w:r>
          </w:p>
          <w:p w14:paraId="2C4AC1E8"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 xml:space="preserve">Financing needs of the partner country. </w:t>
            </w:r>
          </w:p>
          <w:p w14:paraId="4AFDA671"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Commitment of the partner country to improve its tax policy and tax administration in order to mobilise domestic revenue further and/more equitably domestic resources for the implementation of its policy/strategy.</w:t>
            </w:r>
          </w:p>
          <w:p w14:paraId="7FE709A0"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Added value and contribution of budget support (policy dialogue, complementary measures, performance assessment, financial transfer) to the achievement of partner country's policy objectives, in view of the intervention logic.</w:t>
            </w:r>
          </w:p>
          <w:p w14:paraId="5D693164" w14:textId="77777777" w:rsidR="008E6AFF" w:rsidRPr="003C0CD7" w:rsidRDefault="008E6AFF" w:rsidP="005364BC">
            <w:pPr>
              <w:pStyle w:val="ListParagraph"/>
              <w:numPr>
                <w:ilvl w:val="0"/>
                <w:numId w:val="16"/>
              </w:numPr>
              <w:ind w:left="742" w:hanging="426"/>
              <w:rPr>
                <w:lang w:val="en-IE"/>
              </w:rPr>
            </w:pPr>
            <w:r w:rsidRPr="003C0CD7">
              <w:rPr>
                <w:rFonts w:eastAsia="MS Mincho" w:cs="Calibri"/>
                <w:lang w:val="en-IE" w:eastAsia="ja-JP"/>
              </w:rPr>
              <w:t>Record of accomplishment and absorption capacity of past disbursements and how effectively agreed objectives were achieved with budget support operations; Result-orientation of the partner country's strategy/policy, including the quality of the monitoring framework and systems.</w:t>
            </w:r>
          </w:p>
        </w:tc>
      </w:tr>
    </w:tbl>
    <w:p w14:paraId="25BE3A09" w14:textId="77777777" w:rsidR="008E6AFF" w:rsidRPr="003C0CD7" w:rsidRDefault="008E6AFF" w:rsidP="008E6AFF">
      <w:pPr>
        <w:rPr>
          <w:lang w:val="en-IE"/>
        </w:rPr>
      </w:pPr>
    </w:p>
    <w:p w14:paraId="0DC53C6C" w14:textId="77777777" w:rsidR="00A32BB1" w:rsidRPr="003C0CD7" w:rsidRDefault="00A32BB1" w:rsidP="00A32BB1">
      <w:pPr>
        <w:rPr>
          <w:rFonts w:cs="Times New Roman"/>
          <w:lang w:val="en-IE"/>
        </w:rPr>
      </w:pPr>
      <w:r w:rsidRPr="003C0CD7">
        <w:rPr>
          <w:rFonts w:cs="Times New Roman"/>
          <w:lang w:val="en-IE"/>
        </w:rPr>
        <w:t xml:space="preserve">The amount allocated for the budget support component is EUR </w:t>
      </w:r>
      <w:r w:rsidRPr="003C0CD7">
        <w:rPr>
          <w:rFonts w:cs="Times New Roman"/>
          <w:highlight w:val="yellow"/>
          <w:lang w:val="en-IE"/>
        </w:rPr>
        <w:t>&lt;amount&gt;</w:t>
      </w:r>
      <w:r w:rsidRPr="003C0CD7">
        <w:rPr>
          <w:rFonts w:cs="Times New Roman"/>
          <w:lang w:val="en-IE"/>
        </w:rPr>
        <w:t xml:space="preserve">, and for complementary support is EUR </w:t>
      </w:r>
      <w:r w:rsidRPr="003C0CD7">
        <w:rPr>
          <w:rFonts w:cs="Times New Roman"/>
          <w:highlight w:val="yellow"/>
          <w:lang w:val="en-IE"/>
        </w:rPr>
        <w:t>&lt;amount&gt;</w:t>
      </w:r>
      <w:r w:rsidRPr="003C0CD7">
        <w:rPr>
          <w:rFonts w:cs="Times New Roman"/>
          <w:lang w:val="en-IE"/>
        </w:rPr>
        <w:t xml:space="preserve">. This amount is based on </w:t>
      </w:r>
      <w:r w:rsidRPr="003C0CD7">
        <w:rPr>
          <w:rFonts w:cs="Times New Roman"/>
          <w:highlight w:val="yellow"/>
          <w:lang w:val="en-IE"/>
        </w:rPr>
        <w:t>&lt;explanation&gt;</w:t>
      </w:r>
      <w:r w:rsidRPr="003C0CD7">
        <w:rPr>
          <w:rFonts w:cs="Times New Roman"/>
          <w:lang w:val="en-IE"/>
        </w:rPr>
        <w:t>.</w:t>
      </w:r>
    </w:p>
    <w:p w14:paraId="62ABA3D8" w14:textId="77777777" w:rsidR="00A32BB1" w:rsidRPr="003C0CD7" w:rsidRDefault="00A32BB1" w:rsidP="00A32BB1">
      <w:pPr>
        <w:rPr>
          <w:rFonts w:cs="Times New Roman"/>
          <w:highlight w:val="yellow"/>
          <w:lang w:val="en-IE"/>
        </w:rPr>
      </w:pPr>
    </w:p>
    <w:p w14:paraId="6DB9808A" w14:textId="77777777" w:rsidR="00A32BB1" w:rsidRPr="003C0CD7" w:rsidRDefault="00A32BB1" w:rsidP="00A32BB1">
      <w:pPr>
        <w:rPr>
          <w:rFonts w:cs="Times New Roman"/>
          <w:lang w:val="en-IE"/>
        </w:rPr>
      </w:pPr>
      <w:r w:rsidRPr="003C0CD7">
        <w:rPr>
          <w:rFonts w:cs="Times New Roman"/>
          <w:highlight w:val="yellow"/>
          <w:lang w:val="en-IE"/>
        </w:rPr>
        <w:t>&lt;To be filled in&gt;</w:t>
      </w:r>
    </w:p>
    <w:p w14:paraId="00851DA1" w14:textId="77777777" w:rsidR="00A32BB1" w:rsidRPr="003C0CD7" w:rsidRDefault="00A32BB1" w:rsidP="008E6AFF">
      <w:pPr>
        <w:rPr>
          <w:lang w:val="en-IE"/>
        </w:rPr>
      </w:pPr>
    </w:p>
    <w:p w14:paraId="0DCE67C2" w14:textId="77777777" w:rsidR="008E6AFF" w:rsidRPr="003C0CD7" w:rsidRDefault="008E6AFF" w:rsidP="003C0CD7">
      <w:pPr>
        <w:pStyle w:val="Heading1"/>
        <w:numPr>
          <w:ilvl w:val="2"/>
          <w:numId w:val="1"/>
        </w:numPr>
        <w:rPr>
          <w:lang w:val="en-IE"/>
        </w:rPr>
      </w:pPr>
      <w:bookmarkStart w:id="295" w:name="_Toc47101969"/>
      <w:bookmarkStart w:id="296" w:name="_Toc51270464"/>
      <w:bookmarkStart w:id="297" w:name="_Toc59031681"/>
      <w:bookmarkStart w:id="298" w:name="_Toc73090763"/>
      <w:r w:rsidRPr="003C0CD7">
        <w:rPr>
          <w:lang w:val="en-IE"/>
        </w:rPr>
        <w:t>Criteria for Disbursement of Budget Support</w:t>
      </w:r>
      <w:bookmarkEnd w:id="295"/>
      <w:bookmarkEnd w:id="296"/>
      <w:bookmarkEnd w:id="297"/>
      <w:bookmarkEnd w:id="298"/>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1B883FD1" w14:textId="77777777" w:rsidTr="005364BC">
        <w:tc>
          <w:tcPr>
            <w:tcW w:w="10682" w:type="dxa"/>
            <w:shd w:val="clear" w:color="auto" w:fill="B4C6E7" w:themeFill="accent5" w:themeFillTint="66"/>
          </w:tcPr>
          <w:p w14:paraId="426F2EC8" w14:textId="77777777" w:rsidR="008E6AFF" w:rsidRPr="003C0CD7" w:rsidRDefault="008E6AFF" w:rsidP="005364BC">
            <w:pPr>
              <w:tabs>
                <w:tab w:val="left" w:pos="295"/>
                <w:tab w:val="left" w:pos="7332"/>
              </w:tabs>
              <w:spacing w:after="100"/>
              <w:rPr>
                <w:rFonts w:cs="Times New Roman"/>
                <w:i/>
                <w:lang w:val="en-IE"/>
              </w:rPr>
            </w:pPr>
            <w:r w:rsidRPr="003C0CD7">
              <w:rPr>
                <w:rFonts w:cs="Times New Roman"/>
                <w:i/>
                <w:lang w:val="en-IE"/>
              </w:rPr>
              <w:t>Please delete this box after filling in the section below</w:t>
            </w:r>
            <w:r w:rsidRPr="003C0CD7">
              <w:rPr>
                <w:i/>
                <w:lang w:val="en-IE"/>
              </w:rPr>
              <w:t xml:space="preserve"> </w:t>
            </w:r>
          </w:p>
          <w:p w14:paraId="3E628191" w14:textId="77777777" w:rsidR="008E6AFF" w:rsidRPr="003C0CD7" w:rsidRDefault="008E6AFF" w:rsidP="005364BC">
            <w:pPr>
              <w:pStyle w:val="ListParagraph"/>
              <w:numPr>
                <w:ilvl w:val="0"/>
                <w:numId w:val="16"/>
              </w:numPr>
              <w:ind w:left="742" w:hanging="426"/>
              <w:rPr>
                <w:lang w:val="en-IE"/>
              </w:rPr>
            </w:pPr>
            <w:r w:rsidRPr="003C0CD7">
              <w:rPr>
                <w:lang w:val="en-IE"/>
              </w:rPr>
              <w:t xml:space="preserve">Apply the standard text provided below and make the changes where necessary. </w:t>
            </w:r>
          </w:p>
          <w:p w14:paraId="64115DCF" w14:textId="77777777" w:rsidR="008E6AFF" w:rsidRPr="003C0CD7" w:rsidRDefault="008E6AFF" w:rsidP="005364BC">
            <w:pPr>
              <w:pStyle w:val="ListParagraph"/>
              <w:numPr>
                <w:ilvl w:val="0"/>
                <w:numId w:val="16"/>
              </w:numPr>
              <w:ind w:left="742" w:hanging="426"/>
              <w:rPr>
                <w:lang w:val="en-IE"/>
              </w:rPr>
            </w:pPr>
            <w:r w:rsidRPr="003C0CD7">
              <w:rPr>
                <w:lang w:val="en-IE"/>
              </w:rPr>
              <w:t xml:space="preserve">This section must be coherent with the Technical and Administrative Provisions (TAPs) Annex 2 – Disbursement arrangements and timetable. </w:t>
            </w:r>
          </w:p>
          <w:p w14:paraId="0948A8A4" w14:textId="77777777" w:rsidR="008E6AFF" w:rsidRPr="003C0CD7" w:rsidRDefault="008E6AFF" w:rsidP="005364BC">
            <w:pPr>
              <w:pStyle w:val="ListParagraph"/>
              <w:numPr>
                <w:ilvl w:val="0"/>
                <w:numId w:val="16"/>
              </w:numPr>
              <w:ind w:left="742" w:hanging="426"/>
              <w:rPr>
                <w:lang w:val="en-IE"/>
              </w:rPr>
            </w:pPr>
            <w:r w:rsidRPr="003C0CD7">
              <w:rPr>
                <w:lang w:val="en-IE"/>
              </w:rPr>
              <w:t>Make sure to use the right terminology, refer to the definitions below as per the glossary in Annex 1 of the 2017 Budget Support Guidelines:</w:t>
            </w:r>
          </w:p>
          <w:p w14:paraId="437A5845" w14:textId="77777777" w:rsidR="008E6AFF" w:rsidRPr="003C0CD7" w:rsidRDefault="008E6AFF" w:rsidP="005364BC">
            <w:pPr>
              <w:pStyle w:val="ListParagraph"/>
              <w:numPr>
                <w:ilvl w:val="0"/>
                <w:numId w:val="16"/>
              </w:numPr>
              <w:ind w:left="742" w:hanging="426"/>
              <w:rPr>
                <w:lang w:val="en-IE"/>
              </w:rPr>
            </w:pPr>
            <w:r w:rsidRPr="003C0CD7">
              <w:rPr>
                <w:lang w:val="en-IE"/>
              </w:rPr>
              <w:t>General conditions – these are conditions</w:t>
            </w:r>
            <w:r w:rsidR="00C92C10" w:rsidRPr="003C0CD7">
              <w:rPr>
                <w:lang w:val="en-IE"/>
              </w:rPr>
              <w:t xml:space="preserve"> </w:t>
            </w:r>
            <w:r w:rsidR="00750281" w:rsidRPr="003C0CD7">
              <w:rPr>
                <w:lang w:val="en-IE"/>
              </w:rPr>
              <w:t>that</w:t>
            </w:r>
            <w:r w:rsidRPr="003C0CD7">
              <w:rPr>
                <w:lang w:val="en-IE"/>
              </w:rPr>
              <w:t xml:space="preserve"> apply to the disbursement of all tranches of a contract. These conditions </w:t>
            </w:r>
            <w:r w:rsidR="00750281" w:rsidRPr="003C0CD7">
              <w:rPr>
                <w:lang w:val="en-IE"/>
              </w:rPr>
              <w:t xml:space="preserve">in most cases </w:t>
            </w:r>
            <w:r w:rsidRPr="003C0CD7">
              <w:rPr>
                <w:lang w:val="en-IE"/>
              </w:rPr>
              <w:t>will</w:t>
            </w:r>
            <w:r w:rsidR="00750281" w:rsidRPr="003C0CD7">
              <w:rPr>
                <w:lang w:val="en-IE"/>
              </w:rPr>
              <w:t xml:space="preserve"> </w:t>
            </w:r>
            <w:r w:rsidRPr="003C0CD7">
              <w:rPr>
                <w:lang w:val="en-IE"/>
              </w:rPr>
              <w:t xml:space="preserve">be those related to the eligibility criteria for receiving budget support. There may be additional general conditions or specific conditions (see hereafter), but these are not recommended and, if decided otherwise, they should be kept to a minimum. </w:t>
            </w:r>
          </w:p>
          <w:p w14:paraId="47992DDA" w14:textId="77777777" w:rsidR="008E6AFF" w:rsidRPr="003C0CD7" w:rsidRDefault="008E6AFF" w:rsidP="005364BC">
            <w:pPr>
              <w:pStyle w:val="ListParagraph"/>
              <w:numPr>
                <w:ilvl w:val="0"/>
                <w:numId w:val="16"/>
              </w:numPr>
              <w:ind w:left="742" w:hanging="426"/>
              <w:rPr>
                <w:lang w:val="en-IE"/>
              </w:rPr>
            </w:pPr>
            <w:r w:rsidRPr="003C0CD7">
              <w:rPr>
                <w:lang w:val="en-IE"/>
              </w:rPr>
              <w:t xml:space="preserve">Specific condition – this is a condition applying to the disbursement of individual tranches in a specific year, in addition to the general conditions and to variable tranche performance indicators. The use of specific conditions is usually not recommended. It may however be necessary in the context of State and Resilience Building Contracts. </w:t>
            </w:r>
          </w:p>
          <w:p w14:paraId="5A80D56B" w14:textId="77777777" w:rsidR="008E6AFF" w:rsidRPr="003C0CD7" w:rsidRDefault="008E6AFF" w:rsidP="003A5803">
            <w:pPr>
              <w:pStyle w:val="ListParagraph"/>
              <w:numPr>
                <w:ilvl w:val="0"/>
                <w:numId w:val="16"/>
              </w:numPr>
              <w:ind w:left="742" w:hanging="426"/>
              <w:rPr>
                <w:rFonts w:eastAsia="Times New Roman" w:cs="Times New Roman"/>
                <w:lang w:val="en-IE"/>
              </w:rPr>
            </w:pPr>
            <w:r w:rsidRPr="003C0CD7">
              <w:rPr>
                <w:rFonts w:eastAsia="Times New Roman" w:cs="Times New Roman"/>
                <w:lang w:val="en-IE"/>
              </w:rPr>
              <w:t>Performance indicators – indicators used to determine the amount of the variable tranches to be disbursed, according to specific scoring and assessment modalities to be defined in the financing agreement. In principle, such indicators must be drawn from the policy document and monitoring framework of the partner country. The outline below is not expected to provide a list of (even potential) indicators but to refer indicatively to country’s policy objectives/priorities that could be covered by an indicator. The final selection of indicators with their exact formulation will only occur after the Action Document is approved and as the Financing Agreement is being finalised with the partner country. If the action has indicated any of the Rio themes marker as a "significant" or a "principal" objective, consider proposing at least one performance indicator in relation to the Rio theme marker concerned.</w:t>
            </w:r>
            <w:r w:rsidR="00C92C10" w:rsidRPr="003C0CD7">
              <w:rPr>
                <w:rFonts w:eastAsia="Times New Roman" w:cs="Times New Roman"/>
                <w:lang w:val="en-IE"/>
              </w:rPr>
              <w:t xml:space="preserve"> </w:t>
            </w:r>
            <w:r w:rsidRPr="003C0CD7">
              <w:rPr>
                <w:rFonts w:eastAsia="Times New Roman" w:cs="Times New Roman"/>
                <w:lang w:val="en-IE"/>
              </w:rPr>
              <w:t>For the sake of keeping a certain degree of flexibility as the Financing Agreement is being finalised with the partner country, a fully detailed disbursement profile with the split per year and fixed/variable tranches should be avoided under 4.3. It is rather recommended to state the expected number of years and indicative share of fixed and variable tranches. If more details are added, it should be clearly mentioned that this distribution may be subject to changes.</w:t>
            </w:r>
          </w:p>
        </w:tc>
      </w:tr>
    </w:tbl>
    <w:p w14:paraId="5504F583" w14:textId="77777777" w:rsidR="008E6AFF" w:rsidRPr="003C0CD7" w:rsidRDefault="008E6AFF" w:rsidP="008E6AFF">
      <w:pPr>
        <w:rPr>
          <w:lang w:val="en-IE"/>
        </w:rPr>
      </w:pPr>
    </w:p>
    <w:p w14:paraId="3A4B9275" w14:textId="77777777" w:rsidR="00A32BB1" w:rsidRPr="003C0CD7" w:rsidRDefault="00A32BB1" w:rsidP="00A32BB1">
      <w:pPr>
        <w:rPr>
          <w:lang w:val="en-IE"/>
        </w:rPr>
      </w:pPr>
      <w:r w:rsidRPr="003C0CD7">
        <w:rPr>
          <w:rFonts w:cs="Times New Roman"/>
          <w:lang w:val="en-IE"/>
        </w:rPr>
        <w:t>a) Conditions.</w:t>
      </w:r>
      <w:r w:rsidRPr="003C0CD7">
        <w:rPr>
          <w:lang w:val="en-IE"/>
        </w:rPr>
        <w:t xml:space="preserve"> </w:t>
      </w:r>
    </w:p>
    <w:p w14:paraId="003E739D" w14:textId="77777777" w:rsidR="00A32BB1" w:rsidRPr="003C0CD7" w:rsidRDefault="00A32BB1" w:rsidP="00A32BB1">
      <w:pPr>
        <w:rPr>
          <w:rFonts w:cs="Times New Roman"/>
          <w:lang w:val="en-IE"/>
        </w:rPr>
      </w:pPr>
      <w:r w:rsidRPr="003C0CD7">
        <w:rPr>
          <w:rFonts w:cs="Times New Roman"/>
          <w:lang w:val="en-IE"/>
        </w:rPr>
        <w:t xml:space="preserve">The general conditions for disbursement of all tranches are as follows: </w:t>
      </w:r>
    </w:p>
    <w:p w14:paraId="76E61118" w14:textId="104E5ED8" w:rsidR="00A32BB1" w:rsidRPr="003C0CD7" w:rsidRDefault="00A32BB1" w:rsidP="00A32BB1">
      <w:pPr>
        <w:numPr>
          <w:ilvl w:val="0"/>
          <w:numId w:val="3"/>
        </w:numPr>
        <w:rPr>
          <w:rFonts w:cs="Times New Roman"/>
          <w:lang w:val="en-IE"/>
        </w:rPr>
      </w:pPr>
      <w:r w:rsidRPr="003C0CD7">
        <w:rPr>
          <w:rFonts w:cs="Times New Roman"/>
          <w:lang w:val="en-IE"/>
        </w:rPr>
        <w:lastRenderedPageBreak/>
        <w:t xml:space="preserve">Satisfactory progress in the implementation of the </w:t>
      </w:r>
      <w:r w:rsidRPr="003C0CD7">
        <w:rPr>
          <w:rFonts w:cs="Times New Roman"/>
          <w:highlight w:val="yellow"/>
          <w:lang w:val="en-IE"/>
        </w:rPr>
        <w:t xml:space="preserve">&lt;name public policy&gt; </w:t>
      </w:r>
      <w:r w:rsidRPr="003C0CD7">
        <w:rPr>
          <w:rFonts w:cs="Times New Roman"/>
          <w:lang w:val="en-IE"/>
        </w:rPr>
        <w:t>and continued credibility and relevance thereof or of the subsequent policy.</w:t>
      </w:r>
    </w:p>
    <w:p w14:paraId="732AB55C" w14:textId="77777777" w:rsidR="00A32BB1" w:rsidRPr="003C0CD7" w:rsidRDefault="00A32BB1" w:rsidP="00A32BB1">
      <w:pPr>
        <w:numPr>
          <w:ilvl w:val="0"/>
          <w:numId w:val="3"/>
        </w:numPr>
        <w:rPr>
          <w:rFonts w:cs="Times New Roman"/>
          <w:lang w:val="en-IE"/>
        </w:rPr>
      </w:pPr>
      <w:r w:rsidRPr="003C0CD7">
        <w:rPr>
          <w:rFonts w:cs="Times New Roman"/>
          <w:lang w:val="en-IE"/>
        </w:rPr>
        <w:t xml:space="preserve">Maintenance of a credible and relevant stability-oriented macroeconomic policy or progress made towards restoring key balances. </w:t>
      </w:r>
    </w:p>
    <w:p w14:paraId="487C8B60" w14:textId="77777777" w:rsidR="00A32BB1" w:rsidRPr="003C0CD7" w:rsidRDefault="00A32BB1" w:rsidP="00A32BB1">
      <w:pPr>
        <w:numPr>
          <w:ilvl w:val="0"/>
          <w:numId w:val="3"/>
        </w:numPr>
        <w:rPr>
          <w:rFonts w:cs="Times New Roman"/>
          <w:lang w:val="en-IE"/>
        </w:rPr>
      </w:pPr>
      <w:r w:rsidRPr="003C0CD7">
        <w:rPr>
          <w:rFonts w:cs="Times New Roman"/>
          <w:lang w:val="en-IE"/>
        </w:rPr>
        <w:t>Satisfactory progress in the implementation of reforms to improve public financial management, including domestic revenue mobilisation, and continued relevance and credibility of the reform programme.</w:t>
      </w:r>
    </w:p>
    <w:p w14:paraId="6CFBAC93" w14:textId="77777777" w:rsidR="00A32BB1" w:rsidRPr="003C0CD7" w:rsidRDefault="00A32BB1" w:rsidP="00A32BB1">
      <w:pPr>
        <w:numPr>
          <w:ilvl w:val="0"/>
          <w:numId w:val="3"/>
        </w:numPr>
        <w:rPr>
          <w:rFonts w:cs="Times New Roman"/>
          <w:lang w:val="en-IE"/>
        </w:rPr>
      </w:pPr>
      <w:r w:rsidRPr="003C0CD7">
        <w:rPr>
          <w:rFonts w:cs="Times New Roman"/>
          <w:lang w:val="en-IE"/>
        </w:rPr>
        <w:t xml:space="preserve">Satisfactory progress with regard to the public availability of accessible, timely, comprehensive, and sound budgetary information. </w:t>
      </w:r>
    </w:p>
    <w:p w14:paraId="0E188748" w14:textId="77777777" w:rsidR="00A32BB1" w:rsidRPr="003C0CD7" w:rsidRDefault="00A32BB1" w:rsidP="00A32BB1">
      <w:pPr>
        <w:ind w:left="720"/>
        <w:rPr>
          <w:rFonts w:cs="Times New Roman"/>
          <w:lang w:val="en-IE"/>
        </w:rPr>
      </w:pPr>
    </w:p>
    <w:p w14:paraId="5E0A7CA4" w14:textId="77777777" w:rsidR="00A32BB1" w:rsidRPr="003C0CD7" w:rsidRDefault="00A32BB1" w:rsidP="00A32BB1">
      <w:pPr>
        <w:rPr>
          <w:rFonts w:cs="Times New Roman"/>
          <w:lang w:val="en-IE"/>
        </w:rPr>
      </w:pPr>
      <w:r w:rsidRPr="003C0CD7">
        <w:rPr>
          <w:rFonts w:cs="Times New Roman"/>
          <w:highlight w:val="yellow"/>
          <w:lang w:val="en-IE"/>
        </w:rPr>
        <w:t xml:space="preserve">The use of specific conditions, in addition to the general conditions and to performance indicators for the variable tranches, is usually not recommended but if relevant: </w:t>
      </w:r>
      <w:r w:rsidRPr="003C0CD7">
        <w:rPr>
          <w:rFonts w:cs="Times New Roman"/>
          <w:highlight w:val="lightGray"/>
          <w:lang w:val="en-IE"/>
        </w:rPr>
        <w:t>[The specific conditions as well as the tranches to which they apply are as follows:</w:t>
      </w:r>
    </w:p>
    <w:p w14:paraId="535C9537" w14:textId="77777777" w:rsidR="00A32BB1" w:rsidRPr="003C0CD7" w:rsidRDefault="00A32BB1" w:rsidP="00A32BB1">
      <w:pPr>
        <w:rPr>
          <w:rFonts w:cs="Times New Roman"/>
          <w:lang w:val="en-IE"/>
        </w:rPr>
      </w:pPr>
    </w:p>
    <w:p w14:paraId="21D53F91" w14:textId="547B44BF" w:rsidR="00A32BB1" w:rsidRPr="003C0CD7" w:rsidRDefault="00A32BB1" w:rsidP="00A32BB1">
      <w:pPr>
        <w:rPr>
          <w:rFonts w:cs="Times New Roman"/>
          <w:i/>
          <w:lang w:val="en-IE"/>
        </w:rPr>
      </w:pPr>
      <w:r w:rsidRPr="003C0CD7">
        <w:rPr>
          <w:rFonts w:cs="Times New Roman"/>
          <w:lang w:val="en-IE"/>
        </w:rPr>
        <w:t xml:space="preserve">b) The performance indicators for disbursement that may be used for variable tranches may focus on the following policy priorities: </w:t>
      </w:r>
      <w:r w:rsidRPr="003C0CD7">
        <w:rPr>
          <w:rFonts w:cs="Times New Roman"/>
          <w:highlight w:val="yellow"/>
          <w:lang w:val="en-IE"/>
        </w:rPr>
        <w:t>&lt;provide a brief outline&gt;.</w:t>
      </w:r>
      <w:r w:rsidRPr="003C0CD7">
        <w:rPr>
          <w:rFonts w:cs="Times New Roman"/>
          <w:lang w:val="en-IE"/>
        </w:rPr>
        <w:t xml:space="preserve"> </w:t>
      </w:r>
    </w:p>
    <w:p w14:paraId="0CF45653" w14:textId="77777777" w:rsidR="00A32BB1" w:rsidRPr="003C0CD7" w:rsidRDefault="00A32BB1" w:rsidP="00A32BB1">
      <w:pPr>
        <w:rPr>
          <w:rFonts w:cs="Times New Roman"/>
          <w:lang w:val="en-IE"/>
        </w:rPr>
      </w:pPr>
    </w:p>
    <w:p w14:paraId="14A06DEB" w14:textId="77777777" w:rsidR="00A32BB1" w:rsidRPr="003C0CD7" w:rsidRDefault="00A32BB1" w:rsidP="00A32BB1">
      <w:pPr>
        <w:rPr>
          <w:rFonts w:cs="Times New Roman"/>
          <w:lang w:val="en-IE"/>
        </w:rPr>
      </w:pPr>
      <w:r w:rsidRPr="003C0CD7">
        <w:rPr>
          <w:rFonts w:cs="Times New Roman"/>
          <w:lang w:val="en-IE"/>
        </w:rPr>
        <w:t>The chosen performance indicators and targets to be used for the disbursement of variable tranches will apply for the duration of the action.</w:t>
      </w:r>
    </w:p>
    <w:p w14:paraId="69A599F3" w14:textId="77777777" w:rsidR="00A32BB1" w:rsidRPr="003C0CD7" w:rsidRDefault="00A32BB1" w:rsidP="00A32BB1">
      <w:pPr>
        <w:rPr>
          <w:rFonts w:cs="Times New Roman"/>
          <w:lang w:val="en-IE"/>
        </w:rPr>
      </w:pPr>
    </w:p>
    <w:p w14:paraId="110FE75B" w14:textId="389190B6" w:rsidR="00A32BB1" w:rsidRPr="003C0CD7" w:rsidRDefault="00A32BB1" w:rsidP="00A32BB1">
      <w:pPr>
        <w:rPr>
          <w:rFonts w:cs="Times New Roman"/>
          <w:lang w:val="en-IE"/>
        </w:rPr>
      </w:pPr>
      <w:r w:rsidRPr="003C0CD7">
        <w:rPr>
          <w:rFonts w:cs="Times New Roman"/>
          <w:lang w:val="en-IE"/>
        </w:rPr>
        <w:t>c) Modifications.</w:t>
      </w:r>
      <w:r w:rsidR="006F7D59" w:rsidRPr="003C0CD7">
        <w:rPr>
          <w:rFonts w:cs="Times New Roman"/>
          <w:lang w:val="en-IE"/>
        </w:rPr>
        <w:t xml:space="preserve"> </w:t>
      </w:r>
    </w:p>
    <w:p w14:paraId="2A2B4D00" w14:textId="77777777" w:rsidR="00A32BB1" w:rsidRPr="003C0CD7" w:rsidRDefault="00A32BB1" w:rsidP="00A32BB1">
      <w:pPr>
        <w:rPr>
          <w:lang w:val="en-IE"/>
        </w:rPr>
      </w:pPr>
    </w:p>
    <w:p w14:paraId="61F0C039" w14:textId="77777777" w:rsidR="00392543" w:rsidRPr="003C0CD7" w:rsidRDefault="00392543" w:rsidP="00392543">
      <w:pPr>
        <w:rPr>
          <w:rFonts w:cs="Times New Roman"/>
          <w:szCs w:val="24"/>
          <w:lang w:val="en-IE"/>
        </w:rPr>
      </w:pPr>
      <w:r w:rsidRPr="003C0CD7">
        <w:rPr>
          <w:rFonts w:cs="Times New Roman"/>
          <w:szCs w:val="24"/>
          <w:lang w:val="en-IE"/>
        </w:rPr>
        <w:t xml:space="preserve">The chosen performance indicators and targets to be used for the disbursement of variable tranches will apply for the duration of the action. However, in duly justified cases, the partner country and the Commission may agree on changes to indicators or on upward/downward revisions of targets. Such changes shall be authorised in writing ex-ante, at the latest at the beginning of the period under review applicable to the indicators and targets. </w:t>
      </w:r>
    </w:p>
    <w:p w14:paraId="6C0B4776" w14:textId="77777777" w:rsidR="00392543" w:rsidRPr="003C0CD7" w:rsidRDefault="00392543" w:rsidP="00392543">
      <w:pPr>
        <w:rPr>
          <w:rFonts w:cs="Times New Roman"/>
          <w:szCs w:val="24"/>
          <w:lang w:val="en-IE"/>
        </w:rPr>
      </w:pPr>
      <w:r w:rsidRPr="003C0CD7">
        <w:rPr>
          <w:rFonts w:cs="Times New Roman"/>
          <w:szCs w:val="24"/>
          <w:lang w:val="en-IE"/>
        </w:rPr>
        <w:t>In exceptional and/or duly justified cases, for instance where unexpected events, external shocks or changing circumstances have made the indicator or the target irrelevant and could not be anticipated, a variable tranche indicator may be waived. In these cases, the related amount could either be reallocated to the other indicators of the variable tranche the same year or be transferred to the next variable tranche the following year (in accordance with the original weighting of the indicators). It could also be decided to re-assess an indicator the following year against the original target, if there was a positive trend and the authorities did not reach the target because of factors beyond their control. The use of this provision shall be requested by the partner country and approved in writing by the Commission.</w:t>
      </w:r>
    </w:p>
    <w:p w14:paraId="38C3A601" w14:textId="77777777" w:rsidR="00A32BB1" w:rsidRPr="003C0CD7" w:rsidRDefault="00A32BB1" w:rsidP="00A32BB1">
      <w:pPr>
        <w:rPr>
          <w:rFonts w:cs="Times New Roman"/>
          <w:lang w:val="en-IE"/>
        </w:rPr>
      </w:pPr>
    </w:p>
    <w:p w14:paraId="7F4DB0BA" w14:textId="75FBDF89" w:rsidR="00392543" w:rsidRPr="003C0CD7" w:rsidRDefault="00392543" w:rsidP="00392543">
      <w:pPr>
        <w:rPr>
          <w:rFonts w:cs="Times New Roman"/>
          <w:szCs w:val="24"/>
          <w:lang w:val="en-IE"/>
        </w:rPr>
      </w:pPr>
      <w:r w:rsidRPr="003C0CD7">
        <w:rPr>
          <w:rFonts w:cs="Times New Roman"/>
          <w:szCs w:val="24"/>
          <w:lang w:val="en-IE"/>
        </w:rPr>
        <w:t>d) Fundamental values</w:t>
      </w:r>
    </w:p>
    <w:p w14:paraId="5ABB8C2B" w14:textId="77777777" w:rsidR="00392543" w:rsidRPr="003C0CD7" w:rsidRDefault="00392543" w:rsidP="00392543">
      <w:pPr>
        <w:rPr>
          <w:rFonts w:cs="Times New Roman"/>
          <w:szCs w:val="24"/>
          <w:lang w:val="en-IE"/>
        </w:rPr>
      </w:pPr>
    </w:p>
    <w:p w14:paraId="3448C579" w14:textId="77777777" w:rsidR="00C73C34" w:rsidRPr="003C0CD7" w:rsidRDefault="00392543" w:rsidP="00392543">
      <w:pPr>
        <w:rPr>
          <w:rFonts w:cs="Times New Roman"/>
          <w:szCs w:val="24"/>
          <w:lang w:val="en-IE"/>
        </w:rPr>
      </w:pPr>
      <w:r w:rsidRPr="003C0CD7">
        <w:rPr>
          <w:rFonts w:cs="Times New Roman"/>
          <w:szCs w:val="24"/>
          <w:lang w:val="en-IE"/>
        </w:rPr>
        <w:t xml:space="preserve">In case of a significant deterioration of fundamental values, budget support disbursements may be suspended, reduced or cancelled, in accordance with the relevant provisions of the financing agreement. </w:t>
      </w:r>
    </w:p>
    <w:p w14:paraId="6281C641" w14:textId="72514ECB" w:rsidR="00392543" w:rsidRPr="003C0CD7" w:rsidRDefault="00392543" w:rsidP="00392543">
      <w:pPr>
        <w:rPr>
          <w:szCs w:val="24"/>
          <w:lang w:val="en-IE"/>
        </w:rPr>
      </w:pPr>
      <w:r w:rsidRPr="003C0CD7">
        <w:rPr>
          <w:rFonts w:cs="Times New Roman"/>
          <w:szCs w:val="24"/>
          <w:lang w:val="en-IE"/>
        </w:rPr>
        <w:t xml:space="preserve"> </w:t>
      </w:r>
    </w:p>
    <w:p w14:paraId="3A942DE1" w14:textId="77777777" w:rsidR="008E6AFF" w:rsidRPr="003C0CD7" w:rsidRDefault="008E6AFF" w:rsidP="003C0CD7">
      <w:pPr>
        <w:pStyle w:val="Heading1"/>
        <w:numPr>
          <w:ilvl w:val="2"/>
          <w:numId w:val="1"/>
        </w:numPr>
        <w:rPr>
          <w:lang w:val="en-IE"/>
        </w:rPr>
      </w:pPr>
      <w:bookmarkStart w:id="299" w:name="_Toc47101970"/>
      <w:bookmarkStart w:id="300" w:name="_Toc51270465"/>
      <w:bookmarkStart w:id="301" w:name="_Ref58360773"/>
      <w:bookmarkStart w:id="302" w:name="_Toc59031682"/>
      <w:bookmarkStart w:id="303" w:name="_Toc73090764"/>
      <w:r w:rsidRPr="003C0CD7">
        <w:rPr>
          <w:lang w:val="en-IE"/>
        </w:rPr>
        <w:t>Budget Support Details</w:t>
      </w:r>
      <w:bookmarkEnd w:id="299"/>
      <w:bookmarkEnd w:id="300"/>
      <w:bookmarkEnd w:id="301"/>
      <w:bookmarkEnd w:id="302"/>
      <w:bookmarkEnd w:id="303"/>
    </w:p>
    <w:p w14:paraId="5B26E14F" w14:textId="77777777" w:rsidR="00A32BB1" w:rsidRPr="003C0CD7" w:rsidRDefault="00A32BB1" w:rsidP="00A32BB1">
      <w:pPr>
        <w:rPr>
          <w:rFonts w:cs="Times New Roman"/>
          <w:lang w:val="en-IE"/>
        </w:rPr>
      </w:pPr>
      <w:r w:rsidRPr="003C0CD7">
        <w:rPr>
          <w:rFonts w:cs="Times New Roman"/>
          <w:highlight w:val="yellow"/>
          <w:lang w:val="en-IE"/>
        </w:rPr>
        <w:t>Specify the use of fixed/variable tranches, targeted/non-targeted budget support</w:t>
      </w:r>
      <w:r w:rsidRPr="003C0CD7">
        <w:rPr>
          <w:rFonts w:cs="Times New Roman"/>
          <w:lang w:val="en-IE"/>
        </w:rPr>
        <w:t xml:space="preserve">. </w:t>
      </w:r>
    </w:p>
    <w:p w14:paraId="7D9E68F7" w14:textId="77777777" w:rsidR="00A32BB1" w:rsidRPr="003C0CD7" w:rsidRDefault="00A32BB1" w:rsidP="00A32BB1">
      <w:pPr>
        <w:rPr>
          <w:rFonts w:cs="Times New Roman"/>
          <w:lang w:val="en-IE"/>
        </w:rPr>
      </w:pPr>
      <w:r w:rsidRPr="003C0CD7">
        <w:rPr>
          <w:rFonts w:cs="Times New Roman"/>
          <w:highlight w:val="yellow"/>
          <w:lang w:val="en-IE"/>
        </w:rPr>
        <w:t>In case of untargeted budget support, insert the following [</w:t>
      </w:r>
      <w:r w:rsidRPr="003C0CD7">
        <w:rPr>
          <w:rFonts w:cs="Times New Roman"/>
          <w:highlight w:val="lightGray"/>
          <w:lang w:val="en-IE"/>
        </w:rPr>
        <w:t xml:space="preserve">Budget support is provided as direct untargeted budget support to the national treasury. The crediting of the euro transfers disbursed into </w:t>
      </w:r>
      <w:r w:rsidRPr="003C0CD7">
        <w:rPr>
          <w:rFonts w:cs="Times New Roman"/>
          <w:highlight w:val="yellow"/>
          <w:lang w:val="en-IE"/>
        </w:rPr>
        <w:t>&lt;name of local currency&gt;</w:t>
      </w:r>
      <w:r w:rsidRPr="003C0CD7">
        <w:rPr>
          <w:rFonts w:cs="Times New Roman"/>
          <w:i/>
          <w:iCs/>
          <w:highlight w:val="yellow"/>
          <w:lang w:val="en-IE"/>
        </w:rPr>
        <w:t xml:space="preserve"> </w:t>
      </w:r>
      <w:r w:rsidRPr="003C0CD7">
        <w:rPr>
          <w:rFonts w:cs="Times New Roman"/>
          <w:highlight w:val="lightGray"/>
          <w:lang w:val="en-IE"/>
        </w:rPr>
        <w:t>will be undertaken at the appropriate exchange rates in line with the relevant provisions of the financing agreement.]</w:t>
      </w:r>
    </w:p>
    <w:p w14:paraId="412DC0B2" w14:textId="77777777" w:rsidR="00A32BB1" w:rsidRPr="003C0CD7" w:rsidRDefault="00A32BB1" w:rsidP="00A32BB1">
      <w:pPr>
        <w:rPr>
          <w:rFonts w:cs="Times New Roman"/>
          <w:lang w:val="en-IE"/>
        </w:rPr>
      </w:pPr>
    </w:p>
    <w:p w14:paraId="134634F9" w14:textId="77460219" w:rsidR="00A32BB1" w:rsidRPr="003C0CD7" w:rsidRDefault="00FF71A0" w:rsidP="00A32BB1">
      <w:pPr>
        <w:rPr>
          <w:lang w:val="en-IE"/>
        </w:rPr>
      </w:pPr>
      <w:r>
        <w:rPr>
          <w:rFonts w:cs="Times New Roman"/>
          <w:highlight w:val="yellow"/>
          <w:lang w:val="en-IE"/>
        </w:rPr>
        <w:t>T</w:t>
      </w:r>
      <w:r w:rsidR="00A32BB1" w:rsidRPr="003C0CD7">
        <w:rPr>
          <w:rFonts w:cs="Times New Roman"/>
          <w:highlight w:val="yellow"/>
          <w:lang w:val="en-IE"/>
        </w:rPr>
        <w:t>argeted budget support is not recommended and is rarely used. Should targeted budget support be used, insert the following [</w:t>
      </w:r>
      <w:r w:rsidR="00A32BB1" w:rsidRPr="003C0CD7">
        <w:rPr>
          <w:rFonts w:cs="Times New Roman"/>
          <w:highlight w:val="lightGray"/>
          <w:lang w:val="en-IE"/>
        </w:rPr>
        <w:t xml:space="preserve">Targeted budget support involves the transfer of EU funds to the national treasury as ex-post financing of specific expenditures within the budget or of specific budget lines. Its use will involve auditing those expenditures for which budget support is to be provided, and then making a transfer to the national </w:t>
      </w:r>
      <w:r w:rsidR="00A32BB1" w:rsidRPr="003C0CD7">
        <w:rPr>
          <w:rFonts w:cs="Times New Roman"/>
          <w:highlight w:val="lightGray"/>
          <w:lang w:val="en-IE"/>
        </w:rPr>
        <w:lastRenderedPageBreak/>
        <w:t>treasury for an amount equal to that for which the audit report has concluded that expenditures are eligible for EU financing. A satisfactory audit report is a condition for the disbursement of funds.]</w:t>
      </w:r>
    </w:p>
    <w:p w14:paraId="076AF2CD" w14:textId="613734B8" w:rsidR="008E6AFF" w:rsidRPr="003C0CD7" w:rsidRDefault="0068475A" w:rsidP="003C0CD7">
      <w:pPr>
        <w:pStyle w:val="Heading1"/>
        <w:numPr>
          <w:ilvl w:val="1"/>
          <w:numId w:val="1"/>
        </w:numPr>
        <w:rPr>
          <w:lang w:val="en-IE"/>
        </w:rPr>
      </w:pPr>
      <w:bookmarkStart w:id="304" w:name="_Toc73090765"/>
      <w:r w:rsidRPr="003C0CD7">
        <w:rPr>
          <w:lang w:val="en-IE"/>
        </w:rPr>
        <w:t>Methods of implementation</w:t>
      </w:r>
      <w:r w:rsidR="008E6AFF" w:rsidRPr="003C0CD7">
        <w:rPr>
          <w:lang w:val="en-IE"/>
        </w:rPr>
        <w:t xml:space="preserve"> </w:t>
      </w:r>
      <w:r w:rsidR="00C25EBB" w:rsidRPr="003C0CD7">
        <w:rPr>
          <w:lang w:val="en-IE"/>
        </w:rPr>
        <w:t>[</w:t>
      </w:r>
      <w:r w:rsidR="008E6AFF" w:rsidRPr="003C0CD7">
        <w:rPr>
          <w:lang w:val="en-IE"/>
        </w:rPr>
        <w:t>applicable for Project modality or for complementary support to a B</w:t>
      </w:r>
      <w:r w:rsidR="002A687A" w:rsidRPr="003C0CD7">
        <w:rPr>
          <w:lang w:val="en-IE"/>
        </w:rPr>
        <w:t xml:space="preserve">udget </w:t>
      </w:r>
      <w:r w:rsidR="008E6AFF" w:rsidRPr="003C0CD7">
        <w:rPr>
          <w:lang w:val="en-IE"/>
        </w:rPr>
        <w:t>S</w:t>
      </w:r>
      <w:r w:rsidR="002A687A" w:rsidRPr="003C0CD7">
        <w:rPr>
          <w:lang w:val="en-IE"/>
        </w:rPr>
        <w:t>upport</w:t>
      </w:r>
      <w:r w:rsidR="00C25EBB" w:rsidRPr="003C0CD7">
        <w:rPr>
          <w:lang w:val="en-IE"/>
        </w:rPr>
        <w:t>]</w:t>
      </w:r>
      <w:bookmarkEnd w:id="304"/>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35A8E6DD" w14:textId="77777777" w:rsidTr="005364BC">
        <w:tc>
          <w:tcPr>
            <w:tcW w:w="10682" w:type="dxa"/>
            <w:shd w:val="clear" w:color="auto" w:fill="B4C6E7" w:themeFill="accent5" w:themeFillTint="66"/>
          </w:tcPr>
          <w:p w14:paraId="2CF15ABF" w14:textId="77777777" w:rsidR="008E6AFF" w:rsidRPr="003C0CD7" w:rsidRDefault="008E6AFF" w:rsidP="005364BC">
            <w:pPr>
              <w:rPr>
                <w:rFonts w:cs="Times New Roman"/>
                <w:i/>
                <w:lang w:val="en-IE"/>
              </w:rPr>
            </w:pPr>
            <w:r w:rsidRPr="003C0CD7">
              <w:rPr>
                <w:rFonts w:cs="Times New Roman"/>
                <w:i/>
                <w:lang w:val="en-IE"/>
              </w:rPr>
              <w:t xml:space="preserve">Please delete this box after filling in section below </w:t>
            </w:r>
          </w:p>
          <w:p w14:paraId="423314AC" w14:textId="77777777" w:rsidR="008E6AFF" w:rsidRPr="003C0CD7" w:rsidRDefault="008E6AFF" w:rsidP="005364BC">
            <w:pPr>
              <w:pStyle w:val="ListParagraph"/>
              <w:numPr>
                <w:ilvl w:val="0"/>
                <w:numId w:val="16"/>
              </w:numPr>
              <w:ind w:left="742" w:hanging="426"/>
              <w:rPr>
                <w:rFonts w:cs="Times New Roman"/>
                <w:lang w:val="en-IE"/>
              </w:rPr>
            </w:pPr>
            <w:r w:rsidRPr="003C0CD7">
              <w:rPr>
                <w:rFonts w:cs="Times New Roman"/>
                <w:lang w:val="en-IE"/>
              </w:rPr>
              <w:t>Structure this section by objective/result or component as per the description of the action. The headings of these objectives/results or components, will have 3 digits, beginning from 4.4.1.</w:t>
            </w:r>
          </w:p>
          <w:p w14:paraId="3CACE8AB" w14:textId="77777777" w:rsidR="008E6AFF" w:rsidRPr="003C0CD7" w:rsidRDefault="008E6AFF" w:rsidP="00BE2BAD">
            <w:pPr>
              <w:pStyle w:val="ListParagraph"/>
              <w:numPr>
                <w:ilvl w:val="0"/>
                <w:numId w:val="16"/>
              </w:numPr>
              <w:ind w:left="742" w:hanging="426"/>
              <w:rPr>
                <w:rFonts w:cs="Times New Roman"/>
                <w:lang w:val="en-IE"/>
              </w:rPr>
            </w:pPr>
            <w:r w:rsidRPr="003C0CD7">
              <w:rPr>
                <w:rFonts w:cs="Times New Roman"/>
                <w:lang w:val="en-IE"/>
              </w:rPr>
              <w:t xml:space="preserve">This structure should be coherent with section </w:t>
            </w:r>
            <w:r w:rsidRPr="003C0CD7">
              <w:rPr>
                <w:rFonts w:cs="Times New Roman"/>
                <w:lang w:val="en-IE"/>
              </w:rPr>
              <w:fldChar w:fldCharType="begin"/>
            </w:r>
            <w:r w:rsidRPr="003C0CD7">
              <w:rPr>
                <w:rFonts w:cs="Times New Roman"/>
                <w:lang w:val="en-IE"/>
              </w:rPr>
              <w:instrText xml:space="preserve"> REF _Ref59012514 \r \h </w:instrText>
            </w:r>
            <w:r w:rsidRPr="003C0CD7">
              <w:rPr>
                <w:rFonts w:cs="Times New Roman"/>
                <w:lang w:val="en-IE"/>
              </w:rPr>
            </w:r>
            <w:r w:rsidRPr="003C0CD7">
              <w:rPr>
                <w:rFonts w:cs="Times New Roman"/>
                <w:lang w:val="en-IE"/>
              </w:rPr>
              <w:fldChar w:fldCharType="separate"/>
            </w:r>
            <w:r w:rsidRPr="003C0CD7">
              <w:rPr>
                <w:rFonts w:cs="Times New Roman"/>
                <w:lang w:val="en-IE"/>
              </w:rPr>
              <w:t>3</w:t>
            </w:r>
            <w:r w:rsidRPr="003C0CD7">
              <w:rPr>
                <w:rFonts w:cs="Times New Roman"/>
                <w:lang w:val="en-IE"/>
              </w:rPr>
              <w:fldChar w:fldCharType="end"/>
            </w:r>
            <w:r w:rsidRPr="003C0CD7">
              <w:rPr>
                <w:rFonts w:cs="Times New Roman"/>
                <w:lang w:val="en-IE"/>
              </w:rPr>
              <w:t xml:space="preserve">, with the budget in section </w:t>
            </w:r>
            <w:r w:rsidRPr="003C0CD7">
              <w:rPr>
                <w:rFonts w:cs="Times New Roman"/>
                <w:lang w:val="en-IE"/>
              </w:rPr>
              <w:fldChar w:fldCharType="begin"/>
            </w:r>
            <w:r w:rsidRPr="003C0CD7">
              <w:rPr>
                <w:rFonts w:cs="Times New Roman"/>
                <w:lang w:val="en-IE"/>
              </w:rPr>
              <w:instrText xml:space="preserve"> REF _Ref58358953 \r \h </w:instrText>
            </w:r>
            <w:r w:rsidRPr="003C0CD7">
              <w:rPr>
                <w:rFonts w:cs="Times New Roman"/>
                <w:lang w:val="en-IE"/>
              </w:rPr>
            </w:r>
            <w:r w:rsidRPr="003C0CD7">
              <w:rPr>
                <w:rFonts w:cs="Times New Roman"/>
                <w:lang w:val="en-IE"/>
              </w:rPr>
              <w:fldChar w:fldCharType="separate"/>
            </w:r>
            <w:r w:rsidRPr="003C0CD7">
              <w:rPr>
                <w:rFonts w:cs="Times New Roman"/>
                <w:lang w:val="en-IE"/>
              </w:rPr>
              <w:t>4.6</w:t>
            </w:r>
            <w:r w:rsidRPr="003C0CD7">
              <w:rPr>
                <w:rFonts w:cs="Times New Roman"/>
                <w:lang w:val="en-IE"/>
              </w:rPr>
              <w:fldChar w:fldCharType="end"/>
            </w:r>
            <w:r w:rsidRPr="003C0CD7">
              <w:rPr>
                <w:rFonts w:cs="Times New Roman"/>
                <w:lang w:val="en-IE"/>
              </w:rPr>
              <w:t>, the logical framework and</w:t>
            </w:r>
            <w:r w:rsidR="0025299A" w:rsidRPr="003C0CD7">
              <w:rPr>
                <w:rFonts w:cs="Times New Roman"/>
                <w:lang w:val="en-IE"/>
              </w:rPr>
              <w:t xml:space="preserve"> </w:t>
            </w:r>
            <w:r w:rsidRPr="003C0CD7">
              <w:rPr>
                <w:rFonts w:cs="Times New Roman"/>
                <w:lang w:val="en-IE"/>
              </w:rPr>
              <w:t xml:space="preserve">the differentiation breakdown in OPSYS. </w:t>
            </w:r>
          </w:p>
          <w:p w14:paraId="5066CE53" w14:textId="5B047676" w:rsidR="008E6AFF" w:rsidRPr="003C0CD7" w:rsidRDefault="008E6AFF" w:rsidP="005364BC">
            <w:pPr>
              <w:pStyle w:val="ListParagraph"/>
              <w:numPr>
                <w:ilvl w:val="0"/>
                <w:numId w:val="16"/>
              </w:numPr>
              <w:ind w:left="742" w:hanging="426"/>
              <w:rPr>
                <w:rFonts w:cs="Times New Roman"/>
                <w:lang w:val="en-IE"/>
              </w:rPr>
            </w:pPr>
            <w:r w:rsidRPr="003C0CD7">
              <w:rPr>
                <w:rFonts w:cs="Times New Roman"/>
                <w:lang w:val="en-IE"/>
              </w:rPr>
              <w:t xml:space="preserve">Choose from the modalities provided (grants, prizes, </w:t>
            </w:r>
            <w:r w:rsidR="00B2508D" w:rsidRPr="003C0CD7">
              <w:rPr>
                <w:rFonts w:cs="Times New Roman"/>
                <w:lang w:val="en-IE"/>
              </w:rPr>
              <w:t xml:space="preserve">procurement, </w:t>
            </w:r>
            <w:r w:rsidRPr="003C0CD7">
              <w:rPr>
                <w:rFonts w:cs="Times New Roman"/>
                <w:lang w:val="en-IE"/>
              </w:rPr>
              <w:t xml:space="preserve">indirect management with an EU Member States/a MS Organisation/EU specialised agency/international organisation, indirect management with a regional organisation/partner country, contribution to a Regional Blending Facility) as many times as you need and integrate them into this structure.  </w:t>
            </w:r>
            <w:r w:rsidR="00C73C34" w:rsidRPr="003C0CD7">
              <w:rPr>
                <w:rFonts w:cs="Times New Roman"/>
                <w:lang w:val="en-IE"/>
              </w:rPr>
              <w:t>I</w:t>
            </w:r>
            <w:r w:rsidRPr="003C0CD7">
              <w:rPr>
                <w:rFonts w:cs="Times New Roman"/>
                <w:lang w:val="en-IE"/>
              </w:rPr>
              <w:t>n case of duplication we suggest to add sublevels ex 4.4.4.1, 4.4.4.2 etc. Delete the modalities that you do not need.</w:t>
            </w:r>
          </w:p>
          <w:p w14:paraId="130616B4" w14:textId="5541673B" w:rsidR="008E6AFF" w:rsidRPr="003C0CD7" w:rsidRDefault="008E6AFF" w:rsidP="005364BC">
            <w:pPr>
              <w:pStyle w:val="ListParagraph"/>
              <w:numPr>
                <w:ilvl w:val="0"/>
                <w:numId w:val="16"/>
              </w:numPr>
              <w:ind w:left="742" w:hanging="426"/>
              <w:rPr>
                <w:lang w:val="en-IE"/>
              </w:rPr>
            </w:pPr>
            <w:r w:rsidRPr="003C0CD7">
              <w:rPr>
                <w:lang w:val="en-IE"/>
              </w:rPr>
              <w:t>For modalities 4.4.4. to 4.4.</w:t>
            </w:r>
            <w:r w:rsidR="00D0569A" w:rsidRPr="003C0CD7">
              <w:rPr>
                <w:lang w:val="en-IE"/>
              </w:rPr>
              <w:t>7</w:t>
            </w:r>
            <w:r w:rsidRPr="003C0CD7">
              <w:rPr>
                <w:lang w:val="en-IE"/>
              </w:rPr>
              <w:t xml:space="preserve">., budget-implementation tasks that can be delegated are the contract-management cycle, subject to the provisions of the relevant agreements concluded with these entities following </w:t>
            </w:r>
            <w:r w:rsidR="00DC477B" w:rsidRPr="003C0CD7">
              <w:rPr>
                <w:lang w:val="en-IE"/>
              </w:rPr>
              <w:t xml:space="preserve">relevant </w:t>
            </w:r>
            <w:r w:rsidRPr="003C0CD7">
              <w:rPr>
                <w:lang w:val="en-IE"/>
              </w:rPr>
              <w:t>templates or approved derogations, notably: launching calls for tenders and for proposals; definition of eligibility, selection and award criteria; evaluation of tenders and proposals; award of grants, contracts and financial instruments; acting as contracting authority concluding, monitoring and managing contracts, carrying out payments, and recovering moneys due. The definition of objectives and essential policy characteristics of the action entrusted is not a budget-implementation task, but a prerogative of the Commission and they have therefore to be defined in the Action Document.</w:t>
            </w:r>
          </w:p>
          <w:p w14:paraId="6BA1B4FB" w14:textId="3000F49E" w:rsidR="008E6AFF" w:rsidRPr="003C0CD7" w:rsidRDefault="00C73C34" w:rsidP="00D0569A">
            <w:pPr>
              <w:pStyle w:val="ListParagraph"/>
              <w:numPr>
                <w:ilvl w:val="0"/>
                <w:numId w:val="16"/>
              </w:numPr>
              <w:ind w:left="742" w:hanging="426"/>
              <w:rPr>
                <w:rFonts w:eastAsia="Times New Roman" w:cs="Times New Roman"/>
                <w:lang w:val="en-IE"/>
              </w:rPr>
            </w:pPr>
            <w:r w:rsidRPr="003C0CD7">
              <w:rPr>
                <w:szCs w:val="24"/>
                <w:lang w:val="en-IE"/>
              </w:rPr>
              <w:t>For modality 4.4.4., in case the EU contribution to the Action takes the form, partly or wholly, of financing not linked to costs (‘FNLC’, or otherwise referred to as ‘Performance-based Financing’), please make sure that you do not specify this in the action document to be annexed to the Decision. The use of FNLC can be authorized, once the Financing Decision is approved, through a Decision taken by the AOD (DG level) for the related legal commitment, in accordance with art. 24.3 of the Internal Rules</w:t>
            </w:r>
            <w:r w:rsidR="00055152" w:rsidRPr="003C0CD7">
              <w:rPr>
                <w:szCs w:val="24"/>
                <w:lang w:val="en-IE"/>
              </w:rPr>
              <w:t>.</w:t>
            </w:r>
            <w:r w:rsidR="008704EA" w:rsidRPr="003C0CD7">
              <w:rPr>
                <w:szCs w:val="24"/>
                <w:lang w:val="en-IE"/>
              </w:rPr>
              <w:t xml:space="preserve"> </w:t>
            </w:r>
            <w:r w:rsidR="008E6AFF" w:rsidRPr="003C0CD7">
              <w:rPr>
                <w:rFonts w:eastAsia="Times New Roman" w:cs="Times New Roman"/>
                <w:lang w:val="en-IE"/>
              </w:rPr>
              <w:t>Modality 4.4.</w:t>
            </w:r>
            <w:r w:rsidR="00D0569A" w:rsidRPr="003C0CD7">
              <w:rPr>
                <w:rFonts w:eastAsia="Times New Roman" w:cs="Times New Roman"/>
                <w:lang w:val="en-IE"/>
              </w:rPr>
              <w:t>8</w:t>
            </w:r>
            <w:r w:rsidR="00E25C4C" w:rsidRPr="003C0CD7">
              <w:rPr>
                <w:rFonts w:eastAsia="Times New Roman" w:cs="Times New Roman"/>
                <w:lang w:val="en-IE"/>
              </w:rPr>
              <w:t>.</w:t>
            </w:r>
            <w:r w:rsidR="008E6AFF" w:rsidRPr="003C0CD7">
              <w:rPr>
                <w:rFonts w:eastAsia="Times New Roman" w:cs="Times New Roman"/>
                <w:lang w:val="en-IE"/>
              </w:rPr>
              <w:t xml:space="preserve"> is envisaged as a template for the direct management alternative to a failed case of indirect management (formerly called a case of recentralisation). Indicate clearly in both modalities their link.</w:t>
            </w:r>
          </w:p>
        </w:tc>
      </w:tr>
    </w:tbl>
    <w:p w14:paraId="2BAD727F" w14:textId="77777777" w:rsidR="008E6AFF" w:rsidRPr="003C0CD7" w:rsidRDefault="008E6AFF" w:rsidP="008E6AFF">
      <w:pPr>
        <w:rPr>
          <w:lang w:val="en-IE"/>
        </w:rPr>
      </w:pPr>
    </w:p>
    <w:p w14:paraId="380E2D2E" w14:textId="77777777" w:rsidR="00A32BB1" w:rsidRPr="003C0CD7" w:rsidRDefault="00A32BB1" w:rsidP="00A32BB1">
      <w:pPr>
        <w:spacing w:before="120" w:after="120"/>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26"/>
      </w:r>
      <w:r w:rsidRPr="003C0CD7">
        <w:rPr>
          <w:rFonts w:cs="Times New Roman"/>
          <w:lang w:val="en-IE"/>
        </w:rPr>
        <w:t>.</w:t>
      </w:r>
    </w:p>
    <w:p w14:paraId="12E81CA6" w14:textId="77777777" w:rsidR="00A32BB1" w:rsidRPr="003C0CD7" w:rsidRDefault="00A32BB1" w:rsidP="00A32BB1">
      <w:pPr>
        <w:rPr>
          <w:lang w:val="en-IE"/>
        </w:rPr>
      </w:pPr>
    </w:p>
    <w:p w14:paraId="6D9FC519" w14:textId="77777777" w:rsidR="008E6AFF" w:rsidRPr="003C0CD7" w:rsidRDefault="008E6AFF" w:rsidP="003C0CD7">
      <w:pPr>
        <w:pStyle w:val="Heading1"/>
        <w:numPr>
          <w:ilvl w:val="2"/>
          <w:numId w:val="1"/>
        </w:numPr>
        <w:rPr>
          <w:lang w:val="en-IE"/>
        </w:rPr>
      </w:pPr>
      <w:bookmarkStart w:id="305" w:name="_Toc47101972"/>
      <w:bookmarkStart w:id="306" w:name="_Toc51270467"/>
      <w:bookmarkStart w:id="307" w:name="_Ref58360228"/>
      <w:bookmarkStart w:id="308" w:name="_Ref58360553"/>
      <w:bookmarkStart w:id="309" w:name="_Ref58360670"/>
      <w:bookmarkStart w:id="310" w:name="_Ref58360706"/>
      <w:bookmarkStart w:id="311" w:name="_Ref58678954"/>
      <w:bookmarkStart w:id="312" w:name="_Ref58875949"/>
      <w:bookmarkStart w:id="313" w:name="_Toc59031684"/>
      <w:bookmarkStart w:id="314" w:name="_Toc73090766"/>
      <w:r w:rsidRPr="003C0CD7">
        <w:rPr>
          <w:lang w:val="en-IE"/>
        </w:rPr>
        <w:t>Direct Management (Grants)</w:t>
      </w:r>
      <w:bookmarkEnd w:id="305"/>
      <w:bookmarkEnd w:id="306"/>
      <w:bookmarkEnd w:id="307"/>
      <w:bookmarkEnd w:id="308"/>
      <w:bookmarkEnd w:id="309"/>
      <w:bookmarkEnd w:id="310"/>
      <w:bookmarkEnd w:id="311"/>
      <w:bookmarkEnd w:id="312"/>
      <w:bookmarkEnd w:id="313"/>
      <w:bookmarkEnd w:id="314"/>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5889651C" w14:textId="77777777" w:rsidTr="005364BC">
        <w:tc>
          <w:tcPr>
            <w:tcW w:w="10682" w:type="dxa"/>
            <w:shd w:val="clear" w:color="auto" w:fill="B4C6E7" w:themeFill="accent5" w:themeFillTint="66"/>
          </w:tcPr>
          <w:p w14:paraId="25594426" w14:textId="77777777" w:rsidR="008E6AFF" w:rsidRPr="003C0CD7" w:rsidRDefault="008E6AFF" w:rsidP="005364BC">
            <w:pPr>
              <w:spacing w:after="120"/>
              <w:rPr>
                <w:rFonts w:cs="Calibri"/>
                <w:i/>
                <w:lang w:val="en-IE"/>
              </w:rPr>
            </w:pPr>
            <w:r w:rsidRPr="003C0CD7">
              <w:rPr>
                <w:rFonts w:cs="Times New Roman"/>
                <w:i/>
                <w:lang w:val="en-IE"/>
              </w:rPr>
              <w:t>Please delete this box after filling in section below</w:t>
            </w:r>
            <w:r w:rsidRPr="003C0CD7">
              <w:rPr>
                <w:rFonts w:cs="Calibri"/>
                <w:i/>
                <w:lang w:val="en-IE"/>
              </w:rPr>
              <w:t xml:space="preserve"> </w:t>
            </w:r>
          </w:p>
          <w:p w14:paraId="6C982737" w14:textId="77777777" w:rsidR="008E6AFF" w:rsidRPr="003C0CD7" w:rsidRDefault="008E6AFF" w:rsidP="005364BC">
            <w:pPr>
              <w:pStyle w:val="ListParagraph"/>
              <w:numPr>
                <w:ilvl w:val="0"/>
                <w:numId w:val="16"/>
              </w:numPr>
              <w:ind w:left="742" w:hanging="426"/>
              <w:rPr>
                <w:rFonts w:cs="Calibri"/>
                <w:lang w:val="en-IE"/>
              </w:rPr>
            </w:pPr>
            <w:r w:rsidRPr="003C0CD7">
              <w:rPr>
                <w:rFonts w:cs="Calibri"/>
                <w:lang w:val="en-IE"/>
              </w:rPr>
              <w:t xml:space="preserve">While presenting the purpose of the grant, ensure consistency with the objectives/results identified in section </w:t>
            </w:r>
            <w:r w:rsidR="00044310" w:rsidRPr="003C0CD7">
              <w:rPr>
                <w:rFonts w:cs="Calibri"/>
                <w:lang w:val="en-IE"/>
              </w:rPr>
              <w:t>3</w:t>
            </w:r>
            <w:r w:rsidRPr="003C0CD7">
              <w:rPr>
                <w:rFonts w:cs="Calibri"/>
                <w:lang w:val="en-IE"/>
              </w:rPr>
              <w:t>.</w:t>
            </w:r>
          </w:p>
          <w:p w14:paraId="242558C7" w14:textId="77777777" w:rsidR="008E6AFF" w:rsidRPr="003C0CD7" w:rsidRDefault="008E6AFF" w:rsidP="005364BC">
            <w:pPr>
              <w:pStyle w:val="ListParagraph"/>
              <w:numPr>
                <w:ilvl w:val="0"/>
                <w:numId w:val="16"/>
              </w:numPr>
              <w:ind w:left="742" w:hanging="426"/>
              <w:rPr>
                <w:lang w:val="en-IE"/>
              </w:rPr>
            </w:pPr>
            <w:r w:rsidRPr="003C0CD7">
              <w:rPr>
                <w:rFonts w:cs="Calibri"/>
                <w:lang w:val="en-IE"/>
              </w:rPr>
              <w:t xml:space="preserve">In the case of </w:t>
            </w:r>
            <w:r w:rsidRPr="003C0CD7">
              <w:rPr>
                <w:rFonts w:cs="Calibri"/>
                <w:b/>
                <w:bCs/>
                <w:lang w:val="en-IE"/>
              </w:rPr>
              <w:t>Twinning</w:t>
            </w:r>
            <w:r w:rsidRPr="003C0CD7">
              <w:rPr>
                <w:rFonts w:cs="Calibri"/>
                <w:lang w:val="en-IE"/>
              </w:rPr>
              <w:t xml:space="preserve">: the choice of twinning (implemented through grants) must be clearly spelt out in this section of the AD. More details about the Twinning action are itemised in a specific </w:t>
            </w:r>
            <w:r w:rsidRPr="003C0CD7">
              <w:rPr>
                <w:rFonts w:cs="Calibri"/>
                <w:lang w:val="en-IE"/>
              </w:rPr>
              <w:lastRenderedPageBreak/>
              <w:t>Twinning Fiche,</w:t>
            </w:r>
            <w:r w:rsidRPr="003C0CD7">
              <w:rPr>
                <w:rStyle w:val="FootnoteReference"/>
                <w:rFonts w:cs="Calibri"/>
                <w:lang w:val="en-IE"/>
              </w:rPr>
              <w:footnoteReference w:id="27"/>
            </w:r>
            <w:r w:rsidRPr="003C0CD7">
              <w:rPr>
                <w:rFonts w:cs="Calibri"/>
                <w:lang w:val="en-IE"/>
              </w:rPr>
              <w:t xml:space="preserve"> which is used as a basis for the Call for Proposals targeting the EU Member States (to be published in e-PROSPECT). Please note the Twinning Fiche should align its objectives/results to the ones identified in the Action Document and should not focus on activities which are to be proposed at a later stage by the EU Member States in their applications. The Twinning Fiche is </w:t>
            </w:r>
            <w:r w:rsidRPr="003C0CD7">
              <w:rPr>
                <w:rFonts w:cs="Calibri"/>
                <w:u w:val="single"/>
                <w:lang w:val="en-IE"/>
              </w:rPr>
              <w:t>not</w:t>
            </w:r>
            <w:r w:rsidRPr="003C0CD7">
              <w:rPr>
                <w:rFonts w:cs="Calibri"/>
                <w:lang w:val="en-IE"/>
              </w:rPr>
              <w:t xml:space="preserve"> to be attached to the Action Document.</w:t>
            </w:r>
          </w:p>
          <w:p w14:paraId="47CB7E11" w14:textId="77777777" w:rsidR="008E6AFF" w:rsidRPr="003C0CD7" w:rsidRDefault="008E6AFF" w:rsidP="005364BC">
            <w:pPr>
              <w:rPr>
                <w:rFonts w:cs="Calibri"/>
                <w:lang w:val="en-IE"/>
              </w:rPr>
            </w:pPr>
          </w:p>
          <w:p w14:paraId="64B03FB8" w14:textId="6291DF0C" w:rsidR="008E6AFF" w:rsidRPr="003C0CD7" w:rsidRDefault="006A188A" w:rsidP="005364BC">
            <w:pPr>
              <w:rPr>
                <w:rFonts w:cs="Calibri"/>
                <w:lang w:val="en-IE"/>
              </w:rPr>
            </w:pPr>
            <w:hyperlink r:id="rId81" w:history="1">
              <w:r w:rsidR="00B56654" w:rsidRPr="003C0CD7">
                <w:rPr>
                  <w:rStyle w:val="Hyperlink"/>
                  <w:rFonts w:cs="Calibri"/>
                  <w:lang w:val="en-IE"/>
                </w:rPr>
                <w:t>@</w:t>
              </w:r>
              <w:r w:rsidR="00B56654" w:rsidRPr="003C0CD7">
                <w:rPr>
                  <w:rStyle w:val="Hyperlink"/>
                  <w:lang w:val="en-IE"/>
                </w:rPr>
                <w:t xml:space="preserve">Twinning Manual </w:t>
              </w:r>
              <w:hyperlink r:id="rId82" w:history="1">
                <w:r w:rsidR="00B56654" w:rsidRPr="003C0CD7">
                  <w:rPr>
                    <w:rStyle w:val="Hyperlink"/>
                    <w:lang w:val="en-IE"/>
                  </w:rPr>
                  <w:t>Revision 2017</w:t>
                </w:r>
              </w:hyperlink>
              <w:r w:rsidR="00B56654" w:rsidRPr="003C0CD7">
                <w:rPr>
                  <w:rStyle w:val="Hyperlink"/>
                  <w:lang w:val="en-IE"/>
                </w:rPr>
                <w:t xml:space="preserve"> and Twinning </w:t>
              </w:r>
              <w:hyperlink r:id="rId83" w:history="1">
                <w:r w:rsidR="00B56654" w:rsidRPr="003C0CD7">
                  <w:rPr>
                    <w:rStyle w:val="Hyperlink"/>
                    <w:lang w:val="en-IE"/>
                  </w:rPr>
                  <w:t>website</w:t>
                </w:r>
              </w:hyperlink>
            </w:hyperlink>
          </w:p>
        </w:tc>
      </w:tr>
    </w:tbl>
    <w:p w14:paraId="29F8D943" w14:textId="77777777" w:rsidR="008E6AFF" w:rsidRPr="003C0CD7" w:rsidRDefault="008E6AFF" w:rsidP="008E6AFF">
      <w:pPr>
        <w:rPr>
          <w:lang w:val="en-IE"/>
        </w:rPr>
      </w:pPr>
    </w:p>
    <w:p w14:paraId="4AB39D01" w14:textId="6BED2FB6" w:rsidR="00A32BB1" w:rsidRPr="003C0CD7" w:rsidRDefault="00A32BB1" w:rsidP="00A32BB1">
      <w:pPr>
        <w:rPr>
          <w:rFonts w:cs="Times New Roman"/>
          <w:lang w:val="en-IE"/>
        </w:rPr>
      </w:pPr>
      <w:bookmarkStart w:id="315" w:name="_Ref399941359"/>
      <w:r w:rsidRPr="003C0CD7">
        <w:rPr>
          <w:rFonts w:cs="Times New Roman"/>
          <w:highlight w:val="yellow"/>
          <w:lang w:val="en-IE"/>
        </w:rPr>
        <w:t>It is not necessary to specify the award procedure (call for proposals or direct award – but see specific case under point (c)). Note that a direct award is possible if the reasons for the exception from a call are applicable (Article 195 FR)</w:t>
      </w:r>
      <w:bookmarkEnd w:id="315"/>
      <w:r w:rsidRPr="003C0CD7">
        <w:rPr>
          <w:rFonts w:cs="Times New Roman"/>
          <w:lang w:val="en-IE"/>
        </w:rPr>
        <w:t>.</w:t>
      </w:r>
    </w:p>
    <w:p w14:paraId="679B1C02" w14:textId="77777777" w:rsidR="00A32BB1" w:rsidRPr="003C0CD7" w:rsidRDefault="00A32BB1" w:rsidP="00A32BB1">
      <w:pPr>
        <w:rPr>
          <w:rFonts w:cs="Times New Roman"/>
          <w:b/>
          <w:lang w:val="en-IE"/>
        </w:rPr>
      </w:pPr>
      <w:r w:rsidRPr="003C0CD7">
        <w:rPr>
          <w:rFonts w:cs="Times New Roman"/>
          <w:b/>
          <w:lang w:val="en-IE"/>
        </w:rPr>
        <w:t>(a) Purpose of the grant(s)</w:t>
      </w:r>
    </w:p>
    <w:p w14:paraId="448E611A" w14:textId="77777777" w:rsidR="00A32BB1" w:rsidRPr="003C0CD7" w:rsidRDefault="00A32BB1" w:rsidP="00A32BB1">
      <w:pPr>
        <w:rPr>
          <w:rFonts w:cs="Times New Roman"/>
          <w:lang w:val="en-IE"/>
        </w:rPr>
      </w:pPr>
      <w:r w:rsidRPr="003C0CD7">
        <w:rPr>
          <w:rFonts w:cs="Times New Roman"/>
          <w:highlight w:val="yellow"/>
          <w:lang w:val="en-IE"/>
        </w:rPr>
        <w:t>&lt;Specify which objective/result in section (</w:t>
      </w:r>
      <w:r w:rsidR="00044310" w:rsidRPr="003C0CD7">
        <w:rPr>
          <w:rFonts w:cs="Times New Roman"/>
          <w:highlight w:val="yellow"/>
          <w:lang w:val="en-IE"/>
        </w:rPr>
        <w:t>3</w:t>
      </w:r>
      <w:r w:rsidRPr="003C0CD7">
        <w:rPr>
          <w:rFonts w:cs="Times New Roman"/>
          <w:highlight w:val="yellow"/>
          <w:lang w:val="en-IE"/>
        </w:rPr>
        <w:t>) the grants will contribute to achieving&gt;</w:t>
      </w:r>
    </w:p>
    <w:p w14:paraId="252FFD43" w14:textId="054C5CD8" w:rsidR="00A32BB1" w:rsidRPr="003C0CD7" w:rsidRDefault="00A32BB1" w:rsidP="00A32BB1">
      <w:pPr>
        <w:spacing w:before="120" w:after="120"/>
        <w:rPr>
          <w:rFonts w:cs="Times New Roman"/>
          <w:lang w:val="en-IE"/>
        </w:rPr>
      </w:pPr>
      <w:r w:rsidRPr="003C0CD7">
        <w:rPr>
          <w:rFonts w:cs="Times New Roman"/>
          <w:highlight w:val="yellow"/>
          <w:lang w:val="en-IE"/>
        </w:rPr>
        <w:t>In case it is necessary to launch a call for proposals with a suspension clause before the adoption of this Financing Decision, the launch date must be mentioned and the nature of the exceptional circumstances hindering the possibility to launch the call after the Financing Decision is adopted must be explained. Moreover, the internal NEAR prior approval procedure</w:t>
      </w:r>
      <w:r w:rsidR="00044310" w:rsidRPr="003C0CD7">
        <w:rPr>
          <w:rStyle w:val="FootnoteReference"/>
          <w:rFonts w:cs="Times New Roman"/>
          <w:highlight w:val="yellow"/>
          <w:lang w:val="en-IE"/>
        </w:rPr>
        <w:footnoteReference w:id="28"/>
      </w:r>
      <w:r w:rsidRPr="003C0CD7">
        <w:rPr>
          <w:rFonts w:cs="Times New Roman"/>
          <w:highlight w:val="yellow"/>
          <w:lang w:val="en-IE"/>
        </w:rPr>
        <w:t xml:space="preserve"> must be followed </w:t>
      </w:r>
      <w:r w:rsidRPr="003C0CD7">
        <w:rPr>
          <w:rFonts w:cs="Times New Roman"/>
          <w:highlight w:val="lightGray"/>
          <w:lang w:val="en-IE"/>
        </w:rPr>
        <w:t xml:space="preserve">[This call has been launched on </w:t>
      </w:r>
      <w:r w:rsidRPr="003C0CD7">
        <w:rPr>
          <w:rFonts w:cs="Times New Roman"/>
          <w:highlight w:val="yellow"/>
          <w:lang w:val="en-IE"/>
        </w:rPr>
        <w:t>&lt;date&gt;</w:t>
      </w:r>
      <w:r w:rsidRPr="003C0CD7">
        <w:rPr>
          <w:rFonts w:cs="Times New Roman"/>
          <w:highlight w:val="lightGray"/>
          <w:lang w:val="en-IE"/>
        </w:rPr>
        <w:t xml:space="preserve"> under a suspensive clause prior to the adoption of this </w:t>
      </w:r>
      <w:r w:rsidR="00156748" w:rsidRPr="003C0CD7">
        <w:rPr>
          <w:rFonts w:cs="Times New Roman"/>
          <w:highlight w:val="lightGray"/>
          <w:lang w:val="en-IE"/>
        </w:rPr>
        <w:t>D</w:t>
      </w:r>
      <w:r w:rsidRPr="003C0CD7">
        <w:rPr>
          <w:rFonts w:cs="Times New Roman"/>
          <w:highlight w:val="lightGray"/>
          <w:lang w:val="en-IE"/>
        </w:rPr>
        <w:t xml:space="preserve">ecision. This is justified because </w:t>
      </w:r>
      <w:r w:rsidRPr="003C0CD7">
        <w:rPr>
          <w:rFonts w:cs="Times New Roman"/>
          <w:highlight w:val="yellow"/>
          <w:lang w:val="en-IE"/>
        </w:rPr>
        <w:t>&lt;explain the exceptional circumstances&gt;.</w:t>
      </w:r>
      <w:r w:rsidRPr="003C0CD7">
        <w:rPr>
          <w:rFonts w:cs="Times New Roman"/>
          <w:highlight w:val="lightGray"/>
          <w:lang w:val="en-IE"/>
        </w:rPr>
        <w:t>]</w:t>
      </w:r>
    </w:p>
    <w:p w14:paraId="3D13AC83" w14:textId="77777777" w:rsidR="00A32BB1" w:rsidRPr="003C0CD7" w:rsidRDefault="00A32BB1" w:rsidP="00A32BB1">
      <w:pPr>
        <w:rPr>
          <w:rFonts w:cs="Times New Roman"/>
          <w:b/>
          <w:lang w:val="en-IE"/>
        </w:rPr>
      </w:pPr>
      <w:r w:rsidRPr="003C0CD7">
        <w:rPr>
          <w:rFonts w:cs="Times New Roman"/>
          <w:b/>
          <w:lang w:val="en-IE"/>
        </w:rPr>
        <w:t>(b) Type of applicants targeted</w:t>
      </w:r>
    </w:p>
    <w:p w14:paraId="36CDE7C5" w14:textId="77777777" w:rsidR="00A32BB1" w:rsidRPr="003C0CD7" w:rsidRDefault="00A32BB1" w:rsidP="00A32BB1">
      <w:pPr>
        <w:pStyle w:val="Text2"/>
        <w:ind w:left="0"/>
        <w:rPr>
          <w:lang w:val="en-IE"/>
        </w:rPr>
      </w:pPr>
      <w:r w:rsidRPr="003C0CD7">
        <w:rPr>
          <w:highlight w:val="yellow"/>
          <w:lang w:val="en-IE"/>
        </w:rPr>
        <w:t>&lt;type of applicants&gt;</w:t>
      </w:r>
    </w:p>
    <w:p w14:paraId="144143AA" w14:textId="77777777" w:rsidR="00A32BB1" w:rsidRPr="003C0CD7" w:rsidRDefault="00A32BB1" w:rsidP="00A32BB1">
      <w:pPr>
        <w:pStyle w:val="Text2"/>
        <w:ind w:left="0"/>
        <w:rPr>
          <w:highlight w:val="yellow"/>
          <w:lang w:val="en-IE"/>
        </w:rPr>
      </w:pPr>
      <w:r w:rsidRPr="003C0CD7">
        <w:rPr>
          <w:highlight w:val="yellow"/>
          <w:lang w:val="en-IE"/>
        </w:rPr>
        <w:t xml:space="preserve">Specify the circle of potential applicants for funding with regard to their type (e.g., legal entities, natural persons or groupings without legal personality; local authorities, public bodies, international organisations, NGOs, economic operators such as SMEs) - see section 2.1.1. of the PRAG guidelines for grant applicants (annex E3a). In the case of Twinning grants, applicants must be EU Member State administrations or their mandated bodies. </w:t>
      </w:r>
    </w:p>
    <w:p w14:paraId="26CD9518" w14:textId="5D928A88" w:rsidR="00A32BB1" w:rsidRPr="003C0CD7" w:rsidRDefault="00A32BB1" w:rsidP="00A32BB1">
      <w:pPr>
        <w:pStyle w:val="Text2"/>
        <w:ind w:left="0"/>
        <w:rPr>
          <w:highlight w:val="yellow"/>
          <w:lang w:val="en-IE"/>
        </w:rPr>
      </w:pPr>
      <w:r w:rsidRPr="003C0CD7">
        <w:rPr>
          <w:highlight w:val="yellow"/>
          <w:lang w:val="en-IE"/>
        </w:rPr>
        <w:t>Other essential characteristics of the potential applicants</w:t>
      </w:r>
      <w:r w:rsidRPr="003C0CD7">
        <w:rPr>
          <w:rStyle w:val="FootnoteReference"/>
          <w:highlight w:val="yellow"/>
          <w:lang w:val="en-IE"/>
        </w:rPr>
        <w:footnoteReference w:id="29"/>
      </w:r>
      <w:r w:rsidRPr="003C0CD7">
        <w:rPr>
          <w:highlight w:val="yellow"/>
          <w:lang w:val="en-IE"/>
        </w:rPr>
        <w:t>, such as their place of establishment</w:t>
      </w:r>
      <w:r w:rsidRPr="003C0CD7">
        <w:rPr>
          <w:rStyle w:val="FootnoteReference"/>
          <w:highlight w:val="yellow"/>
          <w:lang w:val="en-IE"/>
        </w:rPr>
        <w:footnoteReference w:id="30"/>
      </w:r>
      <w:r w:rsidRPr="003C0CD7">
        <w:rPr>
          <w:highlight w:val="yellow"/>
          <w:lang w:val="en-IE"/>
        </w:rPr>
        <w:t xml:space="preserve"> (if applicable, note the extension to other countries in section </w:t>
      </w:r>
      <w:r w:rsidRPr="003C0CD7">
        <w:rPr>
          <w:highlight w:val="yellow"/>
          <w:lang w:val="en-IE"/>
        </w:rPr>
        <w:fldChar w:fldCharType="begin"/>
      </w:r>
      <w:r w:rsidRPr="003C0CD7">
        <w:rPr>
          <w:highlight w:val="yellow"/>
          <w:lang w:val="en-IE"/>
        </w:rPr>
        <w:instrText xml:space="preserve"> REF _Ref58440353 \r \h </w:instrText>
      </w:r>
      <w:r w:rsidR="00976E7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5</w:t>
      </w:r>
      <w:r w:rsidRPr="003C0CD7">
        <w:rPr>
          <w:highlight w:val="yellow"/>
          <w:lang w:val="en-IE"/>
        </w:rPr>
        <w:fldChar w:fldCharType="end"/>
      </w:r>
      <w:r w:rsidRPr="003C0CD7">
        <w:rPr>
          <w:highlight w:val="yellow"/>
          <w:lang w:val="en-IE"/>
        </w:rPr>
        <w:t xml:space="preserve">) shall be specified in the guidelines for applicants of the call for proposals. The default scope may be narrowed down in terms of nationality, geographical location or nature of the applicant where it is required on account of the specific nature and the objectives of the action and where it is necessary for its effective implementation (Article </w:t>
      </w:r>
      <w:r w:rsidR="00044310" w:rsidRPr="003C0CD7">
        <w:rPr>
          <w:highlight w:val="yellow"/>
          <w:lang w:val="en-IE"/>
        </w:rPr>
        <w:t xml:space="preserve">28(9) </w:t>
      </w:r>
      <w:r w:rsidR="00DB5705" w:rsidRPr="003C0CD7">
        <w:rPr>
          <w:highlight w:val="yellow"/>
          <w:lang w:val="en-IE"/>
        </w:rPr>
        <w:t xml:space="preserve">NDICI - </w:t>
      </w:r>
      <w:r w:rsidR="008640DB" w:rsidRPr="003C0CD7">
        <w:rPr>
          <w:highlight w:val="yellow"/>
          <w:lang w:val="en-IE"/>
        </w:rPr>
        <w:t>Global Europe</w:t>
      </w:r>
      <w:r w:rsidRPr="003C0CD7">
        <w:rPr>
          <w:highlight w:val="yellow"/>
          <w:lang w:val="en-IE"/>
        </w:rPr>
        <w:t>)</w:t>
      </w:r>
    </w:p>
    <w:p w14:paraId="101C179E" w14:textId="4757BD1A" w:rsidR="007A10ED" w:rsidRPr="003C0CD7" w:rsidRDefault="007A10ED" w:rsidP="00A32BB1">
      <w:pPr>
        <w:pStyle w:val="Text2"/>
        <w:ind w:left="0"/>
        <w:rPr>
          <w:highlight w:val="yellow"/>
          <w:lang w:val="en-IE"/>
        </w:rPr>
      </w:pPr>
      <w:r w:rsidRPr="003C0CD7">
        <w:rPr>
          <w:b/>
          <w:highlight w:val="lightGray"/>
          <w:lang w:val="en-IE"/>
        </w:rPr>
        <w:t>[</w:t>
      </w:r>
      <w:r w:rsidRPr="003C0CD7">
        <w:rPr>
          <w:b/>
          <w:lang w:val="en-IE"/>
        </w:rPr>
        <w:t>(c) Justification of a direct grant</w:t>
      </w:r>
    </w:p>
    <w:p w14:paraId="5B062E65" w14:textId="2762153B" w:rsidR="00A32BB1" w:rsidRPr="003C0CD7" w:rsidRDefault="00A32BB1" w:rsidP="00A32BB1">
      <w:pPr>
        <w:pStyle w:val="Text2"/>
        <w:ind w:left="0"/>
        <w:rPr>
          <w:lang w:val="en-IE"/>
        </w:rPr>
      </w:pPr>
      <w:r w:rsidRPr="003C0CD7">
        <w:rPr>
          <w:highlight w:val="yellow"/>
          <w:lang w:val="en-IE"/>
        </w:rPr>
        <w:t>&lt;According to article 195 of the Financial Regulation, the cases of c) (‘monopolies’) and f) (‘specific characteristics’) need to be duly substantiated in the award decision: so, direct awards may still later be decided by the competent authorising officer, even if the Financing Decision does not envisage them, through a substantiated award decision. If, however, the action very specifically targets the direct award of a grant, you may want to mention this here and take a direct award decision at the level of the Financing Decision. In such a case</w:t>
      </w:r>
      <w:r w:rsidR="00523560" w:rsidRPr="003C0CD7">
        <w:rPr>
          <w:highlight w:val="yellow"/>
          <w:lang w:val="en-IE"/>
        </w:rPr>
        <w:t>, i</w:t>
      </w:r>
      <w:r w:rsidRPr="003C0CD7">
        <w:rPr>
          <w:highlight w:val="yellow"/>
          <w:lang w:val="en-IE"/>
        </w:rPr>
        <w:t xml:space="preserve">ndicate the type of the direct award grant beneficiary and explain the criteria used for selecting it in line with Article 195 of the Financial Regulation. Do not name the direct award beneficiary unless – exceptionally – the entity is to be identified. Keep and complete the following sentence and provide </w:t>
      </w:r>
      <w:r w:rsidRPr="003C0CD7">
        <w:rPr>
          <w:rStyle w:val="Marker1"/>
          <w:color w:val="auto"/>
          <w:highlight w:val="yellow"/>
          <w:lang w:val="en-IE"/>
        </w:rPr>
        <w:t xml:space="preserve">the criteria </w:t>
      </w:r>
      <w:r w:rsidRPr="003C0CD7">
        <w:rPr>
          <w:rStyle w:val="Marker1"/>
          <w:color w:val="auto"/>
          <w:highlight w:val="yellow"/>
          <w:lang w:val="en-IE"/>
        </w:rPr>
        <w:lastRenderedPageBreak/>
        <w:t>for selecting such an entity</w:t>
      </w:r>
      <w:r w:rsidRPr="003C0CD7">
        <w:rPr>
          <w:highlight w:val="yellow"/>
          <w:lang w:val="en-IE"/>
        </w:rPr>
        <w:t>:</w:t>
      </w:r>
      <w:r w:rsidRPr="003C0CD7">
        <w:rPr>
          <w:lang w:val="en-IE"/>
        </w:rPr>
        <w:t xml:space="preserve"> </w:t>
      </w:r>
      <w:r w:rsidRPr="003C0CD7">
        <w:rPr>
          <w:highlight w:val="lightGray"/>
          <w:lang w:val="en-IE"/>
        </w:rPr>
        <w:t>[Under the responsibility of the Commission’s authorising officer responsible, the grant may be awarded without a call for proposals to</w:t>
      </w:r>
      <w:r w:rsidRPr="003C0CD7">
        <w:rPr>
          <w:lang w:val="en-IE"/>
        </w:rPr>
        <w:t xml:space="preserve"> </w:t>
      </w:r>
      <w:r w:rsidRPr="003C0CD7">
        <w:rPr>
          <w:highlight w:val="yellow"/>
          <w:lang w:val="en-IE"/>
        </w:rPr>
        <w:t>&lt;type of the direct grant beneficiary&gt;</w:t>
      </w:r>
      <w:r w:rsidRPr="003C0CD7">
        <w:rPr>
          <w:highlight w:val="lightGray"/>
          <w:lang w:val="en-IE"/>
        </w:rPr>
        <w:t>. selected using the following criteria &lt;</w:t>
      </w:r>
      <w:r w:rsidRPr="003C0CD7">
        <w:rPr>
          <w:highlight w:val="yellow"/>
          <w:lang w:val="en-IE"/>
        </w:rPr>
        <w:t>describe the criteria used for selecting the direct award beneficiary</w:t>
      </w:r>
      <w:r w:rsidRPr="003C0CD7">
        <w:rPr>
          <w:highlight w:val="lightGray"/>
          <w:lang w:val="en-IE"/>
        </w:rPr>
        <w:t>&gt;]</w:t>
      </w:r>
      <w:r w:rsidRPr="003C0CD7">
        <w:rPr>
          <w:lang w:val="en-IE"/>
        </w:rPr>
        <w:t xml:space="preserve"> </w:t>
      </w:r>
      <w:r w:rsidRPr="003C0CD7">
        <w:rPr>
          <w:highlight w:val="yellow"/>
          <w:lang w:val="en-IE"/>
        </w:rPr>
        <w:t xml:space="preserve">If, </w:t>
      </w:r>
      <w:r w:rsidRPr="003C0CD7">
        <w:rPr>
          <w:b/>
          <w:bCs/>
          <w:highlight w:val="yellow"/>
          <w:lang w:val="en-IE"/>
        </w:rPr>
        <w:t>on exceptional basis,</w:t>
      </w:r>
      <w:r w:rsidRPr="003C0CD7">
        <w:rPr>
          <w:highlight w:val="yellow"/>
          <w:lang w:val="en-IE"/>
        </w:rPr>
        <w:t xml:space="preserve"> the direct award beneficiary is identified in the Financing Decision keep the following part: </w:t>
      </w:r>
      <w:r w:rsidRPr="003C0CD7">
        <w:rPr>
          <w:highlight w:val="lightGray"/>
          <w:lang w:val="en-IE"/>
        </w:rPr>
        <w:t>[Under the responsibility of the Commission’s authorising officer responsible, the grant may be awarded without a call for proposals to</w:t>
      </w:r>
      <w:r w:rsidRPr="003C0CD7">
        <w:rPr>
          <w:lang w:val="en-IE"/>
        </w:rPr>
        <w:t xml:space="preserve"> </w:t>
      </w:r>
      <w:r w:rsidRPr="003C0CD7">
        <w:rPr>
          <w:highlight w:val="yellow"/>
          <w:lang w:val="en-IE"/>
        </w:rPr>
        <w:t>&lt;name of the direct grant beneficiary&gt;</w:t>
      </w:r>
      <w:r w:rsidRPr="003C0CD7">
        <w:rPr>
          <w:highlight w:val="lightGray"/>
          <w:lang w:val="en-IE"/>
        </w:rPr>
        <w:t>]</w:t>
      </w:r>
      <w:r w:rsidRPr="003C0CD7">
        <w:rPr>
          <w:highlight w:val="yellow"/>
          <w:lang w:val="en-IE"/>
        </w:rPr>
        <w:t>. Where this is filled in, you have to submit the direct award for a prior approval in parallel, i.e., you have to encode this simplified approval procedure in OPSYS.</w:t>
      </w:r>
    </w:p>
    <w:p w14:paraId="75643E7F" w14:textId="130E551C" w:rsidR="00A32BB1" w:rsidRPr="003C0CD7" w:rsidRDefault="00A32BB1" w:rsidP="002A687A">
      <w:pPr>
        <w:pStyle w:val="Text2"/>
        <w:ind w:left="0"/>
        <w:rPr>
          <w:lang w:val="en-IE"/>
        </w:rPr>
      </w:pPr>
      <w:r w:rsidRPr="003C0CD7">
        <w:rPr>
          <w:highlight w:val="lightGray"/>
          <w:lang w:val="en-IE"/>
        </w:rPr>
        <w:t>Under the responsibility of the Commission’s authorising officer responsible, the recourse to an award of a grant without a call for proposals is justified because</w:t>
      </w:r>
      <w:r w:rsidRPr="003C0CD7">
        <w:rPr>
          <w:lang w:val="en-IE"/>
        </w:rPr>
        <w:t xml:space="preserve"> </w:t>
      </w:r>
      <w:r w:rsidRPr="003C0CD7">
        <w:rPr>
          <w:highlight w:val="yellow"/>
          <w:lang w:val="en-IE"/>
        </w:rPr>
        <w:t xml:space="preserve">&lt;provide factual circumstances justifying any of the circumstances listed in Article 195 FR, i.e. if the country is in a crisis situation referred to in Article 2(21) of the Financial Regulation at the date of the FD, the crisis situation may offer a justification for direct award of grants during the crisis situation; other exceptional and duly justified emergency not due to delays on the part of the Commission; beneficiary is in a legal or factual monopoly situation or is identified as beneficiary in the basic act on which this </w:t>
      </w:r>
      <w:r w:rsidR="00B56654" w:rsidRPr="003C0CD7">
        <w:rPr>
          <w:highlight w:val="yellow"/>
          <w:lang w:val="en-IE"/>
        </w:rPr>
        <w:t>D</w:t>
      </w:r>
      <w:r w:rsidRPr="003C0CD7">
        <w:rPr>
          <w:highlight w:val="yellow"/>
          <w:lang w:val="en-IE"/>
        </w:rPr>
        <w:t xml:space="preserve">ecision is based; the action has specific characteristics requiring a specific type of beneficiary for its technical competence, specialisation or administrative power or nature of the action with regard to Article </w:t>
      </w:r>
      <w:r w:rsidR="00044310" w:rsidRPr="003C0CD7">
        <w:rPr>
          <w:highlight w:val="yellow"/>
          <w:lang w:val="en-IE"/>
        </w:rPr>
        <w:t xml:space="preserve">27(3) </w:t>
      </w:r>
      <w:r w:rsidR="00DB5705" w:rsidRPr="003C0CD7">
        <w:rPr>
          <w:highlight w:val="yellow"/>
          <w:lang w:val="en-IE"/>
        </w:rPr>
        <w:t xml:space="preserve">NDICI - </w:t>
      </w:r>
      <w:r w:rsidR="008640DB" w:rsidRPr="003C0CD7">
        <w:rPr>
          <w:highlight w:val="yellow"/>
          <w:lang w:val="en-IE"/>
        </w:rPr>
        <w:t xml:space="preserve">Global Europe </w:t>
      </w:r>
      <w:r w:rsidRPr="003C0CD7">
        <w:rPr>
          <w:highlight w:val="yellow"/>
          <w:lang w:val="en-IE"/>
        </w:rPr>
        <w:t>&gt;</w:t>
      </w:r>
      <w:r w:rsidR="00F65C33" w:rsidRPr="003C0CD7">
        <w:rPr>
          <w:lang w:val="en-IE"/>
        </w:rPr>
        <w:t>]</w:t>
      </w:r>
    </w:p>
    <w:p w14:paraId="1C7771CF" w14:textId="77777777" w:rsidR="00F65C33" w:rsidRPr="003C0CD7" w:rsidRDefault="00F65C33" w:rsidP="00F65C33">
      <w:pPr>
        <w:rPr>
          <w:rFonts w:cs="Times New Roman"/>
          <w:b/>
          <w:szCs w:val="24"/>
          <w:highlight w:val="lightGray"/>
          <w:lang w:val="en-IE"/>
        </w:rPr>
      </w:pPr>
      <w:r w:rsidRPr="003C0CD7">
        <w:rPr>
          <w:rFonts w:cs="Times New Roman"/>
          <w:b/>
          <w:szCs w:val="24"/>
          <w:highlight w:val="lightGray"/>
          <w:lang w:val="en-IE"/>
        </w:rPr>
        <w:t>[(d) Exception to the non-retroactivity of costs</w:t>
      </w:r>
    </w:p>
    <w:p w14:paraId="21BE94DC" w14:textId="27E3DAA8" w:rsidR="00A32BB1" w:rsidRPr="003C0CD7" w:rsidRDefault="00A32BB1" w:rsidP="00A32BB1">
      <w:pPr>
        <w:rPr>
          <w:rFonts w:cs="Times New Roman"/>
          <w:szCs w:val="24"/>
          <w:highlight w:val="yellow"/>
          <w:lang w:val="en-IE"/>
        </w:rPr>
      </w:pPr>
      <w:r w:rsidRPr="003C0CD7">
        <w:rPr>
          <w:rFonts w:cs="Times New Roman"/>
          <w:szCs w:val="24"/>
          <w:highlight w:val="yellow"/>
          <w:lang w:val="en-IE"/>
        </w:rPr>
        <w:t xml:space="preserve">&lt; As a rule, the costs incurred shall be eligible as of the date of entry into force of the grant agreement; the authorising officer may set the eligibility prior to the date of entry into force of the agreement, and even prior to the date of submission of the proposal. Still, unless the Financing Decision so decides, it is not within the authorising officer’s powers to set the eligibility prior to the date of adoption of this Financing Decision. Hence, if it is required to accept costs made prior to the date of adoption of the Financing Decision, </w:t>
      </w:r>
      <w:proofErr w:type="gramStart"/>
      <w:r w:rsidRPr="003C0CD7">
        <w:rPr>
          <w:rFonts w:cs="Times New Roman"/>
          <w:szCs w:val="24"/>
          <w:highlight w:val="yellow"/>
          <w:lang w:val="en-IE"/>
        </w:rPr>
        <w:t>add</w:t>
      </w:r>
      <w:r w:rsidR="00F65C33" w:rsidRPr="003C0CD7">
        <w:rPr>
          <w:rFonts w:cs="Times New Roman"/>
          <w:szCs w:val="24"/>
          <w:highlight w:val="yellow"/>
          <w:lang w:val="en-IE"/>
        </w:rPr>
        <w:t>:</w:t>
      </w:r>
      <w:r w:rsidRPr="003C0CD7">
        <w:rPr>
          <w:rFonts w:cs="Times New Roman"/>
          <w:szCs w:val="24"/>
          <w:highlight w:val="yellow"/>
          <w:lang w:val="en-IE"/>
        </w:rPr>
        <w:t>:&gt;</w:t>
      </w:r>
      <w:proofErr w:type="gramEnd"/>
    </w:p>
    <w:p w14:paraId="3F4B10B9" w14:textId="77777777" w:rsidR="00A32BB1" w:rsidRPr="003C0CD7" w:rsidRDefault="00A32BB1" w:rsidP="00A32BB1">
      <w:pPr>
        <w:rPr>
          <w:rFonts w:cs="Times New Roman"/>
          <w:szCs w:val="24"/>
          <w:lang w:val="en-IE"/>
        </w:rPr>
      </w:pPr>
      <w:r w:rsidRPr="003C0CD7">
        <w:rPr>
          <w:rFonts w:cs="Times New Roman"/>
          <w:szCs w:val="24"/>
          <w:highlight w:val="lightGray"/>
          <w:lang w:val="en-IE"/>
        </w:rPr>
        <w:t xml:space="preserve">The Commission authorises that the costs incurred may be recognised as eligible as of </w:t>
      </w:r>
      <w:r w:rsidRPr="003C0CD7">
        <w:rPr>
          <w:rFonts w:cs="Times New Roman"/>
          <w:szCs w:val="24"/>
          <w:highlight w:val="yellow"/>
          <w:lang w:val="en-IE"/>
        </w:rPr>
        <w:t xml:space="preserve">&lt;a date prior to the adoption of this decision&gt; </w:t>
      </w:r>
      <w:r w:rsidRPr="003C0CD7">
        <w:rPr>
          <w:rFonts w:cs="Times New Roman"/>
          <w:szCs w:val="24"/>
          <w:highlight w:val="lightGray"/>
          <w:lang w:val="en-IE"/>
        </w:rPr>
        <w:t>because</w:t>
      </w:r>
      <w:r w:rsidRPr="003C0CD7">
        <w:rPr>
          <w:rFonts w:cs="Times New Roman"/>
          <w:szCs w:val="24"/>
          <w:highlight w:val="yellow"/>
          <w:lang w:val="en-IE"/>
        </w:rPr>
        <w:t xml:space="preserve"> &lt;add justification&gt;.</w:t>
      </w:r>
      <w:r w:rsidRPr="003C0CD7">
        <w:rPr>
          <w:rFonts w:cs="Times New Roman"/>
          <w:szCs w:val="24"/>
          <w:highlight w:val="lightGray"/>
          <w:lang w:val="en-IE"/>
        </w:rPr>
        <w:t>]</w:t>
      </w:r>
    </w:p>
    <w:p w14:paraId="3DCD563C" w14:textId="77777777" w:rsidR="00A32BB1" w:rsidRPr="003C0CD7" w:rsidRDefault="00A32BB1" w:rsidP="00A32BB1">
      <w:pPr>
        <w:rPr>
          <w:lang w:val="en-IE"/>
        </w:rPr>
      </w:pPr>
    </w:p>
    <w:p w14:paraId="09720B26" w14:textId="77777777" w:rsidR="008E6AFF" w:rsidRPr="003C0CD7" w:rsidRDefault="008E6AFF" w:rsidP="003C0CD7">
      <w:pPr>
        <w:pStyle w:val="Heading1"/>
        <w:numPr>
          <w:ilvl w:val="2"/>
          <w:numId w:val="1"/>
        </w:numPr>
        <w:rPr>
          <w:lang w:val="en-IE"/>
        </w:rPr>
      </w:pPr>
      <w:bookmarkStart w:id="316" w:name="_Toc47101973"/>
      <w:bookmarkStart w:id="317" w:name="_Toc51270468"/>
      <w:bookmarkStart w:id="318" w:name="_Ref58360583"/>
      <w:bookmarkStart w:id="319" w:name="_Toc59031685"/>
      <w:bookmarkStart w:id="320" w:name="_Toc73090767"/>
      <w:r w:rsidRPr="003C0CD7">
        <w:rPr>
          <w:lang w:val="en-IE"/>
        </w:rPr>
        <w:t>Direct Management (Prize(s))</w:t>
      </w:r>
      <w:bookmarkEnd w:id="316"/>
      <w:bookmarkEnd w:id="317"/>
      <w:bookmarkEnd w:id="318"/>
      <w:bookmarkEnd w:id="319"/>
      <w:bookmarkEnd w:id="320"/>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51EC2378" w14:textId="77777777" w:rsidTr="005364BC">
        <w:tc>
          <w:tcPr>
            <w:tcW w:w="10682" w:type="dxa"/>
            <w:shd w:val="clear" w:color="auto" w:fill="B4C6E7" w:themeFill="accent5" w:themeFillTint="66"/>
          </w:tcPr>
          <w:p w14:paraId="772271FD" w14:textId="77777777" w:rsidR="008E6AFF" w:rsidRPr="003C0CD7" w:rsidRDefault="008E6AFF" w:rsidP="005364BC">
            <w:pPr>
              <w:rPr>
                <w:rFonts w:cs="Calibri"/>
                <w:i/>
                <w:lang w:val="en-IE"/>
              </w:rPr>
            </w:pPr>
            <w:r w:rsidRPr="003C0CD7">
              <w:rPr>
                <w:rFonts w:cs="Calibri"/>
                <w:i/>
                <w:lang w:val="en-IE"/>
              </w:rPr>
              <w:t xml:space="preserve">Please delete this box after filling in the section the below </w:t>
            </w:r>
          </w:p>
          <w:p w14:paraId="7FCE82BC" w14:textId="77777777" w:rsidR="008E6AFF" w:rsidRPr="003C0CD7" w:rsidRDefault="008E6AFF" w:rsidP="005364BC">
            <w:pPr>
              <w:pStyle w:val="ListParagraph"/>
              <w:numPr>
                <w:ilvl w:val="0"/>
                <w:numId w:val="16"/>
              </w:numPr>
              <w:ind w:left="742" w:hanging="426"/>
              <w:rPr>
                <w:lang w:val="en-IE"/>
              </w:rPr>
            </w:pPr>
            <w:r w:rsidRPr="003C0CD7">
              <w:rPr>
                <w:rFonts w:cs="Calibri"/>
                <w:szCs w:val="24"/>
                <w:lang w:val="en-IE"/>
              </w:rPr>
              <w:t xml:space="preserve">While presenting the purpose of the prize, ensure consistency with the objectives/results defined in section </w:t>
            </w:r>
            <w:r w:rsidRPr="003C0CD7">
              <w:rPr>
                <w:rFonts w:cs="Calibri"/>
                <w:szCs w:val="24"/>
                <w:lang w:val="en-IE"/>
              </w:rPr>
              <w:fldChar w:fldCharType="begin"/>
            </w:r>
            <w:r w:rsidRPr="003C0CD7">
              <w:rPr>
                <w:rFonts w:cs="Calibri"/>
                <w:szCs w:val="24"/>
                <w:lang w:val="en-IE"/>
              </w:rPr>
              <w:instrText xml:space="preserve"> REF _Ref58337114 \r \h </w:instrText>
            </w:r>
            <w:r w:rsidRPr="003C0CD7">
              <w:rPr>
                <w:rFonts w:cs="Calibri"/>
                <w:szCs w:val="24"/>
                <w:lang w:val="en-IE"/>
              </w:rPr>
            </w:r>
            <w:r w:rsidRPr="003C0CD7">
              <w:rPr>
                <w:rFonts w:cs="Calibri"/>
                <w:szCs w:val="24"/>
                <w:lang w:val="en-IE"/>
              </w:rPr>
              <w:fldChar w:fldCharType="separate"/>
            </w:r>
            <w:r w:rsidRPr="003C0CD7">
              <w:rPr>
                <w:rFonts w:cs="Calibri"/>
                <w:szCs w:val="24"/>
                <w:lang w:val="en-IE"/>
              </w:rPr>
              <w:t>3</w:t>
            </w:r>
            <w:r w:rsidRPr="003C0CD7">
              <w:rPr>
                <w:rFonts w:cs="Calibri"/>
                <w:szCs w:val="24"/>
                <w:lang w:val="en-IE"/>
              </w:rPr>
              <w:fldChar w:fldCharType="end"/>
            </w:r>
            <w:r w:rsidRPr="003C0CD7">
              <w:rPr>
                <w:rFonts w:cs="Calibri"/>
                <w:szCs w:val="24"/>
                <w:lang w:val="en-IE"/>
              </w:rPr>
              <w:t>.</w:t>
            </w:r>
          </w:p>
          <w:p w14:paraId="7F7BF828" w14:textId="3B699E9E" w:rsidR="009F1578" w:rsidRPr="003C0CD7" w:rsidRDefault="009F1578" w:rsidP="005364BC">
            <w:pPr>
              <w:pStyle w:val="ListParagraph"/>
              <w:numPr>
                <w:ilvl w:val="0"/>
                <w:numId w:val="16"/>
              </w:numPr>
              <w:ind w:left="742" w:hanging="426"/>
              <w:rPr>
                <w:lang w:val="en-IE"/>
              </w:rPr>
            </w:pPr>
            <w:r w:rsidRPr="003C0CD7">
              <w:rPr>
                <w:rFonts w:cs="Calibri"/>
                <w:szCs w:val="24"/>
                <w:lang w:val="en-IE"/>
              </w:rPr>
              <w:t>Enter the global budgetary envelope reserved for contests in section 4.6</w:t>
            </w:r>
          </w:p>
        </w:tc>
      </w:tr>
    </w:tbl>
    <w:p w14:paraId="6B19A60E" w14:textId="77777777" w:rsidR="008E6AFF" w:rsidRPr="003C0CD7" w:rsidRDefault="008E6AFF" w:rsidP="008E6AFF">
      <w:pPr>
        <w:rPr>
          <w:lang w:val="en-IE"/>
        </w:rPr>
      </w:pPr>
    </w:p>
    <w:p w14:paraId="520463C4" w14:textId="77777777" w:rsidR="00A32BB1" w:rsidRPr="003C0CD7" w:rsidRDefault="00A32BB1" w:rsidP="00A32BB1">
      <w:pPr>
        <w:numPr>
          <w:ilvl w:val="0"/>
          <w:numId w:val="4"/>
        </w:numPr>
        <w:autoSpaceDE w:val="0"/>
        <w:autoSpaceDN w:val="0"/>
        <w:adjustRightInd w:val="0"/>
        <w:spacing w:after="120"/>
        <w:ind w:left="426" w:hanging="426"/>
        <w:rPr>
          <w:rFonts w:cs="Times New Roman"/>
          <w:i/>
          <w:u w:val="single"/>
          <w:lang w:val="en-IE"/>
        </w:rPr>
      </w:pPr>
      <w:r w:rsidRPr="003C0CD7">
        <w:rPr>
          <w:rFonts w:cs="Times New Roman"/>
          <w:u w:val="single"/>
          <w:lang w:val="en-IE"/>
        </w:rPr>
        <w:t>Purpose of the prize</w:t>
      </w:r>
      <w:r w:rsidRPr="003C0CD7">
        <w:rPr>
          <w:rFonts w:cs="Times New Roman"/>
          <w:i/>
          <w:u w:val="single"/>
          <w:lang w:val="en-IE"/>
        </w:rPr>
        <w:t>: &lt;</w:t>
      </w:r>
      <w:r w:rsidRPr="003C0CD7">
        <w:rPr>
          <w:rFonts w:cs="Times New Roman"/>
          <w:i/>
          <w:highlight w:val="yellow"/>
          <w:lang w:val="en-IE"/>
        </w:rPr>
        <w:t>Specify which objective/Output in section (</w:t>
      </w:r>
      <w:r w:rsidR="00E41C39" w:rsidRPr="003C0CD7">
        <w:rPr>
          <w:rFonts w:cs="Times New Roman"/>
          <w:i/>
          <w:highlight w:val="yellow"/>
          <w:lang w:val="en-IE"/>
        </w:rPr>
        <w:t>3</w:t>
      </w:r>
      <w:r w:rsidRPr="003C0CD7">
        <w:rPr>
          <w:rFonts w:cs="Times New Roman"/>
          <w:i/>
          <w:highlight w:val="yellow"/>
          <w:lang w:val="en-IE"/>
        </w:rPr>
        <w:t>) the call will contribute to achieving.</w:t>
      </w:r>
      <w:r w:rsidRPr="003C0CD7">
        <w:rPr>
          <w:rFonts w:cs="Times New Roman"/>
          <w:i/>
          <w:lang w:val="en-IE"/>
        </w:rPr>
        <w:t>&gt;</w:t>
      </w:r>
    </w:p>
    <w:p w14:paraId="0D7439A3" w14:textId="77777777" w:rsidR="00A32BB1" w:rsidRPr="003C0CD7" w:rsidRDefault="00A32BB1" w:rsidP="00A32BB1">
      <w:pPr>
        <w:numPr>
          <w:ilvl w:val="0"/>
          <w:numId w:val="4"/>
        </w:numPr>
        <w:autoSpaceDE w:val="0"/>
        <w:autoSpaceDN w:val="0"/>
        <w:adjustRightInd w:val="0"/>
        <w:spacing w:after="120"/>
        <w:ind w:left="426" w:hanging="426"/>
        <w:rPr>
          <w:rFonts w:cs="Times New Roman"/>
          <w:i/>
          <w:lang w:val="en-IE"/>
        </w:rPr>
      </w:pPr>
      <w:r w:rsidRPr="003C0CD7">
        <w:rPr>
          <w:rFonts w:cs="Times New Roman"/>
          <w:u w:val="single"/>
          <w:lang w:val="en-IE"/>
        </w:rPr>
        <w:t>The type of participants targeted</w:t>
      </w:r>
      <w:r w:rsidRPr="003C0CD7">
        <w:rPr>
          <w:rFonts w:cs="Times New Roman"/>
          <w:i/>
          <w:lang w:val="en-IE"/>
        </w:rPr>
        <w:t>:</w:t>
      </w:r>
    </w:p>
    <w:p w14:paraId="3ED3D71D" w14:textId="77777777" w:rsidR="00A32BB1" w:rsidRPr="003C0CD7" w:rsidRDefault="00A32BB1" w:rsidP="00A32BB1">
      <w:pPr>
        <w:tabs>
          <w:tab w:val="left" w:pos="993"/>
        </w:tabs>
        <w:autoSpaceDE w:val="0"/>
        <w:autoSpaceDN w:val="0"/>
        <w:adjustRightInd w:val="0"/>
        <w:spacing w:after="120"/>
        <w:rPr>
          <w:rFonts w:cs="Times New Roman"/>
          <w:i/>
          <w:lang w:val="en-IE"/>
        </w:rPr>
      </w:pPr>
      <w:r w:rsidRPr="003C0CD7">
        <w:rPr>
          <w:rFonts w:cs="Times New Roman"/>
          <w:i/>
          <w:highlight w:val="yellow"/>
          <w:lang w:val="en-IE"/>
        </w:rPr>
        <w:t xml:space="preserve">Define the type of participants targeted –, for example: legal entities, natural persons or groupings without legal personality, local authorities, public bodies, international organisations, NGOs, economic </w:t>
      </w:r>
      <w:proofErr w:type="spellStart"/>
      <w:r w:rsidRPr="003C0CD7">
        <w:rPr>
          <w:rFonts w:cs="Times New Roman"/>
          <w:i/>
          <w:highlight w:val="yellow"/>
          <w:lang w:val="en-IE"/>
        </w:rPr>
        <w:t>actors</w:t>
      </w:r>
      <w:proofErr w:type="spellEnd"/>
      <w:r w:rsidRPr="003C0CD7">
        <w:rPr>
          <w:rFonts w:cs="Times New Roman"/>
          <w:i/>
          <w:highlight w:val="yellow"/>
          <w:lang w:val="en-IE"/>
        </w:rPr>
        <w:t xml:space="preserve"> such as SMEs, profit or non-profit organisations.</w:t>
      </w:r>
    </w:p>
    <w:p w14:paraId="2233DDC5" w14:textId="489E8404" w:rsidR="00A32BB1" w:rsidRPr="003C0CD7" w:rsidRDefault="00A32BB1" w:rsidP="00DB5858">
      <w:pPr>
        <w:numPr>
          <w:ilvl w:val="0"/>
          <w:numId w:val="4"/>
        </w:numPr>
        <w:autoSpaceDE w:val="0"/>
        <w:autoSpaceDN w:val="0"/>
        <w:adjustRightInd w:val="0"/>
        <w:spacing w:after="120"/>
        <w:ind w:left="426" w:hanging="426"/>
        <w:rPr>
          <w:rFonts w:cs="Times New Roman"/>
          <w:u w:val="single"/>
          <w:lang w:val="en-IE"/>
        </w:rPr>
      </w:pPr>
      <w:r w:rsidRPr="003C0CD7">
        <w:rPr>
          <w:rFonts w:cs="Times New Roman"/>
          <w:u w:val="single"/>
          <w:lang w:val="en-IE"/>
        </w:rPr>
        <w:t>Specific reference to prizes with a unit value of EUR 1 million or more:</w:t>
      </w:r>
    </w:p>
    <w:p w14:paraId="3ACFA3E9" w14:textId="77777777" w:rsidR="00A32BB1" w:rsidRPr="003C0CD7" w:rsidRDefault="00A32BB1" w:rsidP="00A32BB1">
      <w:pPr>
        <w:rPr>
          <w:lang w:val="en-IE"/>
        </w:rPr>
      </w:pPr>
    </w:p>
    <w:p w14:paraId="4ACFF736" w14:textId="77777777" w:rsidR="008E6AFF" w:rsidRPr="003C0CD7" w:rsidRDefault="008E6AFF" w:rsidP="003C0CD7">
      <w:pPr>
        <w:pStyle w:val="Heading1"/>
        <w:numPr>
          <w:ilvl w:val="2"/>
          <w:numId w:val="1"/>
        </w:numPr>
        <w:rPr>
          <w:lang w:val="en-IE"/>
        </w:rPr>
      </w:pPr>
      <w:bookmarkStart w:id="321" w:name="_Toc47101974"/>
      <w:bookmarkStart w:id="322" w:name="_Toc51270469"/>
      <w:bookmarkStart w:id="323" w:name="_Ref58360241"/>
      <w:bookmarkStart w:id="324" w:name="_Ref58360566"/>
      <w:bookmarkStart w:id="325" w:name="_Ref58360631"/>
      <w:bookmarkStart w:id="326" w:name="_Ref58360683"/>
      <w:bookmarkStart w:id="327" w:name="_Ref58678977"/>
      <w:bookmarkStart w:id="328" w:name="_Toc59031686"/>
      <w:bookmarkStart w:id="329" w:name="_Toc73090768"/>
      <w:r w:rsidRPr="003C0CD7">
        <w:rPr>
          <w:lang w:val="en-IE"/>
        </w:rPr>
        <w:t>Direct Management (Procurement)</w:t>
      </w:r>
      <w:bookmarkEnd w:id="321"/>
      <w:bookmarkEnd w:id="322"/>
      <w:bookmarkEnd w:id="323"/>
      <w:bookmarkEnd w:id="324"/>
      <w:bookmarkEnd w:id="325"/>
      <w:bookmarkEnd w:id="326"/>
      <w:bookmarkEnd w:id="327"/>
      <w:bookmarkEnd w:id="328"/>
      <w:bookmarkEnd w:id="329"/>
    </w:p>
    <w:tbl>
      <w:tblPr>
        <w:tblStyle w:val="TableGrid"/>
        <w:tblW w:w="10682" w:type="dxa"/>
        <w:tblInd w:w="108" w:type="dxa"/>
        <w:shd w:val="clear" w:color="auto" w:fill="B4C6E7" w:themeFill="accent5" w:themeFillTint="66"/>
        <w:tblLook w:val="04A0" w:firstRow="1" w:lastRow="0" w:firstColumn="1" w:lastColumn="0" w:noHBand="0" w:noVBand="1"/>
      </w:tblPr>
      <w:tblGrid>
        <w:gridCol w:w="10682"/>
      </w:tblGrid>
      <w:tr w:rsidR="00167422" w:rsidRPr="008704EA" w14:paraId="2819F123" w14:textId="77777777" w:rsidTr="005364BC">
        <w:tc>
          <w:tcPr>
            <w:tcW w:w="10682" w:type="dxa"/>
            <w:shd w:val="clear" w:color="auto" w:fill="B4C6E7" w:themeFill="accent5" w:themeFillTint="66"/>
          </w:tcPr>
          <w:p w14:paraId="274BBD18" w14:textId="77777777" w:rsidR="008E6AFF" w:rsidRPr="003C0CD7" w:rsidRDefault="008E6AFF" w:rsidP="005364BC">
            <w:pPr>
              <w:rPr>
                <w:rFonts w:cs="Calibri"/>
                <w:i/>
                <w:lang w:val="en-IE"/>
              </w:rPr>
            </w:pPr>
            <w:r w:rsidRPr="003C0CD7">
              <w:rPr>
                <w:rFonts w:cs="Calibri"/>
                <w:i/>
                <w:lang w:val="en-IE"/>
              </w:rPr>
              <w:t xml:space="preserve">Please delete this box after filling in the section the below </w:t>
            </w:r>
          </w:p>
          <w:p w14:paraId="1FA1F978" w14:textId="77777777" w:rsidR="008E6AFF" w:rsidRPr="003C0CD7" w:rsidRDefault="008E6AFF" w:rsidP="005364BC">
            <w:pPr>
              <w:pStyle w:val="ListParagraph"/>
              <w:numPr>
                <w:ilvl w:val="0"/>
                <w:numId w:val="16"/>
              </w:numPr>
              <w:ind w:left="742" w:hanging="426"/>
              <w:rPr>
                <w:rFonts w:cs="Calibri"/>
                <w:lang w:val="en-IE"/>
              </w:rPr>
            </w:pPr>
            <w:r w:rsidRPr="003C0CD7">
              <w:rPr>
                <w:rFonts w:cs="Calibri"/>
                <w:lang w:val="en-IE"/>
              </w:rPr>
              <w:t>Specify which objective/result in section (</w:t>
            </w:r>
            <w:r w:rsidR="00E41C39" w:rsidRPr="003C0CD7">
              <w:rPr>
                <w:rFonts w:cs="Calibri"/>
                <w:lang w:val="en-IE"/>
              </w:rPr>
              <w:t>3</w:t>
            </w:r>
            <w:r w:rsidRPr="003C0CD7">
              <w:rPr>
                <w:rFonts w:cs="Calibri"/>
                <w:lang w:val="en-IE"/>
              </w:rPr>
              <w:t xml:space="preserve">) the procurement will contribute to achieving; hence, only list here the ‘operational’ procurement, i.e., not the procurement linked to monitoring, evaluation, audit, communication and visibility listed in sections </w:t>
            </w:r>
            <w:r w:rsidRPr="003C0CD7">
              <w:rPr>
                <w:rFonts w:cs="Calibri"/>
                <w:lang w:val="en-IE"/>
              </w:rPr>
              <w:fldChar w:fldCharType="begin"/>
            </w:r>
            <w:r w:rsidRPr="003C0CD7">
              <w:rPr>
                <w:rFonts w:cs="Calibri"/>
                <w:lang w:val="en-IE"/>
              </w:rPr>
              <w:instrText xml:space="preserve"> REF _Ref58359378 \r \h  \* MERGEFORMAT </w:instrText>
            </w:r>
            <w:r w:rsidRPr="003C0CD7">
              <w:rPr>
                <w:rFonts w:cs="Calibri"/>
                <w:lang w:val="en-IE"/>
              </w:rPr>
            </w:r>
            <w:r w:rsidRPr="003C0CD7">
              <w:rPr>
                <w:rFonts w:cs="Calibri"/>
                <w:lang w:val="en-IE"/>
              </w:rPr>
              <w:fldChar w:fldCharType="separate"/>
            </w:r>
            <w:r w:rsidRPr="003C0CD7">
              <w:rPr>
                <w:rFonts w:cs="Calibri"/>
                <w:lang w:val="en-IE"/>
              </w:rPr>
              <w:t>5</w:t>
            </w:r>
            <w:r w:rsidRPr="003C0CD7">
              <w:rPr>
                <w:rFonts w:cs="Calibri"/>
                <w:lang w:val="en-IE"/>
              </w:rPr>
              <w:fldChar w:fldCharType="end"/>
            </w:r>
            <w:r w:rsidRPr="003C0CD7">
              <w:rPr>
                <w:rFonts w:cs="Calibri"/>
                <w:lang w:val="en-IE"/>
              </w:rPr>
              <w:t xml:space="preserve"> and </w:t>
            </w:r>
            <w:r w:rsidRPr="003C0CD7">
              <w:rPr>
                <w:rFonts w:cs="Calibri"/>
                <w:lang w:val="en-IE"/>
              </w:rPr>
              <w:fldChar w:fldCharType="begin"/>
            </w:r>
            <w:r w:rsidRPr="003C0CD7">
              <w:rPr>
                <w:rFonts w:cs="Calibri"/>
                <w:lang w:val="en-IE"/>
              </w:rPr>
              <w:instrText xml:space="preserve"> REF _Ref58359370 \r \h  \* MERGEFORMAT </w:instrText>
            </w:r>
            <w:r w:rsidRPr="003C0CD7">
              <w:rPr>
                <w:rFonts w:cs="Calibri"/>
                <w:lang w:val="en-IE"/>
              </w:rPr>
            </w:r>
            <w:r w:rsidRPr="003C0CD7">
              <w:rPr>
                <w:rFonts w:cs="Calibri"/>
                <w:lang w:val="en-IE"/>
              </w:rPr>
              <w:fldChar w:fldCharType="separate"/>
            </w:r>
            <w:r w:rsidRPr="003C0CD7">
              <w:rPr>
                <w:rFonts w:cs="Calibri"/>
                <w:lang w:val="en-IE"/>
              </w:rPr>
              <w:t>6</w:t>
            </w:r>
            <w:r w:rsidRPr="003C0CD7">
              <w:rPr>
                <w:rFonts w:cs="Calibri"/>
                <w:lang w:val="en-IE"/>
              </w:rPr>
              <w:fldChar w:fldCharType="end"/>
            </w:r>
            <w:r w:rsidRPr="003C0CD7">
              <w:rPr>
                <w:rFonts w:cs="Calibri"/>
                <w:lang w:val="en-IE"/>
              </w:rPr>
              <w:t xml:space="preserve">. Do NOT mention the procurement procedure; its choice is the responsibility of the responsible authorising officer, not the Commission. Enter the global budgetary envelope reserved for procurement in section </w:t>
            </w:r>
            <w:r w:rsidRPr="003C0CD7">
              <w:rPr>
                <w:rFonts w:cs="Calibri"/>
                <w:lang w:val="en-IE"/>
              </w:rPr>
              <w:fldChar w:fldCharType="begin"/>
            </w:r>
            <w:r w:rsidRPr="003C0CD7">
              <w:rPr>
                <w:rFonts w:cs="Calibri"/>
                <w:lang w:val="en-IE"/>
              </w:rPr>
              <w:instrText xml:space="preserve"> REF _Ref58359519 \r \h  \* MERGEFORMAT </w:instrText>
            </w:r>
            <w:r w:rsidRPr="003C0CD7">
              <w:rPr>
                <w:rFonts w:cs="Calibri"/>
                <w:lang w:val="en-IE"/>
              </w:rPr>
            </w:r>
            <w:r w:rsidRPr="003C0CD7">
              <w:rPr>
                <w:rFonts w:cs="Calibri"/>
                <w:lang w:val="en-IE"/>
              </w:rPr>
              <w:fldChar w:fldCharType="separate"/>
            </w:r>
            <w:r w:rsidRPr="003C0CD7">
              <w:rPr>
                <w:rFonts w:cs="Calibri"/>
                <w:lang w:val="en-IE"/>
              </w:rPr>
              <w:t>4.6</w:t>
            </w:r>
            <w:r w:rsidRPr="003C0CD7">
              <w:rPr>
                <w:rFonts w:cs="Calibri"/>
                <w:lang w:val="en-IE"/>
              </w:rPr>
              <w:fldChar w:fldCharType="end"/>
            </w:r>
            <w:r w:rsidRPr="003C0CD7">
              <w:rPr>
                <w:rFonts w:cs="Calibri"/>
                <w:lang w:val="en-IE"/>
              </w:rPr>
              <w:t>.</w:t>
            </w:r>
          </w:p>
          <w:p w14:paraId="23EC2977" w14:textId="77777777" w:rsidR="008E6AFF" w:rsidRPr="003C0CD7" w:rsidRDefault="008E6AFF" w:rsidP="005364BC">
            <w:pPr>
              <w:pStyle w:val="ListParagraph"/>
              <w:numPr>
                <w:ilvl w:val="0"/>
                <w:numId w:val="16"/>
              </w:numPr>
              <w:ind w:left="742" w:hanging="426"/>
              <w:rPr>
                <w:rFonts w:cs="Calibri"/>
                <w:lang w:val="en-IE"/>
              </w:rPr>
            </w:pPr>
            <w:r w:rsidRPr="003C0CD7">
              <w:rPr>
                <w:rFonts w:cs="Calibri"/>
                <w:lang w:val="en-IE"/>
              </w:rPr>
              <w:t xml:space="preserve">In case it is necessary to launch a call for tenders with a suspension clause before the adoption of this Financing Decision, the launch date must be mentioned and the nature of the exceptional </w:t>
            </w:r>
            <w:r w:rsidRPr="003C0CD7">
              <w:rPr>
                <w:rFonts w:cs="Calibri"/>
                <w:lang w:val="en-IE"/>
              </w:rPr>
              <w:lastRenderedPageBreak/>
              <w:t xml:space="preserve">circumstances hindering the possibility to launch the call after the Financing Decision is adopted must be explained. </w:t>
            </w:r>
          </w:p>
          <w:p w14:paraId="35FF8EE6" w14:textId="043B72FC" w:rsidR="008E6AFF" w:rsidRPr="003C0CD7" w:rsidRDefault="008E6AFF" w:rsidP="0020052C">
            <w:pPr>
              <w:pStyle w:val="ListParagraph"/>
              <w:ind w:left="742"/>
              <w:rPr>
                <w:rFonts w:cs="Calibri"/>
                <w:lang w:val="en-IE"/>
              </w:rPr>
            </w:pPr>
          </w:p>
        </w:tc>
      </w:tr>
    </w:tbl>
    <w:p w14:paraId="06448E8E" w14:textId="77777777" w:rsidR="008E6AFF" w:rsidRPr="003C0CD7" w:rsidRDefault="008E6AFF" w:rsidP="008E6AFF">
      <w:pPr>
        <w:rPr>
          <w:rFonts w:cs="Times New Roman"/>
          <w:lang w:val="en-IE"/>
        </w:rPr>
      </w:pPr>
    </w:p>
    <w:p w14:paraId="365EAFA3" w14:textId="77777777" w:rsidR="009F1578" w:rsidRPr="003C0CD7" w:rsidRDefault="009F1578" w:rsidP="009F1578">
      <w:pPr>
        <w:rPr>
          <w:rFonts w:cs="Times New Roman"/>
          <w:highlight w:val="yellow"/>
          <w:lang w:val="en-IE"/>
        </w:rPr>
      </w:pPr>
      <w:r w:rsidRPr="003C0CD7">
        <w:rPr>
          <w:rFonts w:cs="Calibri"/>
          <w:highlight w:val="yellow"/>
          <w:lang w:val="en-IE"/>
        </w:rPr>
        <w:t xml:space="preserve">&lt;Specify which objective/result in section </w:t>
      </w:r>
      <w:r w:rsidRPr="003C0CD7">
        <w:rPr>
          <w:rFonts w:cs="Calibri"/>
          <w:highlight w:val="yellow"/>
          <w:lang w:val="en-IE"/>
        </w:rPr>
        <w:fldChar w:fldCharType="begin"/>
      </w:r>
      <w:r w:rsidRPr="003C0CD7">
        <w:rPr>
          <w:rFonts w:cs="Calibri"/>
          <w:highlight w:val="yellow"/>
          <w:lang w:val="en-IE"/>
        </w:rPr>
        <w:instrText xml:space="preserve"> REF _Ref59012514 \r \h  \* MERGEFORMAT </w:instrText>
      </w:r>
      <w:r w:rsidRPr="003C0CD7">
        <w:rPr>
          <w:rFonts w:cs="Calibri"/>
          <w:highlight w:val="yellow"/>
          <w:lang w:val="en-IE"/>
        </w:rPr>
      </w:r>
      <w:r w:rsidRPr="003C0CD7">
        <w:rPr>
          <w:rFonts w:cs="Calibri"/>
          <w:highlight w:val="yellow"/>
          <w:lang w:val="en-IE"/>
        </w:rPr>
        <w:fldChar w:fldCharType="separate"/>
      </w:r>
      <w:r w:rsidRPr="003C0CD7">
        <w:rPr>
          <w:rFonts w:cs="Calibri"/>
          <w:highlight w:val="yellow"/>
          <w:lang w:val="en-IE"/>
        </w:rPr>
        <w:t>3</w:t>
      </w:r>
      <w:r w:rsidRPr="003C0CD7">
        <w:rPr>
          <w:rFonts w:cs="Calibri"/>
          <w:highlight w:val="yellow"/>
          <w:lang w:val="en-IE"/>
        </w:rPr>
        <w:fldChar w:fldCharType="end"/>
      </w:r>
      <w:r w:rsidRPr="003C0CD7">
        <w:rPr>
          <w:rFonts w:cs="Calibri"/>
          <w:highlight w:val="yellow"/>
          <w:lang w:val="en-IE"/>
        </w:rPr>
        <w:t xml:space="preserve"> the procurement will contribute to achieving&gt;</w:t>
      </w:r>
    </w:p>
    <w:p w14:paraId="6ACC21A0" w14:textId="77777777" w:rsidR="009F1578" w:rsidRPr="003C0CD7" w:rsidRDefault="009F1578" w:rsidP="00704B2E">
      <w:pPr>
        <w:rPr>
          <w:rFonts w:cs="Times New Roman"/>
          <w:highlight w:val="yellow"/>
          <w:lang w:val="en-IE"/>
        </w:rPr>
      </w:pPr>
    </w:p>
    <w:p w14:paraId="0F1D91F7" w14:textId="0F0245B1" w:rsidR="00E41C39" w:rsidRPr="003C0CD7" w:rsidRDefault="009F1578" w:rsidP="00704B2E">
      <w:pPr>
        <w:rPr>
          <w:rFonts w:eastAsia="Times New Roman" w:cs="Times New Roman"/>
          <w:lang w:val="en-IE"/>
        </w:rPr>
      </w:pPr>
      <w:r w:rsidRPr="003C0CD7">
        <w:rPr>
          <w:rFonts w:cs="Times New Roman"/>
          <w:highlight w:val="yellow"/>
          <w:lang w:val="en-IE"/>
        </w:rPr>
        <w:t>&lt;</w:t>
      </w:r>
      <w:r w:rsidR="00E41C39" w:rsidRPr="003C0CD7">
        <w:rPr>
          <w:rFonts w:cs="Times New Roman"/>
          <w:highlight w:val="yellow"/>
          <w:lang w:val="en-IE"/>
        </w:rPr>
        <w:t>In case it is necessary to launch a call for tenders with a suspension clause before the adoption of this Financing Decision, the launch date must be mentioned and the nature of the exceptional circumstances hindering the possibility to launch the call after the Financing Decision is adopted must be explained. Moreover, the internal NEAR /INTPA prior approval procedure</w:t>
      </w:r>
      <w:r w:rsidR="00E41C39" w:rsidRPr="003C0CD7">
        <w:rPr>
          <w:rFonts w:cs="Times New Roman"/>
          <w:highlight w:val="yellow"/>
          <w:vertAlign w:val="superscript"/>
          <w:lang w:val="en-IE"/>
        </w:rPr>
        <w:footnoteReference w:id="31"/>
      </w:r>
      <w:r w:rsidR="00E41C39" w:rsidRPr="003C0CD7">
        <w:rPr>
          <w:rFonts w:cs="Times New Roman"/>
          <w:highlight w:val="yellow"/>
          <w:lang w:val="en-IE"/>
        </w:rPr>
        <w:t xml:space="preserve"> must be followed:</w:t>
      </w:r>
      <w:r w:rsidR="00E41C39" w:rsidRPr="003C0CD7">
        <w:rPr>
          <w:rFonts w:eastAsia="Times New Roman" w:cs="Times New Roman"/>
          <w:highlight w:val="yellow"/>
          <w:lang w:val="en-IE"/>
        </w:rPr>
        <w:t xml:space="preserve"> </w:t>
      </w:r>
      <w:r w:rsidR="00E41C39" w:rsidRPr="003C0CD7">
        <w:rPr>
          <w:rFonts w:eastAsia="Times New Roman" w:cs="Times New Roman"/>
          <w:highlight w:val="lightGray"/>
          <w:lang w:val="en-IE"/>
        </w:rPr>
        <w:t xml:space="preserve">[This call has been launched on </w:t>
      </w:r>
      <w:r w:rsidR="00E41C39" w:rsidRPr="003C0CD7">
        <w:rPr>
          <w:rFonts w:eastAsia="Times New Roman" w:cs="Times New Roman"/>
          <w:highlight w:val="yellow"/>
          <w:lang w:val="en-IE"/>
        </w:rPr>
        <w:t>&lt;date&gt;</w:t>
      </w:r>
      <w:r w:rsidR="00E41C39" w:rsidRPr="003C0CD7">
        <w:rPr>
          <w:rFonts w:eastAsia="Times New Roman" w:cs="Times New Roman"/>
          <w:highlight w:val="lightGray"/>
          <w:lang w:val="en-IE"/>
        </w:rPr>
        <w:t xml:space="preserve"> under a suspensive clause prior to the adoption of this decision. This is justified because </w:t>
      </w:r>
      <w:r w:rsidR="00E41C39" w:rsidRPr="003C0CD7">
        <w:rPr>
          <w:rFonts w:eastAsia="Times New Roman" w:cs="Times New Roman"/>
          <w:highlight w:val="yellow"/>
          <w:lang w:val="en-IE"/>
        </w:rPr>
        <w:t>&lt;explain the exceptional circumstances&gt;</w:t>
      </w:r>
      <w:r w:rsidR="00E41C39" w:rsidRPr="003C0CD7">
        <w:rPr>
          <w:rFonts w:eastAsia="Times New Roman" w:cs="Times New Roman"/>
          <w:highlight w:val="lightGray"/>
          <w:lang w:val="en-IE"/>
        </w:rPr>
        <w:t>.]</w:t>
      </w:r>
      <w:bookmarkStart w:id="330" w:name="_Toc47101975"/>
      <w:bookmarkStart w:id="331" w:name="_Toc51270470"/>
      <w:bookmarkStart w:id="332" w:name="_Ref58358029"/>
      <w:bookmarkStart w:id="333" w:name="_Ref58360596"/>
      <w:bookmarkStart w:id="334" w:name="_Ref58360612"/>
      <w:bookmarkStart w:id="335" w:name="_Toc59031687"/>
    </w:p>
    <w:p w14:paraId="7C7562EE" w14:textId="77777777" w:rsidR="00704B2E" w:rsidRPr="003C0CD7" w:rsidRDefault="00704B2E" w:rsidP="00704B2E">
      <w:pPr>
        <w:rPr>
          <w:rFonts w:cs="Times New Roman"/>
          <w:lang w:val="en-IE"/>
        </w:rPr>
      </w:pPr>
    </w:p>
    <w:p w14:paraId="112884DE" w14:textId="77777777" w:rsidR="00E41C39" w:rsidRPr="003C0CD7" w:rsidRDefault="00E41C39" w:rsidP="00704B2E">
      <w:pPr>
        <w:rPr>
          <w:lang w:val="en-IE"/>
        </w:rPr>
      </w:pPr>
    </w:p>
    <w:p w14:paraId="5A7DF62A" w14:textId="77B6E5BD" w:rsidR="008E6AFF" w:rsidRPr="003C0CD7" w:rsidRDefault="008E6AFF" w:rsidP="003C0CD7">
      <w:pPr>
        <w:pStyle w:val="Heading1"/>
        <w:numPr>
          <w:ilvl w:val="2"/>
          <w:numId w:val="1"/>
        </w:numPr>
        <w:rPr>
          <w:lang w:val="en-IE"/>
        </w:rPr>
      </w:pPr>
      <w:bookmarkStart w:id="336" w:name="_Toc73090769"/>
      <w:r w:rsidRPr="003C0CD7">
        <w:rPr>
          <w:lang w:val="en-IE"/>
        </w:rPr>
        <w:t xml:space="preserve">Indirect Management with a </w:t>
      </w:r>
      <w:r w:rsidRPr="003C0CD7">
        <w:rPr>
          <w:highlight w:val="lightGray"/>
          <w:lang w:val="en-IE"/>
        </w:rPr>
        <w:t>[Member State Organisation] [third donor country] [EU specialised (traditional/regulatory) agency] [international organisation]</w:t>
      </w:r>
      <w:bookmarkEnd w:id="330"/>
      <w:bookmarkEnd w:id="331"/>
      <w:bookmarkEnd w:id="332"/>
      <w:bookmarkEnd w:id="333"/>
      <w:bookmarkEnd w:id="334"/>
      <w:bookmarkEnd w:id="335"/>
      <w:bookmarkEnd w:id="336"/>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1C56EFBB" w14:textId="77777777" w:rsidTr="005364BC">
        <w:tc>
          <w:tcPr>
            <w:tcW w:w="10682" w:type="dxa"/>
            <w:shd w:val="clear" w:color="auto" w:fill="B4C6E7" w:themeFill="accent5" w:themeFillTint="66"/>
          </w:tcPr>
          <w:p w14:paraId="2D5987F8" w14:textId="77777777" w:rsidR="008E6AFF" w:rsidRPr="003C0CD7" w:rsidRDefault="008E6AFF" w:rsidP="005364BC">
            <w:pPr>
              <w:rPr>
                <w:rFonts w:cs="Times New Roman"/>
                <w:i/>
                <w:lang w:val="en-IE"/>
              </w:rPr>
            </w:pPr>
            <w:r w:rsidRPr="003C0CD7">
              <w:rPr>
                <w:rFonts w:cs="Times New Roman"/>
                <w:i/>
                <w:lang w:val="en-IE"/>
              </w:rPr>
              <w:t>Please delete this box after filling in the section the below</w:t>
            </w:r>
            <w:r w:rsidRPr="003C0CD7">
              <w:rPr>
                <w:rFonts w:cs="Calibri"/>
                <w:i/>
                <w:lang w:val="en-IE"/>
              </w:rPr>
              <w:t xml:space="preserve"> </w:t>
            </w:r>
          </w:p>
          <w:p w14:paraId="45217B24" w14:textId="77777777" w:rsidR="00F65C33" w:rsidRPr="003C0CD7" w:rsidRDefault="00F65C33" w:rsidP="00F65C33">
            <w:pPr>
              <w:pStyle w:val="ListParagraph"/>
              <w:numPr>
                <w:ilvl w:val="0"/>
                <w:numId w:val="16"/>
              </w:numPr>
              <w:ind w:left="742" w:hanging="426"/>
              <w:rPr>
                <w:rFonts w:cs="Calibri"/>
                <w:szCs w:val="24"/>
                <w:lang w:val="en-IE"/>
              </w:rPr>
            </w:pPr>
            <w:r w:rsidRPr="003C0CD7">
              <w:rPr>
                <w:rFonts w:cs="Calibri"/>
                <w:szCs w:val="24"/>
                <w:lang w:val="en-IE"/>
              </w:rPr>
              <w:t>In case the analysis of implementing partners (Section E.4.3 NEAR MAP) highlights capacity constraints, mitigating measures should be embedded in the design of the action.</w:t>
            </w:r>
          </w:p>
          <w:p w14:paraId="5EC1FF59" w14:textId="26213AD1" w:rsidR="00D15CE0" w:rsidRPr="003C0CD7" w:rsidRDefault="00D15CE0" w:rsidP="005364BC">
            <w:pPr>
              <w:pStyle w:val="ListParagraph"/>
              <w:numPr>
                <w:ilvl w:val="0"/>
                <w:numId w:val="16"/>
              </w:numPr>
              <w:ind w:left="742" w:hanging="426"/>
              <w:rPr>
                <w:rFonts w:cs="Calibri"/>
                <w:lang w:val="en-IE"/>
              </w:rPr>
            </w:pPr>
            <w:r w:rsidRPr="003C0CD7">
              <w:rPr>
                <w:rFonts w:cs="Times New Roman"/>
                <w:bCs/>
                <w:lang w:val="en-IE"/>
              </w:rPr>
              <w:t>Explain the criteria to be used for selecting the entity entrusted with the implementation of the action under indirect management. Do NOT name the entity unless – exceptionally – the entity is to be identified</w:t>
            </w:r>
          </w:p>
          <w:p w14:paraId="536DD365" w14:textId="77777777" w:rsidR="00D15CE0" w:rsidRPr="003C0CD7" w:rsidRDefault="00D15CE0" w:rsidP="00D15CE0">
            <w:pPr>
              <w:pStyle w:val="ListParagraph"/>
              <w:numPr>
                <w:ilvl w:val="0"/>
                <w:numId w:val="16"/>
              </w:numPr>
              <w:ind w:left="742" w:hanging="426"/>
              <w:rPr>
                <w:rFonts w:cs="Times New Roman"/>
                <w:bCs/>
                <w:lang w:val="en-IE"/>
              </w:rPr>
            </w:pPr>
            <w:r w:rsidRPr="003C0CD7">
              <w:rPr>
                <w:rFonts w:cs="Times New Roman"/>
                <w:bCs/>
                <w:lang w:val="en-IE"/>
              </w:rPr>
              <w:t xml:space="preserve">Not identifying the entity entrusted with indirect management, will allow that this choice can be made at the level of the authorising officer, which increases flexibility, also later if a change of entity would be needed. </w:t>
            </w:r>
          </w:p>
          <w:p w14:paraId="3753B045" w14:textId="2DF60543" w:rsidR="00D15CE0" w:rsidRPr="003C0CD7" w:rsidRDefault="00D15CE0" w:rsidP="00D15CE0">
            <w:pPr>
              <w:pStyle w:val="ListParagraph"/>
              <w:numPr>
                <w:ilvl w:val="0"/>
                <w:numId w:val="16"/>
              </w:numPr>
              <w:ind w:left="742" w:hanging="426"/>
              <w:rPr>
                <w:rFonts w:cs="Calibri"/>
                <w:lang w:val="en-IE"/>
              </w:rPr>
            </w:pPr>
            <w:r w:rsidRPr="003C0CD7">
              <w:rPr>
                <w:rFonts w:cs="Times New Roman"/>
                <w:bCs/>
                <w:lang w:val="en-IE"/>
              </w:rPr>
              <w:t xml:space="preserve">The selection of the entity still has to be justified by the nature of the action (Article 154(1) of the Financial Regulation): to that effect, its selection should be explained through the analysis and guidance given in </w:t>
            </w:r>
            <w:r w:rsidR="009F1578" w:rsidRPr="003C0CD7">
              <w:rPr>
                <w:rFonts w:cs="Times New Roman"/>
                <w:bCs/>
                <w:lang w:val="en-IE"/>
              </w:rPr>
              <w:t xml:space="preserve">NEAR </w:t>
            </w:r>
            <w:r w:rsidRPr="003C0CD7">
              <w:rPr>
                <w:rFonts w:cs="Times New Roman"/>
                <w:bCs/>
                <w:lang w:val="en-IE"/>
              </w:rPr>
              <w:t>MAP E.4.3</w:t>
            </w:r>
            <w:r w:rsidR="00A755C1" w:rsidRPr="003C0CD7">
              <w:rPr>
                <w:rFonts w:cs="Times New Roman"/>
                <w:bCs/>
                <w:lang w:val="en-IE"/>
              </w:rPr>
              <w:t>.</w:t>
            </w:r>
          </w:p>
          <w:p w14:paraId="209E1418" w14:textId="5F4B5B85" w:rsidR="008E6AFF" w:rsidRPr="003C0CD7" w:rsidRDefault="008E6AFF" w:rsidP="005364BC">
            <w:pPr>
              <w:pStyle w:val="ListParagraph"/>
              <w:numPr>
                <w:ilvl w:val="0"/>
                <w:numId w:val="16"/>
              </w:numPr>
              <w:ind w:left="742" w:hanging="426"/>
              <w:rPr>
                <w:rFonts w:cs="Calibri"/>
                <w:lang w:val="en-IE"/>
              </w:rPr>
            </w:pPr>
            <w:r w:rsidRPr="003C0CD7">
              <w:rPr>
                <w:rFonts w:cs="Calibri"/>
                <w:lang w:val="en-IE"/>
              </w:rPr>
              <w:t>In case the analysis of implementing partners (</w:t>
            </w:r>
            <w:r w:rsidR="0015034D" w:rsidRPr="003C0CD7">
              <w:rPr>
                <w:rFonts w:cs="Calibri"/>
                <w:lang w:val="en-IE"/>
              </w:rPr>
              <w:t>Section E.4.3 NEAR MAP</w:t>
            </w:r>
            <w:r w:rsidRPr="003C0CD7">
              <w:rPr>
                <w:rFonts w:cs="Calibri"/>
                <w:lang w:val="en-IE"/>
              </w:rPr>
              <w:t>) highlights capacity constraints, mitigating measures should be embedded in the design of the action.</w:t>
            </w:r>
          </w:p>
          <w:p w14:paraId="6902F606" w14:textId="3D465D0C" w:rsidR="009F1578" w:rsidRPr="003C0CD7" w:rsidRDefault="009F1578" w:rsidP="005364BC">
            <w:pPr>
              <w:pStyle w:val="ListParagraph"/>
              <w:numPr>
                <w:ilvl w:val="0"/>
                <w:numId w:val="16"/>
              </w:numPr>
              <w:ind w:left="742" w:hanging="426"/>
              <w:rPr>
                <w:rFonts w:cs="Calibri"/>
                <w:lang w:val="en-IE"/>
              </w:rPr>
            </w:pPr>
            <w:r w:rsidRPr="003C0CD7">
              <w:rPr>
                <w:rFonts w:cs="Times New Roman"/>
                <w:bCs/>
                <w:szCs w:val="24"/>
                <w:lang w:val="en-IE"/>
              </w:rPr>
              <w:t>In case the EU contribution to the action takes the form, partly or wholly, of financing not linked to costs (‘FNLC’, or otherwise referred to as ‘Performance-based Financing’), please make sure that you do not specify this in the action document to be annexed to the Decision. The use of FNLC can be authorized, once the Financing Decision is approved, through a Decision taken by the AOD (DG level) for the related legal commitment, in accordance with art. 24.3 of the Internal Rules.</w:t>
            </w:r>
          </w:p>
          <w:p w14:paraId="6B75AC11" w14:textId="77777777" w:rsidR="008E6AFF" w:rsidRPr="003C0CD7" w:rsidRDefault="008E6AFF" w:rsidP="00DB5858">
            <w:pPr>
              <w:pStyle w:val="ListParagraph"/>
              <w:ind w:left="742"/>
              <w:rPr>
                <w:rFonts w:cs="Times New Roman"/>
                <w:bCs/>
                <w:lang w:val="en-IE"/>
              </w:rPr>
            </w:pPr>
          </w:p>
        </w:tc>
      </w:tr>
    </w:tbl>
    <w:p w14:paraId="4E378D9C" w14:textId="77777777" w:rsidR="008E6AFF" w:rsidRPr="003C0CD7" w:rsidRDefault="008E6AFF" w:rsidP="008E6AFF">
      <w:pPr>
        <w:rPr>
          <w:lang w:val="en-IE"/>
        </w:rPr>
      </w:pPr>
    </w:p>
    <w:p w14:paraId="444067BF" w14:textId="77777777" w:rsidR="00E360A2" w:rsidRPr="003C0CD7" w:rsidRDefault="00E360A2" w:rsidP="00E360A2">
      <w:pPr>
        <w:pStyle w:val="Text2"/>
        <w:ind w:left="0"/>
        <w:rPr>
          <w:lang w:val="en-IE"/>
        </w:rPr>
      </w:pPr>
      <w:r w:rsidRPr="003C0CD7">
        <w:rPr>
          <w:highlight w:val="lightGray"/>
          <w:lang w:val="en-IE"/>
        </w:rPr>
        <w:t>[A part of]</w:t>
      </w:r>
      <w:r w:rsidRPr="003C0CD7">
        <w:rPr>
          <w:lang w:val="en-IE"/>
        </w:rPr>
        <w:t xml:space="preserve"> </w:t>
      </w:r>
      <w:r w:rsidRPr="003C0CD7">
        <w:rPr>
          <w:highlight w:val="lightGray"/>
          <w:lang w:val="en-IE"/>
        </w:rPr>
        <w:t>[this action may be implemented in indirect management with an entity, which will be selected by the Commission’s services using the following criteria:]</w:t>
      </w:r>
      <w:r w:rsidRPr="003C0CD7">
        <w:rPr>
          <w:lang w:val="en-IE"/>
        </w:rPr>
        <w:t xml:space="preserve"> </w:t>
      </w:r>
      <w:r w:rsidRPr="003C0CD7">
        <w:rPr>
          <w:highlight w:val="yellow"/>
          <w:lang w:val="en-IE"/>
        </w:rPr>
        <w:t>&lt;explain briefly the criteria to be used to choose this entity (e.g., in terms of the nature of the action, operational capacity, value added, transparency, absence of conflict of interest…)&gt;.</w:t>
      </w:r>
      <w:r w:rsidRPr="003C0CD7">
        <w:rPr>
          <w:lang w:val="en-IE"/>
        </w:rPr>
        <w:t xml:space="preserve">  </w:t>
      </w:r>
      <w:r w:rsidRPr="003C0CD7">
        <w:rPr>
          <w:highlight w:val="lightGray"/>
          <w:lang w:val="en-IE"/>
        </w:rPr>
        <w:t>The implementation by this entity entails</w:t>
      </w:r>
      <w:r w:rsidRPr="003C0CD7">
        <w:rPr>
          <w:lang w:val="en-IE"/>
        </w:rPr>
        <w:t xml:space="preserve"> </w:t>
      </w:r>
      <w:r w:rsidRPr="003C0CD7">
        <w:rPr>
          <w:highlight w:val="yellow"/>
          <w:lang w:val="en-IE"/>
        </w:rPr>
        <w:t>&lt;describe the (part of the) action to be implemented by the entity and cross-reference to the objective/result in section 3 to which this modality will contribute to achieving &gt;</w:t>
      </w:r>
      <w:r w:rsidRPr="003C0CD7">
        <w:rPr>
          <w:lang w:val="en-IE"/>
        </w:rPr>
        <w:t xml:space="preserve">. </w:t>
      </w:r>
    </w:p>
    <w:p w14:paraId="2D5FB1C6" w14:textId="77777777" w:rsidR="009F1578" w:rsidRPr="003C0CD7" w:rsidRDefault="009F1578" w:rsidP="009F1578">
      <w:pPr>
        <w:pStyle w:val="Text2"/>
        <w:ind w:left="0"/>
        <w:rPr>
          <w:szCs w:val="22"/>
          <w:lang w:val="en-IE"/>
        </w:rPr>
      </w:pPr>
      <w:r w:rsidRPr="003C0CD7">
        <w:rPr>
          <w:szCs w:val="22"/>
          <w:highlight w:val="yellow"/>
          <w:lang w:val="en-IE"/>
        </w:rPr>
        <w:t xml:space="preserve">&lt;If, </w:t>
      </w:r>
      <w:r w:rsidRPr="003C0CD7">
        <w:rPr>
          <w:b/>
          <w:szCs w:val="22"/>
          <w:highlight w:val="yellow"/>
          <w:lang w:val="en-IE"/>
        </w:rPr>
        <w:t>on an exceptional basis</w:t>
      </w:r>
      <w:r w:rsidRPr="003C0CD7">
        <w:rPr>
          <w:szCs w:val="22"/>
          <w:highlight w:val="yellow"/>
          <w:lang w:val="en-IE"/>
        </w:rPr>
        <w:t>, the entity is identified in the Financing Decision: &gt;</w:t>
      </w:r>
    </w:p>
    <w:p w14:paraId="4B33D41E" w14:textId="77777777" w:rsidR="009F1578" w:rsidRPr="003C0CD7" w:rsidRDefault="009F1578" w:rsidP="009F1578">
      <w:pPr>
        <w:pStyle w:val="Text2"/>
        <w:ind w:left="0"/>
        <w:rPr>
          <w:i/>
          <w:iCs/>
          <w:szCs w:val="22"/>
          <w:lang w:val="en-IE"/>
        </w:rPr>
      </w:pPr>
      <w:r w:rsidRPr="003C0CD7">
        <w:rPr>
          <w:szCs w:val="22"/>
          <w:highlight w:val="lightGray"/>
          <w:lang w:val="en-IE"/>
        </w:rPr>
        <w:t>[A part of]</w:t>
      </w:r>
      <w:r w:rsidRPr="003C0CD7">
        <w:rPr>
          <w:szCs w:val="22"/>
          <w:lang w:val="en-IE"/>
        </w:rPr>
        <w:t xml:space="preserve"> </w:t>
      </w:r>
      <w:r w:rsidRPr="003C0CD7">
        <w:rPr>
          <w:szCs w:val="22"/>
          <w:highlight w:val="lightGray"/>
          <w:lang w:val="en-IE"/>
        </w:rPr>
        <w:t>[this action may be implemented in indirect management with]</w:t>
      </w:r>
      <w:r w:rsidRPr="003C0CD7">
        <w:rPr>
          <w:szCs w:val="22"/>
          <w:lang w:val="en-IE"/>
        </w:rPr>
        <w:t xml:space="preserve"> </w:t>
      </w:r>
      <w:r w:rsidRPr="003C0CD7">
        <w:rPr>
          <w:szCs w:val="22"/>
          <w:highlight w:val="yellow"/>
          <w:lang w:val="en-IE"/>
        </w:rPr>
        <w:t>&lt;name of the Member State Organisation, or third donor country or EU specialised (traditional/regulatory) agency or international organisation&gt;</w:t>
      </w:r>
      <w:r w:rsidRPr="003C0CD7">
        <w:rPr>
          <w:szCs w:val="22"/>
          <w:lang w:val="en-IE"/>
        </w:rPr>
        <w:t xml:space="preserve">. </w:t>
      </w:r>
      <w:r w:rsidRPr="003C0CD7">
        <w:rPr>
          <w:szCs w:val="22"/>
          <w:highlight w:val="lightGray"/>
          <w:lang w:val="en-IE"/>
        </w:rPr>
        <w:t>This implementation entails</w:t>
      </w:r>
      <w:r w:rsidRPr="003C0CD7">
        <w:rPr>
          <w:szCs w:val="22"/>
          <w:lang w:val="en-IE"/>
        </w:rPr>
        <w:t xml:space="preserve"> </w:t>
      </w:r>
      <w:r w:rsidRPr="003C0CD7">
        <w:rPr>
          <w:szCs w:val="22"/>
          <w:highlight w:val="yellow"/>
          <w:lang w:val="en-IE"/>
        </w:rPr>
        <w:t xml:space="preserve">&lt;describe the (part of the) action to be implemented by the entity </w:t>
      </w:r>
      <w:r w:rsidRPr="003C0CD7">
        <w:rPr>
          <w:szCs w:val="22"/>
          <w:highlight w:val="yellow"/>
          <w:lang w:val="en-IE"/>
        </w:rPr>
        <w:lastRenderedPageBreak/>
        <w:t>and cross-reference to the objective/result in section 3 to which this modality will contribute to achieving&gt;</w:t>
      </w:r>
      <w:r w:rsidRPr="003C0CD7">
        <w:rPr>
          <w:szCs w:val="22"/>
          <w:lang w:val="en-IE"/>
        </w:rPr>
        <w:t xml:space="preserve">. </w:t>
      </w:r>
      <w:r w:rsidRPr="003C0CD7">
        <w:rPr>
          <w:szCs w:val="22"/>
          <w:highlight w:val="lightGray"/>
          <w:lang w:val="en-IE"/>
        </w:rPr>
        <w:t>[The envisaged entity has been selected using the following criteria]</w:t>
      </w:r>
      <w:r w:rsidRPr="003C0CD7">
        <w:rPr>
          <w:szCs w:val="22"/>
          <w:lang w:val="en-IE"/>
        </w:rPr>
        <w:t xml:space="preserve"> </w:t>
      </w:r>
      <w:r w:rsidRPr="003C0CD7">
        <w:rPr>
          <w:szCs w:val="22"/>
          <w:highlight w:val="yellow"/>
          <w:lang w:val="en-IE"/>
        </w:rPr>
        <w:t xml:space="preserve">&lt; explain briefly the reasons for choosing this entity (e.g., in terms of the nature of the action, operational capacity, value added, transparency…). It is important that </w:t>
      </w:r>
      <w:r w:rsidRPr="003C0CD7">
        <w:rPr>
          <w:highlight w:val="yellow"/>
          <w:lang w:val="en-IE"/>
        </w:rPr>
        <w:t>both the objective selection criteria and how this named entity responds to them are spelled out here. Only in this way can the same criteria be used for selecting an alternative as mentioned below, i.e.</w:t>
      </w:r>
      <w:r w:rsidRPr="003C0CD7">
        <w:rPr>
          <w:szCs w:val="22"/>
          <w:highlight w:val="yellow"/>
          <w:lang w:val="en-IE"/>
        </w:rPr>
        <w:t xml:space="preserve"> for selecting an alternative entity, the same criteria may be used for justifying such selection, without going through a substantial modification of the Financing Decision. Consequently, beyond the justifications provided for selecting a given entity, it is important to define clear selection criteria.&gt;</w:t>
      </w:r>
      <w:r w:rsidRPr="003C0CD7">
        <w:rPr>
          <w:szCs w:val="22"/>
          <w:lang w:val="en-IE"/>
        </w:rPr>
        <w:t xml:space="preserve"> </w:t>
      </w:r>
    </w:p>
    <w:p w14:paraId="1E5D5EEA" w14:textId="77777777" w:rsidR="009F1578" w:rsidRPr="003C0CD7" w:rsidRDefault="009F1578" w:rsidP="009F1578">
      <w:pPr>
        <w:pStyle w:val="Text2"/>
        <w:ind w:left="0"/>
        <w:rPr>
          <w:szCs w:val="22"/>
          <w:lang w:val="en-IE"/>
        </w:rPr>
      </w:pPr>
      <w:r w:rsidRPr="003C0CD7">
        <w:rPr>
          <w:szCs w:val="22"/>
          <w:highlight w:val="yellow"/>
          <w:lang w:val="en-IE"/>
        </w:rPr>
        <w:t>If acceptance by the entity identified above is uncertain and there is a viable second option consisting of another entity, this alternative, second option can be identified here: [</w:t>
      </w:r>
      <w:r w:rsidRPr="003C0CD7">
        <w:rPr>
          <w:szCs w:val="22"/>
          <w:highlight w:val="lightGray"/>
          <w:lang w:val="en-IE"/>
        </w:rPr>
        <w:t xml:space="preserve">If negotiations with the above-mentioned entity fail, that part of this action may be implemented in indirect management with </w:t>
      </w:r>
      <w:r w:rsidRPr="003C0CD7">
        <w:rPr>
          <w:szCs w:val="22"/>
          <w:highlight w:val="yellow"/>
          <w:lang w:val="en-IE"/>
        </w:rPr>
        <w:t>&lt;name of the alternative entity&gt;</w:t>
      </w:r>
      <w:r w:rsidRPr="003C0CD7">
        <w:rPr>
          <w:szCs w:val="22"/>
          <w:highlight w:val="lightGray"/>
          <w:lang w:val="en-IE"/>
        </w:rPr>
        <w:t xml:space="preserve">. The implementation by this alternative entity would be justified because of the following criteria </w:t>
      </w:r>
      <w:r w:rsidRPr="003C0CD7">
        <w:rPr>
          <w:szCs w:val="22"/>
          <w:highlight w:val="yellow"/>
          <w:lang w:val="en-IE"/>
        </w:rPr>
        <w:t>&lt;explain briefly the reasons for choosing this entrusted entity (e.g., in terms of the nature of the action, operational capacity, value added, transparency…)&gt;</w:t>
      </w:r>
      <w:r w:rsidRPr="003C0CD7">
        <w:rPr>
          <w:szCs w:val="22"/>
          <w:highlight w:val="lightGray"/>
          <w:lang w:val="en-IE"/>
        </w:rPr>
        <w:t xml:space="preserve"> </w:t>
      </w:r>
    </w:p>
    <w:p w14:paraId="7F0EEC94" w14:textId="77777777" w:rsidR="009F1578" w:rsidRPr="003C0CD7" w:rsidRDefault="009F1578" w:rsidP="009F1578">
      <w:pPr>
        <w:pStyle w:val="Text2"/>
        <w:ind w:left="0"/>
        <w:rPr>
          <w:szCs w:val="22"/>
          <w:lang w:val="en-IE"/>
        </w:rPr>
      </w:pPr>
      <w:r w:rsidRPr="003C0CD7">
        <w:rPr>
          <w:szCs w:val="22"/>
          <w:highlight w:val="lightGray"/>
          <w:lang w:val="en-IE"/>
        </w:rPr>
        <w:t>[In case the envisaged entity [and the replacement entity mentioned above] would need to be replaced, the Commission’s services may select a[</w:t>
      </w:r>
      <w:proofErr w:type="spellStart"/>
      <w:r w:rsidRPr="003C0CD7">
        <w:rPr>
          <w:szCs w:val="22"/>
          <w:highlight w:val="lightGray"/>
          <w:lang w:val="en-IE"/>
        </w:rPr>
        <w:t>nother</w:t>
      </w:r>
      <w:proofErr w:type="spellEnd"/>
      <w:r w:rsidRPr="003C0CD7">
        <w:rPr>
          <w:szCs w:val="22"/>
          <w:highlight w:val="lightGray"/>
          <w:lang w:val="en-IE"/>
        </w:rPr>
        <w:t xml:space="preserve">] replacement entity using the same criteria. </w:t>
      </w:r>
      <w:r w:rsidRPr="003C0CD7">
        <w:rPr>
          <w:szCs w:val="22"/>
          <w:highlight w:val="yellow"/>
          <w:lang w:val="en-IE"/>
        </w:rPr>
        <w:t xml:space="preserve">To be able to apply this, it is important that the selection criteria are spelled out here above. </w:t>
      </w:r>
      <w:r w:rsidRPr="003C0CD7">
        <w:rPr>
          <w:szCs w:val="22"/>
          <w:highlight w:val="lightGray"/>
          <w:lang w:val="en-IE"/>
        </w:rPr>
        <w:t>If the entity is replaced</w:t>
      </w:r>
      <w:r w:rsidRPr="003C0CD7">
        <w:rPr>
          <w:szCs w:val="22"/>
          <w:highlight w:val="yellow"/>
          <w:lang w:val="en-IE"/>
        </w:rPr>
        <w:t>,</w:t>
      </w:r>
      <w:r w:rsidRPr="003C0CD7">
        <w:rPr>
          <w:szCs w:val="22"/>
          <w:highlight w:val="lightGray"/>
          <w:lang w:val="en-IE"/>
        </w:rPr>
        <w:t xml:space="preserve"> the decision to replace it needs to be justified]</w:t>
      </w:r>
      <w:r w:rsidRPr="003C0CD7">
        <w:rPr>
          <w:rStyle w:val="FootnoteReference"/>
          <w:szCs w:val="22"/>
          <w:highlight w:val="yellow"/>
          <w:lang w:val="en-IE"/>
        </w:rPr>
        <w:t xml:space="preserve"> </w:t>
      </w:r>
    </w:p>
    <w:p w14:paraId="7A96E518" w14:textId="3E988CB4" w:rsidR="009F1578" w:rsidRPr="003C0CD7" w:rsidRDefault="009F1578" w:rsidP="009F1578">
      <w:pPr>
        <w:pStyle w:val="Text2"/>
        <w:ind w:left="0"/>
        <w:rPr>
          <w:szCs w:val="22"/>
          <w:lang w:val="en-IE"/>
        </w:rPr>
      </w:pPr>
      <w:r w:rsidRPr="003C0CD7">
        <w:rPr>
          <w:szCs w:val="22"/>
          <w:highlight w:val="yellow"/>
          <w:lang w:val="en-IE"/>
        </w:rPr>
        <w:t>If acceptance by the entity identified above is uncertain, and there is a viable second option consisting in direct management, this alternative second option can be referred to here: [</w:t>
      </w:r>
      <w:r w:rsidRPr="003C0CD7">
        <w:rPr>
          <w:szCs w:val="22"/>
          <w:highlight w:val="lightGray"/>
          <w:lang w:val="en-IE"/>
        </w:rPr>
        <w:t>If negotiations with the above-mentioned entity fail, that part of this action may be implemented in direct management in accordance with the implementation modalities identified in section[s]</w:t>
      </w:r>
      <w:r w:rsidRPr="003C0CD7">
        <w:rPr>
          <w:szCs w:val="22"/>
          <w:lang w:val="en-IE"/>
        </w:rPr>
        <w:t xml:space="preserve"> </w:t>
      </w:r>
      <w:r w:rsidRPr="003C0CD7">
        <w:rPr>
          <w:szCs w:val="22"/>
          <w:highlight w:val="yellow"/>
          <w:lang w:val="en-IE"/>
        </w:rPr>
        <w:t xml:space="preserve">&lt;make reference to the implementation modalities using the sections </w:t>
      </w:r>
      <w:r w:rsidRPr="003C0CD7">
        <w:rPr>
          <w:szCs w:val="22"/>
          <w:highlight w:val="yellow"/>
          <w:lang w:val="en-IE"/>
        </w:rPr>
        <w:fldChar w:fldCharType="begin"/>
      </w:r>
      <w:r w:rsidRPr="003C0CD7">
        <w:rPr>
          <w:szCs w:val="22"/>
          <w:highlight w:val="yellow"/>
          <w:lang w:val="en-IE"/>
        </w:rPr>
        <w:instrText xml:space="preserve"> REF _Ref58678954 \r \h  \* MERGEFORMAT </w:instrText>
      </w:r>
      <w:r w:rsidRPr="003C0CD7">
        <w:rPr>
          <w:szCs w:val="22"/>
          <w:highlight w:val="yellow"/>
          <w:lang w:val="en-IE"/>
        </w:rPr>
      </w:r>
      <w:r w:rsidRPr="003C0CD7">
        <w:rPr>
          <w:szCs w:val="22"/>
          <w:highlight w:val="yellow"/>
          <w:lang w:val="en-IE"/>
        </w:rPr>
        <w:fldChar w:fldCharType="separate"/>
      </w:r>
      <w:r w:rsidRPr="003C0CD7">
        <w:rPr>
          <w:szCs w:val="22"/>
          <w:highlight w:val="yellow"/>
          <w:lang w:val="en-IE"/>
        </w:rPr>
        <w:t>4.4.1</w:t>
      </w:r>
      <w:r w:rsidRPr="003C0CD7">
        <w:rPr>
          <w:szCs w:val="22"/>
          <w:highlight w:val="yellow"/>
          <w:lang w:val="en-IE"/>
        </w:rPr>
        <w:fldChar w:fldCharType="end"/>
      </w:r>
      <w:r w:rsidRPr="003C0CD7">
        <w:rPr>
          <w:szCs w:val="22"/>
          <w:highlight w:val="yellow"/>
          <w:lang w:val="en-IE"/>
        </w:rPr>
        <w:t xml:space="preserve"> or </w:t>
      </w:r>
      <w:r w:rsidRPr="003C0CD7">
        <w:rPr>
          <w:szCs w:val="22"/>
          <w:highlight w:val="yellow"/>
          <w:lang w:val="en-IE"/>
        </w:rPr>
        <w:fldChar w:fldCharType="begin"/>
      </w:r>
      <w:r w:rsidRPr="003C0CD7">
        <w:rPr>
          <w:szCs w:val="22"/>
          <w:highlight w:val="yellow"/>
          <w:lang w:val="en-IE"/>
        </w:rPr>
        <w:instrText xml:space="preserve"> REF _Ref58678977 \r \h  \* MERGEFORMAT </w:instrText>
      </w:r>
      <w:r w:rsidRPr="003C0CD7">
        <w:rPr>
          <w:szCs w:val="22"/>
          <w:highlight w:val="yellow"/>
          <w:lang w:val="en-IE"/>
        </w:rPr>
      </w:r>
      <w:r w:rsidRPr="003C0CD7">
        <w:rPr>
          <w:szCs w:val="22"/>
          <w:highlight w:val="yellow"/>
          <w:lang w:val="en-IE"/>
        </w:rPr>
        <w:fldChar w:fldCharType="separate"/>
      </w:r>
      <w:r w:rsidRPr="003C0CD7">
        <w:rPr>
          <w:szCs w:val="22"/>
          <w:highlight w:val="yellow"/>
          <w:lang w:val="en-IE"/>
        </w:rPr>
        <w:t>4.4.3</w:t>
      </w:r>
      <w:r w:rsidRPr="003C0CD7">
        <w:rPr>
          <w:szCs w:val="22"/>
          <w:highlight w:val="yellow"/>
          <w:lang w:val="en-IE"/>
        </w:rPr>
        <w:fldChar w:fldCharType="end"/>
      </w:r>
      <w:r w:rsidRPr="003C0CD7">
        <w:rPr>
          <w:szCs w:val="22"/>
          <w:highlight w:val="yellow"/>
          <w:lang w:val="en-IE"/>
        </w:rPr>
        <w:t xml:space="preserve">. This second alternative should be added in section </w:t>
      </w:r>
      <w:r w:rsidRPr="003C0CD7">
        <w:rPr>
          <w:szCs w:val="22"/>
          <w:highlight w:val="yellow"/>
          <w:lang w:val="en-IE"/>
        </w:rPr>
        <w:fldChar w:fldCharType="begin"/>
      </w:r>
      <w:r w:rsidRPr="003C0CD7">
        <w:rPr>
          <w:szCs w:val="22"/>
          <w:highlight w:val="yellow"/>
          <w:lang w:val="en-IE"/>
        </w:rPr>
        <w:instrText xml:space="preserve"> REF _Ref58678908 \r \h  \* MERGEFORMAT </w:instrText>
      </w:r>
      <w:r w:rsidRPr="003C0CD7">
        <w:rPr>
          <w:szCs w:val="22"/>
          <w:highlight w:val="yellow"/>
          <w:lang w:val="en-IE"/>
        </w:rPr>
      </w:r>
      <w:r w:rsidRPr="003C0CD7">
        <w:rPr>
          <w:szCs w:val="22"/>
          <w:highlight w:val="yellow"/>
          <w:lang w:val="en-IE"/>
        </w:rPr>
        <w:fldChar w:fldCharType="separate"/>
      </w:r>
      <w:r w:rsidRPr="003C0CD7">
        <w:rPr>
          <w:szCs w:val="22"/>
          <w:highlight w:val="yellow"/>
          <w:lang w:val="en-IE"/>
        </w:rPr>
        <w:t>4.4.</w:t>
      </w:r>
      <w:r w:rsidRPr="003C0CD7">
        <w:rPr>
          <w:szCs w:val="22"/>
          <w:highlight w:val="yellow"/>
          <w:lang w:val="en-IE"/>
        </w:rPr>
        <w:fldChar w:fldCharType="end"/>
      </w:r>
      <w:r w:rsidR="00670CD8" w:rsidRPr="003C0CD7">
        <w:rPr>
          <w:szCs w:val="22"/>
          <w:highlight w:val="yellow"/>
          <w:lang w:val="en-IE"/>
        </w:rPr>
        <w:t>8</w:t>
      </w:r>
      <w:r w:rsidRPr="003C0CD7">
        <w:rPr>
          <w:szCs w:val="22"/>
          <w:highlight w:val="yellow"/>
          <w:lang w:val="en-IE"/>
        </w:rPr>
        <w:t xml:space="preserve"> [to be renumbered if necessary] below.&gt;</w:t>
      </w:r>
      <w:r w:rsidRPr="003C0CD7">
        <w:rPr>
          <w:szCs w:val="22"/>
          <w:highlight w:val="lightGray"/>
          <w:lang w:val="en-IE"/>
        </w:rPr>
        <w:t>]</w:t>
      </w:r>
    </w:p>
    <w:p w14:paraId="00A17992" w14:textId="3AC59FC3" w:rsidR="00670CD8" w:rsidRPr="003C0CD7" w:rsidRDefault="00670CD8" w:rsidP="009F1578">
      <w:pPr>
        <w:pStyle w:val="Text2"/>
        <w:ind w:left="0"/>
        <w:rPr>
          <w:szCs w:val="22"/>
          <w:lang w:val="en-IE"/>
        </w:rPr>
      </w:pPr>
      <w:r w:rsidRPr="003C0CD7">
        <w:rPr>
          <w:highlight w:val="lightGray"/>
          <w:lang w:val="en-IE"/>
        </w:rPr>
        <w:t>[Exception to the non-retroactivity of costs</w:t>
      </w:r>
    </w:p>
    <w:p w14:paraId="09DFC953" w14:textId="77777777" w:rsidR="009F1578" w:rsidRPr="003C0CD7" w:rsidRDefault="009F1578" w:rsidP="009F1578">
      <w:pPr>
        <w:pStyle w:val="ListParagraph"/>
        <w:ind w:left="0"/>
        <w:rPr>
          <w:rFonts w:cs="Times New Roman"/>
          <w:highlight w:val="yellow"/>
          <w:lang w:val="en-IE"/>
        </w:rPr>
      </w:pPr>
      <w:r w:rsidRPr="003C0CD7">
        <w:rPr>
          <w:rFonts w:cs="Times New Roman"/>
          <w:highlight w:val="yellow"/>
          <w:lang w:val="en-IE"/>
        </w:rPr>
        <w:t xml:space="preserve">&lt; As a rule, the costs incurred shall be eligible as of the date of entry into force of the contribution agreement; the authorising officer may set the eligibility prior to the date of entry into force of the agreement, and even prior to the date of submission of the proposal. Still, unless the Financing Decision so decides, it is not within the authorising officer’s powers to set the eligibility prior to the date of adoption of this Financing Decision. Hence, if it is required to accept costs made prior to the date of adoption of the Financing Decision, add:&gt; </w:t>
      </w:r>
    </w:p>
    <w:p w14:paraId="1F80E3EB" w14:textId="77777777" w:rsidR="009F1578" w:rsidRPr="003C0CD7" w:rsidRDefault="009F1578" w:rsidP="00055152">
      <w:pPr>
        <w:pStyle w:val="ListParagraph"/>
        <w:ind w:left="0"/>
        <w:rPr>
          <w:rFonts w:cs="Times New Roman"/>
          <w:highlight w:val="yellow"/>
          <w:lang w:val="en-IE"/>
        </w:rPr>
      </w:pPr>
      <w:r w:rsidRPr="003C0CD7">
        <w:rPr>
          <w:rFonts w:cs="Times New Roman"/>
          <w:highlight w:val="lightGray"/>
          <w:lang w:val="en-IE"/>
        </w:rPr>
        <w:t xml:space="preserve">The Commission authorises that the costs incurred may be recognised as eligible as of </w:t>
      </w:r>
      <w:r w:rsidRPr="003C0CD7">
        <w:rPr>
          <w:rFonts w:cs="Times New Roman"/>
          <w:highlight w:val="yellow"/>
          <w:lang w:val="en-IE"/>
        </w:rPr>
        <w:t xml:space="preserve">&lt;a date prior to the adoption of this Decision&gt; </w:t>
      </w:r>
      <w:r w:rsidRPr="003C0CD7">
        <w:rPr>
          <w:rFonts w:cs="Times New Roman"/>
          <w:highlight w:val="lightGray"/>
          <w:lang w:val="en-IE"/>
        </w:rPr>
        <w:t>because</w:t>
      </w:r>
      <w:r w:rsidRPr="003C0CD7">
        <w:rPr>
          <w:rFonts w:cs="Times New Roman"/>
          <w:highlight w:val="yellow"/>
          <w:lang w:val="en-IE"/>
        </w:rPr>
        <w:t xml:space="preserve"> &lt;add justification&gt;.]</w:t>
      </w:r>
    </w:p>
    <w:p w14:paraId="39026E9A" w14:textId="77777777" w:rsidR="008E6AFF" w:rsidRPr="003C0CD7" w:rsidRDefault="008E6AFF" w:rsidP="008E6AFF">
      <w:pPr>
        <w:rPr>
          <w:lang w:val="en-IE"/>
        </w:rPr>
      </w:pPr>
    </w:p>
    <w:p w14:paraId="2D59EF7A" w14:textId="77777777" w:rsidR="00E360A2" w:rsidRPr="003C0CD7" w:rsidRDefault="008E6AFF" w:rsidP="003C0CD7">
      <w:pPr>
        <w:pStyle w:val="Heading1"/>
        <w:numPr>
          <w:ilvl w:val="2"/>
          <w:numId w:val="1"/>
        </w:numPr>
        <w:rPr>
          <w:lang w:val="en-IE"/>
        </w:rPr>
      </w:pPr>
      <w:bookmarkStart w:id="337" w:name="_Toc73090770"/>
      <w:bookmarkStart w:id="338" w:name="_Toc47101976"/>
      <w:bookmarkStart w:id="339" w:name="_Toc51270471"/>
      <w:bookmarkStart w:id="340" w:name="_Ref58360653"/>
      <w:bookmarkStart w:id="341" w:name="_Toc59031688"/>
      <w:r w:rsidRPr="003C0CD7">
        <w:rPr>
          <w:lang w:val="en-IE"/>
        </w:rPr>
        <w:t xml:space="preserve">Indirect Management with </w:t>
      </w:r>
      <w:r w:rsidR="00417A74" w:rsidRPr="003C0CD7">
        <w:rPr>
          <w:lang w:val="en-IE"/>
        </w:rPr>
        <w:t>an IPA</w:t>
      </w:r>
      <w:r w:rsidR="00F46A89" w:rsidRPr="003C0CD7">
        <w:rPr>
          <w:lang w:val="en-IE"/>
        </w:rPr>
        <w:t xml:space="preserve"> </w:t>
      </w:r>
      <w:r w:rsidR="00417A74" w:rsidRPr="003C0CD7">
        <w:rPr>
          <w:lang w:val="en-IE"/>
        </w:rPr>
        <w:t>III beneficiary</w:t>
      </w:r>
      <w:bookmarkEnd w:id="337"/>
    </w:p>
    <w:p w14:paraId="1978FBA5" w14:textId="0547444F" w:rsidR="00624CD6" w:rsidRPr="003C0CD7" w:rsidRDefault="00624CD6" w:rsidP="00624CD6">
      <w:pPr>
        <w:rPr>
          <w:highlight w:val="yellow"/>
          <w:lang w:val="en-IE"/>
        </w:rPr>
      </w:pPr>
      <w:r w:rsidRPr="003C0CD7">
        <w:rPr>
          <w:i/>
          <w:iCs/>
          <w:highlight w:val="yellow"/>
          <w:lang w:val="en-IE"/>
        </w:rPr>
        <w:t>For IMBC use:</w:t>
      </w:r>
      <w:r w:rsidRPr="003C0CD7">
        <w:rPr>
          <w:lang w:val="en-IE"/>
        </w:rPr>
        <w:t xml:space="preserve"> </w:t>
      </w:r>
      <w:r w:rsidRPr="003C0CD7">
        <w:rPr>
          <w:highlight w:val="lightGray"/>
          <w:lang w:val="en-IE"/>
        </w:rPr>
        <w:t>[A part of]</w:t>
      </w:r>
      <w:r w:rsidRPr="003C0CD7">
        <w:rPr>
          <w:lang w:val="en-IE"/>
        </w:rPr>
        <w:t xml:space="preserve"> </w:t>
      </w:r>
      <w:r w:rsidR="0076499A" w:rsidRPr="003C0CD7">
        <w:rPr>
          <w:lang w:val="en-IE"/>
        </w:rPr>
        <w:t>[</w:t>
      </w:r>
      <w:r w:rsidRPr="003C0CD7">
        <w:rPr>
          <w:highlight w:val="lightGray"/>
          <w:lang w:val="en-IE"/>
        </w:rPr>
        <w:t>This action will be implemented under indirect management by</w:t>
      </w:r>
      <w:r w:rsidRPr="003C0CD7">
        <w:rPr>
          <w:lang w:val="en-IE"/>
        </w:rPr>
        <w:t xml:space="preserve"> </w:t>
      </w:r>
      <w:r w:rsidRPr="003C0CD7">
        <w:rPr>
          <w:highlight w:val="yellow"/>
          <w:lang w:val="en-IE"/>
        </w:rPr>
        <w:t>&lt;name of IPA III beneficiary&gt;.</w:t>
      </w:r>
    </w:p>
    <w:p w14:paraId="515A9BF8" w14:textId="77777777" w:rsidR="00624CD6" w:rsidRPr="003C0CD7" w:rsidRDefault="00624CD6" w:rsidP="00624CD6">
      <w:pPr>
        <w:rPr>
          <w:highlight w:val="lightGray"/>
          <w:lang w:val="en-IE"/>
        </w:rPr>
      </w:pPr>
    </w:p>
    <w:p w14:paraId="1C1E4752" w14:textId="18093432" w:rsidR="00624CD6" w:rsidRPr="003C0CD7" w:rsidRDefault="00624CD6" w:rsidP="00624CD6">
      <w:pPr>
        <w:rPr>
          <w:lang w:val="en-IE"/>
        </w:rPr>
      </w:pPr>
      <w:r w:rsidRPr="003C0CD7">
        <w:rPr>
          <w:highlight w:val="lightGray"/>
          <w:lang w:val="en-IE"/>
        </w:rPr>
        <w:t>The managing authority responsible for the execution of the action is</w:t>
      </w:r>
      <w:r w:rsidRPr="003C0CD7">
        <w:rPr>
          <w:lang w:val="en-IE"/>
        </w:rPr>
        <w:t xml:space="preserve"> </w:t>
      </w:r>
      <w:r w:rsidR="003E6D62" w:rsidRPr="003C0CD7">
        <w:rPr>
          <w:highlight w:val="lightGray"/>
          <w:lang w:val="en-IE"/>
        </w:rPr>
        <w:t>[</w:t>
      </w:r>
      <w:r w:rsidRPr="003C0CD7">
        <w:rPr>
          <w:highlight w:val="yellow"/>
          <w:lang w:val="en-IE"/>
        </w:rPr>
        <w:t>&lt;the name of the entity which acts as the NIPAC Office</w:t>
      </w:r>
      <w:r w:rsidR="003E6D62" w:rsidRPr="003C0CD7">
        <w:rPr>
          <w:highlight w:val="yellow"/>
          <w:lang w:val="en-IE"/>
        </w:rPr>
        <w:t>&gt;</w:t>
      </w:r>
      <w:r w:rsidR="003E6D62" w:rsidRPr="003C0CD7">
        <w:rPr>
          <w:highlight w:val="lightGray"/>
          <w:lang w:val="en-IE"/>
        </w:rPr>
        <w:t>] [</w:t>
      </w:r>
      <w:r w:rsidR="003E6D62" w:rsidRPr="003C0CD7">
        <w:rPr>
          <w:highlight w:val="yellow"/>
          <w:lang w:val="en-IE"/>
        </w:rPr>
        <w:t>&lt;</w:t>
      </w:r>
      <w:r w:rsidR="000E093C" w:rsidRPr="003C0CD7">
        <w:rPr>
          <w:highlight w:val="yellow"/>
          <w:lang w:val="en-IE"/>
        </w:rPr>
        <w:t xml:space="preserve">For Turkey: </w:t>
      </w:r>
      <w:r w:rsidR="000E093C" w:rsidRPr="008704EA">
        <w:rPr>
          <w:highlight w:val="yellow"/>
          <w:lang w:val="en-IE"/>
        </w:rPr>
        <w:t xml:space="preserve">the name of the entity which acts as the NIPAC </w:t>
      </w:r>
      <w:r w:rsidR="000E093C" w:rsidRPr="00C60BF9">
        <w:rPr>
          <w:highlight w:val="yellow"/>
          <w:lang w:val="en-IE"/>
        </w:rPr>
        <w:t>Office or the name of the entity that will act as managing authority in case of sectors where Operating Structures already existed under IPA II&gt;</w:t>
      </w:r>
      <w:r w:rsidR="000E093C" w:rsidRPr="00C60BF9">
        <w:rPr>
          <w:highlight w:val="lightGray"/>
          <w:lang w:val="en-IE"/>
        </w:rPr>
        <w:t>]</w:t>
      </w:r>
      <w:r w:rsidR="003E6D62" w:rsidRPr="00C60BF9">
        <w:rPr>
          <w:highlight w:val="lightGray"/>
          <w:lang w:val="en-IE"/>
        </w:rPr>
        <w:t>.</w:t>
      </w:r>
      <w:r w:rsidRPr="00C60BF9">
        <w:rPr>
          <w:lang w:val="en-IE"/>
        </w:rPr>
        <w:t xml:space="preserve"> </w:t>
      </w:r>
      <w:r w:rsidRPr="00C60BF9">
        <w:rPr>
          <w:highlight w:val="lightGray"/>
          <w:lang w:val="en-IE"/>
        </w:rPr>
        <w:t xml:space="preserve">The managing authority shall be responsible for legality and regularity of expenditure, sound financial management, programming, implementation, monitoring, evaluation, information, visibility </w:t>
      </w:r>
      <w:r w:rsidRPr="003C0CD7">
        <w:rPr>
          <w:highlight w:val="lightGray"/>
          <w:lang w:val="en-IE"/>
        </w:rPr>
        <w:t>and reporting of IPA III activities.</w:t>
      </w:r>
    </w:p>
    <w:p w14:paraId="50A2E08A" w14:textId="77777777" w:rsidR="00624CD6" w:rsidRPr="003C0CD7" w:rsidRDefault="00624CD6" w:rsidP="00624CD6">
      <w:pPr>
        <w:rPr>
          <w:lang w:val="en-IE"/>
        </w:rPr>
      </w:pPr>
    </w:p>
    <w:p w14:paraId="138D007A" w14:textId="77777777" w:rsidR="00624CD6" w:rsidRPr="003C0CD7" w:rsidRDefault="00624CD6" w:rsidP="00624CD6">
      <w:pPr>
        <w:rPr>
          <w:lang w:val="en-IE"/>
        </w:rPr>
      </w:pPr>
      <w:r w:rsidRPr="003C0CD7">
        <w:rPr>
          <w:highlight w:val="lightGray"/>
          <w:lang w:val="en-IE"/>
        </w:rPr>
        <w:t>The managing authority shall rely on sectoral expertise and technical competence of the following intermediate</w:t>
      </w:r>
      <w:r w:rsidRPr="003C0CD7">
        <w:rPr>
          <w:lang w:val="en-IE"/>
        </w:rPr>
        <w:t xml:space="preserve"> </w:t>
      </w:r>
      <w:r w:rsidRPr="003C0CD7">
        <w:rPr>
          <w:highlight w:val="yellow"/>
          <w:lang w:val="en-IE"/>
        </w:rPr>
        <w:t>&lt;body&gt; &lt;bodies&gt;</w:t>
      </w:r>
      <w:r w:rsidRPr="003C0CD7">
        <w:rPr>
          <w:lang w:val="en-IE"/>
        </w:rPr>
        <w:t xml:space="preserve"> </w:t>
      </w:r>
      <w:r w:rsidRPr="003C0CD7">
        <w:rPr>
          <w:highlight w:val="lightGray"/>
          <w:lang w:val="en-IE"/>
        </w:rPr>
        <w:t>for policy management:</w:t>
      </w:r>
      <w:r w:rsidRPr="003C0CD7">
        <w:rPr>
          <w:lang w:val="en-IE"/>
        </w:rPr>
        <w:t xml:space="preserve"> </w:t>
      </w:r>
      <w:r w:rsidRPr="003C0CD7">
        <w:rPr>
          <w:highlight w:val="yellow"/>
          <w:lang w:val="en-IE"/>
        </w:rPr>
        <w:t>&lt;a central government entity or a necessary minimum of central government entities with legal authority and technical competence in the matters addressed by the action&gt;. &lt;It&gt; &lt;They&gt;</w:t>
      </w:r>
      <w:r w:rsidRPr="003C0CD7">
        <w:rPr>
          <w:lang w:val="en-IE"/>
        </w:rPr>
        <w:t xml:space="preserve"> </w:t>
      </w:r>
      <w:r w:rsidRPr="003C0CD7">
        <w:rPr>
          <w:highlight w:val="lightGray"/>
          <w:lang w:val="en-IE"/>
        </w:rPr>
        <w:t>shall ensure sound financial management of the action.</w:t>
      </w:r>
    </w:p>
    <w:p w14:paraId="235802D7" w14:textId="77777777" w:rsidR="00624CD6" w:rsidRPr="003C0CD7" w:rsidRDefault="00624CD6" w:rsidP="00624CD6">
      <w:pPr>
        <w:rPr>
          <w:highlight w:val="lightGray"/>
          <w:lang w:val="en-IE"/>
        </w:rPr>
      </w:pPr>
    </w:p>
    <w:p w14:paraId="538CFE64" w14:textId="77777777" w:rsidR="005C2008" w:rsidRPr="003C0CD7" w:rsidRDefault="00624CD6" w:rsidP="003D0612">
      <w:pPr>
        <w:rPr>
          <w:highlight w:val="lightGray"/>
          <w:lang w:val="en-IE"/>
        </w:rPr>
      </w:pPr>
      <w:r w:rsidRPr="003C0CD7">
        <w:rPr>
          <w:highlight w:val="lightGray"/>
          <w:lang w:val="en-IE"/>
        </w:rPr>
        <w:lastRenderedPageBreak/>
        <w:t>Budget implementation tasks such as calls for tenders, calls for proposals, contracting, contract management, payments and revenue operations, shall be entrusted to the following intermediate</w:t>
      </w:r>
      <w:r w:rsidRPr="003C0CD7">
        <w:rPr>
          <w:lang w:val="en-IE"/>
        </w:rPr>
        <w:t xml:space="preserve"> </w:t>
      </w:r>
      <w:r w:rsidRPr="003C0CD7">
        <w:rPr>
          <w:highlight w:val="yellow"/>
          <w:lang w:val="en-IE"/>
        </w:rPr>
        <w:t>&lt;body&gt; &lt;bodies&gt;</w:t>
      </w:r>
      <w:r w:rsidRPr="003C0CD7">
        <w:rPr>
          <w:lang w:val="en-IE"/>
        </w:rPr>
        <w:t xml:space="preserve"> </w:t>
      </w:r>
      <w:r w:rsidRPr="003C0CD7">
        <w:rPr>
          <w:highlight w:val="lightGray"/>
          <w:lang w:val="en-IE"/>
        </w:rPr>
        <w:t>for financial management:</w:t>
      </w:r>
      <w:r w:rsidRPr="003C0CD7">
        <w:rPr>
          <w:lang w:val="en-IE"/>
        </w:rPr>
        <w:t xml:space="preserve"> </w:t>
      </w:r>
      <w:r w:rsidRPr="003C0CD7">
        <w:rPr>
          <w:highlight w:val="yellow"/>
          <w:lang w:val="en-IE"/>
        </w:rPr>
        <w:t>&lt;a contracting authority or a list of contracting authorities with punctual definition of responsibility over specific components of the action&gt;. &lt;It&gt; &lt;They&gt;</w:t>
      </w:r>
      <w:r w:rsidRPr="003C0CD7">
        <w:rPr>
          <w:lang w:val="en-IE"/>
        </w:rPr>
        <w:t xml:space="preserve"> </w:t>
      </w:r>
      <w:r w:rsidRPr="003C0CD7">
        <w:rPr>
          <w:highlight w:val="lightGray"/>
          <w:lang w:val="en-IE"/>
        </w:rPr>
        <w:t>shall ensure legality and regularity of expenditure.</w:t>
      </w:r>
      <w:r w:rsidR="0076499A" w:rsidRPr="003C0CD7">
        <w:rPr>
          <w:highlight w:val="lightGray"/>
          <w:lang w:val="en-IE"/>
        </w:rPr>
        <w:t>]</w:t>
      </w:r>
    </w:p>
    <w:bookmarkEnd w:id="338"/>
    <w:bookmarkEnd w:id="339"/>
    <w:bookmarkEnd w:id="340"/>
    <w:bookmarkEnd w:id="341"/>
    <w:p w14:paraId="2A0BFF2D" w14:textId="14DBC5C9" w:rsidR="008E6AFF" w:rsidRPr="003C0CD7" w:rsidRDefault="008E6AFF" w:rsidP="003D0612">
      <w:pPr>
        <w:rPr>
          <w:lang w:val="en-IE"/>
        </w:rPr>
      </w:pPr>
    </w:p>
    <w:p w14:paraId="29491B45" w14:textId="2E3197BF" w:rsidR="008E6AFF" w:rsidRPr="003C0CD7" w:rsidRDefault="008E6AFF" w:rsidP="003C0CD7">
      <w:pPr>
        <w:pStyle w:val="Heading1"/>
        <w:numPr>
          <w:ilvl w:val="2"/>
          <w:numId w:val="1"/>
        </w:numPr>
        <w:rPr>
          <w:i/>
          <w:color w:val="FF0000"/>
          <w:lang w:val="en-IE"/>
        </w:rPr>
      </w:pPr>
      <w:bookmarkStart w:id="342" w:name="_Toc47101977"/>
      <w:bookmarkStart w:id="343" w:name="_Toc51270472"/>
      <w:bookmarkStart w:id="344" w:name="_Toc59031689"/>
      <w:bookmarkStart w:id="345" w:name="_Toc73090771"/>
      <w:r w:rsidRPr="003C0CD7">
        <w:rPr>
          <w:lang w:val="en-IE"/>
        </w:rPr>
        <w:t xml:space="preserve">Contribution to </w:t>
      </w:r>
      <w:r w:rsidRPr="003C0CD7">
        <w:rPr>
          <w:highlight w:val="yellow"/>
          <w:lang w:val="en-IE"/>
        </w:rPr>
        <w:t>&lt;name of the relevant Regional</w:t>
      </w:r>
      <w:r w:rsidRPr="003C0CD7">
        <w:rPr>
          <w:lang w:val="en-IE"/>
        </w:rPr>
        <w:t xml:space="preserve"> </w:t>
      </w:r>
      <w:r w:rsidR="009F1578" w:rsidRPr="003C0CD7">
        <w:rPr>
          <w:highlight w:val="yellow"/>
          <w:lang w:val="en-IE"/>
        </w:rPr>
        <w:t>Investment Platform</w:t>
      </w:r>
      <w:r w:rsidRPr="003C0CD7">
        <w:rPr>
          <w:highlight w:val="yellow"/>
          <w:lang w:val="en-IE"/>
        </w:rPr>
        <w:t>&gt;</w:t>
      </w:r>
      <w:bookmarkEnd w:id="342"/>
      <w:bookmarkEnd w:id="343"/>
      <w:bookmarkEnd w:id="344"/>
      <w:bookmarkEnd w:id="345"/>
      <w:r w:rsidR="00C53949" w:rsidRPr="003C0CD7">
        <w:rPr>
          <w:lang w:val="en-IE"/>
        </w:rPr>
        <w:t xml:space="preserve"> </w:t>
      </w:r>
    </w:p>
    <w:p w14:paraId="74A7E933" w14:textId="77777777" w:rsidR="00E360A2" w:rsidRPr="003C0CD7" w:rsidRDefault="00E360A2" w:rsidP="00E360A2">
      <w:pPr>
        <w:pStyle w:val="Text2"/>
        <w:ind w:left="0"/>
        <w:rPr>
          <w:lang w:val="en-IE"/>
        </w:rPr>
      </w:pPr>
      <w:r w:rsidRPr="003C0CD7">
        <w:rPr>
          <w:lang w:val="en-IE"/>
        </w:rPr>
        <w:t xml:space="preserve">This contribution may be implemented under indirect management with the entities, called Lead Finance Institutions, identified in the appendix to this Action Document. </w:t>
      </w:r>
    </w:p>
    <w:p w14:paraId="68AA4023" w14:textId="77777777" w:rsidR="00E360A2" w:rsidRPr="003C0CD7" w:rsidRDefault="00E360A2" w:rsidP="00E360A2">
      <w:pPr>
        <w:rPr>
          <w:szCs w:val="24"/>
          <w:highlight w:val="yellow"/>
          <w:lang w:val="en-IE"/>
        </w:rPr>
      </w:pPr>
      <w:r w:rsidRPr="003C0CD7">
        <w:rPr>
          <w:szCs w:val="24"/>
          <w:highlight w:val="yellow"/>
          <w:lang w:val="en-IE"/>
        </w:rPr>
        <w:t>&lt;if deemed necessary, explain briefly the procedure for the selection of the individual projects and the relevant Lead Finance Institutions. Explain the alignment to the principles of sustainable finance. Avoid mentioning one concrete Financial Institution to keep flexibility, ensure the level playing field and competition at this stage. Refer to the appendix of eligible Financial Institutions instead.  &gt;</w:t>
      </w:r>
    </w:p>
    <w:p w14:paraId="666B6D3B" w14:textId="77777777" w:rsidR="00E360A2" w:rsidRPr="003C0CD7" w:rsidRDefault="00E360A2" w:rsidP="00E360A2">
      <w:pPr>
        <w:rPr>
          <w:highlight w:val="green"/>
          <w:lang w:val="en-IE"/>
        </w:rPr>
      </w:pPr>
    </w:p>
    <w:p w14:paraId="3C5A1431" w14:textId="77777777" w:rsidR="000C5767" w:rsidRPr="003C0CD7" w:rsidRDefault="000C5767" w:rsidP="003C0CD7">
      <w:pPr>
        <w:pStyle w:val="Heading1"/>
        <w:numPr>
          <w:ilvl w:val="2"/>
          <w:numId w:val="1"/>
        </w:numPr>
        <w:rPr>
          <w:lang w:val="en-IE"/>
        </w:rPr>
      </w:pPr>
      <w:bookmarkStart w:id="346" w:name="_Toc73090772"/>
      <w:bookmarkStart w:id="347" w:name="_Toc47101978"/>
      <w:bookmarkStart w:id="348" w:name="_Toc51270473"/>
      <w:bookmarkStart w:id="349" w:name="_Ref58440591"/>
      <w:bookmarkStart w:id="350" w:name="_Ref58440671"/>
      <w:bookmarkStart w:id="351" w:name="_Ref58678908"/>
      <w:bookmarkStart w:id="352" w:name="_Toc59031690"/>
      <w:r w:rsidRPr="003C0CD7">
        <w:rPr>
          <w:lang w:val="en-IE"/>
        </w:rPr>
        <w:t>EFSD+ operations covered by budgetary guarantees</w:t>
      </w:r>
      <w:bookmarkEnd w:id="346"/>
    </w:p>
    <w:p w14:paraId="66C55E56" w14:textId="77777777" w:rsidR="000C5767" w:rsidRPr="003C0CD7" w:rsidRDefault="000C5767" w:rsidP="000C5767">
      <w:pPr>
        <w:rPr>
          <w:szCs w:val="24"/>
          <w:highlight w:val="cyan"/>
          <w:lang w:val="en-IE"/>
        </w:rPr>
      </w:pPr>
      <w:r w:rsidRPr="003C0CD7">
        <w:rPr>
          <w:szCs w:val="24"/>
          <w:lang w:val="en-IE"/>
        </w:rPr>
        <w:t xml:space="preserve">Financing and investment operations supported by budgetary guarantees may be implemented under indirect management with the entities, called Lead Finance Institutions, identified in the appendix to this Action Document. </w:t>
      </w:r>
    </w:p>
    <w:p w14:paraId="3CC0EE79" w14:textId="77777777" w:rsidR="000C5767" w:rsidRPr="003C0CD7" w:rsidRDefault="000C5767" w:rsidP="000C5767">
      <w:pPr>
        <w:rPr>
          <w:szCs w:val="24"/>
          <w:highlight w:val="green"/>
          <w:lang w:val="en-IE"/>
        </w:rPr>
      </w:pPr>
      <w:r w:rsidRPr="003C0CD7">
        <w:rPr>
          <w:szCs w:val="24"/>
          <w:highlight w:val="yellow"/>
          <w:lang w:val="en-IE"/>
        </w:rPr>
        <w:t>&lt;In case of EFSD+ operations covered by budgetary guarantees  the External Action Guarantee and in accordance with article 110.3(h) of the Financial Regulation, please indicate the amount of annual provisioning and, where applicable, the amount of the budgetary guarantee to be released. &gt;</w:t>
      </w:r>
    </w:p>
    <w:p w14:paraId="50895AA4" w14:textId="6873C676" w:rsidR="000C5767" w:rsidRPr="003C0CD7" w:rsidRDefault="000C5767" w:rsidP="005C2008">
      <w:pPr>
        <w:rPr>
          <w:lang w:val="en-IE"/>
        </w:rPr>
      </w:pPr>
    </w:p>
    <w:p w14:paraId="406738BE" w14:textId="77777777" w:rsidR="008E6AFF" w:rsidRPr="003C0CD7" w:rsidRDefault="008E6AFF" w:rsidP="003C0CD7">
      <w:pPr>
        <w:pStyle w:val="Heading1"/>
        <w:numPr>
          <w:ilvl w:val="2"/>
          <w:numId w:val="1"/>
        </w:numPr>
        <w:rPr>
          <w:lang w:val="en-IE"/>
        </w:rPr>
      </w:pPr>
      <w:bookmarkStart w:id="353" w:name="_Toc73090773"/>
      <w:r w:rsidRPr="003C0CD7">
        <w:rPr>
          <w:lang w:val="en-IE"/>
        </w:rPr>
        <w:t>Changes from indirect to direct management (and vice versa) mode due to exceptional circumstances (one alternative second option)</w:t>
      </w:r>
      <w:bookmarkEnd w:id="347"/>
      <w:bookmarkEnd w:id="348"/>
      <w:bookmarkEnd w:id="349"/>
      <w:bookmarkEnd w:id="350"/>
      <w:bookmarkEnd w:id="351"/>
      <w:bookmarkEnd w:id="352"/>
      <w:bookmarkEnd w:id="353"/>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54A4F584" w14:textId="77777777" w:rsidTr="005364BC">
        <w:tc>
          <w:tcPr>
            <w:tcW w:w="10682" w:type="dxa"/>
            <w:shd w:val="clear" w:color="auto" w:fill="B4C6E7" w:themeFill="accent5" w:themeFillTint="66"/>
          </w:tcPr>
          <w:p w14:paraId="52F8B1D4" w14:textId="77777777" w:rsidR="008E6AFF" w:rsidRPr="003C0CD7" w:rsidRDefault="008E6AFF" w:rsidP="005364BC">
            <w:pPr>
              <w:rPr>
                <w:rFonts w:cs="Times New Roman"/>
                <w:i/>
                <w:lang w:val="en-IE"/>
              </w:rPr>
            </w:pPr>
            <w:r w:rsidRPr="003C0CD7">
              <w:rPr>
                <w:rFonts w:cs="Times New Roman"/>
                <w:i/>
                <w:lang w:val="en-IE"/>
              </w:rPr>
              <w:t xml:space="preserve">Please delete this box after filling in the section below </w:t>
            </w:r>
          </w:p>
          <w:p w14:paraId="29CB05EE" w14:textId="77777777" w:rsidR="008E6AFF" w:rsidRPr="003C0CD7" w:rsidRDefault="008E6AFF" w:rsidP="005364BC">
            <w:pPr>
              <w:pStyle w:val="ListParagraph"/>
              <w:numPr>
                <w:ilvl w:val="0"/>
                <w:numId w:val="16"/>
              </w:numPr>
              <w:ind w:left="742" w:hanging="426"/>
              <w:rPr>
                <w:rFonts w:cs="Times New Roman"/>
                <w:lang w:val="en-IE"/>
              </w:rPr>
            </w:pPr>
            <w:r w:rsidRPr="003C0CD7">
              <w:rPr>
                <w:rFonts w:cs="Times New Roman"/>
                <w:lang w:val="en-IE"/>
              </w:rPr>
              <w:t xml:space="preserve">Describe here the alternative implementation modality in direct management (choose from </w:t>
            </w:r>
            <w:r w:rsidRPr="003C0CD7">
              <w:rPr>
                <w:rFonts w:cs="Times New Roman"/>
                <w:lang w:val="en-IE"/>
              </w:rPr>
              <w:fldChar w:fldCharType="begin"/>
            </w:r>
            <w:r w:rsidRPr="003C0CD7">
              <w:rPr>
                <w:rFonts w:cs="Times New Roman"/>
                <w:lang w:val="en-IE"/>
              </w:rPr>
              <w:instrText xml:space="preserve"> REF _Ref58360228 \r \h </w:instrText>
            </w:r>
            <w:r w:rsidRPr="003C0CD7">
              <w:rPr>
                <w:rFonts w:cs="Times New Roman"/>
                <w:lang w:val="en-IE"/>
              </w:rPr>
            </w:r>
            <w:r w:rsidRPr="003C0CD7">
              <w:rPr>
                <w:rFonts w:cs="Times New Roman"/>
                <w:lang w:val="en-IE"/>
              </w:rPr>
              <w:fldChar w:fldCharType="separate"/>
            </w:r>
            <w:r w:rsidRPr="003C0CD7">
              <w:rPr>
                <w:rFonts w:cs="Times New Roman"/>
                <w:lang w:val="en-IE"/>
              </w:rPr>
              <w:t>4.4.1</w:t>
            </w:r>
            <w:r w:rsidRPr="003C0CD7">
              <w:rPr>
                <w:rFonts w:cs="Times New Roman"/>
                <w:lang w:val="en-IE"/>
              </w:rPr>
              <w:fldChar w:fldCharType="end"/>
            </w:r>
            <w:r w:rsidRPr="003C0CD7">
              <w:rPr>
                <w:rFonts w:cs="Times New Roman"/>
                <w:lang w:val="en-IE"/>
              </w:rPr>
              <w:t xml:space="preserve"> and/or </w:t>
            </w:r>
            <w:r w:rsidRPr="003C0CD7">
              <w:rPr>
                <w:rFonts w:cs="Times New Roman"/>
                <w:lang w:val="en-IE"/>
              </w:rPr>
              <w:fldChar w:fldCharType="begin"/>
            </w:r>
            <w:r w:rsidRPr="003C0CD7">
              <w:rPr>
                <w:rFonts w:cs="Times New Roman"/>
                <w:lang w:val="en-IE"/>
              </w:rPr>
              <w:instrText xml:space="preserve"> REF _Ref58360241 \r \h </w:instrText>
            </w:r>
            <w:r w:rsidRPr="003C0CD7">
              <w:rPr>
                <w:rFonts w:cs="Times New Roman"/>
                <w:lang w:val="en-IE"/>
              </w:rPr>
            </w:r>
            <w:r w:rsidRPr="003C0CD7">
              <w:rPr>
                <w:rFonts w:cs="Times New Roman"/>
                <w:lang w:val="en-IE"/>
              </w:rPr>
              <w:fldChar w:fldCharType="separate"/>
            </w:r>
            <w:r w:rsidRPr="003C0CD7">
              <w:rPr>
                <w:rFonts w:cs="Times New Roman"/>
                <w:lang w:val="en-IE"/>
              </w:rPr>
              <w:t>4.4.3</w:t>
            </w:r>
            <w:r w:rsidRPr="003C0CD7">
              <w:rPr>
                <w:rFonts w:cs="Times New Roman"/>
                <w:lang w:val="en-IE"/>
              </w:rPr>
              <w:fldChar w:fldCharType="end"/>
            </w:r>
            <w:r w:rsidRPr="003C0CD7">
              <w:rPr>
                <w:rFonts w:cs="Times New Roman"/>
                <w:lang w:val="en-IE"/>
              </w:rPr>
              <w:t>) and identify which preferred implementation modality under indirect management above they can replace where this preferred modality cannot be implemented due to circumstances outside of the Commission’s control.</w:t>
            </w:r>
          </w:p>
          <w:p w14:paraId="6CAF5539" w14:textId="77777777" w:rsidR="008E6AFF" w:rsidRPr="003C0CD7" w:rsidRDefault="008E6AFF" w:rsidP="005364BC">
            <w:pPr>
              <w:pStyle w:val="ListParagraph"/>
              <w:numPr>
                <w:ilvl w:val="0"/>
                <w:numId w:val="16"/>
              </w:numPr>
              <w:ind w:left="742" w:hanging="426"/>
              <w:rPr>
                <w:rFonts w:cs="Times New Roman"/>
                <w:lang w:val="en-IE"/>
              </w:rPr>
            </w:pPr>
            <w:r w:rsidRPr="003C0CD7">
              <w:rPr>
                <w:rFonts w:cs="Times New Roman"/>
                <w:lang w:val="en-IE"/>
              </w:rPr>
              <w:t>And/or describe here the alternative implementation modality in indirect management that could be used if the implementation modality in direct management cannot be implemented due to circumstances outside of the Commission’s control.</w:t>
            </w:r>
          </w:p>
          <w:p w14:paraId="1D655CC7" w14:textId="77777777" w:rsidR="008E6AFF" w:rsidRPr="003C0CD7" w:rsidRDefault="008E6AFF" w:rsidP="00322575">
            <w:pPr>
              <w:pStyle w:val="ListParagraph"/>
              <w:numPr>
                <w:ilvl w:val="0"/>
                <w:numId w:val="16"/>
              </w:numPr>
              <w:ind w:left="742" w:hanging="426"/>
              <w:rPr>
                <w:rFonts w:cs="Times New Roman"/>
                <w:lang w:val="en-IE"/>
              </w:rPr>
            </w:pPr>
            <w:r w:rsidRPr="003C0CD7">
              <w:rPr>
                <w:rFonts w:cs="Calibri"/>
                <w:lang w:val="en-IE"/>
              </w:rPr>
              <w:t xml:space="preserve">Check </w:t>
            </w:r>
            <w:r w:rsidR="00A033C4" w:rsidRPr="003C0CD7">
              <w:rPr>
                <w:rFonts w:cs="Calibri"/>
                <w:lang w:val="en-IE"/>
              </w:rPr>
              <w:t>cross-references</w:t>
            </w:r>
            <w:r w:rsidRPr="003C0CD7">
              <w:rPr>
                <w:rFonts w:cs="Calibri"/>
                <w:lang w:val="en-IE"/>
              </w:rPr>
              <w:t xml:space="preserve"> in section 4.4 above, in Action summary table and in budget.</w:t>
            </w:r>
          </w:p>
        </w:tc>
      </w:tr>
    </w:tbl>
    <w:p w14:paraId="576B9DC5" w14:textId="77777777" w:rsidR="008E6AFF" w:rsidRPr="003C0CD7" w:rsidRDefault="008E6AFF" w:rsidP="008E6AFF">
      <w:pPr>
        <w:rPr>
          <w:rFonts w:cs="Times New Roman"/>
          <w:lang w:val="en-IE"/>
        </w:rPr>
      </w:pPr>
    </w:p>
    <w:p w14:paraId="56908015" w14:textId="48B83255" w:rsidR="008E6AFF" w:rsidRPr="003C0CD7" w:rsidRDefault="00E360A2" w:rsidP="008E6AFF">
      <w:pPr>
        <w:rPr>
          <w:rFonts w:cs="Times New Roman"/>
          <w:lang w:val="en-IE"/>
        </w:rPr>
      </w:pPr>
      <w:r w:rsidRPr="003C0CD7">
        <w:rPr>
          <w:rFonts w:cs="Times New Roman"/>
          <w:highlight w:val="yellow"/>
          <w:lang w:val="en-IE"/>
        </w:rPr>
        <w:t>&lt;To be filled in&gt;</w:t>
      </w:r>
    </w:p>
    <w:p w14:paraId="5D6FCE21" w14:textId="42231A36" w:rsidR="005C2008" w:rsidRPr="003C0CD7" w:rsidRDefault="005C2008" w:rsidP="008E6AFF">
      <w:pPr>
        <w:rPr>
          <w:rFonts w:cs="Times New Roman"/>
          <w:lang w:val="en-IE"/>
        </w:rPr>
      </w:pPr>
    </w:p>
    <w:p w14:paraId="008E8697" w14:textId="77777777" w:rsidR="008E6AFF" w:rsidRPr="003C0CD7" w:rsidRDefault="008E6AFF" w:rsidP="003C0CD7">
      <w:pPr>
        <w:pStyle w:val="Heading1"/>
        <w:numPr>
          <w:ilvl w:val="1"/>
          <w:numId w:val="1"/>
        </w:numPr>
        <w:rPr>
          <w:lang w:val="en-IE"/>
        </w:rPr>
      </w:pPr>
      <w:bookmarkStart w:id="354" w:name="_Toc47101979"/>
      <w:bookmarkStart w:id="355" w:name="_Toc51270474"/>
      <w:bookmarkStart w:id="356" w:name="_Ref58440353"/>
      <w:bookmarkStart w:id="357" w:name="_Toc73090774"/>
      <w:r w:rsidRPr="003C0CD7">
        <w:rPr>
          <w:lang w:val="en-IE"/>
        </w:rPr>
        <w:t>Scope of geographical eligibility for procurement and grants</w:t>
      </w:r>
      <w:bookmarkEnd w:id="354"/>
      <w:bookmarkEnd w:id="355"/>
      <w:bookmarkEnd w:id="356"/>
      <w:bookmarkEnd w:id="357"/>
    </w:p>
    <w:p w14:paraId="76CE03FA" w14:textId="34242FB7" w:rsidR="00E360A2" w:rsidRPr="003C0CD7" w:rsidRDefault="00E360A2" w:rsidP="00E360A2">
      <w:pPr>
        <w:pStyle w:val="Text2"/>
        <w:ind w:left="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5D0C7051" w14:textId="5D5F2324" w:rsidR="00622FAE" w:rsidRPr="003C0CD7" w:rsidRDefault="00622FAE" w:rsidP="00E360A2">
      <w:pPr>
        <w:pStyle w:val="Text2"/>
        <w:ind w:left="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2B1761C8" w14:textId="397A3BC2" w:rsidR="00C7185B" w:rsidRPr="003C0CD7" w:rsidRDefault="00C7185B" w:rsidP="00A755C1">
      <w:pPr>
        <w:pStyle w:val="Text2"/>
        <w:ind w:left="0"/>
        <w:rPr>
          <w:highlight w:val="yellow"/>
          <w:lang w:val="en-IE"/>
        </w:rPr>
      </w:pPr>
      <w:r w:rsidRPr="003C0CD7">
        <w:rPr>
          <w:highlight w:val="yellow"/>
          <w:lang w:val="en-IE"/>
        </w:rPr>
        <w:lastRenderedPageBreak/>
        <w:t xml:space="preserve">By virtue of Article 5(8) IPA III, if the geographical scope of the action is being extended to include countries that would otherwise not be eligible under IPA III, choose this option to include these countries in the geographical eligibility of grants and procurement described in section </w:t>
      </w:r>
      <w:r w:rsidRPr="003C0CD7">
        <w:rPr>
          <w:highlight w:val="yellow"/>
          <w:lang w:val="en-IE"/>
        </w:rPr>
        <w:fldChar w:fldCharType="begin"/>
      </w:r>
      <w:r w:rsidRPr="003C0CD7">
        <w:rPr>
          <w:highlight w:val="yellow"/>
          <w:lang w:val="en-IE"/>
        </w:rPr>
        <w:instrText xml:space="preserve"> REF _Ref58875949 \r \h  \* MERGEFORMAT </w:instrText>
      </w:r>
      <w:r w:rsidRPr="003C0CD7">
        <w:rPr>
          <w:highlight w:val="yellow"/>
          <w:lang w:val="en-IE"/>
        </w:rPr>
      </w:r>
      <w:r w:rsidRPr="003C0CD7">
        <w:rPr>
          <w:highlight w:val="yellow"/>
          <w:lang w:val="en-IE"/>
        </w:rPr>
        <w:fldChar w:fldCharType="separate"/>
      </w:r>
      <w:r w:rsidRPr="003C0CD7">
        <w:rPr>
          <w:highlight w:val="yellow"/>
          <w:lang w:val="en-IE"/>
        </w:rPr>
        <w:t>4.4.1</w:t>
      </w:r>
      <w:r w:rsidRPr="003C0CD7">
        <w:rPr>
          <w:highlight w:val="yellow"/>
          <w:lang w:val="en-IE"/>
        </w:rPr>
        <w:fldChar w:fldCharType="end"/>
      </w:r>
      <w:r w:rsidRPr="003C0CD7">
        <w:rPr>
          <w:highlight w:val="yellow"/>
          <w:lang w:val="en-IE"/>
        </w:rPr>
        <w:t xml:space="preserve"> and 4.4.3</w:t>
      </w:r>
    </w:p>
    <w:p w14:paraId="4C5E3FCE" w14:textId="012FDE84" w:rsidR="00545C89" w:rsidRPr="003C0CD7" w:rsidRDefault="00DC79B3" w:rsidP="00A755C1">
      <w:pPr>
        <w:pStyle w:val="Text2"/>
        <w:ind w:left="0"/>
        <w:rPr>
          <w:lang w:val="en-IE"/>
        </w:rPr>
      </w:pPr>
      <w:r w:rsidRPr="003C0CD7">
        <w:rPr>
          <w:lang w:val="en-IE"/>
        </w:rPr>
        <w:t xml:space="preserve"> </w:t>
      </w:r>
      <w:r w:rsidR="009A6FBA" w:rsidRPr="003C0CD7">
        <w:rPr>
          <w:highlight w:val="lightGray"/>
          <w:lang w:val="en-IE"/>
        </w:rPr>
        <w:t>[</w:t>
      </w:r>
      <w:r w:rsidRPr="003C0CD7">
        <w:rPr>
          <w:highlight w:val="lightGray"/>
          <w:lang w:val="en-IE"/>
        </w:rPr>
        <w:t>Due to the [global] [regional] [cross-border] nature of the action, in order to [ensure the coherence and effectiveness of Union financing] [and] [to foster regional cooperation], the Commission decides to extend the eligibility of this action to the following [countries], [territories and regions]</w:t>
      </w:r>
      <w:r w:rsidR="009A6FBA" w:rsidRPr="003C0CD7">
        <w:rPr>
          <w:highlight w:val="yellow"/>
          <w:lang w:val="en-IE"/>
        </w:rPr>
        <w:t xml:space="preserve"> &lt;name of country 1&gt;, &lt;name of country 2&gt;, &lt;…&gt;</w:t>
      </w:r>
      <w:r w:rsidR="009A6FBA" w:rsidRPr="003C0CD7">
        <w:rPr>
          <w:lang w:val="en-IE" w:eastAsia="en-GB"/>
        </w:rPr>
        <w:t xml:space="preserve">. </w:t>
      </w:r>
      <w:r w:rsidR="009A6FBA" w:rsidRPr="003C0CD7">
        <w:rPr>
          <w:highlight w:val="yellow"/>
          <w:lang w:val="en-IE" w:eastAsia="en-GB"/>
        </w:rPr>
        <w:t xml:space="preserve">By virtue of Article 28(8) </w:t>
      </w:r>
      <w:r w:rsidR="00DB5705" w:rsidRPr="003C0CD7">
        <w:rPr>
          <w:highlight w:val="yellow"/>
          <w:lang w:val="en-IE" w:eastAsia="en-GB"/>
        </w:rPr>
        <w:t xml:space="preserve">NDICI - </w:t>
      </w:r>
      <w:r w:rsidR="008640DB" w:rsidRPr="003C0CD7">
        <w:rPr>
          <w:highlight w:val="yellow"/>
          <w:lang w:val="en-IE" w:eastAsia="en-GB"/>
        </w:rPr>
        <w:t>Global Europe</w:t>
      </w:r>
      <w:r w:rsidR="008640DB" w:rsidRPr="003C0CD7">
        <w:rPr>
          <w:lang w:val="en-IE" w:eastAsia="en-GB"/>
        </w:rPr>
        <w:t xml:space="preserve"> </w:t>
      </w:r>
      <w:r w:rsidR="009A6FBA" w:rsidRPr="003C0CD7">
        <w:rPr>
          <w:highlight w:val="lightGray"/>
          <w:lang w:val="en-IE"/>
        </w:rPr>
        <w:t>For this multi-country action, natural persons who are nationals of, and legal persons who are effectively established in the</w:t>
      </w:r>
      <w:r w:rsidR="006D23FC" w:rsidRPr="003C0CD7">
        <w:rPr>
          <w:highlight w:val="lightGray"/>
          <w:lang w:val="en-IE"/>
        </w:rPr>
        <w:t>se</w:t>
      </w:r>
      <w:r w:rsidR="009A6FBA" w:rsidRPr="003C0CD7">
        <w:rPr>
          <w:highlight w:val="lightGray"/>
          <w:lang w:val="en-IE"/>
        </w:rPr>
        <w:t xml:space="preserve"> countries</w:t>
      </w:r>
      <w:r w:rsidR="006D23FC" w:rsidRPr="003C0CD7">
        <w:rPr>
          <w:highlight w:val="lightGray"/>
          <w:lang w:val="en-IE"/>
        </w:rPr>
        <w:t>,</w:t>
      </w:r>
      <w:r w:rsidR="009A6FBA" w:rsidRPr="003C0CD7">
        <w:rPr>
          <w:highlight w:val="lightGray"/>
          <w:lang w:val="en-IE"/>
        </w:rPr>
        <w:t xml:space="preserve"> </w:t>
      </w:r>
      <w:r w:rsidR="006D23FC" w:rsidRPr="003C0CD7">
        <w:rPr>
          <w:highlight w:val="lightGray"/>
          <w:lang w:val="en-IE"/>
        </w:rPr>
        <w:t xml:space="preserve">are </w:t>
      </w:r>
      <w:r w:rsidR="009A6FBA" w:rsidRPr="003C0CD7">
        <w:rPr>
          <w:highlight w:val="lightGray"/>
          <w:lang w:val="en-IE"/>
        </w:rPr>
        <w:t>also eligible</w:t>
      </w:r>
      <w:r w:rsidR="006D23FC" w:rsidRPr="003C0CD7">
        <w:rPr>
          <w:highlight w:val="lightGray"/>
          <w:lang w:val="en-IE"/>
        </w:rPr>
        <w:t>.]</w:t>
      </w:r>
    </w:p>
    <w:p w14:paraId="56C29E5F" w14:textId="77777777" w:rsidR="00E360A2" w:rsidRPr="003C0CD7" w:rsidRDefault="006D23FC" w:rsidP="00E360A2">
      <w:pPr>
        <w:rPr>
          <w:lang w:val="en-IE"/>
        </w:rPr>
      </w:pPr>
      <w:r w:rsidRPr="003C0CD7" w:rsidDel="006D23FC">
        <w:rPr>
          <w:sz w:val="22"/>
          <w:lang w:val="en-IE"/>
        </w:rPr>
        <w:t xml:space="preserve"> </w:t>
      </w:r>
    </w:p>
    <w:p w14:paraId="034288DE" w14:textId="77777777" w:rsidR="008E6AFF" w:rsidRPr="003C0CD7" w:rsidRDefault="008E6AFF" w:rsidP="003C0CD7">
      <w:pPr>
        <w:pStyle w:val="Heading1"/>
        <w:numPr>
          <w:ilvl w:val="1"/>
          <w:numId w:val="1"/>
        </w:numPr>
        <w:rPr>
          <w:lang w:val="en-IE"/>
        </w:rPr>
      </w:pPr>
      <w:bookmarkStart w:id="358" w:name="_Toc47101980"/>
      <w:bookmarkStart w:id="359" w:name="_Toc51270475"/>
      <w:bookmarkStart w:id="360" w:name="_Ref58357938"/>
      <w:bookmarkStart w:id="361" w:name="_Ref58358953"/>
      <w:bookmarkStart w:id="362" w:name="_Ref58359519"/>
      <w:bookmarkStart w:id="363" w:name="_Ref58360787"/>
      <w:bookmarkStart w:id="364" w:name="_Ref58360817"/>
      <w:bookmarkStart w:id="365" w:name="_Toc59031692"/>
      <w:bookmarkStart w:id="366" w:name="_Toc73090775"/>
      <w:r w:rsidRPr="003C0CD7">
        <w:rPr>
          <w:lang w:val="en-IE"/>
        </w:rPr>
        <w:t>Indicative Budget</w:t>
      </w:r>
      <w:bookmarkEnd w:id="358"/>
      <w:bookmarkEnd w:id="359"/>
      <w:bookmarkEnd w:id="360"/>
      <w:bookmarkEnd w:id="361"/>
      <w:bookmarkEnd w:id="362"/>
      <w:bookmarkEnd w:id="363"/>
      <w:bookmarkEnd w:id="364"/>
      <w:bookmarkEnd w:id="365"/>
      <w:bookmarkEnd w:id="366"/>
    </w:p>
    <w:tbl>
      <w:tblPr>
        <w:tblStyle w:val="TableGrid"/>
        <w:tblW w:w="10485" w:type="dxa"/>
        <w:shd w:val="clear" w:color="auto" w:fill="B4C6E7" w:themeFill="accent5" w:themeFillTint="66"/>
        <w:tblLook w:val="04A0" w:firstRow="1" w:lastRow="0" w:firstColumn="1" w:lastColumn="0" w:noHBand="0" w:noVBand="1"/>
      </w:tblPr>
      <w:tblGrid>
        <w:gridCol w:w="10485"/>
      </w:tblGrid>
      <w:tr w:rsidR="00167422" w:rsidRPr="008704EA" w14:paraId="22A8D92A" w14:textId="77777777" w:rsidTr="00E37539">
        <w:trPr>
          <w:trHeight w:val="981"/>
        </w:trPr>
        <w:tc>
          <w:tcPr>
            <w:tcW w:w="10485" w:type="dxa"/>
            <w:shd w:val="clear" w:color="auto" w:fill="B4C6E7" w:themeFill="accent5" w:themeFillTint="66"/>
          </w:tcPr>
          <w:p w14:paraId="2A8964C5" w14:textId="77777777" w:rsidR="008E6AFF" w:rsidRPr="003C0CD7" w:rsidRDefault="008E6AFF" w:rsidP="005364BC">
            <w:pPr>
              <w:spacing w:after="120"/>
              <w:rPr>
                <w:rFonts w:cs="Times New Roman"/>
                <w:i/>
                <w:lang w:val="en-IE"/>
              </w:rPr>
            </w:pPr>
            <w:r w:rsidRPr="003C0CD7">
              <w:rPr>
                <w:rFonts w:cs="Times New Roman"/>
                <w:i/>
                <w:lang w:val="en-IE"/>
              </w:rPr>
              <w:t>Please delete this box after filling in the section below</w:t>
            </w:r>
            <w:r w:rsidRPr="003C0CD7">
              <w:rPr>
                <w:rFonts w:cs="Calibri"/>
                <w:i/>
                <w:lang w:val="en-IE"/>
              </w:rPr>
              <w:t xml:space="preserve"> </w:t>
            </w:r>
          </w:p>
          <w:p w14:paraId="22301DD9" w14:textId="77777777" w:rsidR="00622FAE" w:rsidRPr="003C0CD7" w:rsidRDefault="00622FAE" w:rsidP="00622FAE">
            <w:pPr>
              <w:pStyle w:val="ListParagraph"/>
              <w:numPr>
                <w:ilvl w:val="0"/>
                <w:numId w:val="16"/>
              </w:numPr>
              <w:ind w:left="742" w:hanging="426"/>
              <w:rPr>
                <w:rFonts w:cs="Calibri"/>
                <w:szCs w:val="24"/>
                <w:lang w:val="en-IE"/>
              </w:rPr>
            </w:pPr>
            <w:r w:rsidRPr="003C0CD7">
              <w:rPr>
                <w:rFonts w:cs="Calibri"/>
                <w:szCs w:val="24"/>
                <w:lang w:val="en-IE"/>
              </w:rPr>
              <w:t>The encoding in OPSYS must be consistent with the structure of the budget provided in the AD template. Whenever possible the budget (of the AD and in OPSYS) should follow a structure by objective/result. In such cases for each objective/result, the sub-headings must indicate the implementation modality.</w:t>
            </w:r>
          </w:p>
          <w:p w14:paraId="2AF5CE1F" w14:textId="77777777" w:rsidR="00622FAE" w:rsidRPr="003C0CD7" w:rsidRDefault="00622FAE" w:rsidP="00622FAE">
            <w:pPr>
              <w:pStyle w:val="ListParagraph"/>
              <w:numPr>
                <w:ilvl w:val="0"/>
                <w:numId w:val="16"/>
              </w:numPr>
              <w:ind w:left="742" w:hanging="426"/>
              <w:rPr>
                <w:szCs w:val="24"/>
                <w:lang w:val="en-IE"/>
              </w:rPr>
            </w:pPr>
            <w:r w:rsidRPr="003C0CD7">
              <w:rPr>
                <w:szCs w:val="24"/>
                <w:lang w:val="en-IE"/>
              </w:rPr>
              <w:t xml:space="preserve">The table must link to the structure of the implementation described in sections </w:t>
            </w:r>
            <w:r w:rsidRPr="003C0CD7">
              <w:rPr>
                <w:szCs w:val="24"/>
                <w:lang w:val="en-IE"/>
              </w:rPr>
              <w:fldChar w:fldCharType="begin"/>
            </w:r>
            <w:r w:rsidRPr="003C0CD7">
              <w:rPr>
                <w:szCs w:val="24"/>
                <w:lang w:val="en-IE"/>
              </w:rPr>
              <w:instrText xml:space="preserve"> REF _Ref58878176 \r \h  \* MERGEFORMAT </w:instrText>
            </w:r>
            <w:r w:rsidRPr="003C0CD7">
              <w:rPr>
                <w:szCs w:val="24"/>
                <w:lang w:val="en-IE"/>
              </w:rPr>
            </w:r>
            <w:r w:rsidRPr="003C0CD7">
              <w:rPr>
                <w:szCs w:val="24"/>
                <w:lang w:val="en-IE"/>
              </w:rPr>
              <w:fldChar w:fldCharType="separate"/>
            </w:r>
            <w:r w:rsidRPr="003C0CD7">
              <w:rPr>
                <w:szCs w:val="24"/>
                <w:lang w:val="en-IE"/>
              </w:rPr>
              <w:t>4.3</w:t>
            </w:r>
            <w:r w:rsidRPr="003C0CD7">
              <w:rPr>
                <w:szCs w:val="24"/>
                <w:lang w:val="en-IE"/>
              </w:rPr>
              <w:fldChar w:fldCharType="end"/>
            </w:r>
            <w:r w:rsidRPr="003C0CD7">
              <w:rPr>
                <w:szCs w:val="24"/>
                <w:lang w:val="en-IE"/>
              </w:rPr>
              <w:t xml:space="preserve"> and </w:t>
            </w:r>
            <w:r w:rsidRPr="003C0CD7">
              <w:rPr>
                <w:szCs w:val="24"/>
                <w:lang w:val="en-IE"/>
              </w:rPr>
              <w:fldChar w:fldCharType="begin"/>
            </w:r>
            <w:r w:rsidRPr="003C0CD7">
              <w:rPr>
                <w:szCs w:val="24"/>
                <w:lang w:val="en-IE"/>
              </w:rPr>
              <w:instrText xml:space="preserve"> REF _Ref58360400 \r \h  \* MERGEFORMAT </w:instrText>
            </w:r>
            <w:r w:rsidRPr="003C0CD7">
              <w:rPr>
                <w:szCs w:val="24"/>
                <w:lang w:val="en-IE"/>
              </w:rPr>
            </w:r>
            <w:r w:rsidRPr="003C0CD7">
              <w:rPr>
                <w:szCs w:val="24"/>
                <w:lang w:val="en-IE"/>
              </w:rPr>
              <w:fldChar w:fldCharType="separate"/>
            </w:r>
            <w:r w:rsidRPr="003C0CD7">
              <w:rPr>
                <w:szCs w:val="24"/>
                <w:lang w:val="en-IE"/>
              </w:rPr>
              <w:t>4.4</w:t>
            </w:r>
            <w:r w:rsidRPr="003C0CD7">
              <w:rPr>
                <w:szCs w:val="24"/>
                <w:lang w:val="en-IE"/>
              </w:rPr>
              <w:fldChar w:fldCharType="end"/>
            </w:r>
            <w:r w:rsidRPr="003C0CD7">
              <w:rPr>
                <w:szCs w:val="24"/>
                <w:lang w:val="en-IE"/>
              </w:rPr>
              <w:t>. The table below is just an example. If there are more third parties per line of the table, write the total in the table and identify the third parties and their contributions in a footnote.</w:t>
            </w:r>
          </w:p>
          <w:p w14:paraId="32F14F42" w14:textId="247824E1" w:rsidR="00622FAE" w:rsidRPr="003C0CD7" w:rsidRDefault="00622FAE" w:rsidP="00622FAE">
            <w:pPr>
              <w:pStyle w:val="ListParagraph"/>
              <w:numPr>
                <w:ilvl w:val="0"/>
                <w:numId w:val="16"/>
              </w:numPr>
              <w:ind w:left="742" w:hanging="426"/>
              <w:rPr>
                <w:szCs w:val="24"/>
                <w:lang w:val="en-IE"/>
              </w:rPr>
            </w:pPr>
            <w:r w:rsidRPr="003C0CD7">
              <w:rPr>
                <w:szCs w:val="24"/>
                <w:lang w:val="en-IE"/>
              </w:rPr>
              <w:t xml:space="preserve">In case of a Multi-Annual Action Programme, distinguish the </w:t>
            </w:r>
            <w:r w:rsidRPr="003C0CD7">
              <w:rPr>
                <w:szCs w:val="24"/>
                <w:u w:val="single"/>
                <w:lang w:val="en-IE"/>
              </w:rPr>
              <w:t>various annual amounts</w:t>
            </w:r>
            <w:r w:rsidRPr="003C0CD7">
              <w:rPr>
                <w:szCs w:val="24"/>
                <w:lang w:val="en-IE"/>
              </w:rPr>
              <w:t xml:space="preserve"> of the action in consistency with section </w:t>
            </w:r>
            <w:r w:rsidRPr="003C0CD7">
              <w:rPr>
                <w:szCs w:val="24"/>
                <w:lang w:val="en-IE"/>
              </w:rPr>
              <w:fldChar w:fldCharType="begin"/>
            </w:r>
            <w:r w:rsidRPr="003C0CD7">
              <w:rPr>
                <w:szCs w:val="24"/>
                <w:lang w:val="en-IE"/>
              </w:rPr>
              <w:instrText xml:space="preserve"> REF _Ref58360471 \r \h  \* MERGEFORMAT </w:instrText>
            </w:r>
            <w:r w:rsidRPr="003C0CD7">
              <w:rPr>
                <w:szCs w:val="24"/>
                <w:lang w:val="en-IE"/>
              </w:rPr>
            </w:r>
            <w:r w:rsidRPr="003C0CD7">
              <w:rPr>
                <w:szCs w:val="24"/>
                <w:lang w:val="en-IE"/>
              </w:rPr>
              <w:fldChar w:fldCharType="separate"/>
            </w:r>
            <w:r w:rsidRPr="003C0CD7">
              <w:rPr>
                <w:szCs w:val="24"/>
                <w:lang w:val="en-IE"/>
              </w:rPr>
              <w:t>4.4</w:t>
            </w:r>
            <w:r w:rsidRPr="003C0CD7">
              <w:rPr>
                <w:szCs w:val="24"/>
                <w:lang w:val="en-IE"/>
              </w:rPr>
              <w:fldChar w:fldCharType="end"/>
            </w:r>
            <w:r w:rsidRPr="003C0CD7">
              <w:rPr>
                <w:szCs w:val="24"/>
                <w:lang w:val="en-IE"/>
              </w:rPr>
              <w:t>. by adding a column per year.</w:t>
            </w:r>
          </w:p>
          <w:p w14:paraId="6E7A6234" w14:textId="7783601E" w:rsidR="00622FAE" w:rsidRPr="003C0CD7" w:rsidRDefault="00622FAE" w:rsidP="00622FAE">
            <w:pPr>
              <w:pStyle w:val="ListParagraph"/>
              <w:numPr>
                <w:ilvl w:val="0"/>
                <w:numId w:val="16"/>
              </w:numPr>
              <w:ind w:left="742" w:hanging="426"/>
              <w:rPr>
                <w:szCs w:val="24"/>
                <w:lang w:val="en-IE"/>
              </w:rPr>
            </w:pPr>
            <w:r w:rsidRPr="003C0CD7">
              <w:rPr>
                <w:szCs w:val="24"/>
                <w:lang w:val="en-IE"/>
              </w:rPr>
              <w:t>In case of third party contribution to EU budget, please indicate the name(s) of the donor(s) and the corresponding amount(s) (per donor, where applicable).</w:t>
            </w:r>
          </w:p>
          <w:p w14:paraId="060B4D59" w14:textId="6B47593E" w:rsidR="00C7185B" w:rsidRPr="003C0CD7" w:rsidRDefault="00C7185B" w:rsidP="00622FAE">
            <w:pPr>
              <w:pStyle w:val="ListParagraph"/>
              <w:numPr>
                <w:ilvl w:val="0"/>
                <w:numId w:val="16"/>
              </w:numPr>
              <w:ind w:left="742" w:hanging="426"/>
              <w:rPr>
                <w:szCs w:val="24"/>
                <w:lang w:val="en-IE"/>
              </w:rPr>
            </w:pPr>
            <w:r w:rsidRPr="003C0CD7">
              <w:rPr>
                <w:szCs w:val="24"/>
                <w:lang w:val="en-IE"/>
              </w:rPr>
              <w:t xml:space="preserve">Amounts </w:t>
            </w:r>
            <w:r w:rsidR="002B7FCA">
              <w:rPr>
                <w:szCs w:val="24"/>
                <w:lang w:val="en-IE"/>
              </w:rPr>
              <w:t>should be</w:t>
            </w:r>
            <w:r w:rsidR="002B7FCA" w:rsidRPr="003C0CD7">
              <w:rPr>
                <w:szCs w:val="24"/>
                <w:lang w:val="en-IE"/>
              </w:rPr>
              <w:t xml:space="preserve"> </w:t>
            </w:r>
            <w:r w:rsidRPr="003C0CD7">
              <w:rPr>
                <w:szCs w:val="24"/>
                <w:lang w:val="en-IE"/>
              </w:rPr>
              <w:t>indicated as follows</w:t>
            </w:r>
            <w:r w:rsidR="002B7FCA">
              <w:rPr>
                <w:szCs w:val="24"/>
                <w:lang w:val="en-IE"/>
              </w:rPr>
              <w:t>:</w:t>
            </w:r>
            <w:r w:rsidRPr="003C0CD7">
              <w:rPr>
                <w:szCs w:val="24"/>
                <w:lang w:val="en-IE"/>
              </w:rPr>
              <w:t xml:space="preserve"> EUR 000 000 000.00</w:t>
            </w:r>
          </w:p>
          <w:p w14:paraId="02C38A9A" w14:textId="55304D70" w:rsidR="00FA6229" w:rsidRPr="003C0CD7" w:rsidRDefault="00FA6229" w:rsidP="00663DFF">
            <w:pPr>
              <w:rPr>
                <w:rFonts w:eastAsia="Times New Roman" w:cs="Times New Roman"/>
                <w:u w:val="single"/>
                <w:lang w:val="en-IE"/>
              </w:rPr>
            </w:pPr>
          </w:p>
        </w:tc>
      </w:tr>
    </w:tbl>
    <w:p w14:paraId="429FE1F9" w14:textId="77777777" w:rsidR="008E6AFF" w:rsidRPr="003C0CD7" w:rsidRDefault="008E6AFF" w:rsidP="008E6AFF">
      <w:pPr>
        <w:rPr>
          <w:lang w:val="en-IE"/>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2126"/>
      </w:tblGrid>
      <w:tr w:rsidR="00C25EBB" w:rsidRPr="008704EA" w14:paraId="1A7EDC11" w14:textId="77777777" w:rsidTr="00DB5858">
        <w:tc>
          <w:tcPr>
            <w:tcW w:w="6096" w:type="dxa"/>
            <w:shd w:val="clear" w:color="auto" w:fill="auto"/>
          </w:tcPr>
          <w:p w14:paraId="0AACE367" w14:textId="77777777" w:rsidR="00C25EBB" w:rsidRPr="003C0CD7" w:rsidRDefault="00C25EBB" w:rsidP="005364BC">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259CA702" w14:textId="77777777" w:rsidR="00C25EBB" w:rsidRPr="003C0CD7" w:rsidRDefault="00C25EBB" w:rsidP="005364BC">
            <w:pPr>
              <w:pStyle w:val="Text2"/>
              <w:spacing w:before="60" w:after="60"/>
              <w:ind w:left="0"/>
              <w:jc w:val="center"/>
              <w:rPr>
                <w:b/>
                <w:lang w:val="en-IE"/>
              </w:rPr>
            </w:pPr>
            <w:r w:rsidRPr="003C0CD7">
              <w:rPr>
                <w:b/>
                <w:lang w:val="en-IE"/>
              </w:rPr>
              <w:t>EU contribution</w:t>
            </w:r>
          </w:p>
          <w:p w14:paraId="05BFC13C" w14:textId="77777777" w:rsidR="00C25EBB" w:rsidRPr="003C0CD7" w:rsidRDefault="00C25EBB" w:rsidP="005364BC">
            <w:pPr>
              <w:pStyle w:val="Text2"/>
              <w:spacing w:before="60" w:after="60"/>
              <w:ind w:left="0"/>
              <w:jc w:val="center"/>
              <w:rPr>
                <w:b/>
                <w:lang w:val="en-IE"/>
              </w:rPr>
            </w:pPr>
            <w:r w:rsidRPr="003C0CD7">
              <w:rPr>
                <w:b/>
                <w:lang w:val="en-IE"/>
              </w:rPr>
              <w:t>(amount in EUR)</w:t>
            </w:r>
          </w:p>
          <w:p w14:paraId="2864D58B" w14:textId="77777777" w:rsidR="00C25EBB" w:rsidRPr="003C0CD7" w:rsidRDefault="00C25EBB" w:rsidP="005364BC">
            <w:pPr>
              <w:pStyle w:val="Text2"/>
              <w:spacing w:before="60" w:after="60"/>
              <w:ind w:left="0"/>
              <w:jc w:val="center"/>
              <w:rPr>
                <w:b/>
                <w:lang w:val="en-IE"/>
              </w:rPr>
            </w:pPr>
          </w:p>
          <w:p w14:paraId="3F60F88F" w14:textId="77777777" w:rsidR="00C25EBB" w:rsidRPr="003C0CD7" w:rsidRDefault="00C25EBB" w:rsidP="005364BC">
            <w:pPr>
              <w:pStyle w:val="Text2"/>
              <w:spacing w:before="60" w:after="60"/>
              <w:ind w:left="0"/>
              <w:jc w:val="center"/>
              <w:rPr>
                <w:lang w:val="en-IE"/>
              </w:rPr>
            </w:pPr>
            <w:r w:rsidRPr="003C0CD7">
              <w:rPr>
                <w:highlight w:val="yellow"/>
                <w:lang w:val="en-IE"/>
              </w:rPr>
              <w:t xml:space="preserve">In case of a transfer agreement </w:t>
            </w:r>
            <w:r w:rsidRPr="003C0CD7">
              <w:rPr>
                <w:highlight w:val="lightGray"/>
                <w:lang w:val="en-IE" w:eastAsia="en-GB"/>
              </w:rPr>
              <w:t>[of which</w:t>
            </w:r>
            <w:r w:rsidRPr="003C0CD7">
              <w:rPr>
                <w:b/>
                <w:lang w:val="en-IE"/>
              </w:rPr>
              <w:t xml:space="preserve"> </w:t>
            </w:r>
            <w:r w:rsidRPr="003C0CD7">
              <w:rPr>
                <w:highlight w:val="yellow"/>
                <w:lang w:val="en-IE"/>
              </w:rPr>
              <w:t>&lt;amount&gt;</w:t>
            </w:r>
          </w:p>
          <w:p w14:paraId="062C4F3C" w14:textId="77777777" w:rsidR="00C25EBB" w:rsidRPr="003C0CD7" w:rsidRDefault="00C25EBB" w:rsidP="005364BC">
            <w:pPr>
              <w:pStyle w:val="Text2"/>
              <w:spacing w:before="60" w:after="60"/>
              <w:ind w:left="0"/>
              <w:jc w:val="center"/>
              <w:rPr>
                <w:highlight w:val="lightGray"/>
                <w:lang w:val="en-IE" w:eastAsia="en-GB"/>
              </w:rPr>
            </w:pPr>
            <w:r w:rsidRPr="003C0CD7">
              <w:rPr>
                <w:highlight w:val="lightGray"/>
                <w:lang w:val="en-IE" w:eastAsia="en-GB"/>
              </w:rPr>
              <w:t xml:space="preserve">from </w:t>
            </w:r>
          </w:p>
          <w:p w14:paraId="6CE856A2" w14:textId="77777777" w:rsidR="00C25EBB" w:rsidRPr="003C0CD7" w:rsidRDefault="00C25EBB" w:rsidP="005364BC">
            <w:pPr>
              <w:pStyle w:val="Text2"/>
              <w:spacing w:before="60" w:after="60"/>
              <w:ind w:left="0"/>
              <w:jc w:val="center"/>
              <w:rPr>
                <w:b/>
                <w:lang w:val="en-IE"/>
              </w:rPr>
            </w:pPr>
            <w:r w:rsidRPr="003C0CD7">
              <w:rPr>
                <w:highlight w:val="yellow"/>
                <w:lang w:val="en-IE"/>
              </w:rPr>
              <w:t>&lt;donor &gt;</w:t>
            </w:r>
            <w:r w:rsidRPr="003C0CD7">
              <w:rPr>
                <w:lang w:val="en-IE"/>
              </w:rPr>
              <w:t xml:space="preserve"> </w:t>
            </w:r>
            <w:r w:rsidRPr="003C0CD7">
              <w:rPr>
                <w:highlight w:val="lightGray"/>
                <w:lang w:val="en-IE"/>
              </w:rPr>
              <w:t>through a transfer agreement to be signed]</w:t>
            </w:r>
            <w:r w:rsidRPr="003C0CD7">
              <w:rPr>
                <w:b/>
                <w:lang w:val="en-IE"/>
              </w:rPr>
              <w:t xml:space="preserve"> </w:t>
            </w:r>
          </w:p>
        </w:tc>
        <w:tc>
          <w:tcPr>
            <w:tcW w:w="2126" w:type="dxa"/>
          </w:tcPr>
          <w:p w14:paraId="28507AA4" w14:textId="77777777" w:rsidR="00C25EBB" w:rsidRPr="003C0CD7" w:rsidRDefault="00C25EBB" w:rsidP="005364BC">
            <w:pPr>
              <w:pStyle w:val="Text2"/>
              <w:spacing w:before="60" w:after="60"/>
              <w:ind w:left="0"/>
              <w:jc w:val="center"/>
              <w:rPr>
                <w:b/>
                <w:bCs/>
                <w:lang w:val="en-IE"/>
              </w:rPr>
            </w:pPr>
            <w:r w:rsidRPr="003C0CD7">
              <w:rPr>
                <w:b/>
                <w:bCs/>
                <w:lang w:val="en-IE"/>
              </w:rPr>
              <w:t>Indicative third-party contribution, in currency identified</w:t>
            </w:r>
          </w:p>
          <w:p w14:paraId="327DADBC" w14:textId="77777777" w:rsidR="00C25EBB" w:rsidRPr="003C0CD7" w:rsidRDefault="00C25EBB" w:rsidP="00C25EBB">
            <w:pPr>
              <w:pStyle w:val="CommentText"/>
              <w:rPr>
                <w:sz w:val="24"/>
                <w:szCs w:val="24"/>
                <w:lang w:val="en-IE"/>
              </w:rPr>
            </w:pPr>
            <w:r w:rsidRPr="003C0CD7">
              <w:rPr>
                <w:sz w:val="24"/>
                <w:szCs w:val="24"/>
                <w:lang w:val="en-IE"/>
              </w:rPr>
              <w:t>[(If not relevant please delete this column])</w:t>
            </w:r>
          </w:p>
        </w:tc>
      </w:tr>
      <w:tr w:rsidR="00C25EBB" w:rsidRPr="008704EA" w14:paraId="7BCD1124" w14:textId="77777777" w:rsidTr="00DB5858">
        <w:tc>
          <w:tcPr>
            <w:tcW w:w="6096" w:type="dxa"/>
            <w:shd w:val="clear" w:color="auto" w:fill="auto"/>
          </w:tcPr>
          <w:p w14:paraId="0FCD38B1" w14:textId="77777777" w:rsidR="00C25EBB" w:rsidRPr="003C0CD7" w:rsidRDefault="00C25EBB" w:rsidP="005364BC">
            <w:pPr>
              <w:pStyle w:val="Text2"/>
              <w:spacing w:before="60" w:after="60"/>
              <w:ind w:left="0"/>
              <w:jc w:val="left"/>
              <w:rPr>
                <w:lang w:val="en-IE"/>
              </w:rPr>
            </w:pPr>
            <w:r w:rsidRPr="003C0CD7">
              <w:rPr>
                <w:b/>
                <w:lang w:val="en-IE"/>
              </w:rPr>
              <w:t xml:space="preserve">Budget support </w:t>
            </w:r>
            <w:r w:rsidRPr="003C0CD7">
              <w:rPr>
                <w:lang w:val="en-IE"/>
              </w:rPr>
              <w:t xml:space="preserve">- cf. section </w:t>
            </w:r>
            <w:r w:rsidRPr="003C0CD7">
              <w:rPr>
                <w:lang w:val="en-IE"/>
              </w:rPr>
              <w:fldChar w:fldCharType="begin"/>
            </w:r>
            <w:r w:rsidRPr="003C0CD7">
              <w:rPr>
                <w:lang w:val="en-IE"/>
              </w:rPr>
              <w:instrText xml:space="preserve"> REF _Ref58878225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3</w:t>
            </w:r>
            <w:r w:rsidRPr="003C0CD7">
              <w:rPr>
                <w:lang w:val="en-IE"/>
              </w:rPr>
              <w:fldChar w:fldCharType="end"/>
            </w:r>
            <w:r w:rsidRPr="003C0CD7">
              <w:rPr>
                <w:lang w:val="en-IE"/>
              </w:rPr>
              <w:t xml:space="preserve"> </w:t>
            </w:r>
            <w:r w:rsidRPr="003C0CD7">
              <w:rPr>
                <w:highlight w:val="green"/>
                <w:lang w:val="en-IE"/>
              </w:rPr>
              <w:t xml:space="preserve"> </w:t>
            </w:r>
          </w:p>
        </w:tc>
        <w:tc>
          <w:tcPr>
            <w:tcW w:w="2268" w:type="dxa"/>
            <w:shd w:val="clear" w:color="auto" w:fill="auto"/>
          </w:tcPr>
          <w:p w14:paraId="4F04A0D6" w14:textId="77777777" w:rsidR="00C25EBB" w:rsidRPr="003C0CD7" w:rsidRDefault="00C25EBB" w:rsidP="005A7732">
            <w:pPr>
              <w:pStyle w:val="Text2"/>
              <w:spacing w:before="60" w:after="60"/>
              <w:ind w:left="0"/>
              <w:jc w:val="center"/>
              <w:rPr>
                <w:b/>
                <w:lang w:val="en-IE"/>
              </w:rPr>
            </w:pPr>
            <w:r w:rsidRPr="003C0CD7">
              <w:rPr>
                <w:highlight w:val="yellow"/>
                <w:lang w:val="en-IE"/>
              </w:rPr>
              <w:t>&lt;amount&gt;</w:t>
            </w:r>
          </w:p>
        </w:tc>
        <w:tc>
          <w:tcPr>
            <w:tcW w:w="2126" w:type="dxa"/>
          </w:tcPr>
          <w:p w14:paraId="7F9B16F7" w14:textId="77777777" w:rsidR="00C25EBB" w:rsidRPr="003C0CD7" w:rsidRDefault="00C25EBB" w:rsidP="005A7732">
            <w:pPr>
              <w:pStyle w:val="Text2"/>
              <w:spacing w:before="60" w:after="60"/>
              <w:ind w:left="0"/>
              <w:jc w:val="center"/>
              <w:rPr>
                <w:b/>
                <w:lang w:val="en-IE"/>
              </w:rPr>
            </w:pPr>
            <w:r w:rsidRPr="003C0CD7">
              <w:rPr>
                <w:highlight w:val="yellow"/>
                <w:lang w:val="en-IE"/>
              </w:rPr>
              <w:t>&lt;amount, currency&gt;N.A.</w:t>
            </w:r>
          </w:p>
        </w:tc>
      </w:tr>
      <w:tr w:rsidR="00C25EBB" w:rsidRPr="008704EA" w14:paraId="30C14A15" w14:textId="77777777" w:rsidTr="003A5803">
        <w:tc>
          <w:tcPr>
            <w:tcW w:w="6096" w:type="dxa"/>
            <w:shd w:val="clear" w:color="auto" w:fill="auto"/>
          </w:tcPr>
          <w:p w14:paraId="05178566" w14:textId="3917A0B3" w:rsidR="00C25EBB" w:rsidRPr="003C0CD7" w:rsidRDefault="00BB4ECD" w:rsidP="00BB4ECD">
            <w:pPr>
              <w:pStyle w:val="Text2"/>
              <w:spacing w:before="60" w:after="60"/>
              <w:ind w:left="0"/>
              <w:rPr>
                <w:b/>
                <w:highlight w:val="lightGray"/>
                <w:lang w:val="en-IE"/>
              </w:rPr>
            </w:pPr>
            <w:r w:rsidRPr="003C0CD7">
              <w:rPr>
                <w:b/>
                <w:highlight w:val="lightGray"/>
                <w:lang w:val="en-IE"/>
              </w:rPr>
              <w:t xml:space="preserve">Methods of implementation </w:t>
            </w:r>
            <w:r w:rsidR="00C25EBB" w:rsidRPr="003C0CD7">
              <w:rPr>
                <w:b/>
                <w:highlight w:val="lightGray"/>
                <w:lang w:val="en-IE"/>
              </w:rPr>
              <w:t xml:space="preserve">– </w:t>
            </w:r>
            <w:r w:rsidR="00C25EBB" w:rsidRPr="003C0CD7">
              <w:rPr>
                <w:highlight w:val="lightGray"/>
                <w:lang w:val="en-IE"/>
              </w:rPr>
              <w:t>cf</w:t>
            </w:r>
            <w:r w:rsidR="006E658E" w:rsidRPr="003C0CD7">
              <w:rPr>
                <w:highlight w:val="lightGray"/>
                <w:lang w:val="en-IE"/>
              </w:rPr>
              <w:t>.</w:t>
            </w:r>
            <w:r w:rsidR="00C25EBB" w:rsidRPr="003C0CD7">
              <w:rPr>
                <w:highlight w:val="lightGray"/>
                <w:lang w:val="en-IE"/>
              </w:rPr>
              <w:t xml:space="preserve"> section 4.4</w:t>
            </w:r>
          </w:p>
        </w:tc>
        <w:tc>
          <w:tcPr>
            <w:tcW w:w="4394" w:type="dxa"/>
            <w:gridSpan w:val="2"/>
            <w:shd w:val="clear" w:color="auto" w:fill="auto"/>
          </w:tcPr>
          <w:p w14:paraId="72653C25" w14:textId="77777777" w:rsidR="00C25EBB" w:rsidRPr="003C0CD7" w:rsidRDefault="00C25EBB" w:rsidP="005A7732">
            <w:pPr>
              <w:pStyle w:val="Text2"/>
              <w:spacing w:before="60" w:after="60"/>
              <w:ind w:left="0"/>
              <w:jc w:val="center"/>
              <w:rPr>
                <w:highlight w:val="yellow"/>
                <w:lang w:val="en-IE"/>
              </w:rPr>
            </w:pPr>
          </w:p>
        </w:tc>
      </w:tr>
      <w:tr w:rsidR="00C25EBB" w:rsidRPr="008704EA" w14:paraId="4E70B105" w14:textId="77777777" w:rsidTr="00DB5858">
        <w:tc>
          <w:tcPr>
            <w:tcW w:w="6096" w:type="dxa"/>
            <w:shd w:val="clear" w:color="auto" w:fill="auto"/>
          </w:tcPr>
          <w:p w14:paraId="0243DE2D" w14:textId="7CE3DF53" w:rsidR="00C25EBB" w:rsidRPr="003C0CD7" w:rsidRDefault="00C25EBB" w:rsidP="005364BC">
            <w:pPr>
              <w:pStyle w:val="Text2"/>
              <w:spacing w:before="60" w:after="60"/>
              <w:ind w:left="0"/>
              <w:rPr>
                <w:highlight w:val="lightGray"/>
                <w:lang w:val="en-IE"/>
              </w:rPr>
            </w:pPr>
            <w:r w:rsidRPr="003C0CD7">
              <w:rPr>
                <w:b/>
                <w:highlight w:val="lightGray"/>
                <w:lang w:val="en-IE"/>
              </w:rPr>
              <w:t>[O</w:t>
            </w:r>
            <w:r w:rsidR="00E37539"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1&gt;</w:t>
            </w:r>
            <w:r w:rsidRPr="003C0CD7">
              <w:rPr>
                <w:lang w:val="en-IE"/>
              </w:rPr>
              <w:t xml:space="preserve"> composed of</w:t>
            </w:r>
          </w:p>
        </w:tc>
        <w:tc>
          <w:tcPr>
            <w:tcW w:w="2268" w:type="dxa"/>
            <w:shd w:val="clear" w:color="auto" w:fill="auto"/>
          </w:tcPr>
          <w:p w14:paraId="00AF0FF6"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5703F8E8" w14:textId="77777777" w:rsidR="00C25EBB" w:rsidRPr="003C0CD7" w:rsidRDefault="00C25EBB" w:rsidP="005A7732">
            <w:pPr>
              <w:pStyle w:val="Text2"/>
              <w:spacing w:before="60" w:after="60"/>
              <w:ind w:left="0"/>
              <w:jc w:val="center"/>
              <w:rPr>
                <w:highlight w:val="yellow"/>
                <w:lang w:val="en-IE"/>
              </w:rPr>
            </w:pPr>
          </w:p>
        </w:tc>
      </w:tr>
      <w:tr w:rsidR="00C25EBB" w:rsidRPr="008704EA" w14:paraId="1AA1F665" w14:textId="77777777" w:rsidTr="003A5803">
        <w:tc>
          <w:tcPr>
            <w:tcW w:w="6096" w:type="dxa"/>
            <w:shd w:val="clear" w:color="auto" w:fill="auto"/>
          </w:tcPr>
          <w:p w14:paraId="5443E442" w14:textId="77777777" w:rsidR="00C25EBB" w:rsidRPr="003C0CD7" w:rsidRDefault="00C25EBB" w:rsidP="005364BC">
            <w:pPr>
              <w:pStyle w:val="Text2"/>
              <w:spacing w:before="60" w:after="60"/>
              <w:ind w:left="0"/>
              <w:rPr>
                <w:lang w:val="en-IE"/>
              </w:rPr>
            </w:pPr>
            <w:r w:rsidRPr="003C0CD7">
              <w:rPr>
                <w:lang w:val="en-IE"/>
              </w:rPr>
              <w:t xml:space="preserve">Grants (direct management) – cf. section </w:t>
            </w:r>
            <w:r w:rsidRPr="003C0CD7">
              <w:rPr>
                <w:lang w:val="en-IE"/>
              </w:rPr>
              <w:fldChar w:fldCharType="begin"/>
            </w:r>
            <w:r w:rsidRPr="003C0CD7">
              <w:rPr>
                <w:lang w:val="en-IE"/>
              </w:rPr>
              <w:instrText xml:space="preserve"> REF _Ref58360553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4.1</w:t>
            </w:r>
            <w:r w:rsidRPr="003C0CD7">
              <w:rPr>
                <w:lang w:val="en-IE"/>
              </w:rPr>
              <w:fldChar w:fldCharType="end"/>
            </w:r>
          </w:p>
          <w:p w14:paraId="4B9890D7" w14:textId="77777777" w:rsidR="00C25EBB" w:rsidRPr="003C0CD7" w:rsidRDefault="00C25EBB" w:rsidP="005364BC">
            <w:pPr>
              <w:pStyle w:val="Text2"/>
              <w:spacing w:before="60" w:after="60"/>
              <w:ind w:left="0"/>
              <w:rPr>
                <w:lang w:val="en-IE"/>
              </w:rPr>
            </w:pPr>
          </w:p>
        </w:tc>
        <w:tc>
          <w:tcPr>
            <w:tcW w:w="4394" w:type="dxa"/>
            <w:gridSpan w:val="2"/>
            <w:shd w:val="clear" w:color="auto" w:fill="auto"/>
          </w:tcPr>
          <w:p w14:paraId="36F97248" w14:textId="77777777" w:rsidR="00C25EBB" w:rsidRPr="003C0CD7" w:rsidRDefault="00C25EBB" w:rsidP="005A7732">
            <w:pPr>
              <w:pStyle w:val="Text2"/>
              <w:spacing w:before="60" w:after="60"/>
              <w:ind w:left="0"/>
              <w:jc w:val="center"/>
              <w:rPr>
                <w:lang w:val="en-IE"/>
              </w:rPr>
            </w:pPr>
            <w:r w:rsidRPr="003C0CD7">
              <w:rPr>
                <w:lang w:val="en-IE"/>
              </w:rPr>
              <w:t>N.A.</w:t>
            </w:r>
          </w:p>
        </w:tc>
      </w:tr>
      <w:tr w:rsidR="00C25EBB" w:rsidRPr="008704EA" w14:paraId="11BA53A7" w14:textId="77777777" w:rsidTr="003A5803">
        <w:tc>
          <w:tcPr>
            <w:tcW w:w="6096" w:type="dxa"/>
            <w:shd w:val="clear" w:color="auto" w:fill="auto"/>
          </w:tcPr>
          <w:p w14:paraId="52764A0C" w14:textId="77777777" w:rsidR="00C25EBB" w:rsidRPr="003C0CD7" w:rsidRDefault="00C25EBB" w:rsidP="005364BC">
            <w:pPr>
              <w:pStyle w:val="Text2"/>
              <w:spacing w:before="60" w:after="60"/>
              <w:ind w:left="0"/>
              <w:rPr>
                <w:lang w:val="fr-BE"/>
              </w:rPr>
            </w:pPr>
            <w:proofErr w:type="spellStart"/>
            <w:r w:rsidRPr="003C0CD7">
              <w:rPr>
                <w:lang w:val="fr-BE"/>
              </w:rPr>
              <w:t>Procurement</w:t>
            </w:r>
            <w:proofErr w:type="spellEnd"/>
            <w:r w:rsidRPr="003C0CD7">
              <w:rPr>
                <w:lang w:val="fr-BE"/>
              </w:rPr>
              <w:t xml:space="preserve"> (direct management)</w:t>
            </w:r>
            <w:r w:rsidRPr="003C0CD7">
              <w:rPr>
                <w:lang w:val="fr-BE" w:eastAsia="en-GB"/>
              </w:rPr>
              <w:t xml:space="preserve"> </w:t>
            </w:r>
            <w:r w:rsidRPr="003C0CD7">
              <w:rPr>
                <w:lang w:val="fr-BE"/>
              </w:rPr>
              <w:t xml:space="preserve">– cf. section </w:t>
            </w:r>
            <w:r w:rsidRPr="003C0CD7">
              <w:rPr>
                <w:lang w:val="en-IE"/>
              </w:rPr>
              <w:fldChar w:fldCharType="begin"/>
            </w:r>
            <w:r w:rsidRPr="003C0CD7">
              <w:rPr>
                <w:lang w:val="fr-BE"/>
              </w:rPr>
              <w:instrText xml:space="preserve"> REF _Ref58360566 \r \h </w:instrText>
            </w:r>
            <w:r w:rsidR="00E9580A" w:rsidRPr="003C0CD7">
              <w:rPr>
                <w:lang w:val="fr-BE"/>
              </w:rPr>
              <w:instrText xml:space="preserve"> \* MERGEFORMAT </w:instrText>
            </w:r>
            <w:r w:rsidRPr="003C0CD7">
              <w:rPr>
                <w:lang w:val="en-IE"/>
              </w:rPr>
            </w:r>
            <w:r w:rsidRPr="003C0CD7">
              <w:rPr>
                <w:lang w:val="en-IE"/>
              </w:rPr>
              <w:fldChar w:fldCharType="separate"/>
            </w:r>
            <w:r w:rsidR="00C278E1" w:rsidRPr="003C0CD7">
              <w:rPr>
                <w:lang w:val="fr-BE"/>
              </w:rPr>
              <w:t>4</w:t>
            </w:r>
            <w:r w:rsidRPr="003C0CD7">
              <w:rPr>
                <w:lang w:val="fr-BE"/>
              </w:rPr>
              <w:t>.4.3</w:t>
            </w:r>
            <w:r w:rsidRPr="003C0CD7">
              <w:rPr>
                <w:lang w:val="en-IE"/>
              </w:rPr>
              <w:fldChar w:fldCharType="end"/>
            </w:r>
          </w:p>
        </w:tc>
        <w:tc>
          <w:tcPr>
            <w:tcW w:w="4394" w:type="dxa"/>
            <w:gridSpan w:val="2"/>
            <w:shd w:val="clear" w:color="auto" w:fill="auto"/>
          </w:tcPr>
          <w:p w14:paraId="1F038188" w14:textId="77777777" w:rsidR="00C25EBB" w:rsidRPr="003C0CD7" w:rsidRDefault="00C25EBB" w:rsidP="005A7732">
            <w:pPr>
              <w:pStyle w:val="Text2"/>
              <w:spacing w:before="60" w:after="60"/>
              <w:ind w:left="0"/>
              <w:jc w:val="center"/>
              <w:rPr>
                <w:lang w:val="fr-BE"/>
              </w:rPr>
            </w:pPr>
          </w:p>
          <w:p w14:paraId="648D09B5" w14:textId="77777777" w:rsidR="00C25EBB" w:rsidRPr="003C0CD7" w:rsidRDefault="00C25EBB" w:rsidP="005A7732">
            <w:pPr>
              <w:pStyle w:val="Text2"/>
              <w:spacing w:before="60" w:after="60"/>
              <w:ind w:left="0"/>
              <w:jc w:val="center"/>
              <w:rPr>
                <w:lang w:val="en-IE"/>
              </w:rPr>
            </w:pPr>
            <w:r w:rsidRPr="003C0CD7">
              <w:rPr>
                <w:lang w:val="en-IE"/>
              </w:rPr>
              <w:t>N.A.</w:t>
            </w:r>
          </w:p>
        </w:tc>
      </w:tr>
      <w:tr w:rsidR="00C25EBB" w:rsidRPr="008704EA" w14:paraId="2E1CF78E" w14:textId="77777777" w:rsidTr="00DB5858">
        <w:tc>
          <w:tcPr>
            <w:tcW w:w="6096" w:type="dxa"/>
            <w:shd w:val="clear" w:color="auto" w:fill="auto"/>
          </w:tcPr>
          <w:p w14:paraId="3427DA8D" w14:textId="61E7A572" w:rsidR="00C25EBB" w:rsidRPr="003C0CD7" w:rsidRDefault="00C25EBB" w:rsidP="005364BC">
            <w:pPr>
              <w:pStyle w:val="Text2"/>
              <w:spacing w:before="60" w:after="60"/>
              <w:ind w:left="0"/>
              <w:rPr>
                <w:lang w:val="en-IE"/>
              </w:rPr>
            </w:pPr>
            <w:r w:rsidRPr="003C0CD7">
              <w:rPr>
                <w:lang w:val="en-IE"/>
              </w:rPr>
              <w:t xml:space="preserve"> </w:t>
            </w:r>
            <w:r w:rsidRPr="003C0CD7">
              <w:rPr>
                <w:b/>
                <w:highlight w:val="lightGray"/>
                <w:lang w:val="en-IE"/>
              </w:rPr>
              <w:t>[O</w:t>
            </w:r>
            <w:r w:rsidR="00E37539"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2&gt;</w:t>
            </w:r>
            <w:r w:rsidRPr="003C0CD7">
              <w:rPr>
                <w:lang w:val="en-IE"/>
              </w:rPr>
              <w:t xml:space="preserve"> composed of</w:t>
            </w:r>
          </w:p>
        </w:tc>
        <w:tc>
          <w:tcPr>
            <w:tcW w:w="2268" w:type="dxa"/>
            <w:shd w:val="clear" w:color="auto" w:fill="auto"/>
          </w:tcPr>
          <w:p w14:paraId="77F8257E"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05C33D8D" w14:textId="77777777" w:rsidR="00C25EBB" w:rsidRPr="003C0CD7" w:rsidRDefault="00C25EBB" w:rsidP="005A7732">
            <w:pPr>
              <w:pStyle w:val="Text2"/>
              <w:spacing w:before="60" w:after="60"/>
              <w:ind w:left="0"/>
              <w:jc w:val="center"/>
              <w:rPr>
                <w:highlight w:val="yellow"/>
                <w:lang w:val="en-IE"/>
              </w:rPr>
            </w:pPr>
          </w:p>
        </w:tc>
      </w:tr>
      <w:tr w:rsidR="00C25EBB" w:rsidRPr="008704EA" w14:paraId="53095778" w14:textId="77777777" w:rsidTr="003A5803">
        <w:tc>
          <w:tcPr>
            <w:tcW w:w="6096" w:type="dxa"/>
            <w:shd w:val="clear" w:color="auto" w:fill="auto"/>
          </w:tcPr>
          <w:p w14:paraId="2851D84E" w14:textId="77777777" w:rsidR="00C25EBB" w:rsidRPr="003C0CD7" w:rsidRDefault="00C25EBB" w:rsidP="00296064">
            <w:pPr>
              <w:pStyle w:val="Text2"/>
              <w:spacing w:before="60" w:after="60"/>
              <w:ind w:left="0"/>
              <w:rPr>
                <w:lang w:val="en-IE"/>
              </w:rPr>
            </w:pPr>
            <w:r w:rsidRPr="003C0CD7">
              <w:rPr>
                <w:lang w:val="en-IE"/>
              </w:rPr>
              <w:lastRenderedPageBreak/>
              <w:t>Prize (direct management)</w:t>
            </w:r>
            <w:r w:rsidRPr="003C0CD7">
              <w:rPr>
                <w:lang w:val="en-IE" w:eastAsia="en-GB"/>
              </w:rPr>
              <w:t xml:space="preserve"> </w:t>
            </w:r>
            <w:r w:rsidRPr="003C0CD7">
              <w:rPr>
                <w:lang w:val="en-IE"/>
              </w:rPr>
              <w:t xml:space="preserve">– cf. section </w:t>
            </w:r>
            <w:r w:rsidRPr="003C0CD7">
              <w:rPr>
                <w:lang w:val="en-IE"/>
              </w:rPr>
              <w:fldChar w:fldCharType="begin"/>
            </w:r>
            <w:r w:rsidRPr="003C0CD7">
              <w:rPr>
                <w:lang w:val="en-IE"/>
              </w:rPr>
              <w:instrText xml:space="preserve"> REF _Ref58360583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4.2</w:t>
            </w:r>
            <w:r w:rsidRPr="003C0CD7">
              <w:rPr>
                <w:lang w:val="en-IE"/>
              </w:rPr>
              <w:fldChar w:fldCharType="end"/>
            </w:r>
          </w:p>
        </w:tc>
        <w:tc>
          <w:tcPr>
            <w:tcW w:w="4394" w:type="dxa"/>
            <w:gridSpan w:val="2"/>
            <w:shd w:val="clear" w:color="auto" w:fill="auto"/>
          </w:tcPr>
          <w:p w14:paraId="66E3FA61"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global amount reserved for contests&gt;.</w:t>
            </w:r>
          </w:p>
        </w:tc>
      </w:tr>
      <w:tr w:rsidR="00C25EBB" w:rsidRPr="008704EA" w14:paraId="0E15D666" w14:textId="77777777" w:rsidTr="00DB5858">
        <w:tc>
          <w:tcPr>
            <w:tcW w:w="6096" w:type="dxa"/>
            <w:shd w:val="clear" w:color="auto" w:fill="auto"/>
          </w:tcPr>
          <w:p w14:paraId="286D7694" w14:textId="77777777" w:rsidR="00C25EBB" w:rsidRPr="003C0CD7" w:rsidRDefault="00C25EBB" w:rsidP="005364BC">
            <w:pPr>
              <w:pStyle w:val="Text2"/>
              <w:spacing w:before="60" w:after="60"/>
              <w:ind w:left="0"/>
              <w:rPr>
                <w:lang w:val="en-IE"/>
              </w:rPr>
            </w:pPr>
            <w:r w:rsidRPr="003C0CD7">
              <w:rPr>
                <w:lang w:val="en-IE"/>
              </w:rPr>
              <w:t xml:space="preserve">Indirect management with </w:t>
            </w:r>
            <w:r w:rsidRPr="003C0CD7">
              <w:rPr>
                <w:highlight w:val="yellow"/>
                <w:lang w:val="en-IE"/>
              </w:rPr>
              <w:t>&lt;name of MS Organisation, 3</w:t>
            </w:r>
            <w:r w:rsidRPr="003C0CD7">
              <w:rPr>
                <w:highlight w:val="yellow"/>
                <w:vertAlign w:val="superscript"/>
                <w:lang w:val="en-IE"/>
              </w:rPr>
              <w:t>rd</w:t>
            </w:r>
            <w:r w:rsidRPr="003C0CD7">
              <w:rPr>
                <w:highlight w:val="yellow"/>
                <w:lang w:val="en-IE"/>
              </w:rPr>
              <w:t xml:space="preserve"> donor country or EU agency or international organisation&gt;- cf. section </w:t>
            </w:r>
            <w:r w:rsidRPr="003C0CD7">
              <w:rPr>
                <w:highlight w:val="yellow"/>
                <w:lang w:val="en-IE"/>
              </w:rPr>
              <w:fldChar w:fldCharType="begin"/>
            </w:r>
            <w:r w:rsidRPr="003C0CD7">
              <w:rPr>
                <w:highlight w:val="yellow"/>
                <w:lang w:val="en-IE"/>
              </w:rPr>
              <w:instrText xml:space="preserve"> REF _Ref58360596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4</w:t>
            </w:r>
            <w:r w:rsidRPr="003C0CD7">
              <w:rPr>
                <w:highlight w:val="yellow"/>
                <w:lang w:val="en-IE"/>
              </w:rPr>
              <w:fldChar w:fldCharType="end"/>
            </w:r>
          </w:p>
        </w:tc>
        <w:tc>
          <w:tcPr>
            <w:tcW w:w="2268" w:type="dxa"/>
            <w:shd w:val="clear" w:color="auto" w:fill="auto"/>
          </w:tcPr>
          <w:p w14:paraId="0A6AD965"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4022B210"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C25EBB" w:rsidRPr="008704EA" w14:paraId="7A220B47" w14:textId="77777777" w:rsidTr="00DB5858">
        <w:tc>
          <w:tcPr>
            <w:tcW w:w="6096" w:type="dxa"/>
            <w:shd w:val="clear" w:color="auto" w:fill="auto"/>
          </w:tcPr>
          <w:p w14:paraId="76CEBE93" w14:textId="69801CFA" w:rsidR="00C25EBB" w:rsidRPr="003C0CD7" w:rsidRDefault="00C25EBB" w:rsidP="005364BC">
            <w:pPr>
              <w:pStyle w:val="Text2"/>
              <w:spacing w:before="60" w:after="60"/>
              <w:ind w:left="0"/>
              <w:rPr>
                <w:lang w:val="en-IE"/>
              </w:rPr>
            </w:pPr>
            <w:r w:rsidRPr="003C0CD7">
              <w:rPr>
                <w:highlight w:val="lightGray"/>
                <w:lang w:val="en-IE"/>
              </w:rPr>
              <w:t>[</w:t>
            </w:r>
            <w:r w:rsidRPr="003C0CD7">
              <w:rPr>
                <w:b/>
                <w:highlight w:val="lightGray"/>
                <w:lang w:val="en-IE"/>
              </w:rPr>
              <w:t>O</w:t>
            </w:r>
            <w:r w:rsidR="004A08D0"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3</w:t>
            </w:r>
            <w:r w:rsidRPr="003C0CD7">
              <w:rPr>
                <w:highlight w:val="yellow"/>
                <w:lang w:val="en-IE"/>
              </w:rPr>
              <w:t>&gt;</w:t>
            </w:r>
            <w:r w:rsidRPr="003C0CD7">
              <w:rPr>
                <w:lang w:val="en-IE"/>
              </w:rPr>
              <w:t xml:space="preserve"> composed of</w:t>
            </w:r>
          </w:p>
        </w:tc>
        <w:tc>
          <w:tcPr>
            <w:tcW w:w="2268" w:type="dxa"/>
            <w:shd w:val="clear" w:color="auto" w:fill="auto"/>
          </w:tcPr>
          <w:p w14:paraId="7471FE17"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gt;</w:t>
            </w:r>
          </w:p>
        </w:tc>
        <w:tc>
          <w:tcPr>
            <w:tcW w:w="2126" w:type="dxa"/>
          </w:tcPr>
          <w:p w14:paraId="542DBFC0" w14:textId="77777777" w:rsidR="00C25EBB" w:rsidRPr="003C0CD7" w:rsidRDefault="00C25EBB" w:rsidP="005A7732">
            <w:pPr>
              <w:pStyle w:val="Text2"/>
              <w:spacing w:before="60" w:after="60"/>
              <w:ind w:left="0"/>
              <w:jc w:val="center"/>
              <w:rPr>
                <w:highlight w:val="yellow"/>
                <w:lang w:val="en-IE"/>
              </w:rPr>
            </w:pPr>
          </w:p>
        </w:tc>
      </w:tr>
      <w:tr w:rsidR="00C25EBB" w:rsidRPr="008704EA" w14:paraId="28F19790" w14:textId="77777777" w:rsidTr="00DB5858">
        <w:tc>
          <w:tcPr>
            <w:tcW w:w="6096" w:type="dxa"/>
            <w:shd w:val="clear" w:color="auto" w:fill="auto"/>
          </w:tcPr>
          <w:p w14:paraId="07179D88" w14:textId="77777777" w:rsidR="00C25EBB" w:rsidRPr="003C0CD7" w:rsidRDefault="00C25EBB" w:rsidP="005364BC">
            <w:pPr>
              <w:pStyle w:val="Text2"/>
              <w:spacing w:before="60" w:after="60"/>
              <w:ind w:left="0"/>
              <w:rPr>
                <w:lang w:val="en-IE"/>
              </w:rPr>
            </w:pPr>
            <w:r w:rsidRPr="003C0CD7">
              <w:rPr>
                <w:lang w:val="en-IE"/>
              </w:rPr>
              <w:t xml:space="preserve">Indirect management with </w:t>
            </w:r>
            <w:r w:rsidRPr="003C0CD7">
              <w:rPr>
                <w:highlight w:val="yellow"/>
                <w:lang w:val="en-IE"/>
              </w:rPr>
              <w:t>&lt;name of MS Organisation, 3</w:t>
            </w:r>
            <w:r w:rsidRPr="003C0CD7">
              <w:rPr>
                <w:highlight w:val="yellow"/>
                <w:vertAlign w:val="superscript"/>
                <w:lang w:val="en-IE"/>
              </w:rPr>
              <w:t>rd</w:t>
            </w:r>
            <w:r w:rsidRPr="003C0CD7">
              <w:rPr>
                <w:highlight w:val="yellow"/>
                <w:lang w:val="en-IE"/>
              </w:rPr>
              <w:t xml:space="preserve"> donor country’s or EU agency or international or</w:t>
            </w:r>
            <w:r w:rsidR="00EA525A" w:rsidRPr="003C0CD7">
              <w:rPr>
                <w:highlight w:val="yellow"/>
                <w:lang w:val="en-IE"/>
              </w:rPr>
              <w:t xml:space="preserve">ganisation&gt;- </w:t>
            </w:r>
            <w:proofErr w:type="gramStart"/>
            <w:r w:rsidR="00EA525A" w:rsidRPr="003C0CD7">
              <w:rPr>
                <w:highlight w:val="yellow"/>
                <w:lang w:val="en-IE"/>
              </w:rPr>
              <w:t>cf</w:t>
            </w:r>
            <w:r w:rsidRPr="003C0CD7">
              <w:rPr>
                <w:highlight w:val="yellow"/>
                <w:lang w:val="en-IE"/>
              </w:rPr>
              <w:t>..</w:t>
            </w:r>
            <w:proofErr w:type="gramEnd"/>
            <w:r w:rsidRPr="003C0CD7">
              <w:rPr>
                <w:highlight w:val="yellow"/>
                <w:lang w:val="en-IE"/>
              </w:rPr>
              <w:t xml:space="preserve"> section </w:t>
            </w:r>
            <w:r w:rsidRPr="003C0CD7">
              <w:rPr>
                <w:highlight w:val="yellow"/>
                <w:lang w:val="en-IE"/>
              </w:rPr>
              <w:fldChar w:fldCharType="begin"/>
            </w:r>
            <w:r w:rsidRPr="003C0CD7">
              <w:rPr>
                <w:highlight w:val="yellow"/>
                <w:lang w:val="en-IE"/>
              </w:rPr>
              <w:instrText xml:space="preserve"> REF _Ref58360612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4</w:t>
            </w:r>
            <w:r w:rsidRPr="003C0CD7">
              <w:rPr>
                <w:highlight w:val="yellow"/>
                <w:lang w:val="en-IE"/>
              </w:rPr>
              <w:fldChar w:fldCharType="end"/>
            </w:r>
          </w:p>
        </w:tc>
        <w:tc>
          <w:tcPr>
            <w:tcW w:w="2268" w:type="dxa"/>
            <w:shd w:val="clear" w:color="auto" w:fill="auto"/>
          </w:tcPr>
          <w:p w14:paraId="30030BE7"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7FEC57CF"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C25EBB" w:rsidRPr="008704EA" w14:paraId="5A344793" w14:textId="77777777" w:rsidTr="003A5803">
        <w:tc>
          <w:tcPr>
            <w:tcW w:w="6096" w:type="dxa"/>
            <w:shd w:val="clear" w:color="auto" w:fill="auto"/>
          </w:tcPr>
          <w:p w14:paraId="5750306D" w14:textId="77777777" w:rsidR="00C25EBB" w:rsidRPr="003C0CD7" w:rsidRDefault="00C25EBB" w:rsidP="005364BC">
            <w:pPr>
              <w:pStyle w:val="Text2"/>
              <w:spacing w:before="60" w:after="60"/>
              <w:ind w:left="0"/>
              <w:rPr>
                <w:lang w:val="fr-BE"/>
              </w:rPr>
            </w:pPr>
            <w:proofErr w:type="spellStart"/>
            <w:r w:rsidRPr="003C0CD7">
              <w:rPr>
                <w:lang w:val="fr-BE"/>
              </w:rPr>
              <w:t>Procurement</w:t>
            </w:r>
            <w:proofErr w:type="spellEnd"/>
            <w:r w:rsidRPr="003C0CD7">
              <w:rPr>
                <w:lang w:val="fr-BE"/>
              </w:rPr>
              <w:t xml:space="preserve"> (direct management)</w:t>
            </w:r>
            <w:r w:rsidRPr="003C0CD7">
              <w:rPr>
                <w:lang w:val="fr-BE" w:eastAsia="en-GB"/>
              </w:rPr>
              <w:t xml:space="preserve"> </w:t>
            </w:r>
            <w:r w:rsidRPr="003C0CD7">
              <w:rPr>
                <w:lang w:val="fr-BE"/>
              </w:rPr>
              <w:t xml:space="preserve">– cf. section </w:t>
            </w:r>
            <w:r w:rsidRPr="003C0CD7">
              <w:rPr>
                <w:lang w:val="en-IE"/>
              </w:rPr>
              <w:fldChar w:fldCharType="begin"/>
            </w:r>
            <w:r w:rsidRPr="003C0CD7">
              <w:rPr>
                <w:lang w:val="fr-BE"/>
              </w:rPr>
              <w:instrText xml:space="preserve"> REF _Ref58360631 \r \h </w:instrText>
            </w:r>
            <w:r w:rsidR="005A7732" w:rsidRPr="003C0CD7">
              <w:rPr>
                <w:lang w:val="fr-BE"/>
              </w:rPr>
              <w:instrText xml:space="preserve"> \* MERGEFORMAT </w:instrText>
            </w:r>
            <w:r w:rsidRPr="003C0CD7">
              <w:rPr>
                <w:lang w:val="en-IE"/>
              </w:rPr>
            </w:r>
            <w:r w:rsidRPr="003C0CD7">
              <w:rPr>
                <w:lang w:val="en-IE"/>
              </w:rPr>
              <w:fldChar w:fldCharType="separate"/>
            </w:r>
            <w:r w:rsidRPr="003C0CD7">
              <w:rPr>
                <w:lang w:val="fr-BE"/>
              </w:rPr>
              <w:t>4.4.3</w:t>
            </w:r>
            <w:r w:rsidRPr="003C0CD7">
              <w:rPr>
                <w:lang w:val="en-IE"/>
              </w:rPr>
              <w:fldChar w:fldCharType="end"/>
            </w:r>
          </w:p>
        </w:tc>
        <w:tc>
          <w:tcPr>
            <w:tcW w:w="4394" w:type="dxa"/>
            <w:gridSpan w:val="2"/>
            <w:shd w:val="clear" w:color="auto" w:fill="auto"/>
          </w:tcPr>
          <w:p w14:paraId="3A5E9985" w14:textId="77777777" w:rsidR="00C25EBB" w:rsidRPr="003C0CD7" w:rsidRDefault="00C25EBB" w:rsidP="005A7732">
            <w:pPr>
              <w:pStyle w:val="Text2"/>
              <w:spacing w:before="60" w:after="60"/>
              <w:ind w:left="0"/>
              <w:jc w:val="center"/>
              <w:rPr>
                <w:highlight w:val="yellow"/>
                <w:lang w:val="en-IE"/>
              </w:rPr>
            </w:pPr>
            <w:r w:rsidRPr="003C0CD7">
              <w:rPr>
                <w:lang w:val="en-IE"/>
              </w:rPr>
              <w:t>N.A.</w:t>
            </w:r>
          </w:p>
        </w:tc>
      </w:tr>
      <w:tr w:rsidR="00C25EBB" w:rsidRPr="008704EA" w14:paraId="5A9D2A15" w14:textId="77777777" w:rsidTr="00DB5858">
        <w:tc>
          <w:tcPr>
            <w:tcW w:w="6096" w:type="dxa"/>
            <w:shd w:val="clear" w:color="auto" w:fill="auto"/>
          </w:tcPr>
          <w:p w14:paraId="22AABE73" w14:textId="77777777" w:rsidR="00C25EBB" w:rsidRPr="003C0CD7" w:rsidRDefault="00C25EBB" w:rsidP="0099058C">
            <w:pPr>
              <w:pStyle w:val="Text2"/>
              <w:spacing w:before="60" w:after="60"/>
              <w:ind w:left="0"/>
              <w:rPr>
                <w:lang w:val="en-IE"/>
              </w:rPr>
            </w:pPr>
            <w:r w:rsidRPr="003C0CD7">
              <w:rPr>
                <w:lang w:val="en-IE"/>
              </w:rPr>
              <w:t xml:space="preserve">Indirect management with </w:t>
            </w:r>
            <w:r w:rsidRPr="003C0CD7">
              <w:rPr>
                <w:highlight w:val="yellow"/>
                <w:lang w:val="en-IE"/>
              </w:rPr>
              <w:t>&lt;</w:t>
            </w:r>
            <w:r w:rsidR="0099058C" w:rsidRPr="003C0CD7">
              <w:rPr>
                <w:highlight w:val="yellow"/>
                <w:lang w:val="en-IE"/>
              </w:rPr>
              <w:t>IPA III beneficiary</w:t>
            </w:r>
            <w:r w:rsidRPr="003C0CD7">
              <w:rPr>
                <w:highlight w:val="yellow"/>
                <w:lang w:val="en-IE"/>
              </w:rPr>
              <w:t xml:space="preserve">&gt;– cf. section </w:t>
            </w:r>
            <w:r w:rsidRPr="003C0CD7">
              <w:rPr>
                <w:highlight w:val="yellow"/>
                <w:lang w:val="en-IE"/>
              </w:rPr>
              <w:fldChar w:fldCharType="begin"/>
            </w:r>
            <w:r w:rsidRPr="003C0CD7">
              <w:rPr>
                <w:highlight w:val="yellow"/>
                <w:lang w:val="en-IE"/>
              </w:rPr>
              <w:instrText xml:space="preserve"> REF _Ref58360653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5</w:t>
            </w:r>
            <w:r w:rsidRPr="003C0CD7">
              <w:rPr>
                <w:highlight w:val="yellow"/>
                <w:lang w:val="en-IE"/>
              </w:rPr>
              <w:fldChar w:fldCharType="end"/>
            </w:r>
          </w:p>
        </w:tc>
        <w:tc>
          <w:tcPr>
            <w:tcW w:w="2268" w:type="dxa"/>
            <w:shd w:val="clear" w:color="auto" w:fill="auto"/>
          </w:tcPr>
          <w:p w14:paraId="0B5918C6"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741812FB"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C25EBB" w:rsidRPr="008704EA" w14:paraId="5513548A" w14:textId="77777777" w:rsidTr="003A5803">
        <w:tc>
          <w:tcPr>
            <w:tcW w:w="10490" w:type="dxa"/>
            <w:gridSpan w:val="3"/>
            <w:shd w:val="clear" w:color="auto" w:fill="auto"/>
          </w:tcPr>
          <w:p w14:paraId="5A644E0E" w14:textId="77777777" w:rsidR="00C25EBB" w:rsidRPr="003C0CD7" w:rsidRDefault="00C25EBB" w:rsidP="005A7732">
            <w:pPr>
              <w:pStyle w:val="Text2"/>
              <w:spacing w:before="60" w:after="60"/>
              <w:ind w:left="0"/>
              <w:jc w:val="center"/>
              <w:rPr>
                <w:lang w:val="en-IE"/>
              </w:rPr>
            </w:pPr>
          </w:p>
        </w:tc>
      </w:tr>
      <w:tr w:rsidR="00E85A3E" w:rsidRPr="008704EA" w14:paraId="45628105" w14:textId="77777777" w:rsidTr="00DB5858">
        <w:tc>
          <w:tcPr>
            <w:tcW w:w="6096" w:type="dxa"/>
            <w:shd w:val="clear" w:color="auto" w:fill="auto"/>
          </w:tcPr>
          <w:p w14:paraId="77D84EAE" w14:textId="7EC382E4" w:rsidR="00E85A3E" w:rsidRPr="003C0CD7" w:rsidRDefault="00E85A3E" w:rsidP="00E85A3E">
            <w:pPr>
              <w:pStyle w:val="Text2"/>
              <w:spacing w:before="60" w:after="60"/>
              <w:ind w:left="0"/>
              <w:rPr>
                <w:b/>
                <w:lang w:val="en-IE"/>
              </w:rPr>
            </w:pPr>
            <w:r w:rsidRPr="003C0CD7">
              <w:rPr>
                <w:b/>
                <w:lang w:val="en-IE"/>
              </w:rPr>
              <w:t xml:space="preserve">Indirect management with </w:t>
            </w:r>
            <w:r w:rsidRPr="003C0CD7">
              <w:rPr>
                <w:highlight w:val="yellow"/>
                <w:lang w:val="en-IE"/>
              </w:rPr>
              <w:t>&lt;IPA III beneficiary&gt;</w:t>
            </w:r>
          </w:p>
        </w:tc>
        <w:tc>
          <w:tcPr>
            <w:tcW w:w="2268" w:type="dxa"/>
            <w:shd w:val="clear" w:color="auto" w:fill="auto"/>
          </w:tcPr>
          <w:p w14:paraId="404F4F57" w14:textId="1BFAF383" w:rsidR="00E85A3E" w:rsidRPr="003C0CD7" w:rsidRDefault="00E85A3E" w:rsidP="00E85A3E">
            <w:pPr>
              <w:pStyle w:val="Text2"/>
              <w:spacing w:before="60" w:after="60"/>
              <w:ind w:left="0"/>
              <w:jc w:val="center"/>
              <w:rPr>
                <w:highlight w:val="yellow"/>
                <w:lang w:val="en-IE"/>
              </w:rPr>
            </w:pPr>
            <w:r w:rsidRPr="003C0CD7">
              <w:rPr>
                <w:highlight w:val="yellow"/>
                <w:lang w:val="en-IE"/>
              </w:rPr>
              <w:t>&lt;amount&gt;</w:t>
            </w:r>
          </w:p>
        </w:tc>
        <w:tc>
          <w:tcPr>
            <w:tcW w:w="2126" w:type="dxa"/>
          </w:tcPr>
          <w:p w14:paraId="3DA38643" w14:textId="0D2514D6" w:rsidR="00E85A3E" w:rsidRPr="003C0CD7" w:rsidRDefault="00E85A3E" w:rsidP="00E85A3E">
            <w:pPr>
              <w:pStyle w:val="Text2"/>
              <w:spacing w:before="60" w:after="60"/>
              <w:ind w:left="0"/>
              <w:jc w:val="center"/>
              <w:rPr>
                <w:lang w:val="en-IE"/>
              </w:rPr>
            </w:pPr>
            <w:r w:rsidRPr="003C0CD7">
              <w:rPr>
                <w:highlight w:val="yellow"/>
                <w:lang w:val="en-IE"/>
              </w:rPr>
              <w:t>&lt;amount, currency&gt; or N.A</w:t>
            </w:r>
          </w:p>
        </w:tc>
      </w:tr>
      <w:tr w:rsidR="00E85A3E" w:rsidRPr="008704EA" w14:paraId="26EC9962" w14:textId="77777777" w:rsidTr="00DB5858">
        <w:tc>
          <w:tcPr>
            <w:tcW w:w="6096" w:type="dxa"/>
            <w:shd w:val="clear" w:color="auto" w:fill="auto"/>
          </w:tcPr>
          <w:p w14:paraId="619F09B9" w14:textId="77777777" w:rsidR="00E85A3E" w:rsidRPr="003C0CD7" w:rsidRDefault="00E85A3E" w:rsidP="00E85A3E">
            <w:pPr>
              <w:pStyle w:val="Text2"/>
              <w:spacing w:before="60" w:after="60"/>
              <w:ind w:left="0"/>
              <w:rPr>
                <w:lang w:val="en-IE"/>
              </w:rPr>
            </w:pPr>
            <w:r w:rsidRPr="003C0CD7">
              <w:rPr>
                <w:b/>
                <w:lang w:val="en-IE"/>
              </w:rPr>
              <w:t>Grants</w:t>
            </w:r>
            <w:r w:rsidRPr="003C0CD7">
              <w:rPr>
                <w:lang w:val="en-IE"/>
              </w:rPr>
              <w:t xml:space="preserve"> – total envelope under section 4.4.1 </w:t>
            </w:r>
          </w:p>
        </w:tc>
        <w:tc>
          <w:tcPr>
            <w:tcW w:w="2268" w:type="dxa"/>
            <w:shd w:val="clear" w:color="auto" w:fill="auto"/>
          </w:tcPr>
          <w:p w14:paraId="2D44E503" w14:textId="77777777" w:rsidR="00E85A3E" w:rsidRPr="003C0CD7" w:rsidRDefault="00E85A3E" w:rsidP="00E85A3E">
            <w:pPr>
              <w:pStyle w:val="Text2"/>
              <w:spacing w:before="60" w:after="60"/>
              <w:ind w:left="0"/>
              <w:jc w:val="center"/>
              <w:rPr>
                <w:highlight w:val="yellow"/>
                <w:lang w:val="en-IE"/>
              </w:rPr>
            </w:pPr>
            <w:r w:rsidRPr="003C0CD7">
              <w:rPr>
                <w:highlight w:val="yellow"/>
                <w:lang w:val="en-IE"/>
              </w:rPr>
              <w:t>&lt;amount&gt;</w:t>
            </w:r>
          </w:p>
        </w:tc>
        <w:tc>
          <w:tcPr>
            <w:tcW w:w="2126" w:type="dxa"/>
          </w:tcPr>
          <w:p w14:paraId="47125FA8" w14:textId="77777777" w:rsidR="00E85A3E" w:rsidRPr="003C0CD7" w:rsidRDefault="00E85A3E" w:rsidP="00E85A3E">
            <w:pPr>
              <w:pStyle w:val="Text2"/>
              <w:spacing w:before="60" w:after="60"/>
              <w:ind w:left="0"/>
              <w:jc w:val="center"/>
              <w:rPr>
                <w:lang w:val="en-IE"/>
              </w:rPr>
            </w:pPr>
            <w:r w:rsidRPr="003C0CD7">
              <w:rPr>
                <w:lang w:val="en-IE"/>
              </w:rPr>
              <w:t>N.A.</w:t>
            </w:r>
          </w:p>
        </w:tc>
      </w:tr>
      <w:tr w:rsidR="00E85A3E" w:rsidRPr="008704EA" w14:paraId="0257BC25" w14:textId="77777777" w:rsidTr="00DB5858">
        <w:tc>
          <w:tcPr>
            <w:tcW w:w="6096" w:type="dxa"/>
            <w:shd w:val="clear" w:color="auto" w:fill="auto"/>
          </w:tcPr>
          <w:p w14:paraId="5DC506E9" w14:textId="77777777" w:rsidR="00E85A3E" w:rsidRPr="003C0CD7" w:rsidRDefault="00E85A3E" w:rsidP="00E85A3E">
            <w:pPr>
              <w:pStyle w:val="Text2"/>
              <w:spacing w:before="60" w:after="60"/>
              <w:ind w:left="0"/>
              <w:rPr>
                <w:lang w:val="en-IE"/>
              </w:rPr>
            </w:pPr>
            <w:r w:rsidRPr="003C0CD7">
              <w:rPr>
                <w:b/>
                <w:lang w:val="en-IE"/>
              </w:rPr>
              <w:t>Procurement</w:t>
            </w:r>
            <w:r w:rsidRPr="003C0CD7">
              <w:rPr>
                <w:lang w:val="en-IE"/>
              </w:rPr>
              <w:t xml:space="preserve"> – total envelope under section </w:t>
            </w:r>
            <w:r w:rsidRPr="003C0CD7">
              <w:rPr>
                <w:lang w:val="en-IE"/>
              </w:rPr>
              <w:fldChar w:fldCharType="begin"/>
            </w:r>
            <w:r w:rsidRPr="003C0CD7">
              <w:rPr>
                <w:lang w:val="en-IE"/>
              </w:rPr>
              <w:instrText xml:space="preserve"> REF _Ref58360683 \r \h  \* MERGEFORMAT </w:instrText>
            </w:r>
            <w:r w:rsidRPr="003C0CD7">
              <w:rPr>
                <w:lang w:val="en-IE"/>
              </w:rPr>
            </w:r>
            <w:r w:rsidRPr="003C0CD7">
              <w:rPr>
                <w:lang w:val="en-IE"/>
              </w:rPr>
              <w:fldChar w:fldCharType="separate"/>
            </w:r>
            <w:r w:rsidRPr="003C0CD7">
              <w:rPr>
                <w:lang w:val="en-IE"/>
              </w:rPr>
              <w:t>4.4.3</w:t>
            </w:r>
            <w:r w:rsidRPr="003C0CD7">
              <w:rPr>
                <w:lang w:val="en-IE"/>
              </w:rPr>
              <w:fldChar w:fldCharType="end"/>
            </w:r>
            <w:r w:rsidRPr="003C0CD7">
              <w:rPr>
                <w:rStyle w:val="FootnoteReference"/>
                <w:lang w:val="en-IE"/>
              </w:rPr>
              <w:footnoteReference w:id="32"/>
            </w:r>
          </w:p>
        </w:tc>
        <w:tc>
          <w:tcPr>
            <w:tcW w:w="2268" w:type="dxa"/>
            <w:shd w:val="clear" w:color="auto" w:fill="auto"/>
          </w:tcPr>
          <w:p w14:paraId="6AA70F54" w14:textId="77777777" w:rsidR="00E85A3E" w:rsidRPr="003C0CD7" w:rsidRDefault="00E85A3E" w:rsidP="00E85A3E">
            <w:pPr>
              <w:pStyle w:val="Text2"/>
              <w:spacing w:before="60" w:after="60"/>
              <w:ind w:left="0"/>
              <w:jc w:val="center"/>
              <w:rPr>
                <w:highlight w:val="yellow"/>
                <w:lang w:val="en-IE"/>
              </w:rPr>
            </w:pPr>
            <w:r w:rsidRPr="003C0CD7">
              <w:rPr>
                <w:highlight w:val="yellow"/>
                <w:lang w:val="en-IE"/>
              </w:rPr>
              <w:t>&lt;amount&gt;</w:t>
            </w:r>
          </w:p>
        </w:tc>
        <w:tc>
          <w:tcPr>
            <w:tcW w:w="2126" w:type="dxa"/>
          </w:tcPr>
          <w:p w14:paraId="2603FEEE" w14:textId="77777777" w:rsidR="00E85A3E" w:rsidRPr="003C0CD7" w:rsidRDefault="00E85A3E" w:rsidP="00E85A3E">
            <w:pPr>
              <w:pStyle w:val="Text2"/>
              <w:spacing w:before="60" w:after="60"/>
              <w:ind w:left="0"/>
              <w:jc w:val="center"/>
              <w:rPr>
                <w:highlight w:val="yellow"/>
                <w:lang w:val="en-IE"/>
              </w:rPr>
            </w:pPr>
            <w:r w:rsidRPr="003C0CD7">
              <w:rPr>
                <w:lang w:val="en-IE"/>
              </w:rPr>
              <w:t>N.A.</w:t>
            </w:r>
          </w:p>
        </w:tc>
      </w:tr>
      <w:tr w:rsidR="00E85A3E" w:rsidRPr="008704EA" w14:paraId="233BC9FE" w14:textId="77777777" w:rsidTr="00DB5858">
        <w:tc>
          <w:tcPr>
            <w:tcW w:w="6096" w:type="dxa"/>
            <w:shd w:val="clear" w:color="auto" w:fill="auto"/>
          </w:tcPr>
          <w:p w14:paraId="7AD97615" w14:textId="77777777" w:rsidR="00E85A3E" w:rsidRPr="003C0CD7" w:rsidRDefault="00E85A3E" w:rsidP="00E85A3E">
            <w:pPr>
              <w:pStyle w:val="Text2"/>
              <w:spacing w:before="60" w:after="60"/>
              <w:ind w:left="0"/>
              <w:rPr>
                <w:b/>
                <w:lang w:val="en-IE"/>
              </w:rPr>
            </w:pPr>
            <w:r w:rsidRPr="003C0CD7">
              <w:rPr>
                <w:b/>
                <w:lang w:val="en-IE"/>
              </w:rPr>
              <w:t xml:space="preserve">Budgetary guarantee – amount of annual provisioning </w:t>
            </w:r>
          </w:p>
        </w:tc>
        <w:tc>
          <w:tcPr>
            <w:tcW w:w="2268" w:type="dxa"/>
            <w:shd w:val="clear" w:color="auto" w:fill="auto"/>
          </w:tcPr>
          <w:p w14:paraId="03940F00" w14:textId="77777777" w:rsidR="00E85A3E" w:rsidRPr="003C0CD7" w:rsidRDefault="00E85A3E" w:rsidP="00E85A3E">
            <w:pPr>
              <w:pStyle w:val="Text2"/>
              <w:spacing w:before="60" w:after="60"/>
              <w:ind w:left="0"/>
              <w:jc w:val="center"/>
              <w:rPr>
                <w:highlight w:val="yellow"/>
                <w:lang w:val="en-IE"/>
              </w:rPr>
            </w:pPr>
            <w:r w:rsidRPr="003C0CD7">
              <w:rPr>
                <w:highlight w:val="yellow"/>
                <w:lang w:val="en-IE"/>
              </w:rPr>
              <w:t>&lt;amount&gt;</w:t>
            </w:r>
          </w:p>
        </w:tc>
        <w:tc>
          <w:tcPr>
            <w:tcW w:w="2126" w:type="dxa"/>
          </w:tcPr>
          <w:p w14:paraId="621037DB" w14:textId="77777777" w:rsidR="00E85A3E" w:rsidRPr="003C0CD7" w:rsidRDefault="00E85A3E" w:rsidP="00E85A3E">
            <w:pPr>
              <w:pStyle w:val="Text2"/>
              <w:spacing w:before="60" w:after="60"/>
              <w:ind w:left="0"/>
              <w:jc w:val="center"/>
              <w:rPr>
                <w:lang w:val="en-IE"/>
              </w:rPr>
            </w:pPr>
            <w:r w:rsidRPr="003C0CD7">
              <w:rPr>
                <w:lang w:val="en-IE"/>
              </w:rPr>
              <w:t>N.A.</w:t>
            </w:r>
          </w:p>
        </w:tc>
      </w:tr>
      <w:tr w:rsidR="00622FAE" w:rsidRPr="008704EA" w14:paraId="77D431C8" w14:textId="77777777" w:rsidTr="00DB5858">
        <w:tc>
          <w:tcPr>
            <w:tcW w:w="6096" w:type="dxa"/>
            <w:shd w:val="clear" w:color="auto" w:fill="auto"/>
          </w:tcPr>
          <w:p w14:paraId="5BBA04EE" w14:textId="77777777" w:rsidR="00622FAE" w:rsidRPr="003C0CD7" w:rsidRDefault="00622FAE" w:rsidP="00D0569A">
            <w:pPr>
              <w:pStyle w:val="Text2"/>
              <w:spacing w:before="60" w:after="60"/>
              <w:ind w:left="0"/>
              <w:rPr>
                <w:lang w:val="en-IE"/>
              </w:rPr>
            </w:pPr>
            <w:r w:rsidRPr="003C0CD7">
              <w:rPr>
                <w:b/>
                <w:lang w:val="en-IE"/>
              </w:rPr>
              <w:t xml:space="preserve">Evaluation </w:t>
            </w:r>
            <w:r w:rsidRPr="003C0CD7">
              <w:rPr>
                <w:lang w:val="en-IE"/>
              </w:rPr>
              <w:t>– cf. section 5.2</w:t>
            </w:r>
          </w:p>
          <w:p w14:paraId="0A5BFFF2" w14:textId="77777777" w:rsidR="00622FAE" w:rsidRPr="003C0CD7" w:rsidRDefault="00622FAE" w:rsidP="00D0569A">
            <w:pPr>
              <w:pStyle w:val="Text2"/>
              <w:spacing w:before="60" w:after="60"/>
              <w:ind w:left="0"/>
              <w:rPr>
                <w:b/>
                <w:lang w:val="en-IE"/>
              </w:rPr>
            </w:pPr>
            <w:r w:rsidRPr="003C0CD7">
              <w:rPr>
                <w:b/>
                <w:lang w:val="en-IE"/>
              </w:rPr>
              <w:t xml:space="preserve">Audit </w:t>
            </w:r>
            <w:r w:rsidRPr="003C0CD7">
              <w:rPr>
                <w:lang w:val="en-IE"/>
              </w:rPr>
              <w:t>– cf. section 5.3</w:t>
            </w:r>
          </w:p>
        </w:tc>
        <w:tc>
          <w:tcPr>
            <w:tcW w:w="2268" w:type="dxa"/>
            <w:shd w:val="clear" w:color="auto" w:fill="auto"/>
          </w:tcPr>
          <w:p w14:paraId="0676A675" w14:textId="77777777" w:rsidR="00622FAE" w:rsidRPr="003C0CD7" w:rsidRDefault="00622FAE" w:rsidP="00D0569A">
            <w:pPr>
              <w:pStyle w:val="Text2"/>
              <w:spacing w:before="60" w:after="60"/>
              <w:ind w:left="0"/>
              <w:jc w:val="center"/>
              <w:rPr>
                <w:lang w:val="en-IE"/>
              </w:rPr>
            </w:pPr>
            <w:r w:rsidRPr="003C0CD7">
              <w:rPr>
                <w:highlight w:val="lightGray"/>
                <w:lang w:val="en-IE"/>
              </w:rPr>
              <w:t>[</w:t>
            </w:r>
            <w:r w:rsidRPr="003C0CD7">
              <w:rPr>
                <w:highlight w:val="yellow"/>
                <w:lang w:val="en-IE"/>
              </w:rPr>
              <w:t>&lt;amount&gt;] [</w:t>
            </w:r>
            <w:r w:rsidRPr="003C0CD7">
              <w:rPr>
                <w:highlight w:val="lightGray"/>
                <w:lang w:val="en-IE"/>
              </w:rPr>
              <w:t>will be covered by another Decision]</w:t>
            </w:r>
            <w:r w:rsidRPr="003C0CD7">
              <w:rPr>
                <w:rStyle w:val="Heading2Char"/>
                <w:highlight w:val="lightGray"/>
                <w:lang w:val="en-IE"/>
              </w:rPr>
              <w:t xml:space="preserve"> </w:t>
            </w:r>
            <w:r w:rsidRPr="003C0CD7">
              <w:rPr>
                <w:rStyle w:val="FootnoteReference"/>
                <w:highlight w:val="lightGray"/>
                <w:lang w:val="en-IE"/>
              </w:rPr>
              <w:footnoteReference w:id="33"/>
            </w:r>
          </w:p>
        </w:tc>
        <w:tc>
          <w:tcPr>
            <w:tcW w:w="2126" w:type="dxa"/>
          </w:tcPr>
          <w:p w14:paraId="10DC8B2F" w14:textId="77777777" w:rsidR="00622FAE" w:rsidRPr="003C0CD7" w:rsidRDefault="00622FAE" w:rsidP="00D0569A">
            <w:pPr>
              <w:pStyle w:val="Text2"/>
              <w:spacing w:before="60" w:after="60"/>
              <w:ind w:left="0"/>
              <w:jc w:val="center"/>
              <w:rPr>
                <w:highlight w:val="yellow"/>
                <w:lang w:val="en-IE"/>
              </w:rPr>
            </w:pPr>
            <w:r w:rsidRPr="003C0CD7">
              <w:rPr>
                <w:lang w:val="en-IE"/>
              </w:rPr>
              <w:t>N.A.</w:t>
            </w:r>
          </w:p>
        </w:tc>
      </w:tr>
      <w:tr w:rsidR="00622FAE" w:rsidRPr="008704EA" w14:paraId="67209EC4" w14:textId="77777777" w:rsidTr="00DB5858">
        <w:tc>
          <w:tcPr>
            <w:tcW w:w="6096" w:type="dxa"/>
            <w:shd w:val="clear" w:color="auto" w:fill="auto"/>
          </w:tcPr>
          <w:p w14:paraId="2286D033" w14:textId="77777777" w:rsidR="00622FAE" w:rsidRPr="003C0CD7" w:rsidRDefault="00622FAE" w:rsidP="00D0569A">
            <w:pPr>
              <w:pStyle w:val="Text2"/>
              <w:spacing w:before="60" w:after="60"/>
              <w:ind w:left="0"/>
              <w:rPr>
                <w:lang w:val="en-IE"/>
              </w:rPr>
            </w:pPr>
            <w:r w:rsidRPr="003C0CD7">
              <w:rPr>
                <w:b/>
                <w:lang w:val="en-IE"/>
              </w:rPr>
              <w:t xml:space="preserve">Communication and visibility </w:t>
            </w:r>
            <w:r w:rsidRPr="003C0CD7">
              <w:rPr>
                <w:lang w:val="en-IE"/>
              </w:rPr>
              <w:t>– cf. section 6</w:t>
            </w:r>
          </w:p>
        </w:tc>
        <w:tc>
          <w:tcPr>
            <w:tcW w:w="2268" w:type="dxa"/>
            <w:shd w:val="clear" w:color="auto" w:fill="auto"/>
          </w:tcPr>
          <w:p w14:paraId="28EE08D3" w14:textId="4366A697" w:rsidR="00622FAE" w:rsidRPr="003C0CD7" w:rsidRDefault="00622FAE" w:rsidP="00D0569A">
            <w:pPr>
              <w:pStyle w:val="Text2"/>
              <w:spacing w:before="60" w:after="60"/>
              <w:ind w:left="0"/>
              <w:jc w:val="center"/>
              <w:rPr>
                <w:lang w:val="en-IE"/>
              </w:rPr>
            </w:pPr>
            <w:r w:rsidRPr="003C0CD7">
              <w:rPr>
                <w:highlight w:val="lightGray"/>
                <w:lang w:val="en-IE"/>
              </w:rPr>
              <w:t>[</w:t>
            </w:r>
            <w:r w:rsidRPr="003C0CD7">
              <w:rPr>
                <w:highlight w:val="yellow"/>
                <w:lang w:val="en-IE"/>
              </w:rPr>
              <w:t>&lt;amount&gt;] [</w:t>
            </w:r>
            <w:r w:rsidRPr="003C0CD7">
              <w:rPr>
                <w:highlight w:val="lightGray"/>
                <w:lang w:val="en-IE"/>
              </w:rPr>
              <w:t>will be covered by another Decision]</w:t>
            </w:r>
          </w:p>
        </w:tc>
        <w:tc>
          <w:tcPr>
            <w:tcW w:w="2126" w:type="dxa"/>
          </w:tcPr>
          <w:p w14:paraId="4ED54764" w14:textId="77777777" w:rsidR="00622FAE" w:rsidRPr="003C0CD7" w:rsidRDefault="00622FAE" w:rsidP="00D0569A">
            <w:pPr>
              <w:pStyle w:val="Text2"/>
              <w:spacing w:before="60" w:after="60"/>
              <w:ind w:left="0"/>
              <w:jc w:val="center"/>
              <w:rPr>
                <w:highlight w:val="yellow"/>
                <w:lang w:val="en-IE"/>
              </w:rPr>
            </w:pPr>
            <w:r w:rsidRPr="003C0CD7">
              <w:rPr>
                <w:lang w:val="en-IE"/>
              </w:rPr>
              <w:t>N.A.</w:t>
            </w:r>
          </w:p>
        </w:tc>
      </w:tr>
      <w:tr w:rsidR="00E85A3E" w:rsidRPr="008704EA" w14:paraId="30E188A3" w14:textId="77777777" w:rsidTr="00DB5858">
        <w:tc>
          <w:tcPr>
            <w:tcW w:w="6096" w:type="dxa"/>
            <w:shd w:val="clear" w:color="auto" w:fill="auto"/>
          </w:tcPr>
          <w:p w14:paraId="123DC40A" w14:textId="77777777" w:rsidR="00E85A3E" w:rsidRPr="003C0CD7" w:rsidRDefault="00E85A3E" w:rsidP="00E85A3E">
            <w:pPr>
              <w:pStyle w:val="Text2"/>
              <w:spacing w:before="60" w:after="60"/>
              <w:ind w:left="0"/>
              <w:rPr>
                <w:lang w:val="en-IE"/>
              </w:rPr>
            </w:pPr>
            <w:r w:rsidRPr="003C0CD7">
              <w:rPr>
                <w:b/>
                <w:bCs/>
                <w:lang w:val="en-IE"/>
              </w:rPr>
              <w:t>Contingencies</w:t>
            </w:r>
            <w:r w:rsidRPr="003C0CD7">
              <w:rPr>
                <w:rStyle w:val="FootnoteReference"/>
                <w:lang w:val="en-IE"/>
              </w:rPr>
              <w:footnoteReference w:id="34"/>
            </w:r>
          </w:p>
        </w:tc>
        <w:tc>
          <w:tcPr>
            <w:tcW w:w="2268" w:type="dxa"/>
            <w:shd w:val="clear" w:color="auto" w:fill="auto"/>
          </w:tcPr>
          <w:p w14:paraId="66966276" w14:textId="77777777" w:rsidR="00E85A3E" w:rsidRPr="003C0CD7" w:rsidRDefault="00E85A3E" w:rsidP="00E85A3E">
            <w:pPr>
              <w:pStyle w:val="Text2"/>
              <w:spacing w:before="60" w:after="60"/>
              <w:ind w:left="0"/>
              <w:jc w:val="center"/>
              <w:rPr>
                <w:lang w:val="en-IE"/>
              </w:rPr>
            </w:pPr>
            <w:r w:rsidRPr="003C0CD7">
              <w:rPr>
                <w:highlight w:val="yellow"/>
                <w:lang w:val="en-IE"/>
              </w:rPr>
              <w:t>&lt;amount&gt;</w:t>
            </w:r>
          </w:p>
        </w:tc>
        <w:tc>
          <w:tcPr>
            <w:tcW w:w="2126" w:type="dxa"/>
          </w:tcPr>
          <w:p w14:paraId="324C36DD" w14:textId="77777777" w:rsidR="00E85A3E" w:rsidRPr="003C0CD7" w:rsidRDefault="00E85A3E" w:rsidP="00E85A3E">
            <w:pPr>
              <w:pStyle w:val="Text2"/>
              <w:spacing w:before="60" w:after="60"/>
              <w:ind w:left="0"/>
              <w:jc w:val="center"/>
              <w:rPr>
                <w:highlight w:val="yellow"/>
                <w:lang w:val="en-IE"/>
              </w:rPr>
            </w:pPr>
            <w:r w:rsidRPr="003C0CD7">
              <w:rPr>
                <w:lang w:val="en-IE"/>
              </w:rPr>
              <w:t>N.A.</w:t>
            </w:r>
          </w:p>
        </w:tc>
      </w:tr>
      <w:tr w:rsidR="00E85A3E" w:rsidRPr="008704EA" w14:paraId="76CF5067" w14:textId="77777777" w:rsidTr="00DB5858">
        <w:tc>
          <w:tcPr>
            <w:tcW w:w="6096" w:type="dxa"/>
            <w:shd w:val="clear" w:color="auto" w:fill="auto"/>
          </w:tcPr>
          <w:p w14:paraId="5743B293" w14:textId="77777777" w:rsidR="00E85A3E" w:rsidRPr="003C0CD7" w:rsidRDefault="00E85A3E" w:rsidP="00E85A3E">
            <w:pPr>
              <w:pStyle w:val="Text2"/>
              <w:spacing w:before="60" w:after="60"/>
              <w:ind w:left="0"/>
              <w:rPr>
                <w:lang w:val="en-IE"/>
              </w:rPr>
            </w:pPr>
            <w:r w:rsidRPr="003C0CD7">
              <w:rPr>
                <w:b/>
                <w:lang w:val="en-IE"/>
              </w:rPr>
              <w:t xml:space="preserve">Totals </w:t>
            </w:r>
            <w:r w:rsidRPr="003C0CD7">
              <w:rPr>
                <w:highlight w:val="yellow"/>
                <w:lang w:val="en-IE"/>
              </w:rPr>
              <w:t>[must correspond to the amounts in the budget information section of the action summary table]</w:t>
            </w:r>
          </w:p>
        </w:tc>
        <w:tc>
          <w:tcPr>
            <w:tcW w:w="2268" w:type="dxa"/>
            <w:shd w:val="clear" w:color="auto" w:fill="auto"/>
          </w:tcPr>
          <w:p w14:paraId="5B2697AE" w14:textId="77777777" w:rsidR="00E85A3E" w:rsidRPr="003C0CD7" w:rsidRDefault="00E85A3E" w:rsidP="00E85A3E">
            <w:pPr>
              <w:pStyle w:val="Text2"/>
              <w:spacing w:before="60" w:after="60"/>
              <w:ind w:left="0"/>
              <w:jc w:val="center"/>
              <w:rPr>
                <w:lang w:val="en-IE"/>
              </w:rPr>
            </w:pPr>
            <w:r w:rsidRPr="003C0CD7">
              <w:rPr>
                <w:highlight w:val="yellow"/>
                <w:lang w:val="en-IE"/>
              </w:rPr>
              <w:t>&lt;sum&gt;</w:t>
            </w:r>
          </w:p>
        </w:tc>
        <w:tc>
          <w:tcPr>
            <w:tcW w:w="2126" w:type="dxa"/>
          </w:tcPr>
          <w:p w14:paraId="7295C5B9" w14:textId="77777777" w:rsidR="00E85A3E" w:rsidRPr="003C0CD7" w:rsidRDefault="00E85A3E" w:rsidP="00E85A3E">
            <w:pPr>
              <w:pStyle w:val="Text2"/>
              <w:spacing w:before="60" w:after="60"/>
              <w:ind w:left="0"/>
              <w:jc w:val="center"/>
              <w:rPr>
                <w:highlight w:val="yellow"/>
                <w:lang w:val="en-IE"/>
              </w:rPr>
            </w:pPr>
            <w:r w:rsidRPr="003C0CD7">
              <w:rPr>
                <w:highlight w:val="yellow"/>
                <w:lang w:val="en-IE"/>
              </w:rPr>
              <w:t>&lt;one sum for each currency or convert all into EUR&gt;</w:t>
            </w:r>
          </w:p>
        </w:tc>
      </w:tr>
    </w:tbl>
    <w:p w14:paraId="51341F2B" w14:textId="4786F9D8" w:rsidR="005C2008" w:rsidRPr="003C0CD7" w:rsidRDefault="005C2008" w:rsidP="005C2008">
      <w:pPr>
        <w:rPr>
          <w:lang w:val="en-IE"/>
        </w:rPr>
      </w:pPr>
      <w:bookmarkStart w:id="367" w:name="_Toc47101981"/>
      <w:bookmarkStart w:id="368" w:name="_Toc51270476"/>
      <w:bookmarkStart w:id="369" w:name="_Toc59031693"/>
    </w:p>
    <w:p w14:paraId="0A4C658D" w14:textId="20F5B4AD" w:rsidR="008E6AFF" w:rsidRPr="003C0CD7" w:rsidRDefault="008E6AFF" w:rsidP="003C0CD7">
      <w:pPr>
        <w:pStyle w:val="Heading1"/>
        <w:numPr>
          <w:ilvl w:val="1"/>
          <w:numId w:val="1"/>
        </w:numPr>
        <w:rPr>
          <w:lang w:val="en-IE"/>
        </w:rPr>
      </w:pPr>
      <w:bookmarkStart w:id="370" w:name="_Toc73090776"/>
      <w:r w:rsidRPr="003C0CD7">
        <w:rPr>
          <w:lang w:val="en-IE"/>
        </w:rPr>
        <w:t>Organisational Set-up and Responsibilities</w:t>
      </w:r>
      <w:bookmarkEnd w:id="367"/>
      <w:bookmarkEnd w:id="368"/>
      <w:bookmarkEnd w:id="369"/>
      <w:bookmarkEnd w:id="370"/>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18334DDF" w14:textId="77777777" w:rsidTr="005364BC">
        <w:tc>
          <w:tcPr>
            <w:tcW w:w="10456" w:type="dxa"/>
            <w:shd w:val="clear" w:color="auto" w:fill="B4C6E7" w:themeFill="accent5" w:themeFillTint="66"/>
          </w:tcPr>
          <w:p w14:paraId="510911A2" w14:textId="752D28B7" w:rsidR="008E6AFF" w:rsidRPr="003C0CD7" w:rsidRDefault="008E6AFF" w:rsidP="005364BC">
            <w:pPr>
              <w:tabs>
                <w:tab w:val="left" w:pos="6486"/>
                <w:tab w:val="left" w:pos="7332"/>
              </w:tabs>
              <w:rPr>
                <w:i/>
                <w:lang w:val="en-IE"/>
              </w:rPr>
            </w:pPr>
            <w:r w:rsidRPr="003C0CD7">
              <w:rPr>
                <w:rFonts w:cs="Times New Roman"/>
                <w:i/>
                <w:lang w:val="en-IE"/>
              </w:rPr>
              <w:t>Please delete this box after filling in the section below</w:t>
            </w:r>
            <w:r w:rsidRPr="003C0CD7">
              <w:rPr>
                <w:i/>
                <w:lang w:val="en-IE"/>
              </w:rPr>
              <w:t xml:space="preserve"> </w:t>
            </w:r>
          </w:p>
          <w:p w14:paraId="607FE83E" w14:textId="566CC84F" w:rsidR="00EF0BDD" w:rsidRPr="003C0CD7" w:rsidRDefault="00EF0BDD" w:rsidP="005364BC">
            <w:pPr>
              <w:tabs>
                <w:tab w:val="left" w:pos="6486"/>
                <w:tab w:val="left" w:pos="7332"/>
              </w:tabs>
              <w:rPr>
                <w:rFonts w:cs="Times New Roman"/>
                <w:lang w:val="en-IE"/>
              </w:rPr>
            </w:pPr>
            <w:r w:rsidRPr="003C0CD7">
              <w:rPr>
                <w:lang w:val="en-IE"/>
              </w:rPr>
              <w:t>½ page max</w:t>
            </w:r>
          </w:p>
          <w:p w14:paraId="63F65508" w14:textId="77777777" w:rsidR="008E6AFF" w:rsidRPr="003C0CD7" w:rsidRDefault="008E6AFF" w:rsidP="005364BC">
            <w:pPr>
              <w:pStyle w:val="ListParagraph"/>
              <w:numPr>
                <w:ilvl w:val="0"/>
                <w:numId w:val="16"/>
              </w:numPr>
              <w:ind w:left="742" w:hanging="426"/>
              <w:rPr>
                <w:lang w:val="en-IE"/>
              </w:rPr>
            </w:pPr>
            <w:r w:rsidRPr="003C0CD7">
              <w:rPr>
                <w:lang w:val="en-IE"/>
              </w:rPr>
              <w:t xml:space="preserve">Provide a brief description of implementation arrangements, e.g. the steering committee arrangements and the role and responsibilities of the Commission, the main counterparts and implementing entities in the governance of the intervention. </w:t>
            </w:r>
          </w:p>
          <w:p w14:paraId="7C29044C" w14:textId="77777777" w:rsidR="00C43D26" w:rsidRPr="003C0CD7" w:rsidRDefault="00C43D26" w:rsidP="005364BC">
            <w:pPr>
              <w:pStyle w:val="ListParagraph"/>
              <w:numPr>
                <w:ilvl w:val="0"/>
                <w:numId w:val="16"/>
              </w:numPr>
              <w:ind w:left="742" w:hanging="426"/>
              <w:rPr>
                <w:lang w:val="en-IE"/>
              </w:rPr>
            </w:pPr>
            <w:r w:rsidRPr="003C0CD7">
              <w:rPr>
                <w:lang w:val="en-IE"/>
              </w:rPr>
              <w:t>Under sector approach this should link to the sector coordination structures and systems.</w:t>
            </w:r>
          </w:p>
          <w:p w14:paraId="4C96C322" w14:textId="77777777" w:rsidR="008E6AFF" w:rsidRPr="003C0CD7" w:rsidRDefault="008E6AFF" w:rsidP="005364BC">
            <w:pPr>
              <w:pStyle w:val="ListParagraph"/>
              <w:numPr>
                <w:ilvl w:val="0"/>
                <w:numId w:val="16"/>
              </w:numPr>
              <w:ind w:left="742" w:hanging="426"/>
              <w:rPr>
                <w:lang w:val="en-IE"/>
              </w:rPr>
            </w:pPr>
            <w:r w:rsidRPr="003C0CD7">
              <w:rPr>
                <w:lang w:val="en-IE"/>
              </w:rPr>
              <w:lastRenderedPageBreak/>
              <w:t>Ensure that the organisational set-up includes an active and meaningful participation of key stakeholders, including rights holders such as youth, women organizations and organizations representing vulnerable and marginalized groups.</w:t>
            </w:r>
          </w:p>
          <w:p w14:paraId="4EC8BC01" w14:textId="77777777" w:rsidR="008E6AFF" w:rsidRPr="003C0CD7" w:rsidRDefault="008E6AFF" w:rsidP="005364BC">
            <w:pPr>
              <w:pStyle w:val="ListParagraph"/>
              <w:numPr>
                <w:ilvl w:val="0"/>
                <w:numId w:val="16"/>
              </w:numPr>
              <w:ind w:left="742" w:hanging="426"/>
              <w:rPr>
                <w:lang w:val="en-IE"/>
              </w:rPr>
            </w:pPr>
            <w:r w:rsidRPr="003C0CD7">
              <w:rPr>
                <w:lang w:val="en-IE"/>
              </w:rPr>
              <w:t xml:space="preserve">If the creation of a project implementation unit is envisaged, provide justifications and indicate its main tasks etc.). </w:t>
            </w:r>
          </w:p>
          <w:p w14:paraId="2946B1E1" w14:textId="77777777" w:rsidR="00622FAE" w:rsidRPr="003C0CD7" w:rsidRDefault="00622FAE" w:rsidP="00622FAE">
            <w:pPr>
              <w:pStyle w:val="ListParagraph"/>
              <w:numPr>
                <w:ilvl w:val="0"/>
                <w:numId w:val="16"/>
              </w:numPr>
              <w:ind w:left="742" w:hanging="426"/>
              <w:rPr>
                <w:color w:val="0563C1" w:themeColor="hyperlink"/>
                <w:u w:val="single"/>
                <w:lang w:val="en-IE"/>
              </w:rPr>
            </w:pPr>
            <w:r w:rsidRPr="003C0CD7">
              <w:rPr>
                <w:szCs w:val="24"/>
                <w:lang w:val="en-IE"/>
              </w:rPr>
              <w:t xml:space="preserve">For budget support, spell out the arrangements for policy dialogue as agreed with the authorities, also including non-governmental stakeholders. To the extent possible, policy dialogue arrangements should be embedded in the domestic setup and process, avoiding ad hoc structures and rather strengthening existing ones, favouring inclusive processes and fostering inter-ministerial coordination. </w:t>
            </w:r>
            <w:r w:rsidRPr="003C0CD7">
              <w:rPr>
                <w:lang w:val="en-IE"/>
              </w:rPr>
              <w:t xml:space="preserve"> </w:t>
            </w:r>
            <w:hyperlink r:id="rId84" w:history="1">
              <w:r w:rsidRPr="003C0CD7">
                <w:rPr>
                  <w:rStyle w:val="Hyperlink"/>
                  <w:rFonts w:eastAsia="Times New Roman" w:cs="Times New Roman"/>
                  <w:szCs w:val="24"/>
                  <w:lang w:val="en-IE"/>
                </w:rPr>
                <w:t>@</w:t>
              </w:r>
              <w:r w:rsidRPr="003C0CD7">
                <w:rPr>
                  <w:rStyle w:val="Hyperlink"/>
                  <w:szCs w:val="24"/>
                  <w:lang w:val="en-IE"/>
                </w:rPr>
                <w:t>2017 Budget Support Guidelines</w:t>
              </w:r>
            </w:hyperlink>
            <w:r w:rsidRPr="003C0CD7">
              <w:rPr>
                <w:rStyle w:val="Hyperlink"/>
                <w:szCs w:val="24"/>
                <w:lang w:val="en-IE"/>
              </w:rPr>
              <w:t xml:space="preserve"> (annex 13)</w:t>
            </w:r>
          </w:p>
          <w:p w14:paraId="2E29E497" w14:textId="77777777" w:rsidR="008E6AFF" w:rsidRPr="003C0CD7" w:rsidRDefault="008E6AFF" w:rsidP="005364BC">
            <w:pPr>
              <w:pStyle w:val="ListParagraph"/>
              <w:numPr>
                <w:ilvl w:val="0"/>
                <w:numId w:val="16"/>
              </w:numPr>
              <w:ind w:left="742" w:hanging="426"/>
              <w:rPr>
                <w:lang w:val="en-IE"/>
              </w:rPr>
            </w:pPr>
            <w:r w:rsidRPr="003C0CD7">
              <w:rPr>
                <w:lang w:val="en-IE"/>
              </w:rPr>
              <w:t xml:space="preserve">For indirect management, do not repeat information already provided in section </w:t>
            </w:r>
            <w:r w:rsidRPr="003C0CD7">
              <w:rPr>
                <w:lang w:val="en-IE"/>
              </w:rPr>
              <w:fldChar w:fldCharType="begin"/>
            </w:r>
            <w:r w:rsidRPr="003C0CD7">
              <w:rPr>
                <w:lang w:val="en-IE"/>
              </w:rPr>
              <w:instrText xml:space="preserve"> REF _Ref58360706 \r \h </w:instrText>
            </w:r>
            <w:r w:rsidRPr="003C0CD7">
              <w:rPr>
                <w:lang w:val="en-IE"/>
              </w:rPr>
            </w:r>
            <w:r w:rsidRPr="003C0CD7">
              <w:rPr>
                <w:lang w:val="en-IE"/>
              </w:rPr>
              <w:fldChar w:fldCharType="separate"/>
            </w:r>
            <w:r w:rsidRPr="003C0CD7">
              <w:rPr>
                <w:lang w:val="en-IE"/>
              </w:rPr>
              <w:t>4.4.1</w:t>
            </w:r>
            <w:r w:rsidRPr="003C0CD7">
              <w:rPr>
                <w:lang w:val="en-IE"/>
              </w:rPr>
              <w:fldChar w:fldCharType="end"/>
            </w:r>
            <w:r w:rsidR="0074692C" w:rsidRPr="003C0CD7">
              <w:rPr>
                <w:lang w:val="en-IE"/>
              </w:rPr>
              <w:t>.</w:t>
            </w:r>
          </w:p>
        </w:tc>
      </w:tr>
    </w:tbl>
    <w:p w14:paraId="033F35C3" w14:textId="77777777" w:rsidR="008E6AFF" w:rsidRPr="003C0CD7" w:rsidRDefault="008E6AFF" w:rsidP="008E6AFF">
      <w:pPr>
        <w:rPr>
          <w:lang w:val="en-IE"/>
        </w:rPr>
      </w:pPr>
    </w:p>
    <w:p w14:paraId="2AFE33D6" w14:textId="77777777" w:rsidR="00E360A2" w:rsidRPr="003C0CD7" w:rsidRDefault="00E360A2" w:rsidP="00E360A2">
      <w:pPr>
        <w:pStyle w:val="Text2"/>
        <w:spacing w:before="60" w:after="60"/>
        <w:ind w:left="0"/>
        <w:rPr>
          <w:lang w:val="en-IE"/>
        </w:rPr>
      </w:pPr>
      <w:r w:rsidRPr="003C0CD7">
        <w:rPr>
          <w:highlight w:val="yellow"/>
          <w:lang w:val="en-IE"/>
        </w:rPr>
        <w:t>&lt;To be filled in&gt;</w:t>
      </w:r>
    </w:p>
    <w:p w14:paraId="751762D8" w14:textId="77777777" w:rsidR="00E360A2" w:rsidRPr="003C0CD7" w:rsidRDefault="00E360A2" w:rsidP="00E360A2">
      <w:pPr>
        <w:pStyle w:val="Text2"/>
        <w:spacing w:before="60" w:after="60"/>
        <w:ind w:left="0"/>
        <w:rPr>
          <w:lang w:val="en-IE"/>
        </w:rPr>
      </w:pPr>
    </w:p>
    <w:p w14:paraId="1D3801F7" w14:textId="29B4CF4D" w:rsidR="00E360A2" w:rsidRPr="003C0CD7" w:rsidRDefault="00E360A2" w:rsidP="00E360A2">
      <w:pPr>
        <w:rPr>
          <w:szCs w:val="24"/>
          <w:lang w:val="en-IE"/>
        </w:rPr>
      </w:pPr>
      <w:r w:rsidRPr="003C0CD7">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1881741F" w14:textId="64CCA495" w:rsidR="00384709" w:rsidRPr="003C0CD7" w:rsidRDefault="00384709" w:rsidP="00E360A2">
      <w:pPr>
        <w:rPr>
          <w:lang w:val="en-IE"/>
        </w:rPr>
      </w:pPr>
    </w:p>
    <w:p w14:paraId="0D2A68F2" w14:textId="77777777" w:rsidR="00384709" w:rsidRPr="003C0CD7" w:rsidRDefault="00384709" w:rsidP="003C0CD7">
      <w:pPr>
        <w:pStyle w:val="Heading1"/>
        <w:numPr>
          <w:ilvl w:val="1"/>
          <w:numId w:val="1"/>
        </w:numPr>
        <w:rPr>
          <w:lang w:val="en-IE"/>
        </w:rPr>
      </w:pPr>
      <w:r w:rsidRPr="003C0CD7">
        <w:rPr>
          <w:lang w:val="en-IE"/>
        </w:rPr>
        <w:t xml:space="preserve">Pre-conditions </w:t>
      </w:r>
      <w:r w:rsidRPr="003C0CD7">
        <w:rPr>
          <w:highlight w:val="lightGray"/>
          <w:lang w:val="en-IE"/>
        </w:rPr>
        <w:t>[Only for project modality]</w:t>
      </w:r>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384709" w:rsidRPr="008704EA" w14:paraId="5341D7E0" w14:textId="77777777" w:rsidTr="00E25C4C">
        <w:tc>
          <w:tcPr>
            <w:tcW w:w="10682" w:type="dxa"/>
            <w:shd w:val="clear" w:color="auto" w:fill="B4C6E7" w:themeFill="accent5" w:themeFillTint="66"/>
          </w:tcPr>
          <w:p w14:paraId="2F08C77C" w14:textId="77777777" w:rsidR="00384709" w:rsidRPr="003C0CD7" w:rsidRDefault="00384709" w:rsidP="00E25C4C">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the section below </w:t>
            </w:r>
          </w:p>
          <w:p w14:paraId="7ED9A307"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½ page max</w:t>
            </w:r>
          </w:p>
          <w:p w14:paraId="7E505294"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 xml:space="preserve">For actions in project modality, insert any pre-conditions specific to this action. </w:t>
            </w:r>
          </w:p>
          <w:p w14:paraId="6A7CEE86"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 xml:space="preserve">Pre-conditions are events that need to occur to allow the full implementation of the action (e.g., before the signature of the Financing Agreement or before the start of activities). </w:t>
            </w:r>
          </w:p>
          <w:p w14:paraId="55D78722"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You need to pay attention to the possible Impact pre-conditions might have on the execution of the action (is there a risk the FA will not be executed and therefore funds de-committed? Is this risk known and acceptable?).</w:t>
            </w:r>
          </w:p>
          <w:p w14:paraId="4868183D"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 xml:space="preserve">If there are no specific pre-conditions and in case of budget support, delete this section. </w:t>
            </w:r>
          </w:p>
          <w:p w14:paraId="5C76C3C9" w14:textId="77777777" w:rsidR="00384709" w:rsidRPr="003C0CD7" w:rsidRDefault="00384709" w:rsidP="00E25C4C">
            <w:pPr>
              <w:rPr>
                <w:lang w:val="en-IE"/>
              </w:rPr>
            </w:pPr>
            <w:r w:rsidRPr="003C0CD7">
              <w:rPr>
                <w:rFonts w:cs="Times New Roman"/>
                <w:color w:val="0D0D0D" w:themeColor="text1" w:themeTint="F2"/>
                <w:lang w:val="en-IE"/>
              </w:rPr>
              <w:t>T</w:t>
            </w:r>
            <w:r w:rsidRPr="003C0CD7">
              <w:rPr>
                <w:lang w:val="en-IE"/>
              </w:rPr>
              <w:t>he pre-conditions should be objectively verifiable and subject to a given deadline</w:t>
            </w:r>
          </w:p>
        </w:tc>
      </w:tr>
    </w:tbl>
    <w:p w14:paraId="20038EC2" w14:textId="77777777" w:rsidR="00384709" w:rsidRPr="003C0CD7" w:rsidRDefault="00384709" w:rsidP="00384709">
      <w:pPr>
        <w:rPr>
          <w:lang w:val="en-IE"/>
        </w:rPr>
      </w:pPr>
    </w:p>
    <w:p w14:paraId="43886EE9" w14:textId="77777777" w:rsidR="00384709" w:rsidRPr="003C0CD7" w:rsidRDefault="00384709" w:rsidP="0038470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19D2C86A" w14:textId="77777777" w:rsidR="00384709" w:rsidRPr="003C0CD7" w:rsidRDefault="00384709" w:rsidP="00E360A2">
      <w:pPr>
        <w:rPr>
          <w:lang w:val="en-IE"/>
        </w:rPr>
      </w:pPr>
    </w:p>
    <w:p w14:paraId="67CFF23B" w14:textId="260732EA" w:rsidR="000827CD" w:rsidRPr="0006347F" w:rsidRDefault="001706D6" w:rsidP="0006347F">
      <w:pPr>
        <w:pStyle w:val="Heading1"/>
      </w:pPr>
      <w:bookmarkStart w:id="371" w:name="_Toc73090777"/>
      <w:r w:rsidRPr="0006347F">
        <w:t>PERFORMANCE</w:t>
      </w:r>
      <w:bookmarkEnd w:id="226"/>
      <w:bookmarkEnd w:id="227"/>
      <w:bookmarkEnd w:id="228"/>
      <w:r w:rsidR="00D07ECD" w:rsidRPr="0006347F">
        <w:t xml:space="preserve"> MEASUREMENT</w:t>
      </w:r>
      <w:bookmarkEnd w:id="371"/>
      <w:r w:rsidR="00D23527" w:rsidRPr="0006347F">
        <w:t xml:space="preserve"> </w:t>
      </w:r>
      <w:bookmarkStart w:id="372" w:name="_Toc59023393"/>
      <w:bookmarkStart w:id="373" w:name="_Toc59029562"/>
      <w:bookmarkStart w:id="374" w:name="_Toc59030378"/>
      <w:bookmarkStart w:id="375" w:name="_Toc59031695"/>
      <w:bookmarkStart w:id="376" w:name="_Toc62247194"/>
      <w:bookmarkStart w:id="377" w:name="_Toc62247251"/>
      <w:bookmarkStart w:id="378" w:name="_Toc62459293"/>
      <w:bookmarkStart w:id="379" w:name="_Toc62476957"/>
      <w:bookmarkStart w:id="380" w:name="_Toc63235865"/>
      <w:bookmarkStart w:id="381" w:name="_Toc63248971"/>
      <w:bookmarkStart w:id="382" w:name="_Toc63263300"/>
      <w:bookmarkStart w:id="383" w:name="_Toc64043077"/>
      <w:bookmarkStart w:id="384" w:name="_Toc65663790"/>
      <w:bookmarkStart w:id="385" w:name="_Toc65665606"/>
      <w:bookmarkStart w:id="386" w:name="_Toc65665968"/>
      <w:bookmarkStart w:id="387" w:name="_Toc65666145"/>
      <w:bookmarkStart w:id="388" w:name="_Toc65671222"/>
      <w:bookmarkStart w:id="389" w:name="_Toc65671281"/>
      <w:bookmarkStart w:id="390" w:name="_Toc65671938"/>
      <w:bookmarkStart w:id="391" w:name="_Toc65674794"/>
      <w:bookmarkStart w:id="392" w:name="_Toc65676444"/>
      <w:bookmarkStart w:id="393" w:name="_Toc65688281"/>
      <w:bookmarkStart w:id="394" w:name="_Toc66465171"/>
      <w:bookmarkStart w:id="395" w:name="_Toc66465624"/>
      <w:bookmarkStart w:id="396" w:name="_Toc66465683"/>
      <w:bookmarkStart w:id="397" w:name="_Toc66696409"/>
      <w:bookmarkStart w:id="398" w:name="_Toc67665957"/>
      <w:bookmarkStart w:id="399" w:name="_Toc69384786"/>
      <w:bookmarkStart w:id="400" w:name="_Toc69384917"/>
      <w:bookmarkStart w:id="401" w:name="_Toc69385045"/>
      <w:bookmarkStart w:id="402" w:name="_Toc69385173"/>
      <w:bookmarkStart w:id="403" w:name="_Toc69460921"/>
      <w:bookmarkStart w:id="404" w:name="_Toc69461048"/>
      <w:bookmarkStart w:id="405" w:name="_Toc69469940"/>
      <w:bookmarkStart w:id="406" w:name="_Toc69485803"/>
      <w:bookmarkStart w:id="407" w:name="_Toc69487678"/>
      <w:bookmarkStart w:id="408" w:name="_Toc72142271"/>
      <w:bookmarkStart w:id="409" w:name="_Toc72142356"/>
      <w:bookmarkStart w:id="410" w:name="_Toc73090695"/>
      <w:bookmarkStart w:id="411" w:name="_Toc73090778"/>
      <w:bookmarkStart w:id="412" w:name="_Toc47101983"/>
      <w:bookmarkStart w:id="413" w:name="_Toc51270478"/>
      <w:bookmarkStart w:id="414" w:name="_Ref58359135"/>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2F8CB9FF" w14:textId="77777777" w:rsidR="00811AA9" w:rsidRPr="003C0CD7" w:rsidRDefault="00811AA9" w:rsidP="003C0CD7">
      <w:pPr>
        <w:pStyle w:val="Heading1"/>
        <w:numPr>
          <w:ilvl w:val="1"/>
          <w:numId w:val="1"/>
        </w:numPr>
        <w:rPr>
          <w:lang w:val="en-IE"/>
        </w:rPr>
      </w:pPr>
      <w:bookmarkStart w:id="415" w:name="_Toc73090779"/>
      <w:r w:rsidRPr="003C0CD7">
        <w:rPr>
          <w:lang w:val="en-IE"/>
        </w:rPr>
        <w:t>Monitoring</w:t>
      </w:r>
      <w:bookmarkEnd w:id="412"/>
      <w:bookmarkEnd w:id="413"/>
      <w:bookmarkEnd w:id="414"/>
      <w:r w:rsidRPr="003C0CD7">
        <w:rPr>
          <w:lang w:val="en-IE"/>
        </w:rPr>
        <w:t xml:space="preserve"> and Reporting</w:t>
      </w:r>
      <w:bookmarkEnd w:id="415"/>
    </w:p>
    <w:tbl>
      <w:tblPr>
        <w:tblStyle w:val="TableGrid"/>
        <w:tblW w:w="0" w:type="auto"/>
        <w:shd w:val="clear" w:color="auto" w:fill="B4C6E7" w:themeFill="accent5" w:themeFillTint="66"/>
        <w:tblLook w:val="04A0" w:firstRow="1" w:lastRow="0" w:firstColumn="1" w:lastColumn="0" w:noHBand="0" w:noVBand="1"/>
      </w:tblPr>
      <w:tblGrid>
        <w:gridCol w:w="10230"/>
      </w:tblGrid>
      <w:tr w:rsidR="00E360A2" w:rsidRPr="008704EA" w14:paraId="2826ABAC" w14:textId="77777777" w:rsidTr="00062893">
        <w:tc>
          <w:tcPr>
            <w:tcW w:w="10230" w:type="dxa"/>
            <w:shd w:val="clear" w:color="auto" w:fill="B4C6E7" w:themeFill="accent5" w:themeFillTint="66"/>
          </w:tcPr>
          <w:p w14:paraId="4DDCBC02" w14:textId="77777777" w:rsidR="00E360A2" w:rsidRPr="003C0CD7" w:rsidRDefault="00E360A2" w:rsidP="00062893">
            <w:pPr>
              <w:rPr>
                <w:i/>
                <w:lang w:val="en-IE"/>
              </w:rPr>
            </w:pPr>
            <w:r w:rsidRPr="003C0CD7">
              <w:rPr>
                <w:rFonts w:cs="Times New Roman"/>
                <w:i/>
                <w:color w:val="0D0D0D" w:themeColor="text1" w:themeTint="F2"/>
                <w:lang w:val="en-IE"/>
              </w:rPr>
              <w:t>Please delete this box after filling in the section below</w:t>
            </w:r>
          </w:p>
          <w:p w14:paraId="2825671A" w14:textId="77777777" w:rsidR="00E360A2" w:rsidRPr="003C0CD7" w:rsidRDefault="00E360A2" w:rsidP="00062893">
            <w:pPr>
              <w:rPr>
                <w:i/>
                <w:lang w:val="en-IE"/>
              </w:rPr>
            </w:pPr>
            <w:r w:rsidRPr="003C0CD7">
              <w:rPr>
                <w:i/>
                <w:lang w:val="en-IE"/>
              </w:rPr>
              <w:t>1 page max</w:t>
            </w:r>
          </w:p>
          <w:p w14:paraId="0B30261D" w14:textId="77777777" w:rsidR="0006347F" w:rsidRPr="003653ED" w:rsidRDefault="0006347F" w:rsidP="0006347F">
            <w:pPr>
              <w:rPr>
                <w:szCs w:val="24"/>
              </w:rPr>
            </w:pPr>
            <w:r w:rsidRPr="003653ED">
              <w:rPr>
                <w:szCs w:val="24"/>
              </w:rPr>
              <w:t xml:space="preserve">The monitoring of the implementation of this action will be a continuous process, and part of the implementing partner’s responsibilities and that of the EU operational manager. Both types of internal monitoring must be undertaken in an inclusive way, involving key stakeholders. </w:t>
            </w:r>
          </w:p>
          <w:p w14:paraId="5132E83F" w14:textId="77777777" w:rsidR="0006347F" w:rsidRPr="003653ED" w:rsidRDefault="0006347F" w:rsidP="0006347F">
            <w:pPr>
              <w:rPr>
                <w:szCs w:val="24"/>
              </w:rPr>
            </w:pPr>
            <w:r w:rsidRPr="003653ED">
              <w:rPr>
                <w:szCs w:val="24"/>
              </w:rPr>
              <w:t xml:space="preserve">The different responsibilities for this dual internal monitoring are the following: </w:t>
            </w:r>
          </w:p>
          <w:p w14:paraId="29049E31" w14:textId="77777777" w:rsidR="0006347F" w:rsidRPr="003653ED" w:rsidRDefault="0006347F" w:rsidP="0006347F">
            <w:pPr>
              <w:pStyle w:val="ListParagraph"/>
              <w:numPr>
                <w:ilvl w:val="0"/>
                <w:numId w:val="89"/>
              </w:numPr>
              <w:rPr>
                <w:szCs w:val="24"/>
              </w:rPr>
            </w:pPr>
            <w:r w:rsidRPr="003653ED">
              <w:rPr>
                <w:szCs w:val="24"/>
              </w:rPr>
              <w:t xml:space="preserve">Implementing partners' monitoring will aim at collecting and analysing data to inform on progress towards planned results’ achievement to feed decision-making processes at the action’s management level and to report on the use of resources. </w:t>
            </w:r>
          </w:p>
          <w:p w14:paraId="31358775" w14:textId="77777777" w:rsidR="0006347F" w:rsidRPr="003653ED" w:rsidRDefault="0006347F" w:rsidP="0006347F">
            <w:pPr>
              <w:pStyle w:val="ListParagraph"/>
              <w:numPr>
                <w:ilvl w:val="0"/>
                <w:numId w:val="89"/>
              </w:numPr>
              <w:rPr>
                <w:szCs w:val="24"/>
              </w:rPr>
            </w:pPr>
            <w:r w:rsidRPr="003653ED">
              <w:rPr>
                <w:szCs w:val="24"/>
              </w:rPr>
              <w:t xml:space="preserve">EU operational manager monitoring will aim at complementing implementing partners’ monitoring, especially in key moments of the action cycle. It will also aim at ensuring a sound follow-up on external monitoring recommendations and at informing EU management. This monitoring could take different forms (meetings with implementing partners, action steering committees, on the spot checks), to be decided based on specific needs and resources at hand. </w:t>
            </w:r>
          </w:p>
          <w:p w14:paraId="6D9A5C2F" w14:textId="77777777" w:rsidR="0006347F" w:rsidRPr="003653ED" w:rsidRDefault="0006347F" w:rsidP="0006347F">
            <w:pPr>
              <w:rPr>
                <w:szCs w:val="24"/>
              </w:rPr>
            </w:pPr>
            <w:r w:rsidRPr="003653ED">
              <w:rPr>
                <w:szCs w:val="24"/>
              </w:rPr>
              <w:lastRenderedPageBreak/>
              <w:t>Both types of internal monitoring are meant to inform and provide support to external monitoring.</w:t>
            </w:r>
          </w:p>
          <w:p w14:paraId="67EA4473" w14:textId="55CF5841" w:rsidR="006F7C9D" w:rsidRPr="003C0CD7" w:rsidRDefault="006F7C9D" w:rsidP="00062893">
            <w:pPr>
              <w:rPr>
                <w:rFonts w:cs="Times New Roman"/>
                <w:lang w:val="en-IE"/>
              </w:rPr>
            </w:pPr>
          </w:p>
          <w:p w14:paraId="2150D169" w14:textId="77777777" w:rsidR="00E360A2" w:rsidRPr="0019487A" w:rsidRDefault="00E360A2" w:rsidP="00E360A2">
            <w:pPr>
              <w:pStyle w:val="ListParagraph"/>
              <w:numPr>
                <w:ilvl w:val="0"/>
                <w:numId w:val="16"/>
              </w:numPr>
              <w:ind w:left="742" w:hanging="426"/>
              <w:rPr>
                <w:bCs/>
                <w:snapToGrid w:val="0"/>
                <w:color w:val="FF0000"/>
                <w:lang w:val="en-IE"/>
              </w:rPr>
            </w:pPr>
            <w:r w:rsidRPr="0019487A">
              <w:rPr>
                <w:bCs/>
                <w:snapToGrid w:val="0"/>
                <w:color w:val="FF0000"/>
                <w:lang w:val="en-IE"/>
              </w:rPr>
              <w:t xml:space="preserve">For actions in </w:t>
            </w:r>
            <w:r w:rsidRPr="0019487A">
              <w:rPr>
                <w:b/>
                <w:bCs/>
                <w:snapToGrid w:val="0"/>
                <w:color w:val="FF0000"/>
                <w:lang w:val="en-IE"/>
              </w:rPr>
              <w:t>project modality</w:t>
            </w:r>
            <w:r w:rsidRPr="0019487A">
              <w:rPr>
                <w:bCs/>
                <w:snapToGrid w:val="0"/>
                <w:color w:val="FF0000"/>
                <w:lang w:val="en-IE"/>
              </w:rPr>
              <w:t xml:space="preserve">, </w:t>
            </w:r>
          </w:p>
          <w:p w14:paraId="41ECD23D" w14:textId="2D7870BE" w:rsidR="00622FAE" w:rsidRPr="0019487A" w:rsidRDefault="00622FAE" w:rsidP="00E360A2">
            <w:pPr>
              <w:numPr>
                <w:ilvl w:val="0"/>
                <w:numId w:val="8"/>
              </w:numPr>
              <w:rPr>
                <w:bCs/>
                <w:snapToGrid w:val="0"/>
                <w:color w:val="FF0000"/>
                <w:lang w:val="en-IE"/>
              </w:rPr>
            </w:pPr>
            <w:r w:rsidRPr="0019487A">
              <w:rPr>
                <w:bCs/>
                <w:snapToGrid w:val="0"/>
                <w:color w:val="FF0000"/>
                <w:szCs w:val="24"/>
                <w:lang w:val="en-IE"/>
              </w:rPr>
              <w:t xml:space="preserve">Please adapt this section to the action and describe the arrangements for monitoring and reporting on indicators of the </w:t>
            </w:r>
            <w:proofErr w:type="spellStart"/>
            <w:r w:rsidRPr="0019487A">
              <w:rPr>
                <w:bCs/>
                <w:snapToGrid w:val="0"/>
                <w:color w:val="FF0000"/>
                <w:szCs w:val="24"/>
                <w:lang w:val="en-IE"/>
              </w:rPr>
              <w:t>logframe</w:t>
            </w:r>
            <w:proofErr w:type="spellEnd"/>
            <w:r w:rsidRPr="0019487A">
              <w:rPr>
                <w:bCs/>
                <w:snapToGrid w:val="0"/>
                <w:color w:val="FF0000"/>
                <w:szCs w:val="24"/>
                <w:lang w:val="en-IE"/>
              </w:rPr>
              <w:t xml:space="preserve"> matrix, including the collection of baselines and data collection (responsibilities, timing, and source of funding).</w:t>
            </w:r>
          </w:p>
          <w:p w14:paraId="067F30C7" w14:textId="4720D4B5" w:rsidR="00E360A2" w:rsidRPr="0019487A" w:rsidRDefault="00E360A2" w:rsidP="00E360A2">
            <w:pPr>
              <w:numPr>
                <w:ilvl w:val="0"/>
                <w:numId w:val="8"/>
              </w:numPr>
              <w:rPr>
                <w:bCs/>
                <w:snapToGrid w:val="0"/>
                <w:color w:val="FF0000"/>
                <w:lang w:val="en-IE"/>
              </w:rPr>
            </w:pPr>
            <w:r w:rsidRPr="0019487A">
              <w:rPr>
                <w:rFonts w:eastAsia="MS Mincho" w:cs="Calibri"/>
                <w:color w:val="FF0000"/>
                <w:u w:val="single"/>
                <w:lang w:val="en-IE" w:eastAsia="ja-JP"/>
              </w:rPr>
              <w:t>Data collection and reporting</w:t>
            </w:r>
            <w:r w:rsidRPr="0019487A">
              <w:rPr>
                <w:rFonts w:eastAsia="MS Mincho" w:cs="Calibri"/>
                <w:color w:val="FF0000"/>
                <w:lang w:val="en-IE" w:eastAsia="ja-JP"/>
              </w:rPr>
              <w:t xml:space="preserve">: In some cases, you may depend on surveys done by others (e.g. national health surveys, income surveys, etc.). </w:t>
            </w:r>
            <w:r w:rsidRPr="0019487A">
              <w:rPr>
                <w:bCs/>
                <w:snapToGrid w:val="0"/>
                <w:color w:val="FF0000"/>
                <w:lang w:val="en-IE"/>
              </w:rPr>
              <w:t xml:space="preserve">In such case, please indicate if it is under the responsibility of the implementing partner as it will have implications in terms of implementation of this action as well as on its budget. For instance such surveys/studies can be financed under the regular budget of the action (through specific budget lines identified for this purpose) or outside of this action, through a </w:t>
            </w:r>
            <w:r w:rsidR="00622FAE" w:rsidRPr="0019487A">
              <w:rPr>
                <w:bCs/>
                <w:snapToGrid w:val="0"/>
                <w:color w:val="FF0000"/>
                <w:lang w:val="en-IE"/>
              </w:rPr>
              <w:t>Support Measure</w:t>
            </w:r>
            <w:r w:rsidRPr="0019487A">
              <w:rPr>
                <w:bCs/>
                <w:snapToGrid w:val="0"/>
                <w:color w:val="FF0000"/>
                <w:lang w:val="en-IE"/>
              </w:rPr>
              <w:t xml:space="preserve"> for example.</w:t>
            </w:r>
          </w:p>
          <w:p w14:paraId="1A25D28D" w14:textId="77777777" w:rsidR="00E360A2" w:rsidRPr="0019487A" w:rsidRDefault="00E360A2" w:rsidP="00E360A2">
            <w:pPr>
              <w:numPr>
                <w:ilvl w:val="0"/>
                <w:numId w:val="8"/>
              </w:numPr>
              <w:rPr>
                <w:bCs/>
                <w:snapToGrid w:val="0"/>
                <w:color w:val="FF0000"/>
                <w:lang w:val="en-IE"/>
              </w:rPr>
            </w:pPr>
            <w:r w:rsidRPr="0019487A">
              <w:rPr>
                <w:bCs/>
                <w:snapToGrid w:val="0"/>
                <w:color w:val="FF0000"/>
                <w:lang w:val="en-IE"/>
              </w:rPr>
              <w:t>Please briefly explain how the active and meaningful participation of stakeholders will be ensured. What kind of accountability mechanisms are envisaged?</w:t>
            </w:r>
          </w:p>
          <w:p w14:paraId="380B28BD" w14:textId="77777777" w:rsidR="00E360A2" w:rsidRPr="0019487A" w:rsidRDefault="00E360A2" w:rsidP="00E360A2">
            <w:pPr>
              <w:numPr>
                <w:ilvl w:val="0"/>
                <w:numId w:val="8"/>
              </w:numPr>
              <w:rPr>
                <w:rFonts w:eastAsia="MS Mincho" w:cs="Calibri"/>
                <w:color w:val="FF0000"/>
                <w:lang w:val="en-IE" w:eastAsia="ja-JP"/>
              </w:rPr>
            </w:pPr>
            <w:r w:rsidRPr="0019487A">
              <w:rPr>
                <w:rFonts w:eastAsia="MS Mincho" w:cs="Calibri"/>
                <w:color w:val="FF0000"/>
                <w:lang w:val="en-IE" w:eastAsia="ja-JP"/>
              </w:rPr>
              <w:t>Please provide information on how gender equality results will be monitored.</w:t>
            </w:r>
          </w:p>
          <w:p w14:paraId="2BA23BC4" w14:textId="77777777" w:rsidR="00E360A2" w:rsidRPr="0019487A" w:rsidRDefault="00E360A2" w:rsidP="00E360A2">
            <w:pPr>
              <w:pStyle w:val="ListParagraph"/>
              <w:numPr>
                <w:ilvl w:val="0"/>
                <w:numId w:val="16"/>
              </w:numPr>
              <w:ind w:left="742" w:hanging="426"/>
              <w:rPr>
                <w:rFonts w:cs="Times New Roman"/>
                <w:strike/>
                <w:lang w:val="en-IE"/>
              </w:rPr>
            </w:pPr>
            <w:r w:rsidRPr="0019487A">
              <w:rPr>
                <w:rFonts w:cs="Times New Roman"/>
                <w:strike/>
                <w:lang w:val="en-IE"/>
              </w:rPr>
              <w:t xml:space="preserve">For </w:t>
            </w:r>
            <w:r w:rsidRPr="0019487A">
              <w:rPr>
                <w:rFonts w:cs="Times New Roman"/>
                <w:b/>
                <w:strike/>
                <w:lang w:val="en-IE"/>
              </w:rPr>
              <w:t>multi country actions</w:t>
            </w:r>
            <w:r w:rsidRPr="0019487A">
              <w:rPr>
                <w:rFonts w:cs="Times New Roman"/>
                <w:strike/>
                <w:lang w:val="en-IE"/>
              </w:rPr>
              <w:t xml:space="preserve"> (thematic or regional):</w:t>
            </w:r>
          </w:p>
          <w:p w14:paraId="09DBA845" w14:textId="77777777" w:rsidR="00E360A2" w:rsidRPr="0019487A" w:rsidRDefault="00E360A2" w:rsidP="00E360A2">
            <w:pPr>
              <w:numPr>
                <w:ilvl w:val="0"/>
                <w:numId w:val="8"/>
              </w:numPr>
              <w:rPr>
                <w:rFonts w:eastAsia="MS Mincho" w:cs="Calibri"/>
                <w:strike/>
                <w:lang w:val="en-IE" w:eastAsia="ja-JP"/>
              </w:rPr>
            </w:pPr>
            <w:r w:rsidRPr="0019487A">
              <w:rPr>
                <w:rFonts w:eastAsia="MS Mincho" w:cs="Calibri"/>
                <w:strike/>
                <w:lang w:val="en-IE" w:eastAsia="ja-JP"/>
              </w:rPr>
              <w:t xml:space="preserve">Please provide specific information on the separation of tasks and coordination on monitoring and reporting duties between the implementing partners involved in the action. </w:t>
            </w:r>
          </w:p>
          <w:p w14:paraId="4AD31F48" w14:textId="77777777" w:rsidR="00E360A2" w:rsidRPr="0019487A" w:rsidRDefault="00E360A2" w:rsidP="00E360A2">
            <w:pPr>
              <w:numPr>
                <w:ilvl w:val="0"/>
                <w:numId w:val="8"/>
              </w:numPr>
              <w:rPr>
                <w:rFonts w:eastAsia="MS Mincho" w:cs="Calibri"/>
                <w:strike/>
                <w:lang w:val="en-IE" w:eastAsia="ja-JP"/>
              </w:rPr>
            </w:pPr>
            <w:r w:rsidRPr="0019487A">
              <w:rPr>
                <w:rFonts w:eastAsia="MS Mincho" w:cs="Calibri"/>
                <w:strike/>
                <w:lang w:val="en-IE" w:eastAsia="ja-JP"/>
              </w:rPr>
              <w:t>Please provide information on how indicator values will be measured: on a country-by-country basis, aggregated, as an average.</w:t>
            </w:r>
          </w:p>
          <w:p w14:paraId="2063DA2F" w14:textId="77777777" w:rsidR="00E360A2" w:rsidRPr="0019487A" w:rsidRDefault="00E360A2" w:rsidP="00E360A2">
            <w:pPr>
              <w:numPr>
                <w:ilvl w:val="0"/>
                <w:numId w:val="8"/>
              </w:numPr>
              <w:rPr>
                <w:rFonts w:eastAsia="MS Mincho" w:cs="Calibri"/>
                <w:strike/>
                <w:lang w:val="en-IE" w:eastAsia="ja-JP"/>
              </w:rPr>
            </w:pPr>
            <w:r w:rsidRPr="0019487A">
              <w:rPr>
                <w:rFonts w:eastAsia="MS Mincho" w:cs="Calibri"/>
                <w:strike/>
                <w:lang w:val="en-IE" w:eastAsia="ja-JP"/>
              </w:rPr>
              <w:t>Please provide information on how gender equality results will be monitored.</w:t>
            </w:r>
          </w:p>
          <w:p w14:paraId="31B60C6D" w14:textId="77777777" w:rsidR="00E360A2" w:rsidRPr="0019487A" w:rsidRDefault="00E360A2" w:rsidP="00E360A2">
            <w:pPr>
              <w:pStyle w:val="ListParagraph"/>
              <w:numPr>
                <w:ilvl w:val="0"/>
                <w:numId w:val="16"/>
              </w:numPr>
              <w:ind w:left="742" w:hanging="426"/>
              <w:rPr>
                <w:bCs/>
                <w:strike/>
                <w:snapToGrid w:val="0"/>
                <w:lang w:val="en-IE"/>
              </w:rPr>
            </w:pPr>
            <w:r w:rsidRPr="0019487A">
              <w:rPr>
                <w:rFonts w:cs="Times New Roman"/>
                <w:strike/>
                <w:lang w:val="en-IE"/>
              </w:rPr>
              <w:t xml:space="preserve">For </w:t>
            </w:r>
            <w:r w:rsidRPr="0019487A">
              <w:rPr>
                <w:rFonts w:cs="Times New Roman"/>
                <w:b/>
                <w:strike/>
                <w:lang w:val="en-IE"/>
              </w:rPr>
              <w:t>Budget Support</w:t>
            </w:r>
            <w:r w:rsidRPr="0019487A">
              <w:rPr>
                <w:rFonts w:cs="Times New Roman"/>
                <w:strike/>
                <w:lang w:val="en-IE"/>
              </w:rPr>
              <w:t>:</w:t>
            </w:r>
          </w:p>
          <w:p w14:paraId="2DAFF0BF" w14:textId="77777777" w:rsidR="00CF5B26" w:rsidRPr="0019487A" w:rsidRDefault="00CF5B26" w:rsidP="00CF5B26">
            <w:pPr>
              <w:numPr>
                <w:ilvl w:val="0"/>
                <w:numId w:val="8"/>
              </w:numPr>
              <w:rPr>
                <w:rFonts w:eastAsia="MS Mincho" w:cs="Calibri"/>
                <w:strike/>
                <w:szCs w:val="24"/>
                <w:lang w:val="en-IE" w:eastAsia="ja-JP"/>
              </w:rPr>
            </w:pPr>
            <w:r w:rsidRPr="0019487A">
              <w:rPr>
                <w:rFonts w:eastAsia="MS Mincho" w:cs="Calibri"/>
                <w:strike/>
                <w:szCs w:val="24"/>
                <w:lang w:val="en-IE" w:eastAsia="ja-JP"/>
              </w:rPr>
              <w:t>Describe country’s monitoring framework for the policy(</w:t>
            </w:r>
            <w:proofErr w:type="spellStart"/>
            <w:r w:rsidRPr="0019487A">
              <w:rPr>
                <w:rFonts w:eastAsia="MS Mincho" w:cs="Calibri"/>
                <w:strike/>
                <w:szCs w:val="24"/>
                <w:lang w:val="en-IE" w:eastAsia="ja-JP"/>
              </w:rPr>
              <w:t>ies</w:t>
            </w:r>
            <w:proofErr w:type="spellEnd"/>
            <w:r w:rsidRPr="0019487A">
              <w:rPr>
                <w:rFonts w:eastAsia="MS Mincho" w:cs="Calibri"/>
                <w:strike/>
                <w:szCs w:val="24"/>
                <w:lang w:val="en-IE" w:eastAsia="ja-JP"/>
              </w:rPr>
              <w:t xml:space="preserve">) supported – schedule of reviews; monitoring periods (e.g. school/calendar/fiscal year); time/actions required for data collection and expected publication date of official progress reports (in view of the envisaged action schedule). </w:t>
            </w:r>
          </w:p>
          <w:p w14:paraId="51B38C3A" w14:textId="77777777" w:rsidR="00CF5B26" w:rsidRPr="0019487A" w:rsidRDefault="00CF5B26" w:rsidP="00CF5B26">
            <w:pPr>
              <w:numPr>
                <w:ilvl w:val="0"/>
                <w:numId w:val="8"/>
              </w:numPr>
              <w:rPr>
                <w:strike/>
                <w:szCs w:val="24"/>
                <w:lang w:val="en-IE"/>
              </w:rPr>
            </w:pPr>
            <w:r w:rsidRPr="0019487A">
              <w:rPr>
                <w:rFonts w:eastAsia="MS Mincho" w:cs="Calibri"/>
                <w:strike/>
                <w:szCs w:val="24"/>
                <w:lang w:val="en-IE" w:eastAsia="ja-JP"/>
              </w:rPr>
              <w:t xml:space="preserve">Mention who leads the reviews, how they are carried out and how data is used and communicated in the national context for policy-making, result-monitoring and domestic accountability. Monitoring arrangements should be embedded in the domestic institutional setup, building on and strengthening existing structures, fostering inter-ministerial coordination and favouring inclusive processes (notably towards civil society). The progress reports should monitor the overall implementation of the policy (reforms and results) and not be limited to variable tranche indicators. </w:t>
            </w:r>
          </w:p>
          <w:p w14:paraId="701779CA" w14:textId="48E8F896" w:rsidR="00CF5B26" w:rsidRPr="0019487A" w:rsidRDefault="00CF5B26" w:rsidP="00CF5B26">
            <w:pPr>
              <w:numPr>
                <w:ilvl w:val="0"/>
                <w:numId w:val="8"/>
              </w:numPr>
              <w:rPr>
                <w:rFonts w:eastAsia="MS Mincho" w:cs="Calibri"/>
                <w:strike/>
                <w:szCs w:val="24"/>
                <w:lang w:val="en-IE" w:eastAsia="ja-JP"/>
              </w:rPr>
            </w:pPr>
            <w:r w:rsidRPr="0019487A">
              <w:rPr>
                <w:rFonts w:eastAsia="MS Mincho" w:cs="Calibri"/>
                <w:strike/>
                <w:szCs w:val="24"/>
                <w:lang w:val="en-IE" w:eastAsia="ja-JP"/>
              </w:rPr>
              <w:t xml:space="preserve">Without repeating information provided under section </w:t>
            </w:r>
            <w:r w:rsidRPr="0019487A">
              <w:rPr>
                <w:rFonts w:eastAsia="MS Mincho" w:cs="Calibri"/>
                <w:strike/>
                <w:szCs w:val="24"/>
                <w:highlight w:val="yellow"/>
                <w:lang w:val="en-IE" w:eastAsia="ja-JP"/>
              </w:rPr>
              <w:fldChar w:fldCharType="begin"/>
            </w:r>
            <w:r w:rsidRPr="0019487A">
              <w:rPr>
                <w:rFonts w:eastAsia="MS Mincho" w:cs="Calibri"/>
                <w:strike/>
                <w:szCs w:val="24"/>
                <w:lang w:val="en-IE" w:eastAsia="ja-JP"/>
              </w:rPr>
              <w:instrText xml:space="preserve"> REF _Ref74600049 \r \h </w:instrText>
            </w:r>
            <w:r w:rsidRPr="0019487A">
              <w:rPr>
                <w:rFonts w:eastAsia="MS Mincho" w:cs="Calibri"/>
                <w:strike/>
                <w:szCs w:val="24"/>
                <w:highlight w:val="yellow"/>
                <w:lang w:val="en-IE" w:eastAsia="ja-JP"/>
              </w:rPr>
              <w:instrText xml:space="preserve"> \* MERGEFORMAT </w:instrText>
            </w:r>
            <w:r w:rsidRPr="0019487A">
              <w:rPr>
                <w:rFonts w:eastAsia="MS Mincho" w:cs="Calibri"/>
                <w:strike/>
                <w:szCs w:val="24"/>
                <w:highlight w:val="yellow"/>
                <w:lang w:val="en-IE" w:eastAsia="ja-JP"/>
              </w:rPr>
            </w:r>
            <w:r w:rsidRPr="0019487A">
              <w:rPr>
                <w:rFonts w:eastAsia="MS Mincho" w:cs="Calibri"/>
                <w:strike/>
                <w:szCs w:val="24"/>
                <w:highlight w:val="yellow"/>
                <w:lang w:val="en-IE" w:eastAsia="ja-JP"/>
              </w:rPr>
              <w:fldChar w:fldCharType="separate"/>
            </w:r>
            <w:r w:rsidRPr="0019487A">
              <w:rPr>
                <w:rFonts w:eastAsia="MS Mincho" w:cs="Calibri"/>
                <w:strike/>
                <w:szCs w:val="24"/>
                <w:lang w:val="en-IE" w:eastAsia="ja-JP"/>
              </w:rPr>
              <w:t>2.1</w:t>
            </w:r>
            <w:r w:rsidRPr="0019487A">
              <w:rPr>
                <w:rFonts w:eastAsia="MS Mincho" w:cs="Calibri"/>
                <w:strike/>
                <w:szCs w:val="24"/>
                <w:highlight w:val="yellow"/>
                <w:lang w:val="en-IE" w:eastAsia="ja-JP"/>
              </w:rPr>
              <w:fldChar w:fldCharType="end"/>
            </w:r>
            <w:r w:rsidRPr="0019487A">
              <w:rPr>
                <w:rFonts w:eastAsia="MS Mincho" w:cs="Calibri"/>
                <w:strike/>
                <w:szCs w:val="24"/>
                <w:lang w:val="en-IE" w:eastAsia="ja-JP"/>
              </w:rPr>
              <w:t xml:space="preserve"> on complementarity with EU and other Donors/Partners, assess how far the Commission can rely on statistical systems, official data and existing monitoring frameworks to feed into policy dialogue and inform decisions on general conditions and variable tranche indicators (including sex-disaggregation and other relevant degrees of granularity). If serious weaknesses affect data quality, specify the implications for the budget support action and the mitigating measures envisaged accordingly (e.g. additional data verification, field visits, external review missions, capacity building to statistical or monitoring systems, and involvement of civil society organisations).</w:t>
            </w:r>
          </w:p>
          <w:p w14:paraId="2C956FA1" w14:textId="77777777" w:rsidR="00CF5B26" w:rsidRPr="003C0CD7" w:rsidRDefault="00CF5B26" w:rsidP="00DB5858">
            <w:pPr>
              <w:ind w:left="1036"/>
              <w:rPr>
                <w:rFonts w:eastAsia="MS Mincho" w:cs="Calibri"/>
                <w:szCs w:val="24"/>
                <w:lang w:val="en-IE" w:eastAsia="ja-JP"/>
              </w:rPr>
            </w:pPr>
          </w:p>
          <w:p w14:paraId="50F319C6" w14:textId="77777777" w:rsidR="00CF5B26" w:rsidRPr="003C0CD7" w:rsidRDefault="006A188A" w:rsidP="00CF5B26">
            <w:pPr>
              <w:rPr>
                <w:rStyle w:val="Hyperlink"/>
                <w:rFonts w:eastAsia="Times New Roman" w:cs="Times New Roman"/>
                <w:color w:val="0563C1"/>
                <w:szCs w:val="24"/>
                <w:lang w:val="en-IE"/>
              </w:rPr>
            </w:pPr>
            <w:hyperlink r:id="rId85">
              <w:r w:rsidR="00CF5B26" w:rsidRPr="003C0CD7">
                <w:rPr>
                  <w:rStyle w:val="Hyperlink"/>
                  <w:rFonts w:eastAsia="Times New Roman" w:cs="Times New Roman"/>
                  <w:color w:val="0563C1"/>
                  <w:szCs w:val="24"/>
                  <w:lang w:val="en-IE"/>
                </w:rPr>
                <w:t>@Guidance on Internal Monitoring for Results</w:t>
              </w:r>
            </w:hyperlink>
          </w:p>
          <w:p w14:paraId="2ED8CC2B" w14:textId="77777777" w:rsidR="00CF5B26" w:rsidRPr="003C0CD7" w:rsidRDefault="006A188A" w:rsidP="00062893">
            <w:pPr>
              <w:rPr>
                <w:rStyle w:val="Hyperlink"/>
                <w:rFonts w:eastAsia="Times New Roman" w:cs="Times New Roman"/>
                <w:szCs w:val="24"/>
                <w:lang w:val="en-IE"/>
              </w:rPr>
            </w:pPr>
            <w:hyperlink r:id="rId86" w:history="1">
              <w:r w:rsidR="00CF5B26" w:rsidRPr="003C0CD7">
                <w:rPr>
                  <w:rStyle w:val="Hyperlink"/>
                  <w:rFonts w:eastAsia="Times New Roman" w:cs="Times New Roman"/>
                  <w:szCs w:val="24"/>
                  <w:lang w:val="en-IE"/>
                </w:rPr>
                <w:t>@NEAR Monitoring for results</w:t>
              </w:r>
            </w:hyperlink>
          </w:p>
          <w:p w14:paraId="3CB5DE87" w14:textId="18077D1F" w:rsidR="00E360A2" w:rsidRPr="003C0CD7" w:rsidRDefault="006A188A" w:rsidP="00062893">
            <w:pPr>
              <w:rPr>
                <w:bCs/>
                <w:snapToGrid w:val="0"/>
                <w:lang w:val="en-IE"/>
              </w:rPr>
            </w:pPr>
            <w:hyperlink r:id="rId87" w:anchor="/search-screen/" w:history="1">
              <w:r w:rsidR="00CF5B26" w:rsidRPr="003C0CD7">
                <w:rPr>
                  <w:rStyle w:val="Hyperlink"/>
                  <w:szCs w:val="24"/>
                  <w:lang w:val="en-IE"/>
                </w:rPr>
                <w:t>@ROM Module</w:t>
              </w:r>
            </w:hyperlink>
          </w:p>
        </w:tc>
      </w:tr>
    </w:tbl>
    <w:p w14:paraId="6E94BC06" w14:textId="77777777" w:rsidR="00E360A2" w:rsidRPr="003C0CD7" w:rsidRDefault="00E360A2" w:rsidP="00E360A2">
      <w:pPr>
        <w:rPr>
          <w:rFonts w:cs="Times New Roman"/>
          <w:lang w:val="en-IE"/>
        </w:rPr>
      </w:pPr>
    </w:p>
    <w:p w14:paraId="2C01295E" w14:textId="18C404C2" w:rsidR="00335DC3" w:rsidRPr="003C0CD7" w:rsidRDefault="00335DC3" w:rsidP="00DB5858">
      <w:pPr>
        <w:rPr>
          <w:lang w:val="en-IE"/>
        </w:rPr>
      </w:pPr>
      <w:bookmarkStart w:id="416" w:name="_Toc391992328"/>
      <w:bookmarkStart w:id="417" w:name="_Toc391999078"/>
      <w:r w:rsidRPr="003C0CD7">
        <w:rPr>
          <w:rFonts w:cs="Times New Roman"/>
          <w:lang w:val="en-IE"/>
        </w:rPr>
        <w:t>The day-to-day technical and financial monitoring of the implementation of this action will be a continuous process, and part of the implementing partner’s responsibilities</w:t>
      </w:r>
      <w:r w:rsidR="00EF0BDD" w:rsidRPr="003C0CD7">
        <w:rPr>
          <w:rFonts w:cs="Times New Roman"/>
          <w:lang w:val="en-IE"/>
        </w:rPr>
        <w:t xml:space="preserve">. </w:t>
      </w:r>
      <w:r w:rsidRPr="003C0CD7">
        <w:rPr>
          <w:rFonts w:cs="Times New Roman"/>
          <w:lang w:val="en-IE"/>
        </w:rPr>
        <w:t xml:space="preserve">To this aim, the implementing partner shall establish a permanent internal, technical and financial monitoring system for the action and elaborate regular progress reports (not less than annual) and final reports. </w:t>
      </w:r>
      <w:bookmarkEnd w:id="416"/>
      <w:bookmarkEnd w:id="417"/>
      <w:r w:rsidRPr="003C0CD7">
        <w:rPr>
          <w:rFonts w:cs="Times New Roman"/>
          <w:lang w:val="en-IE"/>
        </w:rPr>
        <w:t xml:space="preserve">Every report shall provide an accurate account of implementation of the action, difficulties encountered, changes introduced, as well as the degree of achievement of its results (Outputs and direct Outcomes) as measured by corresponding indicators, using as reference the </w:t>
      </w:r>
      <w:proofErr w:type="spellStart"/>
      <w:r w:rsidRPr="003C0CD7">
        <w:rPr>
          <w:rFonts w:cs="Times New Roman"/>
          <w:lang w:val="en-IE"/>
        </w:rPr>
        <w:t>logframe</w:t>
      </w:r>
      <w:proofErr w:type="spellEnd"/>
      <w:r w:rsidRPr="003C0CD7">
        <w:rPr>
          <w:rFonts w:cs="Times New Roman"/>
          <w:lang w:val="en-IE"/>
        </w:rPr>
        <w:t xml:space="preserve"> matrix (for project modality) and the partner’s strategy, policy or reform action plan</w:t>
      </w:r>
      <w:r w:rsidRPr="003C0CD7" w:rsidDel="00E52AC2">
        <w:rPr>
          <w:rFonts w:cs="Times New Roman"/>
          <w:lang w:val="en-IE"/>
        </w:rPr>
        <w:t xml:space="preserve"> </w:t>
      </w:r>
      <w:r w:rsidRPr="003C0CD7">
        <w:rPr>
          <w:rFonts w:cs="Times New Roman"/>
          <w:lang w:val="en-IE"/>
        </w:rPr>
        <w:lastRenderedPageBreak/>
        <w:t xml:space="preserve">list (for budget support). </w:t>
      </w:r>
      <w:bookmarkStart w:id="418" w:name="_Toc391992329"/>
      <w:bookmarkStart w:id="419" w:name="_Toc391999079"/>
      <w:r w:rsidRPr="003C0CD7">
        <w:rPr>
          <w:rFonts w:cs="Times New Roman"/>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418"/>
      <w:bookmarkEnd w:id="419"/>
      <w:r w:rsidRPr="003C0CD7">
        <w:rPr>
          <w:rFonts w:cs="Times New Roman"/>
          <w:lang w:val="en-IE"/>
        </w:rPr>
        <w:t xml:space="preserve"> </w:t>
      </w:r>
    </w:p>
    <w:p w14:paraId="439CCF4B" w14:textId="77777777" w:rsidR="00335DC3" w:rsidRPr="0019487A" w:rsidRDefault="00335DC3" w:rsidP="00C10A17">
      <w:pPr>
        <w:rPr>
          <w:rFonts w:cs="Times New Roman"/>
          <w:highlight w:val="cyan"/>
          <w:lang w:val="en-IE"/>
        </w:rPr>
      </w:pPr>
      <w:r w:rsidRPr="0019487A">
        <w:rPr>
          <w:rFonts w:cs="Times New Roman"/>
          <w:highlight w:val="cyan"/>
          <w:lang w:val="en-IE"/>
        </w:rPr>
        <w:t>Roles and responsibilities for data collection, analysis and monitoring:</w:t>
      </w:r>
    </w:p>
    <w:p w14:paraId="71C94968" w14:textId="77777777" w:rsidR="00335DC3" w:rsidRPr="0019487A" w:rsidRDefault="00335DC3" w:rsidP="00E360A2">
      <w:pPr>
        <w:rPr>
          <w:rFonts w:cs="Times New Roman"/>
          <w:highlight w:val="cyan"/>
          <w:lang w:val="en-IE"/>
        </w:rPr>
      </w:pPr>
    </w:p>
    <w:p w14:paraId="521220D4" w14:textId="77777777" w:rsidR="00E360A2" w:rsidRPr="003C0CD7" w:rsidRDefault="00E360A2" w:rsidP="00E360A2">
      <w:pPr>
        <w:rPr>
          <w:rFonts w:cs="Times New Roman"/>
          <w:lang w:val="en-IE"/>
        </w:rPr>
      </w:pPr>
      <w:r w:rsidRPr="0019487A">
        <w:rPr>
          <w:rFonts w:cs="Times New Roman"/>
          <w:highlight w:val="cyan"/>
          <w:lang w:val="en-IE"/>
        </w:rPr>
        <w:t>&lt;To be filled in&gt;</w:t>
      </w:r>
    </w:p>
    <w:p w14:paraId="1C823D35" w14:textId="77777777" w:rsidR="00E360A2" w:rsidRPr="003C0CD7" w:rsidRDefault="00E360A2" w:rsidP="00E360A2">
      <w:pPr>
        <w:rPr>
          <w:rFonts w:cs="Times New Roman"/>
          <w:lang w:val="en-IE"/>
        </w:rPr>
      </w:pPr>
    </w:p>
    <w:p w14:paraId="4B72EC13" w14:textId="77777777" w:rsidR="00E360A2" w:rsidRPr="003C0CD7" w:rsidRDefault="00E360A2" w:rsidP="00E360A2">
      <w:pPr>
        <w:rPr>
          <w:rFonts w:cs="Times New Roman"/>
          <w:highlight w:val="yellow"/>
          <w:lang w:val="en-IE"/>
        </w:rPr>
      </w:pPr>
      <w:r w:rsidRPr="003C0CD7">
        <w:rPr>
          <w:rFonts w:cs="Times New Roman"/>
          <w:highlight w:val="yellow"/>
          <w:lang w:val="en-IE"/>
        </w:rPr>
        <w:t>&lt;For budget support, add the following sentence and specify. &gt;</w:t>
      </w:r>
    </w:p>
    <w:p w14:paraId="12D77C3B" w14:textId="77777777" w:rsidR="00E360A2" w:rsidRPr="003C0CD7" w:rsidRDefault="00E360A2" w:rsidP="00E360A2">
      <w:pPr>
        <w:rPr>
          <w:rFonts w:cs="Times New Roman"/>
          <w:highlight w:val="yellow"/>
          <w:lang w:val="en-IE"/>
        </w:rPr>
      </w:pPr>
    </w:p>
    <w:p w14:paraId="6FC5A96A" w14:textId="77777777" w:rsidR="00E360A2" w:rsidRPr="003C0CD7" w:rsidRDefault="00E360A2" w:rsidP="00E360A2">
      <w:pPr>
        <w:rPr>
          <w:lang w:val="en-IE"/>
        </w:rPr>
      </w:pPr>
      <w:r w:rsidRPr="003C0CD7">
        <w:rPr>
          <w:rFonts w:cs="Times New Roman"/>
          <w:lang w:val="en-IE"/>
        </w:rPr>
        <w:t xml:space="preserve">The statistical and monitoring systems as well as the quality of official data in the policy field covered have been assessed. This assessment has fed into the design of the action as follows: </w:t>
      </w:r>
      <w:r w:rsidRPr="003C0CD7">
        <w:rPr>
          <w:rFonts w:cs="Times New Roman"/>
          <w:highlight w:val="yellow"/>
          <w:lang w:val="en-IE"/>
        </w:rPr>
        <w:t>&lt;specify&gt;</w:t>
      </w:r>
    </w:p>
    <w:p w14:paraId="0D013A60" w14:textId="77777777" w:rsidR="00143C18" w:rsidRPr="003C0CD7" w:rsidRDefault="00FD7FCD" w:rsidP="003C0CD7">
      <w:pPr>
        <w:pStyle w:val="Heading1"/>
        <w:numPr>
          <w:ilvl w:val="1"/>
          <w:numId w:val="1"/>
        </w:numPr>
        <w:rPr>
          <w:lang w:val="en-IE"/>
        </w:rPr>
      </w:pPr>
      <w:bookmarkStart w:id="420" w:name="_Toc47101985"/>
      <w:bookmarkStart w:id="421" w:name="_Toc51270480"/>
      <w:bookmarkStart w:id="422" w:name="_Ref58841072"/>
      <w:bookmarkStart w:id="423" w:name="_Toc73090780"/>
      <w:r w:rsidRPr="003C0CD7">
        <w:rPr>
          <w:lang w:val="en-IE"/>
        </w:rPr>
        <w:t>Evaluation</w:t>
      </w:r>
      <w:bookmarkEnd w:id="420"/>
      <w:bookmarkEnd w:id="421"/>
      <w:bookmarkEnd w:id="422"/>
      <w:bookmarkEnd w:id="423"/>
    </w:p>
    <w:tbl>
      <w:tblPr>
        <w:tblStyle w:val="TableGrid"/>
        <w:tblW w:w="0" w:type="auto"/>
        <w:shd w:val="clear" w:color="auto" w:fill="B4C6E7" w:themeFill="accent5" w:themeFillTint="66"/>
        <w:tblLook w:val="04A0" w:firstRow="1" w:lastRow="0" w:firstColumn="1" w:lastColumn="0" w:noHBand="0" w:noVBand="1"/>
      </w:tblPr>
      <w:tblGrid>
        <w:gridCol w:w="10456"/>
      </w:tblGrid>
      <w:tr w:rsidR="006B6017" w:rsidRPr="008704EA" w14:paraId="0B70BBD0" w14:textId="77777777" w:rsidTr="006B6017">
        <w:tc>
          <w:tcPr>
            <w:tcW w:w="10456" w:type="dxa"/>
            <w:shd w:val="clear" w:color="auto" w:fill="B4C6E7" w:themeFill="accent5" w:themeFillTint="66"/>
          </w:tcPr>
          <w:p w14:paraId="032939E3" w14:textId="77777777" w:rsidR="006B6017" w:rsidRPr="003C0CD7" w:rsidRDefault="006B6017" w:rsidP="006B6017">
            <w:pPr>
              <w:rPr>
                <w:i/>
                <w:lang w:val="en-IE"/>
              </w:rPr>
            </w:pPr>
            <w:r w:rsidRPr="003C0CD7">
              <w:rPr>
                <w:rFonts w:cs="Times New Roman"/>
                <w:i/>
                <w:color w:val="0D0D0D" w:themeColor="text1" w:themeTint="F2"/>
                <w:lang w:val="en-IE"/>
              </w:rPr>
              <w:t>Please delete this box after filling in the section below</w:t>
            </w:r>
            <w:r w:rsidRPr="003C0CD7">
              <w:rPr>
                <w:i/>
                <w:lang w:val="en-IE"/>
              </w:rPr>
              <w:t xml:space="preserve"> </w:t>
            </w:r>
          </w:p>
          <w:p w14:paraId="5F9E781A" w14:textId="77777777" w:rsidR="00EA43C1" w:rsidRPr="0006347F" w:rsidRDefault="00EA43C1" w:rsidP="0006347F">
            <w:pPr>
              <w:pStyle w:val="ListParagraph"/>
              <w:numPr>
                <w:ilvl w:val="0"/>
                <w:numId w:val="16"/>
              </w:numPr>
              <w:ind w:left="742" w:hanging="426"/>
              <w:rPr>
                <w:snapToGrid w:val="0"/>
                <w:lang w:val="en-IE"/>
              </w:rPr>
            </w:pPr>
            <w:r w:rsidRPr="0006347F">
              <w:rPr>
                <w:snapToGrid w:val="0"/>
                <w:lang w:val="en-IE"/>
              </w:rPr>
              <w:t xml:space="preserve">Evaluation is the systematic and objective assessment of an on-going or completed intervention. Evaluation will give evidence of why intended changes are or are not being achieved. </w:t>
            </w:r>
          </w:p>
          <w:p w14:paraId="45055068" w14:textId="584A5D28" w:rsidR="00EF0BDD" w:rsidRPr="0006347F" w:rsidRDefault="009F4B35" w:rsidP="0006347F">
            <w:pPr>
              <w:pStyle w:val="ListParagraph"/>
              <w:numPr>
                <w:ilvl w:val="0"/>
                <w:numId w:val="16"/>
              </w:numPr>
              <w:ind w:left="742" w:hanging="426"/>
              <w:rPr>
                <w:snapToGrid w:val="0"/>
                <w:lang w:val="en-IE"/>
              </w:rPr>
            </w:pPr>
            <w:r w:rsidRPr="003C0CD7">
              <w:rPr>
                <w:rFonts w:cs="Times New Roman"/>
                <w:lang w:val="en-IE"/>
              </w:rPr>
              <w:t>Please</w:t>
            </w:r>
            <w:r w:rsidRPr="003C0CD7">
              <w:rPr>
                <w:bCs/>
                <w:snapToGrid w:val="0"/>
                <w:lang w:val="en-IE"/>
              </w:rPr>
              <w:t xml:space="preserve"> select the relevant options</w:t>
            </w:r>
            <w:r w:rsidRPr="003C0CD7">
              <w:rPr>
                <w:lang w:val="en-IE"/>
              </w:rPr>
              <w:t xml:space="preserve"> in the section below. Note that your choice will have </w:t>
            </w:r>
            <w:r w:rsidRPr="0006347F">
              <w:rPr>
                <w:snapToGrid w:val="0"/>
                <w:lang w:val="en-IE"/>
              </w:rPr>
              <w:t>implications in terms of budget and funding of evaluation in case the need for one arise at a later stage.</w:t>
            </w:r>
          </w:p>
          <w:p w14:paraId="7FA73884" w14:textId="77777777" w:rsidR="0006347F" w:rsidRPr="0006347F" w:rsidRDefault="00CF5B26" w:rsidP="0006347F">
            <w:pPr>
              <w:pStyle w:val="ListParagraph"/>
              <w:numPr>
                <w:ilvl w:val="0"/>
                <w:numId w:val="16"/>
              </w:numPr>
              <w:ind w:left="742" w:hanging="426"/>
              <w:rPr>
                <w:snapToGrid w:val="0"/>
                <w:lang w:val="en-IE"/>
              </w:rPr>
            </w:pPr>
            <w:r w:rsidRPr="0006347F">
              <w:rPr>
                <w:snapToGrid w:val="0"/>
                <w:lang w:val="en-IE"/>
              </w:rPr>
              <w:t>Please note the EVAL is an IT module to be used by all staff managing project/programme, country sector level, budget support or thematic evaluations in DG INTPA, DG NEAR and FPI, both in Headquarters and in Delegations.</w:t>
            </w:r>
          </w:p>
          <w:p w14:paraId="0225729A" w14:textId="52180C93" w:rsidR="00EF0BDD" w:rsidRPr="0006347F" w:rsidRDefault="00C10A17" w:rsidP="0006347F">
            <w:pPr>
              <w:pStyle w:val="ListParagraph"/>
              <w:numPr>
                <w:ilvl w:val="0"/>
                <w:numId w:val="16"/>
              </w:numPr>
              <w:ind w:left="742" w:hanging="426"/>
              <w:rPr>
                <w:snapToGrid w:val="0"/>
                <w:lang w:val="en-IE"/>
              </w:rPr>
            </w:pPr>
            <w:r w:rsidRPr="0006347F">
              <w:rPr>
                <w:snapToGrid w:val="0"/>
                <w:lang w:val="en-IE"/>
              </w:rPr>
              <w:t>If</w:t>
            </w:r>
            <w:r w:rsidR="009F63FB" w:rsidRPr="0006347F">
              <w:rPr>
                <w:snapToGrid w:val="0"/>
                <w:lang w:val="en-IE"/>
              </w:rPr>
              <w:t xml:space="preserve"> an evaluation is planned to be contracted by the Commission, the EC </w:t>
            </w:r>
            <w:r w:rsidR="00EF0BDD" w:rsidRPr="0006347F">
              <w:rPr>
                <w:snapToGrid w:val="0"/>
                <w:lang w:val="en-IE"/>
              </w:rPr>
              <w:t xml:space="preserve">shall form a Reference Group (RG) composed by representatives from the main stakeholders at both EU and national </w:t>
            </w:r>
            <w:r w:rsidR="002B7FCA" w:rsidRPr="0006347F">
              <w:rPr>
                <w:snapToGrid w:val="0"/>
                <w:lang w:val="en-IE"/>
              </w:rPr>
              <w:t xml:space="preserve">levels </w:t>
            </w:r>
            <w:r w:rsidR="00EF0BDD" w:rsidRPr="0006347F">
              <w:rPr>
                <w:snapToGrid w:val="0"/>
                <w:lang w:val="en-IE"/>
              </w:rPr>
              <w:t>(representatives from the government, from civil society organisations, etc.). If deemed necessary, other donors will be invited to join. The RG will especially have the following responsibilities:</w:t>
            </w:r>
          </w:p>
          <w:p w14:paraId="71AA31B8" w14:textId="77777777" w:rsidR="00EF0BDD" w:rsidRPr="003C0CD7" w:rsidRDefault="00EF0BDD" w:rsidP="00EF0BDD">
            <w:pPr>
              <w:pStyle w:val="ListParagraph"/>
              <w:numPr>
                <w:ilvl w:val="0"/>
                <w:numId w:val="77"/>
              </w:numPr>
              <w:spacing w:line="280" w:lineRule="atLeast"/>
              <w:rPr>
                <w:snapToGrid w:val="0"/>
                <w:lang w:val="en-IE"/>
              </w:rPr>
            </w:pPr>
            <w:r w:rsidRPr="003C0CD7">
              <w:rPr>
                <w:snapToGrid w:val="0"/>
                <w:lang w:val="en-IE"/>
              </w:rPr>
              <w:t xml:space="preserve">Steering the evaluation exercise in all key phases to comply with quality standards: preparation and/or provision of comments to the Terms of reference; selection of the evaluation team; consultation; inception/desk, field, synthesis and reporting phases. </w:t>
            </w:r>
          </w:p>
          <w:p w14:paraId="29424D65" w14:textId="77777777" w:rsidR="00EF0BDD" w:rsidRPr="003C0CD7" w:rsidRDefault="00EF0BDD" w:rsidP="00EF0BDD">
            <w:pPr>
              <w:pStyle w:val="ListParagraph"/>
              <w:numPr>
                <w:ilvl w:val="0"/>
                <w:numId w:val="77"/>
              </w:numPr>
              <w:spacing w:line="280" w:lineRule="atLeast"/>
              <w:rPr>
                <w:snapToGrid w:val="0"/>
                <w:lang w:val="en-IE"/>
              </w:rPr>
            </w:pPr>
            <w:r w:rsidRPr="003C0CD7">
              <w:rPr>
                <w:snapToGrid w:val="0"/>
                <w:lang w:val="en-IE"/>
              </w:rPr>
              <w:t>The EU programme manager steers the RG and is supported in its function by RG members.</w:t>
            </w:r>
          </w:p>
          <w:p w14:paraId="6F9FD54F" w14:textId="77777777" w:rsidR="00EF0BDD" w:rsidRPr="003C0CD7" w:rsidRDefault="00EF0BDD" w:rsidP="00EF0BDD">
            <w:pPr>
              <w:pStyle w:val="ListParagraph"/>
              <w:numPr>
                <w:ilvl w:val="0"/>
                <w:numId w:val="77"/>
              </w:numPr>
              <w:spacing w:line="280" w:lineRule="atLeast"/>
              <w:rPr>
                <w:snapToGrid w:val="0"/>
                <w:lang w:val="en-IE"/>
              </w:rPr>
            </w:pPr>
            <w:r w:rsidRPr="003C0CD7">
              <w:rPr>
                <w:snapToGrid w:val="0"/>
                <w:lang w:val="en-IE"/>
              </w:rPr>
              <w:t>Providing input and information to the evaluation team. Mobilise the institutional, thematic, and methodological knowledge available in the various stakeholders that are interested in the evaluation.</w:t>
            </w:r>
          </w:p>
          <w:p w14:paraId="61C72BB0" w14:textId="77777777" w:rsidR="00EF0BDD" w:rsidRPr="003C0CD7" w:rsidRDefault="00EF0BDD" w:rsidP="00EF0BDD">
            <w:pPr>
              <w:pStyle w:val="ListParagraph"/>
              <w:numPr>
                <w:ilvl w:val="0"/>
                <w:numId w:val="77"/>
              </w:numPr>
              <w:spacing w:line="280" w:lineRule="atLeast"/>
              <w:rPr>
                <w:snapToGrid w:val="0"/>
                <w:lang w:val="en-IE"/>
              </w:rPr>
            </w:pPr>
            <w:r w:rsidRPr="003C0CD7">
              <w:rPr>
                <w:snapToGrid w:val="0"/>
                <w:lang w:val="en-IE"/>
              </w:rPr>
              <w:t>Providing quality control on the different draft deliverables. The EU programme manager, as lead of the RG, consolidates the comments to be sent to the evaluation team and endorses the deliverables.</w:t>
            </w:r>
          </w:p>
          <w:p w14:paraId="30E3DFAC" w14:textId="77777777" w:rsidR="00EF0BDD" w:rsidRPr="003C0CD7" w:rsidRDefault="00EF0BDD" w:rsidP="00EF0BDD">
            <w:pPr>
              <w:pStyle w:val="ListParagraph"/>
              <w:numPr>
                <w:ilvl w:val="0"/>
                <w:numId w:val="77"/>
              </w:numPr>
              <w:spacing w:line="280" w:lineRule="atLeast"/>
              <w:rPr>
                <w:snapToGrid w:val="0"/>
                <w:color w:val="FF0000"/>
                <w:lang w:val="en-IE"/>
              </w:rPr>
            </w:pPr>
            <w:r w:rsidRPr="003C0CD7">
              <w:rPr>
                <w:snapToGrid w:val="0"/>
                <w:lang w:val="en-IE"/>
              </w:rPr>
              <w:t>Ensuring a proper follow-up after completion of the evaluation.</w:t>
            </w:r>
            <w:r w:rsidRPr="003C0CD7">
              <w:rPr>
                <w:snapToGrid w:val="0"/>
                <w:color w:val="FF0000"/>
                <w:lang w:val="en-IE"/>
              </w:rPr>
              <w:t xml:space="preserve"> </w:t>
            </w:r>
          </w:p>
          <w:p w14:paraId="2722F4C2" w14:textId="77777777" w:rsidR="00CF5B26" w:rsidRPr="003C0CD7" w:rsidRDefault="006A188A" w:rsidP="00CF5B26">
            <w:pPr>
              <w:rPr>
                <w:rStyle w:val="Hyperlink"/>
                <w:szCs w:val="24"/>
                <w:lang w:val="en-IE"/>
              </w:rPr>
            </w:pPr>
            <w:hyperlink r:id="rId88" w:history="1">
              <w:r w:rsidR="00CF5B26" w:rsidRPr="003C0CD7">
                <w:rPr>
                  <w:rStyle w:val="Hyperlink"/>
                  <w:szCs w:val="24"/>
                  <w:lang w:val="en-IE"/>
                </w:rPr>
                <w:t>@EVAL Module</w:t>
              </w:r>
            </w:hyperlink>
            <w:r w:rsidR="00CF5B26" w:rsidRPr="003C0CD7">
              <w:rPr>
                <w:rStyle w:val="Hyperlink"/>
                <w:szCs w:val="24"/>
                <w:lang w:val="en-IE"/>
              </w:rPr>
              <w:t xml:space="preserve"> </w:t>
            </w:r>
          </w:p>
          <w:p w14:paraId="5D7277F4" w14:textId="69E65986" w:rsidR="00EF0BDD" w:rsidRPr="003C0CD7" w:rsidRDefault="00EF0BDD" w:rsidP="00EF0BDD">
            <w:pPr>
              <w:rPr>
                <w:lang w:val="en-IE"/>
              </w:rPr>
            </w:pPr>
          </w:p>
        </w:tc>
      </w:tr>
    </w:tbl>
    <w:p w14:paraId="7EE1CAD0" w14:textId="77777777" w:rsidR="006B6017" w:rsidRPr="003C0CD7" w:rsidRDefault="006B6017" w:rsidP="006B6017">
      <w:pPr>
        <w:rPr>
          <w:lang w:val="en-IE"/>
        </w:rPr>
      </w:pPr>
    </w:p>
    <w:p w14:paraId="372E8CDE" w14:textId="79CF0973" w:rsidR="00E360A2" w:rsidRPr="003C0CD7" w:rsidRDefault="00E360A2" w:rsidP="00E360A2">
      <w:pPr>
        <w:rPr>
          <w:lang w:val="en-IE"/>
        </w:rPr>
      </w:pPr>
      <w:r w:rsidRPr="003C0CD7">
        <w:rPr>
          <w:snapToGrid w:val="0"/>
          <w:lang w:val="en-IE"/>
        </w:rPr>
        <w:t xml:space="preserve">Having regard to the </w:t>
      </w:r>
      <w:r w:rsidRPr="003C0CD7">
        <w:rPr>
          <w:snapToGrid w:val="0"/>
          <w:highlight w:val="lightGray"/>
          <w:lang w:val="en-IE"/>
        </w:rPr>
        <w:t>[importance][nature]</w:t>
      </w:r>
      <w:r w:rsidRPr="003C0CD7">
        <w:rPr>
          <w:snapToGrid w:val="0"/>
          <w:lang w:val="en-IE"/>
        </w:rPr>
        <w:t xml:space="preserve"> of the action, a(n) </w:t>
      </w:r>
      <w:r w:rsidRPr="003C0CD7">
        <w:rPr>
          <w:snapToGrid w:val="0"/>
          <w:highlight w:val="lightGray"/>
          <w:lang w:val="en-IE"/>
        </w:rPr>
        <w:t>[mid-term] [final][ex-post]</w:t>
      </w:r>
      <w:r w:rsidRPr="003C0CD7">
        <w:rPr>
          <w:snapToGrid w:val="0"/>
          <w:lang w:val="en-IE"/>
        </w:rPr>
        <w:t xml:space="preserve"> evaluation(s) </w:t>
      </w:r>
      <w:r w:rsidRPr="003C0CD7">
        <w:rPr>
          <w:snapToGrid w:val="0"/>
          <w:highlight w:val="lightGray"/>
          <w:lang w:val="en-IE"/>
        </w:rPr>
        <w:t>[</w:t>
      </w:r>
      <w:r w:rsidRPr="003C0CD7">
        <w:rPr>
          <w:highlight w:val="lightGray"/>
          <w:lang w:val="en-IE"/>
        </w:rPr>
        <w:t>w</w:t>
      </w:r>
      <w:r w:rsidRPr="003C0CD7">
        <w:rPr>
          <w:snapToGrid w:val="0"/>
          <w:highlight w:val="lightGray"/>
          <w:lang w:val="en-IE"/>
        </w:rPr>
        <w:t>ill] [will not]</w:t>
      </w:r>
      <w:r w:rsidRPr="003C0CD7">
        <w:rPr>
          <w:snapToGrid w:val="0"/>
          <w:lang w:val="en-IE"/>
        </w:rPr>
        <w:t xml:space="preserve"> be carried out for this action </w:t>
      </w:r>
      <w:r w:rsidR="00BB4ECD" w:rsidRPr="003C0CD7">
        <w:rPr>
          <w:snapToGrid w:val="0"/>
          <w:lang w:val="en-IE"/>
        </w:rPr>
        <w:t>or areas of support</w:t>
      </w:r>
      <w:r w:rsidRPr="003C0CD7">
        <w:rPr>
          <w:snapToGrid w:val="0"/>
          <w:lang w:val="en-IE"/>
        </w:rPr>
        <w:t xml:space="preserve"> </w:t>
      </w:r>
      <w:r w:rsidRPr="003C0CD7">
        <w:rPr>
          <w:snapToGrid w:val="0"/>
          <w:highlight w:val="lightGray"/>
          <w:lang w:val="en-IE"/>
        </w:rPr>
        <w:t>[via independent consultants] [through a joint mission] [contracted by the Commission] [via an implementing partner]</w:t>
      </w:r>
      <w:r w:rsidRPr="003C0CD7">
        <w:rPr>
          <w:snapToGrid w:val="0"/>
          <w:lang w:val="en-IE"/>
        </w:rPr>
        <w:t xml:space="preserve">. </w:t>
      </w:r>
    </w:p>
    <w:p w14:paraId="0FDEEB81" w14:textId="77777777" w:rsidR="00E360A2" w:rsidRPr="003C0CD7" w:rsidRDefault="00E360A2" w:rsidP="00E360A2">
      <w:pPr>
        <w:rPr>
          <w:snapToGrid w:val="0"/>
          <w:lang w:val="en-IE"/>
        </w:rPr>
      </w:pPr>
      <w:r w:rsidRPr="003C0CD7">
        <w:rPr>
          <w:highlight w:val="yellow"/>
          <w:lang w:val="en-IE"/>
        </w:rPr>
        <w:t xml:space="preserve">In case a mid-term evaluation is envisaged: </w:t>
      </w:r>
      <w:r w:rsidRPr="003C0CD7">
        <w:rPr>
          <w:highlight w:val="lightGray"/>
          <w:lang w:val="en-IE"/>
        </w:rPr>
        <w:t>[It will be carried out for [problem solving], [learning purposes, in particular with respect to</w:t>
      </w:r>
      <w:r w:rsidRPr="003C0CD7">
        <w:rPr>
          <w:snapToGrid w:val="0"/>
          <w:lang w:val="en-IE"/>
        </w:rPr>
        <w:t xml:space="preserve"> </w:t>
      </w:r>
      <w:r w:rsidRPr="003C0CD7">
        <w:rPr>
          <w:snapToGrid w:val="0"/>
          <w:highlight w:val="yellow"/>
          <w:lang w:val="en-IE"/>
        </w:rPr>
        <w:t>&lt;complement with specific aspects that can be highlighted such as the intention to launch a second phase of the action, etc.&gt;</w:t>
      </w:r>
      <w:r w:rsidRPr="003C0CD7">
        <w:rPr>
          <w:snapToGrid w:val="0"/>
          <w:lang w:val="en-IE"/>
        </w:rPr>
        <w:t>.]</w:t>
      </w:r>
    </w:p>
    <w:p w14:paraId="75FD78F2" w14:textId="77777777" w:rsidR="00E360A2" w:rsidRPr="003C0CD7" w:rsidRDefault="00E360A2" w:rsidP="00E360A2">
      <w:pPr>
        <w:rPr>
          <w:snapToGrid w:val="0"/>
          <w:lang w:val="en-IE"/>
        </w:rPr>
      </w:pPr>
      <w:r w:rsidRPr="003C0CD7">
        <w:rPr>
          <w:highlight w:val="yellow"/>
          <w:lang w:val="en-IE"/>
        </w:rPr>
        <w:t xml:space="preserve">In case </w:t>
      </w:r>
      <w:r w:rsidRPr="003C0CD7">
        <w:rPr>
          <w:snapToGrid w:val="0"/>
          <w:highlight w:val="yellow"/>
          <w:lang w:val="en-IE"/>
        </w:rPr>
        <w:t>a final or ex-post evaluation is</w:t>
      </w:r>
      <w:r w:rsidRPr="003C0CD7">
        <w:rPr>
          <w:highlight w:val="yellow"/>
          <w:lang w:val="en-IE"/>
        </w:rPr>
        <w:t xml:space="preserve"> envisaged: </w:t>
      </w:r>
      <w:r w:rsidRPr="003C0CD7">
        <w:rPr>
          <w:highlight w:val="lightGray"/>
          <w:lang w:val="en-IE"/>
        </w:rPr>
        <w:t>[It will be carried out for accountability and learning purposes at various levels (including for policy revision), taking into account in particular the fact that</w:t>
      </w:r>
      <w:r w:rsidRPr="003C0CD7">
        <w:rPr>
          <w:snapToGrid w:val="0"/>
          <w:highlight w:val="yellow"/>
          <w:lang w:val="en-IE"/>
        </w:rPr>
        <w:t>&lt;complement with specific aspects that can be highlighted such as an innovative action or a pilot being tested, etc.&gt;.</w:t>
      </w:r>
      <w:r w:rsidRPr="003C0CD7">
        <w:rPr>
          <w:snapToGrid w:val="0"/>
          <w:lang w:val="en-IE"/>
        </w:rPr>
        <w:t>]</w:t>
      </w:r>
    </w:p>
    <w:p w14:paraId="1815C7E3" w14:textId="77777777" w:rsidR="00E360A2" w:rsidRPr="0019487A" w:rsidRDefault="00E360A2" w:rsidP="00E360A2">
      <w:pPr>
        <w:rPr>
          <w:rFonts w:cs="Calibri"/>
          <w:b/>
          <w:bCs/>
          <w:strike/>
          <w:szCs w:val="24"/>
          <w:lang w:val="en-IE"/>
        </w:rPr>
      </w:pPr>
      <w:r w:rsidRPr="0019487A">
        <w:rPr>
          <w:strike/>
          <w:highlight w:val="yellow"/>
          <w:lang w:val="en-IE"/>
        </w:rPr>
        <w:t>In the case of a TEI, evaluations jointly with other contributing Member States and EDFIs will be the preferred option to provide an overview of the action within the larger impact of the TEI.</w:t>
      </w:r>
    </w:p>
    <w:p w14:paraId="16A21F91" w14:textId="77777777" w:rsidR="00E360A2" w:rsidRPr="0019487A" w:rsidRDefault="00E360A2" w:rsidP="00E360A2">
      <w:pPr>
        <w:rPr>
          <w:strike/>
          <w:snapToGrid w:val="0"/>
          <w:lang w:val="en-IE"/>
        </w:rPr>
      </w:pPr>
      <w:r w:rsidRPr="0019487A">
        <w:rPr>
          <w:strike/>
          <w:highlight w:val="yellow"/>
          <w:lang w:val="en-IE"/>
        </w:rPr>
        <w:lastRenderedPageBreak/>
        <w:t>For budget support:</w:t>
      </w:r>
      <w:r w:rsidRPr="0019487A">
        <w:rPr>
          <w:strike/>
          <w:snapToGrid w:val="0"/>
          <w:lang w:val="en-IE"/>
        </w:rPr>
        <w:t xml:space="preserve"> [</w:t>
      </w:r>
      <w:r w:rsidRPr="0019487A">
        <w:rPr>
          <w:strike/>
          <w:snapToGrid w:val="0"/>
          <w:color w:val="000000"/>
          <w:highlight w:val="lightGray"/>
          <w:lang w:val="en-IE"/>
        </w:rPr>
        <w:t>The evaluation of this action may be performed individually or through a joint strategic evaluation of budget support operations carried out with the partner country, other budget support providers and relevant stakeholders.]</w:t>
      </w:r>
    </w:p>
    <w:p w14:paraId="64A1B7D1" w14:textId="77777777" w:rsidR="00E360A2" w:rsidRPr="0019487A" w:rsidRDefault="00E360A2" w:rsidP="00E360A2">
      <w:pPr>
        <w:rPr>
          <w:strike/>
          <w:highlight w:val="lightGray"/>
          <w:lang w:val="en-IE"/>
        </w:rPr>
      </w:pPr>
      <w:r w:rsidRPr="0019487A">
        <w:rPr>
          <w:strike/>
          <w:highlight w:val="lightGray"/>
          <w:lang w:val="en-IE"/>
        </w:rPr>
        <w:t>[In case an evaluation is not planned, the Commission may, during implementation, decide to undertake such an evaluation for duly justified reasons either on its own decision or on the initiative of the partner.]</w:t>
      </w:r>
    </w:p>
    <w:p w14:paraId="7D6AA363" w14:textId="4F4489BB" w:rsidR="00EF0BDD" w:rsidRPr="003C0CD7" w:rsidRDefault="00E360A2" w:rsidP="00EF0BDD">
      <w:pPr>
        <w:spacing w:line="280" w:lineRule="atLeast"/>
        <w:rPr>
          <w:highlight w:val="lightGray"/>
          <w:lang w:val="en-IE"/>
        </w:rPr>
      </w:pPr>
      <w:r w:rsidRPr="003C0CD7">
        <w:rPr>
          <w:snapToGrid w:val="0"/>
          <w:highlight w:val="yellow"/>
          <w:lang w:val="en-IE"/>
        </w:rPr>
        <w:t>Where an evaluation is planned and is to be contracted by the Commission</w:t>
      </w:r>
      <w:r w:rsidRPr="003C0CD7">
        <w:rPr>
          <w:highlight w:val="lightGray"/>
          <w:lang w:val="en-IE"/>
        </w:rPr>
        <w:t xml:space="preserve">: </w:t>
      </w:r>
    </w:p>
    <w:p w14:paraId="3AFE5603" w14:textId="53238A36" w:rsidR="00E360A2" w:rsidRPr="003C0CD7" w:rsidRDefault="00E360A2" w:rsidP="00E360A2">
      <w:pPr>
        <w:spacing w:line="280" w:lineRule="atLeast"/>
        <w:rPr>
          <w:snapToGrid w:val="0"/>
          <w:lang w:val="en-IE"/>
        </w:rPr>
      </w:pPr>
      <w:r w:rsidRPr="003C0CD7">
        <w:rPr>
          <w:highlight w:val="lightGray"/>
          <w:lang w:val="en-IE"/>
        </w:rPr>
        <w:t>[The</w:t>
      </w:r>
      <w:r w:rsidRPr="003C0CD7">
        <w:rPr>
          <w:snapToGrid w:val="0"/>
          <w:highlight w:val="lightGray"/>
          <w:lang w:val="en-IE"/>
        </w:rPr>
        <w:t xml:space="preserve"> Commission shall inform the implementing partner at least </w:t>
      </w:r>
      <w:r w:rsidRPr="003C0CD7">
        <w:rPr>
          <w:snapToGrid w:val="0"/>
          <w:highlight w:val="yellow"/>
          <w:lang w:val="en-IE"/>
        </w:rPr>
        <w:t>&lt;insert number of days/months&gt;</w:t>
      </w:r>
      <w:r w:rsidRPr="003C0CD7">
        <w:rPr>
          <w:snapToGrid w:val="0"/>
          <w:highlight w:val="lightGray"/>
          <w:lang w:val="en-IE"/>
        </w:rPr>
        <w:t xml:space="preserve"> in advance of the dates envisaged for the evaluation missions. The implementing partner shall collaborate efficiently and effectively with the evaluation experts, and </w:t>
      </w:r>
      <w:r w:rsidRPr="003C0CD7">
        <w:rPr>
          <w:iCs/>
          <w:snapToGrid w:val="0"/>
          <w:highlight w:val="lightGray"/>
          <w:lang w:val="en-IE"/>
        </w:rPr>
        <w:t>inter alia</w:t>
      </w:r>
      <w:r w:rsidRPr="003C0CD7">
        <w:rPr>
          <w:snapToGrid w:val="0"/>
          <w:highlight w:val="lightGray"/>
          <w:lang w:val="en-IE"/>
        </w:rPr>
        <w:t xml:space="preserve"> provide them with all necessary information and documentation, as well as access to the project premises and activities</w:t>
      </w:r>
      <w:r w:rsidR="00EF0BDD" w:rsidRPr="003C0CD7">
        <w:rPr>
          <w:snapToGrid w:val="0"/>
          <w:highlight w:val="lightGray"/>
          <w:lang w:val="en-IE"/>
        </w:rPr>
        <w:t>]</w:t>
      </w:r>
      <w:r w:rsidRPr="003C0CD7">
        <w:rPr>
          <w:snapToGrid w:val="0"/>
          <w:highlight w:val="lightGray"/>
          <w:lang w:val="en-IE"/>
        </w:rPr>
        <w:t>.</w:t>
      </w:r>
      <w:r w:rsidRPr="003C0CD7">
        <w:rPr>
          <w:snapToGrid w:val="0"/>
          <w:lang w:val="en-IE"/>
        </w:rPr>
        <w:t xml:space="preserve">The evaluation reports shall be shared with the partner country and other key stakeholders </w:t>
      </w:r>
      <w:r w:rsidRPr="003C0CD7">
        <w:rPr>
          <w:rFonts w:cs="Calibri"/>
          <w:lang w:val="en-IE"/>
        </w:rPr>
        <w:t>following the best practice of evaluation dissemination</w:t>
      </w:r>
      <w:r w:rsidRPr="003C0CD7">
        <w:rPr>
          <w:rStyle w:val="FootnoteReference"/>
          <w:rFonts w:cs="Calibri"/>
          <w:lang w:val="en-IE"/>
        </w:rPr>
        <w:footnoteReference w:id="35"/>
      </w:r>
      <w:r w:rsidRPr="003C0CD7">
        <w:rPr>
          <w:snapToGrid w:val="0"/>
          <w:lang w:val="en-IE"/>
        </w:rPr>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4A368A7B" w14:textId="77777777" w:rsidR="00E360A2" w:rsidRPr="003C0CD7" w:rsidRDefault="00E360A2" w:rsidP="00E360A2">
      <w:pPr>
        <w:tabs>
          <w:tab w:val="left" w:pos="720"/>
        </w:tabs>
        <w:spacing w:line="280" w:lineRule="atLeast"/>
        <w:rPr>
          <w:snapToGrid w:val="0"/>
          <w:color w:val="000000"/>
          <w:highlight w:val="green"/>
          <w:lang w:val="en-IE"/>
        </w:rPr>
      </w:pPr>
      <w:r w:rsidRPr="003C0CD7">
        <w:rPr>
          <w:snapToGrid w:val="0"/>
          <w:color w:val="000000"/>
          <w:highlight w:val="yellow"/>
          <w:lang w:val="en-IE"/>
        </w:rPr>
        <w:t xml:space="preserve">Where a financing agreement is planned, the exception from D+3 shall apply for evaluations. In such case, the evaluations should be implemented by way of procurement beyond the operational procurement envisaged in section </w:t>
      </w:r>
      <w:r w:rsidRPr="003C0CD7">
        <w:rPr>
          <w:snapToGrid w:val="0"/>
          <w:color w:val="000000"/>
          <w:highlight w:val="yellow"/>
          <w:lang w:val="en-IE"/>
        </w:rPr>
        <w:fldChar w:fldCharType="begin"/>
      </w:r>
      <w:r w:rsidRPr="003C0CD7">
        <w:rPr>
          <w:snapToGrid w:val="0"/>
          <w:color w:val="000000"/>
          <w:highlight w:val="yellow"/>
          <w:lang w:val="en-IE"/>
        </w:rPr>
        <w:instrText xml:space="preserve"> REF _Ref62217731 \r \h  \* MERGEFORMAT </w:instrText>
      </w:r>
      <w:r w:rsidRPr="003C0CD7">
        <w:rPr>
          <w:snapToGrid w:val="0"/>
          <w:color w:val="000000"/>
          <w:highlight w:val="yellow"/>
          <w:lang w:val="en-IE"/>
        </w:rPr>
      </w:r>
      <w:r w:rsidRPr="003C0CD7">
        <w:rPr>
          <w:snapToGrid w:val="0"/>
          <w:color w:val="000000"/>
          <w:highlight w:val="yellow"/>
          <w:lang w:val="en-IE"/>
        </w:rPr>
        <w:fldChar w:fldCharType="separate"/>
      </w:r>
      <w:r w:rsidRPr="003C0CD7">
        <w:rPr>
          <w:snapToGrid w:val="0"/>
          <w:color w:val="000000"/>
          <w:highlight w:val="yellow"/>
          <w:lang w:val="en-IE"/>
        </w:rPr>
        <w:t>4</w:t>
      </w:r>
      <w:r w:rsidRPr="003C0CD7">
        <w:rPr>
          <w:snapToGrid w:val="0"/>
          <w:color w:val="000000"/>
          <w:highlight w:val="yellow"/>
          <w:lang w:val="en-IE"/>
        </w:rPr>
        <w:fldChar w:fldCharType="end"/>
      </w:r>
      <w:r w:rsidRPr="003C0CD7">
        <w:rPr>
          <w:snapToGrid w:val="0"/>
          <w:color w:val="000000"/>
          <w:highlight w:val="yellow"/>
          <w:lang w:val="en-IE"/>
        </w:rPr>
        <w:t xml:space="preserve">. Therefore, include the overall budget allocation for Evaluation together with Audit in section </w:t>
      </w:r>
      <w:r w:rsidRPr="003C0CD7">
        <w:rPr>
          <w:snapToGrid w:val="0"/>
          <w:color w:val="000000"/>
          <w:highlight w:val="yellow"/>
          <w:lang w:val="en-IE"/>
        </w:rPr>
        <w:fldChar w:fldCharType="begin"/>
      </w:r>
      <w:r w:rsidRPr="003C0CD7">
        <w:rPr>
          <w:snapToGrid w:val="0"/>
          <w:color w:val="000000"/>
          <w:highlight w:val="yellow"/>
          <w:lang w:val="en-IE"/>
        </w:rPr>
        <w:instrText xml:space="preserve"> REF _Ref58841050 \r \h  \* MERGEFORMAT </w:instrText>
      </w:r>
      <w:r w:rsidRPr="003C0CD7">
        <w:rPr>
          <w:snapToGrid w:val="0"/>
          <w:color w:val="000000"/>
          <w:highlight w:val="yellow"/>
          <w:lang w:val="en-IE"/>
        </w:rPr>
      </w:r>
      <w:r w:rsidRPr="003C0CD7">
        <w:rPr>
          <w:snapToGrid w:val="0"/>
          <w:color w:val="000000"/>
          <w:highlight w:val="yellow"/>
          <w:lang w:val="en-IE"/>
        </w:rPr>
        <w:fldChar w:fldCharType="separate"/>
      </w:r>
      <w:r w:rsidRPr="003C0CD7">
        <w:rPr>
          <w:snapToGrid w:val="0"/>
          <w:color w:val="000000"/>
          <w:highlight w:val="yellow"/>
          <w:lang w:val="en-IE"/>
        </w:rPr>
        <w:t>5.3</w:t>
      </w:r>
      <w:r w:rsidRPr="003C0CD7">
        <w:rPr>
          <w:snapToGrid w:val="0"/>
          <w:color w:val="000000"/>
          <w:highlight w:val="yellow"/>
          <w:lang w:val="en-IE"/>
        </w:rPr>
        <w:fldChar w:fldCharType="end"/>
      </w:r>
      <w:r w:rsidRPr="003C0CD7">
        <w:rPr>
          <w:snapToGrid w:val="0"/>
          <w:color w:val="000000"/>
          <w:highlight w:val="yellow"/>
          <w:lang w:val="en-IE"/>
        </w:rPr>
        <w:t xml:space="preserve">, and keep this phrase </w:t>
      </w:r>
      <w:r w:rsidRPr="003C0CD7">
        <w:rPr>
          <w:snapToGrid w:val="0"/>
          <w:color w:val="000000"/>
          <w:highlight w:val="lightGray"/>
          <w:lang w:val="en-IE"/>
        </w:rPr>
        <w:t xml:space="preserve">[Evaluation services may be contracted [under a framework contract].] </w:t>
      </w:r>
    </w:p>
    <w:p w14:paraId="296B5EE9" w14:textId="77777777" w:rsidR="00E360A2" w:rsidRPr="0019487A" w:rsidRDefault="00E360A2" w:rsidP="00E360A2">
      <w:pPr>
        <w:rPr>
          <w:strike/>
          <w:lang w:val="en-IE"/>
        </w:rPr>
      </w:pPr>
      <w:r w:rsidRPr="0019487A">
        <w:rPr>
          <w:strike/>
          <w:snapToGrid w:val="0"/>
          <w:color w:val="000000"/>
          <w:highlight w:val="yellow"/>
          <w:lang w:val="en-IE"/>
        </w:rPr>
        <w:t xml:space="preserve">Where no financing agreement will be concluded, select this option: </w:t>
      </w:r>
      <w:r w:rsidRPr="0019487A">
        <w:rPr>
          <w:strike/>
          <w:snapToGrid w:val="0"/>
          <w:color w:val="000000"/>
          <w:highlight w:val="lightGray"/>
          <w:lang w:val="en-IE"/>
        </w:rPr>
        <w:t>[The financing of the evaluation shall be covered by another measure constituting a Financing Decision.]</w:t>
      </w:r>
    </w:p>
    <w:p w14:paraId="1724DC66" w14:textId="77777777" w:rsidR="00143C18" w:rsidRPr="003C0CD7" w:rsidRDefault="00BA0E8A" w:rsidP="003C0CD7">
      <w:pPr>
        <w:pStyle w:val="Heading1"/>
        <w:numPr>
          <w:ilvl w:val="1"/>
          <w:numId w:val="1"/>
        </w:numPr>
        <w:rPr>
          <w:lang w:val="en-IE"/>
        </w:rPr>
      </w:pPr>
      <w:bookmarkStart w:id="424" w:name="_Ref58841050"/>
      <w:bookmarkStart w:id="425" w:name="_Toc73090781"/>
      <w:r w:rsidRPr="003C0CD7">
        <w:rPr>
          <w:lang w:val="en-IE"/>
        </w:rPr>
        <w:t xml:space="preserve">Audit and </w:t>
      </w:r>
      <w:r w:rsidR="0079347D" w:rsidRPr="003C0CD7">
        <w:rPr>
          <w:lang w:val="en-IE"/>
        </w:rPr>
        <w:t>V</w:t>
      </w:r>
      <w:r w:rsidR="000F408A" w:rsidRPr="003C0CD7">
        <w:rPr>
          <w:lang w:val="en-IE"/>
        </w:rPr>
        <w:t>erifications</w:t>
      </w:r>
      <w:bookmarkEnd w:id="424"/>
      <w:bookmarkEnd w:id="425"/>
    </w:p>
    <w:p w14:paraId="7C280107" w14:textId="77777777" w:rsidR="00E360A2" w:rsidRPr="003C0CD7" w:rsidRDefault="00E360A2" w:rsidP="00E360A2">
      <w:pPr>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everal contracts or agreements.</w:t>
      </w:r>
    </w:p>
    <w:p w14:paraId="25BC70CA" w14:textId="77777777" w:rsidR="00E360A2" w:rsidRPr="003C0CD7" w:rsidRDefault="00E360A2" w:rsidP="00E360A2">
      <w:pPr>
        <w:rPr>
          <w:lang w:val="en-IE"/>
        </w:rPr>
      </w:pPr>
    </w:p>
    <w:p w14:paraId="493FC9FA" w14:textId="77777777" w:rsidR="00143C18" w:rsidRPr="003C0CD7" w:rsidRDefault="00BE77D6" w:rsidP="007540C6">
      <w:pPr>
        <w:pStyle w:val="Heading1"/>
        <w:rPr>
          <w:lang w:val="en-IE"/>
        </w:rPr>
      </w:pPr>
      <w:bookmarkStart w:id="426" w:name="_Toc47101987"/>
      <w:bookmarkStart w:id="427" w:name="_Toc51270482"/>
      <w:bookmarkStart w:id="428" w:name="_Ref58359370"/>
      <w:bookmarkStart w:id="429" w:name="_Ref58841100"/>
      <w:bookmarkStart w:id="430" w:name="_Toc73090782"/>
      <w:r w:rsidRPr="003C0CD7">
        <w:rPr>
          <w:lang w:val="en-IE"/>
        </w:rPr>
        <w:t>COMMUNICATION AND VISIBILITY</w:t>
      </w:r>
      <w:bookmarkEnd w:id="426"/>
      <w:bookmarkEnd w:id="427"/>
      <w:bookmarkEnd w:id="428"/>
      <w:bookmarkEnd w:id="429"/>
      <w:bookmarkEnd w:id="430"/>
      <w:r w:rsidR="00D23527" w:rsidRPr="003C0CD7">
        <w:rPr>
          <w:lang w:val="en-IE"/>
        </w:rPr>
        <w:t xml:space="preserve"> </w:t>
      </w:r>
    </w:p>
    <w:p w14:paraId="2F34586F" w14:textId="77777777" w:rsidR="00CB7CA2" w:rsidRPr="003C0CD7"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i/>
          <w:color w:val="000000" w:themeColor="text1"/>
          <w:lang w:val="en-IE"/>
        </w:rPr>
      </w:pPr>
      <w:bookmarkStart w:id="431" w:name="_Toc51270483"/>
      <w:r w:rsidRPr="003C0CD7">
        <w:rPr>
          <w:rFonts w:cs="Times New Roman"/>
          <w:i/>
          <w:color w:val="000000" w:themeColor="text1"/>
          <w:lang w:val="en-IE"/>
        </w:rPr>
        <w:t xml:space="preserve">Please delete this box after filling in the section below. </w:t>
      </w:r>
    </w:p>
    <w:p w14:paraId="06316149" w14:textId="77777777" w:rsidR="00CB7CA2" w:rsidRPr="003C0CD7"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color w:val="000000" w:themeColor="text1"/>
          <w:lang w:val="en-IE"/>
        </w:rPr>
      </w:pPr>
      <w:r w:rsidRPr="003C0CD7">
        <w:rPr>
          <w:rFonts w:cs="Times New Roman"/>
          <w:i/>
          <w:color w:val="000000" w:themeColor="text1"/>
          <w:lang w:val="en-IE"/>
        </w:rPr>
        <w:t xml:space="preserve">Text to be used for </w:t>
      </w:r>
      <w:r w:rsidRPr="003C0CD7">
        <w:rPr>
          <w:rFonts w:cs="Times New Roman"/>
          <w:b/>
          <w:bCs/>
          <w:i/>
          <w:color w:val="000000" w:themeColor="text1"/>
          <w:lang w:val="en-IE"/>
        </w:rPr>
        <w:t>Actions other than Union Programmes</w:t>
      </w:r>
      <w:r w:rsidRPr="003C0CD7">
        <w:rPr>
          <w:rFonts w:cs="Times New Roman"/>
          <w:color w:val="000000" w:themeColor="text1"/>
          <w:lang w:val="en-IE"/>
        </w:rPr>
        <w:t>.</w:t>
      </w:r>
    </w:p>
    <w:p w14:paraId="2BBC60A5" w14:textId="77777777" w:rsidR="002B7FCA" w:rsidRDefault="002B7FCA" w:rsidP="00CB7CA2">
      <w:pPr>
        <w:rPr>
          <w:rFonts w:cs="Times New Roman"/>
          <w:color w:val="000000" w:themeColor="text1"/>
          <w:lang w:val="en-IE"/>
        </w:rPr>
      </w:pPr>
    </w:p>
    <w:p w14:paraId="2F6DE185" w14:textId="56DB0785" w:rsidR="00CB7CA2" w:rsidRPr="008704EA" w:rsidRDefault="00CB7CA2" w:rsidP="00CB7CA2">
      <w:pPr>
        <w:rPr>
          <w:rFonts w:cs="Times New Roman"/>
          <w:color w:val="000000" w:themeColor="text1"/>
          <w:lang w:val="en-IE"/>
        </w:rPr>
      </w:pPr>
      <w:r w:rsidRPr="003C0CD7">
        <w:rPr>
          <w:rFonts w:cs="Times New Roman"/>
          <w:color w:val="000000" w:themeColor="text1"/>
          <w:lang w:val="en-IE"/>
        </w:rPr>
        <w:t>Visibility of EU funding and communication about objectives and impact of Actions are a legal obligation for all Actions funded by the EU, as set out in the</w:t>
      </w:r>
      <w:r w:rsidRPr="008704EA">
        <w:rPr>
          <w:rFonts w:cs="Times New Roman"/>
          <w:color w:val="000000" w:themeColor="text1"/>
          <w:lang w:val="en-IE"/>
        </w:rPr>
        <w:t xml:space="preserve"> EU communication and visibility requirements in force.</w:t>
      </w:r>
    </w:p>
    <w:p w14:paraId="25718768" w14:textId="77777777" w:rsidR="00CB7CA2" w:rsidRPr="003C0CD7" w:rsidRDefault="00CB7CA2" w:rsidP="00CB7CA2">
      <w:pPr>
        <w:rPr>
          <w:rFonts w:cs="Times New Roman"/>
          <w:color w:val="000000" w:themeColor="text1"/>
          <w:lang w:val="en-IE"/>
        </w:rPr>
      </w:pPr>
      <w:r w:rsidRPr="003C0CD7">
        <w:rPr>
          <w:rFonts w:cs="Times New Roman"/>
          <w:color w:val="000000" w:themeColor="text1"/>
          <w:lang w:val="en-IE"/>
        </w:rPr>
        <w:t>In particular, the recipients of EU funding shall acknowledge the origin of the EU funding and ensure its proper visibility by:</w:t>
      </w:r>
    </w:p>
    <w:p w14:paraId="0F645D54" w14:textId="77777777" w:rsidR="00CB7CA2" w:rsidRPr="003C0CD7" w:rsidRDefault="00CB7CA2" w:rsidP="00CB7CA2">
      <w:pPr>
        <w:pStyle w:val="ListParagraph"/>
        <w:numPr>
          <w:ilvl w:val="0"/>
          <w:numId w:val="71"/>
        </w:numPr>
        <w:spacing w:after="160" w:line="256" w:lineRule="auto"/>
        <w:rPr>
          <w:rFonts w:cs="Times New Roman"/>
          <w:color w:val="000000" w:themeColor="text1"/>
          <w:lang w:val="en-IE"/>
        </w:rPr>
      </w:pPr>
      <w:r w:rsidRPr="003C0CD7">
        <w:rPr>
          <w:rFonts w:cs="Times New Roman"/>
          <w:color w:val="000000" w:themeColor="text1"/>
          <w:lang w:val="en-IE"/>
        </w:rPr>
        <w:t>providing a statement highlighting the support received from the EU in a visible manner on all documents and communication material relating to the implementation of the funds, including on an official website and social media accounts, where these exist; and</w:t>
      </w:r>
    </w:p>
    <w:p w14:paraId="185D0A01" w14:textId="77777777" w:rsidR="00CB7CA2" w:rsidRPr="003C0CD7" w:rsidRDefault="00CB7CA2" w:rsidP="00CB7CA2">
      <w:pPr>
        <w:pStyle w:val="ListParagraph"/>
        <w:numPr>
          <w:ilvl w:val="0"/>
          <w:numId w:val="71"/>
        </w:numPr>
        <w:spacing w:after="160" w:line="256" w:lineRule="auto"/>
        <w:rPr>
          <w:rFonts w:cs="Times New Roman"/>
          <w:color w:val="000000" w:themeColor="text1"/>
          <w:lang w:val="en-IE"/>
        </w:rPr>
      </w:pPr>
      <w:r w:rsidRPr="003C0CD7">
        <w:rPr>
          <w:rFonts w:cs="Times New Roman"/>
          <w:color w:val="000000" w:themeColor="text1"/>
          <w:lang w:val="en-IE"/>
        </w:rPr>
        <w:t>promoting the actions and their results by providing coherent, effective and proportionate targeted information to multiple audiences, including the media.</w:t>
      </w:r>
    </w:p>
    <w:p w14:paraId="44557B77" w14:textId="77777777" w:rsidR="00CB7CA2" w:rsidRPr="008704EA" w:rsidRDefault="00CB7CA2" w:rsidP="00CB7CA2">
      <w:pPr>
        <w:rPr>
          <w:rFonts w:cs="Times New Roman"/>
          <w:color w:val="000000" w:themeColor="text1"/>
          <w:lang w:val="en-IE"/>
        </w:rPr>
      </w:pPr>
      <w:r w:rsidRPr="008704EA">
        <w:rPr>
          <w:rFonts w:cs="Times New Roman"/>
          <w:color w:val="000000" w:themeColor="text1"/>
          <w:lang w:val="en-IE"/>
        </w:rPr>
        <w:t>Visibility and communication measures shall be implemented, as relevant, by the national administrations (for instance, concerning the reforms linked to EU budget support), entrusted entities, contractors and grant beneficiaries. Appropriate contractual obligations shall be included, respectively, in financing agreements, delegation agreements, and procurement and grant contracts.</w:t>
      </w:r>
    </w:p>
    <w:p w14:paraId="1E6E596D" w14:textId="77777777" w:rsidR="00CB7CA2" w:rsidRPr="008704EA" w:rsidRDefault="00CB7CA2" w:rsidP="00CB7CA2">
      <w:pPr>
        <w:rPr>
          <w:rFonts w:cs="Times New Roman"/>
          <w:color w:val="000000" w:themeColor="text1"/>
          <w:lang w:val="en-IE"/>
        </w:rPr>
      </w:pPr>
      <w:r w:rsidRPr="008704EA">
        <w:rPr>
          <w:rFonts w:cs="Times New Roman"/>
          <w:color w:val="000000" w:themeColor="text1"/>
          <w:lang w:val="en-IE"/>
        </w:rPr>
        <w:t xml:space="preserve">The measures shall be based on </w:t>
      </w:r>
      <w:r w:rsidRPr="003C0CD7">
        <w:rPr>
          <w:rFonts w:cs="Times New Roman"/>
          <w:color w:val="000000" w:themeColor="text1"/>
          <w:lang w:val="en-IE"/>
        </w:rPr>
        <w:t xml:space="preserve">a specific Communication and Visibility Plan, established and implemented </w:t>
      </w:r>
      <w:r w:rsidRPr="008704EA">
        <w:rPr>
          <w:rFonts w:cs="Times New Roman"/>
          <w:color w:val="000000" w:themeColor="text1"/>
          <w:lang w:val="en-IE"/>
        </w:rPr>
        <w:t xml:space="preserve">in line with </w:t>
      </w:r>
      <w:r w:rsidRPr="003C0CD7">
        <w:rPr>
          <w:rFonts w:cs="Times New Roman"/>
          <w:color w:val="000000" w:themeColor="text1"/>
          <w:lang w:val="en-IE"/>
        </w:rPr>
        <w:t>the</w:t>
      </w:r>
      <w:r w:rsidRPr="008704EA">
        <w:rPr>
          <w:rFonts w:cs="Times New Roman"/>
          <w:color w:val="000000" w:themeColor="text1"/>
          <w:lang w:val="en-IE"/>
        </w:rPr>
        <w:t xml:space="preserve"> EU communication and visibility requirements in force.</w:t>
      </w:r>
      <w:r w:rsidRPr="003C0CD7">
        <w:rPr>
          <w:rFonts w:eastAsia="Times New Roman" w:cs="Times New Roman"/>
          <w:color w:val="000000" w:themeColor="text1"/>
          <w:szCs w:val="20"/>
          <w:lang w:val="en-IE" w:eastAsia="en-GB"/>
        </w:rPr>
        <w:t xml:space="preserve"> The plan shall include, inter alia, a </w:t>
      </w:r>
      <w:r w:rsidRPr="003C0CD7">
        <w:rPr>
          <w:rFonts w:eastAsia="Times New Roman" w:cs="Times New Roman"/>
          <w:color w:val="000000" w:themeColor="text1"/>
          <w:szCs w:val="20"/>
          <w:lang w:val="en-IE" w:eastAsia="en-GB"/>
        </w:rPr>
        <w:lastRenderedPageBreak/>
        <w:t>communication narrative and master messages for the Action, customised for the various target audiences (stakeholders, civil society, general public, etc.)</w:t>
      </w:r>
    </w:p>
    <w:p w14:paraId="0A69723C" w14:textId="522BE41D" w:rsidR="00CB7CA2" w:rsidRDefault="00CB7CA2" w:rsidP="00CB7CA2">
      <w:pPr>
        <w:rPr>
          <w:rFonts w:eastAsia="Times New Roman" w:cs="Times New Roman"/>
          <w:color w:val="000000" w:themeColor="text1"/>
          <w:szCs w:val="20"/>
          <w:lang w:val="en-IE" w:eastAsia="en-GB"/>
        </w:rPr>
      </w:pPr>
      <w:r w:rsidRPr="003C0CD7">
        <w:rPr>
          <w:rFonts w:cs="Times New Roman"/>
          <w:color w:val="000000" w:themeColor="text1"/>
          <w:lang w:val="en-IE"/>
        </w:rPr>
        <w:t xml:space="preserve">Visibility and communication measures specific to this Action shall be complementary to the broader communication activities implemented directly by </w:t>
      </w:r>
      <w:r w:rsidRPr="003C0CD7">
        <w:rPr>
          <w:rFonts w:eastAsia="Times New Roman" w:cs="Times New Roman"/>
          <w:color w:val="000000" w:themeColor="text1"/>
          <w:szCs w:val="20"/>
          <w:lang w:val="en-IE" w:eastAsia="en-GB"/>
        </w:rPr>
        <w:t>the European Commission services and/or the EU Delegations and Offices</w:t>
      </w:r>
      <w:r w:rsidRPr="003C0CD7">
        <w:rPr>
          <w:rFonts w:cs="Times New Roman"/>
          <w:color w:val="000000" w:themeColor="text1"/>
          <w:lang w:val="en-IE"/>
        </w:rPr>
        <w:t xml:space="preserve">. The European Commission and the EU Delegations and Offices should be fully informed of the planning and implementation of the specific visibility and communication activities, notably with respect to </w:t>
      </w:r>
      <w:r w:rsidRPr="003C0CD7">
        <w:rPr>
          <w:rFonts w:eastAsia="Times New Roman" w:cs="Times New Roman"/>
          <w:color w:val="000000" w:themeColor="text1"/>
          <w:szCs w:val="20"/>
          <w:lang w:val="en-IE" w:eastAsia="en-GB"/>
        </w:rPr>
        <w:t>the communication narrative and master messages.]</w:t>
      </w:r>
      <w:r w:rsidR="007B3F25" w:rsidRPr="003C0CD7">
        <w:rPr>
          <w:rFonts w:eastAsia="Times New Roman" w:cs="Times New Roman"/>
          <w:color w:val="000000" w:themeColor="text1"/>
          <w:szCs w:val="20"/>
          <w:lang w:val="en-IE" w:eastAsia="en-GB"/>
        </w:rPr>
        <w:t xml:space="preserve"> </w:t>
      </w:r>
      <w:r w:rsidR="007D2E89" w:rsidRPr="003C0CD7">
        <w:rPr>
          <w:rFonts w:eastAsia="Times New Roman" w:cs="Times New Roman"/>
          <w:color w:val="000000" w:themeColor="text1"/>
          <w:szCs w:val="20"/>
          <w:highlight w:val="yellow"/>
          <w:lang w:val="en-IE" w:eastAsia="en-GB"/>
        </w:rPr>
        <w:t>Additional text to be added for multi-country actions</w:t>
      </w:r>
      <w:r w:rsidR="007B3F25" w:rsidRPr="003C0CD7">
        <w:rPr>
          <w:rFonts w:eastAsia="Times New Roman" w:cs="Times New Roman"/>
          <w:color w:val="000000" w:themeColor="text1"/>
          <w:szCs w:val="20"/>
          <w:lang w:val="en-IE" w:eastAsia="en-GB"/>
        </w:rPr>
        <w:t xml:space="preserve"> </w:t>
      </w:r>
      <w:r w:rsidR="007B3F25" w:rsidRPr="003C0CD7">
        <w:rPr>
          <w:rFonts w:eastAsia="Times New Roman" w:cs="Times New Roman"/>
          <w:color w:val="000000" w:themeColor="text1"/>
          <w:szCs w:val="20"/>
          <w:highlight w:val="lightGray"/>
          <w:lang w:val="en-IE" w:eastAsia="en-GB"/>
        </w:rPr>
        <w:t>[</w:t>
      </w:r>
      <w:r w:rsidR="007D2E89" w:rsidRPr="003C0CD7">
        <w:rPr>
          <w:rFonts w:eastAsia="Times New Roman" w:cs="Times New Roman"/>
          <w:color w:val="000000" w:themeColor="text1"/>
          <w:szCs w:val="20"/>
          <w:highlight w:val="lightGray"/>
          <w:lang w:val="en-IE" w:eastAsia="en-GB"/>
        </w:rPr>
        <w:t>It is the responsibility of the implementing partner(s) to keep the EU Delegations/Office and the European Commission fully informed of the planning and implementation of the specific visibility and communication activities.]</w:t>
      </w:r>
    </w:p>
    <w:p w14:paraId="78DB18A7" w14:textId="77777777" w:rsidR="002B7FCA" w:rsidRPr="003C0CD7" w:rsidRDefault="002B7FCA" w:rsidP="00CB7CA2">
      <w:pPr>
        <w:rPr>
          <w:rFonts w:cs="Times New Roman"/>
          <w:color w:val="000000" w:themeColor="text1"/>
          <w:lang w:val="en-IE"/>
        </w:rPr>
      </w:pPr>
    </w:p>
    <w:p w14:paraId="0A500DCA" w14:textId="77777777" w:rsidR="00CB7CA2" w:rsidRPr="003C0CD7" w:rsidRDefault="00CB7CA2" w:rsidP="00CB7CA2">
      <w:pPr>
        <w:rPr>
          <w:rFonts w:cs="Times New Roman"/>
          <w:i/>
          <w:color w:val="000000" w:themeColor="text1"/>
          <w:lang w:val="en-IE"/>
        </w:rPr>
      </w:pPr>
      <w:r w:rsidRPr="003C0CD7">
        <w:rPr>
          <w:rFonts w:cs="Times New Roman"/>
          <w:i/>
          <w:color w:val="000000" w:themeColor="text1"/>
          <w:highlight w:val="yellow"/>
          <w:lang w:val="en-IE"/>
        </w:rPr>
        <w:t>&lt;insert any other specific provisions on visibility and communication relevant to the Action&gt;</w:t>
      </w:r>
    </w:p>
    <w:p w14:paraId="3C2DB561" w14:textId="77777777" w:rsidR="00CB7CA2" w:rsidRPr="003C0CD7" w:rsidRDefault="00CB7CA2" w:rsidP="00CB7CA2">
      <w:pPr>
        <w:rPr>
          <w:rFonts w:cs="Times New Roman"/>
          <w:i/>
          <w:color w:val="000000" w:themeColor="text1"/>
          <w:highlight w:val="lightGray"/>
          <w:lang w:val="en-IE"/>
        </w:rPr>
      </w:pPr>
    </w:p>
    <w:p w14:paraId="40943084" w14:textId="77777777" w:rsidR="00CB7CA2" w:rsidRPr="003C0CD7"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i/>
          <w:color w:val="000000" w:themeColor="text1"/>
          <w:lang w:val="en-IE"/>
        </w:rPr>
      </w:pPr>
      <w:r w:rsidRPr="003C0CD7">
        <w:rPr>
          <w:rFonts w:cs="Times New Roman"/>
          <w:i/>
          <w:color w:val="000000" w:themeColor="text1"/>
          <w:lang w:val="en-IE"/>
        </w:rPr>
        <w:t xml:space="preserve">Please delete this box after filling in the section below. </w:t>
      </w:r>
    </w:p>
    <w:p w14:paraId="10160F79" w14:textId="77777777" w:rsidR="00CB7CA2" w:rsidRPr="003C0CD7"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color w:val="000000" w:themeColor="text1"/>
          <w:lang w:val="en-IE"/>
        </w:rPr>
      </w:pPr>
      <w:r w:rsidRPr="003C0CD7">
        <w:rPr>
          <w:rFonts w:cs="Times New Roman"/>
          <w:i/>
          <w:color w:val="000000" w:themeColor="text1"/>
          <w:lang w:val="en-IE"/>
        </w:rPr>
        <w:t xml:space="preserve">Text to be used for </w:t>
      </w:r>
      <w:r w:rsidRPr="003C0CD7">
        <w:rPr>
          <w:rFonts w:cs="Times New Roman"/>
          <w:b/>
          <w:bCs/>
          <w:i/>
          <w:color w:val="000000" w:themeColor="text1"/>
          <w:lang w:val="en-IE"/>
        </w:rPr>
        <w:t>Union Programmes</w:t>
      </w:r>
      <w:r w:rsidRPr="003C0CD7">
        <w:rPr>
          <w:rFonts w:cs="Times New Roman"/>
          <w:color w:val="000000" w:themeColor="text1"/>
          <w:lang w:val="en-IE"/>
        </w:rPr>
        <w:t>.</w:t>
      </w:r>
    </w:p>
    <w:p w14:paraId="395C4E6E" w14:textId="77777777" w:rsidR="00CB7CA2" w:rsidRPr="003C0CD7" w:rsidRDefault="00CB7CA2" w:rsidP="00CB7CA2">
      <w:pPr>
        <w:rPr>
          <w:rFonts w:cs="Times New Roman"/>
          <w:color w:val="000000" w:themeColor="text1"/>
          <w:lang w:val="en-IE"/>
        </w:rPr>
      </w:pPr>
      <w:r w:rsidRPr="003C0CD7">
        <w:rPr>
          <w:rFonts w:cs="Times New Roman"/>
          <w:color w:val="000000" w:themeColor="text1"/>
          <w:lang w:val="en-IE"/>
        </w:rPr>
        <w:t xml:space="preserve"> Visibility and communication measures shall be implemented in accordance with the</w:t>
      </w:r>
      <w:r w:rsidRPr="008704EA">
        <w:rPr>
          <w:rFonts w:cs="Times New Roman"/>
          <w:color w:val="000000" w:themeColor="text1"/>
          <w:lang w:val="en-IE"/>
        </w:rPr>
        <w:t xml:space="preserve"> EU communication and visibility requirements in force and </w:t>
      </w:r>
      <w:r w:rsidRPr="003C0CD7">
        <w:rPr>
          <w:rFonts w:cs="Times New Roman"/>
          <w:color w:val="000000" w:themeColor="text1"/>
          <w:lang w:val="en-IE"/>
        </w:rPr>
        <w:t>the specific rules of each Union programme. The relevant programme managing entity shall be responsible for monitoring the visibility and communication activities. The European Commission and the EU Delegations and Offices should be fully informed of the planning and implementation of the specific visibility and communication activities.]</w:t>
      </w:r>
    </w:p>
    <w:p w14:paraId="253991A7" w14:textId="77777777" w:rsidR="00CB7CA2" w:rsidRPr="003C0CD7" w:rsidRDefault="00CB7CA2" w:rsidP="00CB7CA2">
      <w:pPr>
        <w:rPr>
          <w:rFonts w:cs="Times New Roman"/>
          <w:color w:val="000000" w:themeColor="text1"/>
          <w:lang w:val="en-IE"/>
        </w:rPr>
      </w:pPr>
      <w:r w:rsidRPr="003C0CD7">
        <w:rPr>
          <w:rFonts w:cs="Times New Roman"/>
          <w:i/>
          <w:color w:val="000000" w:themeColor="text1"/>
          <w:highlight w:val="yellow"/>
          <w:lang w:val="en-IE"/>
        </w:rPr>
        <w:t>&lt;insert any other specific provisions on visibility and communication relevant to the Action&gt;</w:t>
      </w:r>
    </w:p>
    <w:p w14:paraId="3E04EC94" w14:textId="02168006" w:rsidR="0099058C" w:rsidRPr="003C0CD7" w:rsidRDefault="0099058C" w:rsidP="001B2E35">
      <w:pPr>
        <w:pStyle w:val="Heading1"/>
        <w:rPr>
          <w:sz w:val="32"/>
          <w:lang w:val="en-IE"/>
        </w:rPr>
      </w:pPr>
      <w:bookmarkStart w:id="432" w:name="_Toc72142276"/>
      <w:bookmarkStart w:id="433" w:name="_Toc72142361"/>
      <w:bookmarkStart w:id="434" w:name="_Toc73090700"/>
      <w:bookmarkStart w:id="435" w:name="_Toc73090783"/>
      <w:bookmarkStart w:id="436" w:name="_Toc72142277"/>
      <w:bookmarkStart w:id="437" w:name="_Toc72142362"/>
      <w:bookmarkStart w:id="438" w:name="_Toc73090701"/>
      <w:bookmarkStart w:id="439" w:name="_Toc73090784"/>
      <w:bookmarkStart w:id="440" w:name="_Toc72142278"/>
      <w:bookmarkStart w:id="441" w:name="_Toc72142363"/>
      <w:bookmarkStart w:id="442" w:name="_Toc73090702"/>
      <w:bookmarkStart w:id="443" w:name="_Toc73090785"/>
      <w:bookmarkStart w:id="444" w:name="_Toc72142279"/>
      <w:bookmarkStart w:id="445" w:name="_Toc72142364"/>
      <w:bookmarkStart w:id="446" w:name="_Toc73090703"/>
      <w:bookmarkStart w:id="447" w:name="_Toc73090786"/>
      <w:bookmarkStart w:id="448" w:name="_Toc72142280"/>
      <w:bookmarkStart w:id="449" w:name="_Toc72142365"/>
      <w:bookmarkStart w:id="450" w:name="_Toc73090704"/>
      <w:bookmarkStart w:id="451" w:name="_Toc73090787"/>
      <w:bookmarkStart w:id="452" w:name="_Toc72142281"/>
      <w:bookmarkStart w:id="453" w:name="_Toc72142366"/>
      <w:bookmarkStart w:id="454" w:name="_Toc73090705"/>
      <w:bookmarkStart w:id="455" w:name="_Toc73090788"/>
      <w:bookmarkStart w:id="456" w:name="_Toc72142285"/>
      <w:bookmarkStart w:id="457" w:name="_Toc72142370"/>
      <w:bookmarkStart w:id="458" w:name="_Toc73090709"/>
      <w:bookmarkStart w:id="459" w:name="_Toc73090792"/>
      <w:bookmarkStart w:id="460" w:name="_Toc72142286"/>
      <w:bookmarkStart w:id="461" w:name="_Toc72142371"/>
      <w:bookmarkStart w:id="462" w:name="_Toc73090710"/>
      <w:bookmarkStart w:id="463" w:name="_Toc73090793"/>
      <w:bookmarkStart w:id="464" w:name="_Toc72142287"/>
      <w:bookmarkStart w:id="465" w:name="_Toc72142372"/>
      <w:bookmarkStart w:id="466" w:name="_Toc73090711"/>
      <w:bookmarkStart w:id="467" w:name="_Toc73090794"/>
      <w:bookmarkStart w:id="468" w:name="_Toc72142291"/>
      <w:bookmarkStart w:id="469" w:name="_Toc72142376"/>
      <w:bookmarkStart w:id="470" w:name="_Toc73090715"/>
      <w:bookmarkStart w:id="471" w:name="_Toc73090798"/>
      <w:bookmarkStart w:id="472" w:name="_Toc72142292"/>
      <w:bookmarkStart w:id="473" w:name="_Toc72142377"/>
      <w:bookmarkStart w:id="474" w:name="_Toc73090716"/>
      <w:bookmarkStart w:id="475" w:name="_Toc73090799"/>
      <w:bookmarkStart w:id="476" w:name="_Toc72142293"/>
      <w:bookmarkStart w:id="477" w:name="_Toc72142378"/>
      <w:bookmarkStart w:id="478" w:name="_Toc73090717"/>
      <w:bookmarkStart w:id="479" w:name="_Toc73090800"/>
      <w:bookmarkStart w:id="480" w:name="_Toc72142297"/>
      <w:bookmarkStart w:id="481" w:name="_Toc72142382"/>
      <w:bookmarkStart w:id="482" w:name="_Toc73090721"/>
      <w:bookmarkStart w:id="483" w:name="_Toc73090804"/>
      <w:bookmarkStart w:id="484" w:name="_Toc72142298"/>
      <w:bookmarkStart w:id="485" w:name="_Toc72142383"/>
      <w:bookmarkStart w:id="486" w:name="_Toc73090722"/>
      <w:bookmarkStart w:id="487" w:name="_Toc73090805"/>
      <w:bookmarkStart w:id="488" w:name="_Toc72142299"/>
      <w:bookmarkStart w:id="489" w:name="_Toc72142384"/>
      <w:bookmarkStart w:id="490" w:name="_Toc73090723"/>
      <w:bookmarkStart w:id="491" w:name="_Toc73090806"/>
      <w:bookmarkStart w:id="492" w:name="_Toc57195485"/>
      <w:bookmarkStart w:id="493" w:name="_Toc57203809"/>
      <w:bookmarkStart w:id="494" w:name="_Toc57204007"/>
      <w:bookmarkStart w:id="495" w:name="_Toc57205822"/>
      <w:bookmarkStart w:id="496" w:name="_Toc73090807"/>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r w:rsidRPr="003C0CD7">
        <w:rPr>
          <w:lang w:val="en-IE"/>
        </w:rPr>
        <w:t>SUSTAINABILITY</w:t>
      </w:r>
      <w:bookmarkEnd w:id="492"/>
      <w:bookmarkEnd w:id="493"/>
      <w:bookmarkEnd w:id="494"/>
      <w:bookmarkEnd w:id="495"/>
      <w:bookmarkEnd w:id="496"/>
    </w:p>
    <w:p w14:paraId="5DF4C793"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i/>
          <w:color w:val="000000"/>
          <w:lang w:val="en-IE"/>
        </w:rPr>
      </w:pPr>
      <w:r w:rsidRPr="003C0CD7">
        <w:rPr>
          <w:rFonts w:eastAsia="Calibri"/>
          <w:i/>
          <w:color w:val="000000"/>
          <w:lang w:val="en-IE"/>
        </w:rPr>
        <w:t>Please delete this box after filling in the section below</w:t>
      </w:r>
    </w:p>
    <w:p w14:paraId="12993C21"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i/>
          <w:color w:val="000000"/>
          <w:lang w:val="en-IE"/>
        </w:rPr>
      </w:pPr>
      <w:r w:rsidRPr="003C0CD7">
        <w:rPr>
          <w:rFonts w:eastAsia="Calibri"/>
          <w:i/>
          <w:color w:val="000000"/>
          <w:lang w:val="en-IE"/>
        </w:rPr>
        <w:t>½ page max.</w:t>
      </w:r>
    </w:p>
    <w:p w14:paraId="1BA47CC8"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color w:val="000000"/>
          <w:lang w:val="en-IE"/>
        </w:rPr>
      </w:pPr>
      <w:r w:rsidRPr="003C0CD7">
        <w:rPr>
          <w:rFonts w:eastAsia="Calibri"/>
          <w:color w:val="000000"/>
          <w:lang w:val="en-IE"/>
        </w:rPr>
        <w:t>Include details on sustainability of the Action, i.e. if and to what extent the benefits/results (outputs and outcomes) achieved are likely to continue beyond its implementation period. In particular, the section should include at least some of the key factors impacting on sustainability, such as the level of ownership of the beneficiaries, their institutional management capacities, resources that they commit to provide for the operation and maintenance of the results once the Action is completed.</w:t>
      </w:r>
      <w:r w:rsidR="00C43D26" w:rsidRPr="003C0CD7">
        <w:rPr>
          <w:rFonts w:eastAsia="Calibri"/>
          <w:color w:val="000000"/>
          <w:lang w:val="en-IE"/>
        </w:rPr>
        <w:t xml:space="preserve"> Include reference also to </w:t>
      </w:r>
      <w:r w:rsidR="00C43D26" w:rsidRPr="003C0CD7">
        <w:rPr>
          <w:lang w:val="en-IE"/>
        </w:rPr>
        <w:t xml:space="preserve">medium-term budget framework. </w:t>
      </w:r>
    </w:p>
    <w:p w14:paraId="4D509307" w14:textId="77777777" w:rsidR="00C10A17" w:rsidRPr="003C0CD7" w:rsidRDefault="00C10A17" w:rsidP="00C10A17">
      <w:pPr>
        <w:rPr>
          <w:rFonts w:cs="Times New Roman"/>
          <w:highlight w:val="yellow"/>
          <w:lang w:val="en-IE"/>
        </w:rPr>
      </w:pPr>
    </w:p>
    <w:p w14:paraId="76F4BAF9" w14:textId="41B4BA01" w:rsidR="00C10A17" w:rsidRPr="003C0CD7" w:rsidRDefault="00C10A17" w:rsidP="00C10A17">
      <w:pPr>
        <w:rPr>
          <w:rFonts w:cs="Times New Roman"/>
          <w:lang w:val="en-IE"/>
        </w:rPr>
      </w:pPr>
      <w:r w:rsidRPr="003C0CD7">
        <w:rPr>
          <w:rFonts w:cs="Times New Roman"/>
          <w:highlight w:val="yellow"/>
          <w:lang w:val="en-IE"/>
        </w:rPr>
        <w:t>&lt;To be filled in&gt;</w:t>
      </w:r>
    </w:p>
    <w:p w14:paraId="53D6639F" w14:textId="77777777" w:rsidR="00C10A17" w:rsidRPr="003C0CD7" w:rsidRDefault="00C10A17" w:rsidP="00DB5858">
      <w:pPr>
        <w:rPr>
          <w:lang w:val="en-IE"/>
        </w:rPr>
      </w:pPr>
    </w:p>
    <w:p w14:paraId="2B7A7835" w14:textId="77777777" w:rsidR="006B5FFC" w:rsidRPr="003C0CD7" w:rsidRDefault="00AA1275" w:rsidP="004D2C15">
      <w:pPr>
        <w:rPr>
          <w:lang w:val="en-IE"/>
        </w:rPr>
      </w:pPr>
      <w:r w:rsidRPr="003C0CD7">
        <w:rPr>
          <w:lang w:val="en-IE"/>
        </w:rPr>
        <w:br w:type="page"/>
      </w:r>
      <w:bookmarkStart w:id="497" w:name="_Ref58428013"/>
    </w:p>
    <w:tbl>
      <w:tblPr>
        <w:tblStyle w:val="TableGrid"/>
        <w:tblW w:w="0" w:type="auto"/>
        <w:shd w:val="clear" w:color="auto" w:fill="B4C6E7" w:themeFill="accent5" w:themeFillTint="66"/>
        <w:tblLook w:val="04A0" w:firstRow="1" w:lastRow="0" w:firstColumn="1" w:lastColumn="0" w:noHBand="0" w:noVBand="1"/>
      </w:tblPr>
      <w:tblGrid>
        <w:gridCol w:w="10456"/>
      </w:tblGrid>
      <w:tr w:rsidR="006B5FFC" w:rsidRPr="008704EA" w14:paraId="34F5F162" w14:textId="77777777" w:rsidTr="006B5FFC">
        <w:tc>
          <w:tcPr>
            <w:tcW w:w="10456" w:type="dxa"/>
            <w:shd w:val="clear" w:color="auto" w:fill="B4C6E7" w:themeFill="accent5" w:themeFillTint="66"/>
          </w:tcPr>
          <w:p w14:paraId="146252C3" w14:textId="77777777" w:rsidR="006B5FFC" w:rsidRPr="003C0CD7" w:rsidRDefault="006B5FFC" w:rsidP="00D0569A">
            <w:pPr>
              <w:rPr>
                <w:rFonts w:cs="Calibri"/>
                <w:i/>
                <w:lang w:val="en-IE"/>
              </w:rPr>
            </w:pPr>
            <w:r w:rsidRPr="003C0CD7">
              <w:rPr>
                <w:rFonts w:cs="Calibri"/>
                <w:i/>
                <w:lang w:val="en-IE"/>
              </w:rPr>
              <w:lastRenderedPageBreak/>
              <w:t>Please delete this appendix before submitting to relevant quality review process</w:t>
            </w:r>
          </w:p>
          <w:p w14:paraId="1B0DBD96" w14:textId="77777777" w:rsidR="006B5FFC" w:rsidRPr="003C0CD7" w:rsidRDefault="006B5FFC" w:rsidP="00D0569A">
            <w:pPr>
              <w:rPr>
                <w:b/>
                <w:szCs w:val="24"/>
                <w:lang w:val="en-IE"/>
              </w:rPr>
            </w:pPr>
          </w:p>
          <w:p w14:paraId="792EE68D" w14:textId="77777777" w:rsidR="006B5FFC" w:rsidRPr="003C0CD7" w:rsidRDefault="006B5FFC" w:rsidP="00D0569A">
            <w:pPr>
              <w:rPr>
                <w:b/>
                <w:szCs w:val="24"/>
                <w:lang w:val="en-IE"/>
              </w:rPr>
            </w:pPr>
            <w:r w:rsidRPr="003C0CD7">
              <w:rPr>
                <w:b/>
                <w:szCs w:val="24"/>
                <w:lang w:val="en-IE"/>
              </w:rPr>
              <w:t xml:space="preserve">Appendix </w:t>
            </w:r>
            <w:r w:rsidRPr="003C0CD7">
              <w:rPr>
                <w:b/>
                <w:szCs w:val="24"/>
                <w:lang w:val="en-IE"/>
              </w:rPr>
              <w:fldChar w:fldCharType="begin"/>
            </w:r>
            <w:r w:rsidRPr="003C0CD7">
              <w:rPr>
                <w:b/>
                <w:szCs w:val="24"/>
                <w:lang w:val="en-IE"/>
              </w:rPr>
              <w:instrText xml:space="preserve"> SEQ Appendix \* ARABIC </w:instrText>
            </w:r>
            <w:r w:rsidRPr="003C0CD7">
              <w:rPr>
                <w:b/>
                <w:szCs w:val="24"/>
                <w:lang w:val="en-IE"/>
              </w:rPr>
              <w:fldChar w:fldCharType="separate"/>
            </w:r>
            <w:r w:rsidRPr="003C0CD7">
              <w:rPr>
                <w:b/>
                <w:szCs w:val="24"/>
                <w:lang w:val="en-IE"/>
              </w:rPr>
              <w:t>1</w:t>
            </w:r>
            <w:r w:rsidRPr="003C0CD7">
              <w:rPr>
                <w:b/>
                <w:szCs w:val="24"/>
                <w:lang w:val="en-IE"/>
              </w:rPr>
              <w:fldChar w:fldCharType="end"/>
            </w:r>
            <w:r w:rsidRPr="003C0CD7">
              <w:rPr>
                <w:b/>
                <w:szCs w:val="24"/>
                <w:lang w:val="en-IE"/>
              </w:rPr>
              <w:t>: REPORTING IN OPSYS</w:t>
            </w:r>
          </w:p>
          <w:p w14:paraId="174F9EDE" w14:textId="77777777" w:rsidR="006B5FFC" w:rsidRPr="003C0CD7" w:rsidRDefault="006B5FFC" w:rsidP="00D0569A">
            <w:pPr>
              <w:rPr>
                <w:rFonts w:cs="Calibri"/>
                <w:b/>
                <w:i/>
                <w:lang w:val="en-IE"/>
              </w:rPr>
            </w:pPr>
          </w:p>
          <w:p w14:paraId="648E7700" w14:textId="77777777" w:rsidR="006B5FFC" w:rsidRPr="003C0CD7" w:rsidRDefault="006B5FFC" w:rsidP="00D0569A">
            <w:pPr>
              <w:rPr>
                <w:rFonts w:cs="Times New Roman"/>
                <w:szCs w:val="24"/>
                <w:lang w:val="en-IE"/>
              </w:rPr>
            </w:pPr>
            <w:r w:rsidRPr="003C0CD7">
              <w:rPr>
                <w:rFonts w:cs="Times New Roman"/>
                <w:szCs w:val="24"/>
                <w:lang w:val="en-IE"/>
              </w:rPr>
              <w:t>An Intervention</w:t>
            </w:r>
            <w:r w:rsidRPr="003C0CD7">
              <w:rPr>
                <w:rStyle w:val="FootnoteReference"/>
                <w:szCs w:val="24"/>
                <w:lang w:val="en-IE"/>
              </w:rPr>
              <w:footnoteReference w:id="36"/>
            </w:r>
            <w:r w:rsidRPr="003C0CD7">
              <w:rPr>
                <w:rFonts w:cs="Times New Roman"/>
                <w:szCs w:val="24"/>
                <w:lang w:val="en-IE"/>
              </w:rPr>
              <w:t xml:space="preserve"> </w:t>
            </w:r>
            <w:r w:rsidRPr="003C0CD7">
              <w:rPr>
                <w:szCs w:val="24"/>
                <w:lang w:val="en-IE"/>
              </w:rPr>
              <w:t xml:space="preserve">(also generally called project/programme) </w:t>
            </w:r>
            <w:r w:rsidRPr="003C0CD7">
              <w:rPr>
                <w:rFonts w:cs="Times New Roman"/>
                <w:szCs w:val="24"/>
                <w:lang w:val="en-IE"/>
              </w:rPr>
              <w:t>is the operational entity associated to a coherent set of activities and results structured in a logical framework aiming at delivering development change or progress. Interventions are the most effective (hence optimal) entities for the operational follow-up by the Commission of its external development operations. As such, Interventions constitute the base unit for managing operational implementations, assessing performance, monitoring, evaluation, internal and external communication, reporting and aggregation.</w:t>
            </w:r>
          </w:p>
          <w:p w14:paraId="4878185C" w14:textId="77777777" w:rsidR="006B5FFC" w:rsidRPr="003C0CD7" w:rsidRDefault="006B5FFC" w:rsidP="00D0569A">
            <w:pPr>
              <w:rPr>
                <w:szCs w:val="24"/>
                <w:lang w:val="en-IE"/>
              </w:rPr>
            </w:pPr>
            <w:r w:rsidRPr="003C0CD7">
              <w:rPr>
                <w:szCs w:val="24"/>
                <w:lang w:val="en-IE"/>
              </w:rPr>
              <w:t>Primary Interventions are those contracts or groups of contracts bearing reportable results and respecting the following business rule: ‘a given contract can only contribute to one primary intervention and not more than one’. An individual contract that does not produce direct reportable results and cannot be logically grouped with other result reportable contracts is considered a ‘support entities’. The addition of all primary interventions and support entities is equivalent to the full development portfolio of the Institution.</w:t>
            </w:r>
          </w:p>
          <w:p w14:paraId="424B67B3" w14:textId="77777777" w:rsidR="006B5FFC" w:rsidRPr="003C0CD7" w:rsidRDefault="006B5FFC" w:rsidP="00D0569A">
            <w:pPr>
              <w:rPr>
                <w:szCs w:val="24"/>
                <w:lang w:val="en-IE"/>
              </w:rPr>
            </w:pPr>
          </w:p>
          <w:p w14:paraId="61D6158B" w14:textId="77777777" w:rsidR="006B5FFC" w:rsidRPr="003C0CD7" w:rsidRDefault="006B5FFC" w:rsidP="00D0569A">
            <w:pPr>
              <w:rPr>
                <w:szCs w:val="24"/>
                <w:lang w:val="en-IE"/>
              </w:rPr>
            </w:pPr>
            <w:r w:rsidRPr="003C0CD7">
              <w:rPr>
                <w:szCs w:val="24"/>
                <w:lang w:val="en-IE"/>
              </w:rPr>
              <w:t xml:space="preserve">Primary Interventions are identified during the design of each action by the responsible service (Delegation or Headquarters operational Unit). </w:t>
            </w:r>
          </w:p>
          <w:p w14:paraId="6D055554" w14:textId="77777777" w:rsidR="006B5FFC" w:rsidRPr="003C0CD7" w:rsidRDefault="006B5FFC" w:rsidP="00D0569A">
            <w:pPr>
              <w:rPr>
                <w:color w:val="0D0D0D"/>
                <w:szCs w:val="24"/>
                <w:lang w:val="en-IE"/>
              </w:rPr>
            </w:pPr>
            <w:r w:rsidRPr="003C0CD7">
              <w:rPr>
                <w:szCs w:val="24"/>
                <w:lang w:val="en-IE"/>
              </w:rPr>
              <w:t>The level of the Primary Intervention is defined in the related Action Document and it is revisable; it can be a(n) (group of) action(s) or a (group of) contract(s).</w:t>
            </w:r>
          </w:p>
          <w:p w14:paraId="00A75D92" w14:textId="77777777" w:rsidR="006B5FFC" w:rsidRPr="003C0CD7" w:rsidRDefault="006B5FFC" w:rsidP="00D0569A">
            <w:pPr>
              <w:rPr>
                <w:szCs w:val="24"/>
                <w:lang w:val="en-IE"/>
              </w:rPr>
            </w:pPr>
          </w:p>
          <w:p w14:paraId="2FBD6CCD" w14:textId="77777777" w:rsidR="006B5FFC" w:rsidRPr="003C0CD7" w:rsidRDefault="006B5FFC" w:rsidP="00D0569A">
            <w:pPr>
              <w:rPr>
                <w:szCs w:val="24"/>
                <w:lang w:val="en-IE"/>
              </w:rPr>
            </w:pPr>
            <w:r w:rsidRPr="003C0CD7">
              <w:rPr>
                <w:szCs w:val="24"/>
                <w:lang w:val="en-IE"/>
              </w:rPr>
              <w:t>Tick in the left side column one of the three possible options for the level of definition of the Primary Intervention(s) identified in this action.</w:t>
            </w:r>
          </w:p>
          <w:p w14:paraId="1103C83F" w14:textId="77777777" w:rsidR="006B5FFC" w:rsidRPr="003C0CD7" w:rsidRDefault="006B5FFC" w:rsidP="00D0569A">
            <w:pPr>
              <w:rPr>
                <w:szCs w:val="24"/>
                <w:lang w:val="en-IE"/>
              </w:rPr>
            </w:pPr>
            <w:r w:rsidRPr="003C0CD7">
              <w:rPr>
                <w:szCs w:val="24"/>
                <w:lang w:val="en-IE"/>
              </w:rPr>
              <w:t>In the case of ‘Group of actions’ level, add references to the present action and other action concerning the same Primary Intervention.</w:t>
            </w:r>
          </w:p>
          <w:p w14:paraId="5925DAB6" w14:textId="77777777" w:rsidR="006B5FFC" w:rsidRPr="003C0CD7" w:rsidRDefault="006B5FFC" w:rsidP="00D0569A">
            <w:pPr>
              <w:rPr>
                <w:rFonts w:cs="Times New Roman"/>
                <w:szCs w:val="24"/>
                <w:lang w:val="en-IE"/>
              </w:rPr>
            </w:pPr>
            <w:r w:rsidRPr="003C0CD7">
              <w:rPr>
                <w:szCs w:val="24"/>
                <w:lang w:val="en-IE"/>
              </w:rPr>
              <w:t>In the case of ‘Contract level’, add the reference to the corresponding budgetary items in</w:t>
            </w:r>
            <w:r w:rsidRPr="003C0CD7">
              <w:rPr>
                <w:rFonts w:cs="Times New Roman"/>
                <w:szCs w:val="24"/>
                <w:lang w:val="en-IE"/>
              </w:rPr>
              <w:t xml:space="preserve"> point </w:t>
            </w:r>
            <w:r w:rsidRPr="003C0CD7">
              <w:rPr>
                <w:rFonts w:cs="Times New Roman"/>
                <w:szCs w:val="24"/>
                <w:lang w:val="en-IE"/>
              </w:rPr>
              <w:fldChar w:fldCharType="begin"/>
            </w:r>
            <w:r w:rsidRPr="003C0CD7">
              <w:rPr>
                <w:rFonts w:cs="Times New Roman"/>
                <w:szCs w:val="24"/>
                <w:lang w:val="en-IE"/>
              </w:rPr>
              <w:instrText xml:space="preserve"> REF _Ref58360817 \r \h  \* MERGEFORMAT </w:instrText>
            </w:r>
            <w:r w:rsidRPr="003C0CD7">
              <w:rPr>
                <w:rFonts w:cs="Times New Roman"/>
                <w:szCs w:val="24"/>
                <w:lang w:val="en-IE"/>
              </w:rPr>
            </w:r>
            <w:r w:rsidRPr="003C0CD7">
              <w:rPr>
                <w:rFonts w:cs="Times New Roman"/>
                <w:szCs w:val="24"/>
                <w:lang w:val="en-IE"/>
              </w:rPr>
              <w:fldChar w:fldCharType="separate"/>
            </w:r>
            <w:r w:rsidRPr="003C0CD7">
              <w:rPr>
                <w:rFonts w:cs="Times New Roman"/>
                <w:szCs w:val="24"/>
                <w:lang w:val="en-IE"/>
              </w:rPr>
              <w:t>4.6</w:t>
            </w:r>
            <w:r w:rsidRPr="003C0CD7">
              <w:rPr>
                <w:rFonts w:cs="Times New Roman"/>
                <w:szCs w:val="24"/>
                <w:lang w:val="en-IE"/>
              </w:rPr>
              <w:fldChar w:fldCharType="end"/>
            </w:r>
            <w:r w:rsidRPr="003C0CD7">
              <w:rPr>
                <w:rFonts w:cs="Times New Roman"/>
                <w:szCs w:val="24"/>
                <w:lang w:val="en-IE"/>
              </w:rPr>
              <w:t>, Indicative Budget.</w:t>
            </w:r>
          </w:p>
          <w:p w14:paraId="1C4454B2" w14:textId="77777777" w:rsidR="006B5FFC" w:rsidRPr="003C0CD7" w:rsidRDefault="006B5FFC" w:rsidP="00D0569A">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6B5FFC" w:rsidRPr="008704EA" w14:paraId="1FCE7050" w14:textId="77777777" w:rsidTr="00D0569A">
              <w:trPr>
                <w:trHeight w:val="422"/>
              </w:trPr>
              <w:tc>
                <w:tcPr>
                  <w:tcW w:w="10456" w:type="dxa"/>
                  <w:gridSpan w:val="3"/>
                  <w:tcBorders>
                    <w:top w:val="single" w:sz="4" w:space="0" w:color="auto"/>
                    <w:left w:val="single" w:sz="4" w:space="0" w:color="auto"/>
                    <w:bottom w:val="single" w:sz="4" w:space="0" w:color="auto"/>
                    <w:right w:val="single" w:sz="4" w:space="0" w:color="auto"/>
                  </w:tcBorders>
                </w:tcPr>
                <w:p w14:paraId="0471E0EC" w14:textId="77777777" w:rsidR="006B5FFC" w:rsidRPr="003C0CD7" w:rsidRDefault="006B5FFC" w:rsidP="00D0569A">
                  <w:pPr>
                    <w:pStyle w:val="Text1"/>
                    <w:spacing w:before="60" w:after="60" w:line="254" w:lineRule="auto"/>
                    <w:ind w:left="0" w:right="-25"/>
                    <w:jc w:val="left"/>
                    <w:rPr>
                      <w:b/>
                      <w:bCs/>
                      <w:lang w:val="en-IE"/>
                    </w:rPr>
                  </w:pPr>
                  <w:r w:rsidRPr="003C0CD7">
                    <w:rPr>
                      <w:b/>
                      <w:bCs/>
                      <w:lang w:val="en-IE"/>
                    </w:rPr>
                    <w:t>Option 1: Action level</w:t>
                  </w:r>
                </w:p>
              </w:tc>
            </w:tr>
            <w:tr w:rsidR="006B5FFC" w:rsidRPr="008704EA" w14:paraId="29A15D5C" w14:textId="77777777" w:rsidTr="00D0569A">
              <w:trPr>
                <w:trHeight w:val="547"/>
              </w:trPr>
              <w:tc>
                <w:tcPr>
                  <w:tcW w:w="456" w:type="dxa"/>
                  <w:tcBorders>
                    <w:top w:val="single" w:sz="4" w:space="0" w:color="auto"/>
                    <w:left w:val="single" w:sz="4" w:space="0" w:color="auto"/>
                    <w:bottom w:val="single" w:sz="4" w:space="0" w:color="auto"/>
                    <w:right w:val="single" w:sz="4" w:space="0" w:color="auto"/>
                  </w:tcBorders>
                </w:tcPr>
                <w:p w14:paraId="4DB777D7"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618592587"/>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127D5796"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action</w:t>
                  </w:r>
                </w:p>
              </w:tc>
              <w:tc>
                <w:tcPr>
                  <w:tcW w:w="7767" w:type="dxa"/>
                  <w:tcBorders>
                    <w:top w:val="single" w:sz="4" w:space="0" w:color="auto"/>
                    <w:left w:val="single" w:sz="4" w:space="0" w:color="auto"/>
                    <w:bottom w:val="single" w:sz="4" w:space="0" w:color="auto"/>
                    <w:right w:val="single" w:sz="4" w:space="0" w:color="auto"/>
                  </w:tcBorders>
                </w:tcPr>
                <w:p w14:paraId="6D95DF38" w14:textId="77777777" w:rsidR="006B5FFC" w:rsidRPr="003C0CD7" w:rsidRDefault="006B5FFC" w:rsidP="00D0569A">
                  <w:pPr>
                    <w:pStyle w:val="Text1"/>
                    <w:spacing w:before="60" w:after="60" w:line="254" w:lineRule="auto"/>
                    <w:ind w:left="0" w:right="-25"/>
                    <w:jc w:val="left"/>
                    <w:rPr>
                      <w:lang w:val="en-IE"/>
                    </w:rPr>
                  </w:pPr>
                  <w:r w:rsidRPr="003C0CD7">
                    <w:rPr>
                      <w:lang w:val="en-IE"/>
                    </w:rPr>
                    <w:t>Present action: all contracts in the present action</w:t>
                  </w:r>
                </w:p>
              </w:tc>
            </w:tr>
            <w:tr w:rsidR="006B5FFC" w:rsidRPr="008704EA" w14:paraId="170FD48A" w14:textId="77777777" w:rsidTr="00D0569A">
              <w:trPr>
                <w:trHeight w:val="408"/>
              </w:trPr>
              <w:tc>
                <w:tcPr>
                  <w:tcW w:w="10456" w:type="dxa"/>
                  <w:gridSpan w:val="3"/>
                  <w:tcBorders>
                    <w:top w:val="single" w:sz="4" w:space="0" w:color="auto"/>
                    <w:left w:val="single" w:sz="4" w:space="0" w:color="auto"/>
                    <w:bottom w:val="single" w:sz="4" w:space="0" w:color="auto"/>
                    <w:right w:val="single" w:sz="4" w:space="0" w:color="auto"/>
                  </w:tcBorders>
                </w:tcPr>
                <w:p w14:paraId="2E874932" w14:textId="77777777" w:rsidR="006B5FFC" w:rsidRPr="003C0CD7" w:rsidRDefault="006B5FFC" w:rsidP="00D0569A">
                  <w:pPr>
                    <w:pStyle w:val="Text1"/>
                    <w:spacing w:before="60" w:after="60" w:line="254" w:lineRule="auto"/>
                    <w:ind w:left="0" w:right="-25"/>
                    <w:jc w:val="left"/>
                    <w:rPr>
                      <w:b/>
                      <w:bCs/>
                      <w:lang w:val="en-IE"/>
                    </w:rPr>
                  </w:pPr>
                  <w:r w:rsidRPr="003C0CD7">
                    <w:rPr>
                      <w:b/>
                      <w:bCs/>
                      <w:lang w:val="en-IE"/>
                    </w:rPr>
                    <w:t>Option 2: Group of actions level</w:t>
                  </w:r>
                </w:p>
              </w:tc>
            </w:tr>
            <w:tr w:rsidR="006B5FFC" w:rsidRPr="008704EA" w14:paraId="19525BA2" w14:textId="77777777" w:rsidTr="00D0569A">
              <w:trPr>
                <w:trHeight w:val="1114"/>
              </w:trPr>
              <w:tc>
                <w:tcPr>
                  <w:tcW w:w="456" w:type="dxa"/>
                  <w:tcBorders>
                    <w:top w:val="single" w:sz="4" w:space="0" w:color="auto"/>
                    <w:left w:val="single" w:sz="4" w:space="0" w:color="auto"/>
                    <w:bottom w:val="single" w:sz="4" w:space="0" w:color="auto"/>
                    <w:right w:val="single" w:sz="4" w:space="0" w:color="auto"/>
                  </w:tcBorders>
                </w:tcPr>
                <w:p w14:paraId="55596FA6"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077248843"/>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631D1203" w14:textId="77777777" w:rsidR="006B5FFC" w:rsidRPr="003C0CD7" w:rsidRDefault="006B5FFC" w:rsidP="00D0569A">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767" w:type="dxa"/>
                  <w:tcBorders>
                    <w:top w:val="single" w:sz="4" w:space="0" w:color="auto"/>
                    <w:left w:val="single" w:sz="4" w:space="0" w:color="auto"/>
                    <w:bottom w:val="single" w:sz="4" w:space="0" w:color="auto"/>
                    <w:right w:val="single" w:sz="4" w:space="0" w:color="auto"/>
                  </w:tcBorders>
                </w:tcPr>
                <w:p w14:paraId="6D48EDB4" w14:textId="77777777" w:rsidR="006B5FFC" w:rsidRPr="003C0CD7" w:rsidRDefault="006B5FFC" w:rsidP="00D0569A">
                  <w:pPr>
                    <w:pStyle w:val="Text1"/>
                    <w:spacing w:before="60" w:after="60" w:line="254" w:lineRule="auto"/>
                    <w:ind w:left="0" w:right="-25"/>
                    <w:jc w:val="left"/>
                    <w:rPr>
                      <w:lang w:val="en-IE"/>
                    </w:rPr>
                  </w:pPr>
                  <w:r w:rsidRPr="003C0CD7">
                    <w:rPr>
                      <w:lang w:val="en-IE"/>
                    </w:rPr>
                    <w:t>Actions reference (CRIS#/OPSYS#):</w:t>
                  </w:r>
                </w:p>
                <w:p w14:paraId="21D412D2"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Present action&gt;</w:t>
                  </w:r>
                </w:p>
                <w:p w14:paraId="5FE2C2A7"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Other action&gt;</w:t>
                  </w:r>
                </w:p>
              </w:tc>
            </w:tr>
            <w:tr w:rsidR="006B5FFC" w:rsidRPr="008704EA" w14:paraId="0B6DCB4F" w14:textId="77777777" w:rsidTr="00D0569A">
              <w:trPr>
                <w:trHeight w:val="483"/>
              </w:trPr>
              <w:tc>
                <w:tcPr>
                  <w:tcW w:w="10456" w:type="dxa"/>
                  <w:gridSpan w:val="3"/>
                  <w:tcBorders>
                    <w:top w:val="single" w:sz="4" w:space="0" w:color="auto"/>
                    <w:left w:val="single" w:sz="4" w:space="0" w:color="auto"/>
                    <w:bottom w:val="single" w:sz="4" w:space="0" w:color="auto"/>
                    <w:right w:val="single" w:sz="4" w:space="0" w:color="auto"/>
                  </w:tcBorders>
                </w:tcPr>
                <w:p w14:paraId="07921CF6" w14:textId="77777777" w:rsidR="006B5FFC" w:rsidRPr="003C0CD7" w:rsidRDefault="006B5FFC" w:rsidP="00D0569A">
                  <w:pPr>
                    <w:pStyle w:val="Text1"/>
                    <w:spacing w:before="60" w:after="60" w:line="254" w:lineRule="auto"/>
                    <w:ind w:left="0" w:right="-25"/>
                    <w:jc w:val="left"/>
                    <w:rPr>
                      <w:lang w:val="en-IE"/>
                    </w:rPr>
                  </w:pPr>
                  <w:r w:rsidRPr="003C0CD7">
                    <w:rPr>
                      <w:b/>
                      <w:bCs/>
                      <w:color w:val="0D0D0D" w:themeColor="text1" w:themeTint="F2"/>
                      <w:lang w:val="en-IE"/>
                    </w:rPr>
                    <w:t>Option 3: Contract level</w:t>
                  </w:r>
                </w:p>
              </w:tc>
            </w:tr>
            <w:tr w:rsidR="006B5FFC" w:rsidRPr="008704EA" w14:paraId="6228C142" w14:textId="77777777" w:rsidTr="00D0569A">
              <w:trPr>
                <w:trHeight w:val="466"/>
              </w:trPr>
              <w:tc>
                <w:tcPr>
                  <w:tcW w:w="456" w:type="dxa"/>
                  <w:tcBorders>
                    <w:top w:val="single" w:sz="4" w:space="0" w:color="auto"/>
                    <w:left w:val="single" w:sz="4" w:space="0" w:color="auto"/>
                    <w:bottom w:val="single" w:sz="4" w:space="0" w:color="auto"/>
                    <w:right w:val="single" w:sz="4" w:space="0" w:color="auto"/>
                  </w:tcBorders>
                </w:tcPr>
                <w:p w14:paraId="0E1D432F"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129362467"/>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13A71F5E"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1</w:t>
                  </w:r>
                </w:p>
              </w:tc>
              <w:tc>
                <w:tcPr>
                  <w:tcW w:w="7767" w:type="dxa"/>
                  <w:tcBorders>
                    <w:top w:val="single" w:sz="4" w:space="0" w:color="auto"/>
                    <w:left w:val="single" w:sz="4" w:space="0" w:color="auto"/>
                    <w:bottom w:val="single" w:sz="4" w:space="0" w:color="auto"/>
                    <w:right w:val="single" w:sz="4" w:space="0" w:color="auto"/>
                  </w:tcBorders>
                </w:tcPr>
                <w:p w14:paraId="0D6B22F5"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62860752" w14:textId="77777777" w:rsidTr="00D0569A">
              <w:trPr>
                <w:trHeight w:val="466"/>
              </w:trPr>
              <w:tc>
                <w:tcPr>
                  <w:tcW w:w="456" w:type="dxa"/>
                  <w:tcBorders>
                    <w:top w:val="single" w:sz="4" w:space="0" w:color="auto"/>
                    <w:left w:val="single" w:sz="4" w:space="0" w:color="auto"/>
                    <w:bottom w:val="single" w:sz="4" w:space="0" w:color="auto"/>
                    <w:right w:val="single" w:sz="4" w:space="0" w:color="auto"/>
                  </w:tcBorders>
                </w:tcPr>
                <w:p w14:paraId="508AD9EA"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81188289"/>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79D6D725"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2</w:t>
                  </w:r>
                </w:p>
              </w:tc>
              <w:tc>
                <w:tcPr>
                  <w:tcW w:w="7767" w:type="dxa"/>
                  <w:tcBorders>
                    <w:top w:val="single" w:sz="4" w:space="0" w:color="auto"/>
                    <w:left w:val="single" w:sz="4" w:space="0" w:color="auto"/>
                    <w:bottom w:val="single" w:sz="4" w:space="0" w:color="auto"/>
                    <w:right w:val="single" w:sz="4" w:space="0" w:color="auto"/>
                  </w:tcBorders>
                </w:tcPr>
                <w:p w14:paraId="4208B149"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323F5BD8" w14:textId="77777777" w:rsidTr="00D0569A">
              <w:trPr>
                <w:trHeight w:val="466"/>
              </w:trPr>
              <w:tc>
                <w:tcPr>
                  <w:tcW w:w="456" w:type="dxa"/>
                  <w:tcBorders>
                    <w:top w:val="single" w:sz="4" w:space="0" w:color="auto"/>
                    <w:left w:val="single" w:sz="4" w:space="0" w:color="auto"/>
                    <w:bottom w:val="single" w:sz="4" w:space="0" w:color="auto"/>
                    <w:right w:val="single" w:sz="4" w:space="0" w:color="auto"/>
                  </w:tcBorders>
                </w:tcPr>
                <w:p w14:paraId="4AD3D1C5"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244875212"/>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3B234B82"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3</w:t>
                  </w:r>
                </w:p>
              </w:tc>
              <w:tc>
                <w:tcPr>
                  <w:tcW w:w="7767" w:type="dxa"/>
                  <w:tcBorders>
                    <w:top w:val="single" w:sz="4" w:space="0" w:color="auto"/>
                    <w:left w:val="single" w:sz="4" w:space="0" w:color="auto"/>
                    <w:bottom w:val="single" w:sz="4" w:space="0" w:color="auto"/>
                    <w:right w:val="single" w:sz="4" w:space="0" w:color="auto"/>
                  </w:tcBorders>
                </w:tcPr>
                <w:p w14:paraId="54148501"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6D68FC8C" w14:textId="77777777" w:rsidTr="00D0569A">
              <w:trPr>
                <w:trHeight w:val="466"/>
              </w:trPr>
              <w:tc>
                <w:tcPr>
                  <w:tcW w:w="456" w:type="dxa"/>
                  <w:tcBorders>
                    <w:top w:val="single" w:sz="4" w:space="0" w:color="auto"/>
                    <w:left w:val="single" w:sz="4" w:space="0" w:color="auto"/>
                    <w:bottom w:val="single" w:sz="4" w:space="0" w:color="auto"/>
                    <w:right w:val="single" w:sz="4" w:space="0" w:color="auto"/>
                  </w:tcBorders>
                </w:tcPr>
                <w:p w14:paraId="43B33733" w14:textId="77777777" w:rsidR="006B5FFC" w:rsidRPr="003C0CD7" w:rsidRDefault="006B5FFC" w:rsidP="00D0569A">
                  <w:pPr>
                    <w:pStyle w:val="Text1"/>
                    <w:spacing w:before="60" w:after="60" w:line="254" w:lineRule="auto"/>
                    <w:ind w:left="0" w:right="-25"/>
                    <w:jc w:val="left"/>
                    <w:rPr>
                      <w:lang w:val="en-IE"/>
                    </w:rPr>
                  </w:pPr>
                </w:p>
              </w:tc>
              <w:tc>
                <w:tcPr>
                  <w:tcW w:w="2233" w:type="dxa"/>
                  <w:tcBorders>
                    <w:top w:val="single" w:sz="4" w:space="0" w:color="auto"/>
                    <w:left w:val="single" w:sz="4" w:space="0" w:color="auto"/>
                    <w:bottom w:val="single" w:sz="4" w:space="0" w:color="auto"/>
                    <w:right w:val="single" w:sz="4" w:space="0" w:color="auto"/>
                  </w:tcBorders>
                </w:tcPr>
                <w:p w14:paraId="4D596F2D" w14:textId="77777777" w:rsidR="006B5FFC" w:rsidRPr="003C0CD7" w:rsidRDefault="006B5FFC" w:rsidP="00D0569A">
                  <w:pPr>
                    <w:pStyle w:val="Text1"/>
                    <w:spacing w:before="60" w:after="60" w:line="254" w:lineRule="auto"/>
                    <w:ind w:left="0" w:right="-25"/>
                    <w:jc w:val="left"/>
                    <w:rPr>
                      <w:lang w:val="en-IE"/>
                    </w:rPr>
                  </w:pPr>
                  <w:r w:rsidRPr="003C0CD7">
                    <w:rPr>
                      <w:lang w:val="en-IE"/>
                    </w:rPr>
                    <w:t>(…)</w:t>
                  </w:r>
                </w:p>
              </w:tc>
              <w:tc>
                <w:tcPr>
                  <w:tcW w:w="7767" w:type="dxa"/>
                  <w:tcBorders>
                    <w:top w:val="single" w:sz="4" w:space="0" w:color="auto"/>
                    <w:left w:val="single" w:sz="4" w:space="0" w:color="auto"/>
                    <w:bottom w:val="single" w:sz="4" w:space="0" w:color="auto"/>
                    <w:right w:val="single" w:sz="4" w:space="0" w:color="auto"/>
                  </w:tcBorders>
                </w:tcPr>
                <w:p w14:paraId="7B0AEE68" w14:textId="77777777" w:rsidR="006B5FFC" w:rsidRPr="003C0CD7" w:rsidRDefault="006B5FFC" w:rsidP="00D0569A">
                  <w:pPr>
                    <w:pStyle w:val="Text1"/>
                    <w:spacing w:before="60" w:after="60" w:line="254" w:lineRule="auto"/>
                    <w:ind w:left="0" w:right="-25"/>
                    <w:jc w:val="left"/>
                    <w:rPr>
                      <w:lang w:val="en-IE"/>
                    </w:rPr>
                  </w:pPr>
                </w:p>
              </w:tc>
            </w:tr>
            <w:tr w:rsidR="006B5FFC" w:rsidRPr="008704EA" w14:paraId="74A53F7B" w14:textId="77777777" w:rsidTr="00D0569A">
              <w:trPr>
                <w:trHeight w:val="466"/>
              </w:trPr>
              <w:tc>
                <w:tcPr>
                  <w:tcW w:w="456" w:type="dxa"/>
                  <w:tcBorders>
                    <w:top w:val="single" w:sz="4" w:space="0" w:color="auto"/>
                    <w:left w:val="single" w:sz="4" w:space="0" w:color="auto"/>
                    <w:bottom w:val="single" w:sz="4" w:space="0" w:color="auto"/>
                    <w:right w:val="single" w:sz="4" w:space="0" w:color="auto"/>
                  </w:tcBorders>
                </w:tcPr>
                <w:p w14:paraId="6FAD6EEF" w14:textId="77777777" w:rsidR="006B5FFC" w:rsidRPr="003C0CD7" w:rsidRDefault="006A188A"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64548238"/>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233" w:type="dxa"/>
                  <w:tcBorders>
                    <w:top w:val="single" w:sz="4" w:space="0" w:color="auto"/>
                    <w:left w:val="single" w:sz="4" w:space="0" w:color="auto"/>
                    <w:bottom w:val="single" w:sz="4" w:space="0" w:color="auto"/>
                    <w:right w:val="single" w:sz="4" w:space="0" w:color="auto"/>
                  </w:tcBorders>
                </w:tcPr>
                <w:p w14:paraId="6B85AC33" w14:textId="77777777" w:rsidR="006B5FFC" w:rsidRPr="003C0CD7" w:rsidRDefault="006B5FFC" w:rsidP="00D0569A">
                  <w:pPr>
                    <w:pStyle w:val="Text1"/>
                    <w:spacing w:before="60" w:after="60" w:line="254" w:lineRule="auto"/>
                    <w:ind w:left="0" w:right="-25"/>
                    <w:jc w:val="left"/>
                    <w:rPr>
                      <w:lang w:val="en-IE"/>
                    </w:rPr>
                  </w:pPr>
                  <w:r w:rsidRPr="003C0CD7">
                    <w:rPr>
                      <w:lang w:val="en-IE"/>
                    </w:rPr>
                    <w:t>Group of contracts 1</w:t>
                  </w:r>
                </w:p>
              </w:tc>
              <w:tc>
                <w:tcPr>
                  <w:tcW w:w="7767" w:type="dxa"/>
                  <w:tcBorders>
                    <w:top w:val="single" w:sz="4" w:space="0" w:color="auto"/>
                    <w:left w:val="single" w:sz="4" w:space="0" w:color="auto"/>
                    <w:bottom w:val="single" w:sz="4" w:space="0" w:color="auto"/>
                    <w:right w:val="single" w:sz="4" w:space="0" w:color="auto"/>
                  </w:tcBorders>
                </w:tcPr>
                <w:p w14:paraId="022C1798"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 1&gt;</w:t>
                  </w:r>
                  <w:r w:rsidRPr="003C0CD7">
                    <w:rPr>
                      <w:lang w:val="en-IE"/>
                    </w:rPr>
                    <w:t xml:space="preserve"> </w:t>
                  </w:r>
                </w:p>
                <w:p w14:paraId="7091C775"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lastRenderedPageBreak/>
                    <w:t>&lt;foreseen individual legal commitment (or contract) 2&gt;</w:t>
                  </w:r>
                  <w:r w:rsidRPr="003C0CD7">
                    <w:rPr>
                      <w:lang w:val="en-IE"/>
                    </w:rPr>
                    <w:t xml:space="preserve"> </w:t>
                  </w:r>
                </w:p>
                <w:p w14:paraId="239DB7EA"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 #&gt;</w:t>
                  </w:r>
                </w:p>
              </w:tc>
            </w:tr>
          </w:tbl>
          <w:p w14:paraId="028149B9" w14:textId="77777777" w:rsidR="006B5FFC" w:rsidRPr="003C0CD7" w:rsidRDefault="006B5FFC" w:rsidP="00D0569A">
            <w:pPr>
              <w:rPr>
                <w:rFonts w:cs="Calibri"/>
                <w:i/>
                <w:sz w:val="22"/>
                <w:lang w:val="en-IE"/>
              </w:rPr>
            </w:pPr>
          </w:p>
        </w:tc>
      </w:tr>
    </w:tbl>
    <w:p w14:paraId="115495E4" w14:textId="0C622036" w:rsidR="004D2C15" w:rsidRPr="003C0CD7" w:rsidRDefault="006B5FFC" w:rsidP="004D2C15">
      <w:pPr>
        <w:rPr>
          <w:lang w:val="en-IE"/>
        </w:rPr>
      </w:pPr>
      <w:r w:rsidRPr="003C0CD7">
        <w:rPr>
          <w:lang w:val="en-IE"/>
        </w:rPr>
        <w:lastRenderedPageBreak/>
        <w:t xml:space="preserve"> </w:t>
      </w:r>
    </w:p>
    <w:p w14:paraId="1AFF5161" w14:textId="77777777" w:rsidR="00927C0E" w:rsidRPr="003C0CD7" w:rsidRDefault="00927C0E" w:rsidP="00CA40E4">
      <w:pPr>
        <w:rPr>
          <w:lang w:val="en-IE"/>
        </w:rPr>
        <w:sectPr w:rsidR="00927C0E" w:rsidRPr="003C0CD7" w:rsidSect="0088544A">
          <w:pgSz w:w="11906" w:h="16838"/>
          <w:pgMar w:top="1135" w:right="720" w:bottom="567" w:left="720" w:header="708" w:footer="510" w:gutter="0"/>
          <w:cols w:space="708"/>
          <w:docGrid w:linePitch="360"/>
        </w:sectPr>
      </w:pPr>
    </w:p>
    <w:bookmarkEnd w:id="497"/>
    <w:p w14:paraId="2360334E" w14:textId="77777777" w:rsidR="00581EF3" w:rsidRPr="003C0CD7" w:rsidRDefault="00581EF3" w:rsidP="775BE799">
      <w:pPr>
        <w:rPr>
          <w:rFonts w:cs="Calibri"/>
          <w:b/>
          <w:bCs/>
          <w:sz w:val="21"/>
          <w:szCs w:val="21"/>
          <w:lang w:val="en-IE"/>
        </w:rPr>
      </w:pPr>
    </w:p>
    <w:tbl>
      <w:tblPr>
        <w:tblStyle w:val="TableGrid"/>
        <w:tblW w:w="15588" w:type="dxa"/>
        <w:shd w:val="clear" w:color="auto" w:fill="B4C6E7" w:themeFill="accent5" w:themeFillTint="66"/>
        <w:tblLook w:val="04A0" w:firstRow="1" w:lastRow="0" w:firstColumn="1" w:lastColumn="0" w:noHBand="0" w:noVBand="1"/>
      </w:tblPr>
      <w:tblGrid>
        <w:gridCol w:w="15588"/>
      </w:tblGrid>
      <w:tr w:rsidR="00785D96" w:rsidRPr="008704EA" w14:paraId="3190E81C" w14:textId="77777777" w:rsidTr="00F50118">
        <w:tc>
          <w:tcPr>
            <w:tcW w:w="15588" w:type="dxa"/>
            <w:shd w:val="clear" w:color="auto" w:fill="B4C6E7" w:themeFill="accent5" w:themeFillTint="66"/>
          </w:tcPr>
          <w:p w14:paraId="71AFC4A0" w14:textId="31912C27" w:rsidR="00785D96" w:rsidRDefault="00785D96" w:rsidP="00F50118">
            <w:pPr>
              <w:rPr>
                <w:rFonts w:cs="Calibri"/>
                <w:i/>
                <w:lang w:val="en-IE"/>
              </w:rPr>
            </w:pPr>
            <w:r w:rsidRPr="003C0CD7">
              <w:rPr>
                <w:rFonts w:cs="Calibri"/>
                <w:i/>
                <w:lang w:val="en-IE"/>
              </w:rPr>
              <w:t>Please delete before submitting to relevant quality review process</w:t>
            </w:r>
          </w:p>
          <w:p w14:paraId="4CD5DB2F" w14:textId="77777777" w:rsidR="00F720A7" w:rsidRPr="003653ED" w:rsidRDefault="00F720A7" w:rsidP="00F720A7">
            <w:pPr>
              <w:pStyle w:val="Heading1"/>
              <w:numPr>
                <w:ilvl w:val="0"/>
                <w:numId w:val="0"/>
              </w:numPr>
              <w:ind w:left="360" w:hanging="360"/>
              <w:outlineLvl w:val="0"/>
              <w:rPr>
                <w:lang w:val="en-IE"/>
              </w:rPr>
            </w:pPr>
            <w:r w:rsidRPr="003653ED">
              <w:rPr>
                <w:lang w:val="en-IE"/>
              </w:rPr>
              <w:t xml:space="preserve">Appendix </w:t>
            </w:r>
            <w:r w:rsidRPr="003653ED">
              <w:rPr>
                <w:lang w:val="en-IE"/>
              </w:rPr>
              <w:fldChar w:fldCharType="begin"/>
            </w:r>
            <w:r w:rsidRPr="003653ED">
              <w:rPr>
                <w:lang w:val="en-IE"/>
              </w:rPr>
              <w:instrText xml:space="preserve"> SEQ Appendix \* ARABIC </w:instrText>
            </w:r>
            <w:r w:rsidRPr="003653ED">
              <w:rPr>
                <w:lang w:val="en-IE"/>
              </w:rPr>
              <w:fldChar w:fldCharType="separate"/>
            </w:r>
            <w:r w:rsidRPr="003653ED">
              <w:rPr>
                <w:lang w:val="en-IE"/>
              </w:rPr>
              <w:t>2</w:t>
            </w:r>
            <w:r w:rsidRPr="003653ED">
              <w:rPr>
                <w:lang w:val="en-IE"/>
              </w:rPr>
              <w:fldChar w:fldCharType="end"/>
            </w:r>
            <w:r w:rsidRPr="003653ED">
              <w:rPr>
                <w:lang w:val="en-IE"/>
              </w:rPr>
              <w:t xml:space="preserve"> COMMISSION DECISION &amp; TECHNICAL and ADMINISTRATIVE PROVISIONS </w:t>
            </w:r>
          </w:p>
          <w:p w14:paraId="7F172AE1" w14:textId="77777777" w:rsidR="00785D96" w:rsidRPr="003C0CD7" w:rsidRDefault="00785D96" w:rsidP="00F50118">
            <w:pPr>
              <w:rPr>
                <w:rFonts w:cs="Calibri"/>
                <w:lang w:val="en-IE"/>
              </w:rPr>
            </w:pPr>
            <w:r w:rsidRPr="003C0CD7">
              <w:rPr>
                <w:rFonts w:cs="Calibri"/>
                <w:lang w:val="en-IE"/>
              </w:rPr>
              <w:t>The template of the AD is used selectively depending on the type of financing and step of the procedure.</w:t>
            </w:r>
          </w:p>
          <w:p w14:paraId="36D4E436" w14:textId="77777777" w:rsidR="00785D96" w:rsidRPr="003C0CD7" w:rsidRDefault="00785D96" w:rsidP="00F50118">
            <w:pPr>
              <w:rPr>
                <w:rFonts w:cs="Calibri"/>
                <w:lang w:val="en-IE"/>
              </w:rPr>
            </w:pPr>
            <w:r w:rsidRPr="003C0CD7">
              <w:rPr>
                <w:rFonts w:cs="Calibri"/>
                <w:lang w:val="en-IE"/>
              </w:rPr>
              <w:t xml:space="preserve">The table below illustrates which sections of the AD need to be used </w:t>
            </w:r>
          </w:p>
          <w:p w14:paraId="2043C9CE" w14:textId="77777777" w:rsidR="00785D96" w:rsidRPr="003C0CD7" w:rsidRDefault="00785D96" w:rsidP="00785D96">
            <w:pPr>
              <w:numPr>
                <w:ilvl w:val="0"/>
                <w:numId w:val="13"/>
              </w:numPr>
              <w:rPr>
                <w:rFonts w:cs="Calibri"/>
                <w:lang w:val="en-IE"/>
              </w:rPr>
            </w:pPr>
            <w:r w:rsidRPr="003C0CD7">
              <w:rPr>
                <w:rFonts w:cs="Calibri"/>
                <w:lang w:val="en-IE"/>
              </w:rPr>
              <w:t xml:space="preserve">in the Commission Decision and, </w:t>
            </w:r>
          </w:p>
          <w:p w14:paraId="63A1A3AC" w14:textId="77777777" w:rsidR="00785D96" w:rsidRPr="003C0CD7" w:rsidRDefault="00785D96" w:rsidP="00785D96">
            <w:pPr>
              <w:numPr>
                <w:ilvl w:val="0"/>
                <w:numId w:val="13"/>
              </w:numPr>
              <w:rPr>
                <w:rFonts w:cs="Calibri"/>
                <w:lang w:val="en-IE"/>
              </w:rPr>
            </w:pPr>
            <w:r w:rsidRPr="003C0CD7">
              <w:rPr>
                <w:rFonts w:cs="Calibri"/>
                <w:lang w:val="en-IE"/>
              </w:rPr>
              <w:t xml:space="preserve">when applicable, in the Financing Agreement to create the </w:t>
            </w:r>
            <w:r w:rsidRPr="003C0CD7">
              <w:rPr>
                <w:rFonts w:cs="Calibri"/>
                <w:bCs/>
                <w:lang w:val="en-IE"/>
              </w:rPr>
              <w:t>Technical and Administrative Provisions</w:t>
            </w:r>
            <w:r w:rsidRPr="003C0CD7">
              <w:rPr>
                <w:rFonts w:cs="Calibri"/>
                <w:lang w:val="en-IE"/>
              </w:rPr>
              <w:t xml:space="preserve"> (TAPs)</w:t>
            </w:r>
          </w:p>
          <w:p w14:paraId="4B10F465" w14:textId="77777777" w:rsidR="00785D96" w:rsidRPr="003C0CD7" w:rsidRDefault="00785D96" w:rsidP="00F50118">
            <w:pPr>
              <w:jc w:val="left"/>
              <w:rPr>
                <w:rFonts w:cs="Calibri"/>
                <w:lang w:val="en-IE"/>
              </w:rPr>
            </w:pPr>
            <w:r w:rsidRPr="003C0CD7">
              <w:rPr>
                <w:rFonts w:cs="Calibri"/>
                <w:lang w:val="en-IE"/>
              </w:rPr>
              <w:t xml:space="preserve">The following table presents an overview of the use of the sections of the Action Document template for the Commission Decision and for the TAPs. </w:t>
            </w:r>
          </w:p>
          <w:tbl>
            <w:tblPr>
              <w:tblW w:w="15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7"/>
              <w:gridCol w:w="1429"/>
              <w:gridCol w:w="1658"/>
              <w:gridCol w:w="1429"/>
              <w:gridCol w:w="1658"/>
              <w:gridCol w:w="1710"/>
              <w:gridCol w:w="1655"/>
            </w:tblGrid>
            <w:tr w:rsidR="00785D96" w:rsidRPr="008704EA" w14:paraId="3CFDBB48" w14:textId="77777777" w:rsidTr="00A1475A">
              <w:trPr>
                <w:tblHeader/>
                <w:jc w:val="center"/>
              </w:trPr>
              <w:tc>
                <w:tcPr>
                  <w:tcW w:w="1876" w:type="pct"/>
                  <w:tcBorders>
                    <w:bottom w:val="single" w:sz="4" w:space="0" w:color="auto"/>
                  </w:tcBorders>
                  <w:shd w:val="clear" w:color="auto" w:fill="A6A6A6"/>
                </w:tcPr>
                <w:p w14:paraId="647CAAA5" w14:textId="77777777" w:rsidR="00785D96" w:rsidRPr="003C0CD7" w:rsidRDefault="00785D96" w:rsidP="00F50118">
                  <w:pPr>
                    <w:rPr>
                      <w:rFonts w:cs="Calibri"/>
                      <w:sz w:val="22"/>
                      <w:lang w:val="en-IE"/>
                    </w:rPr>
                  </w:pPr>
                </w:p>
              </w:tc>
              <w:tc>
                <w:tcPr>
                  <w:tcW w:w="1011" w:type="pct"/>
                  <w:gridSpan w:val="2"/>
                  <w:tcBorders>
                    <w:bottom w:val="single" w:sz="4" w:space="0" w:color="auto"/>
                  </w:tcBorders>
                  <w:shd w:val="clear" w:color="auto" w:fill="A6A6A6"/>
                </w:tcPr>
                <w:p w14:paraId="1DAB619F" w14:textId="77777777" w:rsidR="00785D96" w:rsidRPr="003C0CD7" w:rsidRDefault="00785D96" w:rsidP="00F50118">
                  <w:pPr>
                    <w:ind w:left="-325" w:firstLine="325"/>
                    <w:jc w:val="center"/>
                    <w:rPr>
                      <w:rFonts w:cs="Calibri"/>
                      <w:sz w:val="22"/>
                      <w:lang w:val="en-IE"/>
                    </w:rPr>
                  </w:pPr>
                  <w:r w:rsidRPr="003C0CD7">
                    <w:rPr>
                      <w:rFonts w:cs="Calibri"/>
                      <w:sz w:val="22"/>
                      <w:lang w:val="en-IE"/>
                    </w:rPr>
                    <w:t>Project modality</w:t>
                  </w:r>
                </w:p>
                <w:p w14:paraId="52CCD6E5" w14:textId="77777777" w:rsidR="00785D96" w:rsidRPr="003C0CD7" w:rsidRDefault="00785D96" w:rsidP="00F50118">
                  <w:pPr>
                    <w:jc w:val="center"/>
                    <w:rPr>
                      <w:rFonts w:cs="Calibri"/>
                      <w:sz w:val="22"/>
                      <w:lang w:val="en-IE"/>
                    </w:rPr>
                  </w:pPr>
                  <w:r w:rsidRPr="003C0CD7">
                    <w:rPr>
                      <w:rFonts w:cs="Calibri"/>
                      <w:sz w:val="22"/>
                      <w:lang w:val="en-IE"/>
                    </w:rPr>
                    <w:t>(Incl. thematic and regional programmes, as well as calls for proposals)</w:t>
                  </w:r>
                </w:p>
              </w:tc>
              <w:tc>
                <w:tcPr>
                  <w:tcW w:w="1011" w:type="pct"/>
                  <w:gridSpan w:val="2"/>
                  <w:tcBorders>
                    <w:bottom w:val="single" w:sz="4" w:space="0" w:color="auto"/>
                  </w:tcBorders>
                  <w:shd w:val="clear" w:color="auto" w:fill="A6A6A6"/>
                </w:tcPr>
                <w:p w14:paraId="175CE9A2" w14:textId="77777777" w:rsidR="00785D96" w:rsidRPr="003C0CD7" w:rsidRDefault="00785D96" w:rsidP="00F50118">
                  <w:pPr>
                    <w:jc w:val="center"/>
                    <w:rPr>
                      <w:rFonts w:cs="Calibri"/>
                      <w:sz w:val="22"/>
                      <w:lang w:val="en-IE"/>
                    </w:rPr>
                  </w:pPr>
                  <w:r w:rsidRPr="003C0CD7">
                    <w:rPr>
                      <w:rFonts w:cs="Calibri"/>
                      <w:sz w:val="22"/>
                      <w:lang w:val="en-IE"/>
                    </w:rPr>
                    <w:t>Budget support</w:t>
                  </w:r>
                </w:p>
              </w:tc>
              <w:tc>
                <w:tcPr>
                  <w:tcW w:w="1102" w:type="pct"/>
                  <w:gridSpan w:val="2"/>
                  <w:tcBorders>
                    <w:bottom w:val="single" w:sz="4" w:space="0" w:color="auto"/>
                  </w:tcBorders>
                  <w:shd w:val="clear" w:color="auto" w:fill="A6A6A6"/>
                </w:tcPr>
                <w:p w14:paraId="627BA88B" w14:textId="77777777" w:rsidR="00785D96" w:rsidRPr="003C0CD7" w:rsidRDefault="00785D96" w:rsidP="00F50118">
                  <w:pPr>
                    <w:jc w:val="center"/>
                    <w:rPr>
                      <w:rFonts w:cs="Calibri"/>
                      <w:sz w:val="22"/>
                      <w:lang w:val="en-IE"/>
                    </w:rPr>
                  </w:pPr>
                  <w:r w:rsidRPr="003C0CD7">
                    <w:rPr>
                      <w:rFonts w:cs="Calibri"/>
                      <w:sz w:val="22"/>
                      <w:lang w:val="en-IE"/>
                    </w:rPr>
                    <w:t>No activities to be implemented by, and no funds to be transferred to, the Partner country, with signature of a Financing Agreement based of the ‘simplified’ template</w:t>
                  </w:r>
                </w:p>
              </w:tc>
            </w:tr>
            <w:tr w:rsidR="00785D96" w:rsidRPr="008704EA" w14:paraId="39B29914" w14:textId="77777777" w:rsidTr="00A1475A">
              <w:trPr>
                <w:tblHeader/>
                <w:jc w:val="center"/>
              </w:trPr>
              <w:tc>
                <w:tcPr>
                  <w:tcW w:w="1876" w:type="pct"/>
                  <w:tcBorders>
                    <w:bottom w:val="single" w:sz="4" w:space="0" w:color="auto"/>
                  </w:tcBorders>
                  <w:shd w:val="clear" w:color="auto" w:fill="A6A6A6"/>
                </w:tcPr>
                <w:p w14:paraId="6D068A60" w14:textId="77777777" w:rsidR="00785D96" w:rsidRPr="003C0CD7" w:rsidRDefault="00785D96" w:rsidP="00F50118">
                  <w:pPr>
                    <w:rPr>
                      <w:rFonts w:cs="Calibri"/>
                      <w:sz w:val="22"/>
                      <w:lang w:val="en-IE"/>
                    </w:rPr>
                  </w:pPr>
                  <w:r w:rsidRPr="003C0CD7">
                    <w:rPr>
                      <w:rFonts w:cs="Calibri"/>
                      <w:sz w:val="22"/>
                      <w:lang w:val="en-IE"/>
                    </w:rPr>
                    <w:t>Full Action Document</w:t>
                  </w:r>
                </w:p>
              </w:tc>
              <w:tc>
                <w:tcPr>
                  <w:tcW w:w="468" w:type="pct"/>
                  <w:tcBorders>
                    <w:bottom w:val="single" w:sz="4" w:space="0" w:color="auto"/>
                  </w:tcBorders>
                  <w:shd w:val="clear" w:color="auto" w:fill="A6A6A6"/>
                </w:tcPr>
                <w:p w14:paraId="2EF7812F" w14:textId="77777777" w:rsidR="00785D96" w:rsidRPr="003C0CD7" w:rsidRDefault="00785D96" w:rsidP="00F50118">
                  <w:pPr>
                    <w:jc w:val="center"/>
                    <w:rPr>
                      <w:rFonts w:cs="Calibri"/>
                      <w:sz w:val="22"/>
                      <w:lang w:val="en-IE"/>
                    </w:rPr>
                  </w:pPr>
                  <w:r w:rsidRPr="003C0CD7">
                    <w:rPr>
                      <w:rFonts w:cs="Calibri"/>
                      <w:sz w:val="22"/>
                      <w:lang w:val="en-IE"/>
                    </w:rPr>
                    <w:t>Annex Commission Decision</w:t>
                  </w:r>
                </w:p>
              </w:tc>
              <w:tc>
                <w:tcPr>
                  <w:tcW w:w="543" w:type="pct"/>
                  <w:tcBorders>
                    <w:bottom w:val="single" w:sz="4" w:space="0" w:color="auto"/>
                  </w:tcBorders>
                  <w:shd w:val="clear" w:color="auto" w:fill="A6A6A6"/>
                </w:tcPr>
                <w:p w14:paraId="6823A8BC" w14:textId="77777777" w:rsidR="00785D96" w:rsidRPr="003C0CD7" w:rsidRDefault="00785D96" w:rsidP="00F50118">
                  <w:pPr>
                    <w:jc w:val="center"/>
                    <w:rPr>
                      <w:rFonts w:cs="Calibri"/>
                      <w:sz w:val="22"/>
                      <w:lang w:val="en-IE"/>
                    </w:rPr>
                  </w:pPr>
                  <w:r w:rsidRPr="003C0CD7">
                    <w:rPr>
                      <w:rFonts w:cs="Calibri"/>
                      <w:sz w:val="22"/>
                      <w:lang w:val="en-IE"/>
                    </w:rPr>
                    <w:t>Technical and Administrative Provisions (TAPs)</w:t>
                  </w:r>
                </w:p>
              </w:tc>
              <w:tc>
                <w:tcPr>
                  <w:tcW w:w="468" w:type="pct"/>
                  <w:tcBorders>
                    <w:bottom w:val="single" w:sz="4" w:space="0" w:color="auto"/>
                  </w:tcBorders>
                  <w:shd w:val="clear" w:color="auto" w:fill="A6A6A6"/>
                </w:tcPr>
                <w:p w14:paraId="3B0D2B22" w14:textId="77777777" w:rsidR="00785D96" w:rsidRPr="003C0CD7" w:rsidRDefault="00785D96" w:rsidP="00F50118">
                  <w:pPr>
                    <w:jc w:val="center"/>
                    <w:rPr>
                      <w:rFonts w:cs="Calibri"/>
                      <w:sz w:val="22"/>
                      <w:lang w:val="en-IE"/>
                    </w:rPr>
                  </w:pPr>
                  <w:r w:rsidRPr="003C0CD7">
                    <w:rPr>
                      <w:rFonts w:cs="Calibri"/>
                      <w:sz w:val="22"/>
                      <w:lang w:val="en-IE"/>
                    </w:rPr>
                    <w:t>Annex Commission Decision</w:t>
                  </w:r>
                </w:p>
              </w:tc>
              <w:tc>
                <w:tcPr>
                  <w:tcW w:w="543" w:type="pct"/>
                  <w:tcBorders>
                    <w:bottom w:val="single" w:sz="4" w:space="0" w:color="auto"/>
                  </w:tcBorders>
                  <w:shd w:val="clear" w:color="auto" w:fill="A6A6A6"/>
                </w:tcPr>
                <w:p w14:paraId="033C9457" w14:textId="77777777" w:rsidR="00785D96" w:rsidRPr="003C0CD7" w:rsidRDefault="00785D96" w:rsidP="00F50118">
                  <w:pPr>
                    <w:jc w:val="center"/>
                    <w:rPr>
                      <w:rFonts w:cs="Calibri"/>
                      <w:sz w:val="22"/>
                      <w:lang w:val="en-IE"/>
                    </w:rPr>
                  </w:pPr>
                  <w:r w:rsidRPr="003C0CD7">
                    <w:rPr>
                      <w:rFonts w:cs="Calibri"/>
                      <w:sz w:val="22"/>
                      <w:lang w:val="en-IE"/>
                    </w:rPr>
                    <w:t>Technical and Administrative Provisions (TAPs)</w:t>
                  </w:r>
                </w:p>
              </w:tc>
              <w:tc>
                <w:tcPr>
                  <w:tcW w:w="560" w:type="pct"/>
                  <w:tcBorders>
                    <w:bottom w:val="single" w:sz="4" w:space="0" w:color="auto"/>
                  </w:tcBorders>
                  <w:shd w:val="clear" w:color="auto" w:fill="A6A6A6"/>
                </w:tcPr>
                <w:p w14:paraId="4613910A" w14:textId="77777777" w:rsidR="00785D96" w:rsidRPr="003C0CD7" w:rsidRDefault="00785D96" w:rsidP="00F50118">
                  <w:pPr>
                    <w:jc w:val="center"/>
                    <w:rPr>
                      <w:rFonts w:cs="Calibri"/>
                      <w:sz w:val="22"/>
                      <w:lang w:val="en-IE"/>
                    </w:rPr>
                  </w:pPr>
                  <w:r w:rsidRPr="003C0CD7">
                    <w:rPr>
                      <w:rFonts w:cs="Calibri"/>
                      <w:sz w:val="22"/>
                      <w:lang w:val="en-IE"/>
                    </w:rPr>
                    <w:t>Annex Commission Decision</w:t>
                  </w:r>
                </w:p>
              </w:tc>
              <w:tc>
                <w:tcPr>
                  <w:tcW w:w="542" w:type="pct"/>
                  <w:tcBorders>
                    <w:bottom w:val="single" w:sz="4" w:space="0" w:color="auto"/>
                  </w:tcBorders>
                  <w:shd w:val="clear" w:color="auto" w:fill="A6A6A6"/>
                </w:tcPr>
                <w:p w14:paraId="77B018C1" w14:textId="77777777" w:rsidR="00785D96" w:rsidRPr="003C0CD7" w:rsidRDefault="00785D96" w:rsidP="00F50118">
                  <w:pPr>
                    <w:jc w:val="center"/>
                    <w:rPr>
                      <w:rFonts w:cs="Calibri"/>
                      <w:sz w:val="22"/>
                      <w:lang w:val="en-IE"/>
                    </w:rPr>
                  </w:pPr>
                  <w:r w:rsidRPr="003C0CD7">
                    <w:rPr>
                      <w:rFonts w:cs="Calibri"/>
                      <w:sz w:val="22"/>
                      <w:lang w:val="en-IE"/>
                    </w:rPr>
                    <w:t>Technical and Administrative Provisions (TAPs)</w:t>
                  </w:r>
                </w:p>
              </w:tc>
            </w:tr>
            <w:tr w:rsidR="006B5FFC" w:rsidRPr="008704EA" w14:paraId="65D27A9D" w14:textId="77777777" w:rsidTr="00A1475A">
              <w:trPr>
                <w:jc w:val="center"/>
              </w:trPr>
              <w:tc>
                <w:tcPr>
                  <w:tcW w:w="1876" w:type="pct"/>
                  <w:tcBorders>
                    <w:bottom w:val="single" w:sz="4" w:space="0" w:color="auto"/>
                  </w:tcBorders>
                  <w:shd w:val="clear" w:color="auto" w:fill="auto"/>
                </w:tcPr>
                <w:p w14:paraId="13A75C93" w14:textId="21750F80" w:rsidR="006B5FFC" w:rsidRPr="003C0CD7" w:rsidRDefault="006B5FFC" w:rsidP="006B5FFC">
                  <w:pPr>
                    <w:rPr>
                      <w:b/>
                      <w:sz w:val="22"/>
                      <w:lang w:val="en-IE"/>
                    </w:rPr>
                  </w:pPr>
                  <w:r w:rsidRPr="003C0CD7">
                    <w:rPr>
                      <w:b/>
                      <w:sz w:val="22"/>
                      <w:lang w:val="en-IE"/>
                    </w:rPr>
                    <w:t>1.</w:t>
                  </w:r>
                  <w:r w:rsidRPr="003C0CD7">
                    <w:rPr>
                      <w:b/>
                      <w:sz w:val="22"/>
                      <w:lang w:val="en-IE"/>
                    </w:rPr>
                    <w:tab/>
                    <w:t>SYNOPSIS</w:t>
                  </w:r>
                </w:p>
              </w:tc>
              <w:tc>
                <w:tcPr>
                  <w:tcW w:w="468" w:type="pct"/>
                  <w:tcBorders>
                    <w:bottom w:val="single" w:sz="4" w:space="0" w:color="auto"/>
                  </w:tcBorders>
                  <w:shd w:val="clear" w:color="auto" w:fill="auto"/>
                </w:tcPr>
                <w:p w14:paraId="169731BF" w14:textId="43119D13" w:rsidR="006B5FFC" w:rsidRPr="003C0CD7" w:rsidRDefault="006B5FFC" w:rsidP="006B5FFC">
                  <w:pPr>
                    <w:rPr>
                      <w:rFonts w:cs="Calibri"/>
                      <w:sz w:val="22"/>
                      <w:lang w:val="en-IE"/>
                    </w:rPr>
                  </w:pPr>
                </w:p>
              </w:tc>
              <w:tc>
                <w:tcPr>
                  <w:tcW w:w="543" w:type="pct"/>
                  <w:tcBorders>
                    <w:bottom w:val="single" w:sz="4" w:space="0" w:color="auto"/>
                  </w:tcBorders>
                  <w:shd w:val="clear" w:color="auto" w:fill="auto"/>
                </w:tcPr>
                <w:p w14:paraId="415C24A8" w14:textId="63BF75A8" w:rsidR="006B5FFC" w:rsidRPr="003C0CD7" w:rsidRDefault="006B5FFC" w:rsidP="006B5FFC">
                  <w:pPr>
                    <w:rPr>
                      <w:rFonts w:cs="Calibri"/>
                      <w:sz w:val="22"/>
                      <w:lang w:val="en-IE"/>
                    </w:rPr>
                  </w:pPr>
                </w:p>
              </w:tc>
              <w:tc>
                <w:tcPr>
                  <w:tcW w:w="468" w:type="pct"/>
                  <w:tcBorders>
                    <w:bottom w:val="single" w:sz="4" w:space="0" w:color="auto"/>
                  </w:tcBorders>
                </w:tcPr>
                <w:p w14:paraId="06F72AAF" w14:textId="515C79F4" w:rsidR="006B5FFC" w:rsidRPr="003C0CD7" w:rsidRDefault="006B5FFC" w:rsidP="006B5FFC">
                  <w:pPr>
                    <w:rPr>
                      <w:rFonts w:cs="Calibri"/>
                      <w:sz w:val="22"/>
                      <w:lang w:val="en-IE"/>
                    </w:rPr>
                  </w:pPr>
                </w:p>
              </w:tc>
              <w:tc>
                <w:tcPr>
                  <w:tcW w:w="543" w:type="pct"/>
                  <w:tcBorders>
                    <w:bottom w:val="single" w:sz="4" w:space="0" w:color="auto"/>
                  </w:tcBorders>
                </w:tcPr>
                <w:p w14:paraId="532D3365" w14:textId="79446ED2" w:rsidR="006B5FFC" w:rsidRPr="003C0CD7" w:rsidRDefault="006B5FFC" w:rsidP="006B5FFC">
                  <w:pPr>
                    <w:rPr>
                      <w:rFonts w:cs="Calibri"/>
                      <w:sz w:val="22"/>
                      <w:lang w:val="en-IE"/>
                    </w:rPr>
                  </w:pPr>
                </w:p>
              </w:tc>
              <w:tc>
                <w:tcPr>
                  <w:tcW w:w="560" w:type="pct"/>
                  <w:tcBorders>
                    <w:bottom w:val="single" w:sz="4" w:space="0" w:color="auto"/>
                  </w:tcBorders>
                </w:tcPr>
                <w:p w14:paraId="08198FE6" w14:textId="77777777" w:rsidR="006B5FFC" w:rsidRPr="003C0CD7" w:rsidRDefault="006B5FFC" w:rsidP="006B5FFC">
                  <w:pPr>
                    <w:rPr>
                      <w:rFonts w:cs="Calibri"/>
                      <w:sz w:val="22"/>
                      <w:lang w:val="en-IE"/>
                    </w:rPr>
                  </w:pPr>
                </w:p>
              </w:tc>
              <w:tc>
                <w:tcPr>
                  <w:tcW w:w="542" w:type="pct"/>
                  <w:tcBorders>
                    <w:bottom w:val="single" w:sz="4" w:space="0" w:color="auto"/>
                  </w:tcBorders>
                </w:tcPr>
                <w:p w14:paraId="57B214BD" w14:textId="77777777" w:rsidR="006B5FFC" w:rsidRPr="003C0CD7" w:rsidRDefault="006B5FFC" w:rsidP="006B5FFC">
                  <w:pPr>
                    <w:rPr>
                      <w:rFonts w:cs="Calibri"/>
                      <w:sz w:val="22"/>
                      <w:lang w:val="en-IE"/>
                    </w:rPr>
                  </w:pPr>
                </w:p>
              </w:tc>
            </w:tr>
            <w:tr w:rsidR="006B5FFC" w:rsidRPr="008704EA" w14:paraId="7BCCB3B4" w14:textId="77777777" w:rsidTr="00A1475A">
              <w:trPr>
                <w:jc w:val="center"/>
              </w:trPr>
              <w:tc>
                <w:tcPr>
                  <w:tcW w:w="1876" w:type="pct"/>
                  <w:tcBorders>
                    <w:bottom w:val="single" w:sz="4" w:space="0" w:color="auto"/>
                  </w:tcBorders>
                  <w:shd w:val="clear" w:color="auto" w:fill="auto"/>
                </w:tcPr>
                <w:p w14:paraId="56B6BEB6" w14:textId="22E055CD" w:rsidR="006B5FFC" w:rsidRPr="003C0CD7" w:rsidRDefault="006B5FFC" w:rsidP="006B5FFC">
                  <w:pPr>
                    <w:rPr>
                      <w:sz w:val="22"/>
                      <w:lang w:val="en-IE"/>
                    </w:rPr>
                  </w:pPr>
                  <w:r w:rsidRPr="003C0CD7">
                    <w:rPr>
                      <w:sz w:val="22"/>
                      <w:lang w:val="en-IE"/>
                    </w:rPr>
                    <w:t>1.1.</w:t>
                  </w:r>
                  <w:r w:rsidRPr="003C0CD7">
                    <w:rPr>
                      <w:sz w:val="22"/>
                      <w:lang w:val="en-IE"/>
                    </w:rPr>
                    <w:tab/>
                    <w:t>Action Summary Table</w:t>
                  </w:r>
                </w:p>
              </w:tc>
              <w:tc>
                <w:tcPr>
                  <w:tcW w:w="468" w:type="pct"/>
                  <w:tcBorders>
                    <w:bottom w:val="single" w:sz="4" w:space="0" w:color="auto"/>
                  </w:tcBorders>
                  <w:shd w:val="clear" w:color="auto" w:fill="auto"/>
                </w:tcPr>
                <w:p w14:paraId="3BBF389D" w14:textId="13486B13"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shd w:val="clear" w:color="auto" w:fill="auto"/>
                </w:tcPr>
                <w:p w14:paraId="31EBB97A" w14:textId="5C4063F5" w:rsidR="006B5FFC" w:rsidRPr="003C0CD7" w:rsidRDefault="006B5FFC" w:rsidP="006B5FFC">
                  <w:pPr>
                    <w:rPr>
                      <w:rFonts w:cs="Calibri"/>
                      <w:sz w:val="22"/>
                      <w:lang w:val="en-IE"/>
                    </w:rPr>
                  </w:pPr>
                  <w:r w:rsidRPr="003C0CD7">
                    <w:rPr>
                      <w:rFonts w:cs="Calibri"/>
                      <w:sz w:val="22"/>
                      <w:lang w:val="en-IE"/>
                    </w:rPr>
                    <w:t>Yes</w:t>
                  </w:r>
                </w:p>
              </w:tc>
              <w:tc>
                <w:tcPr>
                  <w:tcW w:w="468" w:type="pct"/>
                  <w:tcBorders>
                    <w:bottom w:val="single" w:sz="4" w:space="0" w:color="auto"/>
                  </w:tcBorders>
                </w:tcPr>
                <w:p w14:paraId="3B373A03" w14:textId="2D47A6B7"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50B963E0" w14:textId="30D385DC" w:rsidR="006B5FFC" w:rsidRPr="003C0CD7" w:rsidRDefault="006B5FFC" w:rsidP="006B5FFC">
                  <w:pPr>
                    <w:rPr>
                      <w:rFonts w:cs="Calibri"/>
                      <w:sz w:val="22"/>
                      <w:lang w:val="en-IE"/>
                    </w:rPr>
                  </w:pPr>
                  <w:r w:rsidRPr="003C0CD7">
                    <w:rPr>
                      <w:rFonts w:cs="Calibri"/>
                      <w:sz w:val="22"/>
                      <w:lang w:val="en-IE"/>
                    </w:rPr>
                    <w:t>Yes</w:t>
                  </w:r>
                </w:p>
              </w:tc>
              <w:tc>
                <w:tcPr>
                  <w:tcW w:w="560" w:type="pct"/>
                  <w:tcBorders>
                    <w:bottom w:val="single" w:sz="4" w:space="0" w:color="auto"/>
                  </w:tcBorders>
                </w:tcPr>
                <w:p w14:paraId="73395998" w14:textId="3DC3186C" w:rsidR="006B5FFC" w:rsidRPr="003C0CD7" w:rsidRDefault="006B5FFC" w:rsidP="006B5FFC">
                  <w:pPr>
                    <w:rPr>
                      <w:rFonts w:cs="Calibri"/>
                      <w:sz w:val="22"/>
                      <w:lang w:val="en-IE"/>
                    </w:rPr>
                  </w:pPr>
                  <w:r w:rsidRPr="003C0CD7">
                    <w:rPr>
                      <w:rFonts w:cs="Calibri"/>
                      <w:sz w:val="22"/>
                      <w:lang w:val="en-IE"/>
                    </w:rPr>
                    <w:t>Yes</w:t>
                  </w:r>
                </w:p>
              </w:tc>
              <w:tc>
                <w:tcPr>
                  <w:tcW w:w="542" w:type="pct"/>
                  <w:tcBorders>
                    <w:bottom w:val="single" w:sz="4" w:space="0" w:color="auto"/>
                  </w:tcBorders>
                </w:tcPr>
                <w:p w14:paraId="7A2F1886" w14:textId="008CB65D" w:rsidR="006B5FFC" w:rsidRPr="003C0CD7" w:rsidRDefault="006B5FFC" w:rsidP="006B5FFC">
                  <w:pPr>
                    <w:rPr>
                      <w:rFonts w:cs="Calibri"/>
                      <w:sz w:val="22"/>
                      <w:lang w:val="en-IE"/>
                    </w:rPr>
                  </w:pPr>
                  <w:r w:rsidRPr="003C0CD7">
                    <w:rPr>
                      <w:rFonts w:cs="Calibri"/>
                      <w:sz w:val="22"/>
                      <w:lang w:val="en-IE"/>
                    </w:rPr>
                    <w:t>N/A</w:t>
                  </w:r>
                </w:p>
              </w:tc>
            </w:tr>
            <w:tr w:rsidR="006B5FFC" w:rsidRPr="008704EA" w14:paraId="43E5628C" w14:textId="77777777" w:rsidTr="00A1475A">
              <w:trPr>
                <w:jc w:val="center"/>
              </w:trPr>
              <w:tc>
                <w:tcPr>
                  <w:tcW w:w="1876" w:type="pct"/>
                  <w:tcBorders>
                    <w:bottom w:val="single" w:sz="4" w:space="0" w:color="auto"/>
                  </w:tcBorders>
                  <w:shd w:val="clear" w:color="auto" w:fill="auto"/>
                </w:tcPr>
                <w:p w14:paraId="7716F74C" w14:textId="313CBA12" w:rsidR="006B5FFC" w:rsidRPr="003C0CD7" w:rsidRDefault="006B5FFC" w:rsidP="006B5FFC">
                  <w:pPr>
                    <w:rPr>
                      <w:sz w:val="22"/>
                      <w:lang w:val="en-IE"/>
                    </w:rPr>
                  </w:pPr>
                  <w:r w:rsidRPr="003C0CD7">
                    <w:rPr>
                      <w:sz w:val="22"/>
                      <w:lang w:val="en-IE"/>
                    </w:rPr>
                    <w:t>1.2.</w:t>
                  </w:r>
                  <w:r w:rsidRPr="003C0CD7">
                    <w:rPr>
                      <w:sz w:val="22"/>
                      <w:lang w:val="en-IE"/>
                    </w:rPr>
                    <w:tab/>
                    <w:t>Summary of the Action</w:t>
                  </w:r>
                </w:p>
              </w:tc>
              <w:tc>
                <w:tcPr>
                  <w:tcW w:w="468" w:type="pct"/>
                  <w:tcBorders>
                    <w:bottom w:val="single" w:sz="4" w:space="0" w:color="auto"/>
                  </w:tcBorders>
                  <w:shd w:val="clear" w:color="auto" w:fill="auto"/>
                </w:tcPr>
                <w:p w14:paraId="471A2900" w14:textId="01BB056F"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shd w:val="clear" w:color="auto" w:fill="auto"/>
                </w:tcPr>
                <w:p w14:paraId="51A3D1B8" w14:textId="7ECC1779" w:rsidR="006B5FFC" w:rsidRPr="003C0CD7" w:rsidRDefault="006B5FFC" w:rsidP="006B5FFC">
                  <w:pPr>
                    <w:rPr>
                      <w:rFonts w:cs="Calibri"/>
                      <w:sz w:val="22"/>
                      <w:lang w:val="en-IE"/>
                    </w:rPr>
                  </w:pPr>
                  <w:r w:rsidRPr="003C0CD7">
                    <w:rPr>
                      <w:rFonts w:cs="Calibri"/>
                      <w:sz w:val="22"/>
                      <w:lang w:val="en-IE"/>
                    </w:rPr>
                    <w:t>Yes</w:t>
                  </w:r>
                </w:p>
              </w:tc>
              <w:tc>
                <w:tcPr>
                  <w:tcW w:w="468" w:type="pct"/>
                  <w:tcBorders>
                    <w:bottom w:val="single" w:sz="4" w:space="0" w:color="auto"/>
                  </w:tcBorders>
                </w:tcPr>
                <w:p w14:paraId="14B16F31" w14:textId="76AD8297"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76035B20" w14:textId="7977DD4D" w:rsidR="006B5FFC" w:rsidRPr="003C0CD7" w:rsidRDefault="006B5FFC" w:rsidP="006B5FFC">
                  <w:pPr>
                    <w:rPr>
                      <w:rFonts w:cs="Calibri"/>
                      <w:sz w:val="22"/>
                      <w:lang w:val="en-IE"/>
                    </w:rPr>
                  </w:pPr>
                  <w:r w:rsidRPr="003C0CD7">
                    <w:rPr>
                      <w:rFonts w:cs="Calibri"/>
                      <w:sz w:val="22"/>
                      <w:lang w:val="en-IE"/>
                    </w:rPr>
                    <w:t>Yes</w:t>
                  </w:r>
                </w:p>
              </w:tc>
              <w:tc>
                <w:tcPr>
                  <w:tcW w:w="560" w:type="pct"/>
                  <w:tcBorders>
                    <w:bottom w:val="single" w:sz="4" w:space="0" w:color="auto"/>
                  </w:tcBorders>
                </w:tcPr>
                <w:p w14:paraId="79CBE0E5" w14:textId="0671DC52" w:rsidR="006B5FFC" w:rsidRPr="003C0CD7" w:rsidRDefault="006B5FFC" w:rsidP="006B5FFC">
                  <w:pPr>
                    <w:rPr>
                      <w:rFonts w:cs="Calibri"/>
                      <w:sz w:val="22"/>
                      <w:lang w:val="en-IE"/>
                    </w:rPr>
                  </w:pPr>
                  <w:r w:rsidRPr="003C0CD7">
                    <w:rPr>
                      <w:rFonts w:cs="Calibri"/>
                      <w:sz w:val="22"/>
                      <w:lang w:val="en-IE"/>
                    </w:rPr>
                    <w:t>Yes</w:t>
                  </w:r>
                </w:p>
              </w:tc>
              <w:tc>
                <w:tcPr>
                  <w:tcW w:w="542" w:type="pct"/>
                  <w:tcBorders>
                    <w:bottom w:val="single" w:sz="4" w:space="0" w:color="auto"/>
                  </w:tcBorders>
                </w:tcPr>
                <w:p w14:paraId="1D7F9E37" w14:textId="591DE751" w:rsidR="006B5FFC" w:rsidRPr="003C0CD7" w:rsidRDefault="006B5FFC" w:rsidP="006B5FFC">
                  <w:pPr>
                    <w:rPr>
                      <w:rFonts w:cs="Calibri"/>
                      <w:sz w:val="22"/>
                      <w:lang w:val="en-IE"/>
                    </w:rPr>
                  </w:pPr>
                  <w:r w:rsidRPr="003C0CD7">
                    <w:rPr>
                      <w:rFonts w:cs="Calibri"/>
                      <w:sz w:val="22"/>
                      <w:lang w:val="en-IE"/>
                    </w:rPr>
                    <w:t>Yes</w:t>
                  </w:r>
                </w:p>
              </w:tc>
            </w:tr>
            <w:tr w:rsidR="006B5FFC" w:rsidRPr="008704EA" w14:paraId="4B735716" w14:textId="77777777" w:rsidTr="00A1475A">
              <w:trPr>
                <w:jc w:val="center"/>
              </w:trPr>
              <w:tc>
                <w:tcPr>
                  <w:tcW w:w="1876" w:type="pct"/>
                  <w:tcBorders>
                    <w:bottom w:val="single" w:sz="4" w:space="0" w:color="auto"/>
                  </w:tcBorders>
                  <w:shd w:val="clear" w:color="auto" w:fill="auto"/>
                </w:tcPr>
                <w:p w14:paraId="52026209" w14:textId="6B3FEABC" w:rsidR="006B5FFC" w:rsidRPr="003C0CD7" w:rsidRDefault="006B5FFC" w:rsidP="006B5FFC">
                  <w:pPr>
                    <w:rPr>
                      <w:sz w:val="22"/>
                      <w:lang w:val="en-IE"/>
                    </w:rPr>
                  </w:pPr>
                  <w:r w:rsidRPr="003C0CD7">
                    <w:rPr>
                      <w:b/>
                      <w:sz w:val="22"/>
                      <w:lang w:val="en-IE"/>
                    </w:rPr>
                    <w:t>2.</w:t>
                  </w:r>
                  <w:r w:rsidRPr="003C0CD7">
                    <w:rPr>
                      <w:b/>
                      <w:sz w:val="22"/>
                      <w:lang w:val="en-IE"/>
                    </w:rPr>
                    <w:tab/>
                    <w:t xml:space="preserve">RATIONALE </w:t>
                  </w:r>
                </w:p>
              </w:tc>
              <w:tc>
                <w:tcPr>
                  <w:tcW w:w="468" w:type="pct"/>
                  <w:tcBorders>
                    <w:bottom w:val="single" w:sz="4" w:space="0" w:color="auto"/>
                  </w:tcBorders>
                  <w:shd w:val="clear" w:color="auto" w:fill="auto"/>
                </w:tcPr>
                <w:p w14:paraId="4077D08E" w14:textId="40AF20B8" w:rsidR="006B5FFC" w:rsidRPr="003C0CD7" w:rsidRDefault="006B5FFC" w:rsidP="006B5FFC">
                  <w:pPr>
                    <w:rPr>
                      <w:rFonts w:cs="Calibri"/>
                      <w:sz w:val="22"/>
                      <w:lang w:val="en-IE"/>
                    </w:rPr>
                  </w:pPr>
                </w:p>
              </w:tc>
              <w:tc>
                <w:tcPr>
                  <w:tcW w:w="543" w:type="pct"/>
                  <w:tcBorders>
                    <w:bottom w:val="single" w:sz="4" w:space="0" w:color="auto"/>
                  </w:tcBorders>
                  <w:shd w:val="clear" w:color="auto" w:fill="auto"/>
                </w:tcPr>
                <w:p w14:paraId="4F88B6E5" w14:textId="51BFA87A" w:rsidR="006B5FFC" w:rsidRPr="003C0CD7" w:rsidRDefault="006B5FFC" w:rsidP="006B5FFC">
                  <w:pPr>
                    <w:rPr>
                      <w:rFonts w:cs="Calibri"/>
                      <w:sz w:val="22"/>
                      <w:lang w:val="en-IE"/>
                    </w:rPr>
                  </w:pPr>
                </w:p>
              </w:tc>
              <w:tc>
                <w:tcPr>
                  <w:tcW w:w="468" w:type="pct"/>
                  <w:tcBorders>
                    <w:bottom w:val="single" w:sz="4" w:space="0" w:color="auto"/>
                  </w:tcBorders>
                </w:tcPr>
                <w:p w14:paraId="4ADD4AD4" w14:textId="55FC7920" w:rsidR="006B5FFC" w:rsidRPr="003C0CD7" w:rsidRDefault="006B5FFC" w:rsidP="006B5FFC">
                  <w:pPr>
                    <w:rPr>
                      <w:rFonts w:cs="Calibri"/>
                      <w:sz w:val="22"/>
                      <w:lang w:val="en-IE"/>
                    </w:rPr>
                  </w:pPr>
                </w:p>
              </w:tc>
              <w:tc>
                <w:tcPr>
                  <w:tcW w:w="543" w:type="pct"/>
                  <w:tcBorders>
                    <w:bottom w:val="single" w:sz="4" w:space="0" w:color="auto"/>
                  </w:tcBorders>
                </w:tcPr>
                <w:p w14:paraId="268C867A" w14:textId="167D0A2F" w:rsidR="006B5FFC" w:rsidRPr="003C0CD7" w:rsidRDefault="006B5FFC" w:rsidP="006B5FFC">
                  <w:pPr>
                    <w:rPr>
                      <w:rFonts w:cs="Calibri"/>
                      <w:sz w:val="22"/>
                      <w:lang w:val="en-IE"/>
                    </w:rPr>
                  </w:pPr>
                </w:p>
              </w:tc>
              <w:tc>
                <w:tcPr>
                  <w:tcW w:w="560" w:type="pct"/>
                  <w:tcBorders>
                    <w:bottom w:val="single" w:sz="4" w:space="0" w:color="auto"/>
                  </w:tcBorders>
                </w:tcPr>
                <w:p w14:paraId="780FB987" w14:textId="77777777" w:rsidR="006B5FFC" w:rsidRPr="003C0CD7" w:rsidRDefault="006B5FFC" w:rsidP="006B5FFC">
                  <w:pPr>
                    <w:rPr>
                      <w:rFonts w:cs="Calibri"/>
                      <w:sz w:val="22"/>
                      <w:lang w:val="en-IE"/>
                    </w:rPr>
                  </w:pPr>
                </w:p>
              </w:tc>
              <w:tc>
                <w:tcPr>
                  <w:tcW w:w="542" w:type="pct"/>
                  <w:tcBorders>
                    <w:bottom w:val="single" w:sz="4" w:space="0" w:color="auto"/>
                  </w:tcBorders>
                </w:tcPr>
                <w:p w14:paraId="0E4D6DA0" w14:textId="77777777" w:rsidR="006B5FFC" w:rsidRPr="003C0CD7" w:rsidRDefault="006B5FFC" w:rsidP="006B5FFC">
                  <w:pPr>
                    <w:rPr>
                      <w:rFonts w:cs="Calibri"/>
                      <w:sz w:val="22"/>
                      <w:lang w:val="en-IE"/>
                    </w:rPr>
                  </w:pPr>
                </w:p>
              </w:tc>
            </w:tr>
            <w:tr w:rsidR="006B5FFC" w:rsidRPr="008704EA" w14:paraId="467B96CC" w14:textId="77777777" w:rsidTr="00A1475A">
              <w:trPr>
                <w:jc w:val="center"/>
              </w:trPr>
              <w:tc>
                <w:tcPr>
                  <w:tcW w:w="1876" w:type="pct"/>
                  <w:tcBorders>
                    <w:bottom w:val="single" w:sz="4" w:space="0" w:color="auto"/>
                  </w:tcBorders>
                  <w:shd w:val="clear" w:color="auto" w:fill="auto"/>
                </w:tcPr>
                <w:p w14:paraId="22E0B72B" w14:textId="0E1D261C" w:rsidR="006B5FFC" w:rsidRPr="003C0CD7" w:rsidRDefault="006B5FFC" w:rsidP="006B5FFC">
                  <w:pPr>
                    <w:rPr>
                      <w:b/>
                      <w:sz w:val="22"/>
                      <w:lang w:val="en-IE"/>
                    </w:rPr>
                  </w:pPr>
                  <w:r w:rsidRPr="003C0CD7">
                    <w:rPr>
                      <w:sz w:val="22"/>
                      <w:lang w:val="en-IE"/>
                    </w:rPr>
                    <w:t>2.1.</w:t>
                  </w:r>
                  <w:r w:rsidRPr="003C0CD7">
                    <w:rPr>
                      <w:sz w:val="22"/>
                      <w:lang w:val="en-IE"/>
                    </w:rPr>
                    <w:tab/>
                    <w:t>Context</w:t>
                  </w:r>
                </w:p>
              </w:tc>
              <w:tc>
                <w:tcPr>
                  <w:tcW w:w="468" w:type="pct"/>
                  <w:tcBorders>
                    <w:bottom w:val="single" w:sz="4" w:space="0" w:color="auto"/>
                  </w:tcBorders>
                  <w:shd w:val="clear" w:color="auto" w:fill="auto"/>
                </w:tcPr>
                <w:p w14:paraId="21DFADBC" w14:textId="0F4BC4BC"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shd w:val="clear" w:color="auto" w:fill="auto"/>
                </w:tcPr>
                <w:p w14:paraId="1D18D938" w14:textId="68C71B7D"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5D51FD9A" w14:textId="39767748"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2D7AE8FE" w14:textId="10CADC14"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5F492F43" w14:textId="5169935A" w:rsidR="006B5FFC" w:rsidRPr="003C0CD7" w:rsidRDefault="006B5FFC" w:rsidP="006B5FFC">
                  <w:pPr>
                    <w:rPr>
                      <w:rFonts w:cs="Calibri"/>
                      <w:sz w:val="22"/>
                      <w:lang w:val="en-IE"/>
                    </w:rPr>
                  </w:pPr>
                  <w:r w:rsidRPr="003C0CD7">
                    <w:rPr>
                      <w:rFonts w:cs="Calibri"/>
                      <w:sz w:val="22"/>
                      <w:lang w:val="en-IE"/>
                    </w:rPr>
                    <w:t>Yes</w:t>
                  </w:r>
                </w:p>
              </w:tc>
              <w:tc>
                <w:tcPr>
                  <w:tcW w:w="542" w:type="pct"/>
                  <w:tcBorders>
                    <w:bottom w:val="single" w:sz="4" w:space="0" w:color="auto"/>
                  </w:tcBorders>
                </w:tcPr>
                <w:p w14:paraId="15A71920" w14:textId="5A46C45A" w:rsidR="006B5FFC" w:rsidRPr="003C0CD7" w:rsidRDefault="006B5FFC" w:rsidP="006B5FFC">
                  <w:pPr>
                    <w:rPr>
                      <w:rFonts w:cs="Calibri"/>
                      <w:sz w:val="22"/>
                      <w:lang w:val="en-IE"/>
                    </w:rPr>
                  </w:pPr>
                  <w:r w:rsidRPr="003C0CD7">
                    <w:rPr>
                      <w:rFonts w:cs="Calibri"/>
                      <w:sz w:val="22"/>
                      <w:lang w:val="en-IE"/>
                    </w:rPr>
                    <w:t>N/A</w:t>
                  </w:r>
                </w:p>
              </w:tc>
            </w:tr>
            <w:tr w:rsidR="006B5FFC" w:rsidRPr="008704EA" w14:paraId="55442601" w14:textId="77777777" w:rsidTr="00A1475A">
              <w:trPr>
                <w:jc w:val="center"/>
              </w:trPr>
              <w:tc>
                <w:tcPr>
                  <w:tcW w:w="1876" w:type="pct"/>
                  <w:tcBorders>
                    <w:bottom w:val="single" w:sz="4" w:space="0" w:color="auto"/>
                  </w:tcBorders>
                  <w:shd w:val="clear" w:color="auto" w:fill="auto"/>
                </w:tcPr>
                <w:p w14:paraId="0E54F677" w14:textId="67E796AC" w:rsidR="006B5FFC" w:rsidRPr="003C0CD7" w:rsidRDefault="006B5FFC" w:rsidP="006B5FFC">
                  <w:pPr>
                    <w:jc w:val="left"/>
                    <w:rPr>
                      <w:b/>
                      <w:sz w:val="22"/>
                      <w:lang w:val="en-IE"/>
                    </w:rPr>
                  </w:pPr>
                  <w:r w:rsidRPr="003C0CD7">
                    <w:rPr>
                      <w:sz w:val="22"/>
                      <w:lang w:val="en-IE"/>
                    </w:rPr>
                    <w:t>2.2.</w:t>
                  </w:r>
                  <w:r w:rsidRPr="003C0CD7">
                    <w:rPr>
                      <w:sz w:val="22"/>
                      <w:lang w:val="en-IE"/>
                    </w:rPr>
                    <w:tab/>
                    <w:t>Problem Analysis</w:t>
                  </w:r>
                </w:p>
              </w:tc>
              <w:tc>
                <w:tcPr>
                  <w:tcW w:w="468" w:type="pct"/>
                  <w:tcBorders>
                    <w:bottom w:val="single" w:sz="4" w:space="0" w:color="auto"/>
                  </w:tcBorders>
                  <w:shd w:val="clear" w:color="auto" w:fill="auto"/>
                </w:tcPr>
                <w:p w14:paraId="6C7FEB59" w14:textId="3A8C267E"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shd w:val="clear" w:color="auto" w:fill="auto"/>
                </w:tcPr>
                <w:p w14:paraId="0274B769" w14:textId="2DAD79BB"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52ACF735" w14:textId="7323B91F"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509491B5" w14:textId="3C81D153"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6EA6BB58" w14:textId="5B4828C1" w:rsidR="006B5FFC" w:rsidRPr="003C0CD7" w:rsidRDefault="006B5FFC" w:rsidP="006B5FFC">
                  <w:pPr>
                    <w:rPr>
                      <w:rFonts w:cs="Calibri"/>
                      <w:sz w:val="22"/>
                      <w:lang w:val="en-IE"/>
                    </w:rPr>
                  </w:pPr>
                  <w:r w:rsidRPr="003C0CD7">
                    <w:rPr>
                      <w:rFonts w:cs="Calibri"/>
                      <w:sz w:val="22"/>
                      <w:lang w:val="en-IE"/>
                    </w:rPr>
                    <w:t>Yes</w:t>
                  </w:r>
                </w:p>
              </w:tc>
              <w:tc>
                <w:tcPr>
                  <w:tcW w:w="542" w:type="pct"/>
                  <w:tcBorders>
                    <w:bottom w:val="single" w:sz="4" w:space="0" w:color="auto"/>
                  </w:tcBorders>
                </w:tcPr>
                <w:p w14:paraId="0D6E2312" w14:textId="7A505884" w:rsidR="006B5FFC" w:rsidRPr="003C0CD7" w:rsidRDefault="006B5FFC" w:rsidP="006B5FFC">
                  <w:pPr>
                    <w:rPr>
                      <w:rFonts w:cs="Calibri"/>
                      <w:sz w:val="22"/>
                      <w:lang w:val="en-IE"/>
                    </w:rPr>
                  </w:pPr>
                  <w:r w:rsidRPr="003C0CD7">
                    <w:rPr>
                      <w:rFonts w:cs="Calibri"/>
                      <w:sz w:val="22"/>
                      <w:lang w:val="en-IE"/>
                    </w:rPr>
                    <w:t>N/A</w:t>
                  </w:r>
                </w:p>
              </w:tc>
            </w:tr>
            <w:tr w:rsidR="006B5FFC" w:rsidRPr="008704EA" w14:paraId="044EFB8E" w14:textId="77777777" w:rsidTr="00A1475A">
              <w:trPr>
                <w:jc w:val="center"/>
              </w:trPr>
              <w:tc>
                <w:tcPr>
                  <w:tcW w:w="1876" w:type="pct"/>
                  <w:tcBorders>
                    <w:bottom w:val="single" w:sz="4" w:space="0" w:color="auto"/>
                  </w:tcBorders>
                  <w:shd w:val="clear" w:color="auto" w:fill="auto"/>
                </w:tcPr>
                <w:p w14:paraId="3272E49B" w14:textId="7760A913" w:rsidR="006B5FFC" w:rsidRPr="003C0CD7" w:rsidRDefault="006B5FFC" w:rsidP="006B5FFC">
                  <w:pPr>
                    <w:jc w:val="left"/>
                    <w:rPr>
                      <w:b/>
                      <w:sz w:val="22"/>
                      <w:lang w:val="en-IE"/>
                    </w:rPr>
                  </w:pPr>
                  <w:r w:rsidRPr="003C0CD7">
                    <w:rPr>
                      <w:sz w:val="22"/>
                      <w:lang w:val="en-IE"/>
                    </w:rPr>
                    <w:t>2.3.</w:t>
                  </w:r>
                  <w:r w:rsidRPr="003C0CD7">
                    <w:rPr>
                      <w:sz w:val="22"/>
                      <w:lang w:val="en-IE"/>
                    </w:rPr>
                    <w:tab/>
                    <w:t>Additional Areas of Assessment [For Budget Support Actions only]</w:t>
                  </w:r>
                </w:p>
              </w:tc>
              <w:tc>
                <w:tcPr>
                  <w:tcW w:w="468" w:type="pct"/>
                  <w:tcBorders>
                    <w:bottom w:val="single" w:sz="4" w:space="0" w:color="auto"/>
                  </w:tcBorders>
                  <w:shd w:val="clear" w:color="auto" w:fill="auto"/>
                </w:tcPr>
                <w:p w14:paraId="7CB8EBE4" w14:textId="5243381C"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5D3E8502" w14:textId="77CC6DE6"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42818F3E" w14:textId="78A107B0"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7F611E7A" w14:textId="54B0E3F2"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4BDB302C" w14:textId="2125A23E"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32D3D995" w14:textId="3BCDEA82" w:rsidR="006B5FFC" w:rsidRPr="003C0CD7" w:rsidRDefault="006B5FFC" w:rsidP="006B5FFC">
                  <w:pPr>
                    <w:rPr>
                      <w:rFonts w:cs="Calibri"/>
                      <w:sz w:val="22"/>
                      <w:lang w:val="en-IE"/>
                    </w:rPr>
                  </w:pPr>
                  <w:r w:rsidRPr="003C0CD7">
                    <w:rPr>
                      <w:rFonts w:cs="Calibri"/>
                      <w:sz w:val="22"/>
                      <w:lang w:val="en-IE"/>
                    </w:rPr>
                    <w:t>N/A</w:t>
                  </w:r>
                </w:p>
              </w:tc>
            </w:tr>
            <w:tr w:rsidR="006B5FFC" w:rsidRPr="008704EA" w14:paraId="6ABB95DE" w14:textId="77777777" w:rsidTr="00A1475A">
              <w:trPr>
                <w:jc w:val="center"/>
              </w:trPr>
              <w:tc>
                <w:tcPr>
                  <w:tcW w:w="1876" w:type="pct"/>
                  <w:tcBorders>
                    <w:bottom w:val="single" w:sz="4" w:space="0" w:color="auto"/>
                  </w:tcBorders>
                  <w:shd w:val="clear" w:color="auto" w:fill="auto"/>
                </w:tcPr>
                <w:p w14:paraId="65152291" w14:textId="65AA49BA" w:rsidR="006B5FFC" w:rsidRPr="003C0CD7" w:rsidRDefault="006B5FFC" w:rsidP="006B5FFC">
                  <w:pPr>
                    <w:jc w:val="left"/>
                    <w:rPr>
                      <w:sz w:val="22"/>
                      <w:lang w:val="en-IE"/>
                    </w:rPr>
                  </w:pPr>
                  <w:r w:rsidRPr="003C0CD7">
                    <w:rPr>
                      <w:sz w:val="22"/>
                      <w:lang w:val="en-IE"/>
                    </w:rPr>
                    <w:t>2.3.1.    Pre-condition on Fundamental values (for a SDG contracts only)</w:t>
                  </w:r>
                </w:p>
              </w:tc>
              <w:tc>
                <w:tcPr>
                  <w:tcW w:w="468" w:type="pct"/>
                  <w:tcBorders>
                    <w:bottom w:val="single" w:sz="4" w:space="0" w:color="auto"/>
                  </w:tcBorders>
                  <w:shd w:val="clear" w:color="auto" w:fill="auto"/>
                </w:tcPr>
                <w:p w14:paraId="76DC066A" w14:textId="50DB4FDE"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71EF065E" w14:textId="0893D5B0"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79D439B5" w14:textId="2A7972D7"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5DB6D4CE" w14:textId="10377AE6"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4A0ECD02" w14:textId="3B728666"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34DBAE54" w14:textId="339ABD6A" w:rsidR="006B5FFC" w:rsidRPr="003C0CD7" w:rsidRDefault="006B5FFC" w:rsidP="006B5FFC">
                  <w:pPr>
                    <w:rPr>
                      <w:rFonts w:cs="Calibri"/>
                      <w:sz w:val="22"/>
                      <w:lang w:val="en-IE"/>
                    </w:rPr>
                  </w:pPr>
                  <w:r w:rsidRPr="003C0CD7">
                    <w:rPr>
                      <w:rFonts w:cs="Calibri"/>
                      <w:sz w:val="22"/>
                      <w:lang w:val="en-IE"/>
                    </w:rPr>
                    <w:t>N/A</w:t>
                  </w:r>
                </w:p>
              </w:tc>
            </w:tr>
            <w:tr w:rsidR="006B5FFC" w:rsidRPr="008704EA" w14:paraId="4D3B9001" w14:textId="77777777" w:rsidTr="00A1475A">
              <w:trPr>
                <w:jc w:val="center"/>
              </w:trPr>
              <w:tc>
                <w:tcPr>
                  <w:tcW w:w="1876" w:type="pct"/>
                  <w:tcBorders>
                    <w:bottom w:val="single" w:sz="4" w:space="0" w:color="auto"/>
                  </w:tcBorders>
                  <w:shd w:val="clear" w:color="auto" w:fill="auto"/>
                </w:tcPr>
                <w:p w14:paraId="39715F2F" w14:textId="5261547D" w:rsidR="006B5FFC" w:rsidRPr="003C0CD7" w:rsidRDefault="006B5FFC" w:rsidP="006B5FFC">
                  <w:pPr>
                    <w:jc w:val="left"/>
                    <w:rPr>
                      <w:b/>
                      <w:sz w:val="22"/>
                      <w:lang w:val="en-IE"/>
                    </w:rPr>
                  </w:pPr>
                  <w:r w:rsidRPr="003C0CD7">
                    <w:rPr>
                      <w:sz w:val="22"/>
                      <w:lang w:val="en-IE"/>
                    </w:rPr>
                    <w:t>2.3.2     Public Policy</w:t>
                  </w:r>
                </w:p>
              </w:tc>
              <w:tc>
                <w:tcPr>
                  <w:tcW w:w="468" w:type="pct"/>
                  <w:tcBorders>
                    <w:bottom w:val="single" w:sz="4" w:space="0" w:color="auto"/>
                  </w:tcBorders>
                  <w:shd w:val="clear" w:color="auto" w:fill="auto"/>
                </w:tcPr>
                <w:p w14:paraId="4D5D5960" w14:textId="7AF31619"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113AA6C6" w14:textId="5AA3C35A"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121CA6D1" w14:textId="578A40B7"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70384BD5" w14:textId="6DE19155"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3AC21527" w14:textId="01915674"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42B24CDD" w14:textId="3FAE5B42" w:rsidR="006B5FFC" w:rsidRPr="003C0CD7" w:rsidRDefault="006B5FFC" w:rsidP="006B5FFC">
                  <w:pPr>
                    <w:rPr>
                      <w:rFonts w:cs="Calibri"/>
                      <w:sz w:val="22"/>
                      <w:lang w:val="en-IE"/>
                    </w:rPr>
                  </w:pPr>
                  <w:r w:rsidRPr="003C0CD7">
                    <w:rPr>
                      <w:rFonts w:cs="Calibri"/>
                      <w:sz w:val="22"/>
                      <w:lang w:val="en-IE"/>
                    </w:rPr>
                    <w:t>N/A</w:t>
                  </w:r>
                </w:p>
              </w:tc>
            </w:tr>
            <w:tr w:rsidR="006B5FFC" w:rsidRPr="008704EA" w14:paraId="5EC94520" w14:textId="77777777" w:rsidTr="00A1475A">
              <w:trPr>
                <w:jc w:val="center"/>
              </w:trPr>
              <w:tc>
                <w:tcPr>
                  <w:tcW w:w="1876" w:type="pct"/>
                  <w:tcBorders>
                    <w:bottom w:val="single" w:sz="4" w:space="0" w:color="auto"/>
                  </w:tcBorders>
                  <w:shd w:val="clear" w:color="auto" w:fill="auto"/>
                </w:tcPr>
                <w:p w14:paraId="0110486A" w14:textId="1EEFD8E2" w:rsidR="006B5FFC" w:rsidRPr="003C0CD7" w:rsidRDefault="006B5FFC" w:rsidP="006B5FFC">
                  <w:pPr>
                    <w:jc w:val="left"/>
                    <w:rPr>
                      <w:b/>
                      <w:sz w:val="22"/>
                      <w:lang w:val="en-IE"/>
                    </w:rPr>
                  </w:pPr>
                  <w:r w:rsidRPr="003C0CD7">
                    <w:rPr>
                      <w:sz w:val="22"/>
                      <w:lang w:val="en-IE"/>
                    </w:rPr>
                    <w:t>2.3.3.</w:t>
                  </w:r>
                  <w:r w:rsidRPr="003C0CD7">
                    <w:rPr>
                      <w:sz w:val="22"/>
                      <w:lang w:val="en-IE"/>
                    </w:rPr>
                    <w:tab/>
                    <w:t>Macroeconomic Policy</w:t>
                  </w:r>
                </w:p>
              </w:tc>
              <w:tc>
                <w:tcPr>
                  <w:tcW w:w="468" w:type="pct"/>
                  <w:tcBorders>
                    <w:bottom w:val="single" w:sz="4" w:space="0" w:color="auto"/>
                  </w:tcBorders>
                  <w:shd w:val="clear" w:color="auto" w:fill="auto"/>
                </w:tcPr>
                <w:p w14:paraId="68B6BA03" w14:textId="7260163D"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450AE513" w14:textId="6B420E94"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4E02E2FE" w14:textId="60363DAC"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5FCB02FD" w14:textId="1BE8DDB5"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0A3E8027" w14:textId="4F8E23A6"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1AC6FC49" w14:textId="1AFA684E" w:rsidR="006B5FFC" w:rsidRPr="003C0CD7" w:rsidRDefault="006B5FFC" w:rsidP="006B5FFC">
                  <w:pPr>
                    <w:rPr>
                      <w:rFonts w:cs="Calibri"/>
                      <w:sz w:val="22"/>
                      <w:lang w:val="en-IE"/>
                    </w:rPr>
                  </w:pPr>
                  <w:r w:rsidRPr="003C0CD7">
                    <w:rPr>
                      <w:rFonts w:cs="Calibri"/>
                      <w:sz w:val="22"/>
                      <w:lang w:val="en-IE"/>
                    </w:rPr>
                    <w:t>N/A</w:t>
                  </w:r>
                </w:p>
              </w:tc>
            </w:tr>
            <w:tr w:rsidR="006B5FFC" w:rsidRPr="008704EA" w14:paraId="7083FAF5" w14:textId="77777777" w:rsidTr="00A1475A">
              <w:trPr>
                <w:jc w:val="center"/>
              </w:trPr>
              <w:tc>
                <w:tcPr>
                  <w:tcW w:w="1876" w:type="pct"/>
                  <w:tcBorders>
                    <w:bottom w:val="single" w:sz="4" w:space="0" w:color="auto"/>
                  </w:tcBorders>
                  <w:shd w:val="clear" w:color="auto" w:fill="auto"/>
                </w:tcPr>
                <w:p w14:paraId="6A6DB6D6" w14:textId="13803960" w:rsidR="006B5FFC" w:rsidRPr="003C0CD7" w:rsidRDefault="006B5FFC" w:rsidP="006B5FFC">
                  <w:pPr>
                    <w:jc w:val="left"/>
                    <w:rPr>
                      <w:b/>
                      <w:sz w:val="22"/>
                      <w:lang w:val="en-IE"/>
                    </w:rPr>
                  </w:pPr>
                  <w:r w:rsidRPr="003C0CD7">
                    <w:rPr>
                      <w:sz w:val="22"/>
                      <w:lang w:val="en-IE"/>
                    </w:rPr>
                    <w:t>2.3.4.</w:t>
                  </w:r>
                  <w:r w:rsidRPr="003C0CD7">
                    <w:rPr>
                      <w:sz w:val="22"/>
                      <w:lang w:val="en-IE"/>
                    </w:rPr>
                    <w:tab/>
                    <w:t>Public Financial Management</w:t>
                  </w:r>
                </w:p>
              </w:tc>
              <w:tc>
                <w:tcPr>
                  <w:tcW w:w="468" w:type="pct"/>
                  <w:tcBorders>
                    <w:bottom w:val="single" w:sz="4" w:space="0" w:color="auto"/>
                  </w:tcBorders>
                  <w:shd w:val="clear" w:color="auto" w:fill="auto"/>
                </w:tcPr>
                <w:p w14:paraId="0E0C2442" w14:textId="3925E4D4"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02D7BCC4" w14:textId="7DC86165"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297154F1" w14:textId="0B4D4B5E"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7BD45BB2" w14:textId="2F510960"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1CCEAAB6" w14:textId="52E17281"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3F77C316" w14:textId="2DF29568" w:rsidR="006B5FFC" w:rsidRPr="003C0CD7" w:rsidRDefault="006B5FFC" w:rsidP="006B5FFC">
                  <w:pPr>
                    <w:rPr>
                      <w:rFonts w:cs="Calibri"/>
                      <w:sz w:val="22"/>
                      <w:lang w:val="en-IE"/>
                    </w:rPr>
                  </w:pPr>
                  <w:r w:rsidRPr="003C0CD7">
                    <w:rPr>
                      <w:rFonts w:cs="Calibri"/>
                      <w:sz w:val="22"/>
                      <w:lang w:val="en-IE"/>
                    </w:rPr>
                    <w:t>N/A</w:t>
                  </w:r>
                </w:p>
              </w:tc>
            </w:tr>
            <w:tr w:rsidR="006B5FFC" w:rsidRPr="008704EA" w14:paraId="596FCD97" w14:textId="77777777" w:rsidTr="00A1475A">
              <w:trPr>
                <w:jc w:val="center"/>
              </w:trPr>
              <w:tc>
                <w:tcPr>
                  <w:tcW w:w="1876" w:type="pct"/>
                  <w:tcBorders>
                    <w:bottom w:val="single" w:sz="4" w:space="0" w:color="auto"/>
                  </w:tcBorders>
                  <w:shd w:val="clear" w:color="auto" w:fill="auto"/>
                </w:tcPr>
                <w:p w14:paraId="123F6C49" w14:textId="4E5A88C1" w:rsidR="006B5FFC" w:rsidRPr="003C0CD7" w:rsidRDefault="006B5FFC" w:rsidP="006B5FFC">
                  <w:pPr>
                    <w:jc w:val="left"/>
                    <w:rPr>
                      <w:b/>
                      <w:sz w:val="22"/>
                      <w:lang w:val="en-IE"/>
                    </w:rPr>
                  </w:pPr>
                  <w:r w:rsidRPr="003C0CD7">
                    <w:rPr>
                      <w:sz w:val="22"/>
                      <w:lang w:val="en-IE"/>
                    </w:rPr>
                    <w:t>2.3.5.</w:t>
                  </w:r>
                  <w:r w:rsidRPr="003C0CD7">
                    <w:rPr>
                      <w:sz w:val="22"/>
                      <w:lang w:val="en-IE"/>
                    </w:rPr>
                    <w:tab/>
                    <w:t>Transparency and Oversight of the Budget</w:t>
                  </w:r>
                </w:p>
              </w:tc>
              <w:tc>
                <w:tcPr>
                  <w:tcW w:w="468" w:type="pct"/>
                  <w:tcBorders>
                    <w:bottom w:val="single" w:sz="4" w:space="0" w:color="auto"/>
                  </w:tcBorders>
                  <w:shd w:val="clear" w:color="auto" w:fill="auto"/>
                </w:tcPr>
                <w:p w14:paraId="2629F9EC" w14:textId="023D2304" w:rsidR="006B5FFC" w:rsidRPr="003C0CD7" w:rsidRDefault="006B5FFC" w:rsidP="006B5FFC">
                  <w:pPr>
                    <w:rPr>
                      <w:rFonts w:cs="Calibri"/>
                      <w:sz w:val="22"/>
                      <w:lang w:val="en-IE"/>
                    </w:rPr>
                  </w:pPr>
                  <w:r w:rsidRPr="003C0CD7">
                    <w:rPr>
                      <w:rFonts w:cs="Calibri"/>
                      <w:sz w:val="22"/>
                      <w:lang w:val="en-IE"/>
                    </w:rPr>
                    <w:t>N/A</w:t>
                  </w:r>
                </w:p>
              </w:tc>
              <w:tc>
                <w:tcPr>
                  <w:tcW w:w="543" w:type="pct"/>
                  <w:tcBorders>
                    <w:bottom w:val="single" w:sz="4" w:space="0" w:color="auto"/>
                  </w:tcBorders>
                  <w:shd w:val="clear" w:color="auto" w:fill="auto"/>
                </w:tcPr>
                <w:p w14:paraId="33659E90" w14:textId="7E750E31" w:rsidR="006B5FFC" w:rsidRPr="003C0CD7" w:rsidRDefault="006B5FFC" w:rsidP="006B5FFC">
                  <w:pPr>
                    <w:rPr>
                      <w:rFonts w:cs="Calibri"/>
                      <w:sz w:val="22"/>
                      <w:lang w:val="en-IE"/>
                    </w:rPr>
                  </w:pPr>
                  <w:r w:rsidRPr="003C0CD7">
                    <w:rPr>
                      <w:rFonts w:cs="Calibri"/>
                      <w:sz w:val="22"/>
                      <w:lang w:val="en-IE"/>
                    </w:rPr>
                    <w:t>N/A</w:t>
                  </w:r>
                </w:p>
              </w:tc>
              <w:tc>
                <w:tcPr>
                  <w:tcW w:w="468" w:type="pct"/>
                  <w:tcBorders>
                    <w:bottom w:val="single" w:sz="4" w:space="0" w:color="auto"/>
                  </w:tcBorders>
                </w:tcPr>
                <w:p w14:paraId="5C80CD42" w14:textId="6BAE616A" w:rsidR="006B5FFC" w:rsidRPr="003C0CD7" w:rsidRDefault="006B5FFC" w:rsidP="006B5FFC">
                  <w:pPr>
                    <w:rPr>
                      <w:rFonts w:cs="Calibri"/>
                      <w:sz w:val="22"/>
                      <w:lang w:val="en-IE"/>
                    </w:rPr>
                  </w:pPr>
                  <w:r w:rsidRPr="003C0CD7">
                    <w:rPr>
                      <w:rFonts w:cs="Calibri"/>
                      <w:sz w:val="22"/>
                      <w:lang w:val="en-IE"/>
                    </w:rPr>
                    <w:t>Yes</w:t>
                  </w:r>
                </w:p>
              </w:tc>
              <w:tc>
                <w:tcPr>
                  <w:tcW w:w="543" w:type="pct"/>
                  <w:tcBorders>
                    <w:bottom w:val="single" w:sz="4" w:space="0" w:color="auto"/>
                  </w:tcBorders>
                </w:tcPr>
                <w:p w14:paraId="544F39BD" w14:textId="1BDC1AC4" w:rsidR="006B5FFC" w:rsidRPr="003C0CD7" w:rsidRDefault="006B5FFC" w:rsidP="006B5FFC">
                  <w:pPr>
                    <w:rPr>
                      <w:rFonts w:cs="Calibri"/>
                      <w:sz w:val="22"/>
                      <w:lang w:val="en-IE"/>
                    </w:rPr>
                  </w:pPr>
                  <w:r w:rsidRPr="003C0CD7">
                    <w:rPr>
                      <w:rFonts w:cs="Calibri"/>
                      <w:sz w:val="22"/>
                      <w:lang w:val="en-IE"/>
                    </w:rPr>
                    <w:t>N/A</w:t>
                  </w:r>
                </w:p>
              </w:tc>
              <w:tc>
                <w:tcPr>
                  <w:tcW w:w="560" w:type="pct"/>
                  <w:tcBorders>
                    <w:bottom w:val="single" w:sz="4" w:space="0" w:color="auto"/>
                  </w:tcBorders>
                </w:tcPr>
                <w:p w14:paraId="7E66DC8D" w14:textId="65FBA366" w:rsidR="006B5FFC" w:rsidRPr="003C0CD7" w:rsidRDefault="006B5FFC" w:rsidP="006B5FFC">
                  <w:pPr>
                    <w:rPr>
                      <w:rFonts w:cs="Calibri"/>
                      <w:sz w:val="22"/>
                      <w:lang w:val="en-IE"/>
                    </w:rPr>
                  </w:pPr>
                  <w:r w:rsidRPr="003C0CD7">
                    <w:rPr>
                      <w:rFonts w:cs="Calibri"/>
                      <w:sz w:val="22"/>
                      <w:lang w:val="en-IE"/>
                    </w:rPr>
                    <w:t>N/A</w:t>
                  </w:r>
                </w:p>
              </w:tc>
              <w:tc>
                <w:tcPr>
                  <w:tcW w:w="542" w:type="pct"/>
                  <w:tcBorders>
                    <w:bottom w:val="single" w:sz="4" w:space="0" w:color="auto"/>
                  </w:tcBorders>
                </w:tcPr>
                <w:p w14:paraId="4B2805B5" w14:textId="01B863DD" w:rsidR="006B5FFC" w:rsidRPr="003C0CD7" w:rsidRDefault="006B5FFC" w:rsidP="006B5FFC">
                  <w:pPr>
                    <w:rPr>
                      <w:rFonts w:cs="Calibri"/>
                      <w:sz w:val="22"/>
                      <w:lang w:val="en-IE"/>
                    </w:rPr>
                  </w:pPr>
                  <w:r w:rsidRPr="003C0CD7">
                    <w:rPr>
                      <w:rFonts w:cs="Calibri"/>
                      <w:sz w:val="22"/>
                      <w:lang w:val="en-IE"/>
                    </w:rPr>
                    <w:t>N/A</w:t>
                  </w:r>
                </w:p>
              </w:tc>
            </w:tr>
            <w:tr w:rsidR="006B5FFC" w:rsidRPr="008704EA" w14:paraId="33C3BF66" w14:textId="77777777" w:rsidTr="00A1475A">
              <w:trPr>
                <w:trHeight w:val="230"/>
                <w:jc w:val="center"/>
              </w:trPr>
              <w:tc>
                <w:tcPr>
                  <w:tcW w:w="1876" w:type="pct"/>
                  <w:shd w:val="clear" w:color="auto" w:fill="auto"/>
                </w:tcPr>
                <w:p w14:paraId="02F26D83" w14:textId="77777777" w:rsidR="006B5FFC" w:rsidRPr="003C0CD7" w:rsidRDefault="006B5FFC" w:rsidP="006B5FFC">
                  <w:pPr>
                    <w:rPr>
                      <w:rFonts w:cs="Calibri"/>
                      <w:sz w:val="22"/>
                      <w:lang w:val="en-IE"/>
                    </w:rPr>
                  </w:pPr>
                  <w:r w:rsidRPr="003C0CD7">
                    <w:rPr>
                      <w:b/>
                      <w:sz w:val="22"/>
                      <w:lang w:val="en-IE"/>
                    </w:rPr>
                    <w:t>3.</w:t>
                  </w:r>
                  <w:r w:rsidRPr="003C0CD7">
                    <w:rPr>
                      <w:b/>
                      <w:sz w:val="22"/>
                      <w:lang w:val="en-IE"/>
                    </w:rPr>
                    <w:tab/>
                    <w:t>DESCRIPTION OF THE ACTION</w:t>
                  </w:r>
                </w:p>
              </w:tc>
              <w:tc>
                <w:tcPr>
                  <w:tcW w:w="468" w:type="pct"/>
                  <w:shd w:val="clear" w:color="auto" w:fill="auto"/>
                </w:tcPr>
                <w:p w14:paraId="295FFE2D" w14:textId="77777777" w:rsidR="006B5FFC" w:rsidRPr="003C0CD7" w:rsidRDefault="006B5FFC" w:rsidP="006B5FFC">
                  <w:pPr>
                    <w:rPr>
                      <w:rFonts w:cs="Calibri"/>
                      <w:sz w:val="22"/>
                      <w:lang w:val="en-IE"/>
                    </w:rPr>
                  </w:pPr>
                </w:p>
              </w:tc>
              <w:tc>
                <w:tcPr>
                  <w:tcW w:w="543" w:type="pct"/>
                  <w:shd w:val="clear" w:color="auto" w:fill="auto"/>
                </w:tcPr>
                <w:p w14:paraId="62A6D80B" w14:textId="77777777" w:rsidR="006B5FFC" w:rsidRPr="003C0CD7" w:rsidRDefault="006B5FFC" w:rsidP="006B5FFC">
                  <w:pPr>
                    <w:rPr>
                      <w:rFonts w:cs="Calibri"/>
                      <w:sz w:val="22"/>
                      <w:lang w:val="en-IE"/>
                    </w:rPr>
                  </w:pPr>
                </w:p>
              </w:tc>
              <w:tc>
                <w:tcPr>
                  <w:tcW w:w="468" w:type="pct"/>
                </w:tcPr>
                <w:p w14:paraId="35BB0AB8" w14:textId="77777777" w:rsidR="006B5FFC" w:rsidRPr="003C0CD7" w:rsidRDefault="006B5FFC" w:rsidP="006B5FFC">
                  <w:pPr>
                    <w:rPr>
                      <w:rFonts w:cs="Calibri"/>
                      <w:sz w:val="22"/>
                      <w:lang w:val="en-IE"/>
                    </w:rPr>
                  </w:pPr>
                </w:p>
              </w:tc>
              <w:tc>
                <w:tcPr>
                  <w:tcW w:w="543" w:type="pct"/>
                </w:tcPr>
                <w:p w14:paraId="6396FDD2" w14:textId="77777777" w:rsidR="006B5FFC" w:rsidRPr="003C0CD7" w:rsidRDefault="006B5FFC" w:rsidP="006B5FFC">
                  <w:pPr>
                    <w:rPr>
                      <w:rFonts w:cs="Calibri"/>
                      <w:sz w:val="22"/>
                      <w:lang w:val="en-IE"/>
                    </w:rPr>
                  </w:pPr>
                </w:p>
              </w:tc>
              <w:tc>
                <w:tcPr>
                  <w:tcW w:w="560" w:type="pct"/>
                </w:tcPr>
                <w:p w14:paraId="32945E58" w14:textId="77777777" w:rsidR="006B5FFC" w:rsidRPr="003C0CD7" w:rsidRDefault="006B5FFC" w:rsidP="006B5FFC">
                  <w:pPr>
                    <w:rPr>
                      <w:rFonts w:cs="Calibri"/>
                      <w:sz w:val="22"/>
                      <w:lang w:val="en-IE"/>
                    </w:rPr>
                  </w:pPr>
                </w:p>
              </w:tc>
              <w:tc>
                <w:tcPr>
                  <w:tcW w:w="542" w:type="pct"/>
                </w:tcPr>
                <w:p w14:paraId="00F435E2" w14:textId="77777777" w:rsidR="006B5FFC" w:rsidRPr="003C0CD7" w:rsidRDefault="006B5FFC" w:rsidP="006B5FFC">
                  <w:pPr>
                    <w:rPr>
                      <w:rFonts w:cs="Calibri"/>
                      <w:sz w:val="22"/>
                      <w:lang w:val="en-IE"/>
                    </w:rPr>
                  </w:pPr>
                </w:p>
              </w:tc>
            </w:tr>
            <w:tr w:rsidR="006B5FFC" w:rsidRPr="008704EA" w14:paraId="33F7E354" w14:textId="77777777" w:rsidTr="00A1475A">
              <w:trPr>
                <w:trHeight w:val="230"/>
                <w:jc w:val="center"/>
              </w:trPr>
              <w:tc>
                <w:tcPr>
                  <w:tcW w:w="1876" w:type="pct"/>
                  <w:shd w:val="clear" w:color="auto" w:fill="auto"/>
                </w:tcPr>
                <w:p w14:paraId="77926A8B" w14:textId="7C415DDE" w:rsidR="006B5FFC" w:rsidRPr="003C0CD7" w:rsidRDefault="006B5FFC" w:rsidP="00B26539">
                  <w:pPr>
                    <w:rPr>
                      <w:rFonts w:cs="Calibri"/>
                      <w:sz w:val="22"/>
                      <w:lang w:val="en-IE"/>
                    </w:rPr>
                  </w:pPr>
                  <w:r w:rsidRPr="003C0CD7">
                    <w:rPr>
                      <w:sz w:val="22"/>
                      <w:lang w:val="en-IE"/>
                    </w:rPr>
                    <w:t>3.1.</w:t>
                  </w:r>
                  <w:r w:rsidRPr="003C0CD7">
                    <w:rPr>
                      <w:sz w:val="22"/>
                      <w:lang w:val="en-IE"/>
                    </w:rPr>
                    <w:tab/>
                  </w:r>
                  <w:r w:rsidR="00B26539">
                    <w:rPr>
                      <w:sz w:val="22"/>
                      <w:lang w:val="en-IE"/>
                    </w:rPr>
                    <w:t>Intervention Logic</w:t>
                  </w:r>
                  <w:r w:rsidRPr="003C0CD7">
                    <w:rPr>
                      <w:sz w:val="22"/>
                      <w:lang w:val="en-IE"/>
                    </w:rPr>
                    <w:tab/>
                  </w:r>
                </w:p>
              </w:tc>
              <w:tc>
                <w:tcPr>
                  <w:tcW w:w="468" w:type="pct"/>
                  <w:shd w:val="clear" w:color="auto" w:fill="auto"/>
                </w:tcPr>
                <w:p w14:paraId="470E4E92" w14:textId="43CA8E12" w:rsidR="006B5FFC" w:rsidRPr="003C0CD7" w:rsidRDefault="006B5FFC" w:rsidP="006B5FFC">
                  <w:pPr>
                    <w:rPr>
                      <w:rFonts w:cs="Calibri"/>
                      <w:sz w:val="22"/>
                      <w:lang w:val="en-IE"/>
                    </w:rPr>
                  </w:pPr>
                  <w:r w:rsidRPr="003C0CD7">
                    <w:rPr>
                      <w:rFonts w:cs="Calibri"/>
                      <w:sz w:val="22"/>
                      <w:lang w:val="en-IE"/>
                    </w:rPr>
                    <w:t>Yes</w:t>
                  </w:r>
                </w:p>
              </w:tc>
              <w:tc>
                <w:tcPr>
                  <w:tcW w:w="543" w:type="pct"/>
                  <w:shd w:val="clear" w:color="auto" w:fill="auto"/>
                </w:tcPr>
                <w:p w14:paraId="0AE900D9" w14:textId="73240F08" w:rsidR="006B5FFC" w:rsidRPr="003C0CD7" w:rsidRDefault="006B5FFC" w:rsidP="006B5FFC">
                  <w:pPr>
                    <w:rPr>
                      <w:rFonts w:cs="Calibri"/>
                      <w:sz w:val="22"/>
                      <w:lang w:val="en-IE"/>
                    </w:rPr>
                  </w:pPr>
                  <w:r w:rsidRPr="003C0CD7">
                    <w:rPr>
                      <w:rFonts w:cs="Calibri"/>
                      <w:sz w:val="22"/>
                      <w:lang w:val="en-IE"/>
                    </w:rPr>
                    <w:t>Yes</w:t>
                  </w:r>
                </w:p>
              </w:tc>
              <w:tc>
                <w:tcPr>
                  <w:tcW w:w="468" w:type="pct"/>
                </w:tcPr>
                <w:p w14:paraId="27D23516" w14:textId="4062669C" w:rsidR="006B5FFC" w:rsidRPr="003C0CD7" w:rsidRDefault="006B5FFC" w:rsidP="006B5FFC">
                  <w:pPr>
                    <w:rPr>
                      <w:rFonts w:cs="Calibri"/>
                      <w:sz w:val="22"/>
                      <w:lang w:val="en-IE"/>
                    </w:rPr>
                  </w:pPr>
                  <w:r w:rsidRPr="003C0CD7">
                    <w:rPr>
                      <w:rFonts w:cs="Calibri"/>
                      <w:sz w:val="22"/>
                      <w:lang w:val="en-IE"/>
                    </w:rPr>
                    <w:t>Yes</w:t>
                  </w:r>
                </w:p>
              </w:tc>
              <w:tc>
                <w:tcPr>
                  <w:tcW w:w="543" w:type="pct"/>
                </w:tcPr>
                <w:p w14:paraId="464B65EF" w14:textId="2683A399" w:rsidR="006B5FFC" w:rsidRPr="003C0CD7" w:rsidRDefault="006B5FFC" w:rsidP="006B5FFC">
                  <w:pPr>
                    <w:rPr>
                      <w:rFonts w:cs="Calibri"/>
                      <w:sz w:val="22"/>
                      <w:lang w:val="en-IE"/>
                    </w:rPr>
                  </w:pPr>
                  <w:r w:rsidRPr="003C0CD7">
                    <w:rPr>
                      <w:rFonts w:cs="Calibri"/>
                      <w:sz w:val="22"/>
                      <w:lang w:val="en-IE"/>
                    </w:rPr>
                    <w:t>Yes</w:t>
                  </w:r>
                </w:p>
              </w:tc>
              <w:tc>
                <w:tcPr>
                  <w:tcW w:w="560" w:type="pct"/>
                </w:tcPr>
                <w:p w14:paraId="55924C9A" w14:textId="2327E4B9" w:rsidR="006B5FFC" w:rsidRPr="003C0CD7" w:rsidRDefault="006B5FFC" w:rsidP="006B5FFC">
                  <w:pPr>
                    <w:rPr>
                      <w:rFonts w:cs="Calibri"/>
                      <w:sz w:val="22"/>
                      <w:lang w:val="en-IE"/>
                    </w:rPr>
                  </w:pPr>
                  <w:r w:rsidRPr="003C0CD7">
                    <w:rPr>
                      <w:rFonts w:cs="Calibri"/>
                      <w:sz w:val="22"/>
                      <w:lang w:val="en-IE"/>
                    </w:rPr>
                    <w:t>Yes</w:t>
                  </w:r>
                </w:p>
              </w:tc>
              <w:tc>
                <w:tcPr>
                  <w:tcW w:w="542" w:type="pct"/>
                </w:tcPr>
                <w:p w14:paraId="6891946C" w14:textId="4C7E5344" w:rsidR="006B5FFC" w:rsidRPr="003C0CD7" w:rsidRDefault="006B5FFC" w:rsidP="006B5FFC">
                  <w:pPr>
                    <w:rPr>
                      <w:rFonts w:cs="Calibri"/>
                      <w:sz w:val="22"/>
                      <w:lang w:val="en-IE"/>
                    </w:rPr>
                  </w:pPr>
                  <w:r w:rsidRPr="003C0CD7">
                    <w:rPr>
                      <w:rFonts w:cs="Calibri"/>
                      <w:sz w:val="22"/>
                      <w:lang w:val="en-IE"/>
                    </w:rPr>
                    <w:t>N/A</w:t>
                  </w:r>
                </w:p>
              </w:tc>
            </w:tr>
            <w:tr w:rsidR="006B5FFC" w:rsidRPr="008704EA" w14:paraId="0E4C5F55" w14:textId="77777777" w:rsidTr="00A1475A">
              <w:trPr>
                <w:trHeight w:val="230"/>
                <w:jc w:val="center"/>
              </w:trPr>
              <w:tc>
                <w:tcPr>
                  <w:tcW w:w="1876" w:type="pct"/>
                  <w:shd w:val="clear" w:color="auto" w:fill="auto"/>
                </w:tcPr>
                <w:p w14:paraId="47D8DD2A" w14:textId="7174AB84" w:rsidR="006B5FFC" w:rsidRPr="003C0CD7" w:rsidRDefault="006B5FFC" w:rsidP="00204357">
                  <w:pPr>
                    <w:rPr>
                      <w:rFonts w:cs="Calibri"/>
                      <w:sz w:val="22"/>
                      <w:lang w:val="en-IE"/>
                    </w:rPr>
                  </w:pPr>
                  <w:r w:rsidRPr="003C0CD7">
                    <w:rPr>
                      <w:sz w:val="22"/>
                      <w:lang w:val="en-IE"/>
                    </w:rPr>
                    <w:t>3.</w:t>
                  </w:r>
                  <w:r w:rsidR="00204357">
                    <w:rPr>
                      <w:sz w:val="22"/>
                      <w:lang w:val="en-IE"/>
                    </w:rPr>
                    <w:t>2</w:t>
                  </w:r>
                  <w:r w:rsidRPr="003C0CD7">
                    <w:rPr>
                      <w:sz w:val="22"/>
                      <w:lang w:val="en-IE"/>
                    </w:rPr>
                    <w:t>.</w:t>
                  </w:r>
                  <w:r w:rsidRPr="003C0CD7">
                    <w:rPr>
                      <w:sz w:val="22"/>
                      <w:lang w:val="en-IE"/>
                    </w:rPr>
                    <w:tab/>
                    <w:t>Indicative Activities</w:t>
                  </w:r>
                </w:p>
              </w:tc>
              <w:tc>
                <w:tcPr>
                  <w:tcW w:w="468" w:type="pct"/>
                  <w:shd w:val="clear" w:color="auto" w:fill="auto"/>
                </w:tcPr>
                <w:p w14:paraId="65A97151" w14:textId="633A1C48" w:rsidR="006B5FFC" w:rsidRPr="003C0CD7" w:rsidRDefault="006B5FFC" w:rsidP="006B5FFC">
                  <w:pPr>
                    <w:rPr>
                      <w:rFonts w:cs="Calibri"/>
                      <w:sz w:val="22"/>
                      <w:lang w:val="en-IE"/>
                    </w:rPr>
                  </w:pPr>
                  <w:r w:rsidRPr="003C0CD7">
                    <w:rPr>
                      <w:rFonts w:cs="Calibri"/>
                      <w:sz w:val="22"/>
                      <w:lang w:val="en-IE"/>
                    </w:rPr>
                    <w:t>Yes</w:t>
                  </w:r>
                </w:p>
              </w:tc>
              <w:tc>
                <w:tcPr>
                  <w:tcW w:w="543" w:type="pct"/>
                  <w:shd w:val="clear" w:color="auto" w:fill="auto"/>
                </w:tcPr>
                <w:p w14:paraId="306D2132" w14:textId="2ACDFE36" w:rsidR="006B5FFC" w:rsidRPr="003C0CD7" w:rsidRDefault="006B5FFC" w:rsidP="006B5FFC">
                  <w:pPr>
                    <w:rPr>
                      <w:rFonts w:cs="Calibri"/>
                      <w:sz w:val="22"/>
                      <w:lang w:val="en-IE"/>
                    </w:rPr>
                  </w:pPr>
                  <w:r w:rsidRPr="003C0CD7">
                    <w:rPr>
                      <w:rFonts w:cs="Calibri"/>
                      <w:sz w:val="22"/>
                      <w:lang w:val="en-IE"/>
                    </w:rPr>
                    <w:t>Yes</w:t>
                  </w:r>
                </w:p>
              </w:tc>
              <w:tc>
                <w:tcPr>
                  <w:tcW w:w="468" w:type="pct"/>
                </w:tcPr>
                <w:p w14:paraId="659F3CCD" w14:textId="3EB70134" w:rsidR="006B5FFC" w:rsidRPr="003C0CD7" w:rsidRDefault="006B5FFC" w:rsidP="006B5FFC">
                  <w:pPr>
                    <w:rPr>
                      <w:rFonts w:cs="Calibri"/>
                      <w:sz w:val="22"/>
                      <w:lang w:val="en-IE"/>
                    </w:rPr>
                  </w:pPr>
                  <w:r w:rsidRPr="003C0CD7">
                    <w:rPr>
                      <w:rFonts w:cs="Calibri"/>
                      <w:sz w:val="22"/>
                      <w:lang w:val="en-IE"/>
                    </w:rPr>
                    <w:t>Yes</w:t>
                  </w:r>
                </w:p>
              </w:tc>
              <w:tc>
                <w:tcPr>
                  <w:tcW w:w="543" w:type="pct"/>
                </w:tcPr>
                <w:p w14:paraId="28EC62CF" w14:textId="1A4D9608" w:rsidR="006B5FFC" w:rsidRPr="003C0CD7" w:rsidRDefault="006B5FFC" w:rsidP="006B5FFC">
                  <w:pPr>
                    <w:rPr>
                      <w:rFonts w:cs="Calibri"/>
                      <w:sz w:val="22"/>
                      <w:lang w:val="en-IE"/>
                    </w:rPr>
                  </w:pPr>
                  <w:r w:rsidRPr="003C0CD7">
                    <w:rPr>
                      <w:rFonts w:cs="Calibri"/>
                      <w:sz w:val="22"/>
                      <w:lang w:val="en-IE"/>
                    </w:rPr>
                    <w:t>Yes</w:t>
                  </w:r>
                </w:p>
              </w:tc>
              <w:tc>
                <w:tcPr>
                  <w:tcW w:w="560" w:type="pct"/>
                </w:tcPr>
                <w:p w14:paraId="0F976CFA" w14:textId="2D816AE7" w:rsidR="006B5FFC" w:rsidRPr="003C0CD7" w:rsidRDefault="006B5FFC" w:rsidP="006B5FFC">
                  <w:pPr>
                    <w:rPr>
                      <w:rFonts w:cs="Calibri"/>
                      <w:sz w:val="22"/>
                      <w:lang w:val="en-IE"/>
                    </w:rPr>
                  </w:pPr>
                  <w:r w:rsidRPr="003C0CD7">
                    <w:rPr>
                      <w:rFonts w:cs="Calibri"/>
                      <w:sz w:val="22"/>
                      <w:lang w:val="en-IE"/>
                    </w:rPr>
                    <w:t>Yes</w:t>
                  </w:r>
                </w:p>
              </w:tc>
              <w:tc>
                <w:tcPr>
                  <w:tcW w:w="542" w:type="pct"/>
                </w:tcPr>
                <w:p w14:paraId="3F3C7B20" w14:textId="58EEEA05" w:rsidR="006B5FFC" w:rsidRPr="003C0CD7" w:rsidRDefault="006B5FFC" w:rsidP="006B5FFC">
                  <w:pPr>
                    <w:rPr>
                      <w:rFonts w:cs="Calibri"/>
                      <w:sz w:val="22"/>
                      <w:lang w:val="en-IE"/>
                    </w:rPr>
                  </w:pPr>
                  <w:r w:rsidRPr="003C0CD7">
                    <w:rPr>
                      <w:rFonts w:cs="Calibri"/>
                      <w:sz w:val="22"/>
                      <w:lang w:val="en-IE"/>
                    </w:rPr>
                    <w:t>N/A</w:t>
                  </w:r>
                </w:p>
              </w:tc>
            </w:tr>
            <w:tr w:rsidR="006B5FFC" w:rsidRPr="008704EA" w14:paraId="30592F97" w14:textId="77777777" w:rsidTr="00A1475A">
              <w:trPr>
                <w:trHeight w:val="230"/>
                <w:jc w:val="center"/>
              </w:trPr>
              <w:tc>
                <w:tcPr>
                  <w:tcW w:w="1876" w:type="pct"/>
                  <w:shd w:val="clear" w:color="auto" w:fill="auto"/>
                </w:tcPr>
                <w:p w14:paraId="446622B8" w14:textId="1CDE59CD" w:rsidR="006B5FFC" w:rsidRPr="003C0CD7" w:rsidRDefault="006B5FFC" w:rsidP="00204357">
                  <w:pPr>
                    <w:rPr>
                      <w:rFonts w:cs="Calibri"/>
                      <w:sz w:val="22"/>
                      <w:lang w:val="en-IE"/>
                    </w:rPr>
                  </w:pPr>
                  <w:r w:rsidRPr="003C0CD7">
                    <w:rPr>
                      <w:sz w:val="22"/>
                      <w:lang w:val="en-IE"/>
                    </w:rPr>
                    <w:t>3.</w:t>
                  </w:r>
                  <w:r w:rsidR="00204357">
                    <w:rPr>
                      <w:sz w:val="22"/>
                      <w:lang w:val="en-IE"/>
                    </w:rPr>
                    <w:t>3</w:t>
                  </w:r>
                  <w:r w:rsidRPr="003C0CD7">
                    <w:rPr>
                      <w:sz w:val="22"/>
                      <w:lang w:val="en-IE"/>
                    </w:rPr>
                    <w:t>.</w:t>
                  </w:r>
                  <w:r w:rsidRPr="003C0CD7">
                    <w:rPr>
                      <w:sz w:val="22"/>
                      <w:lang w:val="en-IE"/>
                    </w:rPr>
                    <w:tab/>
                    <w:t>Mainstreaming</w:t>
                  </w:r>
                </w:p>
              </w:tc>
              <w:tc>
                <w:tcPr>
                  <w:tcW w:w="468" w:type="pct"/>
                  <w:shd w:val="clear" w:color="auto" w:fill="auto"/>
                </w:tcPr>
                <w:p w14:paraId="1D4EC6D6" w14:textId="21B316C1" w:rsidR="006B5FFC" w:rsidRPr="003C0CD7" w:rsidRDefault="006B5FFC" w:rsidP="006B5FFC">
                  <w:pPr>
                    <w:rPr>
                      <w:rFonts w:cs="Calibri"/>
                      <w:sz w:val="22"/>
                      <w:lang w:val="en-IE"/>
                    </w:rPr>
                  </w:pPr>
                  <w:r w:rsidRPr="003C0CD7">
                    <w:rPr>
                      <w:rFonts w:cs="Calibri"/>
                      <w:sz w:val="22"/>
                      <w:lang w:val="en-IE"/>
                    </w:rPr>
                    <w:t>Yes</w:t>
                  </w:r>
                </w:p>
              </w:tc>
              <w:tc>
                <w:tcPr>
                  <w:tcW w:w="543" w:type="pct"/>
                  <w:shd w:val="clear" w:color="auto" w:fill="auto"/>
                </w:tcPr>
                <w:p w14:paraId="722EB8FC" w14:textId="3F09AC44" w:rsidR="006B5FFC" w:rsidRPr="003C0CD7" w:rsidRDefault="006B5FFC" w:rsidP="006B5FFC">
                  <w:pPr>
                    <w:rPr>
                      <w:rFonts w:cs="Calibri"/>
                      <w:sz w:val="22"/>
                      <w:lang w:val="en-IE"/>
                    </w:rPr>
                  </w:pPr>
                  <w:r w:rsidRPr="003C0CD7">
                    <w:rPr>
                      <w:rFonts w:cs="Calibri"/>
                      <w:sz w:val="22"/>
                      <w:lang w:val="en-IE"/>
                    </w:rPr>
                    <w:t>Yes</w:t>
                  </w:r>
                </w:p>
              </w:tc>
              <w:tc>
                <w:tcPr>
                  <w:tcW w:w="468" w:type="pct"/>
                </w:tcPr>
                <w:p w14:paraId="057B9310" w14:textId="565C3F7A" w:rsidR="006B5FFC" w:rsidRPr="003C0CD7" w:rsidRDefault="006B5FFC" w:rsidP="006B5FFC">
                  <w:pPr>
                    <w:rPr>
                      <w:rFonts w:cs="Calibri"/>
                      <w:sz w:val="22"/>
                      <w:lang w:val="en-IE"/>
                    </w:rPr>
                  </w:pPr>
                  <w:r w:rsidRPr="003C0CD7">
                    <w:rPr>
                      <w:rFonts w:cs="Calibri"/>
                      <w:sz w:val="22"/>
                      <w:lang w:val="en-IE"/>
                    </w:rPr>
                    <w:t>Yes</w:t>
                  </w:r>
                </w:p>
              </w:tc>
              <w:tc>
                <w:tcPr>
                  <w:tcW w:w="543" w:type="pct"/>
                </w:tcPr>
                <w:p w14:paraId="70C5757F" w14:textId="7D3F547F" w:rsidR="006B5FFC" w:rsidRPr="003C0CD7" w:rsidRDefault="006B5FFC" w:rsidP="006B5FFC">
                  <w:pPr>
                    <w:rPr>
                      <w:rFonts w:cs="Calibri"/>
                      <w:sz w:val="22"/>
                      <w:lang w:val="en-IE"/>
                    </w:rPr>
                  </w:pPr>
                  <w:r w:rsidRPr="003C0CD7">
                    <w:rPr>
                      <w:rFonts w:cs="Calibri"/>
                      <w:sz w:val="22"/>
                      <w:lang w:val="en-IE"/>
                    </w:rPr>
                    <w:t>Yes</w:t>
                  </w:r>
                </w:p>
              </w:tc>
              <w:tc>
                <w:tcPr>
                  <w:tcW w:w="560" w:type="pct"/>
                </w:tcPr>
                <w:p w14:paraId="62397B2D" w14:textId="01998201" w:rsidR="006B5FFC" w:rsidRPr="003C0CD7" w:rsidRDefault="006B5FFC" w:rsidP="006B5FFC">
                  <w:pPr>
                    <w:rPr>
                      <w:rFonts w:cs="Calibri"/>
                      <w:sz w:val="22"/>
                      <w:lang w:val="en-IE"/>
                    </w:rPr>
                  </w:pPr>
                  <w:r w:rsidRPr="003C0CD7">
                    <w:rPr>
                      <w:rFonts w:cs="Calibri"/>
                      <w:sz w:val="22"/>
                      <w:lang w:val="en-IE"/>
                    </w:rPr>
                    <w:t>Yes</w:t>
                  </w:r>
                </w:p>
              </w:tc>
              <w:tc>
                <w:tcPr>
                  <w:tcW w:w="542" w:type="pct"/>
                </w:tcPr>
                <w:p w14:paraId="523758DE" w14:textId="791D0932" w:rsidR="006B5FFC" w:rsidRPr="003C0CD7" w:rsidRDefault="006B5FFC" w:rsidP="006B5FFC">
                  <w:pPr>
                    <w:rPr>
                      <w:rFonts w:cs="Calibri"/>
                      <w:sz w:val="22"/>
                      <w:lang w:val="en-IE"/>
                    </w:rPr>
                  </w:pPr>
                  <w:r w:rsidRPr="003C0CD7">
                    <w:rPr>
                      <w:rFonts w:cs="Calibri"/>
                      <w:sz w:val="22"/>
                      <w:lang w:val="en-IE"/>
                    </w:rPr>
                    <w:t>N/A</w:t>
                  </w:r>
                </w:p>
              </w:tc>
            </w:tr>
            <w:tr w:rsidR="006B5FFC" w:rsidRPr="008704EA" w14:paraId="5711174F" w14:textId="77777777" w:rsidTr="00A1475A">
              <w:trPr>
                <w:trHeight w:val="230"/>
                <w:jc w:val="center"/>
              </w:trPr>
              <w:tc>
                <w:tcPr>
                  <w:tcW w:w="1876" w:type="pct"/>
                  <w:shd w:val="clear" w:color="auto" w:fill="auto"/>
                </w:tcPr>
                <w:p w14:paraId="68837FC1" w14:textId="2821796C" w:rsidR="006B5FFC" w:rsidRPr="003C0CD7" w:rsidRDefault="006B5FFC" w:rsidP="00204357">
                  <w:pPr>
                    <w:rPr>
                      <w:rFonts w:cs="Calibri"/>
                      <w:sz w:val="22"/>
                      <w:lang w:val="en-IE"/>
                    </w:rPr>
                  </w:pPr>
                  <w:r w:rsidRPr="003C0CD7">
                    <w:rPr>
                      <w:sz w:val="22"/>
                      <w:lang w:val="en-IE"/>
                    </w:rPr>
                    <w:t>3.</w:t>
                  </w:r>
                  <w:r w:rsidR="00204357">
                    <w:rPr>
                      <w:sz w:val="22"/>
                      <w:lang w:val="en-IE"/>
                    </w:rPr>
                    <w:t>4</w:t>
                  </w:r>
                  <w:r w:rsidRPr="003C0CD7">
                    <w:rPr>
                      <w:sz w:val="22"/>
                      <w:lang w:val="en-IE"/>
                    </w:rPr>
                    <w:t>.</w:t>
                  </w:r>
                  <w:r w:rsidRPr="003C0CD7">
                    <w:rPr>
                      <w:sz w:val="22"/>
                      <w:lang w:val="en-IE"/>
                    </w:rPr>
                    <w:tab/>
                    <w:t>Risks and Lessons Learnt</w:t>
                  </w:r>
                </w:p>
              </w:tc>
              <w:tc>
                <w:tcPr>
                  <w:tcW w:w="468" w:type="pct"/>
                  <w:shd w:val="clear" w:color="auto" w:fill="auto"/>
                </w:tcPr>
                <w:p w14:paraId="17C90F65" w14:textId="6D656AF6" w:rsidR="006B5FFC" w:rsidRPr="003C0CD7" w:rsidRDefault="006B5FFC" w:rsidP="006B5FFC">
                  <w:pPr>
                    <w:rPr>
                      <w:rFonts w:cs="Calibri"/>
                      <w:sz w:val="22"/>
                      <w:lang w:val="en-IE"/>
                    </w:rPr>
                  </w:pPr>
                  <w:r w:rsidRPr="003C0CD7">
                    <w:rPr>
                      <w:rFonts w:cs="Calibri"/>
                      <w:sz w:val="22"/>
                      <w:lang w:val="en-IE"/>
                    </w:rPr>
                    <w:t>Yes</w:t>
                  </w:r>
                </w:p>
              </w:tc>
              <w:tc>
                <w:tcPr>
                  <w:tcW w:w="543" w:type="pct"/>
                  <w:shd w:val="clear" w:color="auto" w:fill="auto"/>
                </w:tcPr>
                <w:p w14:paraId="176047F9" w14:textId="3A9A50B0" w:rsidR="006B5FFC" w:rsidRPr="003C0CD7" w:rsidRDefault="006B5FFC" w:rsidP="006B5FFC">
                  <w:pPr>
                    <w:rPr>
                      <w:rFonts w:cs="Calibri"/>
                      <w:sz w:val="22"/>
                      <w:lang w:val="en-IE"/>
                    </w:rPr>
                  </w:pPr>
                  <w:r w:rsidRPr="003C0CD7">
                    <w:rPr>
                      <w:rFonts w:cs="Calibri"/>
                      <w:sz w:val="22"/>
                      <w:lang w:val="en-IE"/>
                    </w:rPr>
                    <w:t>N/A</w:t>
                  </w:r>
                </w:p>
              </w:tc>
              <w:tc>
                <w:tcPr>
                  <w:tcW w:w="468" w:type="pct"/>
                </w:tcPr>
                <w:p w14:paraId="63B5CA5C" w14:textId="684D692A" w:rsidR="006B5FFC" w:rsidRPr="003C0CD7" w:rsidRDefault="006B5FFC" w:rsidP="006B5FFC">
                  <w:pPr>
                    <w:rPr>
                      <w:rFonts w:cs="Calibri"/>
                      <w:sz w:val="22"/>
                      <w:lang w:val="en-IE"/>
                    </w:rPr>
                  </w:pPr>
                  <w:r w:rsidRPr="003C0CD7">
                    <w:rPr>
                      <w:rFonts w:cs="Calibri"/>
                      <w:sz w:val="22"/>
                      <w:lang w:val="en-IE"/>
                    </w:rPr>
                    <w:t>Yes</w:t>
                  </w:r>
                </w:p>
              </w:tc>
              <w:tc>
                <w:tcPr>
                  <w:tcW w:w="543" w:type="pct"/>
                </w:tcPr>
                <w:p w14:paraId="50212062" w14:textId="2F0B2200" w:rsidR="006B5FFC" w:rsidRPr="003C0CD7" w:rsidRDefault="006B5FFC" w:rsidP="006B5FFC">
                  <w:pPr>
                    <w:rPr>
                      <w:rFonts w:cs="Calibri"/>
                      <w:sz w:val="22"/>
                      <w:lang w:val="en-IE"/>
                    </w:rPr>
                  </w:pPr>
                  <w:r w:rsidRPr="003C0CD7">
                    <w:rPr>
                      <w:rFonts w:cs="Calibri"/>
                      <w:sz w:val="22"/>
                      <w:lang w:val="en-IE"/>
                    </w:rPr>
                    <w:t>Yes</w:t>
                  </w:r>
                </w:p>
              </w:tc>
              <w:tc>
                <w:tcPr>
                  <w:tcW w:w="560" w:type="pct"/>
                </w:tcPr>
                <w:p w14:paraId="21E43E33" w14:textId="5924205B" w:rsidR="006B5FFC" w:rsidRPr="003C0CD7" w:rsidRDefault="006B5FFC" w:rsidP="006B5FFC">
                  <w:pPr>
                    <w:rPr>
                      <w:rFonts w:cs="Calibri"/>
                      <w:sz w:val="22"/>
                      <w:lang w:val="en-IE"/>
                    </w:rPr>
                  </w:pPr>
                  <w:r w:rsidRPr="003C0CD7">
                    <w:rPr>
                      <w:rFonts w:cs="Calibri"/>
                      <w:sz w:val="22"/>
                      <w:lang w:val="en-IE"/>
                    </w:rPr>
                    <w:t>Yes</w:t>
                  </w:r>
                </w:p>
              </w:tc>
              <w:tc>
                <w:tcPr>
                  <w:tcW w:w="542" w:type="pct"/>
                </w:tcPr>
                <w:p w14:paraId="4C32E1E6" w14:textId="59FA3267" w:rsidR="006B5FFC" w:rsidRPr="003C0CD7" w:rsidRDefault="006B5FFC" w:rsidP="006B5FFC">
                  <w:pPr>
                    <w:rPr>
                      <w:rFonts w:cs="Calibri"/>
                      <w:sz w:val="22"/>
                      <w:lang w:val="en-IE"/>
                    </w:rPr>
                  </w:pPr>
                  <w:r w:rsidRPr="003C0CD7">
                    <w:rPr>
                      <w:rFonts w:cs="Calibri"/>
                      <w:sz w:val="22"/>
                      <w:lang w:val="en-IE"/>
                    </w:rPr>
                    <w:t>N/A</w:t>
                  </w:r>
                </w:p>
              </w:tc>
            </w:tr>
            <w:tr w:rsidR="00204357" w:rsidRPr="008704EA" w14:paraId="141620AB" w14:textId="77777777" w:rsidTr="00A1475A">
              <w:trPr>
                <w:trHeight w:val="230"/>
                <w:jc w:val="center"/>
              </w:trPr>
              <w:tc>
                <w:tcPr>
                  <w:tcW w:w="1876" w:type="pct"/>
                  <w:shd w:val="clear" w:color="auto" w:fill="auto"/>
                </w:tcPr>
                <w:p w14:paraId="65EF5925" w14:textId="72BAFDD0" w:rsidR="00204357" w:rsidRPr="003C0CD7" w:rsidRDefault="00204357" w:rsidP="00B26539">
                  <w:pPr>
                    <w:rPr>
                      <w:sz w:val="22"/>
                      <w:lang w:val="en-IE"/>
                    </w:rPr>
                  </w:pPr>
                  <w:r w:rsidRPr="003C0CD7">
                    <w:rPr>
                      <w:sz w:val="22"/>
                      <w:lang w:val="en-IE"/>
                    </w:rPr>
                    <w:t>3.</w:t>
                  </w:r>
                  <w:r w:rsidR="00B26539">
                    <w:rPr>
                      <w:sz w:val="22"/>
                      <w:lang w:val="en-IE"/>
                    </w:rPr>
                    <w:t>5</w:t>
                  </w:r>
                  <w:r w:rsidRPr="003C0CD7">
                    <w:rPr>
                      <w:sz w:val="22"/>
                      <w:lang w:val="en-IE"/>
                    </w:rPr>
                    <w:t>.</w:t>
                  </w:r>
                  <w:r w:rsidRPr="003C0CD7">
                    <w:rPr>
                      <w:sz w:val="22"/>
                      <w:lang w:val="en-IE"/>
                    </w:rPr>
                    <w:tab/>
                    <w:t>Indicative Logical Framework Matrix</w:t>
                  </w:r>
                </w:p>
              </w:tc>
              <w:tc>
                <w:tcPr>
                  <w:tcW w:w="468" w:type="pct"/>
                  <w:shd w:val="clear" w:color="auto" w:fill="auto"/>
                </w:tcPr>
                <w:p w14:paraId="2A3BCD64" w14:textId="5BA2CA55" w:rsidR="00204357" w:rsidRPr="003C0CD7" w:rsidRDefault="00204357" w:rsidP="00204357">
                  <w:pPr>
                    <w:rPr>
                      <w:rFonts w:cs="Calibri"/>
                      <w:sz w:val="22"/>
                      <w:lang w:val="en-IE"/>
                    </w:rPr>
                  </w:pPr>
                  <w:r w:rsidRPr="003C0CD7">
                    <w:rPr>
                      <w:rFonts w:cs="Calibri"/>
                      <w:sz w:val="22"/>
                      <w:lang w:val="en-IE"/>
                    </w:rPr>
                    <w:t>Yes</w:t>
                  </w:r>
                </w:p>
              </w:tc>
              <w:tc>
                <w:tcPr>
                  <w:tcW w:w="543" w:type="pct"/>
                  <w:shd w:val="clear" w:color="auto" w:fill="auto"/>
                </w:tcPr>
                <w:p w14:paraId="53432CD9" w14:textId="0F38F3DA" w:rsidR="00204357" w:rsidRPr="003C0CD7" w:rsidRDefault="00204357" w:rsidP="00204357">
                  <w:pPr>
                    <w:rPr>
                      <w:rFonts w:cs="Calibri"/>
                      <w:sz w:val="22"/>
                      <w:lang w:val="en-IE"/>
                    </w:rPr>
                  </w:pPr>
                  <w:r w:rsidRPr="003C0CD7">
                    <w:rPr>
                      <w:rFonts w:cs="Calibri"/>
                      <w:sz w:val="22"/>
                      <w:lang w:val="en-IE"/>
                    </w:rPr>
                    <w:t>Yes</w:t>
                  </w:r>
                </w:p>
              </w:tc>
              <w:tc>
                <w:tcPr>
                  <w:tcW w:w="468" w:type="pct"/>
                </w:tcPr>
                <w:p w14:paraId="531C7186" w14:textId="16EFA4ED" w:rsidR="00204357" w:rsidRPr="003C0CD7" w:rsidRDefault="00204357" w:rsidP="00204357">
                  <w:pPr>
                    <w:rPr>
                      <w:rFonts w:cs="Calibri"/>
                      <w:sz w:val="22"/>
                      <w:lang w:val="en-IE"/>
                    </w:rPr>
                  </w:pPr>
                  <w:r w:rsidRPr="003C0CD7">
                    <w:rPr>
                      <w:rFonts w:cs="Calibri"/>
                      <w:sz w:val="22"/>
                      <w:lang w:val="en-IE"/>
                    </w:rPr>
                    <w:t>Yes</w:t>
                  </w:r>
                </w:p>
              </w:tc>
              <w:tc>
                <w:tcPr>
                  <w:tcW w:w="543" w:type="pct"/>
                </w:tcPr>
                <w:p w14:paraId="053C02B7" w14:textId="0296CA74" w:rsidR="00204357" w:rsidRPr="003C0CD7" w:rsidRDefault="00204357" w:rsidP="00204357">
                  <w:pPr>
                    <w:rPr>
                      <w:rFonts w:cs="Calibri"/>
                      <w:sz w:val="22"/>
                      <w:lang w:val="en-IE"/>
                    </w:rPr>
                  </w:pPr>
                  <w:r w:rsidRPr="003C0CD7">
                    <w:rPr>
                      <w:rFonts w:cs="Calibri"/>
                      <w:sz w:val="22"/>
                      <w:lang w:val="en-IE"/>
                    </w:rPr>
                    <w:t>Yes</w:t>
                  </w:r>
                </w:p>
              </w:tc>
              <w:tc>
                <w:tcPr>
                  <w:tcW w:w="560" w:type="pct"/>
                </w:tcPr>
                <w:p w14:paraId="6A40E292" w14:textId="6DE17A03" w:rsidR="00204357" w:rsidRPr="003C0CD7" w:rsidRDefault="00204357" w:rsidP="00204357">
                  <w:pPr>
                    <w:rPr>
                      <w:rFonts w:cs="Calibri"/>
                      <w:sz w:val="22"/>
                      <w:lang w:val="en-IE"/>
                    </w:rPr>
                  </w:pPr>
                  <w:r w:rsidRPr="003C0CD7">
                    <w:rPr>
                      <w:rFonts w:cs="Calibri"/>
                      <w:sz w:val="22"/>
                      <w:lang w:val="en-IE"/>
                    </w:rPr>
                    <w:t>Yes</w:t>
                  </w:r>
                </w:p>
              </w:tc>
              <w:tc>
                <w:tcPr>
                  <w:tcW w:w="542" w:type="pct"/>
                </w:tcPr>
                <w:p w14:paraId="5640EECD" w14:textId="7E12B5EE" w:rsidR="00204357" w:rsidRPr="003C0CD7" w:rsidRDefault="00204357" w:rsidP="00204357">
                  <w:pPr>
                    <w:rPr>
                      <w:rFonts w:cs="Calibri"/>
                      <w:sz w:val="22"/>
                      <w:lang w:val="en-IE"/>
                    </w:rPr>
                  </w:pPr>
                  <w:r w:rsidRPr="003C0CD7">
                    <w:rPr>
                      <w:rFonts w:cs="Calibri"/>
                      <w:sz w:val="22"/>
                      <w:lang w:val="en-IE"/>
                    </w:rPr>
                    <w:t>N/A</w:t>
                  </w:r>
                </w:p>
              </w:tc>
            </w:tr>
            <w:tr w:rsidR="00204357" w:rsidRPr="008704EA" w14:paraId="7477FA93" w14:textId="77777777" w:rsidTr="00A1475A">
              <w:trPr>
                <w:trHeight w:val="230"/>
                <w:jc w:val="center"/>
              </w:trPr>
              <w:tc>
                <w:tcPr>
                  <w:tcW w:w="1876" w:type="pct"/>
                  <w:shd w:val="clear" w:color="auto" w:fill="auto"/>
                </w:tcPr>
                <w:p w14:paraId="2C19CDDE" w14:textId="77777777" w:rsidR="00204357" w:rsidRPr="003C0CD7" w:rsidRDefault="00204357" w:rsidP="00204357">
                  <w:pPr>
                    <w:rPr>
                      <w:b/>
                      <w:sz w:val="22"/>
                      <w:lang w:val="en-IE"/>
                    </w:rPr>
                  </w:pPr>
                  <w:r w:rsidRPr="003C0CD7">
                    <w:rPr>
                      <w:b/>
                      <w:sz w:val="22"/>
                      <w:lang w:val="en-IE"/>
                    </w:rPr>
                    <w:lastRenderedPageBreak/>
                    <w:t xml:space="preserve"> 4.</w:t>
                  </w:r>
                  <w:r w:rsidRPr="003C0CD7">
                    <w:rPr>
                      <w:b/>
                      <w:sz w:val="22"/>
                      <w:lang w:val="en-IE"/>
                    </w:rPr>
                    <w:tab/>
                    <w:t>IMPLEMENTATION ARRANGEMENTS</w:t>
                  </w:r>
                </w:p>
              </w:tc>
              <w:tc>
                <w:tcPr>
                  <w:tcW w:w="468" w:type="pct"/>
                  <w:shd w:val="clear" w:color="auto" w:fill="auto"/>
                </w:tcPr>
                <w:p w14:paraId="74FB9AEE" w14:textId="77777777" w:rsidR="00204357" w:rsidRPr="003C0CD7" w:rsidRDefault="00204357" w:rsidP="00204357">
                  <w:pPr>
                    <w:rPr>
                      <w:rFonts w:cs="Calibri"/>
                      <w:sz w:val="22"/>
                      <w:lang w:val="en-IE"/>
                    </w:rPr>
                  </w:pPr>
                </w:p>
              </w:tc>
              <w:tc>
                <w:tcPr>
                  <w:tcW w:w="543" w:type="pct"/>
                  <w:shd w:val="clear" w:color="auto" w:fill="auto"/>
                </w:tcPr>
                <w:p w14:paraId="7373A221" w14:textId="77777777" w:rsidR="00204357" w:rsidRPr="003C0CD7" w:rsidRDefault="00204357" w:rsidP="00204357">
                  <w:pPr>
                    <w:rPr>
                      <w:rFonts w:cs="Calibri"/>
                      <w:sz w:val="22"/>
                      <w:lang w:val="en-IE"/>
                    </w:rPr>
                  </w:pPr>
                </w:p>
              </w:tc>
              <w:tc>
                <w:tcPr>
                  <w:tcW w:w="468" w:type="pct"/>
                </w:tcPr>
                <w:p w14:paraId="361FCDFD" w14:textId="77777777" w:rsidR="00204357" w:rsidRPr="003C0CD7" w:rsidRDefault="00204357" w:rsidP="00204357">
                  <w:pPr>
                    <w:rPr>
                      <w:rFonts w:cs="Calibri"/>
                      <w:sz w:val="22"/>
                      <w:lang w:val="en-IE"/>
                    </w:rPr>
                  </w:pPr>
                </w:p>
              </w:tc>
              <w:tc>
                <w:tcPr>
                  <w:tcW w:w="543" w:type="pct"/>
                </w:tcPr>
                <w:p w14:paraId="7D2E4271" w14:textId="77777777" w:rsidR="00204357" w:rsidRPr="003C0CD7" w:rsidRDefault="00204357" w:rsidP="00204357">
                  <w:pPr>
                    <w:rPr>
                      <w:rFonts w:cs="Calibri"/>
                      <w:sz w:val="22"/>
                      <w:lang w:val="en-IE"/>
                    </w:rPr>
                  </w:pPr>
                </w:p>
              </w:tc>
              <w:tc>
                <w:tcPr>
                  <w:tcW w:w="560" w:type="pct"/>
                </w:tcPr>
                <w:p w14:paraId="72B7D997" w14:textId="77777777" w:rsidR="00204357" w:rsidRPr="003C0CD7" w:rsidRDefault="00204357" w:rsidP="00204357">
                  <w:pPr>
                    <w:rPr>
                      <w:rFonts w:cs="Calibri"/>
                      <w:sz w:val="22"/>
                      <w:lang w:val="en-IE"/>
                    </w:rPr>
                  </w:pPr>
                </w:p>
              </w:tc>
              <w:tc>
                <w:tcPr>
                  <w:tcW w:w="542" w:type="pct"/>
                </w:tcPr>
                <w:p w14:paraId="12236F78" w14:textId="77777777" w:rsidR="00204357" w:rsidRPr="003C0CD7" w:rsidRDefault="00204357" w:rsidP="00204357">
                  <w:pPr>
                    <w:rPr>
                      <w:rFonts w:cs="Calibri"/>
                      <w:sz w:val="22"/>
                      <w:lang w:val="en-IE"/>
                    </w:rPr>
                  </w:pPr>
                </w:p>
              </w:tc>
            </w:tr>
            <w:tr w:rsidR="00204357" w:rsidRPr="008704EA" w14:paraId="4764FE6C" w14:textId="77777777" w:rsidTr="003C0CD7">
              <w:trPr>
                <w:trHeight w:val="230"/>
                <w:jc w:val="center"/>
              </w:trPr>
              <w:tc>
                <w:tcPr>
                  <w:tcW w:w="1876" w:type="pct"/>
                  <w:shd w:val="clear" w:color="auto" w:fill="auto"/>
                </w:tcPr>
                <w:p w14:paraId="39D4CB25" w14:textId="6AB4BE61" w:rsidR="00204357" w:rsidRPr="003C0CD7" w:rsidRDefault="00204357" w:rsidP="00204357">
                  <w:pPr>
                    <w:rPr>
                      <w:sz w:val="22"/>
                      <w:lang w:val="en-IE"/>
                    </w:rPr>
                  </w:pPr>
                  <w:r w:rsidRPr="003C0CD7">
                    <w:rPr>
                      <w:sz w:val="22"/>
                      <w:lang w:val="en-IE"/>
                    </w:rPr>
                    <w:t>4.1.</w:t>
                  </w:r>
                  <w:r w:rsidRPr="003C0CD7">
                    <w:rPr>
                      <w:sz w:val="22"/>
                      <w:lang w:val="en-IE"/>
                    </w:rPr>
                    <w:tab/>
                    <w:t>Financing Agreement</w:t>
                  </w:r>
                  <w:r w:rsidRPr="003C0CD7">
                    <w:rPr>
                      <w:sz w:val="22"/>
                      <w:lang w:val="en-IE"/>
                    </w:rPr>
                    <w:tab/>
                  </w:r>
                </w:p>
              </w:tc>
              <w:tc>
                <w:tcPr>
                  <w:tcW w:w="468" w:type="pct"/>
                  <w:shd w:val="clear" w:color="auto" w:fill="auto"/>
                </w:tcPr>
                <w:p w14:paraId="33821A17" w14:textId="02CC48F0" w:rsidR="00204357" w:rsidRPr="003C0CD7" w:rsidRDefault="00204357" w:rsidP="00204357">
                  <w:pPr>
                    <w:rPr>
                      <w:rFonts w:cs="Calibri"/>
                      <w:sz w:val="22"/>
                      <w:lang w:val="en-IE"/>
                    </w:rPr>
                  </w:pPr>
                  <w:r w:rsidRPr="003C0CD7">
                    <w:rPr>
                      <w:rFonts w:cs="Calibri"/>
                      <w:sz w:val="22"/>
                      <w:lang w:val="en-IE"/>
                    </w:rPr>
                    <w:t>Yes</w:t>
                  </w:r>
                </w:p>
              </w:tc>
              <w:tc>
                <w:tcPr>
                  <w:tcW w:w="543" w:type="pct"/>
                  <w:shd w:val="clear" w:color="auto" w:fill="auto"/>
                </w:tcPr>
                <w:p w14:paraId="212FC16B" w14:textId="6E57EF8E" w:rsidR="00204357" w:rsidRPr="003C0CD7" w:rsidRDefault="00204357" w:rsidP="00204357">
                  <w:pPr>
                    <w:rPr>
                      <w:rFonts w:cs="Calibri"/>
                      <w:sz w:val="22"/>
                      <w:lang w:val="en-IE"/>
                    </w:rPr>
                  </w:pPr>
                  <w:r w:rsidRPr="003C0CD7">
                    <w:rPr>
                      <w:rFonts w:cs="Calibri"/>
                      <w:sz w:val="22"/>
                      <w:lang w:val="en-IE"/>
                    </w:rPr>
                    <w:t>N/A</w:t>
                  </w:r>
                </w:p>
              </w:tc>
              <w:tc>
                <w:tcPr>
                  <w:tcW w:w="468" w:type="pct"/>
                </w:tcPr>
                <w:p w14:paraId="401BF046" w14:textId="68903834" w:rsidR="00204357" w:rsidRPr="003C0CD7" w:rsidRDefault="00204357" w:rsidP="00204357">
                  <w:pPr>
                    <w:rPr>
                      <w:rFonts w:cs="Calibri"/>
                      <w:sz w:val="22"/>
                      <w:lang w:val="en-IE"/>
                    </w:rPr>
                  </w:pPr>
                  <w:r w:rsidRPr="003C0CD7">
                    <w:rPr>
                      <w:rFonts w:cs="Calibri"/>
                      <w:sz w:val="22"/>
                      <w:lang w:val="en-IE"/>
                    </w:rPr>
                    <w:t>Yes</w:t>
                  </w:r>
                </w:p>
              </w:tc>
              <w:tc>
                <w:tcPr>
                  <w:tcW w:w="543" w:type="pct"/>
                  <w:shd w:val="clear" w:color="auto" w:fill="auto"/>
                </w:tcPr>
                <w:p w14:paraId="0ADD956F" w14:textId="5E23F1A1" w:rsidR="00204357" w:rsidRPr="003C0CD7" w:rsidRDefault="00204357" w:rsidP="00204357">
                  <w:pPr>
                    <w:rPr>
                      <w:rFonts w:cs="Calibri"/>
                      <w:sz w:val="22"/>
                      <w:lang w:val="en-IE"/>
                    </w:rPr>
                  </w:pPr>
                  <w:r w:rsidRPr="003C0CD7">
                    <w:rPr>
                      <w:rFonts w:cs="Calibri"/>
                      <w:sz w:val="22"/>
                      <w:lang w:val="en-IE"/>
                    </w:rPr>
                    <w:t>Yes</w:t>
                  </w:r>
                </w:p>
              </w:tc>
              <w:tc>
                <w:tcPr>
                  <w:tcW w:w="560" w:type="pct"/>
                </w:tcPr>
                <w:p w14:paraId="71BA7B4B" w14:textId="23F98994" w:rsidR="00204357" w:rsidRPr="003C0CD7" w:rsidRDefault="00204357" w:rsidP="00204357">
                  <w:pPr>
                    <w:rPr>
                      <w:rFonts w:cs="Calibri"/>
                      <w:sz w:val="22"/>
                      <w:lang w:val="en-IE"/>
                    </w:rPr>
                  </w:pPr>
                  <w:r w:rsidRPr="003C0CD7">
                    <w:rPr>
                      <w:rFonts w:cs="Calibri"/>
                      <w:sz w:val="22"/>
                      <w:lang w:val="en-IE"/>
                    </w:rPr>
                    <w:t>Yes</w:t>
                  </w:r>
                </w:p>
              </w:tc>
              <w:tc>
                <w:tcPr>
                  <w:tcW w:w="542" w:type="pct"/>
                </w:tcPr>
                <w:p w14:paraId="1A18E063" w14:textId="371FAF4F" w:rsidR="00204357" w:rsidRPr="003C0CD7" w:rsidRDefault="00204357" w:rsidP="00204357">
                  <w:pPr>
                    <w:rPr>
                      <w:rFonts w:cs="Calibri"/>
                      <w:sz w:val="22"/>
                      <w:lang w:val="en-IE"/>
                    </w:rPr>
                  </w:pPr>
                  <w:r w:rsidRPr="003C0CD7">
                    <w:rPr>
                      <w:rFonts w:cs="Calibri"/>
                      <w:sz w:val="22"/>
                      <w:lang w:val="en-IE"/>
                    </w:rPr>
                    <w:t>N/A</w:t>
                  </w:r>
                </w:p>
              </w:tc>
            </w:tr>
            <w:tr w:rsidR="00204357" w:rsidRPr="008704EA" w14:paraId="765D43E1" w14:textId="77777777" w:rsidTr="003C0CD7">
              <w:trPr>
                <w:trHeight w:val="230"/>
                <w:jc w:val="center"/>
              </w:trPr>
              <w:tc>
                <w:tcPr>
                  <w:tcW w:w="1876" w:type="pct"/>
                  <w:shd w:val="clear" w:color="auto" w:fill="auto"/>
                </w:tcPr>
                <w:p w14:paraId="08814184" w14:textId="1CF80CAA" w:rsidR="00204357" w:rsidRPr="003C0CD7" w:rsidRDefault="00204357" w:rsidP="00204357">
                  <w:pPr>
                    <w:rPr>
                      <w:sz w:val="22"/>
                      <w:lang w:val="en-IE"/>
                    </w:rPr>
                  </w:pPr>
                  <w:r w:rsidRPr="003C0CD7">
                    <w:rPr>
                      <w:sz w:val="22"/>
                      <w:lang w:val="en-IE"/>
                    </w:rPr>
                    <w:t>4.2.</w:t>
                  </w:r>
                  <w:r w:rsidRPr="003C0CD7">
                    <w:rPr>
                      <w:sz w:val="22"/>
                      <w:lang w:val="en-IE"/>
                    </w:rPr>
                    <w:tab/>
                    <w:t>Indicative Implementation Period</w:t>
                  </w:r>
                </w:p>
              </w:tc>
              <w:tc>
                <w:tcPr>
                  <w:tcW w:w="468" w:type="pct"/>
                  <w:shd w:val="clear" w:color="auto" w:fill="auto"/>
                </w:tcPr>
                <w:p w14:paraId="61BB14FB" w14:textId="796FEFBD" w:rsidR="00204357" w:rsidRPr="003C0CD7" w:rsidRDefault="00204357" w:rsidP="00204357">
                  <w:pPr>
                    <w:rPr>
                      <w:rFonts w:cs="Calibri"/>
                      <w:sz w:val="22"/>
                      <w:lang w:val="en-IE"/>
                    </w:rPr>
                  </w:pPr>
                  <w:r w:rsidRPr="003C0CD7">
                    <w:rPr>
                      <w:rFonts w:cs="Calibri"/>
                      <w:sz w:val="22"/>
                      <w:lang w:val="en-IE"/>
                    </w:rPr>
                    <w:t>Yes</w:t>
                  </w:r>
                </w:p>
              </w:tc>
              <w:tc>
                <w:tcPr>
                  <w:tcW w:w="543" w:type="pct"/>
                  <w:shd w:val="clear" w:color="auto" w:fill="auto"/>
                </w:tcPr>
                <w:p w14:paraId="6120CB94" w14:textId="65BB832C" w:rsidR="00204357" w:rsidRPr="003C0CD7" w:rsidRDefault="00204357" w:rsidP="00204357">
                  <w:pPr>
                    <w:rPr>
                      <w:rFonts w:cs="Calibri"/>
                      <w:sz w:val="22"/>
                      <w:lang w:val="en-IE"/>
                    </w:rPr>
                  </w:pPr>
                  <w:r w:rsidRPr="003C0CD7">
                    <w:rPr>
                      <w:rFonts w:cs="Calibri"/>
                      <w:sz w:val="22"/>
                      <w:lang w:val="en-IE"/>
                    </w:rPr>
                    <w:t>N/A</w:t>
                  </w:r>
                </w:p>
              </w:tc>
              <w:tc>
                <w:tcPr>
                  <w:tcW w:w="468" w:type="pct"/>
                </w:tcPr>
                <w:p w14:paraId="422EEA45" w14:textId="63FE5546" w:rsidR="00204357" w:rsidRPr="003C0CD7" w:rsidRDefault="00204357" w:rsidP="00204357">
                  <w:pPr>
                    <w:rPr>
                      <w:rFonts w:cs="Calibri"/>
                      <w:sz w:val="22"/>
                      <w:lang w:val="en-IE"/>
                    </w:rPr>
                  </w:pPr>
                  <w:r w:rsidRPr="003C0CD7">
                    <w:rPr>
                      <w:rFonts w:cs="Calibri"/>
                      <w:sz w:val="22"/>
                      <w:lang w:val="en-IE"/>
                    </w:rPr>
                    <w:t>Yes</w:t>
                  </w:r>
                </w:p>
              </w:tc>
              <w:tc>
                <w:tcPr>
                  <w:tcW w:w="543" w:type="pct"/>
                  <w:shd w:val="clear" w:color="auto" w:fill="auto"/>
                </w:tcPr>
                <w:p w14:paraId="1CDE3C6C" w14:textId="20F826AC" w:rsidR="00204357" w:rsidRPr="003C0CD7" w:rsidRDefault="00204357" w:rsidP="00204357">
                  <w:pPr>
                    <w:rPr>
                      <w:rFonts w:cs="Calibri"/>
                      <w:sz w:val="22"/>
                      <w:lang w:val="en-IE"/>
                    </w:rPr>
                  </w:pPr>
                  <w:r w:rsidRPr="003C0CD7">
                    <w:rPr>
                      <w:rFonts w:cs="Calibri"/>
                      <w:sz w:val="22"/>
                      <w:lang w:val="en-IE"/>
                    </w:rPr>
                    <w:t>Yes</w:t>
                  </w:r>
                </w:p>
              </w:tc>
              <w:tc>
                <w:tcPr>
                  <w:tcW w:w="560" w:type="pct"/>
                </w:tcPr>
                <w:p w14:paraId="14C0CF88" w14:textId="6AF064F4" w:rsidR="00204357" w:rsidRPr="003C0CD7" w:rsidRDefault="00204357" w:rsidP="00204357">
                  <w:pPr>
                    <w:rPr>
                      <w:rFonts w:cs="Calibri"/>
                      <w:sz w:val="22"/>
                      <w:lang w:val="en-IE"/>
                    </w:rPr>
                  </w:pPr>
                  <w:r w:rsidRPr="003C0CD7">
                    <w:rPr>
                      <w:rFonts w:cs="Calibri"/>
                      <w:sz w:val="22"/>
                      <w:lang w:val="en-IE"/>
                    </w:rPr>
                    <w:t>Yes</w:t>
                  </w:r>
                </w:p>
              </w:tc>
              <w:tc>
                <w:tcPr>
                  <w:tcW w:w="542" w:type="pct"/>
                </w:tcPr>
                <w:p w14:paraId="43E65525" w14:textId="579BA42C" w:rsidR="00204357" w:rsidRPr="003C0CD7" w:rsidRDefault="00204357" w:rsidP="00204357">
                  <w:pPr>
                    <w:rPr>
                      <w:rFonts w:cs="Calibri"/>
                      <w:sz w:val="22"/>
                      <w:lang w:val="en-IE"/>
                    </w:rPr>
                  </w:pPr>
                  <w:r w:rsidRPr="003C0CD7">
                    <w:rPr>
                      <w:rFonts w:cs="Calibri"/>
                      <w:sz w:val="22"/>
                      <w:lang w:val="en-IE"/>
                    </w:rPr>
                    <w:t>N/A</w:t>
                  </w:r>
                </w:p>
              </w:tc>
            </w:tr>
            <w:tr w:rsidR="00204357" w:rsidRPr="008704EA" w14:paraId="5A422B48" w14:textId="77777777" w:rsidTr="00A1475A">
              <w:trPr>
                <w:trHeight w:val="230"/>
                <w:jc w:val="center"/>
              </w:trPr>
              <w:tc>
                <w:tcPr>
                  <w:tcW w:w="1876" w:type="pct"/>
                  <w:shd w:val="clear" w:color="auto" w:fill="auto"/>
                </w:tcPr>
                <w:p w14:paraId="73020DF7" w14:textId="326D34C9" w:rsidR="00204357" w:rsidRPr="003C0CD7" w:rsidRDefault="00204357" w:rsidP="00204357">
                  <w:pPr>
                    <w:rPr>
                      <w:sz w:val="22"/>
                      <w:lang w:val="en-IE"/>
                    </w:rPr>
                  </w:pPr>
                  <w:r w:rsidRPr="003C0CD7">
                    <w:rPr>
                      <w:sz w:val="22"/>
                      <w:lang w:val="en-IE"/>
                    </w:rPr>
                    <w:t>4.3.</w:t>
                  </w:r>
                  <w:r w:rsidRPr="003C0CD7">
                    <w:rPr>
                      <w:sz w:val="22"/>
                      <w:lang w:val="en-IE"/>
                    </w:rPr>
                    <w:tab/>
                    <w:t>Implementation of the Budget Support Component (and subsections)</w:t>
                  </w:r>
                </w:p>
              </w:tc>
              <w:tc>
                <w:tcPr>
                  <w:tcW w:w="468" w:type="pct"/>
                  <w:shd w:val="clear" w:color="auto" w:fill="auto"/>
                </w:tcPr>
                <w:p w14:paraId="30DEA70E" w14:textId="5E4B6F20" w:rsidR="00204357" w:rsidRPr="003C0CD7" w:rsidRDefault="00204357" w:rsidP="00204357">
                  <w:pPr>
                    <w:rPr>
                      <w:rFonts w:cs="Calibri"/>
                      <w:sz w:val="22"/>
                      <w:lang w:val="en-IE"/>
                    </w:rPr>
                  </w:pPr>
                  <w:r w:rsidRPr="003C0CD7">
                    <w:rPr>
                      <w:rFonts w:cs="Calibri"/>
                      <w:sz w:val="22"/>
                      <w:lang w:val="en-IE"/>
                    </w:rPr>
                    <w:t>N/A</w:t>
                  </w:r>
                </w:p>
              </w:tc>
              <w:tc>
                <w:tcPr>
                  <w:tcW w:w="543" w:type="pct"/>
                  <w:shd w:val="clear" w:color="auto" w:fill="auto"/>
                </w:tcPr>
                <w:p w14:paraId="68BB9455" w14:textId="1DBF160A" w:rsidR="00204357" w:rsidRPr="003C0CD7" w:rsidRDefault="00204357" w:rsidP="00204357">
                  <w:pPr>
                    <w:rPr>
                      <w:rFonts w:cs="Calibri"/>
                      <w:sz w:val="22"/>
                      <w:lang w:val="en-IE"/>
                    </w:rPr>
                  </w:pPr>
                  <w:r w:rsidRPr="003C0CD7">
                    <w:rPr>
                      <w:rFonts w:cs="Calibri"/>
                      <w:sz w:val="22"/>
                      <w:lang w:val="en-IE"/>
                    </w:rPr>
                    <w:t>N/A</w:t>
                  </w:r>
                </w:p>
              </w:tc>
              <w:tc>
                <w:tcPr>
                  <w:tcW w:w="468" w:type="pct"/>
                </w:tcPr>
                <w:p w14:paraId="7F366F52" w14:textId="63510DFF" w:rsidR="00204357" w:rsidRPr="003C0CD7" w:rsidRDefault="00204357" w:rsidP="00204357">
                  <w:pPr>
                    <w:rPr>
                      <w:rFonts w:cs="Calibri"/>
                      <w:sz w:val="22"/>
                      <w:lang w:val="en-IE"/>
                    </w:rPr>
                  </w:pPr>
                  <w:r w:rsidRPr="003C0CD7">
                    <w:rPr>
                      <w:rFonts w:cs="Calibri"/>
                      <w:sz w:val="22"/>
                      <w:lang w:val="en-IE"/>
                    </w:rPr>
                    <w:t>Yes</w:t>
                  </w:r>
                </w:p>
              </w:tc>
              <w:tc>
                <w:tcPr>
                  <w:tcW w:w="543" w:type="pct"/>
                </w:tcPr>
                <w:p w14:paraId="665992F3" w14:textId="18DFF59C" w:rsidR="00204357" w:rsidRPr="003C0CD7" w:rsidRDefault="00204357" w:rsidP="00204357">
                  <w:pPr>
                    <w:rPr>
                      <w:rFonts w:cs="Calibri"/>
                      <w:sz w:val="22"/>
                      <w:lang w:val="en-IE"/>
                    </w:rPr>
                  </w:pPr>
                  <w:r w:rsidRPr="003C0CD7">
                    <w:rPr>
                      <w:rFonts w:cs="Calibri"/>
                      <w:sz w:val="22"/>
                      <w:lang w:val="en-IE"/>
                    </w:rPr>
                    <w:t>Yes</w:t>
                  </w:r>
                </w:p>
              </w:tc>
              <w:tc>
                <w:tcPr>
                  <w:tcW w:w="560" w:type="pct"/>
                </w:tcPr>
                <w:p w14:paraId="15675F5A" w14:textId="0064BBDF" w:rsidR="00204357" w:rsidRPr="003C0CD7" w:rsidRDefault="00204357" w:rsidP="00204357">
                  <w:pPr>
                    <w:rPr>
                      <w:rFonts w:cs="Calibri"/>
                      <w:sz w:val="22"/>
                      <w:lang w:val="en-IE"/>
                    </w:rPr>
                  </w:pPr>
                  <w:r w:rsidRPr="003C0CD7">
                    <w:rPr>
                      <w:rFonts w:cs="Calibri"/>
                      <w:sz w:val="22"/>
                      <w:lang w:val="en-IE"/>
                    </w:rPr>
                    <w:t>N/A</w:t>
                  </w:r>
                </w:p>
              </w:tc>
              <w:tc>
                <w:tcPr>
                  <w:tcW w:w="542" w:type="pct"/>
                </w:tcPr>
                <w:p w14:paraId="39C1C8D3" w14:textId="06F5B504" w:rsidR="00204357" w:rsidRPr="003C0CD7" w:rsidRDefault="00204357" w:rsidP="00204357">
                  <w:pPr>
                    <w:rPr>
                      <w:rFonts w:cs="Calibri"/>
                      <w:sz w:val="22"/>
                      <w:lang w:val="en-IE"/>
                    </w:rPr>
                  </w:pPr>
                  <w:r w:rsidRPr="003C0CD7">
                    <w:rPr>
                      <w:rFonts w:cs="Calibri"/>
                      <w:sz w:val="22"/>
                      <w:lang w:val="en-IE"/>
                    </w:rPr>
                    <w:t>N/A</w:t>
                  </w:r>
                </w:p>
              </w:tc>
            </w:tr>
            <w:tr w:rsidR="00204357" w:rsidRPr="008704EA" w14:paraId="3F1AC68E" w14:textId="77777777" w:rsidTr="00A1475A">
              <w:trPr>
                <w:trHeight w:val="230"/>
                <w:jc w:val="center"/>
              </w:trPr>
              <w:tc>
                <w:tcPr>
                  <w:tcW w:w="1876" w:type="pct"/>
                  <w:shd w:val="clear" w:color="auto" w:fill="auto"/>
                </w:tcPr>
                <w:p w14:paraId="378340D3" w14:textId="16E7838D" w:rsidR="00204357" w:rsidRPr="003C0CD7" w:rsidRDefault="00204357" w:rsidP="00204357">
                  <w:pPr>
                    <w:rPr>
                      <w:sz w:val="22"/>
                      <w:lang w:val="en-IE"/>
                    </w:rPr>
                  </w:pPr>
                  <w:r w:rsidRPr="003C0CD7">
                    <w:rPr>
                      <w:lang w:val="en-IE"/>
                    </w:rPr>
                    <w:t>4.4.</w:t>
                  </w:r>
                  <w:r w:rsidRPr="003C0CD7">
                    <w:rPr>
                      <w:lang w:val="en-IE"/>
                    </w:rPr>
                    <w:tab/>
                    <w:t>Implementation Modalities (and subsections)</w:t>
                  </w:r>
                </w:p>
              </w:tc>
              <w:tc>
                <w:tcPr>
                  <w:tcW w:w="468" w:type="pct"/>
                  <w:shd w:val="clear" w:color="auto" w:fill="auto"/>
                </w:tcPr>
                <w:p w14:paraId="415AA60F" w14:textId="20FEDCD9"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4DA16B42" w14:textId="670EC8D7" w:rsidR="00204357" w:rsidRPr="003C0CD7" w:rsidRDefault="00204357" w:rsidP="00204357">
                  <w:pPr>
                    <w:rPr>
                      <w:rFonts w:cs="Calibri"/>
                      <w:sz w:val="22"/>
                      <w:lang w:val="en-IE"/>
                    </w:rPr>
                  </w:pPr>
                  <w:r w:rsidRPr="003C0CD7">
                    <w:rPr>
                      <w:rFonts w:cs="Calibri"/>
                      <w:lang w:val="en-IE"/>
                    </w:rPr>
                    <w:t>Yes</w:t>
                  </w:r>
                </w:p>
              </w:tc>
              <w:tc>
                <w:tcPr>
                  <w:tcW w:w="468" w:type="pct"/>
                </w:tcPr>
                <w:p w14:paraId="449CACB3" w14:textId="3BC5D7A2" w:rsidR="00204357" w:rsidRPr="003C0CD7" w:rsidRDefault="00204357" w:rsidP="00204357">
                  <w:pPr>
                    <w:rPr>
                      <w:rFonts w:cs="Calibri"/>
                      <w:sz w:val="22"/>
                      <w:lang w:val="en-IE"/>
                    </w:rPr>
                  </w:pPr>
                  <w:r w:rsidRPr="003C0CD7">
                    <w:rPr>
                      <w:rFonts w:cs="Calibri"/>
                      <w:lang w:val="en-IE"/>
                    </w:rPr>
                    <w:t>Yes</w:t>
                  </w:r>
                </w:p>
              </w:tc>
              <w:tc>
                <w:tcPr>
                  <w:tcW w:w="543" w:type="pct"/>
                </w:tcPr>
                <w:p w14:paraId="499A342E" w14:textId="5F865D37" w:rsidR="00204357" w:rsidRPr="003C0CD7" w:rsidRDefault="00204357" w:rsidP="00204357">
                  <w:pPr>
                    <w:rPr>
                      <w:rFonts w:cs="Calibri"/>
                      <w:sz w:val="22"/>
                      <w:lang w:val="en-IE"/>
                    </w:rPr>
                  </w:pPr>
                  <w:r w:rsidRPr="003C0CD7">
                    <w:rPr>
                      <w:rFonts w:cs="Calibri"/>
                      <w:lang w:val="en-IE"/>
                    </w:rPr>
                    <w:t>Yes</w:t>
                  </w:r>
                </w:p>
              </w:tc>
              <w:tc>
                <w:tcPr>
                  <w:tcW w:w="560" w:type="pct"/>
                </w:tcPr>
                <w:p w14:paraId="3BD0AACB" w14:textId="40B2F2A7" w:rsidR="00204357" w:rsidRPr="003C0CD7" w:rsidRDefault="00204357" w:rsidP="00204357">
                  <w:pPr>
                    <w:rPr>
                      <w:rFonts w:cs="Calibri"/>
                      <w:sz w:val="22"/>
                      <w:lang w:val="en-IE"/>
                    </w:rPr>
                  </w:pPr>
                  <w:r w:rsidRPr="003C0CD7">
                    <w:rPr>
                      <w:rFonts w:cs="Calibri"/>
                      <w:lang w:val="en-IE"/>
                    </w:rPr>
                    <w:t>Yes</w:t>
                  </w:r>
                </w:p>
              </w:tc>
              <w:tc>
                <w:tcPr>
                  <w:tcW w:w="542" w:type="pct"/>
                </w:tcPr>
                <w:p w14:paraId="4F34FEAB" w14:textId="2C13CB2F" w:rsidR="00204357" w:rsidRPr="003C0CD7" w:rsidRDefault="00204357" w:rsidP="00204357">
                  <w:pPr>
                    <w:rPr>
                      <w:rFonts w:cs="Calibri"/>
                      <w:sz w:val="22"/>
                      <w:lang w:val="en-IE"/>
                    </w:rPr>
                  </w:pPr>
                  <w:r w:rsidRPr="003C0CD7">
                    <w:rPr>
                      <w:rFonts w:cs="Calibri"/>
                      <w:lang w:val="en-IE"/>
                    </w:rPr>
                    <w:t>N/A</w:t>
                  </w:r>
                </w:p>
              </w:tc>
            </w:tr>
            <w:tr w:rsidR="00204357" w:rsidRPr="008704EA" w14:paraId="51615796" w14:textId="77777777" w:rsidTr="00A1475A">
              <w:trPr>
                <w:trHeight w:val="230"/>
                <w:jc w:val="center"/>
              </w:trPr>
              <w:tc>
                <w:tcPr>
                  <w:tcW w:w="1876" w:type="pct"/>
                  <w:shd w:val="clear" w:color="auto" w:fill="auto"/>
                </w:tcPr>
                <w:p w14:paraId="014006AA" w14:textId="0BA3728E" w:rsidR="00204357" w:rsidRPr="003C0CD7" w:rsidRDefault="00204357" w:rsidP="00204357">
                  <w:pPr>
                    <w:rPr>
                      <w:sz w:val="22"/>
                      <w:lang w:val="en-IE"/>
                    </w:rPr>
                  </w:pPr>
                  <w:r w:rsidRPr="003C0CD7">
                    <w:rPr>
                      <w:lang w:val="en-IE"/>
                    </w:rPr>
                    <w:t>4.5.</w:t>
                  </w:r>
                  <w:r w:rsidRPr="003C0CD7">
                    <w:rPr>
                      <w:lang w:val="en-IE"/>
                    </w:rPr>
                    <w:tab/>
                    <w:t>Scope of geographical eligibility for procurement and grants</w:t>
                  </w:r>
                </w:p>
              </w:tc>
              <w:tc>
                <w:tcPr>
                  <w:tcW w:w="468" w:type="pct"/>
                  <w:shd w:val="clear" w:color="auto" w:fill="auto"/>
                </w:tcPr>
                <w:p w14:paraId="104C4967" w14:textId="5F5B7AA5"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59A8BD40" w14:textId="7C5F3A9B" w:rsidR="00204357" w:rsidRPr="003C0CD7" w:rsidRDefault="00204357" w:rsidP="00204357">
                  <w:pPr>
                    <w:rPr>
                      <w:rFonts w:cs="Calibri"/>
                      <w:sz w:val="22"/>
                      <w:lang w:val="en-IE"/>
                    </w:rPr>
                  </w:pPr>
                  <w:r w:rsidRPr="003C0CD7">
                    <w:rPr>
                      <w:rFonts w:cs="Calibri"/>
                      <w:lang w:val="en-IE"/>
                    </w:rPr>
                    <w:t>Yes</w:t>
                  </w:r>
                </w:p>
              </w:tc>
              <w:tc>
                <w:tcPr>
                  <w:tcW w:w="468" w:type="pct"/>
                </w:tcPr>
                <w:p w14:paraId="39711482" w14:textId="11653BF6" w:rsidR="00204357" w:rsidRPr="003C0CD7" w:rsidRDefault="00204357" w:rsidP="00204357">
                  <w:pPr>
                    <w:rPr>
                      <w:rFonts w:cs="Calibri"/>
                      <w:sz w:val="22"/>
                      <w:lang w:val="en-IE"/>
                    </w:rPr>
                  </w:pPr>
                  <w:r w:rsidRPr="003C0CD7">
                    <w:rPr>
                      <w:rFonts w:cs="Calibri"/>
                      <w:lang w:val="en-IE"/>
                    </w:rPr>
                    <w:t>Yes</w:t>
                  </w:r>
                </w:p>
              </w:tc>
              <w:tc>
                <w:tcPr>
                  <w:tcW w:w="543" w:type="pct"/>
                </w:tcPr>
                <w:p w14:paraId="422C8FB3" w14:textId="404B6225" w:rsidR="00204357" w:rsidRPr="003C0CD7" w:rsidRDefault="00204357" w:rsidP="00204357">
                  <w:pPr>
                    <w:rPr>
                      <w:rFonts w:cs="Calibri"/>
                      <w:sz w:val="22"/>
                      <w:lang w:val="en-IE"/>
                    </w:rPr>
                  </w:pPr>
                  <w:r w:rsidRPr="003C0CD7">
                    <w:rPr>
                      <w:rFonts w:cs="Calibri"/>
                      <w:lang w:val="en-IE"/>
                    </w:rPr>
                    <w:t>Yes</w:t>
                  </w:r>
                </w:p>
              </w:tc>
              <w:tc>
                <w:tcPr>
                  <w:tcW w:w="560" w:type="pct"/>
                </w:tcPr>
                <w:p w14:paraId="4291A303" w14:textId="2700EA4D" w:rsidR="00204357" w:rsidRPr="003C0CD7" w:rsidRDefault="00204357" w:rsidP="00204357">
                  <w:pPr>
                    <w:rPr>
                      <w:rFonts w:cs="Calibri"/>
                      <w:sz w:val="22"/>
                      <w:lang w:val="en-IE"/>
                    </w:rPr>
                  </w:pPr>
                  <w:r w:rsidRPr="003C0CD7">
                    <w:rPr>
                      <w:rFonts w:cs="Calibri"/>
                      <w:lang w:val="en-IE"/>
                    </w:rPr>
                    <w:t>Yes</w:t>
                  </w:r>
                </w:p>
              </w:tc>
              <w:tc>
                <w:tcPr>
                  <w:tcW w:w="542" w:type="pct"/>
                </w:tcPr>
                <w:p w14:paraId="682793E3" w14:textId="6929630A" w:rsidR="00204357" w:rsidRPr="003C0CD7" w:rsidRDefault="00204357" w:rsidP="00204357">
                  <w:pPr>
                    <w:rPr>
                      <w:rFonts w:cs="Calibri"/>
                      <w:sz w:val="22"/>
                      <w:lang w:val="en-IE"/>
                    </w:rPr>
                  </w:pPr>
                  <w:r w:rsidRPr="003C0CD7">
                    <w:rPr>
                      <w:rFonts w:cs="Calibri"/>
                      <w:lang w:val="en-IE"/>
                    </w:rPr>
                    <w:t>N/A</w:t>
                  </w:r>
                </w:p>
              </w:tc>
            </w:tr>
            <w:tr w:rsidR="00204357" w:rsidRPr="008704EA" w14:paraId="715A3126" w14:textId="77777777" w:rsidTr="00A1475A">
              <w:trPr>
                <w:trHeight w:val="230"/>
                <w:jc w:val="center"/>
              </w:trPr>
              <w:tc>
                <w:tcPr>
                  <w:tcW w:w="1876" w:type="pct"/>
                  <w:shd w:val="clear" w:color="auto" w:fill="auto"/>
                </w:tcPr>
                <w:p w14:paraId="1E69F374" w14:textId="0D7F7A39" w:rsidR="00204357" w:rsidRPr="003C0CD7" w:rsidRDefault="00204357" w:rsidP="00204357">
                  <w:pPr>
                    <w:rPr>
                      <w:sz w:val="22"/>
                      <w:lang w:val="en-IE"/>
                    </w:rPr>
                  </w:pPr>
                  <w:r w:rsidRPr="003C0CD7">
                    <w:rPr>
                      <w:lang w:val="en-IE"/>
                    </w:rPr>
                    <w:t>4.6.</w:t>
                  </w:r>
                  <w:r w:rsidRPr="003C0CD7">
                    <w:rPr>
                      <w:lang w:val="en-IE"/>
                    </w:rPr>
                    <w:tab/>
                    <w:t>Indicative Budget</w:t>
                  </w:r>
                </w:p>
              </w:tc>
              <w:tc>
                <w:tcPr>
                  <w:tcW w:w="468" w:type="pct"/>
                  <w:shd w:val="clear" w:color="auto" w:fill="auto"/>
                </w:tcPr>
                <w:p w14:paraId="61AD7A70" w14:textId="5628013C"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573EF799" w14:textId="1F9C8670" w:rsidR="00204357" w:rsidRPr="003C0CD7" w:rsidRDefault="00204357" w:rsidP="00204357">
                  <w:pPr>
                    <w:rPr>
                      <w:rFonts w:cs="Calibri"/>
                      <w:sz w:val="22"/>
                      <w:lang w:val="en-IE"/>
                    </w:rPr>
                  </w:pPr>
                  <w:r w:rsidRPr="003C0CD7">
                    <w:rPr>
                      <w:rFonts w:cs="Calibri"/>
                      <w:lang w:val="en-IE"/>
                    </w:rPr>
                    <w:t>Yes</w:t>
                  </w:r>
                </w:p>
              </w:tc>
              <w:tc>
                <w:tcPr>
                  <w:tcW w:w="468" w:type="pct"/>
                </w:tcPr>
                <w:p w14:paraId="25AD8B6A" w14:textId="320F8765" w:rsidR="00204357" w:rsidRPr="003C0CD7" w:rsidRDefault="00204357" w:rsidP="00204357">
                  <w:pPr>
                    <w:rPr>
                      <w:rFonts w:cs="Calibri"/>
                      <w:sz w:val="22"/>
                      <w:lang w:val="en-IE"/>
                    </w:rPr>
                  </w:pPr>
                  <w:r w:rsidRPr="003C0CD7">
                    <w:rPr>
                      <w:rFonts w:cs="Calibri"/>
                      <w:lang w:val="en-IE"/>
                    </w:rPr>
                    <w:t>Yes</w:t>
                  </w:r>
                </w:p>
              </w:tc>
              <w:tc>
                <w:tcPr>
                  <w:tcW w:w="543" w:type="pct"/>
                </w:tcPr>
                <w:p w14:paraId="0DCA2B64" w14:textId="1653E354" w:rsidR="00204357" w:rsidRPr="003C0CD7" w:rsidRDefault="00204357" w:rsidP="00204357">
                  <w:pPr>
                    <w:rPr>
                      <w:rFonts w:cs="Calibri"/>
                      <w:sz w:val="22"/>
                      <w:lang w:val="en-IE"/>
                    </w:rPr>
                  </w:pPr>
                  <w:r w:rsidRPr="003C0CD7">
                    <w:rPr>
                      <w:rFonts w:cs="Calibri"/>
                      <w:lang w:val="en-IE"/>
                    </w:rPr>
                    <w:t>Yes</w:t>
                  </w:r>
                </w:p>
              </w:tc>
              <w:tc>
                <w:tcPr>
                  <w:tcW w:w="560" w:type="pct"/>
                </w:tcPr>
                <w:p w14:paraId="1FEF528D" w14:textId="2B44BE25" w:rsidR="00204357" w:rsidRPr="003C0CD7" w:rsidRDefault="00204357" w:rsidP="00204357">
                  <w:pPr>
                    <w:rPr>
                      <w:rFonts w:cs="Calibri"/>
                      <w:sz w:val="22"/>
                      <w:lang w:val="en-IE"/>
                    </w:rPr>
                  </w:pPr>
                  <w:r w:rsidRPr="003C0CD7">
                    <w:rPr>
                      <w:rFonts w:cs="Calibri"/>
                      <w:lang w:val="en-IE"/>
                    </w:rPr>
                    <w:t>Yes</w:t>
                  </w:r>
                </w:p>
              </w:tc>
              <w:tc>
                <w:tcPr>
                  <w:tcW w:w="542" w:type="pct"/>
                </w:tcPr>
                <w:p w14:paraId="3B3EC00B" w14:textId="073F66DD" w:rsidR="00204357" w:rsidRPr="003C0CD7" w:rsidRDefault="00204357" w:rsidP="00204357">
                  <w:pPr>
                    <w:rPr>
                      <w:rFonts w:cs="Calibri"/>
                      <w:sz w:val="22"/>
                      <w:lang w:val="en-IE"/>
                    </w:rPr>
                  </w:pPr>
                  <w:r w:rsidRPr="003C0CD7">
                    <w:rPr>
                      <w:rFonts w:cs="Calibri"/>
                      <w:lang w:val="en-IE"/>
                    </w:rPr>
                    <w:t>N/A</w:t>
                  </w:r>
                </w:p>
              </w:tc>
            </w:tr>
            <w:tr w:rsidR="00204357" w:rsidRPr="008704EA" w14:paraId="481909F2" w14:textId="77777777" w:rsidTr="00A1475A">
              <w:trPr>
                <w:trHeight w:val="230"/>
                <w:jc w:val="center"/>
              </w:trPr>
              <w:tc>
                <w:tcPr>
                  <w:tcW w:w="1876" w:type="pct"/>
                  <w:shd w:val="clear" w:color="auto" w:fill="auto"/>
                </w:tcPr>
                <w:p w14:paraId="2C1C5FC3" w14:textId="36AE7AEB" w:rsidR="00204357" w:rsidRPr="003C0CD7" w:rsidRDefault="00204357" w:rsidP="00204357">
                  <w:pPr>
                    <w:rPr>
                      <w:sz w:val="22"/>
                      <w:lang w:val="en-IE"/>
                    </w:rPr>
                  </w:pPr>
                  <w:r w:rsidRPr="003C0CD7">
                    <w:rPr>
                      <w:lang w:val="en-IE"/>
                    </w:rPr>
                    <w:t>4.7.</w:t>
                  </w:r>
                  <w:r w:rsidRPr="003C0CD7">
                    <w:rPr>
                      <w:lang w:val="en-IE"/>
                    </w:rPr>
                    <w:tab/>
                    <w:t>Organisational Set-up and Responsibilities</w:t>
                  </w:r>
                </w:p>
              </w:tc>
              <w:tc>
                <w:tcPr>
                  <w:tcW w:w="468" w:type="pct"/>
                  <w:shd w:val="clear" w:color="auto" w:fill="auto"/>
                </w:tcPr>
                <w:p w14:paraId="5792977A" w14:textId="60CAFB30"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2DCA02C8" w14:textId="0C98317C" w:rsidR="00204357" w:rsidRPr="003C0CD7" w:rsidRDefault="00204357" w:rsidP="00204357">
                  <w:pPr>
                    <w:rPr>
                      <w:rFonts w:cs="Calibri"/>
                      <w:sz w:val="22"/>
                      <w:lang w:val="en-IE"/>
                    </w:rPr>
                  </w:pPr>
                  <w:r w:rsidRPr="003C0CD7">
                    <w:rPr>
                      <w:rFonts w:cs="Calibri"/>
                      <w:lang w:val="en-IE"/>
                    </w:rPr>
                    <w:t>Yes</w:t>
                  </w:r>
                </w:p>
              </w:tc>
              <w:tc>
                <w:tcPr>
                  <w:tcW w:w="468" w:type="pct"/>
                </w:tcPr>
                <w:p w14:paraId="39D975DE" w14:textId="67471974" w:rsidR="00204357" w:rsidRPr="003C0CD7" w:rsidRDefault="00204357" w:rsidP="00204357">
                  <w:pPr>
                    <w:rPr>
                      <w:rFonts w:cs="Calibri"/>
                      <w:sz w:val="22"/>
                      <w:lang w:val="en-IE"/>
                    </w:rPr>
                  </w:pPr>
                  <w:r w:rsidRPr="003C0CD7">
                    <w:rPr>
                      <w:rFonts w:cs="Calibri"/>
                      <w:lang w:val="en-IE"/>
                    </w:rPr>
                    <w:t>Yes</w:t>
                  </w:r>
                </w:p>
              </w:tc>
              <w:tc>
                <w:tcPr>
                  <w:tcW w:w="543" w:type="pct"/>
                </w:tcPr>
                <w:p w14:paraId="668B9CDD" w14:textId="331F7AD5" w:rsidR="00204357" w:rsidRPr="003C0CD7" w:rsidRDefault="00204357" w:rsidP="00204357">
                  <w:pPr>
                    <w:rPr>
                      <w:rFonts w:cs="Calibri"/>
                      <w:sz w:val="22"/>
                      <w:lang w:val="en-IE"/>
                    </w:rPr>
                  </w:pPr>
                  <w:r w:rsidRPr="003C0CD7">
                    <w:rPr>
                      <w:rFonts w:cs="Calibri"/>
                      <w:lang w:val="en-IE"/>
                    </w:rPr>
                    <w:t>Yes</w:t>
                  </w:r>
                </w:p>
              </w:tc>
              <w:tc>
                <w:tcPr>
                  <w:tcW w:w="560" w:type="pct"/>
                </w:tcPr>
                <w:p w14:paraId="150DB49D" w14:textId="59B80370" w:rsidR="00204357" w:rsidRPr="003C0CD7" w:rsidRDefault="00204357" w:rsidP="00204357">
                  <w:pPr>
                    <w:rPr>
                      <w:rFonts w:cs="Calibri"/>
                      <w:sz w:val="22"/>
                      <w:lang w:val="en-IE"/>
                    </w:rPr>
                  </w:pPr>
                  <w:r w:rsidRPr="003C0CD7">
                    <w:rPr>
                      <w:rStyle w:val="CommentReference"/>
                      <w:rFonts w:eastAsia="Times New Roman" w:cs="Times New Roman"/>
                      <w:lang w:val="en-IE" w:eastAsia="en-GB"/>
                    </w:rPr>
                    <w:t>If applicable and relevant</w:t>
                  </w:r>
                </w:p>
              </w:tc>
              <w:tc>
                <w:tcPr>
                  <w:tcW w:w="542" w:type="pct"/>
                </w:tcPr>
                <w:p w14:paraId="49D694D8" w14:textId="0368B329" w:rsidR="00204357" w:rsidRPr="003C0CD7" w:rsidRDefault="00204357" w:rsidP="00204357">
                  <w:pPr>
                    <w:rPr>
                      <w:rStyle w:val="CommentReference"/>
                      <w:rFonts w:eastAsia="Times New Roman" w:cs="Times New Roman"/>
                      <w:sz w:val="22"/>
                      <w:szCs w:val="22"/>
                      <w:lang w:val="en-IE" w:eastAsia="en-GB"/>
                    </w:rPr>
                  </w:pPr>
                  <w:r w:rsidRPr="003C0CD7">
                    <w:rPr>
                      <w:rStyle w:val="CommentReference"/>
                      <w:rFonts w:eastAsia="Times New Roman" w:cs="Times New Roman"/>
                      <w:lang w:val="en-IE" w:eastAsia="en-GB"/>
                    </w:rPr>
                    <w:t>If applicable and relevant</w:t>
                  </w:r>
                </w:p>
              </w:tc>
            </w:tr>
            <w:tr w:rsidR="00204357" w:rsidRPr="008704EA" w14:paraId="22B5B823" w14:textId="77777777" w:rsidTr="00A1475A">
              <w:trPr>
                <w:trHeight w:val="230"/>
                <w:jc w:val="center"/>
              </w:trPr>
              <w:tc>
                <w:tcPr>
                  <w:tcW w:w="1876" w:type="pct"/>
                  <w:shd w:val="clear" w:color="auto" w:fill="auto"/>
                </w:tcPr>
                <w:p w14:paraId="1E1D8B4E" w14:textId="62ADECB5" w:rsidR="00204357" w:rsidRPr="003C0CD7" w:rsidRDefault="00204357" w:rsidP="00204357">
                  <w:pPr>
                    <w:rPr>
                      <w:sz w:val="22"/>
                      <w:lang w:val="en-IE"/>
                    </w:rPr>
                  </w:pPr>
                  <w:r w:rsidRPr="003C0CD7">
                    <w:rPr>
                      <w:lang w:val="en-IE"/>
                    </w:rPr>
                    <w:t>4.8</w:t>
                  </w:r>
                  <w:r w:rsidRPr="003C0CD7">
                    <w:rPr>
                      <w:lang w:val="en-IE"/>
                    </w:rPr>
                    <w:tab/>
                    <w:t>Pre-conditions [only for project modality]</w:t>
                  </w:r>
                </w:p>
              </w:tc>
              <w:tc>
                <w:tcPr>
                  <w:tcW w:w="468" w:type="pct"/>
                  <w:shd w:val="clear" w:color="auto" w:fill="auto"/>
                </w:tcPr>
                <w:p w14:paraId="6E75E774" w14:textId="455EBA2A"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3C3D4F37" w14:textId="5E18B200" w:rsidR="00204357" w:rsidRPr="003C0CD7" w:rsidRDefault="00204357" w:rsidP="00204357">
                  <w:pPr>
                    <w:rPr>
                      <w:rFonts w:cs="Calibri"/>
                      <w:sz w:val="22"/>
                      <w:lang w:val="en-IE"/>
                    </w:rPr>
                  </w:pPr>
                  <w:r w:rsidRPr="003C0CD7">
                    <w:rPr>
                      <w:rFonts w:cs="Calibri"/>
                      <w:lang w:val="en-IE"/>
                    </w:rPr>
                    <w:t>Yes</w:t>
                  </w:r>
                </w:p>
              </w:tc>
              <w:tc>
                <w:tcPr>
                  <w:tcW w:w="468" w:type="pct"/>
                </w:tcPr>
                <w:p w14:paraId="1714D769" w14:textId="7471948C" w:rsidR="00204357" w:rsidRPr="003C0CD7" w:rsidRDefault="00204357" w:rsidP="00204357">
                  <w:pPr>
                    <w:rPr>
                      <w:rFonts w:cs="Calibri"/>
                      <w:sz w:val="22"/>
                      <w:lang w:val="en-IE"/>
                    </w:rPr>
                  </w:pPr>
                  <w:r w:rsidRPr="003C0CD7">
                    <w:rPr>
                      <w:rFonts w:cs="Calibri"/>
                      <w:lang w:val="en-IE"/>
                    </w:rPr>
                    <w:t>Yes</w:t>
                  </w:r>
                </w:p>
              </w:tc>
              <w:tc>
                <w:tcPr>
                  <w:tcW w:w="543" w:type="pct"/>
                </w:tcPr>
                <w:p w14:paraId="1598963D" w14:textId="445CA3F0" w:rsidR="00204357" w:rsidRPr="003C0CD7" w:rsidRDefault="00204357" w:rsidP="00204357">
                  <w:pPr>
                    <w:rPr>
                      <w:rFonts w:cs="Calibri"/>
                      <w:sz w:val="22"/>
                      <w:lang w:val="en-IE"/>
                    </w:rPr>
                  </w:pPr>
                  <w:r w:rsidRPr="003C0CD7">
                    <w:rPr>
                      <w:rFonts w:cs="Calibri"/>
                      <w:lang w:val="en-IE"/>
                    </w:rPr>
                    <w:t>N/A</w:t>
                  </w:r>
                </w:p>
              </w:tc>
              <w:tc>
                <w:tcPr>
                  <w:tcW w:w="560" w:type="pct"/>
                </w:tcPr>
                <w:p w14:paraId="19C85364" w14:textId="310A0960" w:rsidR="00204357" w:rsidRPr="003C0CD7" w:rsidRDefault="00204357" w:rsidP="00204357">
                  <w:pPr>
                    <w:rPr>
                      <w:rFonts w:cs="Calibri"/>
                      <w:sz w:val="22"/>
                      <w:lang w:val="en-IE"/>
                    </w:rPr>
                  </w:pPr>
                  <w:r w:rsidRPr="003C0CD7">
                    <w:rPr>
                      <w:rFonts w:cs="Calibri"/>
                      <w:lang w:val="en-IE"/>
                    </w:rPr>
                    <w:t>Yes</w:t>
                  </w:r>
                </w:p>
              </w:tc>
              <w:tc>
                <w:tcPr>
                  <w:tcW w:w="542" w:type="pct"/>
                </w:tcPr>
                <w:p w14:paraId="3533E3C4" w14:textId="691683E2" w:rsidR="00204357" w:rsidRPr="003C0CD7" w:rsidRDefault="00204357" w:rsidP="00204357">
                  <w:pPr>
                    <w:rPr>
                      <w:rStyle w:val="CommentReference"/>
                      <w:rFonts w:eastAsia="Times New Roman" w:cs="Times New Roman"/>
                      <w:sz w:val="22"/>
                      <w:szCs w:val="22"/>
                      <w:lang w:val="en-IE" w:eastAsia="en-GB"/>
                    </w:rPr>
                  </w:pPr>
                  <w:r w:rsidRPr="003C0CD7">
                    <w:rPr>
                      <w:rStyle w:val="CommentReference"/>
                      <w:rFonts w:eastAsia="Times New Roman" w:cs="Times New Roman"/>
                      <w:lang w:val="en-IE" w:eastAsia="en-GB"/>
                    </w:rPr>
                    <w:t>If relevant and applicable</w:t>
                  </w:r>
                </w:p>
              </w:tc>
            </w:tr>
            <w:tr w:rsidR="00204357" w:rsidRPr="008704EA" w14:paraId="7529592E" w14:textId="77777777" w:rsidTr="00A1475A">
              <w:trPr>
                <w:trHeight w:val="230"/>
                <w:jc w:val="center"/>
              </w:trPr>
              <w:tc>
                <w:tcPr>
                  <w:tcW w:w="1876" w:type="pct"/>
                  <w:shd w:val="clear" w:color="auto" w:fill="auto"/>
                </w:tcPr>
                <w:p w14:paraId="039F5CD6" w14:textId="77777777" w:rsidR="00204357" w:rsidRPr="003C0CD7" w:rsidRDefault="00204357" w:rsidP="00204357">
                  <w:pPr>
                    <w:rPr>
                      <w:b/>
                      <w:sz w:val="22"/>
                      <w:lang w:val="en-IE"/>
                    </w:rPr>
                  </w:pPr>
                  <w:r w:rsidRPr="003C0CD7">
                    <w:rPr>
                      <w:b/>
                      <w:sz w:val="22"/>
                      <w:lang w:val="en-IE"/>
                    </w:rPr>
                    <w:t>5.</w:t>
                  </w:r>
                  <w:r w:rsidRPr="003C0CD7">
                    <w:rPr>
                      <w:b/>
                      <w:sz w:val="22"/>
                      <w:lang w:val="en-IE"/>
                    </w:rPr>
                    <w:tab/>
                    <w:t>PERFORMANCE MEASUREMENT</w:t>
                  </w:r>
                </w:p>
              </w:tc>
              <w:tc>
                <w:tcPr>
                  <w:tcW w:w="468" w:type="pct"/>
                  <w:shd w:val="clear" w:color="auto" w:fill="auto"/>
                </w:tcPr>
                <w:p w14:paraId="13B94201" w14:textId="7675F3BA" w:rsidR="00204357" w:rsidRPr="003C0CD7" w:rsidRDefault="00204357" w:rsidP="00204357">
                  <w:pPr>
                    <w:rPr>
                      <w:rFonts w:cs="Calibri"/>
                      <w:sz w:val="22"/>
                      <w:lang w:val="en-IE"/>
                    </w:rPr>
                  </w:pPr>
                </w:p>
              </w:tc>
              <w:tc>
                <w:tcPr>
                  <w:tcW w:w="543" w:type="pct"/>
                  <w:shd w:val="clear" w:color="auto" w:fill="auto"/>
                </w:tcPr>
                <w:p w14:paraId="4525E60C" w14:textId="250CC889" w:rsidR="00204357" w:rsidRPr="003C0CD7" w:rsidRDefault="00204357" w:rsidP="00204357">
                  <w:pPr>
                    <w:rPr>
                      <w:rFonts w:cs="Calibri"/>
                      <w:sz w:val="22"/>
                      <w:lang w:val="en-IE"/>
                    </w:rPr>
                  </w:pPr>
                </w:p>
              </w:tc>
              <w:tc>
                <w:tcPr>
                  <w:tcW w:w="468" w:type="pct"/>
                </w:tcPr>
                <w:p w14:paraId="59F7315A" w14:textId="6075DF85" w:rsidR="00204357" w:rsidRPr="003C0CD7" w:rsidRDefault="00204357" w:rsidP="00204357">
                  <w:pPr>
                    <w:rPr>
                      <w:rFonts w:cs="Calibri"/>
                      <w:sz w:val="22"/>
                      <w:lang w:val="en-IE"/>
                    </w:rPr>
                  </w:pPr>
                </w:p>
              </w:tc>
              <w:tc>
                <w:tcPr>
                  <w:tcW w:w="543" w:type="pct"/>
                </w:tcPr>
                <w:p w14:paraId="7B2D1F1C" w14:textId="29774A9B" w:rsidR="00204357" w:rsidRPr="003C0CD7" w:rsidRDefault="00204357" w:rsidP="00204357">
                  <w:pPr>
                    <w:rPr>
                      <w:rFonts w:cs="Calibri"/>
                      <w:sz w:val="22"/>
                      <w:lang w:val="en-IE"/>
                    </w:rPr>
                  </w:pPr>
                </w:p>
              </w:tc>
              <w:tc>
                <w:tcPr>
                  <w:tcW w:w="560" w:type="pct"/>
                </w:tcPr>
                <w:p w14:paraId="0D0F7813" w14:textId="77777777" w:rsidR="00204357" w:rsidRPr="003C0CD7" w:rsidRDefault="00204357" w:rsidP="00204357">
                  <w:pPr>
                    <w:rPr>
                      <w:rFonts w:cs="Calibri"/>
                      <w:sz w:val="22"/>
                      <w:lang w:val="en-IE"/>
                    </w:rPr>
                  </w:pPr>
                </w:p>
              </w:tc>
              <w:tc>
                <w:tcPr>
                  <w:tcW w:w="542" w:type="pct"/>
                </w:tcPr>
                <w:p w14:paraId="257E30F8" w14:textId="77777777" w:rsidR="00204357" w:rsidRPr="003C0CD7" w:rsidRDefault="00204357" w:rsidP="00204357">
                  <w:pPr>
                    <w:rPr>
                      <w:rFonts w:cs="Calibri"/>
                      <w:sz w:val="22"/>
                      <w:lang w:val="en-IE"/>
                    </w:rPr>
                  </w:pPr>
                </w:p>
              </w:tc>
            </w:tr>
            <w:tr w:rsidR="00204357" w:rsidRPr="008704EA" w14:paraId="5B00185C" w14:textId="77777777" w:rsidTr="00A1475A">
              <w:trPr>
                <w:trHeight w:val="230"/>
                <w:jc w:val="center"/>
              </w:trPr>
              <w:tc>
                <w:tcPr>
                  <w:tcW w:w="1876" w:type="pct"/>
                  <w:shd w:val="clear" w:color="auto" w:fill="auto"/>
                </w:tcPr>
                <w:p w14:paraId="4E4F37AA" w14:textId="77777777" w:rsidR="00204357" w:rsidRPr="003C0CD7" w:rsidRDefault="00204357" w:rsidP="00204357">
                  <w:pPr>
                    <w:rPr>
                      <w:sz w:val="22"/>
                      <w:lang w:val="en-IE"/>
                    </w:rPr>
                  </w:pPr>
                  <w:r w:rsidRPr="003C0CD7">
                    <w:rPr>
                      <w:sz w:val="22"/>
                      <w:lang w:val="en-IE"/>
                    </w:rPr>
                    <w:t>5.1.</w:t>
                  </w:r>
                  <w:r w:rsidRPr="003C0CD7">
                    <w:rPr>
                      <w:sz w:val="22"/>
                      <w:lang w:val="en-IE"/>
                    </w:rPr>
                    <w:tab/>
                    <w:t>Monitoring and Reporting</w:t>
                  </w:r>
                  <w:r w:rsidRPr="003C0CD7">
                    <w:rPr>
                      <w:sz w:val="22"/>
                      <w:lang w:val="en-IE"/>
                    </w:rPr>
                    <w:tab/>
                  </w:r>
                </w:p>
              </w:tc>
              <w:tc>
                <w:tcPr>
                  <w:tcW w:w="468" w:type="pct"/>
                  <w:shd w:val="clear" w:color="auto" w:fill="auto"/>
                </w:tcPr>
                <w:p w14:paraId="50175BA2" w14:textId="05361989"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2B233EC1" w14:textId="077E4E9A" w:rsidR="00204357" w:rsidRPr="003C0CD7" w:rsidRDefault="00204357" w:rsidP="00204357">
                  <w:pPr>
                    <w:rPr>
                      <w:rFonts w:cs="Calibri"/>
                      <w:sz w:val="22"/>
                      <w:lang w:val="en-IE"/>
                    </w:rPr>
                  </w:pPr>
                  <w:r w:rsidRPr="003C0CD7">
                    <w:rPr>
                      <w:rFonts w:cs="Calibri"/>
                      <w:lang w:val="en-IE"/>
                    </w:rPr>
                    <w:t>Yes</w:t>
                  </w:r>
                </w:p>
              </w:tc>
              <w:tc>
                <w:tcPr>
                  <w:tcW w:w="468" w:type="pct"/>
                </w:tcPr>
                <w:p w14:paraId="022B30FB" w14:textId="139A1568" w:rsidR="00204357" w:rsidRPr="003C0CD7" w:rsidRDefault="00204357" w:rsidP="00204357">
                  <w:pPr>
                    <w:rPr>
                      <w:rFonts w:cs="Calibri"/>
                      <w:sz w:val="22"/>
                      <w:lang w:val="en-IE"/>
                    </w:rPr>
                  </w:pPr>
                  <w:r w:rsidRPr="003C0CD7">
                    <w:rPr>
                      <w:rFonts w:cs="Calibri"/>
                      <w:lang w:val="en-IE"/>
                    </w:rPr>
                    <w:t>Yes</w:t>
                  </w:r>
                </w:p>
              </w:tc>
              <w:tc>
                <w:tcPr>
                  <w:tcW w:w="543" w:type="pct"/>
                </w:tcPr>
                <w:p w14:paraId="4E02CFDF" w14:textId="1933F7BF" w:rsidR="00204357" w:rsidRPr="003C0CD7" w:rsidRDefault="00204357" w:rsidP="00204357">
                  <w:pPr>
                    <w:rPr>
                      <w:rFonts w:cs="Calibri"/>
                      <w:sz w:val="22"/>
                      <w:lang w:val="en-IE"/>
                    </w:rPr>
                  </w:pPr>
                  <w:r w:rsidRPr="003C0CD7">
                    <w:rPr>
                      <w:rFonts w:cs="Calibri"/>
                      <w:lang w:val="en-IE"/>
                    </w:rPr>
                    <w:t>Yes</w:t>
                  </w:r>
                </w:p>
              </w:tc>
              <w:tc>
                <w:tcPr>
                  <w:tcW w:w="560" w:type="pct"/>
                </w:tcPr>
                <w:p w14:paraId="5CED6AD0" w14:textId="79B4205E" w:rsidR="00204357" w:rsidRPr="003C0CD7" w:rsidRDefault="00204357" w:rsidP="00204357">
                  <w:pPr>
                    <w:rPr>
                      <w:rFonts w:cs="Calibri"/>
                      <w:sz w:val="22"/>
                      <w:lang w:val="en-IE"/>
                    </w:rPr>
                  </w:pPr>
                  <w:r w:rsidRPr="003C0CD7">
                    <w:rPr>
                      <w:rFonts w:cs="Calibri"/>
                      <w:lang w:val="en-IE"/>
                    </w:rPr>
                    <w:t>Yes</w:t>
                  </w:r>
                </w:p>
              </w:tc>
              <w:tc>
                <w:tcPr>
                  <w:tcW w:w="542" w:type="pct"/>
                </w:tcPr>
                <w:p w14:paraId="1B27A560" w14:textId="0E4AA904" w:rsidR="00204357" w:rsidRPr="003C0CD7" w:rsidRDefault="00204357" w:rsidP="00204357">
                  <w:pPr>
                    <w:rPr>
                      <w:rFonts w:cs="Calibri"/>
                      <w:sz w:val="22"/>
                      <w:lang w:val="en-IE"/>
                    </w:rPr>
                  </w:pPr>
                  <w:r w:rsidRPr="003C0CD7">
                    <w:rPr>
                      <w:rFonts w:cs="Calibri"/>
                      <w:lang w:val="en-IE"/>
                    </w:rPr>
                    <w:t>N/A</w:t>
                  </w:r>
                </w:p>
              </w:tc>
            </w:tr>
            <w:tr w:rsidR="00204357" w:rsidRPr="008704EA" w14:paraId="3DED1822" w14:textId="77777777" w:rsidTr="00A1475A">
              <w:trPr>
                <w:trHeight w:val="230"/>
                <w:jc w:val="center"/>
              </w:trPr>
              <w:tc>
                <w:tcPr>
                  <w:tcW w:w="1876" w:type="pct"/>
                  <w:shd w:val="clear" w:color="auto" w:fill="auto"/>
                </w:tcPr>
                <w:p w14:paraId="2DB35C03" w14:textId="77777777" w:rsidR="00204357" w:rsidRPr="003C0CD7" w:rsidRDefault="00204357" w:rsidP="00204357">
                  <w:pPr>
                    <w:rPr>
                      <w:sz w:val="22"/>
                      <w:lang w:val="en-IE"/>
                    </w:rPr>
                  </w:pPr>
                  <w:r w:rsidRPr="003C0CD7">
                    <w:rPr>
                      <w:sz w:val="22"/>
                      <w:lang w:val="en-IE"/>
                    </w:rPr>
                    <w:t>5.2.</w:t>
                  </w:r>
                  <w:r w:rsidRPr="003C0CD7">
                    <w:rPr>
                      <w:sz w:val="22"/>
                      <w:lang w:val="en-IE"/>
                    </w:rPr>
                    <w:tab/>
                    <w:t>Evaluation</w:t>
                  </w:r>
                  <w:r w:rsidRPr="003C0CD7">
                    <w:rPr>
                      <w:sz w:val="22"/>
                      <w:lang w:val="en-IE"/>
                    </w:rPr>
                    <w:tab/>
                  </w:r>
                </w:p>
              </w:tc>
              <w:tc>
                <w:tcPr>
                  <w:tcW w:w="468" w:type="pct"/>
                  <w:shd w:val="clear" w:color="auto" w:fill="auto"/>
                </w:tcPr>
                <w:p w14:paraId="54DDA9B8" w14:textId="6142C376"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56C4CE63" w14:textId="59516ADF" w:rsidR="00204357" w:rsidRPr="003C0CD7" w:rsidRDefault="00204357" w:rsidP="00204357">
                  <w:pPr>
                    <w:rPr>
                      <w:rFonts w:cs="Calibri"/>
                      <w:sz w:val="22"/>
                      <w:lang w:val="en-IE"/>
                    </w:rPr>
                  </w:pPr>
                  <w:r w:rsidRPr="003C0CD7">
                    <w:rPr>
                      <w:rFonts w:cs="Calibri"/>
                      <w:lang w:val="en-IE"/>
                    </w:rPr>
                    <w:t>Yes</w:t>
                  </w:r>
                </w:p>
              </w:tc>
              <w:tc>
                <w:tcPr>
                  <w:tcW w:w="468" w:type="pct"/>
                </w:tcPr>
                <w:p w14:paraId="572E7DEF" w14:textId="237DC129" w:rsidR="00204357" w:rsidRPr="003C0CD7" w:rsidRDefault="00204357" w:rsidP="00204357">
                  <w:pPr>
                    <w:rPr>
                      <w:rFonts w:cs="Calibri"/>
                      <w:sz w:val="22"/>
                      <w:lang w:val="en-IE"/>
                    </w:rPr>
                  </w:pPr>
                  <w:r w:rsidRPr="003C0CD7">
                    <w:rPr>
                      <w:rFonts w:cs="Calibri"/>
                      <w:lang w:val="en-IE"/>
                    </w:rPr>
                    <w:t>Yes</w:t>
                  </w:r>
                </w:p>
              </w:tc>
              <w:tc>
                <w:tcPr>
                  <w:tcW w:w="543" w:type="pct"/>
                </w:tcPr>
                <w:p w14:paraId="2DA22F17" w14:textId="2A67F4B3" w:rsidR="00204357" w:rsidRPr="003C0CD7" w:rsidRDefault="00204357" w:rsidP="00204357">
                  <w:pPr>
                    <w:rPr>
                      <w:rFonts w:cs="Calibri"/>
                      <w:sz w:val="22"/>
                      <w:lang w:val="en-IE"/>
                    </w:rPr>
                  </w:pPr>
                  <w:r w:rsidRPr="003C0CD7">
                    <w:rPr>
                      <w:rFonts w:cs="Calibri"/>
                      <w:lang w:val="en-IE"/>
                    </w:rPr>
                    <w:t>Yes</w:t>
                  </w:r>
                </w:p>
              </w:tc>
              <w:tc>
                <w:tcPr>
                  <w:tcW w:w="560" w:type="pct"/>
                </w:tcPr>
                <w:p w14:paraId="41F54319" w14:textId="71233058" w:rsidR="00204357" w:rsidRPr="003C0CD7" w:rsidRDefault="00204357" w:rsidP="00204357">
                  <w:pPr>
                    <w:rPr>
                      <w:rFonts w:cs="Calibri"/>
                      <w:sz w:val="22"/>
                      <w:lang w:val="en-IE"/>
                    </w:rPr>
                  </w:pPr>
                  <w:r w:rsidRPr="003C0CD7">
                    <w:rPr>
                      <w:rFonts w:cs="Calibri"/>
                      <w:lang w:val="en-IE"/>
                    </w:rPr>
                    <w:t>Yes</w:t>
                  </w:r>
                </w:p>
              </w:tc>
              <w:tc>
                <w:tcPr>
                  <w:tcW w:w="542" w:type="pct"/>
                </w:tcPr>
                <w:p w14:paraId="791BE354" w14:textId="6E029E72" w:rsidR="00204357" w:rsidRPr="003C0CD7" w:rsidRDefault="00204357" w:rsidP="00204357">
                  <w:pPr>
                    <w:rPr>
                      <w:rFonts w:cs="Calibri"/>
                      <w:sz w:val="22"/>
                      <w:lang w:val="en-IE"/>
                    </w:rPr>
                  </w:pPr>
                  <w:r w:rsidRPr="003C0CD7">
                    <w:rPr>
                      <w:rFonts w:cs="Calibri"/>
                      <w:lang w:val="en-IE"/>
                    </w:rPr>
                    <w:t>N/A</w:t>
                  </w:r>
                </w:p>
              </w:tc>
            </w:tr>
            <w:tr w:rsidR="00204357" w:rsidRPr="008704EA" w14:paraId="44AE3D2F" w14:textId="77777777" w:rsidTr="00A1475A">
              <w:trPr>
                <w:trHeight w:val="230"/>
                <w:jc w:val="center"/>
              </w:trPr>
              <w:tc>
                <w:tcPr>
                  <w:tcW w:w="1876" w:type="pct"/>
                  <w:shd w:val="clear" w:color="auto" w:fill="auto"/>
                </w:tcPr>
                <w:p w14:paraId="4BC3ABB0" w14:textId="77777777" w:rsidR="00204357" w:rsidRPr="003C0CD7" w:rsidRDefault="00204357" w:rsidP="00204357">
                  <w:pPr>
                    <w:rPr>
                      <w:sz w:val="22"/>
                      <w:lang w:val="en-IE"/>
                    </w:rPr>
                  </w:pPr>
                  <w:r w:rsidRPr="003C0CD7">
                    <w:rPr>
                      <w:sz w:val="22"/>
                      <w:lang w:val="en-IE"/>
                    </w:rPr>
                    <w:t>5.3.</w:t>
                  </w:r>
                  <w:r w:rsidRPr="003C0CD7">
                    <w:rPr>
                      <w:sz w:val="22"/>
                      <w:lang w:val="en-IE"/>
                    </w:rPr>
                    <w:tab/>
                    <w:t>Audit and Verifications</w:t>
                  </w:r>
                  <w:r w:rsidRPr="003C0CD7">
                    <w:rPr>
                      <w:sz w:val="22"/>
                      <w:lang w:val="en-IE"/>
                    </w:rPr>
                    <w:tab/>
                  </w:r>
                </w:p>
              </w:tc>
              <w:tc>
                <w:tcPr>
                  <w:tcW w:w="468" w:type="pct"/>
                  <w:shd w:val="clear" w:color="auto" w:fill="auto"/>
                </w:tcPr>
                <w:p w14:paraId="2C9E68E3" w14:textId="75856CA1"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542AA029" w14:textId="1AA54803" w:rsidR="00204357" w:rsidRPr="003C0CD7" w:rsidRDefault="00204357" w:rsidP="00204357">
                  <w:pPr>
                    <w:rPr>
                      <w:rFonts w:cs="Calibri"/>
                      <w:sz w:val="22"/>
                      <w:lang w:val="en-IE"/>
                    </w:rPr>
                  </w:pPr>
                  <w:r w:rsidRPr="003C0CD7">
                    <w:rPr>
                      <w:rFonts w:cs="Calibri"/>
                      <w:lang w:val="en-IE"/>
                    </w:rPr>
                    <w:t>Yes</w:t>
                  </w:r>
                </w:p>
              </w:tc>
              <w:tc>
                <w:tcPr>
                  <w:tcW w:w="468" w:type="pct"/>
                </w:tcPr>
                <w:p w14:paraId="024F1A9E" w14:textId="51C867BE" w:rsidR="00204357" w:rsidRPr="003C0CD7" w:rsidRDefault="00204357" w:rsidP="00204357">
                  <w:pPr>
                    <w:rPr>
                      <w:rFonts w:cs="Calibri"/>
                      <w:sz w:val="22"/>
                      <w:lang w:val="en-IE"/>
                    </w:rPr>
                  </w:pPr>
                  <w:r w:rsidRPr="003C0CD7">
                    <w:rPr>
                      <w:rFonts w:cs="Calibri"/>
                      <w:lang w:val="en-IE"/>
                    </w:rPr>
                    <w:t>Yes</w:t>
                  </w:r>
                </w:p>
              </w:tc>
              <w:tc>
                <w:tcPr>
                  <w:tcW w:w="543" w:type="pct"/>
                </w:tcPr>
                <w:p w14:paraId="2FBCCB15" w14:textId="1040B6E6" w:rsidR="00204357" w:rsidRPr="003C0CD7" w:rsidRDefault="00204357" w:rsidP="00204357">
                  <w:pPr>
                    <w:rPr>
                      <w:rFonts w:cs="Calibri"/>
                      <w:sz w:val="22"/>
                      <w:lang w:val="en-IE"/>
                    </w:rPr>
                  </w:pPr>
                  <w:r w:rsidRPr="003C0CD7">
                    <w:rPr>
                      <w:rFonts w:cs="Calibri"/>
                      <w:lang w:val="en-IE"/>
                    </w:rPr>
                    <w:t>Yes</w:t>
                  </w:r>
                </w:p>
              </w:tc>
              <w:tc>
                <w:tcPr>
                  <w:tcW w:w="560" w:type="pct"/>
                </w:tcPr>
                <w:p w14:paraId="78C7BA7F" w14:textId="1DB544FD" w:rsidR="00204357" w:rsidRPr="003C0CD7" w:rsidRDefault="00204357" w:rsidP="00204357">
                  <w:pPr>
                    <w:rPr>
                      <w:rFonts w:cs="Calibri"/>
                      <w:sz w:val="22"/>
                      <w:lang w:val="en-IE"/>
                    </w:rPr>
                  </w:pPr>
                  <w:r w:rsidRPr="003C0CD7">
                    <w:rPr>
                      <w:rFonts w:cs="Calibri"/>
                      <w:lang w:val="en-IE"/>
                    </w:rPr>
                    <w:t>Yes</w:t>
                  </w:r>
                </w:p>
              </w:tc>
              <w:tc>
                <w:tcPr>
                  <w:tcW w:w="542" w:type="pct"/>
                </w:tcPr>
                <w:p w14:paraId="214A9120" w14:textId="4E245090" w:rsidR="00204357" w:rsidRPr="003C0CD7" w:rsidRDefault="00204357" w:rsidP="00204357">
                  <w:pPr>
                    <w:rPr>
                      <w:rFonts w:cs="Calibri"/>
                      <w:sz w:val="22"/>
                      <w:lang w:val="en-IE"/>
                    </w:rPr>
                  </w:pPr>
                  <w:r w:rsidRPr="003C0CD7">
                    <w:rPr>
                      <w:rFonts w:cs="Calibri"/>
                      <w:lang w:val="en-IE"/>
                    </w:rPr>
                    <w:t>N/A</w:t>
                  </w:r>
                </w:p>
              </w:tc>
            </w:tr>
            <w:tr w:rsidR="00204357" w:rsidRPr="008704EA" w14:paraId="119834F6" w14:textId="77777777" w:rsidTr="00A1475A">
              <w:trPr>
                <w:trHeight w:val="230"/>
                <w:jc w:val="center"/>
              </w:trPr>
              <w:tc>
                <w:tcPr>
                  <w:tcW w:w="1876" w:type="pct"/>
                  <w:shd w:val="clear" w:color="auto" w:fill="auto"/>
                </w:tcPr>
                <w:p w14:paraId="6B6E15A1" w14:textId="77777777" w:rsidR="00204357" w:rsidRPr="003C0CD7" w:rsidRDefault="00204357" w:rsidP="00204357">
                  <w:pPr>
                    <w:rPr>
                      <w:b/>
                      <w:sz w:val="22"/>
                      <w:lang w:val="en-IE"/>
                    </w:rPr>
                  </w:pPr>
                  <w:r w:rsidRPr="003C0CD7">
                    <w:rPr>
                      <w:b/>
                      <w:sz w:val="22"/>
                      <w:lang w:val="en-IE"/>
                    </w:rPr>
                    <w:t>6.</w:t>
                  </w:r>
                  <w:r w:rsidRPr="003C0CD7">
                    <w:rPr>
                      <w:b/>
                      <w:sz w:val="22"/>
                      <w:lang w:val="en-IE"/>
                    </w:rPr>
                    <w:tab/>
                    <w:t>COMMUNICATION AND VISIBILITY</w:t>
                  </w:r>
                </w:p>
              </w:tc>
              <w:tc>
                <w:tcPr>
                  <w:tcW w:w="468" w:type="pct"/>
                  <w:shd w:val="clear" w:color="auto" w:fill="auto"/>
                </w:tcPr>
                <w:p w14:paraId="7940AE5B" w14:textId="3521F7EC"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416DD66A" w14:textId="34F9C40E" w:rsidR="00204357" w:rsidRPr="003C0CD7" w:rsidRDefault="00204357" w:rsidP="00204357">
                  <w:pPr>
                    <w:rPr>
                      <w:rFonts w:cs="Calibri"/>
                      <w:sz w:val="22"/>
                      <w:lang w:val="en-IE"/>
                    </w:rPr>
                  </w:pPr>
                  <w:r w:rsidRPr="003C0CD7">
                    <w:rPr>
                      <w:rFonts w:cs="Calibri"/>
                      <w:lang w:val="en-IE"/>
                    </w:rPr>
                    <w:t>Yes</w:t>
                  </w:r>
                </w:p>
              </w:tc>
              <w:tc>
                <w:tcPr>
                  <w:tcW w:w="468" w:type="pct"/>
                </w:tcPr>
                <w:p w14:paraId="2DC77601" w14:textId="5DCCCCA3" w:rsidR="00204357" w:rsidRPr="003C0CD7" w:rsidRDefault="00204357" w:rsidP="00204357">
                  <w:pPr>
                    <w:rPr>
                      <w:rFonts w:cs="Calibri"/>
                      <w:sz w:val="22"/>
                      <w:lang w:val="en-IE"/>
                    </w:rPr>
                  </w:pPr>
                  <w:r w:rsidRPr="003C0CD7">
                    <w:rPr>
                      <w:rFonts w:cs="Calibri"/>
                      <w:lang w:val="en-IE"/>
                    </w:rPr>
                    <w:t>Yes</w:t>
                  </w:r>
                </w:p>
              </w:tc>
              <w:tc>
                <w:tcPr>
                  <w:tcW w:w="543" w:type="pct"/>
                </w:tcPr>
                <w:p w14:paraId="5806C181" w14:textId="0C2FE5E6" w:rsidR="00204357" w:rsidRPr="003C0CD7" w:rsidRDefault="00204357" w:rsidP="00204357">
                  <w:pPr>
                    <w:rPr>
                      <w:rFonts w:cs="Calibri"/>
                      <w:sz w:val="22"/>
                      <w:lang w:val="en-IE"/>
                    </w:rPr>
                  </w:pPr>
                  <w:r w:rsidRPr="003C0CD7">
                    <w:rPr>
                      <w:rFonts w:cs="Calibri"/>
                      <w:lang w:val="en-IE"/>
                    </w:rPr>
                    <w:t>Yes</w:t>
                  </w:r>
                </w:p>
              </w:tc>
              <w:tc>
                <w:tcPr>
                  <w:tcW w:w="560" w:type="pct"/>
                </w:tcPr>
                <w:p w14:paraId="163A5419" w14:textId="24936C5E" w:rsidR="00204357" w:rsidRPr="003C0CD7" w:rsidRDefault="00204357" w:rsidP="00204357">
                  <w:pPr>
                    <w:rPr>
                      <w:rFonts w:cs="Calibri"/>
                      <w:sz w:val="22"/>
                      <w:lang w:val="en-IE"/>
                    </w:rPr>
                  </w:pPr>
                  <w:r w:rsidRPr="003C0CD7">
                    <w:rPr>
                      <w:rFonts w:cs="Calibri"/>
                      <w:lang w:val="en-IE"/>
                    </w:rPr>
                    <w:t>Yes</w:t>
                  </w:r>
                </w:p>
              </w:tc>
              <w:tc>
                <w:tcPr>
                  <w:tcW w:w="542" w:type="pct"/>
                </w:tcPr>
                <w:p w14:paraId="56B8FB94" w14:textId="46B11463" w:rsidR="00204357" w:rsidRPr="003C0CD7" w:rsidRDefault="00204357" w:rsidP="00204357">
                  <w:pPr>
                    <w:rPr>
                      <w:rFonts w:cs="Calibri"/>
                      <w:sz w:val="22"/>
                      <w:lang w:val="en-IE"/>
                    </w:rPr>
                  </w:pPr>
                  <w:r w:rsidRPr="003C0CD7">
                    <w:rPr>
                      <w:rFonts w:cs="Calibri"/>
                      <w:lang w:val="en-IE"/>
                    </w:rPr>
                    <w:t>N/A</w:t>
                  </w:r>
                </w:p>
              </w:tc>
            </w:tr>
            <w:tr w:rsidR="00204357" w:rsidRPr="008704EA" w14:paraId="15BF245B" w14:textId="77777777" w:rsidTr="00A1475A">
              <w:trPr>
                <w:trHeight w:val="230"/>
                <w:jc w:val="center"/>
              </w:trPr>
              <w:tc>
                <w:tcPr>
                  <w:tcW w:w="1876" w:type="pct"/>
                  <w:shd w:val="clear" w:color="auto" w:fill="auto"/>
                </w:tcPr>
                <w:p w14:paraId="17346CD4" w14:textId="77777777" w:rsidR="00204357" w:rsidRPr="003C0CD7" w:rsidRDefault="00204357" w:rsidP="00204357">
                  <w:pPr>
                    <w:rPr>
                      <w:b/>
                      <w:sz w:val="22"/>
                      <w:lang w:val="en-IE"/>
                    </w:rPr>
                  </w:pPr>
                  <w:r w:rsidRPr="003C0CD7">
                    <w:rPr>
                      <w:b/>
                      <w:sz w:val="22"/>
                      <w:lang w:val="en-IE"/>
                    </w:rPr>
                    <w:t>7.         SUSTAINABILITY</w:t>
                  </w:r>
                </w:p>
              </w:tc>
              <w:tc>
                <w:tcPr>
                  <w:tcW w:w="468" w:type="pct"/>
                  <w:shd w:val="clear" w:color="auto" w:fill="auto"/>
                </w:tcPr>
                <w:p w14:paraId="513FC1FA" w14:textId="63013C29" w:rsidR="00204357" w:rsidRPr="003C0CD7" w:rsidRDefault="00204357" w:rsidP="00204357">
                  <w:pPr>
                    <w:rPr>
                      <w:rFonts w:cs="Calibri"/>
                      <w:sz w:val="22"/>
                      <w:lang w:val="en-IE"/>
                    </w:rPr>
                  </w:pPr>
                  <w:r w:rsidRPr="003C0CD7">
                    <w:rPr>
                      <w:rFonts w:cs="Calibri"/>
                      <w:lang w:val="en-IE"/>
                    </w:rPr>
                    <w:t>Yes</w:t>
                  </w:r>
                </w:p>
              </w:tc>
              <w:tc>
                <w:tcPr>
                  <w:tcW w:w="543" w:type="pct"/>
                  <w:shd w:val="clear" w:color="auto" w:fill="auto"/>
                </w:tcPr>
                <w:p w14:paraId="1601802B" w14:textId="2E042914" w:rsidR="00204357" w:rsidRPr="003C0CD7" w:rsidRDefault="00204357" w:rsidP="00204357">
                  <w:pPr>
                    <w:rPr>
                      <w:rFonts w:cs="Calibri"/>
                      <w:sz w:val="22"/>
                      <w:lang w:val="en-IE"/>
                    </w:rPr>
                  </w:pPr>
                  <w:r w:rsidRPr="003C0CD7">
                    <w:rPr>
                      <w:rFonts w:cs="Calibri"/>
                      <w:lang w:val="en-IE"/>
                    </w:rPr>
                    <w:t>Yes</w:t>
                  </w:r>
                </w:p>
              </w:tc>
              <w:tc>
                <w:tcPr>
                  <w:tcW w:w="468" w:type="pct"/>
                </w:tcPr>
                <w:p w14:paraId="529EBE1F" w14:textId="146C852A" w:rsidR="00204357" w:rsidRPr="003C0CD7" w:rsidRDefault="00204357" w:rsidP="00204357">
                  <w:pPr>
                    <w:rPr>
                      <w:rFonts w:cs="Calibri"/>
                      <w:sz w:val="22"/>
                      <w:lang w:val="en-IE"/>
                    </w:rPr>
                  </w:pPr>
                  <w:r w:rsidRPr="003C0CD7">
                    <w:rPr>
                      <w:rFonts w:cs="Calibri"/>
                      <w:lang w:val="en-IE"/>
                    </w:rPr>
                    <w:t>Yes</w:t>
                  </w:r>
                </w:p>
              </w:tc>
              <w:tc>
                <w:tcPr>
                  <w:tcW w:w="543" w:type="pct"/>
                </w:tcPr>
                <w:p w14:paraId="2EF0968F" w14:textId="2761D75D" w:rsidR="00204357" w:rsidRPr="003C0CD7" w:rsidRDefault="00204357" w:rsidP="00204357">
                  <w:pPr>
                    <w:rPr>
                      <w:rFonts w:cs="Calibri"/>
                      <w:sz w:val="22"/>
                      <w:lang w:val="en-IE"/>
                    </w:rPr>
                  </w:pPr>
                  <w:r w:rsidRPr="003C0CD7">
                    <w:rPr>
                      <w:rFonts w:cs="Calibri"/>
                      <w:lang w:val="en-IE"/>
                    </w:rPr>
                    <w:t>Yes</w:t>
                  </w:r>
                </w:p>
              </w:tc>
              <w:tc>
                <w:tcPr>
                  <w:tcW w:w="560" w:type="pct"/>
                </w:tcPr>
                <w:p w14:paraId="5ECCC9FC" w14:textId="6F8FD9D5" w:rsidR="00204357" w:rsidRPr="003C0CD7" w:rsidRDefault="00204357" w:rsidP="00204357">
                  <w:pPr>
                    <w:rPr>
                      <w:rFonts w:cs="Calibri"/>
                      <w:sz w:val="22"/>
                      <w:lang w:val="en-IE"/>
                    </w:rPr>
                  </w:pPr>
                  <w:r w:rsidRPr="003C0CD7">
                    <w:rPr>
                      <w:rFonts w:cs="Calibri"/>
                      <w:lang w:val="en-IE"/>
                    </w:rPr>
                    <w:t>Yes</w:t>
                  </w:r>
                </w:p>
              </w:tc>
              <w:tc>
                <w:tcPr>
                  <w:tcW w:w="542" w:type="pct"/>
                </w:tcPr>
                <w:p w14:paraId="716DA0CF" w14:textId="7CA4B26B" w:rsidR="00204357" w:rsidRPr="003C0CD7" w:rsidRDefault="00204357" w:rsidP="00204357">
                  <w:pPr>
                    <w:rPr>
                      <w:rFonts w:cs="Calibri"/>
                      <w:sz w:val="22"/>
                      <w:lang w:val="en-IE"/>
                    </w:rPr>
                  </w:pPr>
                  <w:r w:rsidRPr="003C0CD7">
                    <w:rPr>
                      <w:rFonts w:cs="Calibri"/>
                      <w:lang w:val="en-IE"/>
                    </w:rPr>
                    <w:t>N/A</w:t>
                  </w:r>
                </w:p>
              </w:tc>
            </w:tr>
            <w:tr w:rsidR="00204357" w:rsidRPr="008704EA" w14:paraId="4B72B032" w14:textId="77777777" w:rsidTr="00A1475A">
              <w:trPr>
                <w:trHeight w:val="230"/>
                <w:jc w:val="center"/>
              </w:trPr>
              <w:tc>
                <w:tcPr>
                  <w:tcW w:w="1876" w:type="pct"/>
                  <w:shd w:val="clear" w:color="auto" w:fill="auto"/>
                </w:tcPr>
                <w:p w14:paraId="60E273F9" w14:textId="77777777" w:rsidR="00204357" w:rsidRPr="003C0CD7" w:rsidRDefault="00204357" w:rsidP="00204357">
                  <w:pPr>
                    <w:rPr>
                      <w:sz w:val="22"/>
                      <w:lang w:val="en-IE"/>
                    </w:rPr>
                  </w:pPr>
                  <w:r w:rsidRPr="003C0CD7">
                    <w:rPr>
                      <w:sz w:val="22"/>
                      <w:lang w:val="en-IE"/>
                    </w:rPr>
                    <w:t>Supplementary documents for budget support to be attached to AD:</w:t>
                  </w:r>
                </w:p>
                <w:p w14:paraId="6A880B25" w14:textId="77777777" w:rsidR="00204357" w:rsidRPr="003C0CD7" w:rsidRDefault="00204357" w:rsidP="00204357">
                  <w:pPr>
                    <w:pStyle w:val="ListParagraph"/>
                    <w:numPr>
                      <w:ilvl w:val="0"/>
                      <w:numId w:val="25"/>
                    </w:numPr>
                    <w:rPr>
                      <w:sz w:val="22"/>
                      <w:lang w:val="en-IE"/>
                    </w:rPr>
                  </w:pPr>
                  <w:r w:rsidRPr="003C0CD7">
                    <w:rPr>
                      <w:sz w:val="22"/>
                      <w:lang w:val="en-IE"/>
                    </w:rPr>
                    <w:t>Public policy analysis (for the policy field to be covered by the operation)</w:t>
                  </w:r>
                </w:p>
                <w:p w14:paraId="002075AB" w14:textId="77777777" w:rsidR="00204357" w:rsidRPr="003C0CD7" w:rsidRDefault="00204357" w:rsidP="00204357">
                  <w:pPr>
                    <w:pStyle w:val="ListParagraph"/>
                    <w:numPr>
                      <w:ilvl w:val="0"/>
                      <w:numId w:val="25"/>
                    </w:numPr>
                    <w:rPr>
                      <w:sz w:val="22"/>
                      <w:lang w:val="en-IE"/>
                    </w:rPr>
                  </w:pPr>
                  <w:r w:rsidRPr="003C0CD7">
                    <w:rPr>
                      <w:sz w:val="22"/>
                      <w:lang w:val="en-IE"/>
                    </w:rPr>
                    <w:t>Latest PFM and Transparency monitoring report (for the country)</w:t>
                  </w:r>
                </w:p>
              </w:tc>
              <w:tc>
                <w:tcPr>
                  <w:tcW w:w="468" w:type="pct"/>
                  <w:shd w:val="clear" w:color="auto" w:fill="auto"/>
                </w:tcPr>
                <w:p w14:paraId="784ED1D2" w14:textId="77777777" w:rsidR="00204357" w:rsidRPr="003C0CD7" w:rsidRDefault="00204357" w:rsidP="00204357">
                  <w:pPr>
                    <w:rPr>
                      <w:rFonts w:cs="Calibri"/>
                      <w:sz w:val="22"/>
                      <w:lang w:val="en-IE"/>
                    </w:rPr>
                  </w:pPr>
                  <w:r w:rsidRPr="003C0CD7">
                    <w:rPr>
                      <w:rFonts w:cs="Calibri"/>
                      <w:sz w:val="22"/>
                      <w:lang w:val="en-IE"/>
                    </w:rPr>
                    <w:t>N/A</w:t>
                  </w:r>
                </w:p>
              </w:tc>
              <w:tc>
                <w:tcPr>
                  <w:tcW w:w="543" w:type="pct"/>
                  <w:shd w:val="clear" w:color="auto" w:fill="auto"/>
                </w:tcPr>
                <w:p w14:paraId="02D4680B" w14:textId="77777777" w:rsidR="00204357" w:rsidRPr="003C0CD7" w:rsidRDefault="00204357" w:rsidP="00204357">
                  <w:pPr>
                    <w:rPr>
                      <w:rFonts w:cs="Calibri"/>
                      <w:sz w:val="22"/>
                      <w:lang w:val="en-IE"/>
                    </w:rPr>
                  </w:pPr>
                  <w:r w:rsidRPr="003C0CD7">
                    <w:rPr>
                      <w:rFonts w:cs="Calibri"/>
                      <w:sz w:val="22"/>
                      <w:lang w:val="en-IE"/>
                    </w:rPr>
                    <w:t>N/A</w:t>
                  </w:r>
                </w:p>
              </w:tc>
              <w:tc>
                <w:tcPr>
                  <w:tcW w:w="468" w:type="pct"/>
                </w:tcPr>
                <w:p w14:paraId="29A82E83" w14:textId="77777777" w:rsidR="00204357" w:rsidRPr="003C0CD7" w:rsidRDefault="00204357" w:rsidP="00204357">
                  <w:pPr>
                    <w:rPr>
                      <w:rFonts w:cs="Calibri"/>
                      <w:sz w:val="22"/>
                      <w:lang w:val="en-IE"/>
                    </w:rPr>
                  </w:pPr>
                  <w:r w:rsidRPr="003C0CD7">
                    <w:rPr>
                      <w:rFonts w:cs="Calibri"/>
                      <w:sz w:val="22"/>
                      <w:lang w:val="en-IE"/>
                    </w:rPr>
                    <w:t>YES</w:t>
                  </w:r>
                </w:p>
              </w:tc>
              <w:tc>
                <w:tcPr>
                  <w:tcW w:w="543" w:type="pct"/>
                </w:tcPr>
                <w:p w14:paraId="340D1A21" w14:textId="0D90958E" w:rsidR="00204357" w:rsidRPr="003C0CD7" w:rsidRDefault="00204357" w:rsidP="00204357">
                  <w:pPr>
                    <w:rPr>
                      <w:rFonts w:cs="Calibri"/>
                      <w:sz w:val="22"/>
                      <w:lang w:val="en-IE"/>
                    </w:rPr>
                  </w:pPr>
                  <w:r w:rsidRPr="003C0CD7">
                    <w:rPr>
                      <w:rFonts w:cs="Calibri"/>
                      <w:lang w:val="en-IE"/>
                    </w:rPr>
                    <w:t>N/A</w:t>
                  </w:r>
                </w:p>
              </w:tc>
              <w:tc>
                <w:tcPr>
                  <w:tcW w:w="560" w:type="pct"/>
                </w:tcPr>
                <w:p w14:paraId="75B039DA" w14:textId="1D7D3A38" w:rsidR="00204357" w:rsidRPr="003C0CD7" w:rsidRDefault="00204357" w:rsidP="00204357">
                  <w:pPr>
                    <w:rPr>
                      <w:rFonts w:cs="Calibri"/>
                      <w:sz w:val="22"/>
                      <w:lang w:val="en-IE"/>
                    </w:rPr>
                  </w:pPr>
                  <w:r w:rsidRPr="003C0CD7">
                    <w:rPr>
                      <w:rFonts w:cs="Calibri"/>
                      <w:lang w:val="en-IE"/>
                    </w:rPr>
                    <w:t>N/A</w:t>
                  </w:r>
                </w:p>
              </w:tc>
              <w:tc>
                <w:tcPr>
                  <w:tcW w:w="542" w:type="pct"/>
                </w:tcPr>
                <w:p w14:paraId="04A8668C" w14:textId="682F4B3C" w:rsidR="00204357" w:rsidRPr="003C0CD7" w:rsidRDefault="00204357" w:rsidP="00204357">
                  <w:pPr>
                    <w:rPr>
                      <w:rFonts w:cs="Calibri"/>
                      <w:sz w:val="22"/>
                      <w:lang w:val="en-IE"/>
                    </w:rPr>
                  </w:pPr>
                  <w:r w:rsidRPr="003C0CD7">
                    <w:rPr>
                      <w:rFonts w:cs="Calibri"/>
                      <w:lang w:val="en-IE"/>
                    </w:rPr>
                    <w:t>N/A</w:t>
                  </w:r>
                </w:p>
              </w:tc>
            </w:tr>
          </w:tbl>
          <w:p w14:paraId="09DE55DE" w14:textId="77777777" w:rsidR="00785D96" w:rsidRPr="003C0CD7" w:rsidRDefault="00785D96" w:rsidP="00F50118">
            <w:pPr>
              <w:rPr>
                <w:lang w:val="en-IE"/>
              </w:rPr>
            </w:pPr>
          </w:p>
        </w:tc>
      </w:tr>
    </w:tbl>
    <w:p w14:paraId="1063F9A6" w14:textId="142F7D13" w:rsidR="00C43D26" w:rsidRPr="003C0CD7" w:rsidRDefault="00C43D26" w:rsidP="0019325D">
      <w:pPr>
        <w:rPr>
          <w:rFonts w:cs="Calibri"/>
          <w:b/>
          <w:bCs/>
          <w:sz w:val="21"/>
          <w:szCs w:val="21"/>
          <w:lang w:val="en-IE"/>
        </w:rPr>
      </w:pPr>
    </w:p>
    <w:sectPr w:rsidR="00C43D26" w:rsidRPr="003C0CD7" w:rsidSect="008A7382">
      <w:pgSz w:w="16838" w:h="11906" w:orient="landscape"/>
      <w:pgMar w:top="720" w:right="1135" w:bottom="720" w:left="72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6F7C1" w14:textId="77777777" w:rsidR="006A188A" w:rsidRDefault="006A188A" w:rsidP="0022259C">
      <w:r>
        <w:separator/>
      </w:r>
    </w:p>
    <w:p w14:paraId="4BEB7F74" w14:textId="77777777" w:rsidR="006A188A" w:rsidRDefault="006A188A"/>
    <w:p w14:paraId="248564E7" w14:textId="77777777" w:rsidR="006A188A" w:rsidRDefault="006A188A"/>
  </w:endnote>
  <w:endnote w:type="continuationSeparator" w:id="0">
    <w:p w14:paraId="45AB1C4F" w14:textId="77777777" w:rsidR="006A188A" w:rsidRDefault="006A188A" w:rsidP="0022259C">
      <w:r>
        <w:continuationSeparator/>
      </w:r>
    </w:p>
    <w:p w14:paraId="5069EE85" w14:textId="77777777" w:rsidR="006A188A" w:rsidRDefault="006A188A"/>
    <w:p w14:paraId="0AF04CC5" w14:textId="77777777" w:rsidR="006A188A" w:rsidRDefault="006A188A"/>
  </w:endnote>
  <w:endnote w:type="continuationNotice" w:id="1">
    <w:p w14:paraId="71D38AF5" w14:textId="77777777" w:rsidR="006A188A" w:rsidRDefault="006A188A"/>
    <w:p w14:paraId="5B86C9EB" w14:textId="77777777" w:rsidR="006A188A" w:rsidRDefault="006A188A"/>
    <w:p w14:paraId="5CFD3262" w14:textId="77777777" w:rsidR="006A188A" w:rsidRDefault="006A1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Arial">
    <w:panose1 w:val="020B0604020202020204"/>
    <w:charset w:val="A2"/>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A2"/>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0" w:usb2="00000012" w:usb3="00000000" w:csb0="0002009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E562E" w14:textId="77777777" w:rsidR="00B26539" w:rsidRDefault="00B26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F46EB" w14:textId="77777777" w:rsidR="00B26539" w:rsidRDefault="00B265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3258" w14:textId="77777777" w:rsidR="00B26539" w:rsidRDefault="00B26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5EF80" w14:textId="77777777" w:rsidR="006A188A" w:rsidRDefault="006A188A" w:rsidP="0022259C">
      <w:r>
        <w:separator/>
      </w:r>
    </w:p>
    <w:p w14:paraId="6A61C263" w14:textId="77777777" w:rsidR="006A188A" w:rsidRDefault="006A188A"/>
    <w:p w14:paraId="436B3558" w14:textId="77777777" w:rsidR="006A188A" w:rsidRDefault="006A188A"/>
  </w:footnote>
  <w:footnote w:type="continuationSeparator" w:id="0">
    <w:p w14:paraId="6FE328C7" w14:textId="77777777" w:rsidR="006A188A" w:rsidRDefault="006A188A" w:rsidP="0022259C">
      <w:r>
        <w:continuationSeparator/>
      </w:r>
    </w:p>
    <w:p w14:paraId="78A03BD9" w14:textId="77777777" w:rsidR="006A188A" w:rsidRDefault="006A188A"/>
    <w:p w14:paraId="3624F7C8" w14:textId="77777777" w:rsidR="006A188A" w:rsidRDefault="006A188A"/>
  </w:footnote>
  <w:footnote w:type="continuationNotice" w:id="1">
    <w:p w14:paraId="6A7D5B58" w14:textId="77777777" w:rsidR="006A188A" w:rsidRDefault="006A188A"/>
    <w:p w14:paraId="66261BCE" w14:textId="77777777" w:rsidR="006A188A" w:rsidRDefault="006A188A"/>
    <w:p w14:paraId="5F0589B2" w14:textId="77777777" w:rsidR="006A188A" w:rsidRDefault="006A188A"/>
  </w:footnote>
  <w:footnote w:id="2">
    <w:p w14:paraId="4C029277" w14:textId="77777777" w:rsidR="00B26539" w:rsidRPr="001B2E35" w:rsidRDefault="00B26539" w:rsidP="003C0CD7">
      <w:pPr>
        <w:shd w:val="clear" w:color="auto" w:fill="B4C6E7" w:themeFill="accent5" w:themeFillTint="66"/>
        <w:rPr>
          <w:rFonts w:cs="Times New Roman"/>
          <w:sz w:val="20"/>
          <w:szCs w:val="20"/>
        </w:rPr>
      </w:pPr>
      <w:r w:rsidRPr="001B2E35">
        <w:rPr>
          <w:rStyle w:val="FootnoteReference"/>
          <w:rFonts w:cs="Times New Roman"/>
          <w:sz w:val="20"/>
          <w:szCs w:val="20"/>
        </w:rPr>
        <w:footnoteRef/>
      </w:r>
      <w:r w:rsidRPr="001B2E35">
        <w:rPr>
          <w:rFonts w:cs="Times New Roman"/>
          <w:sz w:val="20"/>
          <w:szCs w:val="20"/>
        </w:rPr>
        <w:t xml:space="preserve"> For the purpose of consistency between terms in OPSYS, DG INTPA, DG NEAR and FPI have harmonised 5 key terms, including ‘Action’ and ‘Intervention’ where an ‘Action’ is the content (or part of the content) of a Commission Financing Decision and ‘Intervention’ is a coherent set of activities and results which constitutes an effective level for the operational follow-up by the EC of its operations on the ground.</w:t>
      </w:r>
    </w:p>
    <w:p w14:paraId="19B9BB9F" w14:textId="77777777" w:rsidR="00B26539" w:rsidRPr="001B2E35" w:rsidRDefault="00B26539" w:rsidP="003C0CD7">
      <w:pPr>
        <w:shd w:val="clear" w:color="auto" w:fill="B4C6E7" w:themeFill="accent5" w:themeFillTint="66"/>
        <w:rPr>
          <w:rFonts w:cs="Times New Roman"/>
          <w:sz w:val="20"/>
          <w:szCs w:val="20"/>
        </w:rPr>
      </w:pPr>
      <w:r w:rsidRPr="001B2E35">
        <w:rPr>
          <w:rFonts w:cs="Times New Roman"/>
          <w:sz w:val="20"/>
          <w:szCs w:val="20"/>
        </w:rPr>
        <w:t xml:space="preserve">See </w:t>
      </w:r>
      <w:hyperlink r:id="rId1" w:history="1">
        <w:r w:rsidRPr="001B2E35">
          <w:rPr>
            <w:rStyle w:val="Hyperlink"/>
            <w:rFonts w:cs="Times New Roman"/>
            <w:sz w:val="20"/>
            <w:szCs w:val="20"/>
          </w:rPr>
          <w:t>https://webgate.ec.europa.eu/fpfis/wikis/pages/viewpage.Action?pageId=280003748</w:t>
        </w:r>
      </w:hyperlink>
    </w:p>
  </w:footnote>
  <w:footnote w:id="3">
    <w:p w14:paraId="033F3261" w14:textId="77777777" w:rsidR="00B26539" w:rsidRPr="00156625" w:rsidRDefault="00B26539" w:rsidP="003C0CD7">
      <w:pPr>
        <w:pStyle w:val="FootnoteText"/>
        <w:shd w:val="clear" w:color="auto" w:fill="B4C6E7" w:themeFill="accent5" w:themeFillTint="66"/>
      </w:pPr>
      <w:r w:rsidRPr="00156625">
        <w:rPr>
          <w:rStyle w:val="FootnoteReference"/>
        </w:rPr>
        <w:footnoteRef/>
      </w:r>
      <w:r w:rsidRPr="00156625">
        <w:t xml:space="preserve"> Depending on the availability of OPSYS at the time of encoding, a provisional CRIS number may need to be provided.</w:t>
      </w:r>
    </w:p>
  </w:footnote>
  <w:footnote w:id="4">
    <w:p w14:paraId="3A11364A"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DAC sectors (codes and descriptions) are indicated in the first and fourth columns of the tab ‘purpose codes’ in the following document: </w:t>
      </w:r>
      <w:hyperlink r:id="rId2" w:history="1">
        <w:r w:rsidRPr="001B2E35">
          <w:rPr>
            <w:rStyle w:val="Hyperlink"/>
          </w:rPr>
          <w:t>http://www.oecd.org/dac/financing-sustainable-development/development-financestandards/dacandcrscodelists.htm</w:t>
        </w:r>
      </w:hyperlink>
      <w:r w:rsidRPr="001B2E35">
        <w:t xml:space="preserve">  </w:t>
      </w:r>
    </w:p>
  </w:footnote>
  <w:footnote w:id="5">
    <w:p w14:paraId="415C8FD9" w14:textId="1881F8CD" w:rsidR="00B26539" w:rsidRPr="001B2E35" w:rsidRDefault="00B26539" w:rsidP="003C0CD7">
      <w:pPr>
        <w:shd w:val="clear" w:color="auto" w:fill="B4C6E7" w:themeFill="accent5" w:themeFillTint="66"/>
        <w:rPr>
          <w:rFonts w:cs="Times New Roman"/>
          <w:sz w:val="20"/>
          <w:szCs w:val="20"/>
          <w:lang w:val="en-US"/>
        </w:rPr>
      </w:pPr>
      <w:r w:rsidRPr="001B2E35">
        <w:rPr>
          <w:rFonts w:eastAsia="Times New Roman" w:cs="Times New Roman"/>
          <w:sz w:val="20"/>
          <w:szCs w:val="20"/>
          <w:vertAlign w:val="superscript"/>
        </w:rPr>
        <w:footnoteRef/>
      </w:r>
      <w:r w:rsidRPr="001B2E35">
        <w:rPr>
          <w:rFonts w:eastAsia="Times New Roman" w:cs="Times New Roman"/>
          <w:sz w:val="20"/>
          <w:szCs w:val="20"/>
        </w:rPr>
        <w:t xml:space="preserve"> For guidance, see </w:t>
      </w:r>
      <w:hyperlink r:id="rId3" w:history="1">
        <w:r w:rsidRPr="001B2E35">
          <w:rPr>
            <w:rStyle w:val="Hyperlink"/>
            <w:rFonts w:cs="Times New Roman"/>
            <w:sz w:val="20"/>
            <w:szCs w:val="20"/>
            <w:lang w:val="en-US"/>
          </w:rPr>
          <w:t>https://www.oecd.org/development/financing-sustainable-development/development-finance-standards/</w:t>
        </w:r>
      </w:hyperlink>
      <w:r w:rsidRPr="001B2E35">
        <w:rPr>
          <w:rFonts w:cs="Times New Roman"/>
          <w:color w:val="1F497D"/>
          <w:sz w:val="20"/>
          <w:szCs w:val="20"/>
          <w:lang w:val="en-US"/>
        </w:rPr>
        <w:t xml:space="preserve"> </w:t>
      </w:r>
      <w:r>
        <w:rPr>
          <w:rFonts w:cs="Times New Roman"/>
          <w:sz w:val="20"/>
          <w:szCs w:val="20"/>
          <w:lang w:val="en-US"/>
        </w:rPr>
        <w:t>G</w:t>
      </w:r>
      <w:r w:rsidRPr="001B2E35">
        <w:rPr>
          <w:rFonts w:cs="Times New Roman"/>
          <w:sz w:val="20"/>
          <w:szCs w:val="20"/>
          <w:lang w:val="en-US"/>
        </w:rPr>
        <w:t>o to “Data collection and resources for reporters”, select Addendum 2, annexes 18 (policy) and 19 (Rio) of the reporting directive.</w:t>
      </w:r>
    </w:p>
    <w:p w14:paraId="17073EF1" w14:textId="77777777" w:rsidR="00B26539" w:rsidRPr="001B2E35" w:rsidRDefault="00B26539" w:rsidP="003C0CD7">
      <w:pPr>
        <w:shd w:val="clear" w:color="auto" w:fill="B4C6E7" w:themeFill="accent5" w:themeFillTint="66"/>
        <w:rPr>
          <w:rFonts w:cs="Times New Roman"/>
          <w:color w:val="1F497D"/>
          <w:sz w:val="20"/>
          <w:szCs w:val="20"/>
          <w:lang w:val="en-US"/>
        </w:rPr>
      </w:pPr>
      <w:r w:rsidRPr="001B2E35">
        <w:rPr>
          <w:rFonts w:eastAsia="Times New Roman" w:cs="Times New Roman"/>
          <w:sz w:val="20"/>
          <w:szCs w:val="20"/>
        </w:rPr>
        <w:t xml:space="preserve">If an action is marked in the DAC form as contributing to one of the general policy objectives or to RIO principles as a principal objective or a significant objective, then this should be reflected in the </w:t>
      </w:r>
      <w:proofErr w:type="spellStart"/>
      <w:r w:rsidRPr="001B2E35">
        <w:rPr>
          <w:rFonts w:eastAsia="Times New Roman" w:cs="Times New Roman"/>
          <w:sz w:val="20"/>
          <w:szCs w:val="20"/>
        </w:rPr>
        <w:t>logframe</w:t>
      </w:r>
      <w:proofErr w:type="spellEnd"/>
      <w:r w:rsidRPr="001B2E35">
        <w:rPr>
          <w:rFonts w:eastAsia="Times New Roman" w:cs="Times New Roman"/>
          <w:sz w:val="20"/>
          <w:szCs w:val="20"/>
        </w:rPr>
        <w:t xml:space="preserve"> matrix (in the results chain and/or indicators).</w:t>
      </w:r>
    </w:p>
  </w:footnote>
  <w:footnote w:id="6">
    <w:p w14:paraId="0C06657E" w14:textId="77777777" w:rsidR="00B26539" w:rsidRPr="001B2E35" w:rsidRDefault="00B26539" w:rsidP="003C0CD7">
      <w:pPr>
        <w:pStyle w:val="FootnoteText"/>
        <w:shd w:val="clear" w:color="auto" w:fill="B4C6E7" w:themeFill="accent5" w:themeFillTint="66"/>
        <w:jc w:val="left"/>
      </w:pPr>
      <w:r w:rsidRPr="001B2E35">
        <w:rPr>
          <w:rStyle w:val="FootnoteReference"/>
        </w:rPr>
        <w:footnoteRef/>
      </w:r>
      <w:r w:rsidRPr="001B2E35">
        <w:t xml:space="preserve"> Please check the </w:t>
      </w:r>
      <w:hyperlink r:id="rId4" w:history="1">
        <w:r w:rsidRPr="001B2E35">
          <w:rPr>
            <w:rStyle w:val="Hyperlink"/>
          </w:rPr>
          <w:t>Handbook on the OECD-DAC Nutrition Policy Marker</w:t>
        </w:r>
      </w:hyperlink>
    </w:p>
  </w:footnote>
  <w:footnote w:id="7">
    <w:p w14:paraId="6C704041" w14:textId="77777777" w:rsidR="00B26539" w:rsidRPr="00F54DD9" w:rsidRDefault="00B26539" w:rsidP="003C0CD7">
      <w:pPr>
        <w:pStyle w:val="CommentText"/>
        <w:shd w:val="clear" w:color="auto" w:fill="B4C6E7" w:themeFill="accent5" w:themeFillTint="66"/>
      </w:pPr>
      <w:r w:rsidRPr="001B2E35">
        <w:rPr>
          <w:rStyle w:val="FootnoteReference"/>
        </w:rPr>
        <w:footnoteRef/>
      </w:r>
      <w:r w:rsidRPr="001B2E35">
        <w:t xml:space="preserve"> These markers have a different scope/rationale than the DAC codes. They are drawn from the level of budget allocation and emphasis given to the action in terms main objective(s) selected. The definition of objectives, results, activities in description of the action should be in line with this section.</w:t>
      </w:r>
    </w:p>
  </w:footnote>
  <w:footnote w:id="8">
    <w:p w14:paraId="295DE145" w14:textId="77777777" w:rsidR="00B26539" w:rsidRPr="00F54DD9" w:rsidRDefault="00B26539" w:rsidP="003C0CD7">
      <w:pPr>
        <w:pStyle w:val="FootnoteText"/>
        <w:shd w:val="clear" w:color="auto" w:fill="B4C6E7" w:themeFill="accent5" w:themeFillTint="66"/>
      </w:pPr>
      <w:r w:rsidRPr="00F54DD9">
        <w:rPr>
          <w:rStyle w:val="FootnoteReference"/>
        </w:rPr>
        <w:footnoteRef/>
      </w:r>
      <w:r w:rsidRPr="00F54DD9">
        <w:t xml:space="preserve"> </w:t>
      </w:r>
      <w:r w:rsidRPr="001B2E35">
        <w:rPr>
          <w:lang w:eastAsia="en-GB"/>
        </w:rPr>
        <w:t xml:space="preserve">For detailed information on programming migration and forced displacement, please have a look at the </w:t>
      </w:r>
      <w:hyperlink r:id="rId5" w:anchor="thematic-guidance" w:history="1">
        <w:r w:rsidRPr="001B2E35">
          <w:rPr>
            <w:rStyle w:val="Hyperlink"/>
          </w:rPr>
          <w:t>thematic guidance note</w:t>
        </w:r>
      </w:hyperlink>
      <w:r w:rsidRPr="001B2E35">
        <w:rPr>
          <w:lang w:eastAsia="en-GB"/>
        </w:rPr>
        <w:t xml:space="preserve"> on migration and forced displacement; for information on the migration marker please look at annex 2 of the thematic guidance note.</w:t>
      </w:r>
    </w:p>
  </w:footnote>
  <w:footnote w:id="9">
    <w:p w14:paraId="41E949A7" w14:textId="770287B1" w:rsidR="00B26539" w:rsidRDefault="00B26539" w:rsidP="003C0CD7">
      <w:pPr>
        <w:pStyle w:val="FootnoteText"/>
        <w:shd w:val="clear" w:color="auto" w:fill="B4C6E7" w:themeFill="accent5" w:themeFillTint="66"/>
      </w:pPr>
      <w:r>
        <w:rPr>
          <w:rStyle w:val="FootnoteReference"/>
        </w:rPr>
        <w:footnoteRef/>
      </w:r>
      <w:r>
        <w:t xml:space="preserve"> Number of months should not exceed 72 months.</w:t>
      </w:r>
    </w:p>
  </w:footnote>
  <w:footnote w:id="10">
    <w:p w14:paraId="139AEED0" w14:textId="2E70DEF8" w:rsidR="00B26539" w:rsidRDefault="00B26539" w:rsidP="003C0CD7">
      <w:pPr>
        <w:pStyle w:val="FootnoteText"/>
        <w:shd w:val="clear" w:color="auto" w:fill="B4C6E7" w:themeFill="accent5" w:themeFillTint="66"/>
      </w:pPr>
      <w:r>
        <w:rPr>
          <w:rStyle w:val="FootnoteReference"/>
        </w:rPr>
        <w:footnoteRef/>
      </w:r>
      <w:r>
        <w:t xml:space="preserve"> Number of months should not exceed 72 months. </w:t>
      </w:r>
    </w:p>
  </w:footnote>
  <w:footnote w:id="11">
    <w:p w14:paraId="1197DE06"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See priorities “</w:t>
      </w:r>
      <w:hyperlink r:id="rId6" w:history="1">
        <w:r w:rsidRPr="001B2E35">
          <w:rPr>
            <w:rStyle w:val="Hyperlink"/>
          </w:rPr>
          <w:t>A Geopolitical Commission: a Stronger Europe in the World</w:t>
        </w:r>
      </w:hyperlink>
      <w:r w:rsidRPr="001B2E35">
        <w:rPr>
          <w:rStyle w:val="Hyperlink"/>
        </w:rPr>
        <w:t>”</w:t>
      </w:r>
      <w:r>
        <w:rPr>
          <w:rStyle w:val="Hyperlink"/>
        </w:rPr>
        <w:t>.</w:t>
      </w:r>
    </w:p>
  </w:footnote>
  <w:footnote w:id="12">
    <w:p w14:paraId="272C44B9" w14:textId="77777777" w:rsidR="00B26539" w:rsidRPr="003C0CD7" w:rsidRDefault="00B26539" w:rsidP="003C0CD7">
      <w:pPr>
        <w:pStyle w:val="FootnoteText"/>
        <w:shd w:val="clear" w:color="auto" w:fill="B4C6E7" w:themeFill="accent5" w:themeFillTint="66"/>
        <w:rPr>
          <w:lang w:val="en-IE"/>
        </w:rPr>
      </w:pPr>
      <w:r>
        <w:rPr>
          <w:rStyle w:val="FootnoteReference"/>
        </w:rPr>
        <w:footnoteRef/>
      </w:r>
      <w:r>
        <w:t xml:space="preserve"> </w:t>
      </w:r>
      <w:hyperlink r:id="rId7" w:history="1">
        <w:r>
          <w:rPr>
            <w:rStyle w:val="Hyperlink"/>
            <w:rFonts w:eastAsiaTheme="majorEastAsia"/>
          </w:rPr>
          <w:t>green_agenda_for_the_western_balkans_en.pdf (europa.eu)</w:t>
        </w:r>
      </w:hyperlink>
    </w:p>
  </w:footnote>
  <w:footnote w:id="13">
    <w:p w14:paraId="43E9964A" w14:textId="77777777" w:rsidR="00B26539" w:rsidRPr="0089490C" w:rsidRDefault="00B26539" w:rsidP="003C0CD7">
      <w:pPr>
        <w:pStyle w:val="FootnoteText"/>
        <w:shd w:val="clear" w:color="auto" w:fill="B4C6E7" w:themeFill="accent5" w:themeFillTint="66"/>
      </w:pPr>
      <w:r w:rsidRPr="0089490C">
        <w:rPr>
          <w:rStyle w:val="FootnoteReference"/>
        </w:rPr>
        <w:footnoteRef/>
      </w:r>
      <w:r>
        <w:t xml:space="preserve"> For more information on Gender Responsive B</w:t>
      </w:r>
      <w:r w:rsidRPr="0089490C">
        <w:t xml:space="preserve">udgeting (GRB) see the </w:t>
      </w:r>
      <w:hyperlink r:id="rId8" w:history="1">
        <w:r w:rsidRPr="0089490C">
          <w:rPr>
            <w:rStyle w:val="Hyperlink"/>
          </w:rPr>
          <w:t>GRB technical note</w:t>
        </w:r>
      </w:hyperlink>
      <w:r w:rsidRPr="0089490C">
        <w:t xml:space="preserve"> </w:t>
      </w:r>
    </w:p>
  </w:footnote>
  <w:footnote w:id="14">
    <w:p w14:paraId="0766D3D5" w14:textId="77777777" w:rsidR="00F725B9" w:rsidRPr="001B2E35" w:rsidRDefault="00F725B9" w:rsidP="00F725B9">
      <w:pPr>
        <w:pStyle w:val="FootnoteText"/>
        <w:rPr>
          <w:rFonts w:eastAsiaTheme="minorHAnsi"/>
          <w:bCs/>
          <w:lang w:val="en-US"/>
        </w:rPr>
      </w:pPr>
    </w:p>
  </w:footnote>
  <w:footnote w:id="15">
    <w:p w14:paraId="0ED94D0D" w14:textId="77777777" w:rsidR="00F725B9" w:rsidRPr="001B2E35" w:rsidRDefault="00F725B9" w:rsidP="00F725B9">
      <w:pPr>
        <w:pStyle w:val="FootnoteText"/>
        <w:rPr>
          <w:rFonts w:eastAsiaTheme="minorHAnsi"/>
          <w:bCs/>
          <w:lang w:val="en-US"/>
        </w:rPr>
      </w:pPr>
    </w:p>
  </w:footnote>
  <w:footnote w:id="16">
    <w:p w14:paraId="416DA7D1" w14:textId="77777777" w:rsidR="00F725B9" w:rsidRPr="001B2E35" w:rsidRDefault="00F725B9" w:rsidP="00F725B9">
      <w:pPr>
        <w:pStyle w:val="FootnoteText"/>
      </w:pPr>
    </w:p>
  </w:footnote>
  <w:footnote w:id="17">
    <w:p w14:paraId="4DD5C5B1" w14:textId="77777777" w:rsidR="00B26539" w:rsidRPr="001B2E35" w:rsidRDefault="00B26539" w:rsidP="00C60BF9">
      <w:pPr>
        <w:shd w:val="clear" w:color="auto" w:fill="B4C6E7" w:themeFill="accent5" w:themeFillTint="66"/>
        <w:rPr>
          <w:rFonts w:cs="Times New Roman"/>
          <w:sz w:val="20"/>
          <w:szCs w:val="20"/>
        </w:rPr>
      </w:pPr>
      <w:r w:rsidRPr="001B2E35">
        <w:rPr>
          <w:rStyle w:val="FootnoteReference"/>
          <w:rFonts w:cs="Times New Roman"/>
          <w:sz w:val="20"/>
          <w:szCs w:val="20"/>
        </w:rPr>
        <w:footnoteRef/>
      </w:r>
      <w:r w:rsidRPr="001B2E35">
        <w:rPr>
          <w:rFonts w:cs="Times New Roman"/>
          <w:sz w:val="20"/>
          <w:szCs w:val="20"/>
        </w:rPr>
        <w:t xml:space="preserve"> </w:t>
      </w:r>
      <w:r w:rsidRPr="001B2E35">
        <w:rPr>
          <w:rFonts w:cs="Times New Roman"/>
          <w:bCs/>
          <w:sz w:val="20"/>
          <w:szCs w:val="20"/>
          <w:lang w:val="en-US"/>
        </w:rPr>
        <w:t>Examples of activities (non-exhaustive) include:</w:t>
      </w:r>
      <w:r w:rsidRPr="001B2E35">
        <w:rPr>
          <w:rFonts w:cs="Times New Roman"/>
          <w:b/>
          <w:bCs/>
          <w:sz w:val="20"/>
          <w:szCs w:val="20"/>
          <w:lang w:val="en-US"/>
        </w:rPr>
        <w:t xml:space="preserve"> </w:t>
      </w:r>
      <w:r w:rsidRPr="001B2E35">
        <w:rPr>
          <w:rFonts w:cs="Times New Roman"/>
          <w:sz w:val="20"/>
          <w:szCs w:val="20"/>
        </w:rPr>
        <w:t>awareness raising campaign, training; providing technical assistance to the beneficiary on drafting of political statements / commitments; construction work or rehabilitation of infrastructure; providing equipment or other material inputs…</w:t>
      </w:r>
    </w:p>
  </w:footnote>
  <w:footnote w:id="18">
    <w:p w14:paraId="1D0DED65" w14:textId="77777777" w:rsidR="00B26539" w:rsidRPr="00F54DD9" w:rsidRDefault="00B26539" w:rsidP="00C60BF9">
      <w:pPr>
        <w:pStyle w:val="FootnoteText"/>
        <w:shd w:val="clear" w:color="auto" w:fill="B4C6E7" w:themeFill="accent5" w:themeFillTint="66"/>
      </w:pPr>
      <w:r w:rsidRPr="00F54DD9">
        <w:rPr>
          <w:rStyle w:val="FootnoteReference"/>
        </w:rPr>
        <w:footnoteRef/>
      </w:r>
      <w:r w:rsidRPr="00F54DD9">
        <w:t xml:space="preserve"> Art. 6 Policy Framework and general principles of the IPA III regulation.</w:t>
      </w:r>
    </w:p>
  </w:footnote>
  <w:footnote w:id="19">
    <w:p w14:paraId="3A590A38" w14:textId="77777777" w:rsidR="00B26539" w:rsidRPr="00156625" w:rsidRDefault="00B26539" w:rsidP="00C60BF9">
      <w:pPr>
        <w:pStyle w:val="FootnoteText"/>
        <w:shd w:val="clear" w:color="auto" w:fill="B4C6E7" w:themeFill="accent5" w:themeFillTint="66"/>
      </w:pPr>
      <w:r w:rsidRPr="00156625">
        <w:rPr>
          <w:rStyle w:val="FootnoteReference"/>
        </w:rPr>
        <w:footnoteRef/>
      </w:r>
      <w:r w:rsidRPr="00156625">
        <w:t xml:space="preserve"> OPSYS DAC form or CRIS DAC form depending on the system in use </w:t>
      </w:r>
      <w:r>
        <w:t>at the time of encoding of the a</w:t>
      </w:r>
      <w:r w:rsidRPr="00156625">
        <w:t>ction.</w:t>
      </w:r>
    </w:p>
  </w:footnote>
  <w:footnote w:id="20">
    <w:p w14:paraId="04E9C79C" w14:textId="77777777" w:rsidR="00B26539" w:rsidRPr="00792119" w:rsidRDefault="00B26539" w:rsidP="00C60BF9">
      <w:pPr>
        <w:pStyle w:val="FootnoteText"/>
      </w:pPr>
      <w:r>
        <w:rPr>
          <w:rStyle w:val="FootnoteReference"/>
        </w:rPr>
        <w:footnoteRef/>
      </w:r>
      <w:r>
        <w:t xml:space="preserve"> P</w:t>
      </w:r>
      <w:r w:rsidRPr="00792119">
        <w:t>rincipal objective / significant objective/ not targete</w:t>
      </w:r>
      <w:r>
        <w:t>d</w:t>
      </w:r>
    </w:p>
  </w:footnote>
  <w:footnote w:id="21">
    <w:p w14:paraId="179B672B" w14:textId="77777777" w:rsidR="00B26539" w:rsidRPr="001B2E35" w:rsidRDefault="00B26539" w:rsidP="00C60BF9">
      <w:pPr>
        <w:pStyle w:val="FootnoteText"/>
        <w:shd w:val="clear" w:color="auto" w:fill="B4C6E7" w:themeFill="accent5" w:themeFillTint="66"/>
        <w:rPr>
          <w:rFonts w:eastAsiaTheme="minorHAnsi"/>
        </w:rPr>
      </w:pPr>
      <w:r w:rsidRPr="001B2E35">
        <w:rPr>
          <w:rStyle w:val="FootnoteReference"/>
        </w:rPr>
        <w:footnoteRef/>
      </w:r>
      <w:r w:rsidRPr="001B2E35">
        <w:t xml:space="preserve"> </w:t>
      </w:r>
      <w:r w:rsidRPr="001B2E35">
        <w:rPr>
          <w:rFonts w:eastAsiaTheme="minorHAnsi"/>
        </w:rPr>
        <w:t>When cooperating with private sector, refer to UN Guiding principles on Business and Human Rights (due diligence)</w:t>
      </w:r>
    </w:p>
  </w:footnote>
  <w:footnote w:id="22">
    <w:p w14:paraId="3FD198A4" w14:textId="77777777" w:rsidR="00B26539" w:rsidRPr="001B2E35" w:rsidRDefault="00B26539" w:rsidP="00C60BF9">
      <w:pPr>
        <w:shd w:val="clear" w:color="auto" w:fill="B4C6E7" w:themeFill="accent5" w:themeFillTint="66"/>
        <w:rPr>
          <w:rFonts w:cs="Times New Roman"/>
          <w:sz w:val="20"/>
          <w:szCs w:val="20"/>
        </w:rPr>
      </w:pPr>
      <w:r w:rsidRPr="001B2E35">
        <w:rPr>
          <w:rStyle w:val="FootnoteReference"/>
          <w:rFonts w:cs="Times New Roman"/>
          <w:sz w:val="20"/>
          <w:szCs w:val="20"/>
        </w:rPr>
        <w:footnoteRef/>
      </w:r>
      <w:r w:rsidRPr="001B2E35">
        <w:rPr>
          <w:rFonts w:cs="Times New Roman"/>
          <w:sz w:val="20"/>
          <w:szCs w:val="20"/>
        </w:rPr>
        <w:t xml:space="preserve"> </w:t>
      </w:r>
      <w:r w:rsidRPr="00F63B0C">
        <w:rPr>
          <w:rFonts w:cs="Times New Roman"/>
          <w:sz w:val="20"/>
          <w:szCs w:val="20"/>
          <w:highlight w:val="cyan"/>
        </w:rPr>
        <w:t xml:space="preserve">The risk (category) can be related 1-to the external environment; 2-to planning, processes and systems; 3-to people and the organisation; 4-to legality and regularity aspects; 5-to communication and information. See pp44-48 of </w:t>
      </w:r>
      <w:hyperlink r:id="rId9" w:history="1">
        <w:r w:rsidRPr="00F63B0C">
          <w:rPr>
            <w:rStyle w:val="Hyperlink"/>
            <w:rFonts w:cs="Times New Roman"/>
            <w:sz w:val="20"/>
            <w:szCs w:val="20"/>
            <w:highlight w:val="cyan"/>
          </w:rPr>
          <w:t>Implementation Guide of the Risk management in the Commission</w:t>
        </w:r>
      </w:hyperlink>
      <w:r w:rsidRPr="00F63B0C">
        <w:rPr>
          <w:rFonts w:cs="Times New Roman"/>
          <w:sz w:val="20"/>
          <w:szCs w:val="20"/>
          <w:highlight w:val="cyan"/>
        </w:rPr>
        <w:t>.</w:t>
      </w:r>
    </w:p>
  </w:footnote>
  <w:footnote w:id="23">
    <w:p w14:paraId="6DB8ECC8" w14:textId="77777777" w:rsidR="00B26539" w:rsidRDefault="00B26539" w:rsidP="00C60BF9">
      <w:pPr>
        <w:pStyle w:val="FootnoteText"/>
        <w:shd w:val="clear" w:color="auto" w:fill="B4C6E7" w:themeFill="accent5" w:themeFillTint="66"/>
        <w:tabs>
          <w:tab w:val="left" w:pos="8840"/>
        </w:tabs>
      </w:pPr>
      <w:r>
        <w:rPr>
          <w:rStyle w:val="FootnoteReference"/>
        </w:rPr>
        <w:footnoteRef/>
      </w:r>
      <w:r>
        <w:t xml:space="preserve"> NEAR Monitoring Framework: </w:t>
      </w:r>
      <w:hyperlink r:id="rId10" w:history="1">
        <w:r>
          <w:rPr>
            <w:rStyle w:val="Hyperlink"/>
          </w:rPr>
          <w:t>Ares(2021)694112</w:t>
        </w:r>
      </w:hyperlink>
      <w:r>
        <w:rPr>
          <w:rStyle w:val="Hyperlink"/>
        </w:rPr>
        <w:tab/>
      </w:r>
    </w:p>
    <w:p w14:paraId="6A609C34" w14:textId="77777777" w:rsidR="00B26539" w:rsidRDefault="00B26539" w:rsidP="00C60BF9">
      <w:pPr>
        <w:pStyle w:val="FootnoteText"/>
      </w:pPr>
    </w:p>
  </w:footnote>
  <w:footnote w:id="24">
    <w:p w14:paraId="194D2562" w14:textId="13CA340C" w:rsidR="00B26539" w:rsidRPr="00055152" w:rsidRDefault="00B26539" w:rsidP="003C0CD7">
      <w:pPr>
        <w:pStyle w:val="FootnoteText"/>
        <w:shd w:val="clear" w:color="auto" w:fill="B4C6E7" w:themeFill="accent5" w:themeFillTint="66"/>
        <w:rPr>
          <w:highlight w:val="yellow"/>
        </w:rPr>
      </w:pPr>
      <w:r w:rsidRPr="00055152">
        <w:rPr>
          <w:rStyle w:val="FootnoteReference"/>
          <w:highlight w:val="yellow"/>
        </w:rPr>
        <w:footnoteRef/>
      </w:r>
      <w:r w:rsidRPr="00055152">
        <w:rPr>
          <w:highlight w:val="yellow"/>
        </w:rPr>
        <w:t xml:space="preserve"> In principle this should not exceed 72 months.</w:t>
      </w:r>
    </w:p>
  </w:footnote>
  <w:footnote w:id="25">
    <w:p w14:paraId="4C4035D1" w14:textId="232C58CF" w:rsidR="00B26539" w:rsidRPr="007A10ED" w:rsidRDefault="00B26539" w:rsidP="003C0CD7">
      <w:pPr>
        <w:pStyle w:val="FootnoteText"/>
        <w:shd w:val="clear" w:color="auto" w:fill="B4C6E7" w:themeFill="accent5" w:themeFillTint="66"/>
      </w:pPr>
      <w:r w:rsidRPr="00DB5858">
        <w:rPr>
          <w:rStyle w:val="FootnoteReference"/>
          <w:highlight w:val="yellow"/>
        </w:rPr>
        <w:footnoteRef/>
      </w:r>
      <w:r w:rsidRPr="00DB5858">
        <w:rPr>
          <w:highlight w:val="yellow"/>
        </w:rPr>
        <w:t xml:space="preserve"> In principle this should not exceed 72 months.</w:t>
      </w:r>
    </w:p>
  </w:footnote>
  <w:footnote w:id="26">
    <w:p w14:paraId="12582B01"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w:t>
      </w:r>
      <w:hyperlink r:id="rId11" w:history="1">
        <w:r w:rsidRPr="001B2E35">
          <w:t>www.sanctionsmap.eu</w:t>
        </w:r>
      </w:hyperlink>
      <w:r w:rsidRPr="001B2E35">
        <w:t xml:space="preserve"> 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27">
    <w:p w14:paraId="5B7685A7" w14:textId="77777777" w:rsidR="00B26539" w:rsidRPr="001B2E35" w:rsidRDefault="00B26539" w:rsidP="003C0CD7">
      <w:pPr>
        <w:pStyle w:val="FootnoteText"/>
        <w:shd w:val="clear" w:color="auto" w:fill="B4C6E7" w:themeFill="accent5" w:themeFillTint="66"/>
        <w:ind w:hanging="11"/>
      </w:pPr>
      <w:r w:rsidRPr="001B2E35">
        <w:rPr>
          <w:rStyle w:val="FootnoteReference"/>
          <w:rFonts w:eastAsiaTheme="majorEastAsia"/>
        </w:rPr>
        <w:footnoteRef/>
      </w:r>
      <w:r w:rsidRPr="001B2E35">
        <w:t xml:space="preserve"> Please find the Twinning Fiche template as Annex C1 of the Twinning Manual available in English at http://ec.europa.eu/neighbourhood-enlargement/sites/near/files/twinning_manual_2017_-_update_2018.docx</w:t>
      </w:r>
    </w:p>
  </w:footnote>
  <w:footnote w:id="28">
    <w:p w14:paraId="6CF22BA9" w14:textId="77777777" w:rsidR="00B26539" w:rsidRPr="00044310" w:rsidRDefault="00B26539" w:rsidP="003C0CD7">
      <w:pPr>
        <w:pStyle w:val="FootnoteText"/>
        <w:shd w:val="clear" w:color="auto" w:fill="B4C6E7" w:themeFill="accent5" w:themeFillTint="66"/>
      </w:pPr>
      <w:r>
        <w:rPr>
          <w:rStyle w:val="FootnoteReference"/>
        </w:rPr>
        <w:footnoteRef/>
      </w:r>
      <w:r>
        <w:t xml:space="preserve"> For NEAR, prior approval 11a) from the list in MAP H.1.2</w:t>
      </w:r>
    </w:p>
  </w:footnote>
  <w:footnote w:id="29">
    <w:p w14:paraId="2181E3FD"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In order to increase the success ratio (number of awards divided by number of applications in each call) with a view of reducing the workload of all stakeholders, it is important to limit the number of applications. In this respect, please narrow down the eligibility in terms of the place of establishment and the type of the applicants as much as possible. </w:t>
      </w:r>
    </w:p>
  </w:footnote>
  <w:footnote w:id="30">
    <w:p w14:paraId="0F14227A" w14:textId="77777777" w:rsidR="00B26539" w:rsidRPr="00F54DD9" w:rsidRDefault="00B26539" w:rsidP="003C0CD7">
      <w:pPr>
        <w:pStyle w:val="FootnoteText"/>
        <w:shd w:val="clear" w:color="auto" w:fill="B4C6E7" w:themeFill="accent5" w:themeFillTint="66"/>
      </w:pPr>
      <w:r w:rsidRPr="001B2E35">
        <w:rPr>
          <w:rStyle w:val="FootnoteReference"/>
        </w:rPr>
        <w:footnoteRef/>
      </w:r>
      <w:r w:rsidRPr="001B2E35">
        <w:t xml:space="preserve"> With regard to Israeli entities: follow Guidelines on the eligibility of Israeli entities and their activities in the territories occupied by Israel since June 1967 for grants, prizes and financial instruments funded by the EU from 2014 onwards (OJ C 205, 19.7.2013, p. 9)</w:t>
      </w:r>
    </w:p>
  </w:footnote>
  <w:footnote w:id="31">
    <w:p w14:paraId="127B5354" w14:textId="0E4B42C2" w:rsidR="00B26539" w:rsidRPr="00853CA1" w:rsidRDefault="00B26539" w:rsidP="003C0CD7">
      <w:pPr>
        <w:pStyle w:val="FootnoteText"/>
        <w:shd w:val="clear" w:color="auto" w:fill="B4C6E7" w:themeFill="accent5" w:themeFillTint="66"/>
      </w:pPr>
      <w:r w:rsidRPr="003C0CD7">
        <w:rPr>
          <w:rStyle w:val="FootnoteReference"/>
          <w:sz w:val="18"/>
          <w:szCs w:val="18"/>
        </w:rPr>
        <w:footnoteRef/>
      </w:r>
      <w:r w:rsidRPr="003C0CD7">
        <w:rPr>
          <w:sz w:val="18"/>
          <w:szCs w:val="18"/>
        </w:rPr>
        <w:t xml:space="preserve"> </w:t>
      </w:r>
      <w:r>
        <w:rPr>
          <w:sz w:val="18"/>
          <w:szCs w:val="18"/>
        </w:rPr>
        <w:t>S</w:t>
      </w:r>
      <w:r>
        <w:t>ection H.1.2 NEAR MAP.</w:t>
      </w:r>
    </w:p>
  </w:footnote>
  <w:footnote w:id="32">
    <w:p w14:paraId="2038690D"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In order to avoid details on budgets for individual contracts, it is sufficient to indicate the total envelop for procurement. If budgets for individual contracts are public, tenderers tend to orientate themselves on them and not on the terms of reference.</w:t>
      </w:r>
    </w:p>
  </w:footnote>
  <w:footnote w:id="33">
    <w:p w14:paraId="6977C46E" w14:textId="77777777" w:rsidR="00B26539" w:rsidRPr="0089490C" w:rsidRDefault="00B26539" w:rsidP="003C0CD7">
      <w:pPr>
        <w:pStyle w:val="FootnoteText"/>
        <w:shd w:val="clear" w:color="auto" w:fill="B4C6E7" w:themeFill="accent5" w:themeFillTint="66"/>
      </w:pPr>
      <w:r w:rsidRPr="0089490C">
        <w:rPr>
          <w:rStyle w:val="FootnoteReference"/>
        </w:rPr>
        <w:footnoteRef/>
      </w:r>
      <w:r w:rsidRPr="0089490C">
        <w:t xml:space="preserve"> Where the action is not covered by a financing agreement (see section </w:t>
      </w:r>
      <w:r w:rsidRPr="0089490C">
        <w:fldChar w:fldCharType="begin"/>
      </w:r>
      <w:r w:rsidRPr="0089490C">
        <w:instrText xml:space="preserve"> REF _Ref65665776 \r \h  \* MERGEFORMAT </w:instrText>
      </w:r>
      <w:r w:rsidRPr="0089490C">
        <w:fldChar w:fldCharType="separate"/>
      </w:r>
      <w:r w:rsidRPr="0089490C">
        <w:t>4.1</w:t>
      </w:r>
      <w:r w:rsidRPr="0089490C">
        <w:fldChar w:fldCharType="end"/>
      </w:r>
      <w:r w:rsidRPr="0089490C">
        <w:t>), put ‘will be covered by another decision’ as it is unlikely that evaluation and audit contracts on this action would be concluded within N+1. These contracts have to be authorised by another Financing Decision.</w:t>
      </w:r>
    </w:p>
  </w:footnote>
  <w:footnote w:id="34">
    <w:p w14:paraId="67EAF1E4" w14:textId="77777777" w:rsidR="00B26539" w:rsidRPr="00F54DD9" w:rsidRDefault="00B26539" w:rsidP="003C0CD7">
      <w:pPr>
        <w:pStyle w:val="FootnoteText"/>
        <w:shd w:val="clear" w:color="auto" w:fill="B4C6E7" w:themeFill="accent5" w:themeFillTint="66"/>
      </w:pPr>
      <w:r w:rsidRPr="001B2E35">
        <w:rPr>
          <w:rStyle w:val="FootnoteReference"/>
        </w:rPr>
        <w:footnoteRef/>
      </w:r>
      <w:r w:rsidRPr="001B2E35">
        <w:t xml:space="preserve"> Consider that contracts where no financing agreement is concluded, contingencies have to be covered by individual and legal commitments by 31 December of N+1.</w:t>
      </w:r>
    </w:p>
  </w:footnote>
  <w:footnote w:id="35">
    <w:p w14:paraId="3B4EAB12" w14:textId="77777777" w:rsidR="00B26539" w:rsidRPr="00F54DD9" w:rsidRDefault="00B26539" w:rsidP="003C0CD7">
      <w:pPr>
        <w:pStyle w:val="FootnoteText"/>
        <w:shd w:val="clear" w:color="auto" w:fill="B4C6E7" w:themeFill="accent5" w:themeFillTint="66"/>
      </w:pPr>
      <w:r w:rsidRPr="001B2E35">
        <w:rPr>
          <w:rStyle w:val="FootnoteReference"/>
        </w:rPr>
        <w:footnoteRef/>
      </w:r>
      <w:r w:rsidRPr="001B2E35">
        <w:t xml:space="preserve"> See best </w:t>
      </w:r>
      <w:hyperlink r:id="rId12" w:history="1">
        <w:r w:rsidRPr="001B2E35">
          <w:rPr>
            <w:rStyle w:val="Hyperlink"/>
          </w:rPr>
          <w:t>practice of evaluation dissemination</w:t>
        </w:r>
      </w:hyperlink>
      <w:r w:rsidRPr="001B2E35">
        <w:t xml:space="preserve"> </w:t>
      </w:r>
    </w:p>
  </w:footnote>
  <w:footnote w:id="36">
    <w:p w14:paraId="5A3A18C4" w14:textId="77777777" w:rsidR="00B26539" w:rsidRPr="0089490C" w:rsidRDefault="00B26539" w:rsidP="003C0CD7">
      <w:pPr>
        <w:shd w:val="clear" w:color="auto" w:fill="B4C6E7" w:themeFill="accent5" w:themeFillTint="66"/>
        <w:rPr>
          <w:sz w:val="20"/>
          <w:szCs w:val="20"/>
        </w:rPr>
      </w:pPr>
      <w:r w:rsidRPr="0089490C">
        <w:rPr>
          <w:rStyle w:val="FootnoteReference"/>
          <w:sz w:val="20"/>
          <w:szCs w:val="20"/>
        </w:rPr>
        <w:footnoteRef/>
      </w:r>
      <w:r w:rsidRPr="0089490C">
        <w:rPr>
          <w:sz w:val="20"/>
          <w:szCs w:val="20"/>
        </w:rPr>
        <w:t xml:space="preserve"> </w:t>
      </w:r>
      <w:r w:rsidRPr="0089490C">
        <w:rPr>
          <w:rFonts w:cs="Times New Roman"/>
          <w:sz w:val="20"/>
          <w:szCs w:val="20"/>
        </w:rPr>
        <w:t xml:space="preserve">For the purpose of consistency between terms in OPSYS, DG INTPA, DG NEAR and FPI have harmonised 5 key terms, including ‘Action’ and ‘Intervention’ where an ‘Action’ is the content (or part of the content) of a Commission Financing Decision and ‘Intervention’ is a coherent set of activities and results which constitutes an effective level for the operational follow-up by the EC of its operations on the ground. </w:t>
      </w:r>
      <w:r w:rsidRPr="0089490C">
        <w:rPr>
          <w:sz w:val="20"/>
          <w:szCs w:val="20"/>
        </w:rPr>
        <w:t xml:space="preserve">See more on the </w:t>
      </w:r>
      <w:hyperlink r:id="rId13" w:history="1">
        <w:r w:rsidRPr="0089490C">
          <w:rPr>
            <w:rStyle w:val="Hyperlink"/>
            <w:sz w:val="20"/>
            <w:szCs w:val="20"/>
          </w:rPr>
          <w:t>concept of interven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18A9F" w14:textId="77777777" w:rsidR="00B26539" w:rsidRDefault="00B26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F95F5" w14:textId="0AA8119F" w:rsidR="00B26539" w:rsidRPr="003C0CD7" w:rsidRDefault="00B26539">
    <w:pPr>
      <w:pStyle w:val="Header"/>
      <w:rPr>
        <w:lang w:val="fr-BE"/>
      </w:rPr>
    </w:pPr>
    <w:r w:rsidRPr="003C0CD7">
      <w:rPr>
        <w:lang w:val="fr-BE"/>
      </w:rPr>
      <w:t>Dr</w:t>
    </w:r>
    <w:r w:rsidRPr="002D14D4">
      <w:rPr>
        <w:lang w:val="fr-BE"/>
      </w:rPr>
      <w:t>aft IPA</w:t>
    </w:r>
    <w:r w:rsidRPr="003C0CD7">
      <w:rPr>
        <w:lang w:val="fr-BE"/>
      </w:rPr>
      <w:t xml:space="preserve"> </w:t>
    </w:r>
    <w:r w:rsidRPr="002D14D4">
      <w:rPr>
        <w:lang w:val="fr-BE"/>
      </w:rPr>
      <w:t>III A</w:t>
    </w:r>
    <w:r w:rsidRPr="003C0CD7">
      <w:rPr>
        <w:lang w:val="fr-BE"/>
      </w:rPr>
      <w:t>ction Document</w:t>
    </w:r>
    <w:r w:rsidRPr="002D14D4">
      <w:rPr>
        <w:lang w:val="fr-BE"/>
      </w:rPr>
      <w:t xml:space="preserve"> </w:t>
    </w:r>
    <w:proofErr w:type="spellStart"/>
    <w:r w:rsidRPr="002D14D4">
      <w:rPr>
        <w:lang w:val="fr-BE"/>
      </w:rPr>
      <w:t>template</w:t>
    </w:r>
    <w:proofErr w:type="spellEnd"/>
    <w:r w:rsidRPr="002D14D4">
      <w:rPr>
        <w:lang w:val="fr-BE"/>
      </w:rPr>
      <w:t xml:space="preserve"> – version </w:t>
    </w:r>
    <w:r w:rsidR="002A2C32">
      <w:rPr>
        <w:lang w:val="fr-BE"/>
      </w:rPr>
      <w:t>2</w:t>
    </w:r>
    <w:r w:rsidR="00F54FD9">
      <w:rPr>
        <w:lang w:val="fr-BE"/>
      </w:rPr>
      <w:t>3</w:t>
    </w:r>
    <w:r w:rsidRPr="002D14D4">
      <w:rPr>
        <w:lang w:val="fr-BE"/>
      </w:rPr>
      <w:t>.07.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7E5C8" w14:textId="77777777" w:rsidR="00B26539" w:rsidRDefault="00B26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82F88"/>
    <w:multiLevelType w:val="hybridMultilevel"/>
    <w:tmpl w:val="326E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896"/>
    <w:multiLevelType w:val="hybridMultilevel"/>
    <w:tmpl w:val="ADFC4B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7593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2E52B8"/>
    <w:multiLevelType w:val="hybridMultilevel"/>
    <w:tmpl w:val="B7AA9D0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E13F77"/>
    <w:multiLevelType w:val="hybridMultilevel"/>
    <w:tmpl w:val="08AE4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ED2DAF"/>
    <w:multiLevelType w:val="hybridMultilevel"/>
    <w:tmpl w:val="8688834C"/>
    <w:lvl w:ilvl="0" w:tplc="8CB229E8">
      <w:numFmt w:val="bullet"/>
      <w:lvlText w:val=""/>
      <w:lvlJc w:val="left"/>
      <w:pPr>
        <w:ind w:left="720" w:hanging="360"/>
      </w:pPr>
      <w:rPr>
        <w:rFonts w:ascii="Symbol" w:eastAsia="Calibri" w:hAnsi="Symbol" w:cs="Courier New"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6601C1"/>
    <w:multiLevelType w:val="hybridMultilevel"/>
    <w:tmpl w:val="F926B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15232E"/>
    <w:multiLevelType w:val="hybridMultilevel"/>
    <w:tmpl w:val="880EF61A"/>
    <w:lvl w:ilvl="0" w:tplc="0809000B">
      <w:start w:val="1"/>
      <w:numFmt w:val="bullet"/>
      <w:lvlText w:val=""/>
      <w:lvlJc w:val="left"/>
      <w:pPr>
        <w:ind w:left="1440" w:hanging="360"/>
      </w:pPr>
      <w:rPr>
        <w:rFonts w:ascii="Wingdings" w:hAnsi="Wingdings"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E050F26"/>
    <w:multiLevelType w:val="hybridMultilevel"/>
    <w:tmpl w:val="83024D40"/>
    <w:lvl w:ilvl="0" w:tplc="B972DE2A">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360F31"/>
    <w:multiLevelType w:val="hybridMultilevel"/>
    <w:tmpl w:val="F2B258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25E60E6"/>
    <w:multiLevelType w:val="hybridMultilevel"/>
    <w:tmpl w:val="554EF82E"/>
    <w:lvl w:ilvl="0" w:tplc="7A602CA6">
      <w:start w:val="1"/>
      <w:numFmt w:val="bullet"/>
      <w:lvlText w:val="•"/>
      <w:lvlJc w:val="left"/>
      <w:pPr>
        <w:ind w:left="1800" w:hanging="360"/>
      </w:pPr>
      <w:rPr>
        <w:rFonts w:ascii="Arial" w:hAnsi="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1648789E"/>
    <w:multiLevelType w:val="hybridMultilevel"/>
    <w:tmpl w:val="6E86954A"/>
    <w:lvl w:ilvl="0" w:tplc="196247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601B15"/>
    <w:multiLevelType w:val="hybridMultilevel"/>
    <w:tmpl w:val="508427D0"/>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1F041336"/>
    <w:multiLevelType w:val="hybridMultilevel"/>
    <w:tmpl w:val="E93EACB2"/>
    <w:lvl w:ilvl="0" w:tplc="0809000B">
      <w:start w:val="1"/>
      <w:numFmt w:val="bullet"/>
      <w:lvlText w:val=""/>
      <w:lvlJc w:val="left"/>
      <w:pPr>
        <w:ind w:left="720" w:hanging="360"/>
      </w:pPr>
      <w:rPr>
        <w:rFonts w:ascii="Wingdings" w:hAnsi="Wingding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C86E12"/>
    <w:multiLevelType w:val="hybridMultilevel"/>
    <w:tmpl w:val="97980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E8008E"/>
    <w:multiLevelType w:val="hybridMultilevel"/>
    <w:tmpl w:val="89C6F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F266B0"/>
    <w:multiLevelType w:val="hybridMultilevel"/>
    <w:tmpl w:val="6C40431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D10EA9D8">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2A64B7"/>
    <w:multiLevelType w:val="hybridMultilevel"/>
    <w:tmpl w:val="3D0A2A26"/>
    <w:lvl w:ilvl="0" w:tplc="4C40941C">
      <w:start w:val="1"/>
      <w:numFmt w:val="bullet"/>
      <w:lvlText w:val=""/>
      <w:lvlJc w:val="left"/>
      <w:pPr>
        <w:ind w:left="720" w:hanging="360"/>
      </w:pPr>
      <w:rPr>
        <w:rFonts w:ascii="Wingdings" w:hAnsi="Wingdings" w:hint="default"/>
      </w:rPr>
    </w:lvl>
    <w:lvl w:ilvl="1" w:tplc="A3382320">
      <w:start w:val="1"/>
      <w:numFmt w:val="bullet"/>
      <w:lvlText w:val="o"/>
      <w:lvlJc w:val="left"/>
      <w:pPr>
        <w:ind w:left="1440" w:hanging="360"/>
      </w:pPr>
      <w:rPr>
        <w:rFonts w:ascii="Courier New" w:hAnsi="Courier New" w:hint="default"/>
      </w:rPr>
    </w:lvl>
    <w:lvl w:ilvl="2" w:tplc="E86AD45E">
      <w:start w:val="1"/>
      <w:numFmt w:val="bullet"/>
      <w:lvlText w:val=""/>
      <w:lvlJc w:val="left"/>
      <w:pPr>
        <w:ind w:left="2160" w:hanging="360"/>
      </w:pPr>
      <w:rPr>
        <w:rFonts w:ascii="Wingdings" w:hAnsi="Wingdings" w:hint="default"/>
      </w:rPr>
    </w:lvl>
    <w:lvl w:ilvl="3" w:tplc="BC4AEE24">
      <w:start w:val="1"/>
      <w:numFmt w:val="bullet"/>
      <w:lvlText w:val=""/>
      <w:lvlJc w:val="left"/>
      <w:pPr>
        <w:ind w:left="2880" w:hanging="360"/>
      </w:pPr>
      <w:rPr>
        <w:rFonts w:ascii="Symbol" w:hAnsi="Symbol" w:hint="default"/>
      </w:rPr>
    </w:lvl>
    <w:lvl w:ilvl="4" w:tplc="7D301A20">
      <w:start w:val="1"/>
      <w:numFmt w:val="bullet"/>
      <w:lvlText w:val="o"/>
      <w:lvlJc w:val="left"/>
      <w:pPr>
        <w:ind w:left="3600" w:hanging="360"/>
      </w:pPr>
      <w:rPr>
        <w:rFonts w:ascii="Courier New" w:hAnsi="Courier New" w:hint="default"/>
      </w:rPr>
    </w:lvl>
    <w:lvl w:ilvl="5" w:tplc="8C78400C">
      <w:start w:val="1"/>
      <w:numFmt w:val="bullet"/>
      <w:lvlText w:val=""/>
      <w:lvlJc w:val="left"/>
      <w:pPr>
        <w:ind w:left="4320" w:hanging="360"/>
      </w:pPr>
      <w:rPr>
        <w:rFonts w:ascii="Wingdings" w:hAnsi="Wingdings" w:hint="default"/>
      </w:rPr>
    </w:lvl>
    <w:lvl w:ilvl="6" w:tplc="72A232DA">
      <w:start w:val="1"/>
      <w:numFmt w:val="bullet"/>
      <w:lvlText w:val=""/>
      <w:lvlJc w:val="left"/>
      <w:pPr>
        <w:ind w:left="5040" w:hanging="360"/>
      </w:pPr>
      <w:rPr>
        <w:rFonts w:ascii="Symbol" w:hAnsi="Symbol" w:hint="default"/>
      </w:rPr>
    </w:lvl>
    <w:lvl w:ilvl="7" w:tplc="34FAD47A">
      <w:start w:val="1"/>
      <w:numFmt w:val="bullet"/>
      <w:lvlText w:val="o"/>
      <w:lvlJc w:val="left"/>
      <w:pPr>
        <w:ind w:left="5760" w:hanging="360"/>
      </w:pPr>
      <w:rPr>
        <w:rFonts w:ascii="Courier New" w:hAnsi="Courier New" w:hint="default"/>
      </w:rPr>
    </w:lvl>
    <w:lvl w:ilvl="8" w:tplc="0B368E3E">
      <w:start w:val="1"/>
      <w:numFmt w:val="bullet"/>
      <w:lvlText w:val=""/>
      <w:lvlJc w:val="left"/>
      <w:pPr>
        <w:ind w:left="6480" w:hanging="360"/>
      </w:pPr>
      <w:rPr>
        <w:rFonts w:ascii="Wingdings" w:hAnsi="Wingdings" w:hint="default"/>
      </w:rPr>
    </w:lvl>
  </w:abstractNum>
  <w:abstractNum w:abstractNumId="19" w15:restartNumberingAfterBreak="0">
    <w:nsid w:val="28B02242"/>
    <w:multiLevelType w:val="hybridMultilevel"/>
    <w:tmpl w:val="304C3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084B34"/>
    <w:multiLevelType w:val="hybridMultilevel"/>
    <w:tmpl w:val="B56E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EF77B5"/>
    <w:multiLevelType w:val="hybridMultilevel"/>
    <w:tmpl w:val="47A601DA"/>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22" w15:restartNumberingAfterBreak="0">
    <w:nsid w:val="2B6443D5"/>
    <w:multiLevelType w:val="hybridMultilevel"/>
    <w:tmpl w:val="186AE808"/>
    <w:lvl w:ilvl="0" w:tplc="080C000B">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2CA6131F"/>
    <w:multiLevelType w:val="hybridMultilevel"/>
    <w:tmpl w:val="8FEE4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25" w15:restartNumberingAfterBreak="0">
    <w:nsid w:val="320075D6"/>
    <w:multiLevelType w:val="hybridMultilevel"/>
    <w:tmpl w:val="D766F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FF3360"/>
    <w:multiLevelType w:val="hybridMultilevel"/>
    <w:tmpl w:val="4C0AA032"/>
    <w:lvl w:ilvl="0" w:tplc="7A602CA6">
      <w:start w:val="1"/>
      <w:numFmt w:val="bullet"/>
      <w:lvlText w:val="•"/>
      <w:lvlJc w:val="left"/>
      <w:pPr>
        <w:tabs>
          <w:tab w:val="num" w:pos="1080"/>
        </w:tabs>
        <w:ind w:left="1080" w:hanging="360"/>
      </w:pPr>
      <w:rPr>
        <w:rFonts w:ascii="Arial" w:hAnsi="Arial" w:hint="default"/>
      </w:rPr>
    </w:lvl>
    <w:lvl w:ilvl="1" w:tplc="51EAD7F8">
      <w:start w:val="1"/>
      <w:numFmt w:val="bullet"/>
      <w:lvlText w:val="•"/>
      <w:lvlJc w:val="left"/>
      <w:pPr>
        <w:tabs>
          <w:tab w:val="num" w:pos="1800"/>
        </w:tabs>
        <w:ind w:left="1800" w:hanging="360"/>
      </w:pPr>
      <w:rPr>
        <w:rFonts w:ascii="Arial" w:hAnsi="Arial" w:hint="default"/>
      </w:rPr>
    </w:lvl>
    <w:lvl w:ilvl="2" w:tplc="0672BF76" w:tentative="1">
      <w:start w:val="1"/>
      <w:numFmt w:val="bullet"/>
      <w:lvlText w:val="•"/>
      <w:lvlJc w:val="left"/>
      <w:pPr>
        <w:tabs>
          <w:tab w:val="num" w:pos="2520"/>
        </w:tabs>
        <w:ind w:left="2520" w:hanging="360"/>
      </w:pPr>
      <w:rPr>
        <w:rFonts w:ascii="Arial" w:hAnsi="Arial" w:hint="default"/>
      </w:rPr>
    </w:lvl>
    <w:lvl w:ilvl="3" w:tplc="A9B04DC6" w:tentative="1">
      <w:start w:val="1"/>
      <w:numFmt w:val="bullet"/>
      <w:lvlText w:val="•"/>
      <w:lvlJc w:val="left"/>
      <w:pPr>
        <w:tabs>
          <w:tab w:val="num" w:pos="3240"/>
        </w:tabs>
        <w:ind w:left="3240" w:hanging="360"/>
      </w:pPr>
      <w:rPr>
        <w:rFonts w:ascii="Arial" w:hAnsi="Arial" w:hint="default"/>
      </w:rPr>
    </w:lvl>
    <w:lvl w:ilvl="4" w:tplc="38662B52" w:tentative="1">
      <w:start w:val="1"/>
      <w:numFmt w:val="bullet"/>
      <w:lvlText w:val="•"/>
      <w:lvlJc w:val="left"/>
      <w:pPr>
        <w:tabs>
          <w:tab w:val="num" w:pos="3960"/>
        </w:tabs>
        <w:ind w:left="3960" w:hanging="360"/>
      </w:pPr>
      <w:rPr>
        <w:rFonts w:ascii="Arial" w:hAnsi="Arial" w:hint="default"/>
      </w:rPr>
    </w:lvl>
    <w:lvl w:ilvl="5" w:tplc="39B409DC" w:tentative="1">
      <w:start w:val="1"/>
      <w:numFmt w:val="bullet"/>
      <w:lvlText w:val="•"/>
      <w:lvlJc w:val="left"/>
      <w:pPr>
        <w:tabs>
          <w:tab w:val="num" w:pos="4680"/>
        </w:tabs>
        <w:ind w:left="4680" w:hanging="360"/>
      </w:pPr>
      <w:rPr>
        <w:rFonts w:ascii="Arial" w:hAnsi="Arial" w:hint="default"/>
      </w:rPr>
    </w:lvl>
    <w:lvl w:ilvl="6" w:tplc="B88C54C6" w:tentative="1">
      <w:start w:val="1"/>
      <w:numFmt w:val="bullet"/>
      <w:lvlText w:val="•"/>
      <w:lvlJc w:val="left"/>
      <w:pPr>
        <w:tabs>
          <w:tab w:val="num" w:pos="5400"/>
        </w:tabs>
        <w:ind w:left="5400" w:hanging="360"/>
      </w:pPr>
      <w:rPr>
        <w:rFonts w:ascii="Arial" w:hAnsi="Arial" w:hint="default"/>
      </w:rPr>
    </w:lvl>
    <w:lvl w:ilvl="7" w:tplc="A17CAF16" w:tentative="1">
      <w:start w:val="1"/>
      <w:numFmt w:val="bullet"/>
      <w:lvlText w:val="•"/>
      <w:lvlJc w:val="left"/>
      <w:pPr>
        <w:tabs>
          <w:tab w:val="num" w:pos="6120"/>
        </w:tabs>
        <w:ind w:left="6120" w:hanging="360"/>
      </w:pPr>
      <w:rPr>
        <w:rFonts w:ascii="Arial" w:hAnsi="Arial" w:hint="default"/>
      </w:rPr>
    </w:lvl>
    <w:lvl w:ilvl="8" w:tplc="4C8CF550" w:tentative="1">
      <w:start w:val="1"/>
      <w:numFmt w:val="bullet"/>
      <w:lvlText w:val="•"/>
      <w:lvlJc w:val="left"/>
      <w:pPr>
        <w:tabs>
          <w:tab w:val="num" w:pos="6840"/>
        </w:tabs>
        <w:ind w:left="6840" w:hanging="360"/>
      </w:pPr>
      <w:rPr>
        <w:rFonts w:ascii="Arial" w:hAnsi="Arial" w:hint="default"/>
      </w:rPr>
    </w:lvl>
  </w:abstractNum>
  <w:abstractNum w:abstractNumId="27" w15:restartNumberingAfterBreak="0">
    <w:nsid w:val="36367923"/>
    <w:multiLevelType w:val="hybridMultilevel"/>
    <w:tmpl w:val="060C363C"/>
    <w:lvl w:ilvl="0" w:tplc="EE1E8866">
      <w:start w:val="1"/>
      <w:numFmt w:val="decimal"/>
      <w:lvlText w:val="%1."/>
      <w:lvlJc w:val="left"/>
      <w:pPr>
        <w:ind w:left="720" w:hanging="360"/>
      </w:pPr>
    </w:lvl>
    <w:lvl w:ilvl="1" w:tplc="1B72309E">
      <w:start w:val="1"/>
      <w:numFmt w:val="lowerLetter"/>
      <w:lvlText w:val="%2."/>
      <w:lvlJc w:val="left"/>
      <w:pPr>
        <w:ind w:left="1440" w:hanging="360"/>
      </w:pPr>
    </w:lvl>
    <w:lvl w:ilvl="2" w:tplc="A26E0874">
      <w:start w:val="1"/>
      <w:numFmt w:val="lowerRoman"/>
      <w:lvlText w:val="%3."/>
      <w:lvlJc w:val="right"/>
      <w:pPr>
        <w:ind w:left="2160" w:hanging="180"/>
      </w:pPr>
    </w:lvl>
    <w:lvl w:ilvl="3" w:tplc="C0366DB8">
      <w:start w:val="1"/>
      <w:numFmt w:val="decimal"/>
      <w:lvlText w:val="%4."/>
      <w:lvlJc w:val="left"/>
      <w:pPr>
        <w:ind w:left="2880" w:hanging="360"/>
      </w:pPr>
    </w:lvl>
    <w:lvl w:ilvl="4" w:tplc="88940C2E">
      <w:start w:val="1"/>
      <w:numFmt w:val="lowerLetter"/>
      <w:lvlText w:val="%5."/>
      <w:lvlJc w:val="left"/>
      <w:pPr>
        <w:ind w:left="3600" w:hanging="360"/>
      </w:pPr>
    </w:lvl>
    <w:lvl w:ilvl="5" w:tplc="93222540">
      <w:start w:val="1"/>
      <w:numFmt w:val="lowerRoman"/>
      <w:lvlText w:val="%6."/>
      <w:lvlJc w:val="right"/>
      <w:pPr>
        <w:ind w:left="4320" w:hanging="180"/>
      </w:pPr>
    </w:lvl>
    <w:lvl w:ilvl="6" w:tplc="5A584742">
      <w:start w:val="1"/>
      <w:numFmt w:val="decimal"/>
      <w:lvlText w:val="%7."/>
      <w:lvlJc w:val="left"/>
      <w:pPr>
        <w:ind w:left="5040" w:hanging="360"/>
      </w:pPr>
    </w:lvl>
    <w:lvl w:ilvl="7" w:tplc="36667520">
      <w:start w:val="1"/>
      <w:numFmt w:val="lowerLetter"/>
      <w:lvlText w:val="%8."/>
      <w:lvlJc w:val="left"/>
      <w:pPr>
        <w:ind w:left="5760" w:hanging="360"/>
      </w:pPr>
    </w:lvl>
    <w:lvl w:ilvl="8" w:tplc="E2825B3C">
      <w:start w:val="1"/>
      <w:numFmt w:val="lowerRoman"/>
      <w:lvlText w:val="%9."/>
      <w:lvlJc w:val="right"/>
      <w:pPr>
        <w:ind w:left="6480" w:hanging="180"/>
      </w:pPr>
    </w:lvl>
  </w:abstractNum>
  <w:abstractNum w:abstractNumId="28" w15:restartNumberingAfterBreak="0">
    <w:nsid w:val="378D6A5D"/>
    <w:multiLevelType w:val="hybridMultilevel"/>
    <w:tmpl w:val="9B70B0CE"/>
    <w:lvl w:ilvl="0" w:tplc="7A26AA04">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C941B7"/>
    <w:multiLevelType w:val="hybridMultilevel"/>
    <w:tmpl w:val="7632EA2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E073D3"/>
    <w:multiLevelType w:val="multilevel"/>
    <w:tmpl w:val="8EE8F492"/>
    <w:lvl w:ilvl="0">
      <w:start w:val="1"/>
      <w:numFmt w:val="decimal"/>
      <w:lvlText w:val="%1"/>
      <w:lvlJc w:val="left"/>
      <w:pPr>
        <w:ind w:left="360" w:hanging="360"/>
      </w:pPr>
      <w:rPr>
        <w:rFonts w:hint="default"/>
      </w:rPr>
    </w:lvl>
    <w:lvl w:ilvl="1">
      <w:start w:val="1"/>
      <w:numFmt w:val="decimal"/>
      <w:lvlText w:val="%2."/>
      <w:lvlJc w:val="left"/>
      <w:pPr>
        <w:ind w:left="1080" w:hanging="360"/>
      </w:pPr>
      <w:rPr>
        <w:rFonts w:ascii="Times New Roman" w:eastAsiaTheme="minorHAnsi"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3A1324D5"/>
    <w:multiLevelType w:val="hybridMultilevel"/>
    <w:tmpl w:val="6FBCE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3BE626BB"/>
    <w:multiLevelType w:val="hybridMultilevel"/>
    <w:tmpl w:val="3620F79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B64671"/>
    <w:multiLevelType w:val="hybridMultilevel"/>
    <w:tmpl w:val="655CE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3B269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5811712"/>
    <w:multiLevelType w:val="hybridMultilevel"/>
    <w:tmpl w:val="75909DC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6" w15:restartNumberingAfterBreak="0">
    <w:nsid w:val="46393231"/>
    <w:multiLevelType w:val="multilevel"/>
    <w:tmpl w:val="B42A2D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48702A17"/>
    <w:multiLevelType w:val="hybridMultilevel"/>
    <w:tmpl w:val="BDBA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8B13B7"/>
    <w:multiLevelType w:val="hybridMultilevel"/>
    <w:tmpl w:val="F70401D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EC47153"/>
    <w:multiLevelType w:val="hybridMultilevel"/>
    <w:tmpl w:val="1CC046D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5056483F"/>
    <w:multiLevelType w:val="hybridMultilevel"/>
    <w:tmpl w:val="6E866704"/>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41" w15:restartNumberingAfterBreak="0">
    <w:nsid w:val="50DE199B"/>
    <w:multiLevelType w:val="hybridMultilevel"/>
    <w:tmpl w:val="1F80E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546287"/>
    <w:multiLevelType w:val="hybridMultilevel"/>
    <w:tmpl w:val="41DCE4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A91605"/>
    <w:multiLevelType w:val="hybridMultilevel"/>
    <w:tmpl w:val="F2286C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A565D3A"/>
    <w:multiLevelType w:val="hybridMultilevel"/>
    <w:tmpl w:val="6734AE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5D4B4159"/>
    <w:multiLevelType w:val="hybridMultilevel"/>
    <w:tmpl w:val="C26883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5D9725E8"/>
    <w:multiLevelType w:val="multilevel"/>
    <w:tmpl w:val="753CDE28"/>
    <w:lvl w:ilvl="0">
      <w:start w:val="1"/>
      <w:numFmt w:val="decimal"/>
      <w:pStyle w:val="Heading1"/>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F917A70"/>
    <w:multiLevelType w:val="multilevel"/>
    <w:tmpl w:val="C976693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600A276A"/>
    <w:multiLevelType w:val="hybridMultilevel"/>
    <w:tmpl w:val="E3188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5203DB8"/>
    <w:multiLevelType w:val="hybridMultilevel"/>
    <w:tmpl w:val="94703A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7AA2A6B"/>
    <w:multiLevelType w:val="hybridMultilevel"/>
    <w:tmpl w:val="1EA4D39A"/>
    <w:lvl w:ilvl="0" w:tplc="73F29A84">
      <w:start w:val="1"/>
      <w:numFmt w:val="decimal"/>
      <w:lvlText w:val="%1."/>
      <w:lvlJc w:val="left"/>
      <w:pPr>
        <w:ind w:left="720" w:hanging="360"/>
      </w:p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52" w15:restartNumberingAfterBreak="0">
    <w:nsid w:val="69EA064D"/>
    <w:multiLevelType w:val="hybridMultilevel"/>
    <w:tmpl w:val="56B00A46"/>
    <w:lvl w:ilvl="0" w:tplc="7A5A5A44">
      <w:numFmt w:val="bullet"/>
      <w:lvlText w:val="-"/>
      <w:lvlJc w:val="left"/>
      <w:pPr>
        <w:ind w:left="107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B7B1787"/>
    <w:multiLevelType w:val="hybridMultilevel"/>
    <w:tmpl w:val="79DA23A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BB957B0"/>
    <w:multiLevelType w:val="hybridMultilevel"/>
    <w:tmpl w:val="641CF35A"/>
    <w:lvl w:ilvl="0" w:tplc="0809000D">
      <w:start w:val="1"/>
      <w:numFmt w:val="bullet"/>
      <w:lvlText w:val=""/>
      <w:lvlJc w:val="left"/>
      <w:pPr>
        <w:ind w:left="720" w:hanging="360"/>
      </w:pPr>
      <w:rPr>
        <w:rFonts w:ascii="Wingdings" w:hAnsi="Wingdings" w:hint="default"/>
      </w:r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55" w15:restartNumberingAfterBreak="0">
    <w:nsid w:val="6E004541"/>
    <w:multiLevelType w:val="multilevel"/>
    <w:tmpl w:val="F232EA6C"/>
    <w:lvl w:ilvl="0">
      <w:start w:val="5"/>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5"/>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ED3589F"/>
    <w:multiLevelType w:val="hybridMultilevel"/>
    <w:tmpl w:val="155A630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71B86499"/>
    <w:multiLevelType w:val="hybridMultilevel"/>
    <w:tmpl w:val="FB4EA74E"/>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6708A2"/>
    <w:multiLevelType w:val="hybridMultilevel"/>
    <w:tmpl w:val="BCF24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4E41C7D"/>
    <w:multiLevelType w:val="hybridMultilevel"/>
    <w:tmpl w:val="2CC27C18"/>
    <w:lvl w:ilvl="0" w:tplc="12F2116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FF31B0"/>
    <w:multiLevelType w:val="hybridMultilevel"/>
    <w:tmpl w:val="F8045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63" w15:restartNumberingAfterBreak="0">
    <w:nsid w:val="77D866E1"/>
    <w:multiLevelType w:val="hybridMultilevel"/>
    <w:tmpl w:val="AA82D86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9E35434"/>
    <w:multiLevelType w:val="hybridMultilevel"/>
    <w:tmpl w:val="A2D8C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653477"/>
    <w:multiLevelType w:val="hybridMultilevel"/>
    <w:tmpl w:val="E23CC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AA3FC3"/>
    <w:multiLevelType w:val="hybridMultilevel"/>
    <w:tmpl w:val="CB2E5752"/>
    <w:lvl w:ilvl="0" w:tplc="776E3CF2">
      <w:start w:val="1"/>
      <w:numFmt w:val="bullet"/>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EFD73FF"/>
    <w:multiLevelType w:val="hybridMultilevel"/>
    <w:tmpl w:val="8B1A0EAE"/>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7"/>
  </w:num>
  <w:num w:numId="2">
    <w:abstractNumId w:val="5"/>
  </w:num>
  <w:num w:numId="3">
    <w:abstractNumId w:val="52"/>
  </w:num>
  <w:num w:numId="4">
    <w:abstractNumId w:val="17"/>
  </w:num>
  <w:num w:numId="5">
    <w:abstractNumId w:val="50"/>
  </w:num>
  <w:num w:numId="6">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4"/>
  </w:num>
  <w:num w:numId="8">
    <w:abstractNumId w:val="21"/>
  </w:num>
  <w:num w:numId="9">
    <w:abstractNumId w:val="62"/>
  </w:num>
  <w:num w:numId="10">
    <w:abstractNumId w:val="30"/>
  </w:num>
  <w:num w:numId="11">
    <w:abstractNumId w:val="36"/>
  </w:num>
  <w:num w:numId="12">
    <w:abstractNumId w:val="14"/>
  </w:num>
  <w:num w:numId="13">
    <w:abstractNumId w:val="61"/>
  </w:num>
  <w:num w:numId="14">
    <w:abstractNumId w:val="46"/>
  </w:num>
  <w:num w:numId="15">
    <w:abstractNumId w:val="26"/>
  </w:num>
  <w:num w:numId="16">
    <w:abstractNumId w:val="8"/>
  </w:num>
  <w:num w:numId="17">
    <w:abstractNumId w:val="63"/>
  </w:num>
  <w:num w:numId="18">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67"/>
  </w:num>
  <w:num w:numId="21">
    <w:abstractNumId w:val="54"/>
  </w:num>
  <w:num w:numId="22">
    <w:abstractNumId w:val="29"/>
  </w:num>
  <w:num w:numId="2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42"/>
  </w:num>
  <w:num w:numId="26">
    <w:abstractNumId w:val="23"/>
  </w:num>
  <w:num w:numId="27">
    <w:abstractNumId w:val="51"/>
  </w:num>
  <w:num w:numId="28">
    <w:abstractNumId w:val="27"/>
  </w:num>
  <w:num w:numId="29">
    <w:abstractNumId w:val="15"/>
  </w:num>
  <w:num w:numId="30">
    <w:abstractNumId w:val="12"/>
  </w:num>
  <w:num w:numId="31">
    <w:abstractNumId w:val="58"/>
  </w:num>
  <w:num w:numId="32">
    <w:abstractNumId w:val="20"/>
  </w:num>
  <w:num w:numId="33">
    <w:abstractNumId w:val="1"/>
  </w:num>
  <w:num w:numId="34">
    <w:abstractNumId w:val="41"/>
  </w:num>
  <w:num w:numId="35">
    <w:abstractNumId w:val="25"/>
  </w:num>
  <w:num w:numId="36">
    <w:abstractNumId w:val="64"/>
  </w:num>
  <w:num w:numId="37">
    <w:abstractNumId w:val="16"/>
  </w:num>
  <w:num w:numId="38">
    <w:abstractNumId w:val="0"/>
  </w:num>
  <w:num w:numId="39">
    <w:abstractNumId w:val="19"/>
  </w:num>
  <w:num w:numId="40">
    <w:abstractNumId w:val="49"/>
  </w:num>
  <w:num w:numId="41">
    <w:abstractNumId w:val="2"/>
  </w:num>
  <w:num w:numId="42">
    <w:abstractNumId w:val="7"/>
  </w:num>
  <w:num w:numId="43">
    <w:abstractNumId w:val="34"/>
  </w:num>
  <w:num w:numId="44">
    <w:abstractNumId w:val="3"/>
  </w:num>
  <w:num w:numId="45">
    <w:abstractNumId w:val="11"/>
  </w:num>
  <w:num w:numId="46">
    <w:abstractNumId w:val="4"/>
  </w:num>
  <w:num w:numId="47">
    <w:abstractNumId w:val="56"/>
  </w:num>
  <w:num w:numId="48">
    <w:abstractNumId w:val="48"/>
  </w:num>
  <w:num w:numId="49">
    <w:abstractNumId w:val="45"/>
  </w:num>
  <w:num w:numId="50">
    <w:abstractNumId w:val="60"/>
  </w:num>
  <w:num w:numId="51">
    <w:abstractNumId w:val="9"/>
  </w:num>
  <w:num w:numId="52">
    <w:abstractNumId w:val="65"/>
  </w:num>
  <w:num w:numId="53">
    <w:abstractNumId w:val="33"/>
  </w:num>
  <w:num w:numId="54">
    <w:abstractNumId w:val="38"/>
  </w:num>
  <w:num w:numId="55">
    <w:abstractNumId w:val="6"/>
  </w:num>
  <w:num w:numId="56">
    <w:abstractNumId w:val="57"/>
  </w:num>
  <w:num w:numId="57">
    <w:abstractNumId w:val="22"/>
  </w:num>
  <w:num w:numId="58">
    <w:abstractNumId w:val="5"/>
  </w:num>
  <w:num w:numId="59">
    <w:abstractNumId w:val="5"/>
  </w:num>
  <w:num w:numId="60">
    <w:abstractNumId w:val="5"/>
  </w:num>
  <w:num w:numId="61">
    <w:abstractNumId w:val="5"/>
  </w:num>
  <w:num w:numId="62">
    <w:abstractNumId w:val="39"/>
  </w:num>
  <w:num w:numId="63">
    <w:abstractNumId w:val="47"/>
  </w:num>
  <w:num w:numId="64">
    <w:abstractNumId w:val="5"/>
    <w:lvlOverride w:ilvl="0">
      <w:startOverride w:val="1"/>
    </w:lvlOverride>
    <w:lvlOverride w:ilvl="1">
      <w:startOverride w:val="2"/>
    </w:lvlOverride>
  </w:num>
  <w:num w:numId="65">
    <w:abstractNumId w:val="32"/>
  </w:num>
  <w:num w:numId="66">
    <w:abstractNumId w:val="59"/>
  </w:num>
  <w:num w:numId="67">
    <w:abstractNumId w:val="43"/>
  </w:num>
  <w:num w:numId="68">
    <w:abstractNumId w:val="55"/>
  </w:num>
  <w:num w:numId="69">
    <w:abstractNumId w:val="47"/>
  </w:num>
  <w:num w:numId="70">
    <w:abstractNumId w:val="31"/>
  </w:num>
  <w:num w:numId="71">
    <w:abstractNumId w:val="4"/>
  </w:num>
  <w:num w:numId="72">
    <w:abstractNumId w:val="8"/>
  </w:num>
  <w:num w:numId="73">
    <w:abstractNumId w:val="26"/>
  </w:num>
  <w:num w:numId="74">
    <w:abstractNumId w:val="35"/>
  </w:num>
  <w:num w:numId="75">
    <w:abstractNumId w:val="13"/>
  </w:num>
  <w:num w:numId="76">
    <w:abstractNumId w:val="40"/>
  </w:num>
  <w:num w:numId="77">
    <w:abstractNumId w:val="66"/>
  </w:num>
  <w:num w:numId="78">
    <w:abstractNumId w:val="5"/>
  </w:num>
  <w:num w:numId="79">
    <w:abstractNumId w:val="37"/>
  </w:num>
  <w:num w:numId="80">
    <w:abstractNumId w:val="10"/>
  </w:num>
  <w:num w:numId="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num>
  <w:num w:numId="83">
    <w:abstractNumId w:val="5"/>
  </w:num>
  <w:num w:numId="84">
    <w:abstractNumId w:val="47"/>
  </w:num>
  <w:num w:numId="85">
    <w:abstractNumId w:val="47"/>
  </w:num>
  <w:num w:numId="86">
    <w:abstractNumId w:val="47"/>
  </w:num>
  <w:num w:numId="87">
    <w:abstractNumId w:val="47"/>
  </w:num>
  <w:num w:numId="88">
    <w:abstractNumId w:val="47"/>
  </w:num>
  <w:num w:numId="89">
    <w:abstractNumId w:val="53"/>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oNotDisplayPageBoundaries/>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4096" w:nlCheck="1" w:checkStyle="0"/>
  <w:activeWritingStyle w:appName="MSWord" w:lang="fr-BE"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21DC"/>
    <w:rsid w:val="0000303F"/>
    <w:rsid w:val="00004F47"/>
    <w:rsid w:val="000052CA"/>
    <w:rsid w:val="000057DC"/>
    <w:rsid w:val="00005D65"/>
    <w:rsid w:val="00006C1E"/>
    <w:rsid w:val="00011B68"/>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66B"/>
    <w:rsid w:val="00023BD3"/>
    <w:rsid w:val="00025242"/>
    <w:rsid w:val="0002592B"/>
    <w:rsid w:val="00030C23"/>
    <w:rsid w:val="00030FF8"/>
    <w:rsid w:val="00031765"/>
    <w:rsid w:val="00033C82"/>
    <w:rsid w:val="000345C8"/>
    <w:rsid w:val="000368A6"/>
    <w:rsid w:val="00040E35"/>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FE3"/>
    <w:rsid w:val="00056B72"/>
    <w:rsid w:val="00057858"/>
    <w:rsid w:val="000578E7"/>
    <w:rsid w:val="00062893"/>
    <w:rsid w:val="00063372"/>
    <w:rsid w:val="0006347F"/>
    <w:rsid w:val="0006455D"/>
    <w:rsid w:val="000648C4"/>
    <w:rsid w:val="00064A87"/>
    <w:rsid w:val="000662EC"/>
    <w:rsid w:val="0006685B"/>
    <w:rsid w:val="00066F68"/>
    <w:rsid w:val="00071637"/>
    <w:rsid w:val="00071D1E"/>
    <w:rsid w:val="0007227F"/>
    <w:rsid w:val="00073FCE"/>
    <w:rsid w:val="00077A3A"/>
    <w:rsid w:val="00077FDB"/>
    <w:rsid w:val="000810D6"/>
    <w:rsid w:val="00081731"/>
    <w:rsid w:val="000826E9"/>
    <w:rsid w:val="000827CD"/>
    <w:rsid w:val="00083E7B"/>
    <w:rsid w:val="00085DBE"/>
    <w:rsid w:val="000870C0"/>
    <w:rsid w:val="0008748D"/>
    <w:rsid w:val="00091F48"/>
    <w:rsid w:val="00095EDA"/>
    <w:rsid w:val="00097767"/>
    <w:rsid w:val="00097773"/>
    <w:rsid w:val="0009789C"/>
    <w:rsid w:val="000A22C9"/>
    <w:rsid w:val="000A4275"/>
    <w:rsid w:val="000A480B"/>
    <w:rsid w:val="000A4DBF"/>
    <w:rsid w:val="000A61EE"/>
    <w:rsid w:val="000B11ED"/>
    <w:rsid w:val="000B2EE3"/>
    <w:rsid w:val="000B384F"/>
    <w:rsid w:val="000B45DC"/>
    <w:rsid w:val="000B4FF6"/>
    <w:rsid w:val="000B53E8"/>
    <w:rsid w:val="000C16B2"/>
    <w:rsid w:val="000C2A0F"/>
    <w:rsid w:val="000C3F44"/>
    <w:rsid w:val="000C41E2"/>
    <w:rsid w:val="000C4B0E"/>
    <w:rsid w:val="000C5767"/>
    <w:rsid w:val="000C743D"/>
    <w:rsid w:val="000C763F"/>
    <w:rsid w:val="000D1439"/>
    <w:rsid w:val="000D2E50"/>
    <w:rsid w:val="000D30EC"/>
    <w:rsid w:val="000D38C0"/>
    <w:rsid w:val="000D3D83"/>
    <w:rsid w:val="000D5FD0"/>
    <w:rsid w:val="000D69D1"/>
    <w:rsid w:val="000E093C"/>
    <w:rsid w:val="000E3120"/>
    <w:rsid w:val="000E3FC9"/>
    <w:rsid w:val="000E6992"/>
    <w:rsid w:val="000E748E"/>
    <w:rsid w:val="000E79AD"/>
    <w:rsid w:val="000E7AB5"/>
    <w:rsid w:val="000F2E7A"/>
    <w:rsid w:val="000F329E"/>
    <w:rsid w:val="000F3DA3"/>
    <w:rsid w:val="000F408A"/>
    <w:rsid w:val="001002B2"/>
    <w:rsid w:val="0010038C"/>
    <w:rsid w:val="001033DE"/>
    <w:rsid w:val="00104963"/>
    <w:rsid w:val="001052F7"/>
    <w:rsid w:val="00105AB4"/>
    <w:rsid w:val="00105D53"/>
    <w:rsid w:val="00105FD8"/>
    <w:rsid w:val="0010620D"/>
    <w:rsid w:val="00106254"/>
    <w:rsid w:val="00114E6A"/>
    <w:rsid w:val="00115432"/>
    <w:rsid w:val="00115A9D"/>
    <w:rsid w:val="0011656B"/>
    <w:rsid w:val="001174D7"/>
    <w:rsid w:val="00121842"/>
    <w:rsid w:val="001218E0"/>
    <w:rsid w:val="00121B65"/>
    <w:rsid w:val="00122503"/>
    <w:rsid w:val="00122B47"/>
    <w:rsid w:val="0012558E"/>
    <w:rsid w:val="001260D7"/>
    <w:rsid w:val="00126B51"/>
    <w:rsid w:val="00133B61"/>
    <w:rsid w:val="00134AF5"/>
    <w:rsid w:val="0013501D"/>
    <w:rsid w:val="001356DF"/>
    <w:rsid w:val="0013744C"/>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20A4"/>
    <w:rsid w:val="00162F5A"/>
    <w:rsid w:val="00165C5C"/>
    <w:rsid w:val="001669DF"/>
    <w:rsid w:val="00166C20"/>
    <w:rsid w:val="00166F2A"/>
    <w:rsid w:val="00167092"/>
    <w:rsid w:val="00167422"/>
    <w:rsid w:val="001706D6"/>
    <w:rsid w:val="00170DDA"/>
    <w:rsid w:val="00170FB2"/>
    <w:rsid w:val="00171393"/>
    <w:rsid w:val="001722F0"/>
    <w:rsid w:val="00172B02"/>
    <w:rsid w:val="00172C88"/>
    <w:rsid w:val="00174E00"/>
    <w:rsid w:val="00175983"/>
    <w:rsid w:val="00175AB6"/>
    <w:rsid w:val="00177439"/>
    <w:rsid w:val="00182C3B"/>
    <w:rsid w:val="0018436A"/>
    <w:rsid w:val="00184874"/>
    <w:rsid w:val="0018579B"/>
    <w:rsid w:val="00186278"/>
    <w:rsid w:val="0018689C"/>
    <w:rsid w:val="00190D5A"/>
    <w:rsid w:val="00191072"/>
    <w:rsid w:val="001930C7"/>
    <w:rsid w:val="0019325D"/>
    <w:rsid w:val="0019347F"/>
    <w:rsid w:val="001935E9"/>
    <w:rsid w:val="00193E63"/>
    <w:rsid w:val="0019487A"/>
    <w:rsid w:val="00196D6B"/>
    <w:rsid w:val="001A182B"/>
    <w:rsid w:val="001A3E76"/>
    <w:rsid w:val="001A78EF"/>
    <w:rsid w:val="001B2E35"/>
    <w:rsid w:val="001B2E73"/>
    <w:rsid w:val="001C05CA"/>
    <w:rsid w:val="001C1796"/>
    <w:rsid w:val="001C2269"/>
    <w:rsid w:val="001C241D"/>
    <w:rsid w:val="001C3CCE"/>
    <w:rsid w:val="001C43B9"/>
    <w:rsid w:val="001C66F5"/>
    <w:rsid w:val="001D0FFE"/>
    <w:rsid w:val="001D20D6"/>
    <w:rsid w:val="001D3FC9"/>
    <w:rsid w:val="001D4187"/>
    <w:rsid w:val="001D442B"/>
    <w:rsid w:val="001D527B"/>
    <w:rsid w:val="001D52A1"/>
    <w:rsid w:val="001D6165"/>
    <w:rsid w:val="001D61AF"/>
    <w:rsid w:val="001D6990"/>
    <w:rsid w:val="001E0154"/>
    <w:rsid w:val="001E1F3F"/>
    <w:rsid w:val="001E3362"/>
    <w:rsid w:val="001E3DCB"/>
    <w:rsid w:val="001E3F35"/>
    <w:rsid w:val="001E4707"/>
    <w:rsid w:val="001E5709"/>
    <w:rsid w:val="001E683C"/>
    <w:rsid w:val="001E6ADE"/>
    <w:rsid w:val="001E704E"/>
    <w:rsid w:val="001F256F"/>
    <w:rsid w:val="001F2792"/>
    <w:rsid w:val="001F3BC4"/>
    <w:rsid w:val="001F40FF"/>
    <w:rsid w:val="001F58ED"/>
    <w:rsid w:val="001F7538"/>
    <w:rsid w:val="0020000F"/>
    <w:rsid w:val="0020052C"/>
    <w:rsid w:val="002037E1"/>
    <w:rsid w:val="00204357"/>
    <w:rsid w:val="002046A8"/>
    <w:rsid w:val="00206EE4"/>
    <w:rsid w:val="00207114"/>
    <w:rsid w:val="00207D7E"/>
    <w:rsid w:val="0021200B"/>
    <w:rsid w:val="002134C7"/>
    <w:rsid w:val="00214EB1"/>
    <w:rsid w:val="00215D7D"/>
    <w:rsid w:val="00216924"/>
    <w:rsid w:val="0022163F"/>
    <w:rsid w:val="002216C9"/>
    <w:rsid w:val="00221903"/>
    <w:rsid w:val="0022259C"/>
    <w:rsid w:val="00222D5C"/>
    <w:rsid w:val="00222F0F"/>
    <w:rsid w:val="0022521F"/>
    <w:rsid w:val="00225914"/>
    <w:rsid w:val="002271E1"/>
    <w:rsid w:val="00227737"/>
    <w:rsid w:val="00227B49"/>
    <w:rsid w:val="00227BCD"/>
    <w:rsid w:val="00230BC4"/>
    <w:rsid w:val="002331D5"/>
    <w:rsid w:val="0023328F"/>
    <w:rsid w:val="00233D5D"/>
    <w:rsid w:val="002346A2"/>
    <w:rsid w:val="00235867"/>
    <w:rsid w:val="00236889"/>
    <w:rsid w:val="00236B9F"/>
    <w:rsid w:val="00237FB8"/>
    <w:rsid w:val="002408E3"/>
    <w:rsid w:val="00243206"/>
    <w:rsid w:val="00244D99"/>
    <w:rsid w:val="00245697"/>
    <w:rsid w:val="00246473"/>
    <w:rsid w:val="00247759"/>
    <w:rsid w:val="00247809"/>
    <w:rsid w:val="00251636"/>
    <w:rsid w:val="0025299A"/>
    <w:rsid w:val="00253E32"/>
    <w:rsid w:val="002555C3"/>
    <w:rsid w:val="002559ED"/>
    <w:rsid w:val="00256293"/>
    <w:rsid w:val="00257261"/>
    <w:rsid w:val="0025735B"/>
    <w:rsid w:val="00260EB6"/>
    <w:rsid w:val="00261420"/>
    <w:rsid w:val="002629C0"/>
    <w:rsid w:val="00263832"/>
    <w:rsid w:val="00264450"/>
    <w:rsid w:val="0026682D"/>
    <w:rsid w:val="00267088"/>
    <w:rsid w:val="0027028A"/>
    <w:rsid w:val="0027110D"/>
    <w:rsid w:val="00271FE8"/>
    <w:rsid w:val="002722C5"/>
    <w:rsid w:val="002727D9"/>
    <w:rsid w:val="00272C00"/>
    <w:rsid w:val="00274A75"/>
    <w:rsid w:val="00276DC9"/>
    <w:rsid w:val="0027704C"/>
    <w:rsid w:val="00277B23"/>
    <w:rsid w:val="00280AD8"/>
    <w:rsid w:val="00281092"/>
    <w:rsid w:val="002853BE"/>
    <w:rsid w:val="00285B6F"/>
    <w:rsid w:val="002874F0"/>
    <w:rsid w:val="00287C7C"/>
    <w:rsid w:val="00291413"/>
    <w:rsid w:val="002933A2"/>
    <w:rsid w:val="00294694"/>
    <w:rsid w:val="00294728"/>
    <w:rsid w:val="002951A6"/>
    <w:rsid w:val="002955A0"/>
    <w:rsid w:val="002957F5"/>
    <w:rsid w:val="00296064"/>
    <w:rsid w:val="0029784F"/>
    <w:rsid w:val="002A11F2"/>
    <w:rsid w:val="002A15C3"/>
    <w:rsid w:val="002A17B6"/>
    <w:rsid w:val="002A2B60"/>
    <w:rsid w:val="002A2C32"/>
    <w:rsid w:val="002A3DBD"/>
    <w:rsid w:val="002A4D87"/>
    <w:rsid w:val="002A555E"/>
    <w:rsid w:val="002A687A"/>
    <w:rsid w:val="002B378B"/>
    <w:rsid w:val="002B3971"/>
    <w:rsid w:val="002B6204"/>
    <w:rsid w:val="002B7FCA"/>
    <w:rsid w:val="002C1847"/>
    <w:rsid w:val="002C191F"/>
    <w:rsid w:val="002C1DAC"/>
    <w:rsid w:val="002C1F1B"/>
    <w:rsid w:val="002C2B3A"/>
    <w:rsid w:val="002C48D5"/>
    <w:rsid w:val="002C4FF5"/>
    <w:rsid w:val="002C7371"/>
    <w:rsid w:val="002D0776"/>
    <w:rsid w:val="002D14D4"/>
    <w:rsid w:val="002D2908"/>
    <w:rsid w:val="002D2B77"/>
    <w:rsid w:val="002D5B4D"/>
    <w:rsid w:val="002D7485"/>
    <w:rsid w:val="002E076F"/>
    <w:rsid w:val="002E14D3"/>
    <w:rsid w:val="002E1C3C"/>
    <w:rsid w:val="002E2E9E"/>
    <w:rsid w:val="002E4011"/>
    <w:rsid w:val="002E65AB"/>
    <w:rsid w:val="002E6C67"/>
    <w:rsid w:val="002E6CF7"/>
    <w:rsid w:val="002E7160"/>
    <w:rsid w:val="002F0E4A"/>
    <w:rsid w:val="002F1D1B"/>
    <w:rsid w:val="002F2C3D"/>
    <w:rsid w:val="002F5D6D"/>
    <w:rsid w:val="002F6ADE"/>
    <w:rsid w:val="002F71AC"/>
    <w:rsid w:val="002F745A"/>
    <w:rsid w:val="0030343A"/>
    <w:rsid w:val="00304FCE"/>
    <w:rsid w:val="0030521A"/>
    <w:rsid w:val="00305B86"/>
    <w:rsid w:val="00307011"/>
    <w:rsid w:val="00311C99"/>
    <w:rsid w:val="00311F4D"/>
    <w:rsid w:val="00313272"/>
    <w:rsid w:val="0031415F"/>
    <w:rsid w:val="00314DA5"/>
    <w:rsid w:val="00316940"/>
    <w:rsid w:val="00320033"/>
    <w:rsid w:val="00321A53"/>
    <w:rsid w:val="00321ECD"/>
    <w:rsid w:val="00321F5A"/>
    <w:rsid w:val="00322575"/>
    <w:rsid w:val="0032271C"/>
    <w:rsid w:val="00323A14"/>
    <w:rsid w:val="003243AF"/>
    <w:rsid w:val="00326E7A"/>
    <w:rsid w:val="00331C5A"/>
    <w:rsid w:val="00331D0F"/>
    <w:rsid w:val="00332AFA"/>
    <w:rsid w:val="00332C76"/>
    <w:rsid w:val="00333E6E"/>
    <w:rsid w:val="003351CA"/>
    <w:rsid w:val="00335B4D"/>
    <w:rsid w:val="00335DC3"/>
    <w:rsid w:val="00337C7E"/>
    <w:rsid w:val="0033C93B"/>
    <w:rsid w:val="00341EF7"/>
    <w:rsid w:val="00341FDC"/>
    <w:rsid w:val="00350326"/>
    <w:rsid w:val="003514A8"/>
    <w:rsid w:val="00351F6B"/>
    <w:rsid w:val="0035261A"/>
    <w:rsid w:val="003529B8"/>
    <w:rsid w:val="00353320"/>
    <w:rsid w:val="003536F8"/>
    <w:rsid w:val="00354F89"/>
    <w:rsid w:val="00354F90"/>
    <w:rsid w:val="003616A2"/>
    <w:rsid w:val="00361F52"/>
    <w:rsid w:val="0036280B"/>
    <w:rsid w:val="003637A7"/>
    <w:rsid w:val="00364D0D"/>
    <w:rsid w:val="00366618"/>
    <w:rsid w:val="00367403"/>
    <w:rsid w:val="00367B20"/>
    <w:rsid w:val="00372B55"/>
    <w:rsid w:val="00373914"/>
    <w:rsid w:val="00374746"/>
    <w:rsid w:val="0037642C"/>
    <w:rsid w:val="003778EE"/>
    <w:rsid w:val="0037790F"/>
    <w:rsid w:val="0038181F"/>
    <w:rsid w:val="00384709"/>
    <w:rsid w:val="00384CB0"/>
    <w:rsid w:val="00386218"/>
    <w:rsid w:val="00386870"/>
    <w:rsid w:val="003909BD"/>
    <w:rsid w:val="003911FE"/>
    <w:rsid w:val="00391790"/>
    <w:rsid w:val="00391C28"/>
    <w:rsid w:val="00392543"/>
    <w:rsid w:val="00395878"/>
    <w:rsid w:val="003966AA"/>
    <w:rsid w:val="003971AC"/>
    <w:rsid w:val="003A0048"/>
    <w:rsid w:val="003A1E5E"/>
    <w:rsid w:val="003A30BE"/>
    <w:rsid w:val="003A31F8"/>
    <w:rsid w:val="003A426F"/>
    <w:rsid w:val="003A5803"/>
    <w:rsid w:val="003B21AE"/>
    <w:rsid w:val="003B3762"/>
    <w:rsid w:val="003B3950"/>
    <w:rsid w:val="003B4F21"/>
    <w:rsid w:val="003B6047"/>
    <w:rsid w:val="003B6089"/>
    <w:rsid w:val="003B6560"/>
    <w:rsid w:val="003B7FBF"/>
    <w:rsid w:val="003C0CD7"/>
    <w:rsid w:val="003C32D9"/>
    <w:rsid w:val="003C3445"/>
    <w:rsid w:val="003C4495"/>
    <w:rsid w:val="003C547B"/>
    <w:rsid w:val="003C5C45"/>
    <w:rsid w:val="003C7748"/>
    <w:rsid w:val="003C78F4"/>
    <w:rsid w:val="003D0612"/>
    <w:rsid w:val="003D17FC"/>
    <w:rsid w:val="003D42EA"/>
    <w:rsid w:val="003D7A92"/>
    <w:rsid w:val="003E2F35"/>
    <w:rsid w:val="003E347F"/>
    <w:rsid w:val="003E36CC"/>
    <w:rsid w:val="003E3B6F"/>
    <w:rsid w:val="003E3C67"/>
    <w:rsid w:val="003E48EB"/>
    <w:rsid w:val="003E5202"/>
    <w:rsid w:val="003E5A9C"/>
    <w:rsid w:val="003E6366"/>
    <w:rsid w:val="003E6D62"/>
    <w:rsid w:val="003F05B8"/>
    <w:rsid w:val="003F0738"/>
    <w:rsid w:val="003F2666"/>
    <w:rsid w:val="003F31D4"/>
    <w:rsid w:val="003F3700"/>
    <w:rsid w:val="003F47E0"/>
    <w:rsid w:val="003F49A2"/>
    <w:rsid w:val="003F4B2B"/>
    <w:rsid w:val="003F6474"/>
    <w:rsid w:val="003F6730"/>
    <w:rsid w:val="003F710F"/>
    <w:rsid w:val="003F73A5"/>
    <w:rsid w:val="003F7DAA"/>
    <w:rsid w:val="00402042"/>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4674"/>
    <w:rsid w:val="004173AB"/>
    <w:rsid w:val="00417A74"/>
    <w:rsid w:val="00417B4C"/>
    <w:rsid w:val="00417D9E"/>
    <w:rsid w:val="00422EAB"/>
    <w:rsid w:val="00422EF1"/>
    <w:rsid w:val="0042321C"/>
    <w:rsid w:val="0042385A"/>
    <w:rsid w:val="00424CA5"/>
    <w:rsid w:val="00426F77"/>
    <w:rsid w:val="00427AB1"/>
    <w:rsid w:val="004301BA"/>
    <w:rsid w:val="004306B5"/>
    <w:rsid w:val="00431B97"/>
    <w:rsid w:val="00431F38"/>
    <w:rsid w:val="00432515"/>
    <w:rsid w:val="00433309"/>
    <w:rsid w:val="00433FAE"/>
    <w:rsid w:val="00435155"/>
    <w:rsid w:val="004351C9"/>
    <w:rsid w:val="004354EF"/>
    <w:rsid w:val="00437D77"/>
    <w:rsid w:val="00440B81"/>
    <w:rsid w:val="004459C2"/>
    <w:rsid w:val="0044713F"/>
    <w:rsid w:val="00451421"/>
    <w:rsid w:val="004518B4"/>
    <w:rsid w:val="00451B3B"/>
    <w:rsid w:val="00454ABC"/>
    <w:rsid w:val="00457490"/>
    <w:rsid w:val="004602CD"/>
    <w:rsid w:val="00461309"/>
    <w:rsid w:val="0046153E"/>
    <w:rsid w:val="00461A35"/>
    <w:rsid w:val="00462710"/>
    <w:rsid w:val="00463737"/>
    <w:rsid w:val="00465E7C"/>
    <w:rsid w:val="00466A7A"/>
    <w:rsid w:val="004703F9"/>
    <w:rsid w:val="004734DF"/>
    <w:rsid w:val="00473A79"/>
    <w:rsid w:val="0047526B"/>
    <w:rsid w:val="004757E8"/>
    <w:rsid w:val="00476024"/>
    <w:rsid w:val="00477A71"/>
    <w:rsid w:val="00477AA9"/>
    <w:rsid w:val="00481C3F"/>
    <w:rsid w:val="004821F0"/>
    <w:rsid w:val="0048246B"/>
    <w:rsid w:val="00483C78"/>
    <w:rsid w:val="004844E0"/>
    <w:rsid w:val="004857DB"/>
    <w:rsid w:val="00487333"/>
    <w:rsid w:val="004875D9"/>
    <w:rsid w:val="00490124"/>
    <w:rsid w:val="00491D22"/>
    <w:rsid w:val="00492129"/>
    <w:rsid w:val="004922C8"/>
    <w:rsid w:val="00492B32"/>
    <w:rsid w:val="00494135"/>
    <w:rsid w:val="00494B1E"/>
    <w:rsid w:val="00496DCC"/>
    <w:rsid w:val="004A08D0"/>
    <w:rsid w:val="004A1A1F"/>
    <w:rsid w:val="004A258D"/>
    <w:rsid w:val="004A389D"/>
    <w:rsid w:val="004A390B"/>
    <w:rsid w:val="004A3D71"/>
    <w:rsid w:val="004A3EFD"/>
    <w:rsid w:val="004A5150"/>
    <w:rsid w:val="004A64EB"/>
    <w:rsid w:val="004A6505"/>
    <w:rsid w:val="004A7CB2"/>
    <w:rsid w:val="004A7D0E"/>
    <w:rsid w:val="004B00C9"/>
    <w:rsid w:val="004B14A4"/>
    <w:rsid w:val="004B1FF4"/>
    <w:rsid w:val="004B4CF5"/>
    <w:rsid w:val="004B6766"/>
    <w:rsid w:val="004BD306"/>
    <w:rsid w:val="004C0132"/>
    <w:rsid w:val="004C0EF3"/>
    <w:rsid w:val="004C1498"/>
    <w:rsid w:val="004C2950"/>
    <w:rsid w:val="004C39E1"/>
    <w:rsid w:val="004C51DD"/>
    <w:rsid w:val="004C57F3"/>
    <w:rsid w:val="004C6762"/>
    <w:rsid w:val="004C7433"/>
    <w:rsid w:val="004D2C15"/>
    <w:rsid w:val="004D4EF5"/>
    <w:rsid w:val="004D664C"/>
    <w:rsid w:val="004D6B3A"/>
    <w:rsid w:val="004D70D3"/>
    <w:rsid w:val="004E1337"/>
    <w:rsid w:val="004E2458"/>
    <w:rsid w:val="004E30F4"/>
    <w:rsid w:val="004E5953"/>
    <w:rsid w:val="004E5BC0"/>
    <w:rsid w:val="004F1591"/>
    <w:rsid w:val="004F2509"/>
    <w:rsid w:val="004F39F2"/>
    <w:rsid w:val="004F3F2D"/>
    <w:rsid w:val="004F4AF0"/>
    <w:rsid w:val="004F5063"/>
    <w:rsid w:val="004F568C"/>
    <w:rsid w:val="004F5D0E"/>
    <w:rsid w:val="004F6C71"/>
    <w:rsid w:val="004F71E6"/>
    <w:rsid w:val="00503E30"/>
    <w:rsid w:val="00504B65"/>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554A"/>
    <w:rsid w:val="005359A3"/>
    <w:rsid w:val="00535A57"/>
    <w:rsid w:val="005364BC"/>
    <w:rsid w:val="00536F1E"/>
    <w:rsid w:val="00537261"/>
    <w:rsid w:val="00537308"/>
    <w:rsid w:val="00537556"/>
    <w:rsid w:val="0053763E"/>
    <w:rsid w:val="00540A68"/>
    <w:rsid w:val="0054144E"/>
    <w:rsid w:val="0054191B"/>
    <w:rsid w:val="00541D64"/>
    <w:rsid w:val="00541DAD"/>
    <w:rsid w:val="005439A6"/>
    <w:rsid w:val="005447F9"/>
    <w:rsid w:val="00544BA2"/>
    <w:rsid w:val="00545017"/>
    <w:rsid w:val="00545C89"/>
    <w:rsid w:val="005472AC"/>
    <w:rsid w:val="00554F79"/>
    <w:rsid w:val="005553DF"/>
    <w:rsid w:val="00557210"/>
    <w:rsid w:val="00557663"/>
    <w:rsid w:val="0055790A"/>
    <w:rsid w:val="00557A1C"/>
    <w:rsid w:val="00557EB8"/>
    <w:rsid w:val="00561272"/>
    <w:rsid w:val="00561BFF"/>
    <w:rsid w:val="00563304"/>
    <w:rsid w:val="00563354"/>
    <w:rsid w:val="0056397C"/>
    <w:rsid w:val="00563E4B"/>
    <w:rsid w:val="00564199"/>
    <w:rsid w:val="005670A7"/>
    <w:rsid w:val="00570448"/>
    <w:rsid w:val="00571763"/>
    <w:rsid w:val="00571B07"/>
    <w:rsid w:val="00571D82"/>
    <w:rsid w:val="00571E65"/>
    <w:rsid w:val="00571F46"/>
    <w:rsid w:val="00572274"/>
    <w:rsid w:val="00573630"/>
    <w:rsid w:val="005750BA"/>
    <w:rsid w:val="00575F71"/>
    <w:rsid w:val="00576E23"/>
    <w:rsid w:val="00580DFD"/>
    <w:rsid w:val="00581EF3"/>
    <w:rsid w:val="005836D3"/>
    <w:rsid w:val="0058392F"/>
    <w:rsid w:val="005842FC"/>
    <w:rsid w:val="00586C2A"/>
    <w:rsid w:val="005914F3"/>
    <w:rsid w:val="00594B0F"/>
    <w:rsid w:val="00595998"/>
    <w:rsid w:val="005961B0"/>
    <w:rsid w:val="00596BE3"/>
    <w:rsid w:val="005A04F4"/>
    <w:rsid w:val="005A062F"/>
    <w:rsid w:val="005A0C92"/>
    <w:rsid w:val="005A0D43"/>
    <w:rsid w:val="005A1961"/>
    <w:rsid w:val="005A20A5"/>
    <w:rsid w:val="005A2502"/>
    <w:rsid w:val="005A3A67"/>
    <w:rsid w:val="005A3AD3"/>
    <w:rsid w:val="005A7732"/>
    <w:rsid w:val="005A7973"/>
    <w:rsid w:val="005B0454"/>
    <w:rsid w:val="005B0E27"/>
    <w:rsid w:val="005B0E90"/>
    <w:rsid w:val="005B1A56"/>
    <w:rsid w:val="005B1C2D"/>
    <w:rsid w:val="005C0410"/>
    <w:rsid w:val="005C0776"/>
    <w:rsid w:val="005C0F38"/>
    <w:rsid w:val="005C2008"/>
    <w:rsid w:val="005C2C9B"/>
    <w:rsid w:val="005C39E4"/>
    <w:rsid w:val="005C4260"/>
    <w:rsid w:val="005C5C73"/>
    <w:rsid w:val="005C5E09"/>
    <w:rsid w:val="005C7E5D"/>
    <w:rsid w:val="005D02B5"/>
    <w:rsid w:val="005D2009"/>
    <w:rsid w:val="005D21BA"/>
    <w:rsid w:val="005D2997"/>
    <w:rsid w:val="005D2A67"/>
    <w:rsid w:val="005D4ED1"/>
    <w:rsid w:val="005E040F"/>
    <w:rsid w:val="005E0917"/>
    <w:rsid w:val="005E106D"/>
    <w:rsid w:val="005E1A57"/>
    <w:rsid w:val="005E393F"/>
    <w:rsid w:val="005E439E"/>
    <w:rsid w:val="005F0702"/>
    <w:rsid w:val="005F0B6D"/>
    <w:rsid w:val="005F0C97"/>
    <w:rsid w:val="005F1567"/>
    <w:rsid w:val="005F39C0"/>
    <w:rsid w:val="005F407C"/>
    <w:rsid w:val="005F5371"/>
    <w:rsid w:val="005F6391"/>
    <w:rsid w:val="005F6F24"/>
    <w:rsid w:val="006002C1"/>
    <w:rsid w:val="00601A47"/>
    <w:rsid w:val="006031C9"/>
    <w:rsid w:val="006038F4"/>
    <w:rsid w:val="00603C62"/>
    <w:rsid w:val="00606A04"/>
    <w:rsid w:val="00613836"/>
    <w:rsid w:val="006151DC"/>
    <w:rsid w:val="00616524"/>
    <w:rsid w:val="006168C5"/>
    <w:rsid w:val="00616904"/>
    <w:rsid w:val="00617172"/>
    <w:rsid w:val="00617EE9"/>
    <w:rsid w:val="00620453"/>
    <w:rsid w:val="0062270F"/>
    <w:rsid w:val="00622FAE"/>
    <w:rsid w:val="00623275"/>
    <w:rsid w:val="00623688"/>
    <w:rsid w:val="00623D0C"/>
    <w:rsid w:val="00623EA0"/>
    <w:rsid w:val="00624CD6"/>
    <w:rsid w:val="006256EF"/>
    <w:rsid w:val="006309DD"/>
    <w:rsid w:val="006327AA"/>
    <w:rsid w:val="00632FBE"/>
    <w:rsid w:val="00633CA0"/>
    <w:rsid w:val="0063552B"/>
    <w:rsid w:val="00637533"/>
    <w:rsid w:val="00637D55"/>
    <w:rsid w:val="006403E1"/>
    <w:rsid w:val="00640D51"/>
    <w:rsid w:val="00640DAF"/>
    <w:rsid w:val="006465A6"/>
    <w:rsid w:val="0065000D"/>
    <w:rsid w:val="00654B07"/>
    <w:rsid w:val="00656F6C"/>
    <w:rsid w:val="00657EF8"/>
    <w:rsid w:val="00663683"/>
    <w:rsid w:val="00663DFF"/>
    <w:rsid w:val="00663E79"/>
    <w:rsid w:val="006651B3"/>
    <w:rsid w:val="00670CD8"/>
    <w:rsid w:val="00671DA8"/>
    <w:rsid w:val="0067513A"/>
    <w:rsid w:val="0067733C"/>
    <w:rsid w:val="0068475A"/>
    <w:rsid w:val="00684A41"/>
    <w:rsid w:val="00685109"/>
    <w:rsid w:val="00685FDE"/>
    <w:rsid w:val="006867CF"/>
    <w:rsid w:val="00690AC3"/>
    <w:rsid w:val="00691656"/>
    <w:rsid w:val="00692037"/>
    <w:rsid w:val="00693790"/>
    <w:rsid w:val="006944BD"/>
    <w:rsid w:val="00695346"/>
    <w:rsid w:val="00696520"/>
    <w:rsid w:val="0069699A"/>
    <w:rsid w:val="006976B5"/>
    <w:rsid w:val="006A0076"/>
    <w:rsid w:val="006A188A"/>
    <w:rsid w:val="006A2771"/>
    <w:rsid w:val="006A3749"/>
    <w:rsid w:val="006A3781"/>
    <w:rsid w:val="006A4FDD"/>
    <w:rsid w:val="006A502F"/>
    <w:rsid w:val="006A6F9B"/>
    <w:rsid w:val="006B351C"/>
    <w:rsid w:val="006B35BC"/>
    <w:rsid w:val="006B4016"/>
    <w:rsid w:val="006B46A1"/>
    <w:rsid w:val="006B5FFC"/>
    <w:rsid w:val="006B6017"/>
    <w:rsid w:val="006C1A80"/>
    <w:rsid w:val="006C31F7"/>
    <w:rsid w:val="006C4F01"/>
    <w:rsid w:val="006C7D22"/>
    <w:rsid w:val="006D134D"/>
    <w:rsid w:val="006D1582"/>
    <w:rsid w:val="006D22DD"/>
    <w:rsid w:val="006D22EE"/>
    <w:rsid w:val="006D23FC"/>
    <w:rsid w:val="006D282E"/>
    <w:rsid w:val="006D294E"/>
    <w:rsid w:val="006D431E"/>
    <w:rsid w:val="006D51C5"/>
    <w:rsid w:val="006E22E2"/>
    <w:rsid w:val="006E4950"/>
    <w:rsid w:val="006E5252"/>
    <w:rsid w:val="006E658E"/>
    <w:rsid w:val="006E71EC"/>
    <w:rsid w:val="006E7B23"/>
    <w:rsid w:val="006E7B3A"/>
    <w:rsid w:val="006F0700"/>
    <w:rsid w:val="006F14D3"/>
    <w:rsid w:val="006F2130"/>
    <w:rsid w:val="006F2143"/>
    <w:rsid w:val="006F28CF"/>
    <w:rsid w:val="006F29CC"/>
    <w:rsid w:val="006F3575"/>
    <w:rsid w:val="006F5AC7"/>
    <w:rsid w:val="006F7C9D"/>
    <w:rsid w:val="006F7D59"/>
    <w:rsid w:val="00702AF3"/>
    <w:rsid w:val="00702EB6"/>
    <w:rsid w:val="00703F89"/>
    <w:rsid w:val="00704B2E"/>
    <w:rsid w:val="00705EDF"/>
    <w:rsid w:val="007103E9"/>
    <w:rsid w:val="00711279"/>
    <w:rsid w:val="00711B83"/>
    <w:rsid w:val="007123E3"/>
    <w:rsid w:val="00712F7B"/>
    <w:rsid w:val="0071370F"/>
    <w:rsid w:val="0071498B"/>
    <w:rsid w:val="00714E27"/>
    <w:rsid w:val="007151E8"/>
    <w:rsid w:val="007152DC"/>
    <w:rsid w:val="00716EE8"/>
    <w:rsid w:val="00717FD8"/>
    <w:rsid w:val="00720086"/>
    <w:rsid w:val="00720337"/>
    <w:rsid w:val="007204BE"/>
    <w:rsid w:val="00722828"/>
    <w:rsid w:val="007269DE"/>
    <w:rsid w:val="00727233"/>
    <w:rsid w:val="00732B57"/>
    <w:rsid w:val="00733DBB"/>
    <w:rsid w:val="00733DEE"/>
    <w:rsid w:val="00734FE4"/>
    <w:rsid w:val="0073605A"/>
    <w:rsid w:val="00737409"/>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501"/>
    <w:rsid w:val="00753CAB"/>
    <w:rsid w:val="007540C6"/>
    <w:rsid w:val="0075492A"/>
    <w:rsid w:val="00754C59"/>
    <w:rsid w:val="00756329"/>
    <w:rsid w:val="00757077"/>
    <w:rsid w:val="00760B48"/>
    <w:rsid w:val="00760CC2"/>
    <w:rsid w:val="007612F8"/>
    <w:rsid w:val="007627BB"/>
    <w:rsid w:val="00762BAC"/>
    <w:rsid w:val="0076499A"/>
    <w:rsid w:val="00765B6C"/>
    <w:rsid w:val="00765FA4"/>
    <w:rsid w:val="00767AE4"/>
    <w:rsid w:val="00770774"/>
    <w:rsid w:val="00773097"/>
    <w:rsid w:val="00773C54"/>
    <w:rsid w:val="00773E98"/>
    <w:rsid w:val="0077538E"/>
    <w:rsid w:val="00775D24"/>
    <w:rsid w:val="00777221"/>
    <w:rsid w:val="00777E08"/>
    <w:rsid w:val="0078147D"/>
    <w:rsid w:val="00781BA0"/>
    <w:rsid w:val="00785247"/>
    <w:rsid w:val="00785D96"/>
    <w:rsid w:val="007867DC"/>
    <w:rsid w:val="00786AE6"/>
    <w:rsid w:val="00787E27"/>
    <w:rsid w:val="0078A9FA"/>
    <w:rsid w:val="007902EF"/>
    <w:rsid w:val="00791A4A"/>
    <w:rsid w:val="0079347D"/>
    <w:rsid w:val="00793CC9"/>
    <w:rsid w:val="0079450A"/>
    <w:rsid w:val="0079461E"/>
    <w:rsid w:val="00795C40"/>
    <w:rsid w:val="00796C27"/>
    <w:rsid w:val="007A10ED"/>
    <w:rsid w:val="007A5B16"/>
    <w:rsid w:val="007A6B41"/>
    <w:rsid w:val="007B133B"/>
    <w:rsid w:val="007B29E7"/>
    <w:rsid w:val="007B3F25"/>
    <w:rsid w:val="007B3F9C"/>
    <w:rsid w:val="007B3FB7"/>
    <w:rsid w:val="007B4D32"/>
    <w:rsid w:val="007B5AD9"/>
    <w:rsid w:val="007B5EF8"/>
    <w:rsid w:val="007B7549"/>
    <w:rsid w:val="007B757D"/>
    <w:rsid w:val="007B7A18"/>
    <w:rsid w:val="007C0A40"/>
    <w:rsid w:val="007C22A0"/>
    <w:rsid w:val="007C3D11"/>
    <w:rsid w:val="007C3E5D"/>
    <w:rsid w:val="007C4B46"/>
    <w:rsid w:val="007C4C89"/>
    <w:rsid w:val="007C5095"/>
    <w:rsid w:val="007C6E5B"/>
    <w:rsid w:val="007D0FC6"/>
    <w:rsid w:val="007D1BA8"/>
    <w:rsid w:val="007D2B46"/>
    <w:rsid w:val="007D2E89"/>
    <w:rsid w:val="007D2FA4"/>
    <w:rsid w:val="007D4F56"/>
    <w:rsid w:val="007D5203"/>
    <w:rsid w:val="007D55A9"/>
    <w:rsid w:val="007D6EC5"/>
    <w:rsid w:val="007E0A88"/>
    <w:rsid w:val="007E1126"/>
    <w:rsid w:val="007E120E"/>
    <w:rsid w:val="007E14BB"/>
    <w:rsid w:val="007E2036"/>
    <w:rsid w:val="007E3B3B"/>
    <w:rsid w:val="007E6E72"/>
    <w:rsid w:val="007E7E39"/>
    <w:rsid w:val="007E7F43"/>
    <w:rsid w:val="007F3829"/>
    <w:rsid w:val="007F4064"/>
    <w:rsid w:val="007F45FF"/>
    <w:rsid w:val="007F4DD9"/>
    <w:rsid w:val="007F5998"/>
    <w:rsid w:val="007F6CCC"/>
    <w:rsid w:val="007F6DD8"/>
    <w:rsid w:val="00800635"/>
    <w:rsid w:val="00800BD7"/>
    <w:rsid w:val="008028F0"/>
    <w:rsid w:val="00806ACF"/>
    <w:rsid w:val="00806D69"/>
    <w:rsid w:val="008076CA"/>
    <w:rsid w:val="008101FC"/>
    <w:rsid w:val="00811027"/>
    <w:rsid w:val="00811470"/>
    <w:rsid w:val="00811AA9"/>
    <w:rsid w:val="008160B1"/>
    <w:rsid w:val="0081619C"/>
    <w:rsid w:val="00816D3F"/>
    <w:rsid w:val="008175C4"/>
    <w:rsid w:val="00822B2D"/>
    <w:rsid w:val="00823AB8"/>
    <w:rsid w:val="0082469B"/>
    <w:rsid w:val="00827313"/>
    <w:rsid w:val="00827999"/>
    <w:rsid w:val="00827C91"/>
    <w:rsid w:val="00831B8B"/>
    <w:rsid w:val="00831FC2"/>
    <w:rsid w:val="00832712"/>
    <w:rsid w:val="00835F85"/>
    <w:rsid w:val="008369E8"/>
    <w:rsid w:val="00836F3B"/>
    <w:rsid w:val="00837430"/>
    <w:rsid w:val="00841758"/>
    <w:rsid w:val="00841C12"/>
    <w:rsid w:val="008421E8"/>
    <w:rsid w:val="0084220F"/>
    <w:rsid w:val="00844AB1"/>
    <w:rsid w:val="00845D0A"/>
    <w:rsid w:val="00846AF4"/>
    <w:rsid w:val="00847C15"/>
    <w:rsid w:val="0085207A"/>
    <w:rsid w:val="00854661"/>
    <w:rsid w:val="00854FF3"/>
    <w:rsid w:val="00855B88"/>
    <w:rsid w:val="008561AE"/>
    <w:rsid w:val="0086058A"/>
    <w:rsid w:val="00860C9E"/>
    <w:rsid w:val="00861CAF"/>
    <w:rsid w:val="008637E9"/>
    <w:rsid w:val="00863CE9"/>
    <w:rsid w:val="00863FC0"/>
    <w:rsid w:val="008640DB"/>
    <w:rsid w:val="008704EA"/>
    <w:rsid w:val="00870BE2"/>
    <w:rsid w:val="00870DDA"/>
    <w:rsid w:val="00874639"/>
    <w:rsid w:val="008760A2"/>
    <w:rsid w:val="0087708E"/>
    <w:rsid w:val="00880BFE"/>
    <w:rsid w:val="00882341"/>
    <w:rsid w:val="0088544A"/>
    <w:rsid w:val="00885C16"/>
    <w:rsid w:val="00885CA8"/>
    <w:rsid w:val="00886210"/>
    <w:rsid w:val="008865FE"/>
    <w:rsid w:val="008902A8"/>
    <w:rsid w:val="008906E0"/>
    <w:rsid w:val="00891C36"/>
    <w:rsid w:val="00891D0A"/>
    <w:rsid w:val="00893578"/>
    <w:rsid w:val="008942A4"/>
    <w:rsid w:val="00894C0D"/>
    <w:rsid w:val="0089545F"/>
    <w:rsid w:val="008961F5"/>
    <w:rsid w:val="008978FB"/>
    <w:rsid w:val="00897992"/>
    <w:rsid w:val="0089D356"/>
    <w:rsid w:val="008A060C"/>
    <w:rsid w:val="008A1E1D"/>
    <w:rsid w:val="008A3E35"/>
    <w:rsid w:val="008A5740"/>
    <w:rsid w:val="008A7382"/>
    <w:rsid w:val="008A7F83"/>
    <w:rsid w:val="008B0C3D"/>
    <w:rsid w:val="008B15AE"/>
    <w:rsid w:val="008B3A16"/>
    <w:rsid w:val="008B5EC6"/>
    <w:rsid w:val="008B5FCE"/>
    <w:rsid w:val="008B60ED"/>
    <w:rsid w:val="008B654E"/>
    <w:rsid w:val="008B6A5B"/>
    <w:rsid w:val="008C00B8"/>
    <w:rsid w:val="008C0401"/>
    <w:rsid w:val="008C3D72"/>
    <w:rsid w:val="008C3E20"/>
    <w:rsid w:val="008C4FA4"/>
    <w:rsid w:val="008C5435"/>
    <w:rsid w:val="008C7601"/>
    <w:rsid w:val="008D72BB"/>
    <w:rsid w:val="008D766E"/>
    <w:rsid w:val="008E1D0E"/>
    <w:rsid w:val="008E3833"/>
    <w:rsid w:val="008E5BE4"/>
    <w:rsid w:val="008E5E13"/>
    <w:rsid w:val="008E6AFF"/>
    <w:rsid w:val="008E6B5C"/>
    <w:rsid w:val="008F50B6"/>
    <w:rsid w:val="008F51B6"/>
    <w:rsid w:val="008F589E"/>
    <w:rsid w:val="008F5FA6"/>
    <w:rsid w:val="008F7EB6"/>
    <w:rsid w:val="00901442"/>
    <w:rsid w:val="009019DA"/>
    <w:rsid w:val="00902FA2"/>
    <w:rsid w:val="0090576A"/>
    <w:rsid w:val="0090619B"/>
    <w:rsid w:val="00906766"/>
    <w:rsid w:val="0090729C"/>
    <w:rsid w:val="009105D0"/>
    <w:rsid w:val="00910860"/>
    <w:rsid w:val="00911473"/>
    <w:rsid w:val="0091328A"/>
    <w:rsid w:val="009139BA"/>
    <w:rsid w:val="00914316"/>
    <w:rsid w:val="0091585F"/>
    <w:rsid w:val="0091798F"/>
    <w:rsid w:val="009217FD"/>
    <w:rsid w:val="009229C7"/>
    <w:rsid w:val="00924BA6"/>
    <w:rsid w:val="00924EA1"/>
    <w:rsid w:val="00925691"/>
    <w:rsid w:val="00927C0E"/>
    <w:rsid w:val="00934D0E"/>
    <w:rsid w:val="00935C62"/>
    <w:rsid w:val="0093639E"/>
    <w:rsid w:val="0093662A"/>
    <w:rsid w:val="009428F7"/>
    <w:rsid w:val="00943198"/>
    <w:rsid w:val="00943FCD"/>
    <w:rsid w:val="00945B8B"/>
    <w:rsid w:val="009465AC"/>
    <w:rsid w:val="00951379"/>
    <w:rsid w:val="00953631"/>
    <w:rsid w:val="00954058"/>
    <w:rsid w:val="00955173"/>
    <w:rsid w:val="00955545"/>
    <w:rsid w:val="0095657C"/>
    <w:rsid w:val="009566EB"/>
    <w:rsid w:val="00957762"/>
    <w:rsid w:val="00960438"/>
    <w:rsid w:val="009615A7"/>
    <w:rsid w:val="00965D68"/>
    <w:rsid w:val="00966983"/>
    <w:rsid w:val="00967247"/>
    <w:rsid w:val="00970826"/>
    <w:rsid w:val="00970FCC"/>
    <w:rsid w:val="00972294"/>
    <w:rsid w:val="009722CC"/>
    <w:rsid w:val="00973120"/>
    <w:rsid w:val="00973494"/>
    <w:rsid w:val="00974541"/>
    <w:rsid w:val="009747E0"/>
    <w:rsid w:val="00974A5F"/>
    <w:rsid w:val="00974FBE"/>
    <w:rsid w:val="00975BA2"/>
    <w:rsid w:val="00976E72"/>
    <w:rsid w:val="00977D5D"/>
    <w:rsid w:val="00980AC6"/>
    <w:rsid w:val="009810BF"/>
    <w:rsid w:val="009846DD"/>
    <w:rsid w:val="00985614"/>
    <w:rsid w:val="0098679F"/>
    <w:rsid w:val="009879C2"/>
    <w:rsid w:val="0099052A"/>
    <w:rsid w:val="0099058C"/>
    <w:rsid w:val="00990C6B"/>
    <w:rsid w:val="009937DF"/>
    <w:rsid w:val="009945B7"/>
    <w:rsid w:val="00994EF3"/>
    <w:rsid w:val="009A07A4"/>
    <w:rsid w:val="009A1D32"/>
    <w:rsid w:val="009A23A6"/>
    <w:rsid w:val="009A2E98"/>
    <w:rsid w:val="009A4C52"/>
    <w:rsid w:val="009A5F7F"/>
    <w:rsid w:val="009A6FBA"/>
    <w:rsid w:val="009B1F38"/>
    <w:rsid w:val="009B333B"/>
    <w:rsid w:val="009B63BD"/>
    <w:rsid w:val="009B6A00"/>
    <w:rsid w:val="009B6C2A"/>
    <w:rsid w:val="009B7498"/>
    <w:rsid w:val="009C0822"/>
    <w:rsid w:val="009C25EF"/>
    <w:rsid w:val="009C2639"/>
    <w:rsid w:val="009C4437"/>
    <w:rsid w:val="009C6C26"/>
    <w:rsid w:val="009C71A0"/>
    <w:rsid w:val="009D21BD"/>
    <w:rsid w:val="009D2E6C"/>
    <w:rsid w:val="009D4D5E"/>
    <w:rsid w:val="009D53DA"/>
    <w:rsid w:val="009D5677"/>
    <w:rsid w:val="009E0D91"/>
    <w:rsid w:val="009E2099"/>
    <w:rsid w:val="009E4CA5"/>
    <w:rsid w:val="009E539E"/>
    <w:rsid w:val="009E6424"/>
    <w:rsid w:val="009E65B6"/>
    <w:rsid w:val="009E6A27"/>
    <w:rsid w:val="009F1578"/>
    <w:rsid w:val="009F1C3C"/>
    <w:rsid w:val="009F222C"/>
    <w:rsid w:val="009F256A"/>
    <w:rsid w:val="009F278F"/>
    <w:rsid w:val="009F3F58"/>
    <w:rsid w:val="009F4924"/>
    <w:rsid w:val="009F4B35"/>
    <w:rsid w:val="009F6355"/>
    <w:rsid w:val="009F63FB"/>
    <w:rsid w:val="009F6B33"/>
    <w:rsid w:val="009F78BC"/>
    <w:rsid w:val="00A01853"/>
    <w:rsid w:val="00A021D3"/>
    <w:rsid w:val="00A021D7"/>
    <w:rsid w:val="00A0251C"/>
    <w:rsid w:val="00A033C4"/>
    <w:rsid w:val="00A03C73"/>
    <w:rsid w:val="00A03FD7"/>
    <w:rsid w:val="00A04245"/>
    <w:rsid w:val="00A0598A"/>
    <w:rsid w:val="00A05D91"/>
    <w:rsid w:val="00A064E4"/>
    <w:rsid w:val="00A066B4"/>
    <w:rsid w:val="00A06964"/>
    <w:rsid w:val="00A074EA"/>
    <w:rsid w:val="00A0771E"/>
    <w:rsid w:val="00A13451"/>
    <w:rsid w:val="00A139A5"/>
    <w:rsid w:val="00A1475A"/>
    <w:rsid w:val="00A20F18"/>
    <w:rsid w:val="00A215FA"/>
    <w:rsid w:val="00A21830"/>
    <w:rsid w:val="00A2189E"/>
    <w:rsid w:val="00A2207A"/>
    <w:rsid w:val="00A22604"/>
    <w:rsid w:val="00A22BBD"/>
    <w:rsid w:val="00A273D6"/>
    <w:rsid w:val="00A278A3"/>
    <w:rsid w:val="00A27E49"/>
    <w:rsid w:val="00A31599"/>
    <w:rsid w:val="00A32BB1"/>
    <w:rsid w:val="00A330AB"/>
    <w:rsid w:val="00A34E0C"/>
    <w:rsid w:val="00A37196"/>
    <w:rsid w:val="00A374C5"/>
    <w:rsid w:val="00A41190"/>
    <w:rsid w:val="00A41AED"/>
    <w:rsid w:val="00A429B4"/>
    <w:rsid w:val="00A46DCC"/>
    <w:rsid w:val="00A46F5B"/>
    <w:rsid w:val="00A52587"/>
    <w:rsid w:val="00A53728"/>
    <w:rsid w:val="00A53A1B"/>
    <w:rsid w:val="00A53C6E"/>
    <w:rsid w:val="00A607CB"/>
    <w:rsid w:val="00A61A96"/>
    <w:rsid w:val="00A62595"/>
    <w:rsid w:val="00A63DD8"/>
    <w:rsid w:val="00A65498"/>
    <w:rsid w:val="00A726DD"/>
    <w:rsid w:val="00A73AD0"/>
    <w:rsid w:val="00A755C1"/>
    <w:rsid w:val="00A75AD4"/>
    <w:rsid w:val="00A762DB"/>
    <w:rsid w:val="00A77CEC"/>
    <w:rsid w:val="00A81B57"/>
    <w:rsid w:val="00A8547B"/>
    <w:rsid w:val="00A8571E"/>
    <w:rsid w:val="00A86256"/>
    <w:rsid w:val="00A87D4E"/>
    <w:rsid w:val="00A903A5"/>
    <w:rsid w:val="00A91FF1"/>
    <w:rsid w:val="00A925A3"/>
    <w:rsid w:val="00A92FAE"/>
    <w:rsid w:val="00A954A5"/>
    <w:rsid w:val="00AA0075"/>
    <w:rsid w:val="00AA078D"/>
    <w:rsid w:val="00AA1275"/>
    <w:rsid w:val="00AA5A48"/>
    <w:rsid w:val="00AB0CBB"/>
    <w:rsid w:val="00AB109A"/>
    <w:rsid w:val="00AB1A09"/>
    <w:rsid w:val="00AB3860"/>
    <w:rsid w:val="00AB57C7"/>
    <w:rsid w:val="00AB5B92"/>
    <w:rsid w:val="00AB5C86"/>
    <w:rsid w:val="00AB5CE8"/>
    <w:rsid w:val="00AB6F8E"/>
    <w:rsid w:val="00AB7382"/>
    <w:rsid w:val="00AB750E"/>
    <w:rsid w:val="00AB7EEC"/>
    <w:rsid w:val="00AC1C88"/>
    <w:rsid w:val="00AC26AD"/>
    <w:rsid w:val="00AC2E01"/>
    <w:rsid w:val="00AC313C"/>
    <w:rsid w:val="00AC44F4"/>
    <w:rsid w:val="00AC5EEA"/>
    <w:rsid w:val="00AC6677"/>
    <w:rsid w:val="00AC6FCD"/>
    <w:rsid w:val="00AC77C5"/>
    <w:rsid w:val="00AC77F4"/>
    <w:rsid w:val="00AD1246"/>
    <w:rsid w:val="00AD1366"/>
    <w:rsid w:val="00AD3819"/>
    <w:rsid w:val="00AD4B5E"/>
    <w:rsid w:val="00AD4C56"/>
    <w:rsid w:val="00AD570C"/>
    <w:rsid w:val="00AD66FE"/>
    <w:rsid w:val="00AD72B7"/>
    <w:rsid w:val="00AD7F9C"/>
    <w:rsid w:val="00AE15F7"/>
    <w:rsid w:val="00AE1C07"/>
    <w:rsid w:val="00AE1CCF"/>
    <w:rsid w:val="00AE3526"/>
    <w:rsid w:val="00AE4312"/>
    <w:rsid w:val="00AE696A"/>
    <w:rsid w:val="00AE6F24"/>
    <w:rsid w:val="00AF1524"/>
    <w:rsid w:val="00AF441D"/>
    <w:rsid w:val="00AF4C20"/>
    <w:rsid w:val="00AF578E"/>
    <w:rsid w:val="00AF5D78"/>
    <w:rsid w:val="00AF78C2"/>
    <w:rsid w:val="00B00D1C"/>
    <w:rsid w:val="00B026F8"/>
    <w:rsid w:val="00B06AF2"/>
    <w:rsid w:val="00B107D8"/>
    <w:rsid w:val="00B12C8C"/>
    <w:rsid w:val="00B13103"/>
    <w:rsid w:val="00B13DB4"/>
    <w:rsid w:val="00B14414"/>
    <w:rsid w:val="00B14BE2"/>
    <w:rsid w:val="00B1637B"/>
    <w:rsid w:val="00B16F32"/>
    <w:rsid w:val="00B2067A"/>
    <w:rsid w:val="00B22B86"/>
    <w:rsid w:val="00B24946"/>
    <w:rsid w:val="00B2508D"/>
    <w:rsid w:val="00B2552D"/>
    <w:rsid w:val="00B26447"/>
    <w:rsid w:val="00B26534"/>
    <w:rsid w:val="00B26539"/>
    <w:rsid w:val="00B2680B"/>
    <w:rsid w:val="00B31571"/>
    <w:rsid w:val="00B32287"/>
    <w:rsid w:val="00B3422F"/>
    <w:rsid w:val="00B366DD"/>
    <w:rsid w:val="00B36FA3"/>
    <w:rsid w:val="00B4033E"/>
    <w:rsid w:val="00B40531"/>
    <w:rsid w:val="00B414CF"/>
    <w:rsid w:val="00B46D50"/>
    <w:rsid w:val="00B474D8"/>
    <w:rsid w:val="00B4790B"/>
    <w:rsid w:val="00B500F2"/>
    <w:rsid w:val="00B52589"/>
    <w:rsid w:val="00B56654"/>
    <w:rsid w:val="00B56951"/>
    <w:rsid w:val="00B603A2"/>
    <w:rsid w:val="00B62325"/>
    <w:rsid w:val="00B66551"/>
    <w:rsid w:val="00B67449"/>
    <w:rsid w:val="00B708F4"/>
    <w:rsid w:val="00B71990"/>
    <w:rsid w:val="00B723A4"/>
    <w:rsid w:val="00B72B03"/>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90113"/>
    <w:rsid w:val="00B90303"/>
    <w:rsid w:val="00B90BAA"/>
    <w:rsid w:val="00B9456E"/>
    <w:rsid w:val="00B95E1C"/>
    <w:rsid w:val="00B96944"/>
    <w:rsid w:val="00B97C91"/>
    <w:rsid w:val="00BA000B"/>
    <w:rsid w:val="00BA0E8A"/>
    <w:rsid w:val="00BA155D"/>
    <w:rsid w:val="00BA4171"/>
    <w:rsid w:val="00BA4BE0"/>
    <w:rsid w:val="00BA54C8"/>
    <w:rsid w:val="00BA5990"/>
    <w:rsid w:val="00BA59CC"/>
    <w:rsid w:val="00BA7FAF"/>
    <w:rsid w:val="00BB1273"/>
    <w:rsid w:val="00BB3C28"/>
    <w:rsid w:val="00BB4274"/>
    <w:rsid w:val="00BB46D4"/>
    <w:rsid w:val="00BB4ECD"/>
    <w:rsid w:val="00BB54A0"/>
    <w:rsid w:val="00BB69B6"/>
    <w:rsid w:val="00BB6DEB"/>
    <w:rsid w:val="00BC1A94"/>
    <w:rsid w:val="00BC4DB5"/>
    <w:rsid w:val="00BC62B0"/>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2DBB"/>
    <w:rsid w:val="00BF5625"/>
    <w:rsid w:val="00BF6C08"/>
    <w:rsid w:val="00BF6D58"/>
    <w:rsid w:val="00C000C0"/>
    <w:rsid w:val="00C038A4"/>
    <w:rsid w:val="00C03E39"/>
    <w:rsid w:val="00C04581"/>
    <w:rsid w:val="00C04E65"/>
    <w:rsid w:val="00C053E0"/>
    <w:rsid w:val="00C05537"/>
    <w:rsid w:val="00C06DB3"/>
    <w:rsid w:val="00C10A17"/>
    <w:rsid w:val="00C10DD8"/>
    <w:rsid w:val="00C136F6"/>
    <w:rsid w:val="00C144A6"/>
    <w:rsid w:val="00C14B95"/>
    <w:rsid w:val="00C15555"/>
    <w:rsid w:val="00C17414"/>
    <w:rsid w:val="00C1775D"/>
    <w:rsid w:val="00C20A9E"/>
    <w:rsid w:val="00C23BE6"/>
    <w:rsid w:val="00C23C84"/>
    <w:rsid w:val="00C24661"/>
    <w:rsid w:val="00C25EBB"/>
    <w:rsid w:val="00C2684F"/>
    <w:rsid w:val="00C278E1"/>
    <w:rsid w:val="00C301B9"/>
    <w:rsid w:val="00C3165E"/>
    <w:rsid w:val="00C34333"/>
    <w:rsid w:val="00C34F56"/>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79ED"/>
    <w:rsid w:val="00C604E1"/>
    <w:rsid w:val="00C60BF9"/>
    <w:rsid w:val="00C65502"/>
    <w:rsid w:val="00C664B7"/>
    <w:rsid w:val="00C66865"/>
    <w:rsid w:val="00C66B3B"/>
    <w:rsid w:val="00C67090"/>
    <w:rsid w:val="00C7185B"/>
    <w:rsid w:val="00C71B27"/>
    <w:rsid w:val="00C72421"/>
    <w:rsid w:val="00C7359C"/>
    <w:rsid w:val="00C73C34"/>
    <w:rsid w:val="00C747B1"/>
    <w:rsid w:val="00C751DC"/>
    <w:rsid w:val="00C75D67"/>
    <w:rsid w:val="00C75F0C"/>
    <w:rsid w:val="00C76A70"/>
    <w:rsid w:val="00C77702"/>
    <w:rsid w:val="00C80BB9"/>
    <w:rsid w:val="00C81739"/>
    <w:rsid w:val="00C855A9"/>
    <w:rsid w:val="00C864C7"/>
    <w:rsid w:val="00C87704"/>
    <w:rsid w:val="00C877A7"/>
    <w:rsid w:val="00C905A7"/>
    <w:rsid w:val="00C92C10"/>
    <w:rsid w:val="00C95833"/>
    <w:rsid w:val="00C976CB"/>
    <w:rsid w:val="00C97D79"/>
    <w:rsid w:val="00C97EBC"/>
    <w:rsid w:val="00CA2647"/>
    <w:rsid w:val="00CA2AC1"/>
    <w:rsid w:val="00CA3C7F"/>
    <w:rsid w:val="00CA4024"/>
    <w:rsid w:val="00CA40E4"/>
    <w:rsid w:val="00CA50D4"/>
    <w:rsid w:val="00CA578B"/>
    <w:rsid w:val="00CA630A"/>
    <w:rsid w:val="00CA64FC"/>
    <w:rsid w:val="00CA6910"/>
    <w:rsid w:val="00CA6AB1"/>
    <w:rsid w:val="00CA7909"/>
    <w:rsid w:val="00CB0E8D"/>
    <w:rsid w:val="00CB6EDB"/>
    <w:rsid w:val="00CB7CA2"/>
    <w:rsid w:val="00CC0798"/>
    <w:rsid w:val="00CC4CA6"/>
    <w:rsid w:val="00CC53B7"/>
    <w:rsid w:val="00CC6D10"/>
    <w:rsid w:val="00CC72BD"/>
    <w:rsid w:val="00CC75FC"/>
    <w:rsid w:val="00CD0934"/>
    <w:rsid w:val="00CD3C4A"/>
    <w:rsid w:val="00CD3F4A"/>
    <w:rsid w:val="00CD7A5C"/>
    <w:rsid w:val="00CE0767"/>
    <w:rsid w:val="00CE0CCC"/>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D00F98"/>
    <w:rsid w:val="00D01B52"/>
    <w:rsid w:val="00D029F3"/>
    <w:rsid w:val="00D04841"/>
    <w:rsid w:val="00D04CC6"/>
    <w:rsid w:val="00D0569A"/>
    <w:rsid w:val="00D06CA2"/>
    <w:rsid w:val="00D07ECD"/>
    <w:rsid w:val="00D113BF"/>
    <w:rsid w:val="00D11438"/>
    <w:rsid w:val="00D12BC2"/>
    <w:rsid w:val="00D12CB1"/>
    <w:rsid w:val="00D153F5"/>
    <w:rsid w:val="00D15CE0"/>
    <w:rsid w:val="00D16519"/>
    <w:rsid w:val="00D167EA"/>
    <w:rsid w:val="00D17111"/>
    <w:rsid w:val="00D23527"/>
    <w:rsid w:val="00D25B95"/>
    <w:rsid w:val="00D27977"/>
    <w:rsid w:val="00D317A9"/>
    <w:rsid w:val="00D31D4B"/>
    <w:rsid w:val="00D34696"/>
    <w:rsid w:val="00D3651E"/>
    <w:rsid w:val="00D370B8"/>
    <w:rsid w:val="00D42EB5"/>
    <w:rsid w:val="00D456D7"/>
    <w:rsid w:val="00D467DF"/>
    <w:rsid w:val="00D46E4D"/>
    <w:rsid w:val="00D47078"/>
    <w:rsid w:val="00D478CE"/>
    <w:rsid w:val="00D47A6E"/>
    <w:rsid w:val="00D5045F"/>
    <w:rsid w:val="00D5085D"/>
    <w:rsid w:val="00D51EB6"/>
    <w:rsid w:val="00D5380A"/>
    <w:rsid w:val="00D57331"/>
    <w:rsid w:val="00D60499"/>
    <w:rsid w:val="00D6425B"/>
    <w:rsid w:val="00D66381"/>
    <w:rsid w:val="00D70382"/>
    <w:rsid w:val="00D70F89"/>
    <w:rsid w:val="00D71E4F"/>
    <w:rsid w:val="00D72D33"/>
    <w:rsid w:val="00D771B5"/>
    <w:rsid w:val="00D77668"/>
    <w:rsid w:val="00D77720"/>
    <w:rsid w:val="00D831B3"/>
    <w:rsid w:val="00D85F27"/>
    <w:rsid w:val="00D866E0"/>
    <w:rsid w:val="00D8708A"/>
    <w:rsid w:val="00D933B3"/>
    <w:rsid w:val="00D94B85"/>
    <w:rsid w:val="00D95A37"/>
    <w:rsid w:val="00D95E0F"/>
    <w:rsid w:val="00D976E5"/>
    <w:rsid w:val="00D97E07"/>
    <w:rsid w:val="00DA0860"/>
    <w:rsid w:val="00DA4192"/>
    <w:rsid w:val="00DA7949"/>
    <w:rsid w:val="00DA79F4"/>
    <w:rsid w:val="00DB0150"/>
    <w:rsid w:val="00DB13E9"/>
    <w:rsid w:val="00DB171C"/>
    <w:rsid w:val="00DB2148"/>
    <w:rsid w:val="00DB31AE"/>
    <w:rsid w:val="00DB349D"/>
    <w:rsid w:val="00DB4BBF"/>
    <w:rsid w:val="00DB5705"/>
    <w:rsid w:val="00DB57AB"/>
    <w:rsid w:val="00DB5858"/>
    <w:rsid w:val="00DB62A1"/>
    <w:rsid w:val="00DB65BC"/>
    <w:rsid w:val="00DB737B"/>
    <w:rsid w:val="00DB77F7"/>
    <w:rsid w:val="00DB7901"/>
    <w:rsid w:val="00DB9F5A"/>
    <w:rsid w:val="00DC2372"/>
    <w:rsid w:val="00DC3212"/>
    <w:rsid w:val="00DC3C8C"/>
    <w:rsid w:val="00DC477B"/>
    <w:rsid w:val="00DC480D"/>
    <w:rsid w:val="00DC5765"/>
    <w:rsid w:val="00DC6541"/>
    <w:rsid w:val="00DC75A9"/>
    <w:rsid w:val="00DC79B3"/>
    <w:rsid w:val="00DC7ECF"/>
    <w:rsid w:val="00DD036A"/>
    <w:rsid w:val="00DD1350"/>
    <w:rsid w:val="00DD38D4"/>
    <w:rsid w:val="00DD611A"/>
    <w:rsid w:val="00DE0C51"/>
    <w:rsid w:val="00DE1A36"/>
    <w:rsid w:val="00DE22F8"/>
    <w:rsid w:val="00DE777A"/>
    <w:rsid w:val="00DF10B6"/>
    <w:rsid w:val="00DF681C"/>
    <w:rsid w:val="00E05158"/>
    <w:rsid w:val="00E125FC"/>
    <w:rsid w:val="00E126AE"/>
    <w:rsid w:val="00E12818"/>
    <w:rsid w:val="00E12919"/>
    <w:rsid w:val="00E15322"/>
    <w:rsid w:val="00E20375"/>
    <w:rsid w:val="00E21885"/>
    <w:rsid w:val="00E23BBE"/>
    <w:rsid w:val="00E24747"/>
    <w:rsid w:val="00E24A0A"/>
    <w:rsid w:val="00E25C4C"/>
    <w:rsid w:val="00E25CAA"/>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1B48"/>
    <w:rsid w:val="00E41C39"/>
    <w:rsid w:val="00E42C5F"/>
    <w:rsid w:val="00E4436B"/>
    <w:rsid w:val="00E468C4"/>
    <w:rsid w:val="00E5171F"/>
    <w:rsid w:val="00E54AFC"/>
    <w:rsid w:val="00E5539D"/>
    <w:rsid w:val="00E55E60"/>
    <w:rsid w:val="00E561C6"/>
    <w:rsid w:val="00E5779C"/>
    <w:rsid w:val="00E606E5"/>
    <w:rsid w:val="00E60CCF"/>
    <w:rsid w:val="00E655AA"/>
    <w:rsid w:val="00E6579D"/>
    <w:rsid w:val="00E660ED"/>
    <w:rsid w:val="00E66410"/>
    <w:rsid w:val="00E66524"/>
    <w:rsid w:val="00E66845"/>
    <w:rsid w:val="00E6EC7D"/>
    <w:rsid w:val="00E7140D"/>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65B5"/>
    <w:rsid w:val="00E97EC5"/>
    <w:rsid w:val="00EA066B"/>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4D21"/>
    <w:rsid w:val="00EB652F"/>
    <w:rsid w:val="00EB701D"/>
    <w:rsid w:val="00EC035F"/>
    <w:rsid w:val="00EC0745"/>
    <w:rsid w:val="00EC4DCB"/>
    <w:rsid w:val="00EC5305"/>
    <w:rsid w:val="00EC5CB4"/>
    <w:rsid w:val="00EC70CD"/>
    <w:rsid w:val="00EC7815"/>
    <w:rsid w:val="00ED0D3A"/>
    <w:rsid w:val="00ED0E99"/>
    <w:rsid w:val="00ED1A34"/>
    <w:rsid w:val="00ED1DFE"/>
    <w:rsid w:val="00ED3151"/>
    <w:rsid w:val="00ED4FA4"/>
    <w:rsid w:val="00ED77AA"/>
    <w:rsid w:val="00ED79D2"/>
    <w:rsid w:val="00EE0684"/>
    <w:rsid w:val="00EE1249"/>
    <w:rsid w:val="00EE1342"/>
    <w:rsid w:val="00EE20C1"/>
    <w:rsid w:val="00EE3ECD"/>
    <w:rsid w:val="00EE6110"/>
    <w:rsid w:val="00EE6DAC"/>
    <w:rsid w:val="00EE787D"/>
    <w:rsid w:val="00EE7957"/>
    <w:rsid w:val="00EF0980"/>
    <w:rsid w:val="00EF0BDD"/>
    <w:rsid w:val="00EF1E46"/>
    <w:rsid w:val="00EF2674"/>
    <w:rsid w:val="00EF2718"/>
    <w:rsid w:val="00EF3F0A"/>
    <w:rsid w:val="00EF51AA"/>
    <w:rsid w:val="00EF51FE"/>
    <w:rsid w:val="00EF6BFC"/>
    <w:rsid w:val="00EF77C9"/>
    <w:rsid w:val="00EF7DC7"/>
    <w:rsid w:val="00F035C7"/>
    <w:rsid w:val="00F04A6D"/>
    <w:rsid w:val="00F05740"/>
    <w:rsid w:val="00F07A98"/>
    <w:rsid w:val="00F0C33C"/>
    <w:rsid w:val="00F11D1F"/>
    <w:rsid w:val="00F129EC"/>
    <w:rsid w:val="00F12FA2"/>
    <w:rsid w:val="00F13034"/>
    <w:rsid w:val="00F13CB9"/>
    <w:rsid w:val="00F160B2"/>
    <w:rsid w:val="00F160C3"/>
    <w:rsid w:val="00F16D17"/>
    <w:rsid w:val="00F204EF"/>
    <w:rsid w:val="00F20892"/>
    <w:rsid w:val="00F22D30"/>
    <w:rsid w:val="00F23AC7"/>
    <w:rsid w:val="00F30091"/>
    <w:rsid w:val="00F31E9E"/>
    <w:rsid w:val="00F322A5"/>
    <w:rsid w:val="00F32C7C"/>
    <w:rsid w:val="00F34C2F"/>
    <w:rsid w:val="00F35A8D"/>
    <w:rsid w:val="00F3677D"/>
    <w:rsid w:val="00F43037"/>
    <w:rsid w:val="00F43BA8"/>
    <w:rsid w:val="00F43D46"/>
    <w:rsid w:val="00F43DCE"/>
    <w:rsid w:val="00F4420B"/>
    <w:rsid w:val="00F46A89"/>
    <w:rsid w:val="00F50118"/>
    <w:rsid w:val="00F50F75"/>
    <w:rsid w:val="00F511EA"/>
    <w:rsid w:val="00F518E8"/>
    <w:rsid w:val="00F5196D"/>
    <w:rsid w:val="00F51A36"/>
    <w:rsid w:val="00F51B6E"/>
    <w:rsid w:val="00F5207E"/>
    <w:rsid w:val="00F52367"/>
    <w:rsid w:val="00F526A1"/>
    <w:rsid w:val="00F54DD9"/>
    <w:rsid w:val="00F54FD9"/>
    <w:rsid w:val="00F56635"/>
    <w:rsid w:val="00F56725"/>
    <w:rsid w:val="00F56C76"/>
    <w:rsid w:val="00F5760C"/>
    <w:rsid w:val="00F57BC9"/>
    <w:rsid w:val="00F615F8"/>
    <w:rsid w:val="00F62569"/>
    <w:rsid w:val="00F6393D"/>
    <w:rsid w:val="00F63B0C"/>
    <w:rsid w:val="00F65C33"/>
    <w:rsid w:val="00F66BF9"/>
    <w:rsid w:val="00F66F8D"/>
    <w:rsid w:val="00F71E89"/>
    <w:rsid w:val="00F720A7"/>
    <w:rsid w:val="00F721F3"/>
    <w:rsid w:val="00F725B9"/>
    <w:rsid w:val="00F729FA"/>
    <w:rsid w:val="00F72CC6"/>
    <w:rsid w:val="00F7348C"/>
    <w:rsid w:val="00F74FA8"/>
    <w:rsid w:val="00F77C02"/>
    <w:rsid w:val="00F80F1A"/>
    <w:rsid w:val="00F81760"/>
    <w:rsid w:val="00F854B7"/>
    <w:rsid w:val="00F857AD"/>
    <w:rsid w:val="00F85D9A"/>
    <w:rsid w:val="00F87F77"/>
    <w:rsid w:val="00F93A71"/>
    <w:rsid w:val="00F9440A"/>
    <w:rsid w:val="00F958B3"/>
    <w:rsid w:val="00F96680"/>
    <w:rsid w:val="00FA0674"/>
    <w:rsid w:val="00FA16E7"/>
    <w:rsid w:val="00FA2AC7"/>
    <w:rsid w:val="00FA6229"/>
    <w:rsid w:val="00FA6A3C"/>
    <w:rsid w:val="00FB016B"/>
    <w:rsid w:val="00FB0D86"/>
    <w:rsid w:val="00FB201C"/>
    <w:rsid w:val="00FB2586"/>
    <w:rsid w:val="00FB41D8"/>
    <w:rsid w:val="00FB438B"/>
    <w:rsid w:val="00FB44DA"/>
    <w:rsid w:val="00FB4A8B"/>
    <w:rsid w:val="00FB5323"/>
    <w:rsid w:val="00FC1D51"/>
    <w:rsid w:val="00FC29B1"/>
    <w:rsid w:val="00FC2C76"/>
    <w:rsid w:val="00FC2FB9"/>
    <w:rsid w:val="00FC45C2"/>
    <w:rsid w:val="00FC49DA"/>
    <w:rsid w:val="00FC4B0B"/>
    <w:rsid w:val="00FC552F"/>
    <w:rsid w:val="00FC70A8"/>
    <w:rsid w:val="00FC7C91"/>
    <w:rsid w:val="00FD0D7B"/>
    <w:rsid w:val="00FD22B8"/>
    <w:rsid w:val="00FD2BFB"/>
    <w:rsid w:val="00FD668C"/>
    <w:rsid w:val="00FD7038"/>
    <w:rsid w:val="00FD7FCD"/>
    <w:rsid w:val="00FE0B3A"/>
    <w:rsid w:val="00FE2D67"/>
    <w:rsid w:val="00FE2E16"/>
    <w:rsid w:val="00FE3395"/>
    <w:rsid w:val="00FE356A"/>
    <w:rsid w:val="00FE3E71"/>
    <w:rsid w:val="00FE5722"/>
    <w:rsid w:val="00FE61CB"/>
    <w:rsid w:val="00FE691B"/>
    <w:rsid w:val="00FE7C1D"/>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23A79"/>
  <w15:chartTrackingRefBased/>
  <w15:docId w15:val="{3DEC3971-D707-4520-9AE9-23A28280C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DD9"/>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1"/>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
    <w:basedOn w:val="Normal"/>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FOOTNOTES"/>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BVI fnr Zchn"/>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6"/>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6"/>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6"/>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6"/>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9"/>
      </w:numPr>
    </w:pPr>
    <w:rPr>
      <w:szCs w:val="20"/>
      <w:lang w:eastAsia="zh-CN"/>
    </w:rPr>
  </w:style>
  <w:style w:type="paragraph" w:customStyle="1" w:styleId="ListNumber1Level2">
    <w:name w:val="List Number 1 (Level 2)"/>
    <w:basedOn w:val="Text1"/>
    <w:rsid w:val="00897992"/>
    <w:pPr>
      <w:numPr>
        <w:ilvl w:val="1"/>
        <w:numId w:val="9"/>
      </w:numPr>
    </w:pPr>
    <w:rPr>
      <w:lang w:eastAsia="de-DE"/>
    </w:rPr>
  </w:style>
  <w:style w:type="paragraph" w:customStyle="1" w:styleId="ListNumber1Level3">
    <w:name w:val="List Number 1 (Level 3)"/>
    <w:basedOn w:val="Text1"/>
    <w:rsid w:val="00897992"/>
    <w:pPr>
      <w:numPr>
        <w:ilvl w:val="2"/>
        <w:numId w:val="9"/>
      </w:numPr>
    </w:pPr>
    <w:rPr>
      <w:szCs w:val="20"/>
      <w:lang w:eastAsia="zh-CN"/>
    </w:rPr>
  </w:style>
  <w:style w:type="paragraph" w:customStyle="1" w:styleId="ListNumber1Level4">
    <w:name w:val="List Number 1 (Level 4)"/>
    <w:basedOn w:val="Text1"/>
    <w:rsid w:val="00897992"/>
    <w:pPr>
      <w:numPr>
        <w:ilvl w:val="3"/>
        <w:numId w:val="9"/>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myintracomm.ec.europa.eu/dg/devco/thematic-activities/Pages/index.aspx" TargetMode="External"/><Relationship Id="rId26" Type="http://schemas.openxmlformats.org/officeDocument/2006/relationships/header" Target="header3.xml"/><Relationship Id="rId39" Type="http://schemas.openxmlformats.org/officeDocument/2006/relationships/hyperlink" Target="https://webgate.ec.europa.eu/fpfis/wikis/display/PCM/Guidance+for+conflict+analysis" TargetMode="External"/><Relationship Id="rId21" Type="http://schemas.openxmlformats.org/officeDocument/2006/relationships/hyperlink" Target="https://europa.eu/capacity4dev/public-environment-climate/wiki/new-guidelines-integrating-environment-and-climate-change-eu-international-cooperation" TargetMode="External"/><Relationship Id="rId34" Type="http://schemas.openxmlformats.org/officeDocument/2006/relationships/hyperlink" Target="https://webgate.ec.europa.eu/fpfis/wikis/display/PCM/Problem+and+objective+tree" TargetMode="External"/><Relationship Id="rId42" Type="http://schemas.openxmlformats.org/officeDocument/2006/relationships/hyperlink" Target="https://ec.europa.eu/international-partnerships/system/files/budget-support-guidelines-2017_en.pdf" TargetMode="External"/><Relationship Id="rId47" Type="http://schemas.openxmlformats.org/officeDocument/2006/relationships/hyperlink" Target="https://webgate.ec.europa.eu/fpfis/wikis/display/devcoiskb/Logframes+and+Monitoring" TargetMode="External"/><Relationship Id="rId50" Type="http://schemas.openxmlformats.org/officeDocument/2006/relationships/hyperlink" Target="https://webgate.ec.europa.eu/fpfis/wikis/pages/viewpage.action?pageId=530153584" TargetMode="External"/><Relationship Id="rId55" Type="http://schemas.openxmlformats.org/officeDocument/2006/relationships/hyperlink" Target="https://webgate.ec.europa.eu/fpfis/wikis/display/PCM/Rights-based+approach+toolbox" TargetMode="External"/><Relationship Id="rId63" Type="http://schemas.openxmlformats.org/officeDocument/2006/relationships/hyperlink" Target="https://ec.europa.eu/info/index_en" TargetMode="External"/><Relationship Id="rId68" Type="http://schemas.openxmlformats.org/officeDocument/2006/relationships/hyperlink" Target="https://webgate.ec.europa.eu/fpfis/wikis/pages/viewpage.action?pageId=521638997" TargetMode="External"/><Relationship Id="rId76" Type="http://schemas.openxmlformats.org/officeDocument/2006/relationships/hyperlink" Target="https://webgate.ec.europa.eu/fpfis/wikis/display/NEARGuidelines/Steps+in+defining+the+intervention+logic" TargetMode="External"/><Relationship Id="rId84" Type="http://schemas.openxmlformats.org/officeDocument/2006/relationships/hyperlink" Target="https://ec.europa.eu/international-partnerships/system/files/budget-support-guidelines-2017_en.pdf" TargetMode="Externa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ec.europa.eu/international-partnerships/system/files/swd_2020_284_en_final.pdf" TargetMode="External"/><Relationship Id="rId2" Type="http://schemas.openxmlformats.org/officeDocument/2006/relationships/customXml" Target="../customXml/item2.xml"/><Relationship Id="rId16" Type="http://schemas.openxmlformats.org/officeDocument/2006/relationships/hyperlink" Target="https://webgate.ec.europa.eu/fpfis/wikis/spaces/viewspace.action?key=NEARGuidelines" TargetMode="External"/><Relationship Id="rId29" Type="http://schemas.openxmlformats.org/officeDocument/2006/relationships/hyperlink" Target="http://www.oecd.org/dac/stats/addenda-converged-statistical-reporting-directives.htm" TargetMode="External"/><Relationship Id="rId11" Type="http://schemas.openxmlformats.org/officeDocument/2006/relationships/hyperlink" Target="https://webgate.ec.europa.eu/fpfis/wikis/pages/viewpage.action?pageId=180685980" TargetMode="External"/><Relationship Id="rId24" Type="http://schemas.openxmlformats.org/officeDocument/2006/relationships/footer" Target="footer1.xml"/><Relationship Id="rId32" Type="http://schemas.openxmlformats.org/officeDocument/2006/relationships/hyperlink" Target="https://webgate.ec.europa.eu/fpfis/wikis/display/PCM/Guidance+for+conflict+analysis" TargetMode="External"/><Relationship Id="rId37" Type="http://schemas.openxmlformats.org/officeDocument/2006/relationships/hyperlink" Target="https://ec.europa.eu/neighbourhood-enlargement/sites/near/files/dg_near_guidance_note_-_addressing_capacity_development_in_programming_me.pdf" TargetMode="External"/><Relationship Id="rId40" Type="http://schemas.openxmlformats.org/officeDocument/2006/relationships/hyperlink" Target="https://ec.europa.eu/international-partnerships/system/files/budget-support-guidelines-2017_en.pdf" TargetMode="External"/><Relationship Id="rId45" Type="http://schemas.openxmlformats.org/officeDocument/2006/relationships/hyperlink" Target="https://webgate.ec.europa.eu/fpfis/wikis/display/NEARGuidelines/Steps+in+defining+the+intervention+logic" TargetMode="External"/><Relationship Id="rId53" Type="http://schemas.openxmlformats.org/officeDocument/2006/relationships/hyperlink" Target="https://europa.eu/capacity4dev/working-better-together" TargetMode="External"/><Relationship Id="rId58" Type="http://schemas.openxmlformats.org/officeDocument/2006/relationships/hyperlink" Target="https://ec.europa.eu/neighbourhood-enlargement/tenders/monitoring-and-evaluation_en" TargetMode="External"/><Relationship Id="rId66" Type="http://schemas.openxmlformats.org/officeDocument/2006/relationships/hyperlink" Target="https://webgate.ec.europa.eu/fpfis/wikis/display/PCM/Guidance+on+results+and+indicators+for+development" TargetMode="External"/><Relationship Id="rId74" Type="http://schemas.openxmlformats.org/officeDocument/2006/relationships/hyperlink" Target="https://webgate.ec.europa.eu/fpfis/wikis/display/PCM/Guidance+on+internal+monitoring+for+results" TargetMode="External"/><Relationship Id="rId79" Type="http://schemas.openxmlformats.org/officeDocument/2006/relationships/hyperlink" Target="https://ec.europa.eu/europeaid/budget-support-guidelines_en" TargetMode="External"/><Relationship Id="rId87" Type="http://schemas.openxmlformats.org/officeDocument/2006/relationships/hyperlink" Target="https://webgate.ec.europa.eu/europeaid/rom/index.html;jsessionid=RlsuBmeCpC3jFyQ_2PCrwPDbqBIXFHvuD5doATMo_oNNz7qufpi-!1223655380?ticket=ST-10222914-Qzzr0J0r5M3CtDyYZshFMXzKsRfBocE2m3q9SMzcziVZ8RNkaym3V0zZ9vhQbTL3QbKd9xADvRmE4zjB5hpTgzTb-yntOf97TTHqcrWP6YKDdAa-thakHWinDlCrR2a93puaiJyGDN4QYJHlVCt5hXPUKE3NSyRxenkq6eFdI1QLb3LzGRzUgyk72sCZp3QUSzR3vqG" TargetMode="External"/><Relationship Id="rId5" Type="http://schemas.openxmlformats.org/officeDocument/2006/relationships/numbering" Target="numbering.xml"/><Relationship Id="rId61" Type="http://schemas.openxmlformats.org/officeDocument/2006/relationships/hyperlink" Target="https://webgate.ec.europa.eu/fpfis/wikis/pages/viewpage.action?pageId=502074651" TargetMode="External"/><Relationship Id="rId82" Type="http://schemas.openxmlformats.org/officeDocument/2006/relationships/hyperlink" Target="https://ec.europa.eu/neighbourhood-enlargement/sites/near/files/20170810-twinning_manual_revision_july_2017.pdf" TargetMode="External"/><Relationship Id="rId90" Type="http://schemas.openxmlformats.org/officeDocument/2006/relationships/theme" Target="theme/theme1.xml"/><Relationship Id="rId19" Type="http://schemas.openxmlformats.org/officeDocument/2006/relationships/hyperlink" Target="https://myintracomm.ec.europa.eu/dg/INTPA/devco-management/programming/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gate.ec.europa.eu/fpfis/wikis/display/PCM/Formulation"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oecd.org/dac/environment-development/Revised%20climate%20marker%20handbook_FINAL.pdf" TargetMode="External"/><Relationship Id="rId35" Type="http://schemas.openxmlformats.org/officeDocument/2006/relationships/hyperlink" Target="https://webgate.ec.europa.eu/fpfis/wikis/display/PCM/SWOT+analysis+-+strengths%2C+weaknesses%2C+opportunities+and+threats" TargetMode="External"/><Relationship Id="rId43" Type="http://schemas.openxmlformats.org/officeDocument/2006/relationships/hyperlink" Target="https://ec.europa.eu/international-partnerships/system/files/budget-support-guidelines-2017_en.pdf" TargetMode="External"/><Relationship Id="rId48" Type="http://schemas.openxmlformats.org/officeDocument/2006/relationships/hyperlink" Target="https://webgate.ec.europa.eu/fpfis/wikis/display/NEARGuidelines/DEFINING+THE+INTERVENTION+LOGIC" TargetMode="External"/><Relationship Id="rId56" Type="http://schemas.openxmlformats.org/officeDocument/2006/relationships/hyperlink" Target="https://webgate.ec.europa.eu/fpfis/wikis/display/PCM/Guidance+for+conflict+analysis" TargetMode="External"/><Relationship Id="rId64" Type="http://schemas.openxmlformats.org/officeDocument/2006/relationships/hyperlink" Target="https://webgate.ec.testa.eu/mwp/eusearch" TargetMode="External"/><Relationship Id="rId69" Type="http://schemas.openxmlformats.org/officeDocument/2006/relationships/hyperlink" Target="https://webgate.ec.europa.eu/fpfis/wikis/pages/viewpage.action?pageId=530153584" TargetMode="External"/><Relationship Id="rId77" Type="http://schemas.openxmlformats.org/officeDocument/2006/relationships/hyperlink" Target="https://europa.eu/capacity4dev/results-and-indicators" TargetMode="External"/><Relationship Id="rId8" Type="http://schemas.openxmlformats.org/officeDocument/2006/relationships/webSettings" Target="webSettings.xml"/><Relationship Id="rId51" Type="http://schemas.openxmlformats.org/officeDocument/2006/relationships/hyperlink" Target="https://webgate.ec.europa.eu/fpfis/wikis/download/attachments/528814246/Working%20Paper%20on%20Budget%20Support_Intervention%20Logic%20and%20Indicators%20FINAL.pdf?version=1&amp;modificationDate=1613658130230&amp;api=v2" TargetMode="External"/><Relationship Id="rId72" Type="http://schemas.openxmlformats.org/officeDocument/2006/relationships/hyperlink" Target="https://europa.eu/capacity4dev/eu-rfi" TargetMode="External"/><Relationship Id="rId80" Type="http://schemas.openxmlformats.org/officeDocument/2006/relationships/hyperlink" Target="https://webgate.ec.europa.eu/fpfis/wikis/download/attachments/528814246/Working%20Paper%20on%20Budget%20Support_Intervention%20Logic%20and%20Indicators%20FINAL.pdf?version=1&amp;modificationDate=1613658130230&amp;api=v2" TargetMode="External"/><Relationship Id="rId85" Type="http://schemas.openxmlformats.org/officeDocument/2006/relationships/hyperlink" Target="https://webgate.ec.europa.eu/fpfis/wikis/display/PCM/Guidance+on+internal+monitoring+for+results" TargetMode="External"/><Relationship Id="rId3" Type="http://schemas.openxmlformats.org/officeDocument/2006/relationships/customXml" Target="../customXml/item3.xml"/><Relationship Id="rId12" Type="http://schemas.openxmlformats.org/officeDocument/2006/relationships/hyperlink" Target="https://webgate.ec.europa.eu/fpfis/wikis/pages/viewpage.action?pageId=180685982" TargetMode="External"/><Relationship Id="rId17" Type="http://schemas.openxmlformats.org/officeDocument/2006/relationships/hyperlink" Target="https://webgate.ec.europa.eu/fpfis/wikis/pages/viewpage.action?pageId=617316489" TargetMode="External"/><Relationship Id="rId25" Type="http://schemas.openxmlformats.org/officeDocument/2006/relationships/footer" Target="footer2.xml"/><Relationship Id="rId33" Type="http://schemas.openxmlformats.org/officeDocument/2006/relationships/hyperlink" Target="https://webgate.ec.europa.eu/fpfis/wikis/display/PCM/Resource+package+on+gender+mainstreaming+in+EU+development+cooperation" TargetMode="External"/><Relationship Id="rId38" Type="http://schemas.openxmlformats.org/officeDocument/2006/relationships/hyperlink" Target="https://webgate.ec.europa.eu/fpfis/wikis/display/PCM/Resource+package+on+gender+mainstreaming+in+EU+development+cooperation" TargetMode="External"/><Relationship Id="rId46" Type="http://schemas.openxmlformats.org/officeDocument/2006/relationships/hyperlink" Target="https://webgate.ec.europa.eu/fpfis/wikis/display/PCM/Logical+framework+approach+and+logical+framework+matrix" TargetMode="External"/><Relationship Id="rId59" Type="http://schemas.openxmlformats.org/officeDocument/2006/relationships/hyperlink" Target="https://webgate.ec.europa.eu/europeaid/rom/index.html;jsessionid=RlsuBmeCpC3jFyQ_2PCrwPDbqBIXFHvuD5doATMo_oNNz7qufpi-!1223655380?ticket=ST-10222914-Qzzr0J0r5M3CtDyYZshFMXzKsRfBocE2m3q9SMzcziVZ8RNkaym3V0zZ9vhQbTL3QbKd9xADvRmE4zjB5hpTgzTb-yntOf97TTHqcrWP6YKDdAa-thakHWinDlCrR2a93puaiJyGDN4QYJHlVCt5hXPUKE3NSyRxenkq6eFdI1QLb3LzGRzUgyk72sCZp3QUSzR3vqG" TargetMode="External"/><Relationship Id="rId67" Type="http://schemas.openxmlformats.org/officeDocument/2006/relationships/hyperlink" Target="https://webgate.ec.europa.eu/fpfis/wikis/display/NEARGuidelines/DEFINING+THE+INTERVENTION+LOGIC" TargetMode="External"/><Relationship Id="rId20" Type="http://schemas.openxmlformats.org/officeDocument/2006/relationships/hyperlink" Target="https://europa.eu/capacity4dev/working-better-together" TargetMode="External"/><Relationship Id="rId41" Type="http://schemas.openxmlformats.org/officeDocument/2006/relationships/hyperlink" Target="https://ec.europa.eu/international-partnerships/system/files/budget-support-guidelines-2017_en.pdf" TargetMode="External"/><Relationship Id="rId54" Type="http://schemas.openxmlformats.org/officeDocument/2006/relationships/hyperlink" Target="https://webgate.ec.europa.eu/fpfis/wikis/display/PCM/Resource+package+on+gender+mainstreaming+in+EU+development+cooperation" TargetMode="External"/><Relationship Id="rId62" Type="http://schemas.openxmlformats.org/officeDocument/2006/relationships/hyperlink" Target="https://www.eca.europa.eu/sites/ep/en/Pages/home.aspx" TargetMode="External"/><Relationship Id="rId70" Type="http://schemas.openxmlformats.org/officeDocument/2006/relationships/hyperlink" Target="https://webgate.ec.europa.eu/fpfis/wikis/pages/viewpage.action?pageId=528814246" TargetMode="External"/><Relationship Id="rId75" Type="http://schemas.openxmlformats.org/officeDocument/2006/relationships/hyperlink" Target="https://webgate.ec.europa.eu/fpfis/wikis/display/devcoiskb/Logframes+and+Monitoring" TargetMode="External"/><Relationship Id="rId83" Type="http://schemas.openxmlformats.org/officeDocument/2006/relationships/hyperlink" Target="https://ec.europa.eu/neighbourhood-enlargement/tenders/twinning_en" TargetMode="External"/><Relationship Id="rId88" Type="http://schemas.openxmlformats.org/officeDocument/2006/relationships/hyperlink" Target="https://webgate.ec.europa.eu/europeaid/ev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intracomm.ec.europa.eu/dg/near/whatwedo/monitoring-evaluation-results/Documents/Guidelines-on-linking-planning-programming-Monitoring-Evaluation.zip" TargetMode="External"/><Relationship Id="rId23" Type="http://schemas.openxmlformats.org/officeDocument/2006/relationships/header" Target="header2.xml"/><Relationship Id="rId28" Type="http://schemas.openxmlformats.org/officeDocument/2006/relationships/hyperlink" Target="http://www.oecd.org/dac/financing-sustainable-development/development-finance-standards/annex2.htm" TargetMode="External"/><Relationship Id="rId36" Type="http://schemas.openxmlformats.org/officeDocument/2006/relationships/hyperlink" Target="https://webgate.ec.europa.eu/fpfis/wikis/display/PCM/Stakeholder+analysis" TargetMode="External"/><Relationship Id="rId49" Type="http://schemas.openxmlformats.org/officeDocument/2006/relationships/hyperlink" Target="https://webgate.ec.europa.eu/fpfis/wikis/pages/viewpage.action?pageId=521638997" TargetMode="External"/><Relationship Id="rId57" Type="http://schemas.openxmlformats.org/officeDocument/2006/relationships/hyperlink" Target="https://webgate.ec.europa.eu/fpfis/wikis/display/PCM/Rights-based+approach+toolbox" TargetMode="External"/><Relationship Id="rId10" Type="http://schemas.openxmlformats.org/officeDocument/2006/relationships/endnotes" Target="endnotes.xml"/><Relationship Id="rId31" Type="http://schemas.openxmlformats.org/officeDocument/2006/relationships/hyperlink" Target="https://webgate.ec.europa.eu/fpfis/wikis/pages/viewpage.action?pageId=502074431" TargetMode="External"/><Relationship Id="rId44" Type="http://schemas.openxmlformats.org/officeDocument/2006/relationships/hyperlink" Target="https://ec.europa.eu/international-partnerships/system/files/budget-support-guidelines-2017_en.pdf" TargetMode="External"/><Relationship Id="rId52" Type="http://schemas.openxmlformats.org/officeDocument/2006/relationships/hyperlink" Target="https://ec.europa.eu/international-partnerships/system/files/budget-support-guidelines-2017_en.pdf" TargetMode="External"/><Relationship Id="rId60" Type="http://schemas.openxmlformats.org/officeDocument/2006/relationships/hyperlink" Target="https://webgate.ec.europa.eu/europeaid/eval/" TargetMode="External"/><Relationship Id="rId65" Type="http://schemas.openxmlformats.org/officeDocument/2006/relationships/hyperlink" Target="https://webgate.ec.europa.eu/fpfis/wikis/display/PCM/Logical+framework+approach+and+logical+framework+matrix" TargetMode="External"/><Relationship Id="rId73" Type="http://schemas.openxmlformats.org/officeDocument/2006/relationships/hyperlink" Target="https://webgate.ec.europa.eu/fpfis/wikis/display/NEARGuidelines/DEFINING+THE+INDICATORS" TargetMode="External"/><Relationship Id="rId78" Type="http://schemas.openxmlformats.org/officeDocument/2006/relationships/hyperlink" Target="https://europa.eu/capacity4dev/results-and-indicators" TargetMode="External"/><Relationship Id="rId81" Type="http://schemas.openxmlformats.org/officeDocument/2006/relationships/hyperlink" Target="http://ec.europa.eu/neighbourhood-enlargement/sites/near/files/twinning_manual_2017_-_update_2018.docx" TargetMode="External"/><Relationship Id="rId86" Type="http://schemas.openxmlformats.org/officeDocument/2006/relationships/hyperlink" Target="https://webgate.ec.europa.eu/fpfis/wikis/display/NEARGuidelines/MONITORING+FOR+RESUL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myintracomm.ec.europa.eu/dg/devco/eu-development-policy/budget-support-public-finance-domestic-revenue/Documents/technical-notes-2a4/2A4%20-%20N.16%20-%20Gender%20Responsive%20Budgeting%20-%2002-2019.pdf" TargetMode="External"/><Relationship Id="rId13" Type="http://schemas.openxmlformats.org/officeDocument/2006/relationships/hyperlink" Target="https://webgate.ec.europa.eu/fpfis/wikis/display/PCM/Concept+of+intervention" TargetMode="External"/><Relationship Id="rId3" Type="http://schemas.openxmlformats.org/officeDocument/2006/relationships/hyperlink" Target="https://www.oecd.org/development/financing-sustainable-development/development-finance-standards/" TargetMode="External"/><Relationship Id="rId7" Type="http://schemas.openxmlformats.org/officeDocument/2006/relationships/hyperlink" Target="https://ec.europa.eu/neighbourhood-enlargement/sites/near/files/green_agenda_for_the_western_balkans_en.pdf" TargetMode="External"/><Relationship Id="rId12" Type="http://schemas.openxmlformats.org/officeDocument/2006/relationships/hyperlink" Target="https://europa.eu/capacity4dev/evaluation_guidelines/wiki/disseminating-evaluations" TargetMode="External"/><Relationship Id="rId2" Type="http://schemas.openxmlformats.org/officeDocument/2006/relationships/hyperlink" Target="http://www.oecd.org/dac/financing-sustainable-development/development-financestandards/dacandcrscodelists.htm" TargetMode="External"/><Relationship Id="rId1" Type="http://schemas.openxmlformats.org/officeDocument/2006/relationships/hyperlink" Target="https://webgate.ec.europa.eu/fpfis/wikis/pages/viewpage.action?pageId=280003748" TargetMode="External"/><Relationship Id="rId6" Type="http://schemas.openxmlformats.org/officeDocument/2006/relationships/hyperlink" Target="https://myintracomm.ec.europa.eu/DG/INTPA/devco-management/mission-statement/Documents/Priorities-InternationalPartnerships-geopolitical-commission-en-v013.pdf" TargetMode="External"/><Relationship Id="rId11" Type="http://schemas.openxmlformats.org/officeDocument/2006/relationships/hyperlink" Target="http://www.sanctionsmap.eu" TargetMode="External"/><Relationship Id="rId5" Type="http://schemas.openxmlformats.org/officeDocument/2006/relationships/hyperlink" Target="https://myintracomm.ec.europa.eu/DG/INTPA/devco-management/programming/Pages/index.aspx" TargetMode="External"/><Relationship Id="rId10" Type="http://schemas.openxmlformats.org/officeDocument/2006/relationships/hyperlink" Target="https://webgate.ec.testa.eu/Ares/document/show.do?documentId=080166e5d8912b34&amp;timestamp=1619447838120" TargetMode="External"/><Relationship Id="rId4" Type="http://schemas.openxmlformats.org/officeDocument/2006/relationships/hyperlink" Target="https://scalingupnutrition.org/wp-content/uploads/2020/12/OECD_PolicyMarkerNutrition.pdf" TargetMode="External"/><Relationship Id="rId9" Type="http://schemas.openxmlformats.org/officeDocument/2006/relationships/hyperlink" Target="https://myintracomm.ec.europa.eu/dg/ENER/howwedoit/PublishingImages/Pages/Internal%20control/Internal-Control-Newsletter/rm_implementationguide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42e9b23f-332d-4ebc-9aa3-ae8e862d269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441875767CF824D9DEA92F6FDFF3BED" ma:contentTypeVersion="13" ma:contentTypeDescription="Create a new document." ma:contentTypeScope="" ma:versionID="a0f0d3254c8a5f7f8f7c2f79c0082e73">
  <xsd:schema xmlns:xsd="http://www.w3.org/2001/XMLSchema" xmlns:xs="http://www.w3.org/2001/XMLSchema" xmlns:p="http://schemas.microsoft.com/office/2006/metadata/properties" xmlns:ns2="42e9b23f-332d-4ebc-9aa3-ae8e862d2698" xmlns:ns3="5abc6314-3276-4334-8ab4-34546ce3b621" targetNamespace="http://schemas.microsoft.com/office/2006/metadata/properties" ma:root="true" ma:fieldsID="6d957424fa5d03ea10152274e241d565" ns2:_="" ns3:_="">
    <xsd:import namespace="42e9b23f-332d-4ebc-9aa3-ae8e862d2698"/>
    <xsd:import namespace="5abc6314-3276-4334-8ab4-34546ce3b6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Cont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9b23f-332d-4ebc-9aa3-ae8e862d2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Content" ma:index="19" nillable="true" ma:displayName="Content" ma:internalName="Content">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c6314-3276-4334-8ab4-34546ce3b6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B42CC2-1E52-45E9-98DF-AE3B085AF8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E685C6-91D8-4A87-B37A-E8C8936E4B84}">
  <ds:schemaRefs>
    <ds:schemaRef ds:uri="http://schemas.openxmlformats.org/officeDocument/2006/bibliography"/>
  </ds:schemaRefs>
</ds:datastoreItem>
</file>

<file path=customXml/itemProps3.xml><?xml version="1.0" encoding="utf-8"?>
<ds:datastoreItem xmlns:ds="http://schemas.openxmlformats.org/officeDocument/2006/customXml" ds:itemID="{1B66C06E-7F5C-4172-8736-AEC8C70E3135}">
  <ds:schemaRefs>
    <ds:schemaRef ds:uri="http://schemas.microsoft.com/sharepoint/v3/contenttype/forms"/>
  </ds:schemaRefs>
</ds:datastoreItem>
</file>

<file path=customXml/itemProps4.xml><?xml version="1.0" encoding="utf-8"?>
<ds:datastoreItem xmlns:ds="http://schemas.openxmlformats.org/officeDocument/2006/customXml" ds:itemID="{9AD830DD-0267-4DE7-9C14-6B8975F0406B}"/>
</file>

<file path=docProps/app.xml><?xml version="1.0" encoding="utf-8"?>
<Properties xmlns="http://schemas.openxmlformats.org/officeDocument/2006/extended-properties" xmlns:vt="http://schemas.openxmlformats.org/officeDocument/2006/docPropsVTypes">
  <Template>Normal.dotm</Template>
  <TotalTime>106</TotalTime>
  <Pages>41</Pages>
  <Words>17420</Words>
  <Characters>99300</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Draft Action Document Template and Instructions</vt:lpstr>
    </vt:vector>
  </TitlesOfParts>
  <Company>European Commission</Company>
  <LinksUpToDate>false</LinksUpToDate>
  <CharactersWithSpaces>11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ction Document Template and Instructions</dc:title>
  <dc:subject/>
  <dc:creator>LUCENO CARRACEDO Eduardo (NEAR)</dc:creator>
  <cp:keywords/>
  <dc:description/>
  <cp:lastModifiedBy>IC_TAT</cp:lastModifiedBy>
  <cp:revision>9</cp:revision>
  <dcterms:created xsi:type="dcterms:W3CDTF">2021-07-19T10:29:00Z</dcterms:created>
  <dcterms:modified xsi:type="dcterms:W3CDTF">2021-09-2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1875767CF824D9DEA92F6FDFF3BED</vt:lpwstr>
  </property>
</Properties>
</file>